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DF68E" w14:textId="77777777" w:rsidR="00A24463" w:rsidRPr="002D171B" w:rsidRDefault="00A24463" w:rsidP="00A24463">
      <w:pPr>
        <w:pStyle w:val="a7"/>
        <w:spacing w:line="242" w:lineRule="auto"/>
        <w:ind w:left="0" w:right="0" w:firstLine="0"/>
        <w:jc w:val="center"/>
        <w:rPr>
          <w:rFonts w:ascii="Times New Roman" w:hAnsi="Times New Roman" w:cs="Times New Roman"/>
          <w:sz w:val="40"/>
          <w:szCs w:val="44"/>
          <w:lang w:eastAsia="zh-TW"/>
        </w:rPr>
      </w:pPr>
      <w:bookmarkStart w:id="0" w:name="國立臺北科技大學"/>
      <w:bookmarkEnd w:id="0"/>
      <w:r w:rsidRPr="002D171B">
        <w:rPr>
          <w:rFonts w:ascii="Times New Roman" w:hAnsi="Times New Roman" w:cs="Times New Roman"/>
          <w:sz w:val="40"/>
          <w:szCs w:val="44"/>
          <w:lang w:eastAsia="zh-TW"/>
        </w:rPr>
        <w:t>國立臺北科技大學</w:t>
      </w:r>
      <w:bookmarkStart w:id="1" w:name="資工系物件導向程式實習"/>
      <w:bookmarkEnd w:id="1"/>
    </w:p>
    <w:p w14:paraId="57788EB6" w14:textId="56301DCB" w:rsidR="00A24463" w:rsidRPr="002D171B" w:rsidRDefault="00A24463" w:rsidP="00A24463">
      <w:pPr>
        <w:pStyle w:val="a7"/>
        <w:spacing w:line="242" w:lineRule="auto"/>
        <w:ind w:left="0" w:right="0" w:firstLine="0"/>
        <w:jc w:val="center"/>
        <w:rPr>
          <w:rFonts w:ascii="Times New Roman" w:hAnsi="Times New Roman" w:cs="Times New Roman"/>
          <w:spacing w:val="-1"/>
          <w:sz w:val="40"/>
          <w:szCs w:val="44"/>
          <w:lang w:eastAsia="zh-TW"/>
        </w:rPr>
      </w:pPr>
      <w:r w:rsidRPr="002D171B">
        <w:rPr>
          <w:rFonts w:ascii="Times New Roman" w:hAnsi="Times New Roman" w:cs="Times New Roman"/>
          <w:spacing w:val="7"/>
          <w:sz w:val="40"/>
          <w:szCs w:val="44"/>
          <w:lang w:eastAsia="zh-TW"/>
        </w:rPr>
        <w:t>202</w:t>
      </w:r>
      <w:r w:rsidR="002C2140" w:rsidRPr="002D171B">
        <w:rPr>
          <w:rFonts w:ascii="Times New Roman" w:hAnsi="Times New Roman" w:cs="Times New Roman"/>
          <w:spacing w:val="7"/>
          <w:sz w:val="40"/>
          <w:szCs w:val="44"/>
          <w:lang w:eastAsia="zh-TW"/>
        </w:rPr>
        <w:t>2</w:t>
      </w:r>
      <w:r w:rsidRPr="002D171B">
        <w:rPr>
          <w:rFonts w:ascii="Times New Roman" w:hAnsi="Times New Roman" w:cs="Times New Roman"/>
          <w:spacing w:val="7"/>
          <w:sz w:val="40"/>
          <w:szCs w:val="44"/>
          <w:lang w:eastAsia="zh-TW"/>
        </w:rPr>
        <w:t xml:space="preserve"> Spring </w:t>
      </w:r>
      <w:r w:rsidRPr="002D171B">
        <w:rPr>
          <w:rFonts w:ascii="Times New Roman" w:hAnsi="Times New Roman" w:cs="Times New Roman"/>
          <w:spacing w:val="-1"/>
          <w:sz w:val="40"/>
          <w:szCs w:val="44"/>
          <w:lang w:eastAsia="zh-TW"/>
        </w:rPr>
        <w:t>資工系物件導向程式實習</w:t>
      </w:r>
    </w:p>
    <w:p w14:paraId="0AB06C4F" w14:textId="12E43605" w:rsidR="00A24463" w:rsidRPr="002D171B" w:rsidRDefault="00A24463" w:rsidP="00A24463">
      <w:pPr>
        <w:pStyle w:val="a7"/>
        <w:spacing w:line="242" w:lineRule="auto"/>
        <w:ind w:left="0" w:right="0" w:firstLine="0"/>
        <w:jc w:val="center"/>
        <w:rPr>
          <w:rFonts w:ascii="Times New Roman" w:hAnsi="Times New Roman" w:cs="Times New Roman"/>
          <w:sz w:val="40"/>
          <w:szCs w:val="44"/>
          <w:lang w:eastAsia="zh-TW"/>
        </w:rPr>
      </w:pPr>
      <w:r w:rsidRPr="002D171B">
        <w:rPr>
          <w:rFonts w:ascii="Times New Roman" w:hAnsi="Times New Roman" w:cs="Times New Roman"/>
          <w:sz w:val="40"/>
          <w:szCs w:val="44"/>
          <w:lang w:eastAsia="zh-TW"/>
        </w:rPr>
        <w:t>期末報告</w:t>
      </w:r>
    </w:p>
    <w:p w14:paraId="6096260A" w14:textId="57F92885" w:rsidR="00A21607" w:rsidRPr="002D171B" w:rsidRDefault="00A21607" w:rsidP="00A24463">
      <w:pPr>
        <w:jc w:val="center"/>
        <w:rPr>
          <w:rFonts w:ascii="Times New Roman" w:eastAsia="標楷體" w:hAnsi="Times New Roman" w:cs="Times New Roman"/>
        </w:rPr>
      </w:pPr>
    </w:p>
    <w:p w14:paraId="0C9453D5" w14:textId="3160B9DE" w:rsidR="00A24463" w:rsidRPr="002D171B" w:rsidRDefault="00A24463" w:rsidP="00A24463">
      <w:pPr>
        <w:jc w:val="center"/>
        <w:rPr>
          <w:rFonts w:ascii="Times New Roman" w:eastAsia="標楷體" w:hAnsi="Times New Roman" w:cs="Times New Roman"/>
        </w:rPr>
      </w:pPr>
    </w:p>
    <w:p w14:paraId="66C748EC" w14:textId="36531927" w:rsidR="00A24463" w:rsidRPr="002D171B" w:rsidRDefault="00A24463" w:rsidP="00A24463">
      <w:pPr>
        <w:jc w:val="center"/>
        <w:rPr>
          <w:rFonts w:ascii="Times New Roman" w:eastAsia="標楷體" w:hAnsi="Times New Roman" w:cs="Times New Roman"/>
        </w:rPr>
      </w:pPr>
    </w:p>
    <w:p w14:paraId="6BC5B3C7" w14:textId="4E02CDB8" w:rsidR="00A24463" w:rsidRPr="002D171B" w:rsidRDefault="00D02E0E" w:rsidP="00D02E0E">
      <w:pPr>
        <w:jc w:val="center"/>
        <w:rPr>
          <w:rFonts w:ascii="Times New Roman" w:eastAsia="標楷體" w:hAnsi="Times New Roman" w:cs="Times New Roman"/>
          <w:sz w:val="36"/>
          <w:szCs w:val="44"/>
        </w:rPr>
      </w:pPr>
      <w:r w:rsidRPr="002D171B">
        <w:rPr>
          <w:rFonts w:ascii="Times New Roman" w:eastAsia="標楷體" w:hAnsi="Times New Roman" w:cs="Times New Roman"/>
          <w:sz w:val="36"/>
          <w:szCs w:val="44"/>
        </w:rPr>
        <w:t xml:space="preserve">Dungeon Munchies </w:t>
      </w:r>
      <w:r w:rsidRPr="002D171B">
        <w:rPr>
          <w:rFonts w:ascii="Times New Roman" w:eastAsia="標楷體" w:hAnsi="Times New Roman" w:cs="Times New Roman"/>
          <w:sz w:val="36"/>
          <w:szCs w:val="44"/>
        </w:rPr>
        <w:t>餐癮地城</w:t>
      </w:r>
    </w:p>
    <w:p w14:paraId="7506F135" w14:textId="11B1AE5E" w:rsidR="00A24463" w:rsidRPr="002D171B" w:rsidRDefault="00D02E0E" w:rsidP="00D02E0E">
      <w:pPr>
        <w:jc w:val="center"/>
        <w:rPr>
          <w:rFonts w:ascii="Times New Roman" w:eastAsia="標楷體" w:hAnsi="Times New Roman" w:cs="Times New Roman"/>
        </w:rPr>
      </w:pPr>
      <w:r w:rsidRPr="002D171B">
        <w:rPr>
          <w:rFonts w:ascii="Times New Roman" w:eastAsia="標楷體" w:hAnsi="Times New Roman" w:cs="Times New Roman"/>
          <w:noProof/>
        </w:rPr>
        <w:drawing>
          <wp:inline distT="0" distB="0" distL="0" distR="0" wp14:anchorId="3A9DB944" wp14:editId="239C3358">
            <wp:extent cx="5274310" cy="2973705"/>
            <wp:effectExtent l="0" t="0" r="254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973705"/>
                    </a:xfrm>
                    <a:prstGeom prst="rect">
                      <a:avLst/>
                    </a:prstGeom>
                  </pic:spPr>
                </pic:pic>
              </a:graphicData>
            </a:graphic>
          </wp:inline>
        </w:drawing>
      </w:r>
    </w:p>
    <w:p w14:paraId="099F4FF1" w14:textId="0D5ECC53" w:rsidR="00A24463" w:rsidRPr="002D171B" w:rsidRDefault="00A24463" w:rsidP="00A24463">
      <w:pPr>
        <w:rPr>
          <w:rFonts w:ascii="Times New Roman" w:eastAsia="標楷體" w:hAnsi="Times New Roman" w:cs="Times New Roman"/>
        </w:rPr>
      </w:pPr>
    </w:p>
    <w:p w14:paraId="08D14CD2" w14:textId="77777777" w:rsidR="00A24463" w:rsidRPr="002D171B" w:rsidRDefault="00A24463" w:rsidP="00A24463">
      <w:pPr>
        <w:rPr>
          <w:rFonts w:ascii="Times New Roman" w:eastAsia="標楷體" w:hAnsi="Times New Roman" w:cs="Times New Roman"/>
        </w:rPr>
      </w:pPr>
    </w:p>
    <w:p w14:paraId="2F731070" w14:textId="4BFC90E7" w:rsidR="00A24463" w:rsidRPr="002D171B" w:rsidRDefault="00A24463" w:rsidP="00A24463">
      <w:pPr>
        <w:jc w:val="center"/>
        <w:rPr>
          <w:rFonts w:ascii="Times New Roman" w:eastAsia="標楷體" w:hAnsi="Times New Roman" w:cs="Times New Roman"/>
          <w:sz w:val="36"/>
          <w:szCs w:val="36"/>
        </w:rPr>
      </w:pPr>
      <w:r w:rsidRPr="002D171B">
        <w:rPr>
          <w:rFonts w:ascii="Times New Roman" w:eastAsia="標楷體" w:hAnsi="Times New Roman" w:cs="Times New Roman"/>
          <w:sz w:val="36"/>
          <w:szCs w:val="36"/>
        </w:rPr>
        <w:t>第</w:t>
      </w:r>
      <w:r w:rsidR="00645156" w:rsidRPr="00563FB5">
        <w:rPr>
          <w:rFonts w:ascii="Times New Roman" w:eastAsia="標楷體" w:hAnsi="Times New Roman" w:cs="Times New Roman"/>
          <w:sz w:val="36"/>
          <w:szCs w:val="36"/>
        </w:rPr>
        <w:t>９</w:t>
      </w:r>
      <w:r w:rsidRPr="002D171B">
        <w:rPr>
          <w:rFonts w:ascii="Times New Roman" w:eastAsia="標楷體" w:hAnsi="Times New Roman" w:cs="Times New Roman"/>
          <w:sz w:val="36"/>
          <w:szCs w:val="36"/>
        </w:rPr>
        <w:t>組</w:t>
      </w:r>
    </w:p>
    <w:p w14:paraId="1D8D28BF" w14:textId="77777777" w:rsidR="00A24463" w:rsidRPr="002D171B" w:rsidRDefault="00A24463" w:rsidP="00A24463">
      <w:pPr>
        <w:rPr>
          <w:rFonts w:ascii="Times New Roman" w:eastAsia="標楷體" w:hAnsi="Times New Roman" w:cs="Times New Roman"/>
          <w:sz w:val="36"/>
          <w:szCs w:val="36"/>
        </w:rPr>
      </w:pPr>
    </w:p>
    <w:p w14:paraId="7F8F865A" w14:textId="714F2ED6" w:rsidR="00A24463" w:rsidRPr="002D171B" w:rsidRDefault="00A24463" w:rsidP="00A24463">
      <w:pPr>
        <w:jc w:val="center"/>
        <w:rPr>
          <w:rFonts w:ascii="Times New Roman" w:eastAsia="標楷體" w:hAnsi="Times New Roman" w:cs="Times New Roman"/>
          <w:sz w:val="36"/>
          <w:szCs w:val="36"/>
        </w:rPr>
      </w:pPr>
      <w:r w:rsidRPr="002D171B">
        <w:rPr>
          <w:rFonts w:ascii="Times New Roman" w:eastAsia="標楷體" w:hAnsi="Times New Roman" w:cs="Times New Roman"/>
          <w:sz w:val="36"/>
          <w:szCs w:val="36"/>
        </w:rPr>
        <w:t>10</w:t>
      </w:r>
      <w:r w:rsidR="00D02E0E" w:rsidRPr="002D171B">
        <w:rPr>
          <w:rFonts w:ascii="Times New Roman" w:eastAsia="標楷體" w:hAnsi="Times New Roman" w:cs="Times New Roman"/>
          <w:sz w:val="36"/>
          <w:szCs w:val="36"/>
        </w:rPr>
        <w:t>8820021</w:t>
      </w:r>
      <w:r w:rsidRPr="002D171B">
        <w:rPr>
          <w:rFonts w:ascii="Times New Roman" w:eastAsia="標楷體" w:hAnsi="Times New Roman" w:cs="Times New Roman"/>
          <w:sz w:val="36"/>
          <w:szCs w:val="36"/>
        </w:rPr>
        <w:t xml:space="preserve"> </w:t>
      </w:r>
      <w:r w:rsidR="00D02E0E" w:rsidRPr="002D171B">
        <w:rPr>
          <w:rFonts w:ascii="Times New Roman" w:eastAsia="標楷體" w:hAnsi="Times New Roman" w:cs="Times New Roman"/>
          <w:sz w:val="36"/>
          <w:szCs w:val="36"/>
        </w:rPr>
        <w:t>李以謙</w:t>
      </w:r>
    </w:p>
    <w:p w14:paraId="6E69C3EA" w14:textId="58C790D1" w:rsidR="00A24463" w:rsidRPr="002D171B" w:rsidRDefault="00D02E0E" w:rsidP="00A24463">
      <w:pPr>
        <w:jc w:val="center"/>
        <w:rPr>
          <w:rFonts w:ascii="Times New Roman" w:eastAsia="標楷體" w:hAnsi="Times New Roman" w:cs="Times New Roman"/>
          <w:sz w:val="36"/>
          <w:szCs w:val="36"/>
        </w:rPr>
      </w:pPr>
      <w:r w:rsidRPr="002D171B">
        <w:rPr>
          <w:rFonts w:ascii="Times New Roman" w:eastAsia="標楷體" w:hAnsi="Times New Roman" w:cs="Times New Roman"/>
          <w:sz w:val="36"/>
          <w:szCs w:val="36"/>
        </w:rPr>
        <w:t>108820031</w:t>
      </w:r>
      <w:r w:rsidR="00A24463" w:rsidRPr="002D171B">
        <w:rPr>
          <w:rFonts w:ascii="Times New Roman" w:eastAsia="標楷體" w:hAnsi="Times New Roman" w:cs="Times New Roman"/>
          <w:sz w:val="36"/>
          <w:szCs w:val="36"/>
        </w:rPr>
        <w:t xml:space="preserve"> </w:t>
      </w:r>
      <w:r w:rsidRPr="002D171B">
        <w:rPr>
          <w:rFonts w:ascii="Times New Roman" w:eastAsia="標楷體" w:hAnsi="Times New Roman" w:cs="Times New Roman"/>
          <w:sz w:val="36"/>
          <w:szCs w:val="36"/>
        </w:rPr>
        <w:t>簡上博</w:t>
      </w:r>
    </w:p>
    <w:p w14:paraId="09D6340B" w14:textId="79974DE1" w:rsidR="00A24463" w:rsidRPr="002D171B" w:rsidRDefault="00A24463" w:rsidP="00A24463">
      <w:pPr>
        <w:jc w:val="center"/>
        <w:rPr>
          <w:rFonts w:ascii="Times New Roman" w:eastAsia="標楷體" w:hAnsi="Times New Roman" w:cs="Times New Roman"/>
          <w:sz w:val="36"/>
          <w:szCs w:val="36"/>
        </w:rPr>
      </w:pPr>
    </w:p>
    <w:p w14:paraId="3C93A04F" w14:textId="6F4B60F1" w:rsidR="00A24463" w:rsidRPr="002D171B" w:rsidRDefault="00A24463" w:rsidP="00A24463">
      <w:pPr>
        <w:jc w:val="center"/>
        <w:rPr>
          <w:rFonts w:ascii="Times New Roman" w:eastAsia="標楷體" w:hAnsi="Times New Roman" w:cs="Times New Roman"/>
          <w:b/>
          <w:sz w:val="36"/>
          <w:szCs w:val="44"/>
        </w:rPr>
      </w:pPr>
      <w:r w:rsidRPr="002D171B">
        <w:rPr>
          <w:rFonts w:ascii="Times New Roman" w:eastAsia="標楷體" w:hAnsi="Times New Roman" w:cs="Times New Roman"/>
          <w:b/>
          <w:sz w:val="36"/>
          <w:szCs w:val="44"/>
        </w:rPr>
        <w:lastRenderedPageBreak/>
        <w:t>目錄</w:t>
      </w:r>
    </w:p>
    <w:p w14:paraId="39D302B3" w14:textId="1DBA9358" w:rsidR="00A24463" w:rsidRPr="002D171B" w:rsidRDefault="00A24463" w:rsidP="00A24463">
      <w:pPr>
        <w:pStyle w:val="a9"/>
        <w:numPr>
          <w:ilvl w:val="0"/>
          <w:numId w:val="4"/>
        </w:numPr>
        <w:spacing w:line="400" w:lineRule="exact"/>
        <w:ind w:hanging="482"/>
        <w:rPr>
          <w:rFonts w:ascii="Times New Roman" w:hAnsi="Times New Roman" w:cs="Times New Roman"/>
          <w:b/>
          <w:sz w:val="28"/>
          <w:szCs w:val="28"/>
        </w:rPr>
      </w:pPr>
      <w:r w:rsidRPr="002D171B">
        <w:rPr>
          <w:rFonts w:ascii="Times New Roman" w:hAnsi="Times New Roman" w:cs="Times New Roman"/>
          <w:b/>
          <w:sz w:val="28"/>
          <w:szCs w:val="28"/>
        </w:rPr>
        <w:t>簡介</w:t>
      </w:r>
    </w:p>
    <w:p w14:paraId="19B3595C" w14:textId="64F6904D" w:rsidR="00A24463" w:rsidRPr="002D171B" w:rsidRDefault="00A24463" w:rsidP="00A24463">
      <w:pPr>
        <w:pStyle w:val="a9"/>
        <w:numPr>
          <w:ilvl w:val="0"/>
          <w:numId w:val="8"/>
        </w:numPr>
        <w:spacing w:line="400" w:lineRule="exact"/>
        <w:ind w:hanging="482"/>
        <w:rPr>
          <w:rFonts w:ascii="Times New Roman" w:hAnsi="Times New Roman" w:cs="Times New Roman"/>
          <w:sz w:val="28"/>
          <w:szCs w:val="28"/>
          <w:lang w:eastAsia="zh-TW"/>
        </w:rPr>
      </w:pPr>
      <w:r w:rsidRPr="002D171B">
        <w:rPr>
          <w:rFonts w:ascii="Times New Roman" w:hAnsi="Times New Roman" w:cs="Times New Roman"/>
          <w:sz w:val="28"/>
          <w:szCs w:val="28"/>
          <w:lang w:eastAsia="zh-TW"/>
        </w:rPr>
        <w:t>動機</w:t>
      </w:r>
      <w:r w:rsidRPr="002D171B">
        <w:rPr>
          <w:rFonts w:ascii="Times New Roman" w:hAnsi="Times New Roman" w:cs="Times New Roman"/>
          <w:sz w:val="28"/>
          <w:szCs w:val="28"/>
          <w:lang w:eastAsia="zh-TW"/>
        </w:rPr>
        <w:t xml:space="preserve"> …………………………………………………………. </w:t>
      </w:r>
      <w:r w:rsidR="00645156" w:rsidRPr="002D171B">
        <w:rPr>
          <w:rFonts w:ascii="Times New Roman" w:hAnsi="Times New Roman" w:cs="Times New Roman"/>
          <w:sz w:val="28"/>
          <w:szCs w:val="28"/>
          <w:lang w:eastAsia="zh-TW"/>
        </w:rPr>
        <w:t>2</w:t>
      </w:r>
    </w:p>
    <w:p w14:paraId="42BCFEA3" w14:textId="6CA76596" w:rsidR="00A24463" w:rsidRPr="002D171B" w:rsidRDefault="00A24463" w:rsidP="00A24463">
      <w:pPr>
        <w:pStyle w:val="a9"/>
        <w:numPr>
          <w:ilvl w:val="0"/>
          <w:numId w:val="8"/>
        </w:numPr>
        <w:spacing w:line="400" w:lineRule="exact"/>
        <w:ind w:hanging="482"/>
        <w:rPr>
          <w:rFonts w:ascii="Times New Roman" w:hAnsi="Times New Roman" w:cs="Times New Roman"/>
          <w:sz w:val="28"/>
          <w:szCs w:val="28"/>
        </w:rPr>
      </w:pPr>
      <w:r w:rsidRPr="002D171B">
        <w:rPr>
          <w:rFonts w:ascii="Times New Roman" w:hAnsi="Times New Roman" w:cs="Times New Roman"/>
          <w:spacing w:val="-1"/>
          <w:sz w:val="28"/>
          <w:szCs w:val="28"/>
          <w:lang w:eastAsia="zh-TW"/>
        </w:rPr>
        <w:t>分工</w:t>
      </w:r>
      <w:r w:rsidRPr="002D171B">
        <w:rPr>
          <w:rFonts w:ascii="Times New Roman" w:hAnsi="Times New Roman" w:cs="Times New Roman"/>
          <w:spacing w:val="-1"/>
          <w:sz w:val="28"/>
          <w:szCs w:val="28"/>
          <w:lang w:eastAsia="zh-TW"/>
        </w:rPr>
        <w:t xml:space="preserve"> </w:t>
      </w:r>
      <w:r w:rsidRPr="002D171B">
        <w:rPr>
          <w:rFonts w:ascii="Times New Roman" w:hAnsi="Times New Roman" w:cs="Times New Roman"/>
          <w:sz w:val="28"/>
          <w:szCs w:val="28"/>
          <w:lang w:eastAsia="zh-TW"/>
        </w:rPr>
        <w:t>…………………………………………………………. 2</w:t>
      </w:r>
    </w:p>
    <w:p w14:paraId="51D44FB8" w14:textId="4F493B1F" w:rsidR="00A24463" w:rsidRPr="002D171B" w:rsidRDefault="00A24463" w:rsidP="00A24463">
      <w:pPr>
        <w:pStyle w:val="a9"/>
        <w:numPr>
          <w:ilvl w:val="0"/>
          <w:numId w:val="4"/>
        </w:numPr>
        <w:spacing w:line="400" w:lineRule="exact"/>
        <w:ind w:hanging="482"/>
        <w:rPr>
          <w:rFonts w:ascii="Times New Roman" w:hAnsi="Times New Roman" w:cs="Times New Roman"/>
          <w:b/>
          <w:sz w:val="28"/>
          <w:szCs w:val="28"/>
        </w:rPr>
      </w:pPr>
      <w:r w:rsidRPr="002D171B">
        <w:rPr>
          <w:rFonts w:ascii="Times New Roman" w:hAnsi="Times New Roman" w:cs="Times New Roman"/>
          <w:b/>
          <w:sz w:val="28"/>
          <w:szCs w:val="28"/>
        </w:rPr>
        <w:t>遊戲介紹</w:t>
      </w:r>
    </w:p>
    <w:p w14:paraId="476DF5D1" w14:textId="318D2A8F" w:rsidR="00A24463" w:rsidRPr="002D171B" w:rsidRDefault="00A24463" w:rsidP="00A24463">
      <w:pPr>
        <w:pStyle w:val="a9"/>
        <w:numPr>
          <w:ilvl w:val="0"/>
          <w:numId w:val="7"/>
        </w:numPr>
        <w:spacing w:line="400" w:lineRule="exact"/>
        <w:ind w:hanging="482"/>
        <w:rPr>
          <w:rFonts w:ascii="Times New Roman" w:hAnsi="Times New Roman" w:cs="Times New Roman"/>
          <w:sz w:val="28"/>
          <w:szCs w:val="28"/>
          <w:lang w:eastAsia="zh-TW"/>
        </w:rPr>
      </w:pPr>
      <w:r w:rsidRPr="002D171B">
        <w:rPr>
          <w:rFonts w:ascii="Times New Roman" w:hAnsi="Times New Roman" w:cs="Times New Roman"/>
          <w:sz w:val="28"/>
          <w:szCs w:val="28"/>
          <w:lang w:eastAsia="zh-TW"/>
        </w:rPr>
        <w:t>遊戲說明</w:t>
      </w:r>
      <w:r w:rsidR="006F3577" w:rsidRPr="002D171B">
        <w:rPr>
          <w:rFonts w:ascii="Times New Roman" w:hAnsi="Times New Roman" w:cs="Times New Roman"/>
          <w:sz w:val="28"/>
          <w:szCs w:val="28"/>
          <w:lang w:eastAsia="zh-TW"/>
        </w:rPr>
        <w:t xml:space="preserve"> </w:t>
      </w:r>
      <w:r w:rsidR="00645156" w:rsidRPr="002D171B">
        <w:rPr>
          <w:rFonts w:ascii="Times New Roman" w:hAnsi="Times New Roman" w:cs="Times New Roman"/>
          <w:sz w:val="28"/>
          <w:szCs w:val="28"/>
          <w:lang w:eastAsia="zh-TW"/>
        </w:rPr>
        <w:t>....…………………………………………………. 2</w:t>
      </w:r>
    </w:p>
    <w:p w14:paraId="4844850E" w14:textId="09A81924" w:rsidR="00A24463" w:rsidRPr="002D171B" w:rsidRDefault="00A24463" w:rsidP="00A24463">
      <w:pPr>
        <w:pStyle w:val="a9"/>
        <w:numPr>
          <w:ilvl w:val="0"/>
          <w:numId w:val="7"/>
        </w:numPr>
        <w:spacing w:line="400" w:lineRule="exact"/>
        <w:ind w:hanging="482"/>
        <w:rPr>
          <w:rFonts w:ascii="Times New Roman" w:hAnsi="Times New Roman" w:cs="Times New Roman"/>
          <w:sz w:val="28"/>
          <w:szCs w:val="28"/>
          <w:lang w:eastAsia="zh-TW"/>
        </w:rPr>
      </w:pPr>
      <w:r w:rsidRPr="002D171B">
        <w:rPr>
          <w:rFonts w:ascii="Times New Roman" w:hAnsi="Times New Roman" w:cs="Times New Roman"/>
          <w:spacing w:val="2"/>
          <w:w w:val="95"/>
          <w:sz w:val="28"/>
          <w:szCs w:val="28"/>
          <w:lang w:eastAsia="zh-TW"/>
        </w:rPr>
        <w:t>遊戲圖形</w:t>
      </w:r>
      <w:r w:rsidR="00645156" w:rsidRPr="002D171B">
        <w:rPr>
          <w:rFonts w:ascii="Times New Roman" w:hAnsi="Times New Roman" w:cs="Times New Roman"/>
          <w:spacing w:val="2"/>
          <w:w w:val="95"/>
          <w:sz w:val="28"/>
          <w:szCs w:val="28"/>
          <w:lang w:eastAsia="zh-TW"/>
        </w:rPr>
        <w:t xml:space="preserve"> </w:t>
      </w:r>
      <w:r w:rsidR="006F3577" w:rsidRPr="002D171B">
        <w:rPr>
          <w:rFonts w:ascii="Times New Roman" w:hAnsi="Times New Roman" w:cs="Times New Roman"/>
          <w:spacing w:val="2"/>
          <w:w w:val="95"/>
          <w:sz w:val="28"/>
          <w:szCs w:val="28"/>
          <w:lang w:eastAsia="zh-TW"/>
        </w:rPr>
        <w:t>.</w:t>
      </w:r>
      <w:r w:rsidR="00645156" w:rsidRPr="002D171B">
        <w:rPr>
          <w:rFonts w:ascii="Times New Roman" w:hAnsi="Times New Roman" w:cs="Times New Roman"/>
          <w:sz w:val="28"/>
          <w:szCs w:val="28"/>
          <w:lang w:eastAsia="zh-TW"/>
        </w:rPr>
        <w:t>....</w:t>
      </w:r>
      <w:r w:rsidR="006F3577" w:rsidRPr="002D171B">
        <w:rPr>
          <w:rFonts w:ascii="Times New Roman" w:hAnsi="Times New Roman" w:cs="Times New Roman"/>
          <w:sz w:val="28"/>
          <w:szCs w:val="28"/>
          <w:lang w:eastAsia="zh-TW"/>
        </w:rPr>
        <w:t>…………………………………………………. 5</w:t>
      </w:r>
    </w:p>
    <w:p w14:paraId="6BCF9359" w14:textId="2910F3E9" w:rsidR="00A24463" w:rsidRPr="002D171B" w:rsidRDefault="00A24463" w:rsidP="00A24463">
      <w:pPr>
        <w:pStyle w:val="a9"/>
        <w:numPr>
          <w:ilvl w:val="0"/>
          <w:numId w:val="7"/>
        </w:numPr>
        <w:spacing w:line="400" w:lineRule="exact"/>
        <w:ind w:hanging="482"/>
        <w:rPr>
          <w:rFonts w:ascii="Times New Roman" w:hAnsi="Times New Roman" w:cs="Times New Roman"/>
          <w:sz w:val="28"/>
          <w:szCs w:val="28"/>
          <w:lang w:eastAsia="zh-TW"/>
        </w:rPr>
      </w:pPr>
      <w:r w:rsidRPr="002D171B">
        <w:rPr>
          <w:rFonts w:ascii="Times New Roman" w:hAnsi="Times New Roman" w:cs="Times New Roman"/>
          <w:spacing w:val="-1"/>
          <w:sz w:val="28"/>
          <w:szCs w:val="28"/>
          <w:lang w:eastAsia="zh-TW"/>
        </w:rPr>
        <w:t>遊戲音效</w:t>
      </w:r>
      <w:r w:rsidR="006F3577" w:rsidRPr="002D171B">
        <w:rPr>
          <w:rFonts w:ascii="Times New Roman" w:hAnsi="Times New Roman" w:cs="Times New Roman"/>
          <w:spacing w:val="-1"/>
          <w:sz w:val="28"/>
          <w:szCs w:val="28"/>
          <w:lang w:eastAsia="zh-TW"/>
        </w:rPr>
        <w:t xml:space="preserve"> .</w:t>
      </w:r>
      <w:r w:rsidR="006F3577" w:rsidRPr="002D171B">
        <w:rPr>
          <w:rFonts w:ascii="Times New Roman" w:hAnsi="Times New Roman" w:cs="Times New Roman"/>
          <w:sz w:val="28"/>
          <w:szCs w:val="28"/>
          <w:lang w:eastAsia="zh-TW"/>
        </w:rPr>
        <w:t>....…………………………………………………. 8</w:t>
      </w:r>
    </w:p>
    <w:p w14:paraId="2B24DC60" w14:textId="50E7D0BF" w:rsidR="00A24463" w:rsidRPr="002D171B" w:rsidRDefault="00A24463" w:rsidP="00A24463">
      <w:pPr>
        <w:pStyle w:val="a9"/>
        <w:numPr>
          <w:ilvl w:val="0"/>
          <w:numId w:val="4"/>
        </w:numPr>
        <w:spacing w:line="400" w:lineRule="exact"/>
        <w:ind w:hanging="482"/>
        <w:rPr>
          <w:rFonts w:ascii="Times New Roman" w:hAnsi="Times New Roman" w:cs="Times New Roman"/>
          <w:b/>
          <w:sz w:val="28"/>
          <w:szCs w:val="28"/>
        </w:rPr>
      </w:pPr>
      <w:r w:rsidRPr="002D171B">
        <w:rPr>
          <w:rFonts w:ascii="Times New Roman" w:hAnsi="Times New Roman" w:cs="Times New Roman"/>
          <w:b/>
          <w:sz w:val="28"/>
          <w:szCs w:val="28"/>
        </w:rPr>
        <w:t>程式設計</w:t>
      </w:r>
    </w:p>
    <w:p w14:paraId="68401BF5" w14:textId="63A6EF0A" w:rsidR="00A24463" w:rsidRPr="002D171B" w:rsidRDefault="00A24463" w:rsidP="00A24463">
      <w:pPr>
        <w:pStyle w:val="a9"/>
        <w:numPr>
          <w:ilvl w:val="0"/>
          <w:numId w:val="6"/>
        </w:numPr>
        <w:spacing w:line="400" w:lineRule="exact"/>
        <w:ind w:hanging="482"/>
        <w:rPr>
          <w:rFonts w:ascii="Times New Roman" w:hAnsi="Times New Roman" w:cs="Times New Roman"/>
          <w:sz w:val="28"/>
          <w:szCs w:val="28"/>
          <w:lang w:eastAsia="zh-TW"/>
        </w:rPr>
      </w:pPr>
      <w:r w:rsidRPr="002D171B">
        <w:rPr>
          <w:rFonts w:ascii="Times New Roman" w:hAnsi="Times New Roman" w:cs="Times New Roman"/>
          <w:spacing w:val="-2"/>
          <w:sz w:val="28"/>
          <w:szCs w:val="28"/>
          <w:lang w:eastAsia="zh-TW"/>
        </w:rPr>
        <w:t>程式架構</w:t>
      </w:r>
      <w:r w:rsidR="006F3577" w:rsidRPr="002D171B">
        <w:rPr>
          <w:rFonts w:ascii="Times New Roman" w:hAnsi="Times New Roman" w:cs="Times New Roman"/>
          <w:spacing w:val="-2"/>
          <w:sz w:val="28"/>
          <w:szCs w:val="28"/>
          <w:lang w:eastAsia="zh-TW"/>
        </w:rPr>
        <w:t xml:space="preserve"> </w:t>
      </w:r>
      <w:r w:rsidR="006F3577" w:rsidRPr="002D171B">
        <w:rPr>
          <w:rFonts w:ascii="Times New Roman" w:hAnsi="Times New Roman" w:cs="Times New Roman"/>
          <w:spacing w:val="2"/>
          <w:w w:val="95"/>
          <w:sz w:val="28"/>
          <w:szCs w:val="28"/>
          <w:lang w:eastAsia="zh-TW"/>
        </w:rPr>
        <w:t>.</w:t>
      </w:r>
      <w:r w:rsidR="006F3577" w:rsidRPr="002D171B">
        <w:rPr>
          <w:rFonts w:ascii="Times New Roman" w:hAnsi="Times New Roman" w:cs="Times New Roman"/>
          <w:sz w:val="28"/>
          <w:szCs w:val="28"/>
          <w:lang w:eastAsia="zh-TW"/>
        </w:rPr>
        <w:t>....…………………………………………………. 9</w:t>
      </w:r>
    </w:p>
    <w:p w14:paraId="1D149EBD" w14:textId="58A53A89" w:rsidR="00A24463" w:rsidRPr="002D171B" w:rsidRDefault="00A24463" w:rsidP="00A24463">
      <w:pPr>
        <w:pStyle w:val="a9"/>
        <w:numPr>
          <w:ilvl w:val="0"/>
          <w:numId w:val="6"/>
        </w:numPr>
        <w:spacing w:line="400" w:lineRule="exact"/>
        <w:ind w:hanging="482"/>
        <w:rPr>
          <w:rFonts w:ascii="Times New Roman" w:hAnsi="Times New Roman" w:cs="Times New Roman"/>
          <w:sz w:val="28"/>
          <w:szCs w:val="28"/>
        </w:rPr>
      </w:pPr>
      <w:r w:rsidRPr="002D171B">
        <w:rPr>
          <w:rFonts w:ascii="Times New Roman" w:hAnsi="Times New Roman" w:cs="Times New Roman"/>
          <w:spacing w:val="-4"/>
          <w:sz w:val="28"/>
          <w:szCs w:val="28"/>
          <w:lang w:eastAsia="zh-TW"/>
        </w:rPr>
        <w:t>程式類別</w:t>
      </w:r>
      <w:r w:rsidR="006F3577" w:rsidRPr="002D171B">
        <w:rPr>
          <w:rFonts w:ascii="Times New Roman" w:hAnsi="Times New Roman" w:cs="Times New Roman"/>
          <w:spacing w:val="-4"/>
          <w:sz w:val="28"/>
          <w:szCs w:val="28"/>
          <w:lang w:eastAsia="zh-TW"/>
        </w:rPr>
        <w:t xml:space="preserve"> </w:t>
      </w:r>
      <w:r w:rsidR="006F3577" w:rsidRPr="002D171B">
        <w:rPr>
          <w:rFonts w:ascii="Times New Roman" w:hAnsi="Times New Roman" w:cs="Times New Roman"/>
          <w:spacing w:val="2"/>
          <w:w w:val="95"/>
          <w:sz w:val="28"/>
          <w:szCs w:val="28"/>
          <w:lang w:eastAsia="zh-TW"/>
        </w:rPr>
        <w:t>.</w:t>
      </w:r>
      <w:r w:rsidR="006F3577" w:rsidRPr="002D171B">
        <w:rPr>
          <w:rFonts w:ascii="Times New Roman" w:hAnsi="Times New Roman" w:cs="Times New Roman"/>
          <w:sz w:val="28"/>
          <w:szCs w:val="28"/>
          <w:lang w:eastAsia="zh-TW"/>
        </w:rPr>
        <w:t>....…………………………………………………. 10</w:t>
      </w:r>
    </w:p>
    <w:p w14:paraId="3D854A57" w14:textId="20FB4266" w:rsidR="00A24463" w:rsidRPr="002D171B" w:rsidRDefault="00A24463" w:rsidP="00A24463">
      <w:pPr>
        <w:pStyle w:val="a9"/>
        <w:numPr>
          <w:ilvl w:val="0"/>
          <w:numId w:val="6"/>
        </w:numPr>
        <w:spacing w:line="400" w:lineRule="exact"/>
        <w:ind w:hanging="482"/>
        <w:rPr>
          <w:rFonts w:ascii="Times New Roman" w:hAnsi="Times New Roman" w:cs="Times New Roman"/>
          <w:sz w:val="28"/>
          <w:szCs w:val="28"/>
        </w:rPr>
      </w:pPr>
      <w:r w:rsidRPr="002D171B">
        <w:rPr>
          <w:rFonts w:ascii="Times New Roman" w:hAnsi="Times New Roman" w:cs="Times New Roman"/>
          <w:spacing w:val="-1"/>
          <w:sz w:val="28"/>
          <w:szCs w:val="28"/>
          <w:lang w:eastAsia="zh-TW"/>
        </w:rPr>
        <w:t>程式技術</w:t>
      </w:r>
      <w:r w:rsidR="006F3577" w:rsidRPr="002D171B">
        <w:rPr>
          <w:rFonts w:ascii="Times New Roman" w:hAnsi="Times New Roman" w:cs="Times New Roman"/>
          <w:spacing w:val="-1"/>
          <w:sz w:val="28"/>
          <w:szCs w:val="28"/>
          <w:lang w:eastAsia="zh-TW"/>
        </w:rPr>
        <w:t xml:space="preserve"> </w:t>
      </w:r>
      <w:r w:rsidR="006F3577" w:rsidRPr="002D171B">
        <w:rPr>
          <w:rFonts w:ascii="Times New Roman" w:hAnsi="Times New Roman" w:cs="Times New Roman"/>
          <w:spacing w:val="2"/>
          <w:w w:val="95"/>
          <w:sz w:val="28"/>
          <w:szCs w:val="28"/>
          <w:lang w:eastAsia="zh-TW"/>
        </w:rPr>
        <w:t>.</w:t>
      </w:r>
      <w:r w:rsidR="006F3577" w:rsidRPr="002D171B">
        <w:rPr>
          <w:rFonts w:ascii="Times New Roman" w:hAnsi="Times New Roman" w:cs="Times New Roman"/>
          <w:sz w:val="28"/>
          <w:szCs w:val="28"/>
          <w:lang w:eastAsia="zh-TW"/>
        </w:rPr>
        <w:t xml:space="preserve">....…………………………………………………. </w:t>
      </w:r>
      <w:r w:rsidR="00563FB5">
        <w:rPr>
          <w:rFonts w:ascii="Times New Roman" w:hAnsi="Times New Roman" w:cs="Times New Roman"/>
          <w:sz w:val="28"/>
          <w:szCs w:val="28"/>
          <w:lang w:eastAsia="zh-TW"/>
        </w:rPr>
        <w:t>1</w:t>
      </w:r>
      <w:r w:rsidR="00563FB5">
        <w:rPr>
          <w:rFonts w:ascii="Times New Roman" w:hAnsi="Times New Roman" w:cs="Times New Roman" w:hint="eastAsia"/>
          <w:sz w:val="28"/>
          <w:szCs w:val="28"/>
          <w:lang w:eastAsia="zh-TW"/>
        </w:rPr>
        <w:t>2</w:t>
      </w:r>
    </w:p>
    <w:p w14:paraId="2DDDEEA6" w14:textId="6BFFBCCD" w:rsidR="00A24463" w:rsidRPr="002D171B" w:rsidRDefault="00A24463" w:rsidP="00A24463">
      <w:pPr>
        <w:pStyle w:val="a9"/>
        <w:numPr>
          <w:ilvl w:val="0"/>
          <w:numId w:val="4"/>
        </w:numPr>
        <w:spacing w:line="400" w:lineRule="exact"/>
        <w:ind w:hanging="482"/>
        <w:rPr>
          <w:rFonts w:ascii="Times New Roman" w:hAnsi="Times New Roman" w:cs="Times New Roman"/>
          <w:b/>
          <w:sz w:val="28"/>
          <w:szCs w:val="28"/>
        </w:rPr>
      </w:pPr>
      <w:r w:rsidRPr="002D171B">
        <w:rPr>
          <w:rFonts w:ascii="Times New Roman" w:hAnsi="Times New Roman" w:cs="Times New Roman"/>
          <w:b/>
          <w:sz w:val="28"/>
          <w:szCs w:val="28"/>
        </w:rPr>
        <w:t>結語</w:t>
      </w:r>
    </w:p>
    <w:p w14:paraId="4CFAF072" w14:textId="315096D4" w:rsidR="00A24463" w:rsidRPr="002D171B" w:rsidRDefault="00A24463" w:rsidP="00A24463">
      <w:pPr>
        <w:pStyle w:val="a9"/>
        <w:numPr>
          <w:ilvl w:val="0"/>
          <w:numId w:val="5"/>
        </w:numPr>
        <w:spacing w:line="400" w:lineRule="exact"/>
        <w:ind w:hanging="482"/>
        <w:rPr>
          <w:rFonts w:ascii="Times New Roman" w:hAnsi="Times New Roman" w:cs="Times New Roman"/>
          <w:sz w:val="28"/>
          <w:szCs w:val="28"/>
          <w:lang w:eastAsia="zh-TW"/>
        </w:rPr>
      </w:pPr>
      <w:r w:rsidRPr="002D171B">
        <w:rPr>
          <w:rFonts w:ascii="Times New Roman" w:hAnsi="Times New Roman" w:cs="Times New Roman"/>
          <w:sz w:val="28"/>
          <w:szCs w:val="28"/>
          <w:lang w:eastAsia="zh-TW"/>
        </w:rPr>
        <w:t>問題及解決方法</w:t>
      </w:r>
      <w:r w:rsidR="006F3577" w:rsidRPr="002D171B">
        <w:rPr>
          <w:rFonts w:ascii="Times New Roman" w:hAnsi="Times New Roman" w:cs="Times New Roman"/>
          <w:spacing w:val="2"/>
          <w:w w:val="95"/>
          <w:sz w:val="28"/>
          <w:szCs w:val="28"/>
          <w:lang w:eastAsia="zh-TW"/>
        </w:rPr>
        <w:t xml:space="preserve"> ….</w:t>
      </w:r>
      <w:r w:rsidR="006F3577" w:rsidRPr="002D171B">
        <w:rPr>
          <w:rFonts w:ascii="Times New Roman" w:hAnsi="Times New Roman" w:cs="Times New Roman"/>
          <w:sz w:val="28"/>
          <w:szCs w:val="28"/>
          <w:lang w:eastAsia="zh-TW"/>
        </w:rPr>
        <w:t>…………………………………………. 15</w:t>
      </w:r>
    </w:p>
    <w:p w14:paraId="196938F5" w14:textId="352B9767" w:rsidR="00A24463" w:rsidRPr="002D171B" w:rsidRDefault="00A24463" w:rsidP="00A24463">
      <w:pPr>
        <w:pStyle w:val="a9"/>
        <w:numPr>
          <w:ilvl w:val="0"/>
          <w:numId w:val="5"/>
        </w:numPr>
        <w:spacing w:line="400" w:lineRule="exact"/>
        <w:ind w:hanging="482"/>
        <w:rPr>
          <w:rFonts w:ascii="Times New Roman" w:hAnsi="Times New Roman" w:cs="Times New Roman"/>
          <w:sz w:val="28"/>
          <w:szCs w:val="28"/>
          <w:lang w:eastAsia="zh-TW"/>
        </w:rPr>
      </w:pPr>
      <w:r w:rsidRPr="002D171B">
        <w:rPr>
          <w:rFonts w:ascii="Times New Roman" w:hAnsi="Times New Roman" w:cs="Times New Roman"/>
          <w:spacing w:val="-4"/>
          <w:sz w:val="28"/>
          <w:szCs w:val="28"/>
          <w:lang w:eastAsia="zh-TW"/>
        </w:rPr>
        <w:t>時間表</w:t>
      </w:r>
      <w:r w:rsidR="006F3577" w:rsidRPr="002D171B">
        <w:rPr>
          <w:rFonts w:ascii="Times New Roman" w:hAnsi="Times New Roman" w:cs="Times New Roman"/>
          <w:spacing w:val="-4"/>
          <w:sz w:val="28"/>
          <w:szCs w:val="28"/>
          <w:lang w:eastAsia="zh-TW"/>
        </w:rPr>
        <w:t xml:space="preserve"> ………….</w:t>
      </w:r>
      <w:r w:rsidR="006F3577" w:rsidRPr="002D171B">
        <w:rPr>
          <w:rFonts w:ascii="Times New Roman" w:hAnsi="Times New Roman" w:cs="Times New Roman"/>
          <w:spacing w:val="2"/>
          <w:w w:val="95"/>
          <w:sz w:val="28"/>
          <w:szCs w:val="28"/>
          <w:lang w:eastAsia="zh-TW"/>
        </w:rPr>
        <w:t>….</w:t>
      </w:r>
      <w:r w:rsidR="006F3577" w:rsidRPr="002D171B">
        <w:rPr>
          <w:rFonts w:ascii="Times New Roman" w:hAnsi="Times New Roman" w:cs="Times New Roman"/>
          <w:sz w:val="28"/>
          <w:szCs w:val="28"/>
          <w:lang w:eastAsia="zh-TW"/>
        </w:rPr>
        <w:t>…………………………………………</w:t>
      </w:r>
      <w:r w:rsidR="00C17640">
        <w:rPr>
          <w:rFonts w:ascii="Times New Roman" w:hAnsi="Times New Roman" w:cs="Times New Roman"/>
          <w:sz w:val="28"/>
          <w:szCs w:val="28"/>
          <w:lang w:eastAsia="zh-TW"/>
        </w:rPr>
        <w:t xml:space="preserve"> 1</w:t>
      </w:r>
      <w:r w:rsidR="00C17640">
        <w:rPr>
          <w:rFonts w:ascii="Times New Roman" w:hAnsi="Times New Roman" w:cs="Times New Roman" w:hint="eastAsia"/>
          <w:sz w:val="28"/>
          <w:szCs w:val="28"/>
          <w:lang w:eastAsia="zh-TW"/>
        </w:rPr>
        <w:t>8</w:t>
      </w:r>
    </w:p>
    <w:p w14:paraId="12721244" w14:textId="210701AE" w:rsidR="00A24463" w:rsidRPr="002D171B" w:rsidRDefault="00A24463" w:rsidP="00A24463">
      <w:pPr>
        <w:pStyle w:val="a9"/>
        <w:numPr>
          <w:ilvl w:val="0"/>
          <w:numId w:val="5"/>
        </w:numPr>
        <w:spacing w:line="400" w:lineRule="exact"/>
        <w:ind w:hanging="482"/>
        <w:rPr>
          <w:rFonts w:ascii="Times New Roman" w:hAnsi="Times New Roman" w:cs="Times New Roman"/>
          <w:sz w:val="28"/>
          <w:szCs w:val="28"/>
          <w:lang w:eastAsia="zh-TW"/>
        </w:rPr>
      </w:pPr>
      <w:r w:rsidRPr="002D171B">
        <w:rPr>
          <w:rFonts w:ascii="Times New Roman" w:hAnsi="Times New Roman" w:cs="Times New Roman"/>
          <w:spacing w:val="-6"/>
          <w:sz w:val="28"/>
          <w:szCs w:val="28"/>
          <w:lang w:eastAsia="zh-TW"/>
        </w:rPr>
        <w:t>貢獻比例</w:t>
      </w:r>
      <w:r w:rsidR="006F3577" w:rsidRPr="002D171B">
        <w:rPr>
          <w:rFonts w:ascii="Times New Roman" w:hAnsi="Times New Roman" w:cs="Times New Roman"/>
          <w:spacing w:val="-6"/>
          <w:sz w:val="28"/>
          <w:szCs w:val="28"/>
          <w:lang w:eastAsia="zh-TW"/>
        </w:rPr>
        <w:t xml:space="preserve"> </w:t>
      </w:r>
      <w:r w:rsidR="006F3577" w:rsidRPr="002D171B">
        <w:rPr>
          <w:rFonts w:ascii="Times New Roman" w:hAnsi="Times New Roman" w:cs="Times New Roman"/>
          <w:spacing w:val="2"/>
          <w:w w:val="95"/>
          <w:sz w:val="28"/>
          <w:szCs w:val="28"/>
          <w:lang w:eastAsia="zh-TW"/>
        </w:rPr>
        <w:t>….</w:t>
      </w:r>
      <w:r w:rsidR="006F3577" w:rsidRPr="002D171B">
        <w:rPr>
          <w:rFonts w:ascii="Times New Roman" w:hAnsi="Times New Roman" w:cs="Times New Roman"/>
          <w:sz w:val="28"/>
          <w:szCs w:val="28"/>
          <w:lang w:eastAsia="zh-TW"/>
        </w:rPr>
        <w:t xml:space="preserve">………….……………………………………… </w:t>
      </w:r>
      <w:r w:rsidR="00953B22">
        <w:rPr>
          <w:rFonts w:ascii="Times New Roman" w:hAnsi="Times New Roman" w:cs="Times New Roman" w:hint="eastAsia"/>
          <w:sz w:val="28"/>
          <w:szCs w:val="28"/>
          <w:lang w:eastAsia="zh-TW"/>
        </w:rPr>
        <w:t>20</w:t>
      </w:r>
    </w:p>
    <w:p w14:paraId="77E693A4" w14:textId="3B3F14D3" w:rsidR="00A24463" w:rsidRPr="002D171B" w:rsidRDefault="00A24463" w:rsidP="00A24463">
      <w:pPr>
        <w:pStyle w:val="a9"/>
        <w:numPr>
          <w:ilvl w:val="0"/>
          <w:numId w:val="5"/>
        </w:numPr>
        <w:spacing w:line="400" w:lineRule="exact"/>
        <w:ind w:hanging="482"/>
        <w:rPr>
          <w:rFonts w:ascii="Times New Roman" w:hAnsi="Times New Roman" w:cs="Times New Roman"/>
          <w:sz w:val="28"/>
          <w:szCs w:val="28"/>
          <w:lang w:eastAsia="zh-TW"/>
        </w:rPr>
      </w:pPr>
      <w:r w:rsidRPr="002D171B">
        <w:rPr>
          <w:rFonts w:ascii="Times New Roman" w:hAnsi="Times New Roman" w:cs="Times New Roman"/>
          <w:spacing w:val="-1"/>
          <w:sz w:val="28"/>
          <w:szCs w:val="28"/>
          <w:lang w:eastAsia="zh-TW"/>
        </w:rPr>
        <w:t>自我檢核表</w:t>
      </w:r>
      <w:r w:rsidR="006F3577" w:rsidRPr="002D171B">
        <w:rPr>
          <w:rFonts w:ascii="Times New Roman" w:hAnsi="Times New Roman" w:cs="Times New Roman"/>
          <w:spacing w:val="-1"/>
          <w:sz w:val="28"/>
          <w:szCs w:val="28"/>
          <w:lang w:eastAsia="zh-TW"/>
        </w:rPr>
        <w:t xml:space="preserve"> </w:t>
      </w:r>
      <w:r w:rsidR="006F3577" w:rsidRPr="002D171B">
        <w:rPr>
          <w:rFonts w:ascii="Times New Roman" w:hAnsi="Times New Roman" w:cs="Times New Roman"/>
          <w:spacing w:val="2"/>
          <w:w w:val="95"/>
          <w:sz w:val="28"/>
          <w:szCs w:val="28"/>
          <w:lang w:eastAsia="zh-TW"/>
        </w:rPr>
        <w:t>….</w:t>
      </w:r>
      <w:r w:rsidR="006F3577" w:rsidRPr="002D171B">
        <w:rPr>
          <w:rFonts w:ascii="Times New Roman" w:hAnsi="Times New Roman" w:cs="Times New Roman"/>
          <w:sz w:val="28"/>
          <w:szCs w:val="28"/>
          <w:lang w:eastAsia="zh-TW"/>
        </w:rPr>
        <w:t xml:space="preserve">………………………………………………. </w:t>
      </w:r>
      <w:r w:rsidR="00953B22">
        <w:rPr>
          <w:rFonts w:ascii="Times New Roman" w:hAnsi="Times New Roman" w:cs="Times New Roman" w:hint="eastAsia"/>
          <w:sz w:val="28"/>
          <w:szCs w:val="28"/>
          <w:lang w:eastAsia="zh-TW"/>
        </w:rPr>
        <w:t>20</w:t>
      </w:r>
      <w:bookmarkStart w:id="2" w:name="_GoBack"/>
      <w:bookmarkEnd w:id="2"/>
    </w:p>
    <w:p w14:paraId="5057B047" w14:textId="48818C4E" w:rsidR="00A24463" w:rsidRPr="002D171B" w:rsidRDefault="00A24463" w:rsidP="00A24463">
      <w:pPr>
        <w:pStyle w:val="a9"/>
        <w:numPr>
          <w:ilvl w:val="0"/>
          <w:numId w:val="5"/>
        </w:numPr>
        <w:spacing w:line="400" w:lineRule="exact"/>
        <w:ind w:hanging="482"/>
        <w:rPr>
          <w:rFonts w:ascii="Times New Roman" w:hAnsi="Times New Roman" w:cs="Times New Roman"/>
          <w:sz w:val="28"/>
          <w:szCs w:val="28"/>
          <w:lang w:eastAsia="zh-TW"/>
        </w:rPr>
      </w:pPr>
      <w:r w:rsidRPr="002D171B">
        <w:rPr>
          <w:rFonts w:ascii="Times New Roman" w:hAnsi="Times New Roman" w:cs="Times New Roman"/>
          <w:sz w:val="28"/>
          <w:szCs w:val="28"/>
          <w:lang w:eastAsia="zh-TW"/>
        </w:rPr>
        <w:t>收獲</w:t>
      </w:r>
      <w:r w:rsidR="006F3577" w:rsidRPr="002D171B">
        <w:rPr>
          <w:rFonts w:ascii="Times New Roman" w:hAnsi="Times New Roman" w:cs="Times New Roman"/>
          <w:sz w:val="28"/>
          <w:szCs w:val="28"/>
          <w:lang w:eastAsia="zh-TW"/>
        </w:rPr>
        <w:t xml:space="preserve"> </w:t>
      </w:r>
      <w:r w:rsidR="006F3577" w:rsidRPr="002D171B">
        <w:rPr>
          <w:rFonts w:ascii="Times New Roman" w:hAnsi="Times New Roman" w:cs="Times New Roman"/>
          <w:spacing w:val="2"/>
          <w:w w:val="95"/>
          <w:sz w:val="28"/>
          <w:szCs w:val="28"/>
          <w:lang w:eastAsia="zh-TW"/>
        </w:rPr>
        <w:t>….</w:t>
      </w:r>
      <w:r w:rsidR="006F3577" w:rsidRPr="002D171B">
        <w:rPr>
          <w:rFonts w:ascii="Times New Roman" w:hAnsi="Times New Roman" w:cs="Times New Roman"/>
          <w:sz w:val="28"/>
          <w:szCs w:val="28"/>
          <w:lang w:eastAsia="zh-TW"/>
        </w:rPr>
        <w:t>………………………………………………………. 20</w:t>
      </w:r>
    </w:p>
    <w:p w14:paraId="7FF51322" w14:textId="728EA4EB" w:rsidR="00A24463" w:rsidRPr="002D171B" w:rsidRDefault="00A24463" w:rsidP="00A24463">
      <w:pPr>
        <w:pStyle w:val="a9"/>
        <w:numPr>
          <w:ilvl w:val="0"/>
          <w:numId w:val="5"/>
        </w:numPr>
        <w:spacing w:line="400" w:lineRule="exact"/>
        <w:ind w:hanging="482"/>
        <w:rPr>
          <w:rFonts w:ascii="Times New Roman" w:hAnsi="Times New Roman" w:cs="Times New Roman"/>
          <w:sz w:val="28"/>
          <w:szCs w:val="28"/>
        </w:rPr>
      </w:pPr>
      <w:r w:rsidRPr="002D171B">
        <w:rPr>
          <w:rFonts w:ascii="Times New Roman" w:hAnsi="Times New Roman" w:cs="Times New Roman"/>
          <w:sz w:val="28"/>
          <w:szCs w:val="28"/>
        </w:rPr>
        <w:t>心得、感想</w:t>
      </w:r>
      <w:r w:rsidR="006F3577" w:rsidRPr="002D171B">
        <w:rPr>
          <w:rFonts w:ascii="Times New Roman" w:hAnsi="Times New Roman" w:cs="Times New Roman"/>
          <w:sz w:val="28"/>
          <w:szCs w:val="28"/>
          <w:lang w:eastAsia="zh-TW"/>
        </w:rPr>
        <w:t xml:space="preserve"> </w:t>
      </w:r>
      <w:r w:rsidR="006F3577" w:rsidRPr="002D171B">
        <w:rPr>
          <w:rFonts w:ascii="Times New Roman" w:hAnsi="Times New Roman" w:cs="Times New Roman"/>
          <w:spacing w:val="2"/>
          <w:w w:val="95"/>
          <w:sz w:val="28"/>
          <w:szCs w:val="28"/>
          <w:lang w:eastAsia="zh-TW"/>
        </w:rPr>
        <w:t>….</w:t>
      </w:r>
      <w:r w:rsidR="006F3577" w:rsidRPr="002D171B">
        <w:rPr>
          <w:rFonts w:ascii="Times New Roman" w:hAnsi="Times New Roman" w:cs="Times New Roman"/>
          <w:sz w:val="28"/>
          <w:szCs w:val="28"/>
          <w:lang w:eastAsia="zh-TW"/>
        </w:rPr>
        <w:t>………………………………………………. 22</w:t>
      </w:r>
    </w:p>
    <w:p w14:paraId="026ECFAB" w14:textId="4519B79F" w:rsidR="00A24463" w:rsidRPr="002D171B" w:rsidRDefault="00A24463" w:rsidP="00A24463">
      <w:pPr>
        <w:pStyle w:val="a9"/>
        <w:numPr>
          <w:ilvl w:val="0"/>
          <w:numId w:val="5"/>
        </w:numPr>
        <w:spacing w:line="400" w:lineRule="exact"/>
        <w:ind w:hanging="482"/>
        <w:rPr>
          <w:rFonts w:ascii="Times New Roman" w:hAnsi="Times New Roman" w:cs="Times New Roman"/>
          <w:sz w:val="28"/>
          <w:szCs w:val="28"/>
          <w:lang w:eastAsia="zh-TW"/>
        </w:rPr>
      </w:pPr>
      <w:r w:rsidRPr="002D171B">
        <w:rPr>
          <w:rFonts w:ascii="Times New Roman" w:hAnsi="Times New Roman" w:cs="Times New Roman"/>
          <w:sz w:val="28"/>
          <w:szCs w:val="28"/>
          <w:lang w:eastAsia="zh-TW"/>
        </w:rPr>
        <w:t>對於本課程的建議</w:t>
      </w:r>
      <w:r w:rsidR="006F3577" w:rsidRPr="002D171B">
        <w:rPr>
          <w:rFonts w:ascii="Times New Roman" w:hAnsi="Times New Roman" w:cs="Times New Roman"/>
          <w:sz w:val="28"/>
          <w:szCs w:val="28"/>
          <w:lang w:eastAsia="zh-TW"/>
        </w:rPr>
        <w:t xml:space="preserve"> </w:t>
      </w:r>
      <w:r w:rsidR="006F3577" w:rsidRPr="002D171B">
        <w:rPr>
          <w:rFonts w:ascii="Times New Roman" w:hAnsi="Times New Roman" w:cs="Times New Roman"/>
          <w:spacing w:val="2"/>
          <w:w w:val="95"/>
          <w:sz w:val="28"/>
          <w:szCs w:val="28"/>
          <w:lang w:eastAsia="zh-TW"/>
        </w:rPr>
        <w:t>….</w:t>
      </w:r>
      <w:r w:rsidR="006F3577" w:rsidRPr="002D171B">
        <w:rPr>
          <w:rFonts w:ascii="Times New Roman" w:hAnsi="Times New Roman" w:cs="Times New Roman"/>
          <w:sz w:val="28"/>
          <w:szCs w:val="28"/>
          <w:lang w:eastAsia="zh-TW"/>
        </w:rPr>
        <w:t>………………………………………. 23</w:t>
      </w:r>
    </w:p>
    <w:p w14:paraId="06A63AE3" w14:textId="26486F15" w:rsidR="006F3577" w:rsidRPr="002D171B" w:rsidRDefault="006F3577" w:rsidP="00A24463">
      <w:pPr>
        <w:pStyle w:val="a9"/>
        <w:numPr>
          <w:ilvl w:val="0"/>
          <w:numId w:val="5"/>
        </w:numPr>
        <w:spacing w:line="400" w:lineRule="exact"/>
        <w:ind w:hanging="482"/>
        <w:rPr>
          <w:rFonts w:ascii="Times New Roman" w:hAnsi="Times New Roman" w:cs="Times New Roman"/>
          <w:sz w:val="28"/>
          <w:szCs w:val="28"/>
          <w:lang w:eastAsia="zh-TW"/>
        </w:rPr>
      </w:pPr>
      <w:r w:rsidRPr="002D171B">
        <w:rPr>
          <w:rFonts w:ascii="Times New Roman" w:hAnsi="Times New Roman" w:cs="Times New Roman"/>
          <w:sz w:val="28"/>
          <w:szCs w:val="28"/>
          <w:lang w:eastAsia="zh-TW"/>
        </w:rPr>
        <w:t>附錄</w:t>
      </w:r>
      <w:r w:rsidRPr="002D171B">
        <w:rPr>
          <w:rFonts w:ascii="Times New Roman" w:hAnsi="Times New Roman" w:cs="Times New Roman"/>
          <w:sz w:val="28"/>
          <w:szCs w:val="28"/>
          <w:lang w:eastAsia="zh-TW"/>
        </w:rPr>
        <w:t xml:space="preserve"> </w:t>
      </w:r>
      <w:r w:rsidRPr="002D171B">
        <w:rPr>
          <w:rFonts w:ascii="Times New Roman" w:hAnsi="Times New Roman" w:cs="Times New Roman"/>
          <w:spacing w:val="2"/>
          <w:w w:val="95"/>
          <w:sz w:val="28"/>
          <w:szCs w:val="28"/>
          <w:lang w:eastAsia="zh-TW"/>
        </w:rPr>
        <w:t>….</w:t>
      </w:r>
      <w:r w:rsidRPr="002D171B">
        <w:rPr>
          <w:rFonts w:ascii="Times New Roman" w:hAnsi="Times New Roman" w:cs="Times New Roman"/>
          <w:sz w:val="28"/>
          <w:szCs w:val="28"/>
          <w:lang w:eastAsia="zh-TW"/>
        </w:rPr>
        <w:t>………………………………………………………. 23</w:t>
      </w:r>
    </w:p>
    <w:p w14:paraId="7B70DA0C" w14:textId="1D86BF5F" w:rsidR="00A24463" w:rsidRPr="002D171B" w:rsidRDefault="00A24463" w:rsidP="00A24463">
      <w:pPr>
        <w:spacing w:line="400" w:lineRule="exact"/>
        <w:rPr>
          <w:rFonts w:ascii="Times New Roman" w:eastAsia="標楷體" w:hAnsi="Times New Roman" w:cs="Times New Roman"/>
          <w:sz w:val="28"/>
          <w:szCs w:val="28"/>
        </w:rPr>
      </w:pPr>
    </w:p>
    <w:p w14:paraId="556860EC" w14:textId="533CFCD2" w:rsidR="00D02E0E" w:rsidRPr="002D171B" w:rsidRDefault="00D02E0E">
      <w:pPr>
        <w:widowControl/>
        <w:rPr>
          <w:rFonts w:ascii="Times New Roman" w:eastAsia="標楷體" w:hAnsi="Times New Roman" w:cs="Times New Roman"/>
          <w:szCs w:val="24"/>
        </w:rPr>
      </w:pPr>
      <w:r w:rsidRPr="002D171B">
        <w:rPr>
          <w:rFonts w:ascii="Times New Roman" w:eastAsia="標楷體" w:hAnsi="Times New Roman" w:cs="Times New Roman"/>
          <w:szCs w:val="24"/>
        </w:rPr>
        <w:br w:type="page"/>
      </w:r>
    </w:p>
    <w:p w14:paraId="65BBE04D" w14:textId="4C1B52F9" w:rsidR="00A24463" w:rsidRPr="002D171B" w:rsidRDefault="00D02E0E" w:rsidP="004069DE">
      <w:pPr>
        <w:pStyle w:val="a9"/>
        <w:numPr>
          <w:ilvl w:val="0"/>
          <w:numId w:val="9"/>
        </w:numPr>
        <w:spacing w:line="360" w:lineRule="auto"/>
        <w:jc w:val="both"/>
        <w:rPr>
          <w:rFonts w:ascii="Times New Roman" w:hAnsi="Times New Roman" w:cs="Times New Roman"/>
          <w:b/>
          <w:sz w:val="28"/>
          <w:szCs w:val="24"/>
        </w:rPr>
      </w:pPr>
      <w:r w:rsidRPr="002D171B">
        <w:rPr>
          <w:rFonts w:ascii="Times New Roman" w:hAnsi="Times New Roman" w:cs="Times New Roman"/>
          <w:b/>
          <w:sz w:val="28"/>
          <w:szCs w:val="24"/>
        </w:rPr>
        <w:lastRenderedPageBreak/>
        <w:t>簡介</w:t>
      </w:r>
    </w:p>
    <w:p w14:paraId="4DC724C3" w14:textId="77777777" w:rsidR="00D02E0E" w:rsidRPr="002D171B" w:rsidRDefault="00D02E0E" w:rsidP="004069DE">
      <w:pPr>
        <w:pStyle w:val="a9"/>
        <w:numPr>
          <w:ilvl w:val="1"/>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動機</w:t>
      </w:r>
    </w:p>
    <w:p w14:paraId="4F4AF7BE" w14:textId="2708AB59" w:rsidR="00D02E0E" w:rsidRPr="002D171B" w:rsidRDefault="00D02E0E" w:rsidP="004069DE">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根據老師的規定，遊戲需要有關卡，且不要塔防、射擊、炸彈人、打磚塊等等。許多經典遊戲都不建議，所以我們想到的就是傳統打怪過關的</w:t>
      </w:r>
      <w:r w:rsidR="00FD50ED" w:rsidRPr="002D171B">
        <w:rPr>
          <w:rFonts w:ascii="Times New Roman" w:hAnsi="Times New Roman" w:cs="Times New Roman"/>
          <w:sz w:val="24"/>
          <w:szCs w:val="24"/>
          <w:lang w:eastAsia="zh-TW"/>
        </w:rPr>
        <w:t>卷軸動作</w:t>
      </w:r>
      <w:r w:rsidR="00FD50ED" w:rsidRPr="002D171B">
        <w:rPr>
          <w:rFonts w:ascii="Times New Roman" w:hAnsi="Times New Roman" w:cs="Times New Roman"/>
          <w:sz w:val="24"/>
          <w:szCs w:val="24"/>
          <w:lang w:eastAsia="zh-TW"/>
        </w:rPr>
        <w:t>RPG</w:t>
      </w:r>
      <w:r w:rsidR="00FD50ED" w:rsidRPr="002D171B">
        <w:rPr>
          <w:rFonts w:ascii="Times New Roman" w:hAnsi="Times New Roman" w:cs="Times New Roman"/>
          <w:sz w:val="24"/>
          <w:szCs w:val="24"/>
          <w:lang w:eastAsia="zh-TW"/>
        </w:rPr>
        <w:t>遊戲</w:t>
      </w:r>
      <w:r w:rsidRPr="002D171B">
        <w:rPr>
          <w:rFonts w:ascii="Times New Roman" w:hAnsi="Times New Roman" w:cs="Times New Roman"/>
          <w:sz w:val="24"/>
          <w:szCs w:val="24"/>
          <w:lang w:eastAsia="zh-TW"/>
        </w:rPr>
        <w:t>。朝這個方向找了許久，有些遊戲不符合規定，有些又覺得太簡單。後來，才在</w:t>
      </w:r>
      <w:r w:rsidRPr="002D171B">
        <w:rPr>
          <w:rFonts w:ascii="Times New Roman" w:hAnsi="Times New Roman" w:cs="Times New Roman"/>
          <w:sz w:val="24"/>
          <w:szCs w:val="24"/>
          <w:lang w:eastAsia="zh-TW"/>
        </w:rPr>
        <w:t>steam</w:t>
      </w:r>
      <w:r w:rsidRPr="002D171B">
        <w:rPr>
          <w:rFonts w:ascii="Times New Roman" w:hAnsi="Times New Roman" w:cs="Times New Roman"/>
          <w:sz w:val="24"/>
          <w:szCs w:val="24"/>
          <w:lang w:eastAsia="zh-TW"/>
        </w:rPr>
        <w:t>上面發現了這款「</w:t>
      </w:r>
      <w:r w:rsidRPr="002D171B">
        <w:rPr>
          <w:rFonts w:ascii="Times New Roman" w:hAnsi="Times New Roman" w:cs="Times New Roman"/>
          <w:sz w:val="24"/>
          <w:szCs w:val="24"/>
          <w:lang w:eastAsia="zh-TW"/>
        </w:rPr>
        <w:t xml:space="preserve">Dungeon Munchies </w:t>
      </w:r>
      <w:r w:rsidRPr="002D171B">
        <w:rPr>
          <w:rFonts w:ascii="Times New Roman" w:hAnsi="Times New Roman" w:cs="Times New Roman"/>
          <w:sz w:val="24"/>
          <w:szCs w:val="24"/>
          <w:lang w:eastAsia="zh-TW"/>
        </w:rPr>
        <w:t>餐癮地城」</w:t>
      </w:r>
      <w:r w:rsidR="00FD50ED" w:rsidRPr="002D171B">
        <w:rPr>
          <w:rFonts w:ascii="Times New Roman" w:hAnsi="Times New Roman" w:cs="Times New Roman"/>
          <w:sz w:val="24"/>
          <w:szCs w:val="24"/>
          <w:lang w:eastAsia="zh-TW"/>
        </w:rPr>
        <w:t>，評價非常好</w:t>
      </w:r>
      <w:r w:rsidRPr="002D171B">
        <w:rPr>
          <w:rFonts w:ascii="Times New Roman" w:hAnsi="Times New Roman" w:cs="Times New Roman"/>
          <w:sz w:val="24"/>
          <w:szCs w:val="24"/>
          <w:lang w:eastAsia="zh-TW"/>
        </w:rPr>
        <w:t>，還是臺灣團隊製作，而且難易度也適中，是我們認為在一學期可以做得較為完整且較好展現的遊戲，因此決定定微我們的主題。</w:t>
      </w:r>
    </w:p>
    <w:p w14:paraId="7D23315C" w14:textId="73DBC0F2" w:rsidR="00D02E0E" w:rsidRPr="002D171B" w:rsidRDefault="00D02E0E" w:rsidP="004069DE">
      <w:pPr>
        <w:pStyle w:val="a9"/>
        <w:numPr>
          <w:ilvl w:val="1"/>
          <w:numId w:val="9"/>
        </w:numPr>
        <w:spacing w:line="360" w:lineRule="auto"/>
        <w:jc w:val="both"/>
        <w:rPr>
          <w:rFonts w:ascii="Times New Roman" w:hAnsi="Times New Roman" w:cs="Times New Roman"/>
          <w:sz w:val="24"/>
          <w:szCs w:val="24"/>
        </w:rPr>
      </w:pPr>
      <w:r w:rsidRPr="002D171B">
        <w:rPr>
          <w:rFonts w:ascii="Times New Roman" w:hAnsi="Times New Roman" w:cs="Times New Roman"/>
          <w:sz w:val="24"/>
          <w:szCs w:val="24"/>
          <w:lang w:eastAsia="zh-TW"/>
        </w:rPr>
        <w:t>分工</w:t>
      </w:r>
    </w:p>
    <w:p w14:paraId="08F1F714" w14:textId="63AA27FB" w:rsidR="002D145B" w:rsidRPr="002D171B" w:rsidRDefault="00B534D5" w:rsidP="004069DE">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利用</w:t>
      </w:r>
      <w:r w:rsidRPr="002D171B">
        <w:rPr>
          <w:rFonts w:ascii="Times New Roman" w:hAnsi="Times New Roman" w:cs="Times New Roman"/>
          <w:sz w:val="24"/>
          <w:szCs w:val="24"/>
          <w:lang w:eastAsia="zh-TW"/>
        </w:rPr>
        <w:t>github</w:t>
      </w:r>
      <w:r w:rsidRPr="002D171B">
        <w:rPr>
          <w:rFonts w:ascii="Times New Roman" w:hAnsi="Times New Roman" w:cs="Times New Roman"/>
          <w:sz w:val="24"/>
          <w:szCs w:val="24"/>
          <w:lang w:eastAsia="zh-TW"/>
        </w:rPr>
        <w:t>做版本管理</w:t>
      </w:r>
      <w:r w:rsidR="00054110" w:rsidRPr="002D171B">
        <w:rPr>
          <w:rFonts w:ascii="Times New Roman" w:hAnsi="Times New Roman" w:cs="Times New Roman"/>
          <w:sz w:val="24"/>
          <w:szCs w:val="24"/>
          <w:lang w:eastAsia="zh-TW"/>
        </w:rPr>
        <w:t>，一起安排</w:t>
      </w:r>
      <w:r w:rsidRPr="002D171B">
        <w:rPr>
          <w:rFonts w:ascii="Times New Roman" w:hAnsi="Times New Roman" w:cs="Times New Roman"/>
          <w:sz w:val="24"/>
          <w:szCs w:val="24"/>
          <w:lang w:eastAsia="zh-TW"/>
        </w:rPr>
        <w:t>進度，再</w:t>
      </w:r>
      <w:r w:rsidR="009F081D" w:rsidRPr="002D171B">
        <w:rPr>
          <w:rFonts w:ascii="Times New Roman" w:hAnsi="Times New Roman" w:cs="Times New Roman"/>
          <w:sz w:val="24"/>
          <w:szCs w:val="24"/>
          <w:lang w:eastAsia="zh-TW"/>
        </w:rPr>
        <w:t>分配</w:t>
      </w:r>
      <w:r w:rsidRPr="002D171B">
        <w:rPr>
          <w:rFonts w:ascii="Times New Roman" w:hAnsi="Times New Roman" w:cs="Times New Roman"/>
          <w:sz w:val="24"/>
          <w:szCs w:val="24"/>
          <w:lang w:eastAsia="zh-TW"/>
        </w:rPr>
        <w:t>工作。</w:t>
      </w:r>
    </w:p>
    <w:p w14:paraId="50860491" w14:textId="382BF20F" w:rsidR="00D02E0E" w:rsidRPr="002D171B" w:rsidRDefault="00054110" w:rsidP="004069DE">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分開作業時，積極溝通目前進度及遇到的問題，兩人共同解決。</w:t>
      </w:r>
    </w:p>
    <w:p w14:paraId="54C16C55" w14:textId="53228F9C" w:rsidR="00054110" w:rsidRPr="002D171B" w:rsidRDefault="00054110" w:rsidP="004069DE">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大致分工內容：</w:t>
      </w:r>
    </w:p>
    <w:p w14:paraId="277B39B8" w14:textId="5E0246AC" w:rsidR="00054110" w:rsidRPr="002D171B" w:rsidRDefault="00054110" w:rsidP="004069DE">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李以謙：角色動作</w:t>
      </w:r>
      <w:r w:rsidR="00B47368" w:rsidRPr="002D171B">
        <w:rPr>
          <w:rFonts w:ascii="Times New Roman" w:hAnsi="Times New Roman" w:cs="Times New Roman"/>
          <w:sz w:val="24"/>
          <w:szCs w:val="24"/>
          <w:lang w:eastAsia="zh-TW"/>
        </w:rPr>
        <w:t>、物件碰撞</w:t>
      </w:r>
      <w:r w:rsidRPr="002D171B">
        <w:rPr>
          <w:rFonts w:ascii="Times New Roman" w:hAnsi="Times New Roman" w:cs="Times New Roman"/>
          <w:sz w:val="24"/>
          <w:szCs w:val="24"/>
          <w:lang w:eastAsia="zh-TW"/>
        </w:rPr>
        <w:t>、地圖</w:t>
      </w:r>
      <w:r w:rsidR="00B47368" w:rsidRPr="002D171B">
        <w:rPr>
          <w:rFonts w:ascii="Times New Roman" w:hAnsi="Times New Roman" w:cs="Times New Roman"/>
          <w:sz w:val="24"/>
          <w:szCs w:val="24"/>
          <w:lang w:eastAsia="zh-TW"/>
        </w:rPr>
        <w:t>圖片及</w:t>
      </w:r>
      <w:r w:rsidRPr="002D171B">
        <w:rPr>
          <w:rFonts w:ascii="Times New Roman" w:hAnsi="Times New Roman" w:cs="Times New Roman"/>
          <w:sz w:val="24"/>
          <w:szCs w:val="24"/>
          <w:lang w:eastAsia="zh-TW"/>
        </w:rPr>
        <w:t>相關設定</w:t>
      </w:r>
      <w:r w:rsidR="00465FB4" w:rsidRPr="002D171B">
        <w:rPr>
          <w:rFonts w:ascii="Times New Roman" w:hAnsi="Times New Roman" w:cs="Times New Roman"/>
          <w:sz w:val="24"/>
          <w:szCs w:val="24"/>
          <w:lang w:eastAsia="zh-TW"/>
        </w:rPr>
        <w:t>。</w:t>
      </w:r>
    </w:p>
    <w:p w14:paraId="0FF29E6C" w14:textId="7CFE6FDD" w:rsidR="00054110" w:rsidRPr="002D171B" w:rsidRDefault="00054110" w:rsidP="004069DE">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簡上博：處理圖片、各種系統</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如開始結束畫面、角色狀態面板、素材及道具、鍛造台、對話等</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怪物</w:t>
      </w:r>
      <w:r w:rsidR="00465FB4" w:rsidRPr="002D171B">
        <w:rPr>
          <w:rFonts w:ascii="Times New Roman" w:hAnsi="Times New Roman" w:cs="Times New Roman"/>
          <w:sz w:val="24"/>
          <w:szCs w:val="24"/>
          <w:lang w:eastAsia="zh-TW"/>
        </w:rPr>
        <w:t>。</w:t>
      </w:r>
    </w:p>
    <w:p w14:paraId="48EC0946" w14:textId="77777777" w:rsidR="002D145B" w:rsidRPr="002D171B" w:rsidRDefault="002D145B" w:rsidP="004069DE">
      <w:pPr>
        <w:pStyle w:val="a9"/>
        <w:spacing w:line="360" w:lineRule="auto"/>
        <w:ind w:left="840" w:firstLine="0"/>
        <w:jc w:val="both"/>
        <w:rPr>
          <w:rFonts w:ascii="Times New Roman" w:hAnsi="Times New Roman" w:cs="Times New Roman"/>
          <w:sz w:val="24"/>
          <w:szCs w:val="24"/>
          <w:lang w:eastAsia="zh-TW"/>
        </w:rPr>
      </w:pPr>
    </w:p>
    <w:p w14:paraId="19BAB578" w14:textId="7529C166" w:rsidR="00D02E0E" w:rsidRPr="002D171B" w:rsidRDefault="00D02E0E" w:rsidP="004069DE">
      <w:pPr>
        <w:pStyle w:val="a9"/>
        <w:numPr>
          <w:ilvl w:val="0"/>
          <w:numId w:val="9"/>
        </w:numPr>
        <w:spacing w:line="360" w:lineRule="auto"/>
        <w:jc w:val="both"/>
        <w:rPr>
          <w:rFonts w:ascii="Times New Roman" w:hAnsi="Times New Roman" w:cs="Times New Roman"/>
          <w:b/>
          <w:sz w:val="28"/>
          <w:szCs w:val="24"/>
        </w:rPr>
      </w:pPr>
      <w:r w:rsidRPr="002D171B">
        <w:rPr>
          <w:rFonts w:ascii="Times New Roman" w:hAnsi="Times New Roman" w:cs="Times New Roman"/>
          <w:b/>
          <w:sz w:val="28"/>
          <w:szCs w:val="24"/>
          <w:lang w:eastAsia="zh-TW"/>
        </w:rPr>
        <w:t>遊戲介紹</w:t>
      </w:r>
    </w:p>
    <w:p w14:paraId="5DED6847" w14:textId="406A03DF" w:rsidR="00D02E0E" w:rsidRPr="002D171B" w:rsidRDefault="00D02E0E" w:rsidP="004069DE">
      <w:pPr>
        <w:pStyle w:val="a9"/>
        <w:numPr>
          <w:ilvl w:val="1"/>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遊戲說明</w:t>
      </w:r>
    </w:p>
    <w:p w14:paraId="731B3253" w14:textId="55610AA8" w:rsidR="00FD50ED" w:rsidRPr="002D171B" w:rsidRDefault="00FD50ED" w:rsidP="004069DE">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操作說明</w:t>
      </w:r>
      <w:r w:rsidR="00EA5240" w:rsidRPr="002D171B">
        <w:rPr>
          <w:rFonts w:ascii="Times New Roman" w:hAnsi="Times New Roman" w:cs="Times New Roman"/>
          <w:sz w:val="24"/>
          <w:szCs w:val="24"/>
          <w:lang w:eastAsia="zh-TW"/>
        </w:rPr>
        <w:t>(</w:t>
      </w:r>
      <w:r w:rsidR="00EA5240" w:rsidRPr="002D171B">
        <w:rPr>
          <w:rFonts w:ascii="Times New Roman" w:hAnsi="Times New Roman" w:cs="Times New Roman"/>
          <w:sz w:val="24"/>
          <w:szCs w:val="24"/>
          <w:lang w:eastAsia="zh-TW"/>
        </w:rPr>
        <w:t>遊玩方式</w:t>
      </w:r>
      <w:r w:rsidR="00EA5240" w:rsidRPr="002D171B">
        <w:rPr>
          <w:rFonts w:ascii="Times New Roman" w:hAnsi="Times New Roman" w:cs="Times New Roman"/>
          <w:sz w:val="24"/>
          <w:szCs w:val="24"/>
          <w:lang w:eastAsia="zh-TW"/>
        </w:rPr>
        <w:t>)</w:t>
      </w:r>
    </w:p>
    <w:p w14:paraId="1684FFA7" w14:textId="72AC82CF" w:rsidR="00FD50ED" w:rsidRPr="002D171B" w:rsidRDefault="00FD50ED" w:rsidP="004069DE">
      <w:pPr>
        <w:pStyle w:val="a9"/>
        <w:numPr>
          <w:ilvl w:val="0"/>
          <w:numId w:val="10"/>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開始選單</w:t>
      </w:r>
    </w:p>
    <w:p w14:paraId="04B1C833" w14:textId="356ADC2F" w:rsidR="004069DE" w:rsidRPr="002D171B" w:rsidRDefault="004069DE" w:rsidP="004069DE">
      <w:pPr>
        <w:pStyle w:val="a9"/>
        <w:numPr>
          <w:ilvl w:val="3"/>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點選</w:t>
      </w:r>
      <w:r w:rsidR="00FD50ED"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滑鼠左</w:t>
      </w:r>
      <w:r w:rsidR="00FD50ED" w:rsidRPr="002D171B">
        <w:rPr>
          <w:rFonts w:ascii="Times New Roman" w:hAnsi="Times New Roman" w:cs="Times New Roman"/>
          <w:sz w:val="24"/>
          <w:szCs w:val="24"/>
          <w:lang w:eastAsia="zh-TW"/>
        </w:rPr>
        <w:t>鍵</w:t>
      </w:r>
      <w:r w:rsidR="00465FB4" w:rsidRPr="002D171B">
        <w:rPr>
          <w:rFonts w:ascii="Times New Roman" w:hAnsi="Times New Roman" w:cs="Times New Roman"/>
          <w:sz w:val="24"/>
          <w:szCs w:val="24"/>
          <w:lang w:eastAsia="zh-TW"/>
        </w:rPr>
        <w:t>。</w:t>
      </w:r>
    </w:p>
    <w:p w14:paraId="658B67B7" w14:textId="511A95F2" w:rsidR="004069DE" w:rsidRPr="002D171B" w:rsidRDefault="00D81294" w:rsidP="005A5ECE">
      <w:pPr>
        <w:pStyle w:val="a9"/>
        <w:numPr>
          <w:ilvl w:val="3"/>
          <w:numId w:val="9"/>
        </w:numPr>
        <w:spacing w:line="360" w:lineRule="auto"/>
        <w:jc w:val="both"/>
        <w:rPr>
          <w:rFonts w:ascii="Times New Roman" w:hAnsi="Times New Roman" w:cs="Times New Roman"/>
          <w:szCs w:val="24"/>
          <w:lang w:eastAsia="zh-TW"/>
        </w:rPr>
      </w:pPr>
      <w:r w:rsidRPr="002D171B">
        <w:rPr>
          <w:rFonts w:ascii="Times New Roman" w:hAnsi="Times New Roman" w:cs="Times New Roman"/>
          <w:szCs w:val="24"/>
          <w:lang w:eastAsia="zh-TW"/>
        </w:rPr>
        <w:t>左下角圖示可連結至</w:t>
      </w:r>
      <w:r w:rsidR="00FD50ED" w:rsidRPr="002D171B">
        <w:rPr>
          <w:rFonts w:ascii="Times New Roman" w:hAnsi="Times New Roman" w:cs="Times New Roman"/>
          <w:szCs w:val="24"/>
          <w:lang w:eastAsia="zh-TW"/>
        </w:rPr>
        <w:t>官方網站、頻道</w:t>
      </w:r>
      <w:r w:rsidR="00465FB4" w:rsidRPr="002D171B">
        <w:rPr>
          <w:rFonts w:ascii="Times New Roman" w:hAnsi="Times New Roman" w:cs="Times New Roman"/>
          <w:sz w:val="24"/>
          <w:szCs w:val="24"/>
          <w:lang w:eastAsia="zh-TW"/>
        </w:rPr>
        <w:t>。</w:t>
      </w:r>
    </w:p>
    <w:p w14:paraId="2D3245CE" w14:textId="0D042521" w:rsidR="00FD50ED" w:rsidRPr="002D171B" w:rsidRDefault="004069DE" w:rsidP="005A5ECE">
      <w:pPr>
        <w:pStyle w:val="a9"/>
        <w:numPr>
          <w:ilvl w:val="3"/>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遊玩說明內有操作說明，欲查看作弊說明</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密技</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請點選遊玩說明之標題。</w:t>
      </w:r>
    </w:p>
    <w:p w14:paraId="5B353E6E" w14:textId="48543C0C" w:rsidR="00FD50ED" w:rsidRPr="002D171B" w:rsidRDefault="00FD50ED" w:rsidP="004069DE">
      <w:pPr>
        <w:pStyle w:val="a9"/>
        <w:numPr>
          <w:ilvl w:val="0"/>
          <w:numId w:val="10"/>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lastRenderedPageBreak/>
        <w:t>角色動作</w:t>
      </w:r>
    </w:p>
    <w:p w14:paraId="574FD762" w14:textId="516DB025" w:rsidR="004069DE" w:rsidRPr="002D171B" w:rsidRDefault="00FD50ED" w:rsidP="004069DE">
      <w:pPr>
        <w:pStyle w:val="a9"/>
        <w:numPr>
          <w:ilvl w:val="0"/>
          <w:numId w:val="11"/>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面對方向</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滑鼠位置</w:t>
      </w:r>
      <w:r w:rsidR="00465FB4" w:rsidRPr="002D171B">
        <w:rPr>
          <w:rFonts w:ascii="Times New Roman" w:hAnsi="Times New Roman" w:cs="Times New Roman"/>
          <w:sz w:val="24"/>
          <w:szCs w:val="24"/>
          <w:lang w:eastAsia="zh-TW"/>
        </w:rPr>
        <w:t>。</w:t>
      </w:r>
    </w:p>
    <w:p w14:paraId="07C1AC57" w14:textId="40C9BA53" w:rsidR="004069DE" w:rsidRPr="002D171B" w:rsidRDefault="00FD50ED" w:rsidP="004069DE">
      <w:pPr>
        <w:pStyle w:val="a9"/>
        <w:numPr>
          <w:ilvl w:val="0"/>
          <w:numId w:val="11"/>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角色向左邊移動：</w:t>
      </w:r>
      <w:r w:rsidRPr="002D171B">
        <w:rPr>
          <w:rFonts w:ascii="Times New Roman" w:hAnsi="Times New Roman" w:cs="Times New Roman"/>
          <w:sz w:val="24"/>
          <w:szCs w:val="24"/>
          <w:lang w:eastAsia="zh-TW"/>
        </w:rPr>
        <w:t>A</w:t>
      </w:r>
      <w:r w:rsidR="00465FB4" w:rsidRPr="002D171B">
        <w:rPr>
          <w:rFonts w:ascii="Times New Roman" w:hAnsi="Times New Roman" w:cs="Times New Roman"/>
          <w:sz w:val="24"/>
          <w:szCs w:val="24"/>
          <w:lang w:eastAsia="zh-TW"/>
        </w:rPr>
        <w:t>。</w:t>
      </w:r>
    </w:p>
    <w:p w14:paraId="32316EAA" w14:textId="48A81131" w:rsidR="004069DE" w:rsidRPr="002D171B" w:rsidRDefault="00FD50ED" w:rsidP="004069DE">
      <w:pPr>
        <w:pStyle w:val="a9"/>
        <w:numPr>
          <w:ilvl w:val="0"/>
          <w:numId w:val="11"/>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角色向右邊移動：</w:t>
      </w:r>
      <w:r w:rsidRPr="002D171B">
        <w:rPr>
          <w:rFonts w:ascii="Times New Roman" w:hAnsi="Times New Roman" w:cs="Times New Roman"/>
          <w:sz w:val="24"/>
          <w:szCs w:val="24"/>
          <w:lang w:eastAsia="zh-TW"/>
        </w:rPr>
        <w:t>D</w:t>
      </w:r>
      <w:r w:rsidR="00465FB4" w:rsidRPr="002D171B">
        <w:rPr>
          <w:rFonts w:ascii="Times New Roman" w:hAnsi="Times New Roman" w:cs="Times New Roman"/>
          <w:sz w:val="24"/>
          <w:szCs w:val="24"/>
          <w:lang w:eastAsia="zh-TW"/>
        </w:rPr>
        <w:t>。</w:t>
      </w:r>
    </w:p>
    <w:p w14:paraId="29861533" w14:textId="0594D0FA" w:rsidR="004069DE" w:rsidRPr="002D171B" w:rsidRDefault="00FD50ED" w:rsidP="004069DE">
      <w:pPr>
        <w:pStyle w:val="a9"/>
        <w:numPr>
          <w:ilvl w:val="0"/>
          <w:numId w:val="11"/>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角色向下面移動：</w:t>
      </w:r>
      <w:r w:rsidRPr="002D171B">
        <w:rPr>
          <w:rFonts w:ascii="Times New Roman" w:hAnsi="Times New Roman" w:cs="Times New Roman"/>
          <w:sz w:val="24"/>
          <w:szCs w:val="24"/>
          <w:lang w:eastAsia="zh-TW"/>
        </w:rPr>
        <w:t>S</w:t>
      </w:r>
      <w:r w:rsidR="00465FB4" w:rsidRPr="002D171B">
        <w:rPr>
          <w:rFonts w:ascii="Times New Roman" w:hAnsi="Times New Roman" w:cs="Times New Roman"/>
          <w:sz w:val="24"/>
          <w:szCs w:val="24"/>
          <w:lang w:eastAsia="zh-TW"/>
        </w:rPr>
        <w:t>。</w:t>
      </w:r>
    </w:p>
    <w:p w14:paraId="3CE56B74" w14:textId="4AD4CCFE" w:rsidR="004069DE" w:rsidRPr="002D171B" w:rsidRDefault="00FD50ED" w:rsidP="004069DE">
      <w:pPr>
        <w:pStyle w:val="a9"/>
        <w:numPr>
          <w:ilvl w:val="0"/>
          <w:numId w:val="11"/>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角色跳躍：</w:t>
      </w:r>
      <w:r w:rsidRPr="002D171B">
        <w:rPr>
          <w:rFonts w:ascii="Times New Roman" w:hAnsi="Times New Roman" w:cs="Times New Roman"/>
          <w:sz w:val="24"/>
          <w:szCs w:val="24"/>
          <w:lang w:eastAsia="zh-TW"/>
        </w:rPr>
        <w:t>W</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SPACE</w:t>
      </w:r>
      <w:r w:rsidR="00465FB4" w:rsidRPr="002D171B">
        <w:rPr>
          <w:rFonts w:ascii="Times New Roman" w:hAnsi="Times New Roman" w:cs="Times New Roman"/>
          <w:sz w:val="24"/>
          <w:szCs w:val="24"/>
          <w:lang w:eastAsia="zh-TW"/>
        </w:rPr>
        <w:t>。</w:t>
      </w:r>
    </w:p>
    <w:p w14:paraId="22D686EA" w14:textId="73325F14" w:rsidR="004069DE" w:rsidRPr="002D171B" w:rsidRDefault="00FD50ED" w:rsidP="004069DE">
      <w:pPr>
        <w:pStyle w:val="a9"/>
        <w:numPr>
          <w:ilvl w:val="0"/>
          <w:numId w:val="11"/>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角色翻滾：</w:t>
      </w:r>
      <w:r w:rsidRPr="002D171B">
        <w:rPr>
          <w:rFonts w:ascii="Times New Roman" w:hAnsi="Times New Roman" w:cs="Times New Roman"/>
          <w:sz w:val="24"/>
          <w:szCs w:val="24"/>
          <w:lang w:eastAsia="zh-TW"/>
        </w:rPr>
        <w:t>CTRL</w:t>
      </w:r>
      <w:r w:rsidR="005A5ECE" w:rsidRPr="002D171B">
        <w:rPr>
          <w:rFonts w:ascii="Times New Roman" w:hAnsi="Times New Roman" w:cs="Times New Roman"/>
          <w:sz w:val="24"/>
          <w:szCs w:val="24"/>
          <w:lang w:eastAsia="zh-TW"/>
        </w:rPr>
        <w:t xml:space="preserve"> (</w:t>
      </w:r>
      <w:r w:rsidR="005A5ECE" w:rsidRPr="002D171B">
        <w:rPr>
          <w:rFonts w:ascii="Times New Roman" w:hAnsi="Times New Roman" w:cs="Times New Roman"/>
          <w:sz w:val="24"/>
          <w:szCs w:val="24"/>
          <w:lang w:eastAsia="zh-TW"/>
        </w:rPr>
        <w:t>翻滾可穿越怪物</w:t>
      </w:r>
      <w:r w:rsidR="005A5ECE" w:rsidRPr="002D171B">
        <w:rPr>
          <w:rFonts w:ascii="Times New Roman" w:hAnsi="Times New Roman" w:cs="Times New Roman"/>
          <w:sz w:val="24"/>
          <w:szCs w:val="24"/>
          <w:lang w:eastAsia="zh-TW"/>
        </w:rPr>
        <w:t>)</w:t>
      </w:r>
      <w:r w:rsidR="00465FB4" w:rsidRPr="002D171B">
        <w:rPr>
          <w:rFonts w:ascii="Times New Roman" w:hAnsi="Times New Roman" w:cs="Times New Roman"/>
          <w:sz w:val="24"/>
          <w:szCs w:val="24"/>
          <w:lang w:eastAsia="zh-TW"/>
        </w:rPr>
        <w:t xml:space="preserve"> </w:t>
      </w:r>
      <w:r w:rsidR="00465FB4" w:rsidRPr="002D171B">
        <w:rPr>
          <w:rFonts w:ascii="Times New Roman" w:hAnsi="Times New Roman" w:cs="Times New Roman"/>
          <w:sz w:val="24"/>
          <w:szCs w:val="24"/>
          <w:lang w:eastAsia="zh-TW"/>
        </w:rPr>
        <w:t>。</w:t>
      </w:r>
    </w:p>
    <w:p w14:paraId="367A608E" w14:textId="1A7A8A44" w:rsidR="00FD50ED" w:rsidRPr="002D171B" w:rsidRDefault="00FD50ED" w:rsidP="004069DE">
      <w:pPr>
        <w:pStyle w:val="a9"/>
        <w:numPr>
          <w:ilvl w:val="0"/>
          <w:numId w:val="11"/>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角色攻擊：滑鼠左鍵</w:t>
      </w:r>
      <w:r w:rsidR="00465FB4" w:rsidRPr="002D171B">
        <w:rPr>
          <w:rFonts w:ascii="Times New Roman" w:hAnsi="Times New Roman" w:cs="Times New Roman"/>
          <w:sz w:val="24"/>
          <w:szCs w:val="24"/>
          <w:lang w:eastAsia="zh-TW"/>
        </w:rPr>
        <w:t>。</w:t>
      </w:r>
    </w:p>
    <w:p w14:paraId="57BDF0CF" w14:textId="77777777" w:rsidR="005A5ECE" w:rsidRPr="002D171B" w:rsidRDefault="00FD50ED" w:rsidP="005A5ECE">
      <w:pPr>
        <w:pStyle w:val="a9"/>
        <w:numPr>
          <w:ilvl w:val="0"/>
          <w:numId w:val="10"/>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系統操作</w:t>
      </w:r>
    </w:p>
    <w:p w14:paraId="0930E828" w14:textId="3CABD231" w:rsidR="005A5ECE" w:rsidRPr="002D171B" w:rsidRDefault="00FD50ED" w:rsidP="005A5ECE">
      <w:pPr>
        <w:pStyle w:val="a9"/>
        <w:numPr>
          <w:ilvl w:val="0"/>
          <w:numId w:val="12"/>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角色與地圖物件互動</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傳送門、</w:t>
      </w:r>
      <w:r w:rsidR="00453FC7" w:rsidRPr="002D171B">
        <w:rPr>
          <w:rFonts w:ascii="Times New Roman" w:hAnsi="Times New Roman" w:cs="Times New Roman"/>
          <w:sz w:val="24"/>
          <w:szCs w:val="24"/>
          <w:lang w:eastAsia="zh-TW"/>
        </w:rPr>
        <w:t>開</w:t>
      </w:r>
      <w:r w:rsidR="00453FC7" w:rsidRPr="002D171B">
        <w:rPr>
          <w:rFonts w:ascii="Times New Roman" w:hAnsi="Times New Roman" w:cs="Times New Roman"/>
          <w:sz w:val="24"/>
          <w:szCs w:val="24"/>
          <w:lang w:eastAsia="zh-TW"/>
        </w:rPr>
        <w:t>/</w:t>
      </w:r>
      <w:r w:rsidR="00453FC7" w:rsidRPr="002D171B">
        <w:rPr>
          <w:rFonts w:ascii="Times New Roman" w:hAnsi="Times New Roman" w:cs="Times New Roman"/>
          <w:sz w:val="24"/>
          <w:szCs w:val="24"/>
          <w:lang w:eastAsia="zh-TW"/>
        </w:rPr>
        <w:t>關對話、</w:t>
      </w:r>
      <w:r w:rsidR="002D171B" w:rsidRPr="002D171B">
        <w:rPr>
          <w:rFonts w:ascii="Times New Roman" w:hAnsi="Times New Roman" w:cs="Times New Roman"/>
          <w:sz w:val="24"/>
          <w:szCs w:val="24"/>
          <w:lang w:eastAsia="zh-TW"/>
        </w:rPr>
        <w:t>鍛造台</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E</w:t>
      </w:r>
      <w:r w:rsidR="00465FB4" w:rsidRPr="002D171B">
        <w:rPr>
          <w:rFonts w:ascii="Times New Roman" w:hAnsi="Times New Roman" w:cs="Times New Roman"/>
          <w:sz w:val="24"/>
          <w:szCs w:val="24"/>
          <w:lang w:eastAsia="zh-TW"/>
        </w:rPr>
        <w:t>。</w:t>
      </w:r>
    </w:p>
    <w:p w14:paraId="205DB981" w14:textId="537EFCD1" w:rsidR="005A5ECE" w:rsidRPr="002D171B" w:rsidRDefault="00A43AD8" w:rsidP="005A5ECE">
      <w:pPr>
        <w:pStyle w:val="a9"/>
        <w:numPr>
          <w:ilvl w:val="0"/>
          <w:numId w:val="12"/>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對話</w:t>
      </w:r>
      <w:r w:rsidR="004069DE" w:rsidRPr="002D171B">
        <w:rPr>
          <w:rFonts w:ascii="Times New Roman" w:hAnsi="Times New Roman" w:cs="Times New Roman"/>
          <w:sz w:val="24"/>
          <w:szCs w:val="24"/>
          <w:lang w:eastAsia="zh-TW"/>
        </w:rPr>
        <w:t>訊息切換：滑鼠左鍵</w:t>
      </w:r>
      <w:r w:rsidR="00465FB4" w:rsidRPr="002D171B">
        <w:rPr>
          <w:rFonts w:ascii="Times New Roman" w:hAnsi="Times New Roman" w:cs="Times New Roman"/>
          <w:sz w:val="24"/>
          <w:szCs w:val="24"/>
          <w:lang w:eastAsia="zh-TW"/>
        </w:rPr>
        <w:t>。</w:t>
      </w:r>
    </w:p>
    <w:p w14:paraId="1050DF7A" w14:textId="029F956A" w:rsidR="005A5ECE" w:rsidRPr="002D171B" w:rsidRDefault="00FD50ED" w:rsidP="005A5ECE">
      <w:pPr>
        <w:pStyle w:val="a9"/>
        <w:numPr>
          <w:ilvl w:val="0"/>
          <w:numId w:val="12"/>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查看角色狀態：</w:t>
      </w:r>
      <w:r w:rsidRPr="002D171B">
        <w:rPr>
          <w:rFonts w:ascii="Times New Roman" w:hAnsi="Times New Roman" w:cs="Times New Roman"/>
          <w:sz w:val="24"/>
          <w:szCs w:val="24"/>
          <w:lang w:eastAsia="zh-TW"/>
        </w:rPr>
        <w:t>TAB</w:t>
      </w:r>
      <w:r w:rsidR="00465FB4" w:rsidRPr="002D171B">
        <w:rPr>
          <w:rFonts w:ascii="Times New Roman" w:hAnsi="Times New Roman" w:cs="Times New Roman"/>
          <w:sz w:val="24"/>
          <w:szCs w:val="24"/>
          <w:lang w:eastAsia="zh-TW"/>
        </w:rPr>
        <w:t>。</w:t>
      </w:r>
    </w:p>
    <w:p w14:paraId="0926705C" w14:textId="0F632E4D" w:rsidR="00A43AD8" w:rsidRPr="002D171B" w:rsidRDefault="00A43AD8" w:rsidP="005A5ECE">
      <w:pPr>
        <w:pStyle w:val="a9"/>
        <w:numPr>
          <w:ilvl w:val="0"/>
          <w:numId w:val="12"/>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暫停：</w:t>
      </w:r>
      <w:r w:rsidRPr="002D171B">
        <w:rPr>
          <w:rFonts w:ascii="Times New Roman" w:hAnsi="Times New Roman" w:cs="Times New Roman"/>
          <w:sz w:val="24"/>
          <w:szCs w:val="24"/>
          <w:lang w:eastAsia="zh-TW"/>
        </w:rPr>
        <w:t>CTRL</w:t>
      </w:r>
      <w:r w:rsidR="006E04E2" w:rsidRPr="002D171B">
        <w:rPr>
          <w:rFonts w:ascii="Times New Roman" w:hAnsi="Times New Roman" w:cs="Times New Roman"/>
          <w:sz w:val="24"/>
          <w:szCs w:val="24"/>
          <w:lang w:eastAsia="zh-TW"/>
        </w:rPr>
        <w:t xml:space="preserve"> </w:t>
      </w:r>
      <w:r w:rsidRPr="002D171B">
        <w:rPr>
          <w:rFonts w:ascii="Times New Roman" w:hAnsi="Times New Roman" w:cs="Times New Roman"/>
          <w:sz w:val="24"/>
          <w:szCs w:val="24"/>
          <w:lang w:eastAsia="zh-TW"/>
        </w:rPr>
        <w:t>+</w:t>
      </w:r>
      <w:r w:rsidR="006E04E2" w:rsidRPr="002D171B">
        <w:rPr>
          <w:rFonts w:ascii="Times New Roman" w:hAnsi="Times New Roman" w:cs="Times New Roman"/>
          <w:sz w:val="24"/>
          <w:szCs w:val="24"/>
          <w:lang w:eastAsia="zh-TW"/>
        </w:rPr>
        <w:t xml:space="preserve"> </w:t>
      </w:r>
      <w:r w:rsidRPr="002D171B">
        <w:rPr>
          <w:rFonts w:ascii="Times New Roman" w:hAnsi="Times New Roman" w:cs="Times New Roman"/>
          <w:sz w:val="24"/>
          <w:szCs w:val="24"/>
          <w:lang w:eastAsia="zh-TW"/>
        </w:rPr>
        <w:t>Q</w:t>
      </w:r>
      <w:r w:rsidR="00465FB4" w:rsidRPr="002D171B">
        <w:rPr>
          <w:rFonts w:ascii="Times New Roman" w:hAnsi="Times New Roman" w:cs="Times New Roman"/>
          <w:sz w:val="24"/>
          <w:szCs w:val="24"/>
          <w:lang w:eastAsia="zh-TW"/>
        </w:rPr>
        <w:t>。</w:t>
      </w:r>
    </w:p>
    <w:p w14:paraId="19E6FE21" w14:textId="1F8B37E1" w:rsidR="00A43AD8" w:rsidRPr="002D171B" w:rsidRDefault="00A43AD8" w:rsidP="005A5ECE">
      <w:pPr>
        <w:pStyle w:val="a9"/>
        <w:numPr>
          <w:ilvl w:val="0"/>
          <w:numId w:val="12"/>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全螢幕切換：</w:t>
      </w:r>
      <w:r w:rsidRPr="002D171B">
        <w:rPr>
          <w:rFonts w:ascii="Times New Roman" w:hAnsi="Times New Roman" w:cs="Times New Roman"/>
          <w:sz w:val="24"/>
          <w:szCs w:val="24"/>
          <w:lang w:eastAsia="zh-TW"/>
        </w:rPr>
        <w:t>CTRL + F</w:t>
      </w:r>
      <w:r w:rsidR="00465FB4" w:rsidRPr="002D171B">
        <w:rPr>
          <w:rFonts w:ascii="Times New Roman" w:hAnsi="Times New Roman" w:cs="Times New Roman"/>
          <w:sz w:val="24"/>
          <w:szCs w:val="24"/>
          <w:lang w:eastAsia="zh-TW"/>
        </w:rPr>
        <w:t>。</w:t>
      </w:r>
    </w:p>
    <w:p w14:paraId="79BFB8C6" w14:textId="3FE22F78" w:rsidR="00FD50ED" w:rsidRPr="002D171B" w:rsidRDefault="00FD50ED" w:rsidP="005A5ECE">
      <w:pPr>
        <w:pStyle w:val="a9"/>
        <w:numPr>
          <w:ilvl w:val="0"/>
          <w:numId w:val="12"/>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關閉程式：</w:t>
      </w:r>
      <w:r w:rsidRPr="002D171B">
        <w:rPr>
          <w:rFonts w:ascii="Times New Roman" w:hAnsi="Times New Roman" w:cs="Times New Roman"/>
          <w:sz w:val="24"/>
          <w:szCs w:val="24"/>
          <w:lang w:eastAsia="zh-TW"/>
        </w:rPr>
        <w:t>ESC</w:t>
      </w:r>
      <w:r w:rsidR="00465FB4" w:rsidRPr="002D171B">
        <w:rPr>
          <w:rFonts w:ascii="Times New Roman" w:hAnsi="Times New Roman" w:cs="Times New Roman"/>
          <w:sz w:val="24"/>
          <w:szCs w:val="24"/>
          <w:lang w:eastAsia="zh-TW"/>
        </w:rPr>
        <w:t>。</w:t>
      </w:r>
    </w:p>
    <w:p w14:paraId="210CB83C" w14:textId="77777777" w:rsidR="005A5ECE" w:rsidRPr="002D171B" w:rsidRDefault="004069DE" w:rsidP="005A5ECE">
      <w:pPr>
        <w:pStyle w:val="a9"/>
        <w:numPr>
          <w:ilvl w:val="0"/>
          <w:numId w:val="10"/>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鍛造台操作</w:t>
      </w:r>
    </w:p>
    <w:p w14:paraId="2D241C58" w14:textId="51C1C807" w:rsidR="004069DE" w:rsidRPr="002D171B" w:rsidRDefault="004069DE" w:rsidP="005A5ECE">
      <w:pPr>
        <w:pStyle w:val="a9"/>
        <w:numPr>
          <w:ilvl w:val="0"/>
          <w:numId w:val="13"/>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點選：滑鼠左鍵</w:t>
      </w:r>
      <w:r w:rsidR="00465FB4" w:rsidRPr="002D171B">
        <w:rPr>
          <w:rFonts w:ascii="Times New Roman" w:hAnsi="Times New Roman" w:cs="Times New Roman"/>
          <w:sz w:val="24"/>
          <w:szCs w:val="24"/>
          <w:lang w:eastAsia="zh-TW"/>
        </w:rPr>
        <w:t>。</w:t>
      </w:r>
    </w:p>
    <w:p w14:paraId="569BE61E" w14:textId="1E34D928" w:rsidR="005A5ECE" w:rsidRPr="002D171B" w:rsidRDefault="005A5ECE" w:rsidP="005A5ECE">
      <w:pPr>
        <w:pStyle w:val="a9"/>
        <w:numPr>
          <w:ilvl w:val="0"/>
          <w:numId w:val="13"/>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若素材及燈泡足夠，可點選畫面右下之烹調。</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烹調後</w:t>
      </w:r>
      <w:r w:rsidR="00D81294"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素材及燈泡會依道具受到消耗，效果會直接附加。</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左下部分會顯示使用中道具</w:t>
      </w:r>
      <w:r w:rsidR="00D81294" w:rsidRPr="002D171B">
        <w:rPr>
          <w:rFonts w:ascii="Times New Roman" w:hAnsi="Times New Roman" w:cs="Times New Roman"/>
          <w:sz w:val="24"/>
          <w:szCs w:val="24"/>
          <w:lang w:eastAsia="zh-TW"/>
        </w:rPr>
        <w:t>之圖示</w:t>
      </w:r>
      <w:r w:rsidRPr="002D171B">
        <w:rPr>
          <w:rFonts w:ascii="Times New Roman" w:hAnsi="Times New Roman" w:cs="Times New Roman"/>
          <w:sz w:val="24"/>
          <w:szCs w:val="24"/>
          <w:lang w:eastAsia="zh-TW"/>
        </w:rPr>
        <w:t>。</w:t>
      </w:r>
    </w:p>
    <w:p w14:paraId="1C21EE60" w14:textId="36F301C7" w:rsidR="004069DE" w:rsidRPr="002D171B" w:rsidRDefault="005A5ECE" w:rsidP="005A5ECE">
      <w:pPr>
        <w:pStyle w:val="a9"/>
        <w:spacing w:line="360" w:lineRule="auto"/>
        <w:ind w:left="20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若想取消道具使用，可點選左下部分之</w:t>
      </w:r>
      <w:r w:rsidR="00D81294" w:rsidRPr="002D171B">
        <w:rPr>
          <w:rFonts w:ascii="Times New Roman" w:hAnsi="Times New Roman" w:cs="Times New Roman"/>
          <w:sz w:val="24"/>
          <w:szCs w:val="24"/>
          <w:lang w:eastAsia="zh-TW"/>
        </w:rPr>
        <w:t>圖示</w:t>
      </w:r>
      <w:r w:rsidRPr="002D171B">
        <w:rPr>
          <w:rFonts w:ascii="Times New Roman" w:hAnsi="Times New Roman" w:cs="Times New Roman"/>
          <w:sz w:val="24"/>
          <w:szCs w:val="24"/>
          <w:lang w:eastAsia="zh-TW"/>
        </w:rPr>
        <w:t>，燈泡及素材都會歸還。</w:t>
      </w:r>
    </w:p>
    <w:p w14:paraId="23980670" w14:textId="7FA1498D" w:rsidR="00D81294" w:rsidRPr="002D171B" w:rsidRDefault="00D81294" w:rsidP="00D81294">
      <w:pPr>
        <w:pStyle w:val="a9"/>
        <w:numPr>
          <w:ilvl w:val="0"/>
          <w:numId w:val="13"/>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關閉鍛造台畫面：</w:t>
      </w:r>
      <w:r w:rsidRPr="002D171B">
        <w:rPr>
          <w:rFonts w:ascii="Times New Roman" w:hAnsi="Times New Roman" w:cs="Times New Roman"/>
          <w:sz w:val="24"/>
          <w:szCs w:val="24"/>
          <w:lang w:eastAsia="zh-TW"/>
        </w:rPr>
        <w:t>E</w:t>
      </w:r>
      <w:r w:rsidRPr="002D171B">
        <w:rPr>
          <w:rFonts w:ascii="Times New Roman" w:hAnsi="Times New Roman" w:cs="Times New Roman"/>
          <w:sz w:val="24"/>
          <w:szCs w:val="24"/>
          <w:lang w:eastAsia="zh-TW"/>
        </w:rPr>
        <w:t>、點選右上角之</w:t>
      </w:r>
      <w:r w:rsidRPr="002D171B">
        <w:rPr>
          <w:rFonts w:ascii="Times New Roman" w:hAnsi="Times New Roman" w:cs="Times New Roman"/>
          <w:sz w:val="24"/>
          <w:szCs w:val="24"/>
          <w:lang w:eastAsia="zh-TW"/>
        </w:rPr>
        <w:t>X</w:t>
      </w:r>
      <w:r w:rsidR="00465FB4" w:rsidRPr="002D171B">
        <w:rPr>
          <w:rFonts w:ascii="Times New Roman" w:hAnsi="Times New Roman" w:cs="Times New Roman"/>
          <w:sz w:val="24"/>
          <w:szCs w:val="24"/>
          <w:lang w:eastAsia="zh-TW"/>
        </w:rPr>
        <w:t>。</w:t>
      </w:r>
    </w:p>
    <w:p w14:paraId="1D61BCE2" w14:textId="0D430FCE" w:rsidR="00FD50ED" w:rsidRPr="002D171B" w:rsidRDefault="004069DE" w:rsidP="004069DE">
      <w:pPr>
        <w:pStyle w:val="a9"/>
        <w:numPr>
          <w:ilvl w:val="0"/>
          <w:numId w:val="10"/>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作弊說明</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密技</w:t>
      </w:r>
      <w:r w:rsidRPr="002D171B">
        <w:rPr>
          <w:rFonts w:ascii="Times New Roman" w:hAnsi="Times New Roman" w:cs="Times New Roman"/>
          <w:sz w:val="24"/>
          <w:szCs w:val="24"/>
          <w:lang w:eastAsia="zh-TW"/>
        </w:rPr>
        <w:t>)</w:t>
      </w:r>
    </w:p>
    <w:p w14:paraId="60C202C3" w14:textId="5B24BB62" w:rsidR="004069DE" w:rsidRPr="002D171B" w:rsidRDefault="004069DE" w:rsidP="005A5ECE">
      <w:pPr>
        <w:pStyle w:val="a9"/>
        <w:numPr>
          <w:ilvl w:val="0"/>
          <w:numId w:val="14"/>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直接通關：</w:t>
      </w:r>
      <w:r w:rsidRPr="002D171B">
        <w:rPr>
          <w:rFonts w:ascii="Times New Roman" w:hAnsi="Times New Roman" w:cs="Times New Roman"/>
          <w:sz w:val="24"/>
          <w:szCs w:val="24"/>
          <w:lang w:eastAsia="zh-TW"/>
        </w:rPr>
        <w:t>H</w:t>
      </w:r>
      <w:r w:rsidR="00465FB4" w:rsidRPr="002D171B">
        <w:rPr>
          <w:rFonts w:ascii="Times New Roman" w:hAnsi="Times New Roman" w:cs="Times New Roman"/>
          <w:sz w:val="24"/>
          <w:szCs w:val="24"/>
          <w:lang w:eastAsia="zh-TW"/>
        </w:rPr>
        <w:t>。</w:t>
      </w:r>
    </w:p>
    <w:p w14:paraId="018A74F5" w14:textId="76395784" w:rsidR="004069DE" w:rsidRPr="002D171B" w:rsidRDefault="004069DE" w:rsidP="005A5ECE">
      <w:pPr>
        <w:pStyle w:val="a9"/>
        <w:numPr>
          <w:ilvl w:val="0"/>
          <w:numId w:val="14"/>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直接死亡：</w:t>
      </w:r>
      <w:r w:rsidRPr="002D171B">
        <w:rPr>
          <w:rFonts w:ascii="Times New Roman" w:hAnsi="Times New Roman" w:cs="Times New Roman"/>
          <w:sz w:val="24"/>
          <w:szCs w:val="24"/>
          <w:lang w:eastAsia="zh-TW"/>
        </w:rPr>
        <w:t>G</w:t>
      </w:r>
      <w:r w:rsidR="00465FB4" w:rsidRPr="002D171B">
        <w:rPr>
          <w:rFonts w:ascii="Times New Roman" w:hAnsi="Times New Roman" w:cs="Times New Roman"/>
          <w:sz w:val="24"/>
          <w:szCs w:val="24"/>
          <w:lang w:eastAsia="zh-TW"/>
        </w:rPr>
        <w:t>。</w:t>
      </w:r>
    </w:p>
    <w:p w14:paraId="5C73CDA8" w14:textId="5971F469" w:rsidR="004069DE" w:rsidRPr="002D171B" w:rsidRDefault="00EA5240" w:rsidP="005A5ECE">
      <w:pPr>
        <w:pStyle w:val="a9"/>
        <w:numPr>
          <w:ilvl w:val="0"/>
          <w:numId w:val="14"/>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lastRenderedPageBreak/>
        <w:t>角色拿起</w:t>
      </w:r>
      <w:r w:rsidRPr="002D171B">
        <w:rPr>
          <w:rFonts w:ascii="Times New Roman" w:hAnsi="Times New Roman" w:cs="Times New Roman"/>
          <w:sz w:val="24"/>
          <w:szCs w:val="24"/>
          <w:lang w:eastAsia="zh-TW"/>
        </w:rPr>
        <w:t xml:space="preserve"> / </w:t>
      </w:r>
      <w:r w:rsidRPr="002D171B">
        <w:rPr>
          <w:rFonts w:ascii="Times New Roman" w:hAnsi="Times New Roman" w:cs="Times New Roman"/>
          <w:sz w:val="24"/>
          <w:szCs w:val="24"/>
          <w:lang w:eastAsia="zh-TW"/>
        </w:rPr>
        <w:t>放下</w:t>
      </w:r>
      <w:r w:rsidR="004069DE" w:rsidRPr="002D171B">
        <w:rPr>
          <w:rFonts w:ascii="Times New Roman" w:hAnsi="Times New Roman" w:cs="Times New Roman"/>
          <w:sz w:val="24"/>
          <w:szCs w:val="24"/>
          <w:lang w:eastAsia="zh-TW"/>
        </w:rPr>
        <w:t>綠劍：</w:t>
      </w:r>
      <w:r w:rsidR="004069DE" w:rsidRPr="002D171B">
        <w:rPr>
          <w:rFonts w:ascii="Times New Roman" w:hAnsi="Times New Roman" w:cs="Times New Roman"/>
          <w:sz w:val="24"/>
          <w:szCs w:val="24"/>
          <w:lang w:eastAsia="zh-TW"/>
        </w:rPr>
        <w:t>Q</w:t>
      </w:r>
      <w:r w:rsidR="00465FB4" w:rsidRPr="002D171B">
        <w:rPr>
          <w:rFonts w:ascii="Times New Roman" w:hAnsi="Times New Roman" w:cs="Times New Roman"/>
          <w:sz w:val="24"/>
          <w:szCs w:val="24"/>
          <w:lang w:eastAsia="zh-TW"/>
        </w:rPr>
        <w:t>。</w:t>
      </w:r>
    </w:p>
    <w:p w14:paraId="32AF17BD" w14:textId="452194DF" w:rsidR="004069DE" w:rsidRPr="002D171B" w:rsidRDefault="004069DE" w:rsidP="005A5ECE">
      <w:pPr>
        <w:pStyle w:val="a9"/>
        <w:numPr>
          <w:ilvl w:val="0"/>
          <w:numId w:val="14"/>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回復角色</w:t>
      </w:r>
      <w:r w:rsidRPr="002D171B">
        <w:rPr>
          <w:rFonts w:ascii="Times New Roman" w:hAnsi="Times New Roman" w:cs="Times New Roman"/>
          <w:sz w:val="24"/>
          <w:szCs w:val="24"/>
          <w:lang w:eastAsia="zh-TW"/>
        </w:rPr>
        <w:t>50</w:t>
      </w:r>
      <w:r w:rsidRPr="002D171B">
        <w:rPr>
          <w:rFonts w:ascii="Times New Roman" w:hAnsi="Times New Roman" w:cs="Times New Roman"/>
          <w:sz w:val="24"/>
          <w:szCs w:val="24"/>
          <w:lang w:eastAsia="zh-TW"/>
        </w:rPr>
        <w:t>血量：</w:t>
      </w:r>
      <w:r w:rsidRPr="002D171B">
        <w:rPr>
          <w:rFonts w:ascii="Times New Roman" w:hAnsi="Times New Roman" w:cs="Times New Roman"/>
          <w:sz w:val="24"/>
          <w:szCs w:val="24"/>
          <w:lang w:eastAsia="zh-TW"/>
        </w:rPr>
        <w:t>R</w:t>
      </w:r>
      <w:r w:rsidR="00465FB4" w:rsidRPr="002D171B">
        <w:rPr>
          <w:rFonts w:ascii="Times New Roman" w:hAnsi="Times New Roman" w:cs="Times New Roman"/>
          <w:sz w:val="24"/>
          <w:szCs w:val="24"/>
          <w:lang w:eastAsia="zh-TW"/>
        </w:rPr>
        <w:t>。</w:t>
      </w:r>
    </w:p>
    <w:p w14:paraId="36485C9B" w14:textId="00AFA750" w:rsidR="004069DE" w:rsidRPr="002D171B" w:rsidRDefault="004069DE" w:rsidP="005A5ECE">
      <w:pPr>
        <w:pStyle w:val="a9"/>
        <w:numPr>
          <w:ilvl w:val="0"/>
          <w:numId w:val="14"/>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增加角色</w:t>
      </w:r>
      <w:r w:rsidRPr="002D171B">
        <w:rPr>
          <w:rFonts w:ascii="Times New Roman" w:hAnsi="Times New Roman" w:cs="Times New Roman"/>
          <w:sz w:val="24"/>
          <w:szCs w:val="24"/>
          <w:lang w:eastAsia="zh-TW"/>
        </w:rPr>
        <w:t>10</w:t>
      </w:r>
      <w:r w:rsidRPr="002D171B">
        <w:rPr>
          <w:rFonts w:ascii="Times New Roman" w:hAnsi="Times New Roman" w:cs="Times New Roman"/>
          <w:sz w:val="24"/>
          <w:szCs w:val="24"/>
          <w:lang w:eastAsia="zh-TW"/>
        </w:rPr>
        <w:t>攻擊：</w:t>
      </w:r>
      <w:r w:rsidRPr="002D171B">
        <w:rPr>
          <w:rFonts w:ascii="Times New Roman" w:hAnsi="Times New Roman" w:cs="Times New Roman"/>
          <w:sz w:val="24"/>
          <w:szCs w:val="24"/>
          <w:lang w:eastAsia="zh-TW"/>
        </w:rPr>
        <w:t>T</w:t>
      </w:r>
      <w:r w:rsidR="00465FB4" w:rsidRPr="002D171B">
        <w:rPr>
          <w:rFonts w:ascii="Times New Roman" w:hAnsi="Times New Roman" w:cs="Times New Roman"/>
          <w:sz w:val="24"/>
          <w:szCs w:val="24"/>
          <w:lang w:eastAsia="zh-TW"/>
        </w:rPr>
        <w:t>。</w:t>
      </w:r>
    </w:p>
    <w:p w14:paraId="0EF0ABFB" w14:textId="48D9E716" w:rsidR="004069DE" w:rsidRPr="002D171B" w:rsidRDefault="004069DE" w:rsidP="005A5ECE">
      <w:pPr>
        <w:pStyle w:val="a9"/>
        <w:numPr>
          <w:ilvl w:val="0"/>
          <w:numId w:val="14"/>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設定燈泡量為</w:t>
      </w:r>
      <w:r w:rsidRPr="002D171B">
        <w:rPr>
          <w:rFonts w:ascii="Times New Roman" w:hAnsi="Times New Roman" w:cs="Times New Roman"/>
          <w:sz w:val="24"/>
          <w:szCs w:val="24"/>
          <w:lang w:eastAsia="zh-TW"/>
        </w:rPr>
        <w:t>1000</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Y</w:t>
      </w:r>
      <w:r w:rsidR="00465FB4" w:rsidRPr="002D171B">
        <w:rPr>
          <w:rFonts w:ascii="Times New Roman" w:hAnsi="Times New Roman" w:cs="Times New Roman"/>
          <w:sz w:val="24"/>
          <w:szCs w:val="24"/>
          <w:lang w:eastAsia="zh-TW"/>
        </w:rPr>
        <w:t>。</w:t>
      </w:r>
    </w:p>
    <w:p w14:paraId="4C2E6E3A" w14:textId="2FD9BF84" w:rsidR="004069DE" w:rsidRPr="002D171B" w:rsidRDefault="004069DE" w:rsidP="005A5ECE">
      <w:pPr>
        <w:pStyle w:val="a9"/>
        <w:numPr>
          <w:ilvl w:val="0"/>
          <w:numId w:val="14"/>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設定各素材量為</w:t>
      </w:r>
      <w:r w:rsidRPr="002D171B">
        <w:rPr>
          <w:rFonts w:ascii="Times New Roman" w:hAnsi="Times New Roman" w:cs="Times New Roman"/>
          <w:sz w:val="24"/>
          <w:szCs w:val="24"/>
          <w:lang w:eastAsia="zh-TW"/>
        </w:rPr>
        <w:t>100</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U</w:t>
      </w:r>
      <w:r w:rsidR="00465FB4" w:rsidRPr="002D171B">
        <w:rPr>
          <w:rFonts w:ascii="Times New Roman" w:hAnsi="Times New Roman" w:cs="Times New Roman"/>
          <w:sz w:val="24"/>
          <w:szCs w:val="24"/>
          <w:lang w:eastAsia="zh-TW"/>
        </w:rPr>
        <w:t>。</w:t>
      </w:r>
    </w:p>
    <w:p w14:paraId="6A619454" w14:textId="0BA1EC61" w:rsidR="00EA5240" w:rsidRPr="002D171B" w:rsidRDefault="00EA5240" w:rsidP="005A5ECE">
      <w:pPr>
        <w:pStyle w:val="a9"/>
        <w:numPr>
          <w:ilvl w:val="0"/>
          <w:numId w:val="14"/>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直接跳</w:t>
      </w:r>
      <w:r w:rsidR="006D3057" w:rsidRPr="002D171B">
        <w:rPr>
          <w:rFonts w:ascii="Times New Roman" w:hAnsi="Times New Roman" w:cs="Times New Roman"/>
          <w:sz w:val="24"/>
          <w:szCs w:val="24"/>
          <w:lang w:eastAsia="zh-TW"/>
        </w:rPr>
        <w:t>到指定</w:t>
      </w:r>
      <w:r w:rsidRPr="002D171B">
        <w:rPr>
          <w:rFonts w:ascii="Times New Roman" w:hAnsi="Times New Roman" w:cs="Times New Roman"/>
          <w:sz w:val="24"/>
          <w:szCs w:val="24"/>
          <w:lang w:eastAsia="zh-TW"/>
        </w:rPr>
        <w:t>關</w:t>
      </w:r>
      <w:r w:rsidR="006D3057" w:rsidRPr="002D171B">
        <w:rPr>
          <w:rFonts w:ascii="Times New Roman" w:hAnsi="Times New Roman" w:cs="Times New Roman"/>
          <w:sz w:val="24"/>
          <w:szCs w:val="24"/>
          <w:lang w:eastAsia="zh-TW"/>
        </w:rPr>
        <w:t>卡</w:t>
      </w:r>
      <w:r w:rsidRPr="002D171B">
        <w:rPr>
          <w:rFonts w:ascii="Times New Roman" w:hAnsi="Times New Roman" w:cs="Times New Roman"/>
          <w:sz w:val="24"/>
          <w:szCs w:val="24"/>
          <w:lang w:eastAsia="zh-TW"/>
        </w:rPr>
        <w:t>：數字鍵</w:t>
      </w:r>
      <w:r w:rsidRPr="002D171B">
        <w:rPr>
          <w:rFonts w:ascii="Times New Roman" w:hAnsi="Times New Roman" w:cs="Times New Roman"/>
          <w:sz w:val="24"/>
          <w:szCs w:val="24"/>
          <w:lang w:eastAsia="zh-TW"/>
        </w:rPr>
        <w:t>1~7</w:t>
      </w:r>
      <w:r w:rsidR="00465FB4" w:rsidRPr="002D171B">
        <w:rPr>
          <w:rFonts w:ascii="Times New Roman" w:hAnsi="Times New Roman" w:cs="Times New Roman"/>
          <w:sz w:val="24"/>
          <w:szCs w:val="24"/>
          <w:lang w:eastAsia="zh-TW"/>
        </w:rPr>
        <w:t>。</w:t>
      </w:r>
    </w:p>
    <w:p w14:paraId="3D4B40A3" w14:textId="63F71B62" w:rsidR="00453FC7" w:rsidRPr="002D171B" w:rsidRDefault="00453FC7" w:rsidP="005A5ECE">
      <w:pPr>
        <w:pStyle w:val="a9"/>
        <w:numPr>
          <w:ilvl w:val="0"/>
          <w:numId w:val="14"/>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直接取得</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丟棄所有道具</w:t>
      </w:r>
      <w:r w:rsidR="006D3057"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P</w:t>
      </w:r>
    </w:p>
    <w:p w14:paraId="4AB9E80B" w14:textId="0740D292" w:rsidR="004069DE" w:rsidRPr="002D171B" w:rsidRDefault="004069DE" w:rsidP="004069DE">
      <w:pPr>
        <w:pStyle w:val="a9"/>
        <w:numPr>
          <w:ilvl w:val="0"/>
          <w:numId w:val="10"/>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勝利畫面</w:t>
      </w:r>
    </w:p>
    <w:p w14:paraId="5CDADB37" w14:textId="2AEB0A75" w:rsidR="004069DE" w:rsidRPr="002D171B" w:rsidRDefault="004069DE" w:rsidP="00D81294">
      <w:pPr>
        <w:pStyle w:val="a9"/>
        <w:numPr>
          <w:ilvl w:val="0"/>
          <w:numId w:val="15"/>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點選：滑鼠左鍵</w:t>
      </w:r>
      <w:r w:rsidR="00465FB4" w:rsidRPr="002D171B">
        <w:rPr>
          <w:rFonts w:ascii="Times New Roman" w:hAnsi="Times New Roman" w:cs="Times New Roman"/>
          <w:sz w:val="24"/>
          <w:szCs w:val="24"/>
          <w:lang w:eastAsia="zh-TW"/>
        </w:rPr>
        <w:t>。</w:t>
      </w:r>
    </w:p>
    <w:p w14:paraId="29F8EB42" w14:textId="3D165722" w:rsidR="004069DE" w:rsidRPr="002D171B" w:rsidRDefault="004069DE" w:rsidP="00D81294">
      <w:pPr>
        <w:pStyle w:val="a9"/>
        <w:numPr>
          <w:ilvl w:val="0"/>
          <w:numId w:val="15"/>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點選</w:t>
      </w:r>
      <w:r w:rsidRPr="002D171B">
        <w:rPr>
          <w:rFonts w:ascii="Times New Roman" w:hAnsi="Times New Roman" w:cs="Times New Roman"/>
          <w:sz w:val="24"/>
          <w:szCs w:val="24"/>
          <w:lang w:eastAsia="zh-TW"/>
        </w:rPr>
        <w:t>GAME COMPLETED</w:t>
      </w:r>
      <w:r w:rsidRPr="002D171B">
        <w:rPr>
          <w:rFonts w:ascii="Times New Roman" w:hAnsi="Times New Roman" w:cs="Times New Roman"/>
          <w:sz w:val="24"/>
          <w:szCs w:val="24"/>
          <w:lang w:eastAsia="zh-TW"/>
        </w:rPr>
        <w:t>會結束遊戲</w:t>
      </w:r>
      <w:r w:rsidR="00465FB4" w:rsidRPr="002D171B">
        <w:rPr>
          <w:rFonts w:ascii="Times New Roman" w:hAnsi="Times New Roman" w:cs="Times New Roman"/>
          <w:sz w:val="24"/>
          <w:szCs w:val="24"/>
          <w:lang w:eastAsia="zh-TW"/>
        </w:rPr>
        <w:t>。</w:t>
      </w:r>
    </w:p>
    <w:p w14:paraId="530F3D45" w14:textId="145D1C9A" w:rsidR="004069DE" w:rsidRPr="002D171B" w:rsidRDefault="004069DE" w:rsidP="00D81294">
      <w:pPr>
        <w:pStyle w:val="a9"/>
        <w:numPr>
          <w:ilvl w:val="0"/>
          <w:numId w:val="15"/>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點選</w:t>
      </w:r>
      <w:r w:rsidRPr="002D171B">
        <w:rPr>
          <w:rFonts w:ascii="Times New Roman" w:hAnsi="Times New Roman" w:cs="Times New Roman"/>
          <w:sz w:val="24"/>
          <w:szCs w:val="24"/>
          <w:lang w:eastAsia="zh-TW"/>
        </w:rPr>
        <w:t>PLAY AGAIN</w:t>
      </w:r>
      <w:r w:rsidRPr="002D171B">
        <w:rPr>
          <w:rFonts w:ascii="Times New Roman" w:hAnsi="Times New Roman" w:cs="Times New Roman"/>
          <w:sz w:val="24"/>
          <w:szCs w:val="24"/>
          <w:lang w:eastAsia="zh-TW"/>
        </w:rPr>
        <w:t>會回到開始選單</w:t>
      </w:r>
      <w:r w:rsidR="00465FB4" w:rsidRPr="002D171B">
        <w:rPr>
          <w:rFonts w:ascii="Times New Roman" w:hAnsi="Times New Roman" w:cs="Times New Roman"/>
          <w:sz w:val="24"/>
          <w:szCs w:val="24"/>
          <w:lang w:eastAsia="zh-TW"/>
        </w:rPr>
        <w:t>。</w:t>
      </w:r>
    </w:p>
    <w:p w14:paraId="19BFF419" w14:textId="651FDF5F" w:rsidR="004069DE" w:rsidRPr="002D171B" w:rsidRDefault="004069DE" w:rsidP="004069DE">
      <w:pPr>
        <w:pStyle w:val="a9"/>
        <w:numPr>
          <w:ilvl w:val="0"/>
          <w:numId w:val="10"/>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死亡畫面</w:t>
      </w:r>
    </w:p>
    <w:p w14:paraId="12C93321" w14:textId="356263C3" w:rsidR="004069DE" w:rsidRPr="002D171B" w:rsidRDefault="004069DE" w:rsidP="00D81294">
      <w:pPr>
        <w:pStyle w:val="a9"/>
        <w:numPr>
          <w:ilvl w:val="0"/>
          <w:numId w:val="16"/>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點選：滑鼠左鍵</w:t>
      </w:r>
      <w:r w:rsidR="00465FB4" w:rsidRPr="002D171B">
        <w:rPr>
          <w:rFonts w:ascii="Times New Roman" w:hAnsi="Times New Roman" w:cs="Times New Roman"/>
          <w:sz w:val="24"/>
          <w:szCs w:val="24"/>
          <w:lang w:eastAsia="zh-TW"/>
        </w:rPr>
        <w:t>。</w:t>
      </w:r>
    </w:p>
    <w:p w14:paraId="43099EE6" w14:textId="0BB0132D" w:rsidR="004069DE" w:rsidRPr="002D171B" w:rsidRDefault="004069DE" w:rsidP="00D81294">
      <w:pPr>
        <w:pStyle w:val="a9"/>
        <w:numPr>
          <w:ilvl w:val="0"/>
          <w:numId w:val="16"/>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點選</w:t>
      </w:r>
      <w:r w:rsidRPr="002D171B">
        <w:rPr>
          <w:rFonts w:ascii="Times New Roman" w:hAnsi="Times New Roman" w:cs="Times New Roman"/>
          <w:sz w:val="24"/>
          <w:szCs w:val="24"/>
          <w:lang w:eastAsia="zh-TW"/>
        </w:rPr>
        <w:t>GAME OVER</w:t>
      </w:r>
      <w:r w:rsidRPr="002D171B">
        <w:rPr>
          <w:rFonts w:ascii="Times New Roman" w:hAnsi="Times New Roman" w:cs="Times New Roman"/>
          <w:sz w:val="24"/>
          <w:szCs w:val="24"/>
          <w:lang w:eastAsia="zh-TW"/>
        </w:rPr>
        <w:t>會結束遊戲</w:t>
      </w:r>
      <w:r w:rsidR="00465FB4" w:rsidRPr="002D171B">
        <w:rPr>
          <w:rFonts w:ascii="Times New Roman" w:hAnsi="Times New Roman" w:cs="Times New Roman"/>
          <w:sz w:val="24"/>
          <w:szCs w:val="24"/>
          <w:lang w:eastAsia="zh-TW"/>
        </w:rPr>
        <w:t>。</w:t>
      </w:r>
    </w:p>
    <w:p w14:paraId="05C71F54" w14:textId="0A0B5DF3" w:rsidR="004069DE" w:rsidRPr="002D171B" w:rsidRDefault="004069DE" w:rsidP="00D81294">
      <w:pPr>
        <w:pStyle w:val="a9"/>
        <w:numPr>
          <w:ilvl w:val="0"/>
          <w:numId w:val="16"/>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點選</w:t>
      </w:r>
      <w:r w:rsidRPr="002D171B">
        <w:rPr>
          <w:rFonts w:ascii="Times New Roman" w:hAnsi="Times New Roman" w:cs="Times New Roman"/>
          <w:sz w:val="24"/>
          <w:szCs w:val="24"/>
          <w:lang w:eastAsia="zh-TW"/>
        </w:rPr>
        <w:t>PLAY AGAIN</w:t>
      </w:r>
      <w:r w:rsidRPr="002D171B">
        <w:rPr>
          <w:rFonts w:ascii="Times New Roman" w:hAnsi="Times New Roman" w:cs="Times New Roman"/>
          <w:sz w:val="24"/>
          <w:szCs w:val="24"/>
          <w:lang w:eastAsia="zh-TW"/>
        </w:rPr>
        <w:t>會回到開始選單</w:t>
      </w:r>
      <w:r w:rsidR="00465FB4" w:rsidRPr="002D171B">
        <w:rPr>
          <w:rFonts w:ascii="Times New Roman" w:hAnsi="Times New Roman" w:cs="Times New Roman"/>
          <w:sz w:val="24"/>
          <w:szCs w:val="24"/>
          <w:lang w:eastAsia="zh-TW"/>
        </w:rPr>
        <w:t>。</w:t>
      </w:r>
    </w:p>
    <w:p w14:paraId="32730866" w14:textId="77777777" w:rsidR="00927D59" w:rsidRPr="002D171B" w:rsidRDefault="00927D59" w:rsidP="00927D59">
      <w:pPr>
        <w:spacing w:line="360" w:lineRule="auto"/>
        <w:ind w:left="1680"/>
        <w:jc w:val="both"/>
        <w:rPr>
          <w:rFonts w:ascii="Times New Roman" w:eastAsia="標楷體" w:hAnsi="Times New Roman" w:cs="Times New Roman"/>
          <w:szCs w:val="24"/>
        </w:rPr>
      </w:pPr>
    </w:p>
    <w:p w14:paraId="1DA248C0" w14:textId="473A514A" w:rsidR="00FD50ED" w:rsidRPr="002D171B" w:rsidRDefault="00EA5240" w:rsidP="00EA5240">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遊戲規則</w:t>
      </w:r>
    </w:p>
    <w:p w14:paraId="570995C4" w14:textId="7CF7A06A" w:rsidR="00EA5240" w:rsidRPr="002D171B" w:rsidRDefault="00EA5240" w:rsidP="00EA5240">
      <w:pPr>
        <w:pStyle w:val="a9"/>
        <w:spacing w:line="360" w:lineRule="auto"/>
        <w:ind w:left="132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本遊戲一共有</w:t>
      </w:r>
      <w:r w:rsidRPr="002D171B">
        <w:rPr>
          <w:rFonts w:ascii="Times New Roman" w:hAnsi="Times New Roman" w:cs="Times New Roman"/>
          <w:sz w:val="24"/>
          <w:szCs w:val="24"/>
          <w:lang w:eastAsia="zh-TW"/>
        </w:rPr>
        <w:t>7</w:t>
      </w:r>
      <w:r w:rsidRPr="002D171B">
        <w:rPr>
          <w:rFonts w:ascii="Times New Roman" w:hAnsi="Times New Roman" w:cs="Times New Roman"/>
          <w:sz w:val="24"/>
          <w:szCs w:val="24"/>
          <w:lang w:eastAsia="zh-TW"/>
        </w:rPr>
        <w:t>關，</w:t>
      </w:r>
      <w:r w:rsidR="00B37B05" w:rsidRPr="002D171B">
        <w:rPr>
          <w:rFonts w:ascii="Times New Roman" w:hAnsi="Times New Roman" w:cs="Times New Roman"/>
          <w:sz w:val="24"/>
          <w:szCs w:val="24"/>
          <w:lang w:eastAsia="zh-TW"/>
        </w:rPr>
        <w:t>通過傳送門連接關卡，</w:t>
      </w:r>
      <w:r w:rsidRPr="002D171B">
        <w:rPr>
          <w:rFonts w:ascii="Times New Roman" w:hAnsi="Times New Roman" w:cs="Times New Roman"/>
          <w:sz w:val="24"/>
          <w:szCs w:val="24"/>
          <w:lang w:eastAsia="zh-TW"/>
        </w:rPr>
        <w:t>您可以</w:t>
      </w:r>
      <w:r w:rsidR="00B37B05" w:rsidRPr="002D171B">
        <w:rPr>
          <w:rFonts w:ascii="Times New Roman" w:hAnsi="Times New Roman" w:cs="Times New Roman"/>
          <w:sz w:val="24"/>
          <w:szCs w:val="24"/>
          <w:lang w:eastAsia="zh-TW"/>
        </w:rPr>
        <w:t>打倒沿途</w:t>
      </w:r>
      <w:r w:rsidRPr="002D171B">
        <w:rPr>
          <w:rFonts w:ascii="Times New Roman" w:hAnsi="Times New Roman" w:cs="Times New Roman"/>
          <w:sz w:val="24"/>
          <w:szCs w:val="24"/>
          <w:lang w:eastAsia="zh-TW"/>
        </w:rPr>
        <w:t>的魔物取得素材，並利用鍛造台打造道具增強自己，或是透過翻滾躲避遇到的魔物，抵達最後一關。</w:t>
      </w:r>
    </w:p>
    <w:p w14:paraId="5F06B95C" w14:textId="483E6329" w:rsidR="00EA5240" w:rsidRPr="002D171B" w:rsidRDefault="00EA5240" w:rsidP="00EA5240">
      <w:pPr>
        <w:pStyle w:val="a9"/>
        <w:spacing w:line="360" w:lineRule="auto"/>
        <w:ind w:left="132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請擊倒</w:t>
      </w:r>
      <w:r w:rsidR="009F081D" w:rsidRPr="002D171B">
        <w:rPr>
          <w:rFonts w:ascii="Times New Roman" w:hAnsi="Times New Roman" w:cs="Times New Roman"/>
          <w:sz w:val="24"/>
          <w:szCs w:val="24"/>
          <w:lang w:eastAsia="zh-TW"/>
        </w:rPr>
        <w:t>魔物</w:t>
      </w:r>
      <w:r w:rsidRPr="002D171B">
        <w:rPr>
          <w:rFonts w:ascii="Times New Roman" w:hAnsi="Times New Roman" w:cs="Times New Roman"/>
          <w:sz w:val="24"/>
          <w:szCs w:val="24"/>
          <w:lang w:eastAsia="zh-TW"/>
        </w:rPr>
        <w:t>王取得獲勝吧！</w:t>
      </w:r>
    </w:p>
    <w:p w14:paraId="67421BC0" w14:textId="6FA97CCB" w:rsidR="00EA5240" w:rsidRPr="002D171B" w:rsidRDefault="00EA5240" w:rsidP="00EA5240">
      <w:pPr>
        <w:pStyle w:val="a9"/>
        <w:spacing w:line="360" w:lineRule="auto"/>
        <w:ind w:left="132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死亡條件：血量歸零</w:t>
      </w:r>
      <w:r w:rsidR="00465FB4" w:rsidRPr="002D171B">
        <w:rPr>
          <w:rFonts w:ascii="Times New Roman" w:hAnsi="Times New Roman" w:cs="Times New Roman"/>
          <w:sz w:val="24"/>
          <w:szCs w:val="24"/>
          <w:lang w:eastAsia="zh-TW"/>
        </w:rPr>
        <w:t>。</w:t>
      </w:r>
    </w:p>
    <w:p w14:paraId="0AEB9DC0" w14:textId="6E70CF9A" w:rsidR="00EA5240" w:rsidRPr="002D171B" w:rsidRDefault="00EA5240" w:rsidP="00EA5240">
      <w:pPr>
        <w:pStyle w:val="a9"/>
        <w:spacing w:line="360" w:lineRule="auto"/>
        <w:ind w:left="132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獲勝條件：打倒第七關的王</w:t>
      </w:r>
      <w:r w:rsidR="00465FB4" w:rsidRPr="002D171B">
        <w:rPr>
          <w:rFonts w:ascii="Times New Roman" w:hAnsi="Times New Roman" w:cs="Times New Roman"/>
          <w:sz w:val="24"/>
          <w:szCs w:val="24"/>
          <w:lang w:eastAsia="zh-TW"/>
        </w:rPr>
        <w:t>。</w:t>
      </w:r>
    </w:p>
    <w:p w14:paraId="0CD50D8F" w14:textId="3C0F93BB" w:rsidR="00927D59" w:rsidRPr="002D171B" w:rsidRDefault="00C4798A" w:rsidP="00EA5240">
      <w:pPr>
        <w:pStyle w:val="a9"/>
        <w:spacing w:line="360" w:lineRule="auto"/>
        <w:ind w:left="132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p.s.</w:t>
      </w:r>
      <w:r w:rsidRPr="002D171B">
        <w:rPr>
          <w:rFonts w:ascii="Times New Roman" w:hAnsi="Times New Roman" w:cs="Times New Roman"/>
          <w:sz w:val="24"/>
          <w:szCs w:val="24"/>
          <w:lang w:eastAsia="zh-TW"/>
        </w:rPr>
        <w:t>第五關存在隱藏通道</w:t>
      </w:r>
      <w:r w:rsidR="00465FB4" w:rsidRPr="002D171B">
        <w:rPr>
          <w:rFonts w:ascii="Times New Roman" w:hAnsi="Times New Roman" w:cs="Times New Roman"/>
          <w:sz w:val="24"/>
          <w:szCs w:val="24"/>
          <w:lang w:eastAsia="zh-TW"/>
        </w:rPr>
        <w:t>可直接傳送至第七關與魔物</w:t>
      </w:r>
      <w:r w:rsidRPr="002D171B">
        <w:rPr>
          <w:rFonts w:ascii="Times New Roman" w:hAnsi="Times New Roman" w:cs="Times New Roman"/>
          <w:sz w:val="24"/>
          <w:szCs w:val="24"/>
          <w:lang w:eastAsia="zh-TW"/>
        </w:rPr>
        <w:t>王</w:t>
      </w:r>
      <w:r w:rsidR="002D171B" w:rsidRPr="002D171B">
        <w:rPr>
          <w:rFonts w:ascii="Times New Roman" w:hAnsi="Times New Roman" w:cs="Times New Roman"/>
          <w:sz w:val="24"/>
          <w:szCs w:val="24"/>
          <w:lang w:eastAsia="zh-TW"/>
        </w:rPr>
        <w:t>對戰，然而，這種貿然的接觸會讓魔</w:t>
      </w:r>
      <w:r w:rsidR="00465FB4" w:rsidRPr="002D171B">
        <w:rPr>
          <w:rFonts w:ascii="Times New Roman" w:hAnsi="Times New Roman" w:cs="Times New Roman"/>
          <w:sz w:val="24"/>
          <w:szCs w:val="24"/>
          <w:lang w:eastAsia="zh-TW"/>
        </w:rPr>
        <w:t>物王更加狂暴！</w:t>
      </w:r>
    </w:p>
    <w:p w14:paraId="617F7083" w14:textId="77777777" w:rsidR="00465FB4" w:rsidRPr="002D171B" w:rsidRDefault="00465FB4" w:rsidP="00EA5240">
      <w:pPr>
        <w:pStyle w:val="a9"/>
        <w:spacing w:line="360" w:lineRule="auto"/>
        <w:ind w:left="1320" w:firstLine="0"/>
        <w:jc w:val="both"/>
        <w:rPr>
          <w:rFonts w:ascii="Times New Roman" w:hAnsi="Times New Roman" w:cs="Times New Roman"/>
          <w:sz w:val="24"/>
          <w:szCs w:val="24"/>
          <w:lang w:eastAsia="zh-TW"/>
        </w:rPr>
      </w:pPr>
    </w:p>
    <w:p w14:paraId="51231806" w14:textId="1720926C" w:rsidR="00EA5240" w:rsidRPr="002D171B" w:rsidRDefault="00EA5240" w:rsidP="00EA5240">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lastRenderedPageBreak/>
        <w:t>特殊功能</w:t>
      </w:r>
    </w:p>
    <w:p w14:paraId="17B95697" w14:textId="2BC90047" w:rsidR="00EA5240" w:rsidRPr="002D171B" w:rsidRDefault="005E12FC" w:rsidP="005E12FC">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可以在空中跳躍</w:t>
      </w:r>
      <w:r w:rsidRPr="002D171B">
        <w:rPr>
          <w:rFonts w:ascii="Times New Roman" w:hAnsi="Times New Roman" w:cs="Times New Roman"/>
          <w:sz w:val="24"/>
          <w:szCs w:val="24"/>
          <w:lang w:eastAsia="zh-TW"/>
        </w:rPr>
        <w:t xml:space="preserve"> (</w:t>
      </w:r>
      <w:r w:rsidRPr="002D171B">
        <w:rPr>
          <w:rFonts w:ascii="Times New Roman" w:hAnsi="Times New Roman" w:cs="Times New Roman"/>
          <w:sz w:val="24"/>
          <w:szCs w:val="24"/>
          <w:lang w:eastAsia="zh-TW"/>
        </w:rPr>
        <w:t>道具</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鹽酥大蚊</w:t>
      </w:r>
      <w:r w:rsidRPr="002D171B">
        <w:rPr>
          <w:rFonts w:ascii="Times New Roman" w:hAnsi="Times New Roman" w:cs="Times New Roman"/>
          <w:sz w:val="24"/>
          <w:szCs w:val="24"/>
          <w:lang w:eastAsia="zh-TW"/>
        </w:rPr>
        <w:t>)</w:t>
      </w:r>
      <w:r w:rsidR="00465FB4" w:rsidRPr="002D171B">
        <w:rPr>
          <w:rFonts w:ascii="Times New Roman" w:hAnsi="Times New Roman" w:cs="Times New Roman"/>
          <w:sz w:val="24"/>
          <w:szCs w:val="24"/>
          <w:lang w:eastAsia="zh-TW"/>
        </w:rPr>
        <w:t>。</w:t>
      </w:r>
    </w:p>
    <w:p w14:paraId="4EDE3D42" w14:textId="6365B346" w:rsidR="005E12FC" w:rsidRPr="002D171B" w:rsidRDefault="005E12FC" w:rsidP="00EA5240">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增加</w:t>
      </w:r>
      <w:r w:rsidRPr="002D171B">
        <w:rPr>
          <w:rFonts w:ascii="Times New Roman" w:hAnsi="Times New Roman" w:cs="Times New Roman"/>
          <w:sz w:val="24"/>
          <w:szCs w:val="24"/>
          <w:lang w:eastAsia="zh-TW"/>
        </w:rPr>
        <w:t>20</w:t>
      </w:r>
      <w:r w:rsidRPr="002D171B">
        <w:rPr>
          <w:rFonts w:ascii="Times New Roman" w:hAnsi="Times New Roman" w:cs="Times New Roman"/>
          <w:sz w:val="24"/>
          <w:szCs w:val="24"/>
          <w:lang w:eastAsia="zh-TW"/>
        </w:rPr>
        <w:t>最大生命</w:t>
      </w:r>
      <w:r w:rsidRPr="002D171B">
        <w:rPr>
          <w:rFonts w:ascii="Times New Roman" w:hAnsi="Times New Roman" w:cs="Times New Roman"/>
          <w:sz w:val="24"/>
          <w:szCs w:val="24"/>
          <w:lang w:eastAsia="zh-TW"/>
        </w:rPr>
        <w:t xml:space="preserve"> (</w:t>
      </w:r>
      <w:r w:rsidRPr="002D171B">
        <w:rPr>
          <w:rFonts w:ascii="Times New Roman" w:hAnsi="Times New Roman" w:cs="Times New Roman"/>
          <w:sz w:val="24"/>
          <w:szCs w:val="24"/>
          <w:lang w:eastAsia="zh-TW"/>
        </w:rPr>
        <w:t>道具</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鹽烤蝦</w:t>
      </w:r>
      <w:r w:rsidRPr="002D171B">
        <w:rPr>
          <w:rFonts w:ascii="Times New Roman" w:hAnsi="Times New Roman" w:cs="Times New Roman"/>
          <w:sz w:val="24"/>
          <w:szCs w:val="24"/>
          <w:lang w:eastAsia="zh-TW"/>
        </w:rPr>
        <w:t>)</w:t>
      </w:r>
      <w:r w:rsidR="00465FB4" w:rsidRPr="002D171B">
        <w:rPr>
          <w:rFonts w:ascii="Times New Roman" w:hAnsi="Times New Roman" w:cs="Times New Roman"/>
          <w:sz w:val="24"/>
          <w:szCs w:val="24"/>
          <w:lang w:eastAsia="zh-TW"/>
        </w:rPr>
        <w:t>。</w:t>
      </w:r>
    </w:p>
    <w:p w14:paraId="17D1C184" w14:textId="3AFDFD33" w:rsidR="005E12FC" w:rsidRPr="002D171B" w:rsidRDefault="005E12FC" w:rsidP="00EA5240">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增加移動速度</w:t>
      </w:r>
      <w:r w:rsidRPr="002D171B">
        <w:rPr>
          <w:rFonts w:ascii="Times New Roman" w:hAnsi="Times New Roman" w:cs="Times New Roman"/>
          <w:sz w:val="24"/>
          <w:szCs w:val="24"/>
          <w:lang w:eastAsia="zh-TW"/>
        </w:rPr>
        <w:t>40% (</w:t>
      </w:r>
      <w:r w:rsidRPr="002D171B">
        <w:rPr>
          <w:rFonts w:ascii="Times New Roman" w:hAnsi="Times New Roman" w:cs="Times New Roman"/>
          <w:sz w:val="24"/>
          <w:szCs w:val="24"/>
          <w:lang w:eastAsia="zh-TW"/>
        </w:rPr>
        <w:t>道具</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快樂草手卷</w:t>
      </w:r>
      <w:r w:rsidRPr="002D171B">
        <w:rPr>
          <w:rFonts w:ascii="Times New Roman" w:hAnsi="Times New Roman" w:cs="Times New Roman"/>
          <w:sz w:val="24"/>
          <w:szCs w:val="24"/>
          <w:lang w:eastAsia="zh-TW"/>
        </w:rPr>
        <w:t>)</w:t>
      </w:r>
      <w:r w:rsidR="00465FB4" w:rsidRPr="002D171B">
        <w:rPr>
          <w:rFonts w:ascii="Times New Roman" w:hAnsi="Times New Roman" w:cs="Times New Roman"/>
          <w:sz w:val="24"/>
          <w:szCs w:val="24"/>
          <w:lang w:eastAsia="zh-TW"/>
        </w:rPr>
        <w:t>。</w:t>
      </w:r>
    </w:p>
    <w:p w14:paraId="2BE463C9" w14:textId="42BB82F9" w:rsidR="005E12FC" w:rsidRPr="002D171B" w:rsidRDefault="005E12FC" w:rsidP="00EA5240">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近戰武器擊中敵人時，附帶額外</w:t>
      </w:r>
      <w:r w:rsidRPr="002D171B">
        <w:rPr>
          <w:rFonts w:ascii="Times New Roman" w:hAnsi="Times New Roman" w:cs="Times New Roman"/>
          <w:sz w:val="24"/>
          <w:szCs w:val="24"/>
          <w:lang w:eastAsia="zh-TW"/>
        </w:rPr>
        <w:t>3</w:t>
      </w:r>
      <w:r w:rsidRPr="002D171B">
        <w:rPr>
          <w:rFonts w:ascii="Times New Roman" w:hAnsi="Times New Roman" w:cs="Times New Roman"/>
          <w:sz w:val="24"/>
          <w:szCs w:val="24"/>
          <w:lang w:eastAsia="zh-TW"/>
        </w:rPr>
        <w:t>點傷害</w:t>
      </w:r>
      <w:r w:rsidRPr="002D171B">
        <w:rPr>
          <w:rFonts w:ascii="Times New Roman" w:hAnsi="Times New Roman" w:cs="Times New Roman"/>
          <w:sz w:val="24"/>
          <w:szCs w:val="24"/>
          <w:lang w:eastAsia="zh-TW"/>
        </w:rPr>
        <w:t xml:space="preserve"> (</w:t>
      </w:r>
      <w:r w:rsidRPr="002D171B">
        <w:rPr>
          <w:rFonts w:ascii="Times New Roman" w:hAnsi="Times New Roman" w:cs="Times New Roman"/>
          <w:sz w:val="24"/>
          <w:szCs w:val="24"/>
          <w:lang w:eastAsia="zh-TW"/>
        </w:rPr>
        <w:t>道具</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炸香蕉</w:t>
      </w:r>
      <w:r w:rsidRPr="002D171B">
        <w:rPr>
          <w:rFonts w:ascii="Times New Roman" w:hAnsi="Times New Roman" w:cs="Times New Roman"/>
          <w:sz w:val="24"/>
          <w:szCs w:val="24"/>
          <w:lang w:eastAsia="zh-TW"/>
        </w:rPr>
        <w:t>)</w:t>
      </w:r>
      <w:r w:rsidR="00465FB4" w:rsidRPr="002D171B">
        <w:rPr>
          <w:rFonts w:ascii="Times New Roman" w:hAnsi="Times New Roman" w:cs="Times New Roman"/>
          <w:sz w:val="24"/>
          <w:szCs w:val="24"/>
          <w:lang w:eastAsia="zh-TW"/>
        </w:rPr>
        <w:t>。</w:t>
      </w:r>
    </w:p>
    <w:p w14:paraId="7B9E39A2" w14:textId="594E803F" w:rsidR="005E12FC" w:rsidRPr="002D171B" w:rsidRDefault="005E12FC" w:rsidP="00EA5240">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不攻擊一段時間後，下次近戰傷害增加</w:t>
      </w:r>
      <w:r w:rsidRPr="002D171B">
        <w:rPr>
          <w:rFonts w:ascii="Times New Roman" w:hAnsi="Times New Roman" w:cs="Times New Roman"/>
          <w:sz w:val="24"/>
          <w:szCs w:val="24"/>
          <w:lang w:eastAsia="zh-TW"/>
        </w:rPr>
        <w:t>15</w:t>
      </w:r>
      <w:r w:rsidRPr="002D171B">
        <w:rPr>
          <w:rFonts w:ascii="Times New Roman" w:hAnsi="Times New Roman" w:cs="Times New Roman"/>
          <w:sz w:val="24"/>
          <w:szCs w:val="24"/>
          <w:lang w:eastAsia="zh-TW"/>
        </w:rPr>
        <w:t>點</w:t>
      </w:r>
      <w:r w:rsidRPr="002D171B">
        <w:rPr>
          <w:rFonts w:ascii="Times New Roman" w:hAnsi="Times New Roman" w:cs="Times New Roman"/>
          <w:sz w:val="24"/>
          <w:szCs w:val="24"/>
          <w:lang w:eastAsia="zh-TW"/>
        </w:rPr>
        <w:t xml:space="preserve"> (</w:t>
      </w:r>
      <w:r w:rsidRPr="002D171B">
        <w:rPr>
          <w:rFonts w:ascii="Times New Roman" w:hAnsi="Times New Roman" w:cs="Times New Roman"/>
          <w:sz w:val="24"/>
          <w:szCs w:val="24"/>
          <w:lang w:eastAsia="zh-TW"/>
        </w:rPr>
        <w:t>道具</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炭烤蝦鉗</w:t>
      </w:r>
      <w:r w:rsidRPr="002D171B">
        <w:rPr>
          <w:rFonts w:ascii="Times New Roman" w:hAnsi="Times New Roman" w:cs="Times New Roman"/>
          <w:sz w:val="24"/>
          <w:szCs w:val="24"/>
          <w:lang w:eastAsia="zh-TW"/>
        </w:rPr>
        <w:t>)</w:t>
      </w:r>
      <w:r w:rsidR="00465FB4" w:rsidRPr="002D171B">
        <w:rPr>
          <w:rFonts w:ascii="Times New Roman" w:hAnsi="Times New Roman" w:cs="Times New Roman"/>
          <w:sz w:val="24"/>
          <w:szCs w:val="24"/>
          <w:lang w:eastAsia="zh-TW"/>
        </w:rPr>
        <w:t>。</w:t>
      </w:r>
    </w:p>
    <w:p w14:paraId="74E34BBB" w14:textId="7B93D928" w:rsidR="005E12FC" w:rsidRPr="002D171B" w:rsidRDefault="005E12FC" w:rsidP="00EA5240">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每十秒恢復生命</w:t>
      </w:r>
      <w:r w:rsidRPr="002D171B">
        <w:rPr>
          <w:rFonts w:ascii="Times New Roman" w:hAnsi="Times New Roman" w:cs="Times New Roman"/>
          <w:sz w:val="24"/>
          <w:szCs w:val="24"/>
          <w:lang w:eastAsia="zh-TW"/>
        </w:rPr>
        <w:t>3</w:t>
      </w:r>
      <w:r w:rsidRPr="002D171B">
        <w:rPr>
          <w:rFonts w:ascii="Times New Roman" w:hAnsi="Times New Roman" w:cs="Times New Roman"/>
          <w:sz w:val="24"/>
          <w:szCs w:val="24"/>
          <w:lang w:eastAsia="zh-TW"/>
        </w:rPr>
        <w:t>點</w:t>
      </w:r>
      <w:r w:rsidRPr="002D171B">
        <w:rPr>
          <w:rFonts w:ascii="Times New Roman" w:hAnsi="Times New Roman" w:cs="Times New Roman"/>
          <w:sz w:val="24"/>
          <w:szCs w:val="24"/>
          <w:lang w:eastAsia="zh-TW"/>
        </w:rPr>
        <w:t xml:space="preserve"> (</w:t>
      </w:r>
      <w:r w:rsidRPr="002D171B">
        <w:rPr>
          <w:rFonts w:ascii="Times New Roman" w:hAnsi="Times New Roman" w:cs="Times New Roman"/>
          <w:sz w:val="24"/>
          <w:szCs w:val="24"/>
          <w:lang w:eastAsia="zh-TW"/>
        </w:rPr>
        <w:t>道具</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芭樂汁</w:t>
      </w:r>
      <w:r w:rsidRPr="002D171B">
        <w:rPr>
          <w:rFonts w:ascii="Times New Roman" w:hAnsi="Times New Roman" w:cs="Times New Roman"/>
          <w:sz w:val="24"/>
          <w:szCs w:val="24"/>
          <w:lang w:eastAsia="zh-TW"/>
        </w:rPr>
        <w:t>)</w:t>
      </w:r>
      <w:r w:rsidR="00465FB4" w:rsidRPr="002D171B">
        <w:rPr>
          <w:rFonts w:ascii="Times New Roman" w:hAnsi="Times New Roman" w:cs="Times New Roman"/>
          <w:sz w:val="24"/>
          <w:szCs w:val="24"/>
          <w:lang w:eastAsia="zh-TW"/>
        </w:rPr>
        <w:t>。</w:t>
      </w:r>
    </w:p>
    <w:p w14:paraId="471812F9" w14:textId="747B3DAE" w:rsidR="005E12FC" w:rsidRPr="002D171B" w:rsidRDefault="005E12FC" w:rsidP="00EA5240">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綠劍</w:t>
      </w:r>
      <w:r w:rsidRPr="002D171B">
        <w:rPr>
          <w:rFonts w:ascii="Times New Roman" w:hAnsi="Times New Roman" w:cs="Times New Roman"/>
          <w:sz w:val="24"/>
          <w:szCs w:val="24"/>
          <w:lang w:eastAsia="zh-TW"/>
        </w:rPr>
        <w:t xml:space="preserve"> (</w:t>
      </w:r>
      <w:r w:rsidRPr="002D171B">
        <w:rPr>
          <w:rFonts w:ascii="Times New Roman" w:hAnsi="Times New Roman" w:cs="Times New Roman"/>
          <w:sz w:val="24"/>
          <w:szCs w:val="24"/>
          <w:lang w:eastAsia="zh-TW"/>
        </w:rPr>
        <w:t>由變種之仙人掌魔物掉落</w:t>
      </w:r>
      <w:r w:rsidRPr="002D171B">
        <w:rPr>
          <w:rFonts w:ascii="Times New Roman" w:hAnsi="Times New Roman" w:cs="Times New Roman"/>
          <w:sz w:val="24"/>
          <w:szCs w:val="24"/>
          <w:lang w:eastAsia="zh-TW"/>
        </w:rPr>
        <w:t>)</w:t>
      </w:r>
      <w:r w:rsidR="00465FB4" w:rsidRPr="002D171B">
        <w:rPr>
          <w:rFonts w:ascii="Times New Roman" w:hAnsi="Times New Roman" w:cs="Times New Roman"/>
          <w:sz w:val="24"/>
          <w:szCs w:val="24"/>
          <w:lang w:eastAsia="zh-TW"/>
        </w:rPr>
        <w:t>。</w:t>
      </w:r>
    </w:p>
    <w:p w14:paraId="6A796FF2" w14:textId="55A76F63" w:rsidR="006D3057" w:rsidRPr="002D171B" w:rsidRDefault="006D3057" w:rsidP="006D3057">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直接通關（密技按鍵：</w:t>
      </w:r>
      <w:r w:rsidRPr="002D171B">
        <w:rPr>
          <w:rFonts w:ascii="Times New Roman" w:hAnsi="Times New Roman" w:cs="Times New Roman"/>
          <w:sz w:val="24"/>
          <w:szCs w:val="24"/>
          <w:lang w:eastAsia="zh-TW"/>
        </w:rPr>
        <w:t>H</w:t>
      </w:r>
      <w:r w:rsidRPr="002D171B">
        <w:rPr>
          <w:rFonts w:ascii="Times New Roman" w:hAnsi="Times New Roman" w:cs="Times New Roman"/>
          <w:sz w:val="24"/>
          <w:szCs w:val="24"/>
          <w:lang w:eastAsia="zh-TW"/>
        </w:rPr>
        <w:t>）。</w:t>
      </w:r>
    </w:p>
    <w:p w14:paraId="4FC8905F" w14:textId="164C3CA7" w:rsidR="006D3057" w:rsidRPr="002D171B" w:rsidRDefault="006D3057" w:rsidP="006D3057">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直接死亡（密技按鍵：</w:t>
      </w:r>
      <w:r w:rsidRPr="002D171B">
        <w:rPr>
          <w:rFonts w:ascii="Times New Roman" w:hAnsi="Times New Roman" w:cs="Times New Roman"/>
          <w:sz w:val="24"/>
          <w:szCs w:val="24"/>
          <w:lang w:eastAsia="zh-TW"/>
        </w:rPr>
        <w:t>G</w:t>
      </w:r>
      <w:r w:rsidRPr="002D171B">
        <w:rPr>
          <w:rFonts w:ascii="Times New Roman" w:hAnsi="Times New Roman" w:cs="Times New Roman"/>
          <w:sz w:val="24"/>
          <w:szCs w:val="24"/>
          <w:lang w:eastAsia="zh-TW"/>
        </w:rPr>
        <w:t>）。</w:t>
      </w:r>
    </w:p>
    <w:p w14:paraId="5C577735" w14:textId="60807983" w:rsidR="006D3057" w:rsidRPr="002D171B" w:rsidRDefault="006D3057" w:rsidP="006D3057">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角色拿起</w:t>
      </w:r>
      <w:r w:rsidRPr="002D171B">
        <w:rPr>
          <w:rFonts w:ascii="Times New Roman" w:hAnsi="Times New Roman" w:cs="Times New Roman"/>
          <w:sz w:val="24"/>
          <w:szCs w:val="24"/>
          <w:lang w:eastAsia="zh-TW"/>
        </w:rPr>
        <w:t xml:space="preserve"> / </w:t>
      </w:r>
      <w:r w:rsidRPr="002D171B">
        <w:rPr>
          <w:rFonts w:ascii="Times New Roman" w:hAnsi="Times New Roman" w:cs="Times New Roman"/>
          <w:sz w:val="24"/>
          <w:szCs w:val="24"/>
          <w:lang w:eastAsia="zh-TW"/>
        </w:rPr>
        <w:t>放下綠劍（密技按鍵：</w:t>
      </w:r>
      <w:r w:rsidRPr="002D171B">
        <w:rPr>
          <w:rFonts w:ascii="Times New Roman" w:hAnsi="Times New Roman" w:cs="Times New Roman"/>
          <w:sz w:val="24"/>
          <w:szCs w:val="24"/>
          <w:lang w:eastAsia="zh-TW"/>
        </w:rPr>
        <w:t>Q</w:t>
      </w:r>
      <w:r w:rsidRPr="002D171B">
        <w:rPr>
          <w:rFonts w:ascii="Times New Roman" w:hAnsi="Times New Roman" w:cs="Times New Roman"/>
          <w:sz w:val="24"/>
          <w:szCs w:val="24"/>
          <w:lang w:eastAsia="zh-TW"/>
        </w:rPr>
        <w:t>）。</w:t>
      </w:r>
    </w:p>
    <w:p w14:paraId="22851F45" w14:textId="5E568CA5" w:rsidR="006D3057" w:rsidRPr="002D171B" w:rsidRDefault="006D3057" w:rsidP="006D3057">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回復角色</w:t>
      </w:r>
      <w:r w:rsidRPr="002D171B">
        <w:rPr>
          <w:rFonts w:ascii="Times New Roman" w:hAnsi="Times New Roman" w:cs="Times New Roman"/>
          <w:sz w:val="24"/>
          <w:szCs w:val="24"/>
          <w:lang w:eastAsia="zh-TW"/>
        </w:rPr>
        <w:t>50</w:t>
      </w:r>
      <w:r w:rsidRPr="002D171B">
        <w:rPr>
          <w:rFonts w:ascii="Times New Roman" w:hAnsi="Times New Roman" w:cs="Times New Roman"/>
          <w:sz w:val="24"/>
          <w:szCs w:val="24"/>
          <w:lang w:eastAsia="zh-TW"/>
        </w:rPr>
        <w:t>血量（密技按鍵：</w:t>
      </w:r>
      <w:r w:rsidRPr="002D171B">
        <w:rPr>
          <w:rFonts w:ascii="Times New Roman" w:hAnsi="Times New Roman" w:cs="Times New Roman"/>
          <w:sz w:val="24"/>
          <w:szCs w:val="24"/>
          <w:lang w:eastAsia="zh-TW"/>
        </w:rPr>
        <w:t>R</w:t>
      </w:r>
      <w:r w:rsidRPr="002D171B">
        <w:rPr>
          <w:rFonts w:ascii="Times New Roman" w:hAnsi="Times New Roman" w:cs="Times New Roman"/>
          <w:sz w:val="24"/>
          <w:szCs w:val="24"/>
          <w:lang w:eastAsia="zh-TW"/>
        </w:rPr>
        <w:t>）。</w:t>
      </w:r>
    </w:p>
    <w:p w14:paraId="680D6CEF" w14:textId="58BE7863" w:rsidR="006D3057" w:rsidRPr="002D171B" w:rsidRDefault="006D3057" w:rsidP="006D3057">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增加角色</w:t>
      </w:r>
      <w:r w:rsidRPr="002D171B">
        <w:rPr>
          <w:rFonts w:ascii="Times New Roman" w:hAnsi="Times New Roman" w:cs="Times New Roman"/>
          <w:sz w:val="24"/>
          <w:szCs w:val="24"/>
          <w:lang w:eastAsia="zh-TW"/>
        </w:rPr>
        <w:t>10</w:t>
      </w:r>
      <w:r w:rsidRPr="002D171B">
        <w:rPr>
          <w:rFonts w:ascii="Times New Roman" w:hAnsi="Times New Roman" w:cs="Times New Roman"/>
          <w:sz w:val="24"/>
          <w:szCs w:val="24"/>
          <w:lang w:eastAsia="zh-TW"/>
        </w:rPr>
        <w:t>攻擊（密技按鍵：</w:t>
      </w:r>
      <w:r w:rsidRPr="002D171B">
        <w:rPr>
          <w:rFonts w:ascii="Times New Roman" w:hAnsi="Times New Roman" w:cs="Times New Roman"/>
          <w:sz w:val="24"/>
          <w:szCs w:val="24"/>
          <w:lang w:eastAsia="zh-TW"/>
        </w:rPr>
        <w:t>T</w:t>
      </w:r>
      <w:r w:rsidRPr="002D171B">
        <w:rPr>
          <w:rFonts w:ascii="Times New Roman" w:hAnsi="Times New Roman" w:cs="Times New Roman"/>
          <w:sz w:val="24"/>
          <w:szCs w:val="24"/>
          <w:lang w:eastAsia="zh-TW"/>
        </w:rPr>
        <w:t>）。</w:t>
      </w:r>
    </w:p>
    <w:p w14:paraId="661908FA" w14:textId="2407C751" w:rsidR="006D3057" w:rsidRPr="002D171B" w:rsidRDefault="006D3057" w:rsidP="006D3057">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設定燈泡量為</w:t>
      </w:r>
      <w:r w:rsidRPr="002D171B">
        <w:rPr>
          <w:rFonts w:ascii="Times New Roman" w:hAnsi="Times New Roman" w:cs="Times New Roman"/>
          <w:sz w:val="24"/>
          <w:szCs w:val="24"/>
          <w:lang w:eastAsia="zh-TW"/>
        </w:rPr>
        <w:t>1000</w:t>
      </w:r>
      <w:r w:rsidRPr="002D171B">
        <w:rPr>
          <w:rFonts w:ascii="Times New Roman" w:hAnsi="Times New Roman" w:cs="Times New Roman"/>
          <w:sz w:val="24"/>
          <w:szCs w:val="24"/>
          <w:lang w:eastAsia="zh-TW"/>
        </w:rPr>
        <w:t>（密技按鍵：</w:t>
      </w:r>
      <w:r w:rsidRPr="002D171B">
        <w:rPr>
          <w:rFonts w:ascii="Times New Roman" w:hAnsi="Times New Roman" w:cs="Times New Roman"/>
          <w:sz w:val="24"/>
          <w:szCs w:val="24"/>
          <w:lang w:eastAsia="zh-TW"/>
        </w:rPr>
        <w:t>Y</w:t>
      </w:r>
      <w:r w:rsidRPr="002D171B">
        <w:rPr>
          <w:rFonts w:ascii="Times New Roman" w:hAnsi="Times New Roman" w:cs="Times New Roman"/>
          <w:sz w:val="24"/>
          <w:szCs w:val="24"/>
          <w:lang w:eastAsia="zh-TW"/>
        </w:rPr>
        <w:t>）。</w:t>
      </w:r>
    </w:p>
    <w:p w14:paraId="697A5E32" w14:textId="5D2FAE9E" w:rsidR="006D3057" w:rsidRPr="002D171B" w:rsidRDefault="006D3057" w:rsidP="006D3057">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設定各素材量為</w:t>
      </w:r>
      <w:r w:rsidRPr="002D171B">
        <w:rPr>
          <w:rFonts w:ascii="Times New Roman" w:hAnsi="Times New Roman" w:cs="Times New Roman"/>
          <w:sz w:val="24"/>
          <w:szCs w:val="24"/>
          <w:lang w:eastAsia="zh-TW"/>
        </w:rPr>
        <w:t>100</w:t>
      </w:r>
      <w:r w:rsidRPr="002D171B">
        <w:rPr>
          <w:rFonts w:ascii="Times New Roman" w:hAnsi="Times New Roman" w:cs="Times New Roman"/>
          <w:sz w:val="24"/>
          <w:szCs w:val="24"/>
          <w:lang w:eastAsia="zh-TW"/>
        </w:rPr>
        <w:t>（密技按鍵：</w:t>
      </w:r>
      <w:r w:rsidRPr="002D171B">
        <w:rPr>
          <w:rFonts w:ascii="Times New Roman" w:hAnsi="Times New Roman" w:cs="Times New Roman"/>
          <w:sz w:val="24"/>
          <w:szCs w:val="24"/>
          <w:lang w:eastAsia="zh-TW"/>
        </w:rPr>
        <w:t>U</w:t>
      </w:r>
      <w:r w:rsidRPr="002D171B">
        <w:rPr>
          <w:rFonts w:ascii="Times New Roman" w:hAnsi="Times New Roman" w:cs="Times New Roman"/>
          <w:sz w:val="24"/>
          <w:szCs w:val="24"/>
          <w:lang w:eastAsia="zh-TW"/>
        </w:rPr>
        <w:t>）。</w:t>
      </w:r>
    </w:p>
    <w:p w14:paraId="167C9C47" w14:textId="4D5B13C0" w:rsidR="006D3057" w:rsidRPr="002D171B" w:rsidRDefault="006D3057" w:rsidP="006D3057">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直接跳到指定關卡（密技按鍵：數字鍵</w:t>
      </w:r>
      <w:r w:rsidRPr="002D171B">
        <w:rPr>
          <w:rFonts w:ascii="Times New Roman" w:hAnsi="Times New Roman" w:cs="Times New Roman"/>
          <w:sz w:val="24"/>
          <w:szCs w:val="24"/>
          <w:lang w:eastAsia="zh-TW"/>
        </w:rPr>
        <w:t>1~7</w:t>
      </w:r>
      <w:r w:rsidRPr="002D171B">
        <w:rPr>
          <w:rFonts w:ascii="Times New Roman" w:hAnsi="Times New Roman" w:cs="Times New Roman"/>
          <w:sz w:val="24"/>
          <w:szCs w:val="24"/>
          <w:lang w:eastAsia="zh-TW"/>
        </w:rPr>
        <w:t>）。</w:t>
      </w:r>
    </w:p>
    <w:p w14:paraId="36FA3B37" w14:textId="6B1C0666" w:rsidR="006D3057" w:rsidRPr="002D171B" w:rsidRDefault="006D3057" w:rsidP="006D3057">
      <w:pPr>
        <w:pStyle w:val="a9"/>
        <w:numPr>
          <w:ilvl w:val="0"/>
          <w:numId w:val="17"/>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直接取得</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丟棄所有道具（密技按鍵：Ｐ）</w:t>
      </w:r>
    </w:p>
    <w:p w14:paraId="026723DE" w14:textId="77777777" w:rsidR="00927D59" w:rsidRPr="002D171B" w:rsidRDefault="00927D59" w:rsidP="00927D59">
      <w:pPr>
        <w:spacing w:line="360" w:lineRule="auto"/>
        <w:ind w:left="1320"/>
        <w:jc w:val="both"/>
        <w:rPr>
          <w:rFonts w:ascii="Times New Roman" w:eastAsia="標楷體" w:hAnsi="Times New Roman" w:cs="Times New Roman"/>
          <w:szCs w:val="24"/>
        </w:rPr>
      </w:pPr>
    </w:p>
    <w:p w14:paraId="2E432AAF" w14:textId="71F1C595" w:rsidR="00453FC7" w:rsidRPr="002D171B" w:rsidRDefault="00D02E0E" w:rsidP="00453FC7">
      <w:pPr>
        <w:pStyle w:val="a9"/>
        <w:numPr>
          <w:ilvl w:val="1"/>
          <w:numId w:val="9"/>
        </w:numPr>
        <w:spacing w:line="360" w:lineRule="auto"/>
        <w:jc w:val="both"/>
        <w:rPr>
          <w:rFonts w:ascii="Times New Roman" w:hAnsi="Times New Roman" w:cs="Times New Roman"/>
          <w:sz w:val="24"/>
          <w:szCs w:val="24"/>
        </w:rPr>
      </w:pPr>
      <w:r w:rsidRPr="002D171B">
        <w:rPr>
          <w:rFonts w:ascii="Times New Roman" w:hAnsi="Times New Roman" w:cs="Times New Roman"/>
          <w:sz w:val="24"/>
          <w:szCs w:val="24"/>
          <w:lang w:eastAsia="zh-TW"/>
        </w:rPr>
        <w:t>遊戲圖形</w:t>
      </w:r>
    </w:p>
    <w:p w14:paraId="6335C8C8" w14:textId="1A2766A0" w:rsidR="00453FC7" w:rsidRPr="002D171B" w:rsidRDefault="00453FC7" w:rsidP="00453FC7">
      <w:pPr>
        <w:pStyle w:val="a9"/>
        <w:spacing w:line="360" w:lineRule="auto"/>
        <w:ind w:left="840" w:firstLine="0"/>
        <w:jc w:val="both"/>
        <w:rPr>
          <w:rFonts w:ascii="Times New Roman" w:hAnsi="Times New Roman" w:cs="Times New Roman"/>
          <w:sz w:val="24"/>
          <w:szCs w:val="24"/>
        </w:rPr>
      </w:pPr>
      <w:r w:rsidRPr="002D171B">
        <w:rPr>
          <w:rFonts w:ascii="Times New Roman" w:hAnsi="Times New Roman" w:cs="Times New Roman"/>
          <w:sz w:val="24"/>
          <w:szCs w:val="24"/>
          <w:lang w:eastAsia="zh-TW"/>
        </w:rPr>
        <w:t>角色</w:t>
      </w:r>
      <w:r w:rsidR="00273F68" w:rsidRPr="002D171B">
        <w:rPr>
          <w:rFonts w:ascii="Times New Roman" w:hAnsi="Times New Roman" w:cs="Times New Roman"/>
          <w:sz w:val="24"/>
          <w:szCs w:val="24"/>
          <w:lang w:eastAsia="zh-TW"/>
        </w:rPr>
        <w:t>(</w:t>
      </w:r>
      <w:r w:rsidR="00273F68" w:rsidRPr="002D171B">
        <w:rPr>
          <w:rFonts w:ascii="Times New Roman" w:hAnsi="Times New Roman" w:cs="Times New Roman"/>
          <w:sz w:val="24"/>
          <w:szCs w:val="24"/>
          <w:lang w:eastAsia="zh-TW"/>
        </w:rPr>
        <w:t>未持綠劍</w:t>
      </w:r>
      <w:r w:rsidR="00273F68"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w:t>
      </w:r>
    </w:p>
    <w:tbl>
      <w:tblPr>
        <w:tblStyle w:val="ab"/>
        <w:tblW w:w="0" w:type="auto"/>
        <w:tblInd w:w="839" w:type="dxa"/>
        <w:tblLook w:val="04A0" w:firstRow="1" w:lastRow="0" w:firstColumn="1" w:lastColumn="0" w:noHBand="0" w:noVBand="1"/>
      </w:tblPr>
      <w:tblGrid>
        <w:gridCol w:w="2512"/>
        <w:gridCol w:w="2472"/>
        <w:gridCol w:w="2473"/>
      </w:tblGrid>
      <w:tr w:rsidR="002A27FC" w:rsidRPr="002D171B" w14:paraId="0C9D4A19" w14:textId="77777777" w:rsidTr="007073DA">
        <w:trPr>
          <w:trHeight w:val="372"/>
        </w:trPr>
        <w:tc>
          <w:tcPr>
            <w:tcW w:w="2512" w:type="dxa"/>
          </w:tcPr>
          <w:p w14:paraId="6E1D1A25" w14:textId="04A27903" w:rsidR="002A27FC" w:rsidRPr="002D171B" w:rsidRDefault="00273F68"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站立</w:t>
            </w:r>
          </w:p>
        </w:tc>
        <w:tc>
          <w:tcPr>
            <w:tcW w:w="2472" w:type="dxa"/>
          </w:tcPr>
          <w:p w14:paraId="6D80F2C7" w14:textId="0D60294B" w:rsidR="002A27FC" w:rsidRPr="002D171B" w:rsidRDefault="00273F68"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攻擊</w:t>
            </w:r>
          </w:p>
        </w:tc>
        <w:tc>
          <w:tcPr>
            <w:tcW w:w="2473" w:type="dxa"/>
          </w:tcPr>
          <w:p w14:paraId="06EEA785" w14:textId="56200B77" w:rsidR="002A27FC" w:rsidRPr="002D171B" w:rsidRDefault="00273F68"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翻滾</w:t>
            </w:r>
          </w:p>
        </w:tc>
      </w:tr>
      <w:tr w:rsidR="002A27FC" w:rsidRPr="002D171B" w14:paraId="4EE76425" w14:textId="77777777" w:rsidTr="007073DA">
        <w:tc>
          <w:tcPr>
            <w:tcW w:w="2512" w:type="dxa"/>
          </w:tcPr>
          <w:p w14:paraId="09305E14" w14:textId="5B0390D5" w:rsidR="002A27FC" w:rsidRPr="002D171B" w:rsidRDefault="002D171B"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noProof/>
                <w:kern w:val="2"/>
                <w:sz w:val="24"/>
                <w:szCs w:val="24"/>
                <w:lang w:eastAsia="zh-TW"/>
              </w:rPr>
              <w:pict w14:anchorId="35BE8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85pt;height:71.3pt">
                  <v:imagedata r:id="rId8" o:title="s_left_stand"/>
                </v:shape>
              </w:pict>
            </w:r>
          </w:p>
        </w:tc>
        <w:tc>
          <w:tcPr>
            <w:tcW w:w="2472" w:type="dxa"/>
          </w:tcPr>
          <w:p w14:paraId="1F95D333" w14:textId="18C728F2" w:rsidR="002A27FC" w:rsidRPr="002D171B" w:rsidRDefault="00273F68"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noProof/>
                <w:kern w:val="2"/>
                <w:sz w:val="24"/>
                <w:szCs w:val="24"/>
                <w:lang w:eastAsia="zh-TW"/>
              </w:rPr>
              <w:drawing>
                <wp:inline distT="0" distB="0" distL="0" distR="0" wp14:anchorId="301EEBB7" wp14:editId="7708EAAB">
                  <wp:extent cx="531729" cy="819150"/>
                  <wp:effectExtent l="0" t="0" r="1905" b="0"/>
                  <wp:docPr id="3" name="圖片 3" descr="C:\Users\Ｕｓｅｒ\AppData\Local\Microsoft\Windows\INetCache\Content.Word\s_left_attack0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Ｕｓｅｒ\AppData\Local\Microsoft\Windows\INetCache\Content.Word\s_left_attack02.b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322" cy="846252"/>
                          </a:xfrm>
                          <a:prstGeom prst="rect">
                            <a:avLst/>
                          </a:prstGeom>
                          <a:noFill/>
                          <a:ln>
                            <a:noFill/>
                          </a:ln>
                        </pic:spPr>
                      </pic:pic>
                    </a:graphicData>
                  </a:graphic>
                </wp:inline>
              </w:drawing>
            </w:r>
            <w:r w:rsidR="002D171B" w:rsidRPr="002D171B">
              <w:rPr>
                <w:rFonts w:ascii="Times New Roman" w:hAnsi="Times New Roman" w:cs="Times New Roman"/>
                <w:noProof/>
                <w:kern w:val="2"/>
                <w:sz w:val="24"/>
                <w:szCs w:val="24"/>
                <w:lang w:eastAsia="zh-TW"/>
              </w:rPr>
              <w:pict w14:anchorId="4A5C2933">
                <v:shape id="_x0000_i1026" type="#_x0000_t75" style="width:65.2pt;height:66.55pt">
                  <v:imagedata r:id="rId10" o:title="s_left_attack03"/>
                </v:shape>
              </w:pict>
            </w:r>
          </w:p>
        </w:tc>
        <w:tc>
          <w:tcPr>
            <w:tcW w:w="2473" w:type="dxa"/>
          </w:tcPr>
          <w:p w14:paraId="51D40C44" w14:textId="4645945E" w:rsidR="002A27FC" w:rsidRPr="002D171B" w:rsidRDefault="00273F68"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noProof/>
                <w:sz w:val="24"/>
                <w:szCs w:val="24"/>
                <w:lang w:eastAsia="zh-TW"/>
              </w:rPr>
              <w:drawing>
                <wp:inline distT="0" distB="0" distL="0" distR="0" wp14:anchorId="4C32DD23" wp14:editId="3951BF6E">
                  <wp:extent cx="706834" cy="628297"/>
                  <wp:effectExtent l="0" t="0" r="0" b="635"/>
                  <wp:docPr id="4" name="圖片 4" descr="C:\Users\Ｕｓｅｒ\AppData\Local\Microsoft\Windows\INetCache\Content.Word\left_roll0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Ｕｓｅｒ\AppData\Local\Microsoft\Windows\INetCache\Content.Word\left_roll04.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187" cy="659722"/>
                          </a:xfrm>
                          <a:prstGeom prst="rect">
                            <a:avLst/>
                          </a:prstGeom>
                          <a:noFill/>
                          <a:ln>
                            <a:noFill/>
                          </a:ln>
                        </pic:spPr>
                      </pic:pic>
                    </a:graphicData>
                  </a:graphic>
                </wp:inline>
              </w:drawing>
            </w:r>
            <w:r w:rsidR="002D171B" w:rsidRPr="002D171B">
              <w:rPr>
                <w:rFonts w:ascii="Times New Roman" w:hAnsi="Times New Roman" w:cs="Times New Roman"/>
                <w:noProof/>
                <w:sz w:val="24"/>
                <w:szCs w:val="24"/>
                <w:lang w:eastAsia="zh-TW"/>
              </w:rPr>
              <w:pict w14:anchorId="327D8EF2">
                <v:shape id="_x0000_i1027" type="#_x0000_t75" style="width:51.6pt;height:46.2pt">
                  <v:imagedata r:id="rId12" o:title="left_roll07"/>
                </v:shape>
              </w:pict>
            </w:r>
          </w:p>
        </w:tc>
      </w:tr>
    </w:tbl>
    <w:p w14:paraId="361519D4" w14:textId="492D0AF1" w:rsidR="00273F68" w:rsidRPr="002D171B" w:rsidRDefault="00273F68" w:rsidP="00273F68">
      <w:pPr>
        <w:pStyle w:val="a9"/>
        <w:spacing w:line="360" w:lineRule="auto"/>
        <w:ind w:left="840" w:firstLine="0"/>
        <w:jc w:val="both"/>
        <w:rPr>
          <w:rFonts w:ascii="Times New Roman" w:hAnsi="Times New Roman" w:cs="Times New Roman"/>
          <w:sz w:val="24"/>
          <w:szCs w:val="24"/>
        </w:rPr>
      </w:pPr>
      <w:r w:rsidRPr="002D171B">
        <w:rPr>
          <w:rFonts w:ascii="Times New Roman" w:hAnsi="Times New Roman" w:cs="Times New Roman"/>
          <w:sz w:val="24"/>
          <w:szCs w:val="24"/>
          <w:lang w:eastAsia="zh-TW"/>
        </w:rPr>
        <w:t>角色</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綠劍</w:t>
      </w:r>
      <w:r w:rsidRPr="002D171B">
        <w:rPr>
          <w:rFonts w:ascii="Times New Roman" w:hAnsi="Times New Roman" w:cs="Times New Roman"/>
          <w:sz w:val="24"/>
          <w:szCs w:val="24"/>
          <w:lang w:eastAsia="zh-TW"/>
        </w:rPr>
        <w:t>):</w:t>
      </w:r>
    </w:p>
    <w:tbl>
      <w:tblPr>
        <w:tblStyle w:val="ab"/>
        <w:tblW w:w="0" w:type="auto"/>
        <w:tblInd w:w="839" w:type="dxa"/>
        <w:tblLook w:val="04A0" w:firstRow="1" w:lastRow="0" w:firstColumn="1" w:lastColumn="0" w:noHBand="0" w:noVBand="1"/>
      </w:tblPr>
      <w:tblGrid>
        <w:gridCol w:w="2509"/>
        <w:gridCol w:w="4948"/>
      </w:tblGrid>
      <w:tr w:rsidR="00B06B13" w:rsidRPr="002D171B" w14:paraId="6540DAE0" w14:textId="77777777" w:rsidTr="00B06B13">
        <w:trPr>
          <w:trHeight w:val="372"/>
        </w:trPr>
        <w:tc>
          <w:tcPr>
            <w:tcW w:w="2509" w:type="dxa"/>
          </w:tcPr>
          <w:p w14:paraId="628CA398" w14:textId="77777777"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站立</w:t>
            </w:r>
          </w:p>
        </w:tc>
        <w:tc>
          <w:tcPr>
            <w:tcW w:w="4948" w:type="dxa"/>
          </w:tcPr>
          <w:p w14:paraId="14CBB08D" w14:textId="7B2D19BC"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攻擊</w:t>
            </w:r>
          </w:p>
        </w:tc>
      </w:tr>
      <w:tr w:rsidR="00B06B13" w:rsidRPr="002D171B" w14:paraId="3B31EF0F" w14:textId="77777777" w:rsidTr="00B06B13">
        <w:tc>
          <w:tcPr>
            <w:tcW w:w="2509" w:type="dxa"/>
          </w:tcPr>
          <w:p w14:paraId="0419B26C" w14:textId="22B7A7EE"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noProof/>
                <w:sz w:val="24"/>
                <w:szCs w:val="24"/>
                <w:lang w:eastAsia="zh-TW"/>
              </w:rPr>
              <w:lastRenderedPageBreak/>
              <w:drawing>
                <wp:inline distT="0" distB="0" distL="0" distR="0" wp14:anchorId="6009AB4C" wp14:editId="68471E8A">
                  <wp:extent cx="1088356" cy="990600"/>
                  <wp:effectExtent l="0" t="0" r="0" b="0"/>
                  <wp:docPr id="10" name="圖片 10" descr="C:\Users\Ｕｓｅｒ\AppData\Local\Microsoft\Windows\INetCache\Content.Word\g_left_stan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Ｕｓｅｒ\AppData\Local\Microsoft\Windows\INetCache\Content.Word\g_left_stand.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05345" cy="1006063"/>
                          </a:xfrm>
                          <a:prstGeom prst="rect">
                            <a:avLst/>
                          </a:prstGeom>
                          <a:noFill/>
                          <a:ln>
                            <a:noFill/>
                          </a:ln>
                        </pic:spPr>
                      </pic:pic>
                    </a:graphicData>
                  </a:graphic>
                </wp:inline>
              </w:drawing>
            </w:r>
          </w:p>
        </w:tc>
        <w:tc>
          <w:tcPr>
            <w:tcW w:w="4948" w:type="dxa"/>
          </w:tcPr>
          <w:p w14:paraId="3DE2A71E" w14:textId="6C6C62A4"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noProof/>
                <w:kern w:val="2"/>
                <w:sz w:val="24"/>
                <w:szCs w:val="24"/>
                <w:lang w:eastAsia="zh-TW"/>
              </w:rPr>
              <w:drawing>
                <wp:inline distT="0" distB="0" distL="0" distR="0" wp14:anchorId="0C4135D0" wp14:editId="033E3C28">
                  <wp:extent cx="962025" cy="1032824"/>
                  <wp:effectExtent l="0" t="0" r="0" b="0"/>
                  <wp:docPr id="11" name="圖片 11" descr="C:\Users\Ｕｓｅｒ\AppData\Local\Microsoft\Windows\INetCache\Content.Word\g_attack02_lef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Ｕｓｅｒ\AppData\Local\Microsoft\Windows\INetCache\Content.Word\g_attack02_left.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7337" cy="1049263"/>
                          </a:xfrm>
                          <a:prstGeom prst="rect">
                            <a:avLst/>
                          </a:prstGeom>
                          <a:noFill/>
                          <a:ln>
                            <a:noFill/>
                          </a:ln>
                        </pic:spPr>
                      </pic:pic>
                    </a:graphicData>
                  </a:graphic>
                </wp:inline>
              </w:drawing>
            </w:r>
            <w:r w:rsidR="00E37EAD" w:rsidRPr="002D171B">
              <w:rPr>
                <w:rFonts w:ascii="Times New Roman" w:hAnsi="Times New Roman" w:cs="Times New Roman"/>
                <w:noProof/>
                <w:kern w:val="2"/>
                <w:sz w:val="24"/>
                <w:szCs w:val="24"/>
                <w:lang w:eastAsia="zh-TW"/>
              </w:rPr>
              <w:t xml:space="preserve">  </w:t>
            </w:r>
            <w:r w:rsidR="002D171B" w:rsidRPr="002D171B">
              <w:rPr>
                <w:rFonts w:ascii="Times New Roman" w:hAnsi="Times New Roman" w:cs="Times New Roman"/>
                <w:noProof/>
                <w:kern w:val="2"/>
                <w:sz w:val="24"/>
                <w:szCs w:val="24"/>
                <w:lang w:eastAsia="zh-TW"/>
              </w:rPr>
              <w:pict w14:anchorId="114C1AA3">
                <v:shape id="_x0000_i1028" type="#_x0000_t75" style="width:113.45pt;height:81.5pt">
                  <v:imagedata r:id="rId15" o:title="g_attack03_left"/>
                </v:shape>
              </w:pict>
            </w:r>
          </w:p>
        </w:tc>
      </w:tr>
    </w:tbl>
    <w:p w14:paraId="72BB56FB" w14:textId="1EE68067" w:rsidR="00927D59" w:rsidRPr="002D171B" w:rsidRDefault="00B06B13" w:rsidP="00927D59">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魔物</w:t>
      </w:r>
    </w:p>
    <w:tbl>
      <w:tblPr>
        <w:tblStyle w:val="ab"/>
        <w:tblW w:w="0" w:type="auto"/>
        <w:tblInd w:w="839" w:type="dxa"/>
        <w:tblLook w:val="04A0" w:firstRow="1" w:lastRow="0" w:firstColumn="1" w:lastColumn="0" w:noHBand="0" w:noVBand="1"/>
      </w:tblPr>
      <w:tblGrid>
        <w:gridCol w:w="2512"/>
        <w:gridCol w:w="2472"/>
        <w:gridCol w:w="2473"/>
      </w:tblGrid>
      <w:tr w:rsidR="00E37EAD" w:rsidRPr="002D171B" w14:paraId="5B05823E" w14:textId="77777777" w:rsidTr="001E067C">
        <w:trPr>
          <w:trHeight w:val="372"/>
        </w:trPr>
        <w:tc>
          <w:tcPr>
            <w:tcW w:w="2512" w:type="dxa"/>
          </w:tcPr>
          <w:p w14:paraId="4770EC03" w14:textId="73309F68"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香蕉</w:t>
            </w:r>
          </w:p>
        </w:tc>
        <w:tc>
          <w:tcPr>
            <w:tcW w:w="2472" w:type="dxa"/>
          </w:tcPr>
          <w:p w14:paraId="521B0B53" w14:textId="44EFB08D"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樹</w:t>
            </w:r>
          </w:p>
        </w:tc>
        <w:tc>
          <w:tcPr>
            <w:tcW w:w="2473" w:type="dxa"/>
          </w:tcPr>
          <w:p w14:paraId="728E5FFE" w14:textId="414F9E72"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仙人掌</w:t>
            </w:r>
          </w:p>
        </w:tc>
      </w:tr>
      <w:tr w:rsidR="00E37EAD" w:rsidRPr="002D171B" w14:paraId="59429CA2" w14:textId="77777777" w:rsidTr="001E067C">
        <w:tc>
          <w:tcPr>
            <w:tcW w:w="2512" w:type="dxa"/>
          </w:tcPr>
          <w:p w14:paraId="7D625ECF" w14:textId="0D29D526"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noProof/>
                <w:kern w:val="2"/>
                <w:sz w:val="24"/>
                <w:szCs w:val="24"/>
                <w:lang w:eastAsia="zh-TW"/>
              </w:rPr>
              <w:drawing>
                <wp:inline distT="0" distB="0" distL="0" distR="0" wp14:anchorId="6B5B2F7D" wp14:editId="2C4C8C5F">
                  <wp:extent cx="438150" cy="863599"/>
                  <wp:effectExtent l="0" t="0" r="0" b="0"/>
                  <wp:docPr id="18" name="圖片 18" descr="C:\Users\Ｕｓｅｒ\AppData\Local\Microsoft\Windows\INetCache\Content.Word\monster_bana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Ｕｓｅｒ\AppData\Local\Microsoft\Windows\INetCache\Content.Word\monster_banana.b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5832" cy="878740"/>
                          </a:xfrm>
                          <a:prstGeom prst="rect">
                            <a:avLst/>
                          </a:prstGeom>
                          <a:noFill/>
                          <a:ln>
                            <a:noFill/>
                          </a:ln>
                        </pic:spPr>
                      </pic:pic>
                    </a:graphicData>
                  </a:graphic>
                </wp:inline>
              </w:drawing>
            </w:r>
          </w:p>
        </w:tc>
        <w:tc>
          <w:tcPr>
            <w:tcW w:w="2472" w:type="dxa"/>
          </w:tcPr>
          <w:p w14:paraId="41DC26AE" w14:textId="649B09ED"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noProof/>
                <w:kern w:val="2"/>
                <w:sz w:val="24"/>
                <w:szCs w:val="24"/>
                <w:lang w:eastAsia="zh-TW"/>
              </w:rPr>
              <w:drawing>
                <wp:inline distT="0" distB="0" distL="0" distR="0" wp14:anchorId="45D0AB7E" wp14:editId="5F03AB40">
                  <wp:extent cx="1000125" cy="862383"/>
                  <wp:effectExtent l="0" t="0" r="0" b="0"/>
                  <wp:docPr id="17" name="圖片 17" descr="C:\Users\Ｕｓｅｒ\AppData\Local\Microsoft\Windows\INetCache\Content.Word\monster_tree_attack05_lef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Ｕｓｅｒ\AppData\Local\Microsoft\Windows\INetCache\Content.Word\monster_tree_attack05_left.b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10117" cy="870999"/>
                          </a:xfrm>
                          <a:prstGeom prst="rect">
                            <a:avLst/>
                          </a:prstGeom>
                          <a:noFill/>
                          <a:ln>
                            <a:noFill/>
                          </a:ln>
                        </pic:spPr>
                      </pic:pic>
                    </a:graphicData>
                  </a:graphic>
                </wp:inline>
              </w:drawing>
            </w:r>
          </w:p>
        </w:tc>
        <w:tc>
          <w:tcPr>
            <w:tcW w:w="2473" w:type="dxa"/>
          </w:tcPr>
          <w:p w14:paraId="35C4C83D" w14:textId="2D9AA9A0" w:rsidR="00B06B13" w:rsidRPr="002D171B" w:rsidRDefault="002D171B"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noProof/>
                <w:sz w:val="24"/>
                <w:szCs w:val="24"/>
                <w:lang w:eastAsia="zh-TW"/>
              </w:rPr>
              <w:pict w14:anchorId="67D7005B">
                <v:shape id="_x0000_i1029" type="#_x0000_t75" style="width:42.1pt;height:69.3pt">
                  <v:imagedata r:id="rId18" o:title="cactus_alive"/>
                </v:shape>
              </w:pict>
            </w:r>
          </w:p>
        </w:tc>
      </w:tr>
      <w:tr w:rsidR="00B06B13" w:rsidRPr="002D171B" w14:paraId="009D5EFC" w14:textId="77777777" w:rsidTr="005B16E1">
        <w:tc>
          <w:tcPr>
            <w:tcW w:w="4984" w:type="dxa"/>
            <w:gridSpan w:val="2"/>
          </w:tcPr>
          <w:p w14:paraId="106838B5" w14:textId="58CBFC8D"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noProof/>
                <w:kern w:val="2"/>
                <w:sz w:val="24"/>
                <w:szCs w:val="24"/>
                <w:lang w:eastAsia="zh-TW"/>
              </w:rPr>
            </w:pPr>
            <w:r w:rsidRPr="002D171B">
              <w:rPr>
                <w:rFonts w:ascii="Times New Roman" w:hAnsi="Times New Roman" w:cs="Times New Roman"/>
                <w:noProof/>
                <w:kern w:val="2"/>
                <w:sz w:val="24"/>
                <w:szCs w:val="24"/>
                <w:lang w:eastAsia="zh-TW"/>
              </w:rPr>
              <w:t>蝦子</w:t>
            </w:r>
          </w:p>
        </w:tc>
        <w:tc>
          <w:tcPr>
            <w:tcW w:w="2473" w:type="dxa"/>
          </w:tcPr>
          <w:p w14:paraId="0954430F" w14:textId="7E19EA4F"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noProof/>
                <w:sz w:val="24"/>
                <w:szCs w:val="24"/>
                <w:lang w:eastAsia="zh-TW"/>
              </w:rPr>
            </w:pPr>
            <w:r w:rsidRPr="002D171B">
              <w:rPr>
                <w:rFonts w:ascii="Times New Roman" w:hAnsi="Times New Roman" w:cs="Times New Roman"/>
                <w:noProof/>
                <w:kern w:val="2"/>
                <w:sz w:val="24"/>
                <w:szCs w:val="24"/>
                <w:lang w:eastAsia="zh-TW"/>
              </w:rPr>
              <w:t>蚊子</w:t>
            </w:r>
          </w:p>
        </w:tc>
      </w:tr>
      <w:tr w:rsidR="00B06B13" w:rsidRPr="002D171B" w14:paraId="024003E4" w14:textId="77777777" w:rsidTr="00606A14">
        <w:tc>
          <w:tcPr>
            <w:tcW w:w="4984" w:type="dxa"/>
            <w:gridSpan w:val="2"/>
          </w:tcPr>
          <w:p w14:paraId="1F7B05C4" w14:textId="14BDF92D"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noProof/>
                <w:kern w:val="2"/>
                <w:sz w:val="24"/>
                <w:szCs w:val="24"/>
                <w:lang w:eastAsia="zh-TW"/>
              </w:rPr>
            </w:pPr>
            <w:r w:rsidRPr="002D171B">
              <w:rPr>
                <w:rFonts w:ascii="Times New Roman" w:hAnsi="Times New Roman" w:cs="Times New Roman"/>
                <w:noProof/>
                <w:kern w:val="2"/>
                <w:sz w:val="24"/>
                <w:szCs w:val="24"/>
                <w:lang w:eastAsia="zh-TW"/>
              </w:rPr>
              <w:drawing>
                <wp:inline distT="0" distB="0" distL="0" distR="0" wp14:anchorId="234144FC" wp14:editId="7ACE3EA8">
                  <wp:extent cx="1055688" cy="666750"/>
                  <wp:effectExtent l="0" t="0" r="0" b="0"/>
                  <wp:docPr id="21" name="圖片 21" descr="C:\Users\Ｕｓｅｒ\AppData\Local\Microsoft\Windows\INetCache\Content.Word\monster_shrimp_attack01_lef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descr="C:\Users\Ｕｓｅｒ\AppData\Local\Microsoft\Windows\INetCache\Content.Word\monster_shrimp_attack01_left.b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64804" cy="672507"/>
                          </a:xfrm>
                          <a:prstGeom prst="rect">
                            <a:avLst/>
                          </a:prstGeom>
                          <a:noFill/>
                          <a:ln>
                            <a:noFill/>
                          </a:ln>
                        </pic:spPr>
                      </pic:pic>
                    </a:graphicData>
                  </a:graphic>
                </wp:inline>
              </w:drawing>
            </w:r>
            <w:r w:rsidRPr="002D171B">
              <w:rPr>
                <w:rFonts w:ascii="Times New Roman" w:hAnsi="Times New Roman" w:cs="Times New Roman"/>
                <w:noProof/>
                <w:kern w:val="2"/>
                <w:sz w:val="24"/>
                <w:szCs w:val="24"/>
                <w:lang w:eastAsia="zh-TW"/>
              </w:rPr>
              <w:drawing>
                <wp:inline distT="0" distB="0" distL="0" distR="0" wp14:anchorId="6D82FE69" wp14:editId="1786B7DD">
                  <wp:extent cx="1070769" cy="676275"/>
                  <wp:effectExtent l="0" t="0" r="0" b="0"/>
                  <wp:docPr id="19" name="圖片 19" descr="C:\Users\Ｕｓｅｒ\AppData\Local\Microsoft\Windows\INetCache\Content.Word\monster_shrimp_attack03_lef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Ｕｓｅｒ\AppData\Local\Microsoft\Windows\INetCache\Content.Word\monster_shrimp_attack03_left.b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88415" cy="687420"/>
                          </a:xfrm>
                          <a:prstGeom prst="rect">
                            <a:avLst/>
                          </a:prstGeom>
                          <a:noFill/>
                          <a:ln>
                            <a:noFill/>
                          </a:ln>
                        </pic:spPr>
                      </pic:pic>
                    </a:graphicData>
                  </a:graphic>
                </wp:inline>
              </w:drawing>
            </w:r>
          </w:p>
        </w:tc>
        <w:tc>
          <w:tcPr>
            <w:tcW w:w="2473" w:type="dxa"/>
          </w:tcPr>
          <w:p w14:paraId="4D99041F" w14:textId="7B9D6AE8"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noProof/>
                <w:sz w:val="24"/>
                <w:szCs w:val="24"/>
                <w:lang w:eastAsia="zh-TW"/>
              </w:rPr>
            </w:pPr>
            <w:r w:rsidRPr="002D171B">
              <w:rPr>
                <w:rFonts w:ascii="Times New Roman" w:hAnsi="Times New Roman" w:cs="Times New Roman"/>
                <w:noProof/>
                <w:kern w:val="2"/>
                <w:sz w:val="24"/>
                <w:szCs w:val="24"/>
                <w:lang w:eastAsia="zh-TW"/>
              </w:rPr>
              <w:drawing>
                <wp:inline distT="0" distB="0" distL="0" distR="0" wp14:anchorId="68F00702" wp14:editId="47CF6D35">
                  <wp:extent cx="904875" cy="666750"/>
                  <wp:effectExtent l="0" t="0" r="9525" b="0"/>
                  <wp:docPr id="20" name="圖片 20" descr="C:\Users\Ｕｓｅｒ\AppData\Local\Microsoft\Windows\INetCache\Content.Word\monster_mosquito01_lef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C:\Users\Ｕｓｅｒ\AppData\Local\Microsoft\Windows\INetCache\Content.Word\monster_mosquito01_left.b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04875" cy="666750"/>
                          </a:xfrm>
                          <a:prstGeom prst="rect">
                            <a:avLst/>
                          </a:prstGeom>
                          <a:noFill/>
                          <a:ln>
                            <a:noFill/>
                          </a:ln>
                        </pic:spPr>
                      </pic:pic>
                    </a:graphicData>
                  </a:graphic>
                </wp:inline>
              </w:drawing>
            </w:r>
          </w:p>
        </w:tc>
      </w:tr>
      <w:tr w:rsidR="00B06B13" w:rsidRPr="002D171B" w14:paraId="3E4FFFC1" w14:textId="77777777" w:rsidTr="00694196">
        <w:tc>
          <w:tcPr>
            <w:tcW w:w="7457" w:type="dxa"/>
            <w:gridSpan w:val="3"/>
          </w:tcPr>
          <w:p w14:paraId="6CFCEE54" w14:textId="22BC354F" w:rsidR="00B06B13" w:rsidRPr="002D171B" w:rsidRDefault="00B06B13" w:rsidP="00E37EAD">
            <w:pPr>
              <w:pStyle w:val="a9"/>
              <w:autoSpaceDE/>
              <w:autoSpaceDN/>
              <w:spacing w:line="360" w:lineRule="auto"/>
              <w:ind w:left="0" w:firstLine="0"/>
              <w:jc w:val="center"/>
              <w:outlineLvl w:val="1"/>
              <w:rPr>
                <w:rFonts w:ascii="Times New Roman" w:hAnsi="Times New Roman" w:cs="Times New Roman"/>
                <w:noProof/>
                <w:sz w:val="24"/>
                <w:szCs w:val="24"/>
                <w:lang w:eastAsia="zh-TW"/>
              </w:rPr>
            </w:pPr>
            <w:r w:rsidRPr="002D171B">
              <w:rPr>
                <w:rFonts w:ascii="Times New Roman" w:hAnsi="Times New Roman" w:cs="Times New Roman"/>
                <w:noProof/>
                <w:sz w:val="24"/>
                <w:szCs w:val="24"/>
                <w:lang w:eastAsia="zh-TW"/>
              </w:rPr>
              <w:t>王</w:t>
            </w:r>
          </w:p>
        </w:tc>
      </w:tr>
      <w:tr w:rsidR="00E37EAD" w:rsidRPr="002D171B" w14:paraId="3E36DDC7" w14:textId="77777777" w:rsidTr="001E067C">
        <w:tc>
          <w:tcPr>
            <w:tcW w:w="2512" w:type="dxa"/>
          </w:tcPr>
          <w:p w14:paraId="57A16742" w14:textId="16342112" w:rsidR="00B06B13" w:rsidRPr="002D171B" w:rsidRDefault="002D171B" w:rsidP="00E37EAD">
            <w:pPr>
              <w:pStyle w:val="a9"/>
              <w:autoSpaceDE/>
              <w:autoSpaceDN/>
              <w:spacing w:line="360" w:lineRule="auto"/>
              <w:ind w:left="0" w:firstLine="0"/>
              <w:jc w:val="center"/>
              <w:outlineLvl w:val="1"/>
              <w:rPr>
                <w:rFonts w:ascii="Times New Roman" w:hAnsi="Times New Roman" w:cs="Times New Roman"/>
                <w:noProof/>
                <w:kern w:val="2"/>
                <w:sz w:val="24"/>
                <w:szCs w:val="24"/>
                <w:lang w:eastAsia="zh-TW"/>
              </w:rPr>
            </w:pPr>
            <w:r w:rsidRPr="002D171B">
              <w:rPr>
                <w:rFonts w:ascii="Times New Roman" w:hAnsi="Times New Roman" w:cs="Times New Roman"/>
                <w:noProof/>
                <w:sz w:val="24"/>
                <w:szCs w:val="24"/>
                <w:lang w:eastAsia="zh-TW"/>
              </w:rPr>
              <w:pict w14:anchorId="6A3A25F4">
                <v:shape id="_x0000_i1030" type="#_x0000_t75" style="width:110.7pt;height:120.25pt">
                  <v:imagedata r:id="rId22" o:title="boss_right_hit03"/>
                </v:shape>
              </w:pict>
            </w:r>
          </w:p>
        </w:tc>
        <w:tc>
          <w:tcPr>
            <w:tcW w:w="2472" w:type="dxa"/>
          </w:tcPr>
          <w:p w14:paraId="66033806" w14:textId="450C01C2" w:rsidR="00B06B13" w:rsidRPr="002D171B" w:rsidRDefault="002D171B" w:rsidP="00E37EAD">
            <w:pPr>
              <w:pStyle w:val="a9"/>
              <w:autoSpaceDE/>
              <w:autoSpaceDN/>
              <w:spacing w:line="360" w:lineRule="auto"/>
              <w:ind w:left="0" w:firstLine="0"/>
              <w:jc w:val="center"/>
              <w:outlineLvl w:val="1"/>
              <w:rPr>
                <w:rFonts w:ascii="Times New Roman" w:hAnsi="Times New Roman" w:cs="Times New Roman"/>
                <w:noProof/>
                <w:kern w:val="2"/>
                <w:sz w:val="24"/>
                <w:szCs w:val="24"/>
                <w:lang w:eastAsia="zh-TW"/>
              </w:rPr>
            </w:pPr>
            <w:r w:rsidRPr="002D171B">
              <w:rPr>
                <w:rFonts w:ascii="Times New Roman" w:hAnsi="Times New Roman" w:cs="Times New Roman"/>
                <w:noProof/>
                <w:kern w:val="2"/>
                <w:sz w:val="24"/>
                <w:szCs w:val="24"/>
                <w:lang w:eastAsia="zh-TW"/>
              </w:rPr>
              <w:pict w14:anchorId="6C212792">
                <v:shape id="_x0000_i1031" type="#_x0000_t75" style="width:112.75pt;height:122.25pt">
                  <v:imagedata r:id="rId23" o:title="boss_left_collide03"/>
                </v:shape>
              </w:pict>
            </w:r>
          </w:p>
        </w:tc>
        <w:tc>
          <w:tcPr>
            <w:tcW w:w="2473" w:type="dxa"/>
          </w:tcPr>
          <w:p w14:paraId="24893159" w14:textId="4744D256" w:rsidR="00B06B13" w:rsidRPr="002D171B" w:rsidRDefault="002D171B" w:rsidP="00E37EAD">
            <w:pPr>
              <w:pStyle w:val="a9"/>
              <w:autoSpaceDE/>
              <w:autoSpaceDN/>
              <w:spacing w:line="360" w:lineRule="auto"/>
              <w:ind w:left="0" w:firstLine="0"/>
              <w:jc w:val="center"/>
              <w:outlineLvl w:val="1"/>
              <w:rPr>
                <w:rFonts w:ascii="Times New Roman" w:hAnsi="Times New Roman" w:cs="Times New Roman"/>
                <w:noProof/>
                <w:sz w:val="24"/>
                <w:szCs w:val="24"/>
                <w:lang w:eastAsia="zh-TW"/>
              </w:rPr>
            </w:pPr>
            <w:r w:rsidRPr="002D171B">
              <w:rPr>
                <w:rFonts w:ascii="Times New Roman" w:hAnsi="Times New Roman" w:cs="Times New Roman"/>
                <w:noProof/>
                <w:sz w:val="24"/>
                <w:szCs w:val="24"/>
                <w:lang w:eastAsia="zh-TW"/>
              </w:rPr>
              <w:pict w14:anchorId="1EA63F0E">
                <v:shape id="_x0000_i1032" type="#_x0000_t75" style="width:110.05pt;height:120.25pt">
                  <v:imagedata r:id="rId24" o:title="boss_left_dead01"/>
                </v:shape>
              </w:pict>
            </w:r>
          </w:p>
        </w:tc>
      </w:tr>
    </w:tbl>
    <w:p w14:paraId="055A5B46" w14:textId="4569ACD5" w:rsidR="00927D59" w:rsidRPr="002D171B" w:rsidRDefault="00E37EAD" w:rsidP="00927D59">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素材與道具道具</w:t>
      </w:r>
    </w:p>
    <w:tbl>
      <w:tblPr>
        <w:tblStyle w:val="ab"/>
        <w:tblW w:w="0" w:type="auto"/>
        <w:tblInd w:w="839" w:type="dxa"/>
        <w:tblLook w:val="04A0" w:firstRow="1" w:lastRow="0" w:firstColumn="1" w:lastColumn="0" w:noHBand="0" w:noVBand="1"/>
      </w:tblPr>
      <w:tblGrid>
        <w:gridCol w:w="1909"/>
        <w:gridCol w:w="2068"/>
        <w:gridCol w:w="1979"/>
        <w:gridCol w:w="1501"/>
      </w:tblGrid>
      <w:tr w:rsidR="00E37EAD" w:rsidRPr="002D171B" w14:paraId="50713179" w14:textId="4BE50A04" w:rsidTr="004B6DD6">
        <w:trPr>
          <w:trHeight w:val="372"/>
        </w:trPr>
        <w:tc>
          <w:tcPr>
            <w:tcW w:w="3977" w:type="dxa"/>
            <w:gridSpan w:val="2"/>
          </w:tcPr>
          <w:p w14:paraId="6124E774" w14:textId="14E68DD3" w:rsidR="00E37EAD" w:rsidRPr="002D171B" w:rsidRDefault="00E37EAD" w:rsidP="00E37EAD">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炸香蕉</w:t>
            </w:r>
          </w:p>
        </w:tc>
        <w:tc>
          <w:tcPr>
            <w:tcW w:w="3480" w:type="dxa"/>
            <w:gridSpan w:val="2"/>
          </w:tcPr>
          <w:p w14:paraId="2CBE2B2C" w14:textId="720C68BC" w:rsidR="00E37EAD" w:rsidRPr="002D171B" w:rsidRDefault="00E37EAD" w:rsidP="001E067C">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快樂草手卷</w:t>
            </w:r>
          </w:p>
        </w:tc>
      </w:tr>
      <w:tr w:rsidR="00E37EAD" w:rsidRPr="002D171B" w14:paraId="0A715F25" w14:textId="168B0A28" w:rsidTr="00E37EAD">
        <w:tc>
          <w:tcPr>
            <w:tcW w:w="1909" w:type="dxa"/>
          </w:tcPr>
          <w:p w14:paraId="2183DD54" w14:textId="0B04E0AF" w:rsidR="00E37EAD" w:rsidRPr="002D171B" w:rsidRDefault="00E37EAD" w:rsidP="001E067C">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noProof/>
                <w:kern w:val="2"/>
                <w:sz w:val="24"/>
                <w:szCs w:val="24"/>
                <w:lang w:eastAsia="zh-TW"/>
              </w:rPr>
              <w:drawing>
                <wp:inline distT="0" distB="0" distL="0" distR="0" wp14:anchorId="70852466" wp14:editId="1E53AC47">
                  <wp:extent cx="609600" cy="609600"/>
                  <wp:effectExtent l="0" t="0" r="0" b="0"/>
                  <wp:docPr id="29" name="圖片 29" descr="C:\Users\Ｕｓｅｒ\AppData\Local\Microsoft\Windows\INetCache\Content.Word\source_banana_attac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descr="C:\Users\Ｕｓｅｒ\AppData\Local\Microsoft\Windows\INetCache\Content.Word\source_banana_attack.b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2068" w:type="dxa"/>
          </w:tcPr>
          <w:p w14:paraId="5ACEA858" w14:textId="4547DA0E" w:rsidR="00E37EAD" w:rsidRPr="002D171B" w:rsidRDefault="00EE5DC7" w:rsidP="001E067C">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noProof/>
                <w:kern w:val="2"/>
                <w:sz w:val="24"/>
                <w:szCs w:val="24"/>
                <w:lang w:eastAsia="zh-TW"/>
              </w:rPr>
              <w:pict w14:anchorId="04D7F03E">
                <v:shape id="_x0000_i1033" type="#_x0000_t75" style="width:44.85pt;height:44.85pt">
                  <v:imagedata r:id="rId26" o:title="prop_banana_attack_icon"/>
                </v:shape>
              </w:pict>
            </w:r>
          </w:p>
        </w:tc>
        <w:tc>
          <w:tcPr>
            <w:tcW w:w="1979" w:type="dxa"/>
          </w:tcPr>
          <w:p w14:paraId="451D2716" w14:textId="7187BC0D" w:rsidR="00E37EAD" w:rsidRPr="002D171B" w:rsidRDefault="00E37EAD" w:rsidP="001E067C">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noProof/>
                <w:kern w:val="2"/>
                <w:sz w:val="24"/>
                <w:szCs w:val="24"/>
                <w:lang w:eastAsia="zh-TW"/>
              </w:rPr>
              <w:drawing>
                <wp:inline distT="0" distB="0" distL="0" distR="0" wp14:anchorId="6BDBA56D" wp14:editId="2AB80AEC">
                  <wp:extent cx="609600" cy="609600"/>
                  <wp:effectExtent l="0" t="0" r="0" b="0"/>
                  <wp:docPr id="30" name="圖片 30" descr="C:\Users\Ｕｓｅｒ\AppData\Local\Microsoft\Windows\INetCache\Content.Word\source_grass_fas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C:\Users\Ｕｓｅｒ\AppData\Local\Microsoft\Windows\INetCache\Content.Word\source_grass_fast.b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1501" w:type="dxa"/>
          </w:tcPr>
          <w:p w14:paraId="6F116BD5" w14:textId="08EE8C56" w:rsidR="00E37EAD" w:rsidRPr="002D171B" w:rsidRDefault="00EE5DC7" w:rsidP="001E067C">
            <w:pPr>
              <w:pStyle w:val="a9"/>
              <w:autoSpaceDE/>
              <w:autoSpaceDN/>
              <w:spacing w:line="360" w:lineRule="auto"/>
              <w:ind w:left="0" w:firstLine="0"/>
              <w:jc w:val="center"/>
              <w:outlineLvl w:val="1"/>
              <w:rPr>
                <w:rFonts w:ascii="Times New Roman" w:hAnsi="Times New Roman" w:cs="Times New Roman"/>
                <w:noProof/>
                <w:sz w:val="24"/>
                <w:szCs w:val="24"/>
                <w:lang w:eastAsia="zh-TW"/>
              </w:rPr>
            </w:pPr>
            <w:r w:rsidRPr="002D171B">
              <w:rPr>
                <w:rFonts w:ascii="Times New Roman" w:hAnsi="Times New Roman" w:cs="Times New Roman"/>
                <w:noProof/>
                <w:sz w:val="24"/>
                <w:szCs w:val="24"/>
                <w:lang w:eastAsia="zh-TW"/>
              </w:rPr>
              <w:pict w14:anchorId="428A6A53">
                <v:shape id="_x0000_i1034" type="#_x0000_t75" style="width:44.85pt;height:44.85pt">
                  <v:imagedata r:id="rId28" o:title="prop_grass_fast_icon"/>
                </v:shape>
              </w:pict>
            </w:r>
          </w:p>
        </w:tc>
      </w:tr>
      <w:tr w:rsidR="00E37EAD" w:rsidRPr="002D171B" w14:paraId="042D1750" w14:textId="77777777" w:rsidTr="00EA044B">
        <w:tc>
          <w:tcPr>
            <w:tcW w:w="3977" w:type="dxa"/>
            <w:gridSpan w:val="2"/>
          </w:tcPr>
          <w:p w14:paraId="1913D65A" w14:textId="46F50AC8" w:rsidR="00E37EAD" w:rsidRPr="002D171B" w:rsidRDefault="00E37EAD" w:rsidP="001E067C">
            <w:pPr>
              <w:pStyle w:val="a9"/>
              <w:autoSpaceDE/>
              <w:autoSpaceDN/>
              <w:spacing w:line="360" w:lineRule="auto"/>
              <w:ind w:left="0" w:firstLine="0"/>
              <w:jc w:val="center"/>
              <w:outlineLvl w:val="1"/>
              <w:rPr>
                <w:rFonts w:ascii="Times New Roman" w:hAnsi="Times New Roman" w:cs="Times New Roman"/>
                <w:noProof/>
                <w:kern w:val="2"/>
                <w:sz w:val="24"/>
                <w:szCs w:val="24"/>
                <w:lang w:eastAsia="zh-TW"/>
              </w:rPr>
            </w:pPr>
            <w:r w:rsidRPr="002D171B">
              <w:rPr>
                <w:rFonts w:ascii="Times New Roman" w:hAnsi="Times New Roman" w:cs="Times New Roman"/>
                <w:noProof/>
                <w:kern w:val="2"/>
                <w:sz w:val="24"/>
                <w:szCs w:val="24"/>
                <w:lang w:eastAsia="zh-TW"/>
              </w:rPr>
              <w:t>芭樂汁</w:t>
            </w:r>
          </w:p>
        </w:tc>
        <w:tc>
          <w:tcPr>
            <w:tcW w:w="3480" w:type="dxa"/>
            <w:gridSpan w:val="2"/>
          </w:tcPr>
          <w:p w14:paraId="59C8B74E" w14:textId="4406DAAF" w:rsidR="00E37EAD" w:rsidRPr="002D171B" w:rsidRDefault="00E37EAD" w:rsidP="001E067C">
            <w:pPr>
              <w:pStyle w:val="a9"/>
              <w:autoSpaceDE/>
              <w:autoSpaceDN/>
              <w:spacing w:line="360" w:lineRule="auto"/>
              <w:ind w:left="0" w:firstLine="0"/>
              <w:jc w:val="center"/>
              <w:outlineLvl w:val="1"/>
              <w:rPr>
                <w:rFonts w:ascii="Times New Roman" w:hAnsi="Times New Roman" w:cs="Times New Roman"/>
                <w:noProof/>
                <w:sz w:val="24"/>
                <w:szCs w:val="24"/>
                <w:lang w:eastAsia="zh-TW"/>
              </w:rPr>
            </w:pPr>
            <w:r w:rsidRPr="002D171B">
              <w:rPr>
                <w:rFonts w:ascii="Times New Roman" w:hAnsi="Times New Roman" w:cs="Times New Roman"/>
                <w:szCs w:val="24"/>
              </w:rPr>
              <w:t>炭烤蝦鉗</w:t>
            </w:r>
          </w:p>
        </w:tc>
      </w:tr>
      <w:tr w:rsidR="00E37EAD" w:rsidRPr="002D171B" w14:paraId="15D0E6E6" w14:textId="77777777" w:rsidTr="00E37EAD">
        <w:tc>
          <w:tcPr>
            <w:tcW w:w="1909" w:type="dxa"/>
          </w:tcPr>
          <w:p w14:paraId="15E71D3F" w14:textId="4BA0B2A1" w:rsidR="00E37EAD" w:rsidRPr="002D171B" w:rsidRDefault="00E37EAD" w:rsidP="00E37EAD">
            <w:pPr>
              <w:pStyle w:val="a9"/>
              <w:autoSpaceDE/>
              <w:autoSpaceDN/>
              <w:spacing w:line="360" w:lineRule="auto"/>
              <w:ind w:left="0" w:firstLine="0"/>
              <w:jc w:val="center"/>
              <w:outlineLvl w:val="1"/>
              <w:rPr>
                <w:rFonts w:ascii="Times New Roman" w:hAnsi="Times New Roman" w:cs="Times New Roman"/>
                <w:noProof/>
                <w:kern w:val="2"/>
                <w:sz w:val="24"/>
                <w:szCs w:val="24"/>
                <w:lang w:eastAsia="zh-TW"/>
              </w:rPr>
            </w:pPr>
            <w:r w:rsidRPr="002D171B">
              <w:rPr>
                <w:rFonts w:ascii="Times New Roman" w:hAnsi="Times New Roman" w:cs="Times New Roman"/>
                <w:noProof/>
                <w:sz w:val="24"/>
                <w:szCs w:val="24"/>
                <w:lang w:eastAsia="zh-TW"/>
              </w:rPr>
              <w:drawing>
                <wp:inline distT="0" distB="0" distL="0" distR="0" wp14:anchorId="0218432C" wp14:editId="42993DD9">
                  <wp:extent cx="609600" cy="609600"/>
                  <wp:effectExtent l="0" t="0" r="0" b="0"/>
                  <wp:docPr id="31" name="圖片 31" descr="C:\Users\Ｕｓｅｒ\AppData\Local\Microsoft\Windows\INetCache\Content.Word\source_guava_juice_bloo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C:\Users\Ｕｓｅｒ\AppData\Local\Microsoft\Windows\INetCache\Content.Word\source_guava_juice_blood.b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2068" w:type="dxa"/>
          </w:tcPr>
          <w:p w14:paraId="5E59C530" w14:textId="3DF6249B" w:rsidR="00E37EAD" w:rsidRPr="002D171B" w:rsidRDefault="00EE5DC7" w:rsidP="001E067C">
            <w:pPr>
              <w:pStyle w:val="a9"/>
              <w:autoSpaceDE/>
              <w:autoSpaceDN/>
              <w:spacing w:line="360" w:lineRule="auto"/>
              <w:ind w:left="0" w:firstLine="0"/>
              <w:jc w:val="center"/>
              <w:outlineLvl w:val="1"/>
              <w:rPr>
                <w:rFonts w:ascii="Times New Roman" w:hAnsi="Times New Roman" w:cs="Times New Roman"/>
                <w:noProof/>
                <w:kern w:val="2"/>
                <w:sz w:val="24"/>
                <w:szCs w:val="24"/>
                <w:lang w:eastAsia="zh-TW"/>
              </w:rPr>
            </w:pPr>
            <w:r w:rsidRPr="002D171B">
              <w:rPr>
                <w:rFonts w:ascii="Times New Roman" w:hAnsi="Times New Roman" w:cs="Times New Roman"/>
                <w:noProof/>
                <w:kern w:val="2"/>
                <w:sz w:val="24"/>
                <w:szCs w:val="24"/>
                <w:lang w:eastAsia="zh-TW"/>
              </w:rPr>
              <w:pict w14:anchorId="26E72228">
                <v:shape id="_x0000_i1035" type="#_x0000_t75" style="width:44.85pt;height:44.85pt">
                  <v:imagedata r:id="rId30" o:title="prop_guava_juice_blood_icon"/>
                </v:shape>
              </w:pict>
            </w:r>
          </w:p>
        </w:tc>
        <w:tc>
          <w:tcPr>
            <w:tcW w:w="1979" w:type="dxa"/>
          </w:tcPr>
          <w:p w14:paraId="34EEB155" w14:textId="7EE708E2" w:rsidR="00E37EAD" w:rsidRPr="002D171B" w:rsidRDefault="00E37EAD" w:rsidP="00E37EAD">
            <w:pPr>
              <w:pStyle w:val="a9"/>
              <w:autoSpaceDE/>
              <w:autoSpaceDN/>
              <w:spacing w:line="360" w:lineRule="auto"/>
              <w:ind w:left="0" w:firstLine="0"/>
              <w:jc w:val="center"/>
              <w:outlineLvl w:val="1"/>
              <w:rPr>
                <w:rFonts w:ascii="Times New Roman" w:hAnsi="Times New Roman" w:cs="Times New Roman"/>
                <w:noProof/>
                <w:sz w:val="24"/>
                <w:szCs w:val="24"/>
                <w:lang w:eastAsia="zh-TW"/>
              </w:rPr>
            </w:pPr>
            <w:r w:rsidRPr="002D171B">
              <w:rPr>
                <w:rFonts w:ascii="Times New Roman" w:hAnsi="Times New Roman" w:cs="Times New Roman"/>
                <w:noProof/>
                <w:sz w:val="24"/>
                <w:szCs w:val="24"/>
                <w:lang w:eastAsia="zh-TW"/>
              </w:rPr>
              <w:drawing>
                <wp:inline distT="0" distB="0" distL="0" distR="0" wp14:anchorId="6EF1A988" wp14:editId="3E82FCDC">
                  <wp:extent cx="609600" cy="609600"/>
                  <wp:effectExtent l="0" t="0" r="0" b="0"/>
                  <wp:docPr id="32" name="圖片 32" descr="C:\Users\Ｕｓｅｒ\AppData\Local\Microsoft\Windows\INetCache\Content.Word\source_shrimp_attac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C:\Users\Ｕｓｅｒ\AppData\Local\Microsoft\Windows\INetCache\Content.Word\source_shrimp_attack.b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1501" w:type="dxa"/>
          </w:tcPr>
          <w:p w14:paraId="4415DD20" w14:textId="530F4FEE" w:rsidR="00E37EAD" w:rsidRPr="002D171B" w:rsidRDefault="00EE5DC7" w:rsidP="001E067C">
            <w:pPr>
              <w:pStyle w:val="a9"/>
              <w:autoSpaceDE/>
              <w:autoSpaceDN/>
              <w:spacing w:line="360" w:lineRule="auto"/>
              <w:ind w:left="0" w:firstLine="0"/>
              <w:jc w:val="center"/>
              <w:outlineLvl w:val="1"/>
              <w:rPr>
                <w:rFonts w:ascii="Times New Roman" w:hAnsi="Times New Roman" w:cs="Times New Roman"/>
                <w:noProof/>
                <w:sz w:val="24"/>
                <w:szCs w:val="24"/>
                <w:lang w:eastAsia="zh-TW"/>
              </w:rPr>
            </w:pPr>
            <w:r w:rsidRPr="002D171B">
              <w:rPr>
                <w:rFonts w:ascii="Times New Roman" w:hAnsi="Times New Roman" w:cs="Times New Roman"/>
                <w:noProof/>
                <w:sz w:val="24"/>
                <w:szCs w:val="24"/>
                <w:lang w:eastAsia="zh-TW"/>
              </w:rPr>
              <w:pict w14:anchorId="0D7A464A">
                <v:shape id="_x0000_i1036" type="#_x0000_t75" style="width:44.85pt;height:44.85pt">
                  <v:imagedata r:id="rId32" o:title="prop_shrimp_attack_icon"/>
                </v:shape>
              </w:pict>
            </w:r>
          </w:p>
        </w:tc>
      </w:tr>
      <w:tr w:rsidR="00E37EAD" w:rsidRPr="002D171B" w14:paraId="26DF5013" w14:textId="77777777" w:rsidTr="003973BB">
        <w:tc>
          <w:tcPr>
            <w:tcW w:w="3977" w:type="dxa"/>
            <w:gridSpan w:val="2"/>
          </w:tcPr>
          <w:p w14:paraId="7D5E508F" w14:textId="38C63EF0" w:rsidR="00E37EAD" w:rsidRPr="002D171B" w:rsidRDefault="00E37EAD" w:rsidP="001E067C">
            <w:pPr>
              <w:pStyle w:val="a9"/>
              <w:autoSpaceDE/>
              <w:autoSpaceDN/>
              <w:spacing w:line="360" w:lineRule="auto"/>
              <w:ind w:left="0" w:firstLine="0"/>
              <w:jc w:val="center"/>
              <w:outlineLvl w:val="1"/>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鹽烤蝦</w:t>
            </w:r>
          </w:p>
        </w:tc>
        <w:tc>
          <w:tcPr>
            <w:tcW w:w="3480" w:type="dxa"/>
            <w:gridSpan w:val="2"/>
          </w:tcPr>
          <w:p w14:paraId="4FC3D56B" w14:textId="2284B962" w:rsidR="00E37EAD" w:rsidRPr="002D171B" w:rsidRDefault="00E37EAD" w:rsidP="001E067C">
            <w:pPr>
              <w:pStyle w:val="a9"/>
              <w:autoSpaceDE/>
              <w:autoSpaceDN/>
              <w:spacing w:line="360" w:lineRule="auto"/>
              <w:ind w:left="0" w:firstLine="0"/>
              <w:jc w:val="center"/>
              <w:outlineLvl w:val="1"/>
              <w:rPr>
                <w:rFonts w:ascii="Times New Roman" w:hAnsi="Times New Roman" w:cs="Times New Roman"/>
                <w:noProof/>
                <w:sz w:val="24"/>
                <w:szCs w:val="24"/>
                <w:lang w:eastAsia="zh-TW"/>
              </w:rPr>
            </w:pPr>
            <w:r w:rsidRPr="002D171B">
              <w:rPr>
                <w:rFonts w:ascii="Times New Roman" w:hAnsi="Times New Roman" w:cs="Times New Roman"/>
                <w:noProof/>
                <w:sz w:val="24"/>
                <w:szCs w:val="24"/>
                <w:lang w:eastAsia="zh-TW"/>
              </w:rPr>
              <w:t>鹽酥大蚊</w:t>
            </w:r>
          </w:p>
        </w:tc>
      </w:tr>
      <w:tr w:rsidR="00E37EAD" w:rsidRPr="002D171B" w14:paraId="27D346D6" w14:textId="77777777" w:rsidTr="00E37EAD">
        <w:tc>
          <w:tcPr>
            <w:tcW w:w="1909" w:type="dxa"/>
          </w:tcPr>
          <w:p w14:paraId="6A00FB8E" w14:textId="6AD1E3E9" w:rsidR="00E37EAD" w:rsidRPr="002D171B" w:rsidRDefault="00E37EAD" w:rsidP="00E37EAD">
            <w:pPr>
              <w:pStyle w:val="a9"/>
              <w:autoSpaceDE/>
              <w:autoSpaceDN/>
              <w:spacing w:line="360" w:lineRule="auto"/>
              <w:ind w:left="0" w:firstLine="0"/>
              <w:jc w:val="center"/>
              <w:outlineLvl w:val="1"/>
              <w:rPr>
                <w:rFonts w:ascii="Times New Roman" w:hAnsi="Times New Roman" w:cs="Times New Roman"/>
                <w:noProof/>
                <w:kern w:val="2"/>
                <w:sz w:val="24"/>
                <w:szCs w:val="24"/>
                <w:lang w:eastAsia="zh-TW"/>
              </w:rPr>
            </w:pPr>
            <w:r w:rsidRPr="002D171B">
              <w:rPr>
                <w:rFonts w:ascii="Times New Roman" w:hAnsi="Times New Roman" w:cs="Times New Roman"/>
                <w:noProof/>
                <w:sz w:val="24"/>
                <w:szCs w:val="24"/>
                <w:lang w:eastAsia="zh-TW"/>
              </w:rPr>
              <w:lastRenderedPageBreak/>
              <w:drawing>
                <wp:inline distT="0" distB="0" distL="0" distR="0" wp14:anchorId="004CBBAB" wp14:editId="2FCBF8E1">
                  <wp:extent cx="609600" cy="609600"/>
                  <wp:effectExtent l="0" t="0" r="0" b="0"/>
                  <wp:docPr id="33" name="圖片 33" descr="C:\Users\Ｕｓｅｒ\AppData\Local\Microsoft\Windows\INetCache\Content.Word\source_shrimp_bloo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C:\Users\Ｕｓｅｒ\AppData\Local\Microsoft\Windows\INetCache\Content.Word\source_shrimp_blood.b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2068" w:type="dxa"/>
          </w:tcPr>
          <w:p w14:paraId="42BF6E65" w14:textId="3EDBF83F" w:rsidR="00E37EAD" w:rsidRPr="002D171B" w:rsidRDefault="00E37EAD" w:rsidP="001E067C">
            <w:pPr>
              <w:pStyle w:val="a9"/>
              <w:autoSpaceDE/>
              <w:autoSpaceDN/>
              <w:spacing w:line="360" w:lineRule="auto"/>
              <w:ind w:left="0" w:firstLine="0"/>
              <w:jc w:val="center"/>
              <w:outlineLvl w:val="1"/>
              <w:rPr>
                <w:rFonts w:ascii="Times New Roman" w:hAnsi="Times New Roman" w:cs="Times New Roman"/>
                <w:noProof/>
                <w:kern w:val="2"/>
                <w:sz w:val="24"/>
                <w:szCs w:val="24"/>
                <w:lang w:eastAsia="zh-TW"/>
              </w:rPr>
            </w:pPr>
            <w:r w:rsidRPr="002D171B">
              <w:rPr>
                <w:rFonts w:ascii="Times New Roman" w:hAnsi="Times New Roman" w:cs="Times New Roman"/>
                <w:noProof/>
                <w:szCs w:val="24"/>
                <w:lang w:eastAsia="zh-TW"/>
              </w:rPr>
              <w:drawing>
                <wp:inline distT="0" distB="0" distL="0" distR="0" wp14:anchorId="5600499C" wp14:editId="1D00B2E7">
                  <wp:extent cx="571500" cy="571500"/>
                  <wp:effectExtent l="0" t="0" r="0" b="0"/>
                  <wp:docPr id="35" name="圖片 35" descr="C:\Users\Ｕｓｅｒ\AppData\Local\Microsoft\Windows\INetCache\Content.Word\prop_shrimp_blood_ic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descr="C:\Users\Ｕｓｅｒ\AppData\Local\Microsoft\Windows\INetCache\Content.Word\prop_shrimp_blood_icon.b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p>
        </w:tc>
        <w:tc>
          <w:tcPr>
            <w:tcW w:w="1979" w:type="dxa"/>
          </w:tcPr>
          <w:p w14:paraId="44FB038A" w14:textId="4587B462" w:rsidR="00E37EAD" w:rsidRPr="002D171B" w:rsidRDefault="00E37EAD" w:rsidP="001E067C">
            <w:pPr>
              <w:pStyle w:val="a9"/>
              <w:autoSpaceDE/>
              <w:autoSpaceDN/>
              <w:spacing w:line="360" w:lineRule="auto"/>
              <w:ind w:left="0" w:firstLine="0"/>
              <w:jc w:val="center"/>
              <w:outlineLvl w:val="1"/>
              <w:rPr>
                <w:rFonts w:ascii="Times New Roman" w:hAnsi="Times New Roman" w:cs="Times New Roman"/>
                <w:noProof/>
                <w:sz w:val="24"/>
                <w:szCs w:val="24"/>
                <w:lang w:eastAsia="zh-TW"/>
              </w:rPr>
            </w:pPr>
            <w:r w:rsidRPr="002D171B">
              <w:rPr>
                <w:rFonts w:ascii="Times New Roman" w:hAnsi="Times New Roman" w:cs="Times New Roman"/>
                <w:noProof/>
                <w:sz w:val="24"/>
                <w:szCs w:val="24"/>
                <w:lang w:eastAsia="zh-TW"/>
              </w:rPr>
              <w:drawing>
                <wp:inline distT="0" distB="0" distL="0" distR="0" wp14:anchorId="11214899" wp14:editId="16408DAC">
                  <wp:extent cx="609600" cy="609600"/>
                  <wp:effectExtent l="0" t="0" r="0" b="0"/>
                  <wp:docPr id="34" name="圖片 34" descr="C:\Users\Ｕｓｅｒ\AppData\Local\Microsoft\Windows\INetCache\Content.Word\source_mosquito_jum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C:\Users\Ｕｓｅｒ\AppData\Local\Microsoft\Windows\INetCache\Content.Word\source_mosquito_jump.b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1501" w:type="dxa"/>
          </w:tcPr>
          <w:p w14:paraId="6CC39FB8" w14:textId="1DF38ABD" w:rsidR="00E37EAD" w:rsidRPr="002D171B" w:rsidRDefault="00EE5DC7" w:rsidP="001E067C">
            <w:pPr>
              <w:pStyle w:val="a9"/>
              <w:autoSpaceDE/>
              <w:autoSpaceDN/>
              <w:spacing w:line="360" w:lineRule="auto"/>
              <w:ind w:left="0" w:firstLine="0"/>
              <w:jc w:val="center"/>
              <w:outlineLvl w:val="1"/>
              <w:rPr>
                <w:rFonts w:ascii="Times New Roman" w:hAnsi="Times New Roman" w:cs="Times New Roman"/>
                <w:noProof/>
                <w:sz w:val="24"/>
                <w:szCs w:val="24"/>
                <w:lang w:eastAsia="zh-TW"/>
              </w:rPr>
            </w:pPr>
            <w:r w:rsidRPr="002D171B">
              <w:rPr>
                <w:rFonts w:ascii="Times New Roman" w:hAnsi="Times New Roman" w:cs="Times New Roman"/>
                <w:noProof/>
                <w:sz w:val="24"/>
                <w:szCs w:val="24"/>
                <w:lang w:eastAsia="zh-TW"/>
              </w:rPr>
              <w:pict w14:anchorId="231E37CC">
                <v:shape id="_x0000_i1037" type="#_x0000_t75" style="width:44.85pt;height:44.85pt">
                  <v:imagedata r:id="rId36" o:title="prop_mosquito_jump_icon"/>
                </v:shape>
              </w:pict>
            </w:r>
          </w:p>
        </w:tc>
      </w:tr>
    </w:tbl>
    <w:p w14:paraId="5FF081E8" w14:textId="73CDD558" w:rsidR="00E37EAD" w:rsidRPr="002D171B" w:rsidRDefault="00E37EAD" w:rsidP="00927D59">
      <w:pPr>
        <w:pStyle w:val="a9"/>
        <w:spacing w:line="360" w:lineRule="auto"/>
        <w:ind w:left="840" w:firstLine="0"/>
        <w:jc w:val="both"/>
        <w:rPr>
          <w:rFonts w:ascii="Times New Roman" w:hAnsi="Times New Roman" w:cs="Times New Roman"/>
          <w:sz w:val="24"/>
          <w:szCs w:val="24"/>
        </w:rPr>
      </w:pPr>
    </w:p>
    <w:p w14:paraId="01D1D783" w14:textId="2DAE9295" w:rsidR="00645156" w:rsidRPr="002D171B" w:rsidRDefault="00645156" w:rsidP="00645156">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遊戲畫面：</w:t>
      </w:r>
    </w:p>
    <w:p w14:paraId="6E118561" w14:textId="097A21EA" w:rsidR="00645156" w:rsidRPr="002D171B" w:rsidRDefault="002D171B" w:rsidP="00927D59">
      <w:pPr>
        <w:pStyle w:val="a9"/>
        <w:spacing w:line="360" w:lineRule="auto"/>
        <w:ind w:left="840" w:firstLine="0"/>
        <w:jc w:val="both"/>
        <w:rPr>
          <w:rFonts w:ascii="Times New Roman" w:hAnsi="Times New Roman" w:cs="Times New Roman"/>
          <w:sz w:val="24"/>
          <w:szCs w:val="24"/>
        </w:rPr>
      </w:pPr>
      <w:r w:rsidRPr="002D171B">
        <w:rPr>
          <w:rFonts w:ascii="Times New Roman" w:hAnsi="Times New Roman" w:cs="Times New Roman"/>
          <w:sz w:val="24"/>
          <w:szCs w:val="24"/>
        </w:rPr>
        <w:pict w14:anchorId="726B09E8">
          <v:shape id="_x0000_i1038" type="#_x0000_t75" style="width:415pt;height:112.1pt">
            <v:imagedata r:id="rId37" o:title="map03"/>
          </v:shape>
        </w:pict>
      </w:r>
      <w:r w:rsidRPr="002D171B">
        <w:rPr>
          <w:rFonts w:ascii="Times New Roman" w:hAnsi="Times New Roman" w:cs="Times New Roman"/>
          <w:sz w:val="24"/>
          <w:szCs w:val="24"/>
        </w:rPr>
        <w:pict w14:anchorId="657F0B18">
          <v:shape id="_x0000_i1039" type="#_x0000_t75" style="width:415pt;height:194.95pt">
            <v:imagedata r:id="rId38" o:title="map05"/>
          </v:shape>
        </w:pict>
      </w:r>
      <w:r w:rsidRPr="002D171B">
        <w:rPr>
          <w:rFonts w:ascii="Times New Roman" w:hAnsi="Times New Roman" w:cs="Times New Roman"/>
          <w:sz w:val="24"/>
          <w:szCs w:val="24"/>
        </w:rPr>
        <w:pict w14:anchorId="74FC0444">
          <v:shape id="_x0000_i1040" type="#_x0000_t75" style="width:415pt;height:233pt">
            <v:imagedata r:id="rId39" o:title="game_over"/>
          </v:shape>
        </w:pict>
      </w:r>
      <w:r w:rsidR="0062179A" w:rsidRPr="002D171B">
        <w:rPr>
          <w:rFonts w:ascii="Times New Roman" w:hAnsi="Times New Roman" w:cs="Times New Roman"/>
          <w:sz w:val="24"/>
          <w:szCs w:val="24"/>
        </w:rPr>
        <w:lastRenderedPageBreak/>
        <w:pict w14:anchorId="5069FF45">
          <v:shape id="_x0000_i1041" type="#_x0000_t75" style="width:381.05pt;height:215.3pt">
            <v:imagedata r:id="rId40" o:title="game_complete"/>
          </v:shape>
        </w:pict>
      </w:r>
      <w:r w:rsidR="00645156" w:rsidRPr="002D171B">
        <w:rPr>
          <w:rFonts w:ascii="Times New Roman" w:hAnsi="Times New Roman" w:cs="Times New Roman"/>
          <w:noProof/>
          <w:sz w:val="24"/>
          <w:szCs w:val="24"/>
          <w:lang w:eastAsia="zh-TW"/>
        </w:rPr>
        <w:drawing>
          <wp:inline distT="0" distB="0" distL="0" distR="0" wp14:anchorId="473FB4FB" wp14:editId="32BCB7F0">
            <wp:extent cx="4873924" cy="2741031"/>
            <wp:effectExtent l="0" t="0" r="3175" b="2540"/>
            <wp:docPr id="37" name="圖片 37" descr="C:\Users\Ｕｓｅｒ\AppData\Local\Microsoft\Windows\INetCache\Content.Word\staf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descr="C:\Users\Ｕｓｅｒ\AppData\Local\Microsoft\Windows\INetCache\Content.Word\staff.bmp"/>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885158" cy="2747349"/>
                    </a:xfrm>
                    <a:prstGeom prst="rect">
                      <a:avLst/>
                    </a:prstGeom>
                    <a:noFill/>
                    <a:ln>
                      <a:noFill/>
                    </a:ln>
                  </pic:spPr>
                </pic:pic>
              </a:graphicData>
            </a:graphic>
          </wp:inline>
        </w:drawing>
      </w:r>
      <w:r w:rsidR="0062179A">
        <w:rPr>
          <w:noProof/>
        </w:rPr>
        <w:drawing>
          <wp:inline distT="0" distB="0" distL="0" distR="0" wp14:anchorId="2B76273A" wp14:editId="4A7A1026">
            <wp:extent cx="4873625" cy="2738994"/>
            <wp:effectExtent l="0" t="0" r="3175" b="444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86256" cy="2746093"/>
                    </a:xfrm>
                    <a:prstGeom prst="rect">
                      <a:avLst/>
                    </a:prstGeom>
                  </pic:spPr>
                </pic:pic>
              </a:graphicData>
            </a:graphic>
          </wp:inline>
        </w:drawing>
      </w:r>
    </w:p>
    <w:p w14:paraId="16D257C5" w14:textId="15E60178" w:rsidR="00D02E0E" w:rsidRPr="002D171B" w:rsidRDefault="00D02E0E" w:rsidP="004069DE">
      <w:pPr>
        <w:pStyle w:val="a9"/>
        <w:numPr>
          <w:ilvl w:val="1"/>
          <w:numId w:val="9"/>
        </w:numPr>
        <w:spacing w:line="360" w:lineRule="auto"/>
        <w:jc w:val="both"/>
        <w:rPr>
          <w:rFonts w:ascii="Times New Roman" w:hAnsi="Times New Roman" w:cs="Times New Roman"/>
          <w:sz w:val="24"/>
          <w:szCs w:val="24"/>
        </w:rPr>
      </w:pPr>
      <w:r w:rsidRPr="002D171B">
        <w:rPr>
          <w:rFonts w:ascii="Times New Roman" w:hAnsi="Times New Roman" w:cs="Times New Roman"/>
          <w:sz w:val="24"/>
          <w:szCs w:val="24"/>
          <w:lang w:eastAsia="zh-TW"/>
        </w:rPr>
        <w:t>遊戲音效</w:t>
      </w:r>
    </w:p>
    <w:p w14:paraId="28950462" w14:textId="0899441D" w:rsidR="001D2E47" w:rsidRPr="002D171B" w:rsidRDefault="006639E2" w:rsidP="006639E2">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start_menu_audio.mp3</w:t>
      </w:r>
      <w:r w:rsidRPr="002D171B">
        <w:rPr>
          <w:rFonts w:ascii="Times New Roman" w:hAnsi="Times New Roman" w:cs="Times New Roman"/>
          <w:sz w:val="24"/>
          <w:szCs w:val="24"/>
          <w:lang w:eastAsia="zh-TW"/>
        </w:rPr>
        <w:t>：開始選單之背景音樂，由原遊戲中取材。</w:t>
      </w:r>
    </w:p>
    <w:p w14:paraId="4182C22A" w14:textId="31373602" w:rsidR="001D2E47" w:rsidRPr="002D171B" w:rsidRDefault="001D2E47" w:rsidP="001D2E47">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lastRenderedPageBreak/>
        <w:t>music01.mp3</w:t>
      </w:r>
      <w:r w:rsidRPr="002D171B">
        <w:rPr>
          <w:rFonts w:ascii="Times New Roman" w:hAnsi="Times New Roman" w:cs="Times New Roman"/>
          <w:sz w:val="24"/>
          <w:szCs w:val="24"/>
          <w:lang w:eastAsia="zh-TW"/>
        </w:rPr>
        <w:t>：第一關之背景音樂，由原遊戲中取材</w:t>
      </w:r>
      <w:r w:rsidR="006639E2" w:rsidRPr="002D171B">
        <w:rPr>
          <w:rFonts w:ascii="Times New Roman" w:hAnsi="Times New Roman" w:cs="Times New Roman"/>
          <w:sz w:val="24"/>
          <w:szCs w:val="24"/>
          <w:lang w:eastAsia="zh-TW"/>
        </w:rPr>
        <w:t>。</w:t>
      </w:r>
    </w:p>
    <w:p w14:paraId="163A8DBD" w14:textId="03E7B906" w:rsidR="001D2E47" w:rsidRPr="002D171B" w:rsidRDefault="001D2E47" w:rsidP="001D2E47">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music02.mp3</w:t>
      </w:r>
      <w:r w:rsidRPr="002D171B">
        <w:rPr>
          <w:rFonts w:ascii="Times New Roman" w:hAnsi="Times New Roman" w:cs="Times New Roman"/>
          <w:sz w:val="24"/>
          <w:szCs w:val="24"/>
          <w:lang w:eastAsia="zh-TW"/>
        </w:rPr>
        <w:t>：第二關之背景音樂，由原遊戲中取材</w:t>
      </w:r>
      <w:r w:rsidR="006639E2" w:rsidRPr="002D171B">
        <w:rPr>
          <w:rFonts w:ascii="Times New Roman" w:hAnsi="Times New Roman" w:cs="Times New Roman"/>
          <w:sz w:val="24"/>
          <w:szCs w:val="24"/>
          <w:lang w:eastAsia="zh-TW"/>
        </w:rPr>
        <w:t>。</w:t>
      </w:r>
    </w:p>
    <w:p w14:paraId="1A978835" w14:textId="79DAA85E" w:rsidR="001D2E47" w:rsidRPr="002D171B" w:rsidRDefault="001D2E47" w:rsidP="001D2E47">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music03.mp3</w:t>
      </w:r>
      <w:r w:rsidRPr="002D171B">
        <w:rPr>
          <w:rFonts w:ascii="Times New Roman" w:hAnsi="Times New Roman" w:cs="Times New Roman"/>
          <w:sz w:val="24"/>
          <w:szCs w:val="24"/>
          <w:lang w:eastAsia="zh-TW"/>
        </w:rPr>
        <w:t>：第三關之背景音樂，由原遊戲中取材</w:t>
      </w:r>
      <w:r w:rsidR="006639E2" w:rsidRPr="002D171B">
        <w:rPr>
          <w:rFonts w:ascii="Times New Roman" w:hAnsi="Times New Roman" w:cs="Times New Roman"/>
          <w:sz w:val="24"/>
          <w:szCs w:val="24"/>
          <w:lang w:eastAsia="zh-TW"/>
        </w:rPr>
        <w:t>。</w:t>
      </w:r>
    </w:p>
    <w:p w14:paraId="42511413" w14:textId="4181B512" w:rsidR="001D2E47" w:rsidRPr="002D171B" w:rsidRDefault="001D2E47" w:rsidP="001D2E47">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music04.mp3</w:t>
      </w:r>
      <w:r w:rsidRPr="002D171B">
        <w:rPr>
          <w:rFonts w:ascii="Times New Roman" w:hAnsi="Times New Roman" w:cs="Times New Roman"/>
          <w:sz w:val="24"/>
          <w:szCs w:val="24"/>
          <w:lang w:eastAsia="zh-TW"/>
        </w:rPr>
        <w:t>：第四關之背景音樂，由原遊戲中取材</w:t>
      </w:r>
      <w:r w:rsidR="006639E2" w:rsidRPr="002D171B">
        <w:rPr>
          <w:rFonts w:ascii="Times New Roman" w:hAnsi="Times New Roman" w:cs="Times New Roman"/>
          <w:sz w:val="24"/>
          <w:szCs w:val="24"/>
          <w:lang w:eastAsia="zh-TW"/>
        </w:rPr>
        <w:t>。</w:t>
      </w:r>
    </w:p>
    <w:p w14:paraId="3B7BE6EF" w14:textId="18D48700" w:rsidR="001D2E47" w:rsidRPr="002D171B" w:rsidRDefault="001D2E47" w:rsidP="001D2E47">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music05.mp3</w:t>
      </w:r>
      <w:r w:rsidRPr="002D171B">
        <w:rPr>
          <w:rFonts w:ascii="Times New Roman" w:hAnsi="Times New Roman" w:cs="Times New Roman"/>
          <w:sz w:val="24"/>
          <w:szCs w:val="24"/>
          <w:lang w:eastAsia="zh-TW"/>
        </w:rPr>
        <w:t>：第五關之背景音樂，由原遊戲中取材</w:t>
      </w:r>
      <w:r w:rsidR="006639E2" w:rsidRPr="002D171B">
        <w:rPr>
          <w:rFonts w:ascii="Times New Roman" w:hAnsi="Times New Roman" w:cs="Times New Roman"/>
          <w:sz w:val="24"/>
          <w:szCs w:val="24"/>
          <w:lang w:eastAsia="zh-TW"/>
        </w:rPr>
        <w:t>。</w:t>
      </w:r>
    </w:p>
    <w:p w14:paraId="1B5723FC" w14:textId="5675155B" w:rsidR="001D2E47" w:rsidRPr="002D171B" w:rsidRDefault="001D2E47" w:rsidP="001D2E47">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music06.mp3</w:t>
      </w:r>
      <w:r w:rsidRPr="002D171B">
        <w:rPr>
          <w:rFonts w:ascii="Times New Roman" w:hAnsi="Times New Roman" w:cs="Times New Roman"/>
          <w:sz w:val="24"/>
          <w:szCs w:val="24"/>
          <w:lang w:eastAsia="zh-TW"/>
        </w:rPr>
        <w:t>：第六關之背景音樂，由原遊戲中取材</w:t>
      </w:r>
      <w:r w:rsidR="006639E2" w:rsidRPr="002D171B">
        <w:rPr>
          <w:rFonts w:ascii="Times New Roman" w:hAnsi="Times New Roman" w:cs="Times New Roman"/>
          <w:sz w:val="24"/>
          <w:szCs w:val="24"/>
          <w:lang w:eastAsia="zh-TW"/>
        </w:rPr>
        <w:t>。</w:t>
      </w:r>
    </w:p>
    <w:p w14:paraId="790C471F" w14:textId="1EFBF2EE" w:rsidR="001D2E47" w:rsidRPr="002D171B" w:rsidRDefault="001D2E47" w:rsidP="001D2E47">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music07.mp3</w:t>
      </w:r>
      <w:r w:rsidRPr="002D171B">
        <w:rPr>
          <w:rFonts w:ascii="Times New Roman" w:hAnsi="Times New Roman" w:cs="Times New Roman"/>
          <w:sz w:val="24"/>
          <w:szCs w:val="24"/>
          <w:lang w:eastAsia="zh-TW"/>
        </w:rPr>
        <w:t>：第七關</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王關</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之背景音樂，</w:t>
      </w:r>
      <w:r w:rsidR="006639E2" w:rsidRPr="002D171B">
        <w:rPr>
          <w:rFonts w:ascii="Times New Roman" w:hAnsi="Times New Roman" w:cs="Times New Roman"/>
          <w:sz w:val="24"/>
          <w:szCs w:val="24"/>
          <w:lang w:eastAsia="zh-TW"/>
        </w:rPr>
        <w:t>取材於</w:t>
      </w:r>
      <w:hyperlink r:id="rId43" w:history="1">
        <w:r w:rsidR="006639E2" w:rsidRPr="002D171B">
          <w:rPr>
            <w:rStyle w:val="aa"/>
            <w:rFonts w:ascii="Times New Roman" w:hAnsi="Times New Roman" w:cs="Times New Roman"/>
            <w:sz w:val="24"/>
            <w:szCs w:val="24"/>
            <w:lang w:eastAsia="zh-TW"/>
          </w:rPr>
          <w:t>https://reurl.cc/RrQK66</w:t>
        </w:r>
      </w:hyperlink>
      <w:r w:rsidR="006639E2" w:rsidRPr="002D171B">
        <w:rPr>
          <w:rFonts w:ascii="Times New Roman" w:hAnsi="Times New Roman" w:cs="Times New Roman"/>
          <w:sz w:val="24"/>
          <w:szCs w:val="24"/>
          <w:lang w:eastAsia="zh-TW"/>
        </w:rPr>
        <w:t>。</w:t>
      </w:r>
    </w:p>
    <w:p w14:paraId="29D2F407" w14:textId="1DAFC7D8" w:rsidR="006639E2" w:rsidRPr="002D171B" w:rsidRDefault="006639E2" w:rsidP="006639E2">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victory.mp3</w:t>
      </w:r>
      <w:r w:rsidRPr="002D171B">
        <w:rPr>
          <w:rFonts w:ascii="Times New Roman" w:hAnsi="Times New Roman" w:cs="Times New Roman"/>
          <w:sz w:val="24"/>
          <w:szCs w:val="24"/>
          <w:lang w:eastAsia="zh-TW"/>
        </w:rPr>
        <w:t>：勝利畫面之背景音樂，取材於</w:t>
      </w:r>
      <w:hyperlink r:id="rId44" w:history="1">
        <w:r w:rsidRPr="002D171B">
          <w:rPr>
            <w:rStyle w:val="aa"/>
            <w:rFonts w:ascii="Times New Roman" w:hAnsi="Times New Roman" w:cs="Times New Roman"/>
            <w:sz w:val="24"/>
            <w:szCs w:val="24"/>
            <w:lang w:eastAsia="zh-TW"/>
          </w:rPr>
          <w:t>https://reurl.cc/GxlzXy</w:t>
        </w:r>
      </w:hyperlink>
      <w:r w:rsidRPr="002D171B">
        <w:rPr>
          <w:rFonts w:ascii="Times New Roman" w:hAnsi="Times New Roman" w:cs="Times New Roman"/>
          <w:sz w:val="24"/>
          <w:szCs w:val="24"/>
          <w:lang w:eastAsia="zh-TW"/>
        </w:rPr>
        <w:t>。</w:t>
      </w:r>
    </w:p>
    <w:p w14:paraId="34AC9D16" w14:textId="1239EB79" w:rsidR="006639E2" w:rsidRPr="002D171B" w:rsidRDefault="006639E2" w:rsidP="006639E2">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lose.mp3</w:t>
      </w:r>
      <w:r w:rsidRPr="002D171B">
        <w:rPr>
          <w:rFonts w:ascii="Times New Roman" w:hAnsi="Times New Roman" w:cs="Times New Roman"/>
          <w:sz w:val="24"/>
          <w:szCs w:val="24"/>
          <w:lang w:eastAsia="zh-TW"/>
        </w:rPr>
        <w:t>：死亡畫面之背景音樂，取材於</w:t>
      </w:r>
      <w:hyperlink r:id="rId45" w:history="1">
        <w:r w:rsidRPr="002D171B">
          <w:rPr>
            <w:rStyle w:val="aa"/>
            <w:rFonts w:ascii="Times New Roman" w:hAnsi="Times New Roman" w:cs="Times New Roman"/>
            <w:sz w:val="24"/>
            <w:szCs w:val="24"/>
            <w:lang w:eastAsia="zh-TW"/>
          </w:rPr>
          <w:t>https://reurl.cc/7DWZRb</w:t>
        </w:r>
      </w:hyperlink>
      <w:r w:rsidRPr="002D171B">
        <w:rPr>
          <w:rFonts w:ascii="Times New Roman" w:hAnsi="Times New Roman" w:cs="Times New Roman"/>
          <w:sz w:val="24"/>
          <w:szCs w:val="24"/>
          <w:lang w:eastAsia="zh-TW"/>
        </w:rPr>
        <w:t>。</w:t>
      </w:r>
    </w:p>
    <w:p w14:paraId="009F58D6" w14:textId="5DF1979E" w:rsidR="006639E2" w:rsidRPr="002D171B" w:rsidRDefault="006639E2" w:rsidP="006639E2">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choose.mp3</w:t>
      </w:r>
      <w:r w:rsidRPr="002D171B">
        <w:rPr>
          <w:rFonts w:ascii="Times New Roman" w:hAnsi="Times New Roman" w:cs="Times New Roman"/>
          <w:sz w:val="24"/>
          <w:szCs w:val="24"/>
          <w:lang w:eastAsia="zh-TW"/>
        </w:rPr>
        <w:t>：鼠標滑上開始選單之選項、</w:t>
      </w:r>
      <w:r w:rsidRPr="002D171B">
        <w:rPr>
          <w:rFonts w:ascii="Times New Roman" w:hAnsi="Times New Roman" w:cs="Times New Roman"/>
          <w:sz w:val="24"/>
          <w:szCs w:val="24"/>
          <w:lang w:eastAsia="zh-TW"/>
        </w:rPr>
        <w:t>X</w:t>
      </w:r>
      <w:r w:rsidRPr="002D171B">
        <w:rPr>
          <w:rFonts w:ascii="Times New Roman" w:hAnsi="Times New Roman" w:cs="Times New Roman"/>
          <w:sz w:val="24"/>
          <w:szCs w:val="24"/>
          <w:lang w:eastAsia="zh-TW"/>
        </w:rPr>
        <w:t>等的音效，由原遊戲中取材。</w:t>
      </w:r>
    </w:p>
    <w:p w14:paraId="20FDAF09" w14:textId="5E1F71A4" w:rsidR="001D2E47" w:rsidRPr="002D171B" w:rsidRDefault="001D2E47" w:rsidP="001D2E47">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pot.mp3</w:t>
      </w:r>
      <w:r w:rsidRPr="002D171B">
        <w:rPr>
          <w:rFonts w:ascii="Times New Roman" w:hAnsi="Times New Roman" w:cs="Times New Roman"/>
          <w:sz w:val="24"/>
          <w:szCs w:val="24"/>
          <w:lang w:eastAsia="zh-TW"/>
        </w:rPr>
        <w:t>：經過鍛造台</w:t>
      </w:r>
      <w:r w:rsidR="006639E2" w:rsidRPr="002D171B">
        <w:rPr>
          <w:rFonts w:ascii="Times New Roman" w:hAnsi="Times New Roman" w:cs="Times New Roman"/>
          <w:sz w:val="24"/>
          <w:szCs w:val="24"/>
          <w:lang w:eastAsia="zh-TW"/>
        </w:rPr>
        <w:t>之音效</w:t>
      </w:r>
      <w:r w:rsidRPr="002D171B">
        <w:rPr>
          <w:rFonts w:ascii="Times New Roman" w:hAnsi="Times New Roman" w:cs="Times New Roman"/>
          <w:sz w:val="24"/>
          <w:szCs w:val="24"/>
          <w:lang w:eastAsia="zh-TW"/>
        </w:rPr>
        <w:t>，</w:t>
      </w:r>
      <w:r w:rsidR="006639E2" w:rsidRPr="002D171B">
        <w:rPr>
          <w:rFonts w:ascii="Times New Roman" w:hAnsi="Times New Roman" w:cs="Times New Roman"/>
          <w:sz w:val="24"/>
          <w:szCs w:val="24"/>
          <w:lang w:eastAsia="zh-TW"/>
        </w:rPr>
        <w:t>取材於</w:t>
      </w:r>
      <w:hyperlink r:id="rId46" w:history="1">
        <w:r w:rsidR="006639E2" w:rsidRPr="002D171B">
          <w:rPr>
            <w:rStyle w:val="aa"/>
            <w:rFonts w:ascii="Times New Roman" w:hAnsi="Times New Roman" w:cs="Times New Roman"/>
            <w:sz w:val="24"/>
            <w:szCs w:val="24"/>
            <w:lang w:eastAsia="zh-TW"/>
          </w:rPr>
          <w:t>https://reurl.cc/QLO16Z</w:t>
        </w:r>
      </w:hyperlink>
      <w:r w:rsidR="006639E2" w:rsidRPr="002D171B">
        <w:rPr>
          <w:rFonts w:ascii="Times New Roman" w:hAnsi="Times New Roman" w:cs="Times New Roman"/>
          <w:sz w:val="24"/>
          <w:szCs w:val="24"/>
          <w:lang w:eastAsia="zh-TW"/>
        </w:rPr>
        <w:t>。</w:t>
      </w:r>
    </w:p>
    <w:p w14:paraId="76AB097A" w14:textId="620D849D" w:rsidR="001D2E47" w:rsidRPr="002D171B" w:rsidRDefault="006639E2" w:rsidP="006639E2">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cook.mp3</w:t>
      </w:r>
      <w:r w:rsidRPr="002D171B">
        <w:rPr>
          <w:rFonts w:ascii="Times New Roman" w:hAnsi="Times New Roman" w:cs="Times New Roman"/>
          <w:sz w:val="24"/>
          <w:szCs w:val="24"/>
          <w:lang w:eastAsia="zh-TW"/>
        </w:rPr>
        <w:t>：使用鍛造台烹煮之音效，由原遊戲中取材。</w:t>
      </w:r>
    </w:p>
    <w:p w14:paraId="4120443E" w14:textId="25867612" w:rsidR="006639E2" w:rsidRPr="002D171B" w:rsidRDefault="006639E2" w:rsidP="006639E2">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attack_hu.mp3</w:t>
      </w:r>
      <w:r w:rsidRPr="002D171B">
        <w:rPr>
          <w:rFonts w:ascii="Times New Roman" w:hAnsi="Times New Roman" w:cs="Times New Roman"/>
          <w:sz w:val="24"/>
          <w:szCs w:val="24"/>
          <w:lang w:eastAsia="zh-TW"/>
        </w:rPr>
        <w:t>：角色空手攻擊之音效，由原遊戲中取材。</w:t>
      </w:r>
    </w:p>
    <w:p w14:paraId="4FB7511B" w14:textId="1AAD48C1" w:rsidR="006639E2" w:rsidRPr="002D171B" w:rsidRDefault="006639E2" w:rsidP="006639E2">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attack_ta.mp3</w:t>
      </w:r>
      <w:r w:rsidRPr="002D171B">
        <w:rPr>
          <w:rFonts w:ascii="Times New Roman" w:hAnsi="Times New Roman" w:cs="Times New Roman"/>
          <w:sz w:val="24"/>
          <w:szCs w:val="24"/>
          <w:lang w:eastAsia="zh-TW"/>
        </w:rPr>
        <w:t>：角色使用綠劍攻擊之音效，由原遊戲中取材。</w:t>
      </w:r>
    </w:p>
    <w:p w14:paraId="04CCE557" w14:textId="4C6B3EF2" w:rsidR="006639E2" w:rsidRPr="002D171B" w:rsidRDefault="006639E2" w:rsidP="006639E2">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recycle_can.mp3</w:t>
      </w:r>
      <w:r w:rsidRPr="002D171B">
        <w:rPr>
          <w:rFonts w:ascii="Times New Roman" w:hAnsi="Times New Roman" w:cs="Times New Roman"/>
          <w:sz w:val="24"/>
          <w:szCs w:val="24"/>
          <w:lang w:eastAsia="zh-TW"/>
        </w:rPr>
        <w:t>：經過回收桶之音效，由原遊戲中取材。</w:t>
      </w:r>
    </w:p>
    <w:p w14:paraId="495AB3CA" w14:textId="4808C030" w:rsidR="00154528" w:rsidRPr="002D171B" w:rsidRDefault="00154528" w:rsidP="00154528">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roll2.mp3</w:t>
      </w:r>
      <w:r w:rsidRPr="002D171B">
        <w:rPr>
          <w:rFonts w:ascii="Times New Roman" w:hAnsi="Times New Roman" w:cs="Times New Roman"/>
          <w:sz w:val="24"/>
          <w:szCs w:val="24"/>
          <w:lang w:eastAsia="zh-TW"/>
        </w:rPr>
        <w:t>：翻滾時音效，由原遊戲中取材。</w:t>
      </w:r>
    </w:p>
    <w:p w14:paraId="27D5C242" w14:textId="77777777" w:rsidR="00927D59" w:rsidRPr="002D171B" w:rsidRDefault="00927D59" w:rsidP="00927D59">
      <w:pPr>
        <w:spacing w:line="360" w:lineRule="auto"/>
        <w:ind w:left="960"/>
        <w:jc w:val="both"/>
        <w:rPr>
          <w:rFonts w:ascii="Times New Roman" w:eastAsia="標楷體" w:hAnsi="Times New Roman" w:cs="Times New Roman"/>
          <w:szCs w:val="24"/>
        </w:rPr>
      </w:pPr>
    </w:p>
    <w:p w14:paraId="3CD07952" w14:textId="03684DD6" w:rsidR="00D02E0E" w:rsidRPr="002D171B" w:rsidRDefault="00D02E0E" w:rsidP="004069DE">
      <w:pPr>
        <w:pStyle w:val="a9"/>
        <w:numPr>
          <w:ilvl w:val="0"/>
          <w:numId w:val="9"/>
        </w:numPr>
        <w:spacing w:line="360" w:lineRule="auto"/>
        <w:jc w:val="both"/>
        <w:rPr>
          <w:rFonts w:ascii="Times New Roman" w:hAnsi="Times New Roman" w:cs="Times New Roman"/>
          <w:b/>
          <w:sz w:val="28"/>
          <w:szCs w:val="24"/>
        </w:rPr>
      </w:pPr>
      <w:r w:rsidRPr="002D171B">
        <w:rPr>
          <w:rFonts w:ascii="Times New Roman" w:hAnsi="Times New Roman" w:cs="Times New Roman"/>
          <w:b/>
          <w:sz w:val="28"/>
          <w:szCs w:val="24"/>
          <w:lang w:eastAsia="zh-TW"/>
        </w:rPr>
        <w:t>程式設計</w:t>
      </w:r>
    </w:p>
    <w:p w14:paraId="105670F0" w14:textId="7EDC13E8" w:rsidR="00D02E0E" w:rsidRPr="002D171B" w:rsidRDefault="00D02E0E" w:rsidP="004069DE">
      <w:pPr>
        <w:pStyle w:val="a9"/>
        <w:numPr>
          <w:ilvl w:val="1"/>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程式架構</w:t>
      </w:r>
    </w:p>
    <w:p w14:paraId="5BF4AAA8" w14:textId="60CD2811" w:rsidR="007303E5" w:rsidRPr="002D171B" w:rsidRDefault="007303E5" w:rsidP="007303E5">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noProof/>
          <w:sz w:val="24"/>
          <w:szCs w:val="24"/>
          <w:lang w:eastAsia="zh-TW"/>
        </w:rPr>
        <w:drawing>
          <wp:inline distT="0" distB="0" distL="0" distR="0" wp14:anchorId="4ADA02CB" wp14:editId="4641146C">
            <wp:extent cx="5274310" cy="1430020"/>
            <wp:effectExtent l="0" t="0" r="254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OPL.drawio.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74310" cy="1430020"/>
                    </a:xfrm>
                    <a:prstGeom prst="rect">
                      <a:avLst/>
                    </a:prstGeom>
                  </pic:spPr>
                </pic:pic>
              </a:graphicData>
            </a:graphic>
          </wp:inline>
        </w:drawing>
      </w:r>
    </w:p>
    <w:p w14:paraId="3986EC24" w14:textId="164DFC20" w:rsidR="00EF5D4F" w:rsidRPr="002D171B" w:rsidRDefault="00EF5D4F" w:rsidP="007303E5">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lastRenderedPageBreak/>
        <w:t>(</w:t>
      </w:r>
      <w:r w:rsidRPr="002D171B">
        <w:rPr>
          <w:rFonts w:ascii="Times New Roman" w:hAnsi="Times New Roman" w:cs="Times New Roman"/>
          <w:sz w:val="24"/>
          <w:szCs w:val="24"/>
          <w:lang w:eastAsia="zh-TW"/>
        </w:rPr>
        <w:t>上圖之</w:t>
      </w:r>
      <w:r w:rsidRPr="002D171B">
        <w:rPr>
          <w:rFonts w:ascii="Times New Roman" w:hAnsi="Times New Roman" w:cs="Times New Roman"/>
          <w:sz w:val="24"/>
          <w:szCs w:val="24"/>
          <w:lang w:eastAsia="zh-TW"/>
        </w:rPr>
        <w:t>drawio</w:t>
      </w:r>
      <w:r w:rsidRPr="002D171B">
        <w:rPr>
          <w:rFonts w:ascii="Times New Roman" w:hAnsi="Times New Roman" w:cs="Times New Roman"/>
          <w:sz w:val="24"/>
          <w:szCs w:val="24"/>
          <w:lang w:eastAsia="zh-TW"/>
        </w:rPr>
        <w:t>檔案連結：</w:t>
      </w:r>
      <w:r w:rsidRPr="002D171B">
        <w:rPr>
          <w:rFonts w:ascii="Times New Roman" w:hAnsi="Times New Roman" w:cs="Times New Roman"/>
          <w:sz w:val="24"/>
          <w:szCs w:val="24"/>
          <w:lang w:eastAsia="zh-TW"/>
        </w:rPr>
        <w:t>https://reurl.cc/7DLeE1)</w:t>
      </w:r>
    </w:p>
    <w:p w14:paraId="7DD6C6BF" w14:textId="3CBAF853" w:rsidR="002D360C" w:rsidRPr="002D171B" w:rsidRDefault="002D360C" w:rsidP="002D360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3</w:t>
      </w:r>
      <w:r w:rsidRPr="002D171B">
        <w:rPr>
          <w:rFonts w:ascii="Times New Roman" w:hAnsi="Times New Roman" w:cs="Times New Roman"/>
          <w:sz w:val="24"/>
          <w:szCs w:val="24"/>
          <w:lang w:eastAsia="zh-TW"/>
        </w:rPr>
        <w:t>個遊戲狀態</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rPr>
        <w:t>CGameState</w:t>
      </w:r>
      <w:r w:rsidRPr="002D171B">
        <w:rPr>
          <w:rFonts w:ascii="Times New Roman" w:hAnsi="Times New Roman" w:cs="Times New Roman"/>
          <w:sz w:val="24"/>
          <w:szCs w:val="24"/>
          <w:lang w:eastAsia="zh-TW"/>
        </w:rPr>
        <w:t>I</w:t>
      </w:r>
      <w:r w:rsidRPr="002D171B">
        <w:rPr>
          <w:rFonts w:ascii="Times New Roman" w:hAnsi="Times New Roman" w:cs="Times New Roman"/>
          <w:sz w:val="24"/>
          <w:szCs w:val="24"/>
        </w:rPr>
        <w:t>nit</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rPr>
        <w:t>CGameStateRun</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rPr>
        <w:t>CGameStateOver</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皆繼承</w:t>
      </w:r>
      <w:r w:rsidRPr="002D171B">
        <w:rPr>
          <w:rFonts w:ascii="Times New Roman" w:hAnsi="Times New Roman" w:cs="Times New Roman"/>
          <w:sz w:val="24"/>
          <w:szCs w:val="24"/>
        </w:rPr>
        <w:t>CGameState</w:t>
      </w:r>
      <w:r w:rsidR="007303E5" w:rsidRPr="002D171B">
        <w:rPr>
          <w:rFonts w:ascii="Times New Roman" w:hAnsi="Times New Roman" w:cs="Times New Roman"/>
          <w:sz w:val="24"/>
          <w:szCs w:val="24"/>
          <w:lang w:eastAsia="zh-TW"/>
        </w:rPr>
        <w:t>。</w:t>
      </w:r>
    </w:p>
    <w:p w14:paraId="3D74D657" w14:textId="0E8D771B" w:rsidR="002D360C" w:rsidRPr="002D171B" w:rsidRDefault="002D360C" w:rsidP="002D360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7</w:t>
      </w:r>
      <w:r w:rsidRPr="002D171B">
        <w:rPr>
          <w:rFonts w:ascii="Times New Roman" w:hAnsi="Times New Roman" w:cs="Times New Roman"/>
          <w:sz w:val="24"/>
          <w:szCs w:val="24"/>
          <w:lang w:eastAsia="zh-TW"/>
        </w:rPr>
        <w:t>張地圖</w:t>
      </w:r>
      <w:r w:rsidRPr="002D171B">
        <w:rPr>
          <w:rFonts w:ascii="Times New Roman" w:hAnsi="Times New Roman" w:cs="Times New Roman"/>
          <w:sz w:val="24"/>
          <w:szCs w:val="24"/>
          <w:lang w:eastAsia="zh-TW"/>
        </w:rPr>
        <w:t>(MapS1</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apS2</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apS3</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apS4</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apS5</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apS6</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apForBoss)</w:t>
      </w:r>
      <w:r w:rsidRPr="002D171B">
        <w:rPr>
          <w:rFonts w:ascii="Times New Roman" w:hAnsi="Times New Roman" w:cs="Times New Roman"/>
          <w:sz w:val="24"/>
          <w:szCs w:val="24"/>
          <w:lang w:eastAsia="zh-TW"/>
        </w:rPr>
        <w:t>皆繼承</w:t>
      </w:r>
      <w:r w:rsidRPr="002D171B">
        <w:rPr>
          <w:rFonts w:ascii="Times New Roman" w:hAnsi="Times New Roman" w:cs="Times New Roman"/>
          <w:sz w:val="24"/>
          <w:szCs w:val="24"/>
          <w:lang w:eastAsia="zh-TW"/>
        </w:rPr>
        <w:t>Map</w:t>
      </w:r>
      <w:r w:rsidR="007303E5" w:rsidRPr="002D171B">
        <w:rPr>
          <w:rFonts w:ascii="Times New Roman" w:hAnsi="Times New Roman" w:cs="Times New Roman"/>
          <w:sz w:val="24"/>
          <w:szCs w:val="24"/>
          <w:lang w:eastAsia="zh-TW"/>
        </w:rPr>
        <w:t>。</w:t>
      </w:r>
    </w:p>
    <w:p w14:paraId="4281AAF3" w14:textId="418A87D7" w:rsidR="00494055" w:rsidRPr="002D171B" w:rsidRDefault="002D360C" w:rsidP="00494055">
      <w:pPr>
        <w:pStyle w:val="a9"/>
        <w:spacing w:line="360" w:lineRule="auto"/>
        <w:ind w:left="840" w:firstLine="0"/>
        <w:jc w:val="both"/>
        <w:rPr>
          <w:rFonts w:ascii="Times New Roman" w:hAnsi="Times New Roman" w:cs="Times New Roman"/>
          <w:color w:val="000000"/>
          <w:sz w:val="24"/>
          <w:szCs w:val="24"/>
          <w:lang w:eastAsia="zh-TW"/>
        </w:rPr>
      </w:pPr>
      <w:r w:rsidRPr="002D171B">
        <w:rPr>
          <w:rFonts w:ascii="Times New Roman" w:hAnsi="Times New Roman" w:cs="Times New Roman"/>
          <w:sz w:val="24"/>
          <w:szCs w:val="24"/>
          <w:lang w:eastAsia="zh-TW"/>
        </w:rPr>
        <w:t>6</w:t>
      </w:r>
      <w:r w:rsidRPr="002D171B">
        <w:rPr>
          <w:rFonts w:ascii="Times New Roman" w:hAnsi="Times New Roman" w:cs="Times New Roman"/>
          <w:sz w:val="24"/>
          <w:szCs w:val="24"/>
          <w:lang w:eastAsia="zh-TW"/>
        </w:rPr>
        <w:t>個道具</w:t>
      </w:r>
      <w:r w:rsidRPr="002D171B">
        <w:rPr>
          <w:rFonts w:ascii="Times New Roman" w:hAnsi="Times New Roman" w:cs="Times New Roman"/>
          <w:sz w:val="24"/>
          <w:szCs w:val="24"/>
          <w:lang w:eastAsia="zh-TW"/>
        </w:rPr>
        <w:t>(</w:t>
      </w:r>
      <w:r w:rsidRPr="002D171B">
        <w:rPr>
          <w:rFonts w:ascii="Times New Roman" w:hAnsi="Times New Roman" w:cs="Times New Roman"/>
          <w:color w:val="000000"/>
          <w:sz w:val="24"/>
          <w:szCs w:val="24"/>
        </w:rPr>
        <w:t>PropBananaAttack</w:t>
      </w:r>
      <w:r w:rsidRPr="002D171B">
        <w:rPr>
          <w:rFonts w:ascii="Times New Roman" w:hAnsi="Times New Roman" w:cs="Times New Roman"/>
          <w:color w:val="000000"/>
          <w:sz w:val="24"/>
          <w:szCs w:val="24"/>
          <w:lang w:eastAsia="zh-TW"/>
        </w:rPr>
        <w:t>、</w:t>
      </w:r>
      <w:r w:rsidRPr="002D171B">
        <w:rPr>
          <w:rFonts w:ascii="Times New Roman" w:hAnsi="Times New Roman" w:cs="Times New Roman"/>
          <w:color w:val="000000"/>
          <w:sz w:val="24"/>
          <w:szCs w:val="24"/>
        </w:rPr>
        <w:t>PropGrassFast</w:t>
      </w:r>
      <w:r w:rsidRPr="002D171B">
        <w:rPr>
          <w:rFonts w:ascii="Times New Roman" w:hAnsi="Times New Roman" w:cs="Times New Roman"/>
          <w:color w:val="000000"/>
          <w:sz w:val="24"/>
          <w:szCs w:val="24"/>
          <w:lang w:eastAsia="zh-TW"/>
        </w:rPr>
        <w:t>、</w:t>
      </w:r>
      <w:r w:rsidRPr="002D171B">
        <w:rPr>
          <w:rFonts w:ascii="Times New Roman" w:hAnsi="Times New Roman" w:cs="Times New Roman"/>
          <w:color w:val="000000"/>
          <w:sz w:val="24"/>
          <w:szCs w:val="24"/>
        </w:rPr>
        <w:t>PropGuavaJuiceBlood</w:t>
      </w:r>
      <w:r w:rsidRPr="002D171B">
        <w:rPr>
          <w:rFonts w:ascii="Times New Roman" w:hAnsi="Times New Roman" w:cs="Times New Roman"/>
          <w:color w:val="000000"/>
          <w:sz w:val="24"/>
          <w:szCs w:val="24"/>
          <w:lang w:eastAsia="zh-TW"/>
        </w:rPr>
        <w:t>、</w:t>
      </w:r>
      <w:r w:rsidRPr="002D171B">
        <w:rPr>
          <w:rFonts w:ascii="Times New Roman" w:hAnsi="Times New Roman" w:cs="Times New Roman"/>
          <w:color w:val="000000"/>
          <w:sz w:val="24"/>
          <w:szCs w:val="24"/>
        </w:rPr>
        <w:t>PropMosquitoJump</w:t>
      </w:r>
      <w:r w:rsidRPr="002D171B">
        <w:rPr>
          <w:rFonts w:ascii="Times New Roman" w:hAnsi="Times New Roman" w:cs="Times New Roman"/>
          <w:color w:val="000000"/>
          <w:sz w:val="24"/>
          <w:szCs w:val="24"/>
          <w:lang w:eastAsia="zh-TW"/>
        </w:rPr>
        <w:t>、</w:t>
      </w:r>
      <w:r w:rsidRPr="002D171B">
        <w:rPr>
          <w:rFonts w:ascii="Times New Roman" w:hAnsi="Times New Roman" w:cs="Times New Roman"/>
          <w:color w:val="000000"/>
          <w:sz w:val="24"/>
          <w:szCs w:val="24"/>
        </w:rPr>
        <w:t>PropShrimpAttack</w:t>
      </w:r>
      <w:r w:rsidRPr="002D171B">
        <w:rPr>
          <w:rFonts w:ascii="Times New Roman" w:hAnsi="Times New Roman" w:cs="Times New Roman"/>
          <w:color w:val="000000"/>
          <w:sz w:val="24"/>
          <w:szCs w:val="24"/>
          <w:lang w:eastAsia="zh-TW"/>
        </w:rPr>
        <w:t>、</w:t>
      </w:r>
      <w:r w:rsidRPr="002D171B">
        <w:rPr>
          <w:rFonts w:ascii="Times New Roman" w:hAnsi="Times New Roman" w:cs="Times New Roman"/>
          <w:color w:val="000000"/>
          <w:sz w:val="24"/>
          <w:szCs w:val="24"/>
        </w:rPr>
        <w:t>PropShrimpBlood</w:t>
      </w:r>
      <w:r w:rsidRPr="002D171B">
        <w:rPr>
          <w:rFonts w:ascii="Times New Roman" w:hAnsi="Times New Roman" w:cs="Times New Roman"/>
          <w:color w:val="000000"/>
          <w:sz w:val="24"/>
          <w:szCs w:val="24"/>
          <w:lang w:eastAsia="zh-TW"/>
        </w:rPr>
        <w:t>)</w:t>
      </w:r>
      <w:r w:rsidRPr="002D171B">
        <w:rPr>
          <w:rFonts w:ascii="Times New Roman" w:hAnsi="Times New Roman" w:cs="Times New Roman"/>
          <w:color w:val="000000"/>
          <w:sz w:val="24"/>
          <w:szCs w:val="24"/>
          <w:lang w:eastAsia="zh-TW"/>
        </w:rPr>
        <w:t>皆繼承</w:t>
      </w:r>
      <w:r w:rsidRPr="002D171B">
        <w:rPr>
          <w:rFonts w:ascii="Times New Roman" w:hAnsi="Times New Roman" w:cs="Times New Roman"/>
          <w:color w:val="000000"/>
          <w:sz w:val="24"/>
          <w:szCs w:val="24"/>
          <w:lang w:eastAsia="zh-TW"/>
        </w:rPr>
        <w:t>Prop</w:t>
      </w:r>
      <w:r w:rsidR="007303E5" w:rsidRPr="002D171B">
        <w:rPr>
          <w:rFonts w:ascii="Times New Roman" w:hAnsi="Times New Roman" w:cs="Times New Roman"/>
          <w:color w:val="000000"/>
          <w:sz w:val="24"/>
          <w:szCs w:val="24"/>
          <w:lang w:eastAsia="zh-TW"/>
        </w:rPr>
        <w:t>。</w:t>
      </w:r>
    </w:p>
    <w:p w14:paraId="28D304A5" w14:textId="77B9F61C" w:rsidR="002D360C" w:rsidRPr="002D171B" w:rsidRDefault="002D360C" w:rsidP="002D360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7</w:t>
      </w:r>
      <w:r w:rsidRPr="002D171B">
        <w:rPr>
          <w:rFonts w:ascii="Times New Roman" w:hAnsi="Times New Roman" w:cs="Times New Roman"/>
          <w:sz w:val="24"/>
          <w:szCs w:val="24"/>
          <w:lang w:eastAsia="zh-TW"/>
        </w:rPr>
        <w:t>種魔物</w:t>
      </w:r>
      <w:r w:rsidRPr="002D171B">
        <w:rPr>
          <w:rFonts w:ascii="Times New Roman" w:hAnsi="Times New Roman" w:cs="Times New Roman"/>
          <w:sz w:val="24"/>
          <w:szCs w:val="24"/>
          <w:lang w:eastAsia="zh-TW"/>
        </w:rPr>
        <w:t>(MonsterTree</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onsterShrimp</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onsterMosquito</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onsterCactusMutation</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onsterCactus</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onsterBoss</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onsterBanana)</w:t>
      </w:r>
      <w:r w:rsidRPr="002D171B">
        <w:rPr>
          <w:rFonts w:ascii="Times New Roman" w:hAnsi="Times New Roman" w:cs="Times New Roman"/>
          <w:sz w:val="24"/>
          <w:szCs w:val="24"/>
          <w:lang w:eastAsia="zh-TW"/>
        </w:rPr>
        <w:t>皆繼承</w:t>
      </w:r>
      <w:r w:rsidRPr="002D171B">
        <w:rPr>
          <w:rFonts w:ascii="Times New Roman" w:hAnsi="Times New Roman" w:cs="Times New Roman"/>
          <w:sz w:val="24"/>
          <w:szCs w:val="24"/>
          <w:lang w:eastAsia="zh-TW"/>
        </w:rPr>
        <w:t>Monster</w:t>
      </w:r>
      <w:r w:rsidR="007303E5" w:rsidRPr="002D171B">
        <w:rPr>
          <w:rFonts w:ascii="Times New Roman" w:hAnsi="Times New Roman" w:cs="Times New Roman"/>
          <w:sz w:val="24"/>
          <w:szCs w:val="24"/>
          <w:lang w:eastAsia="zh-TW"/>
        </w:rPr>
        <w:t>。</w:t>
      </w:r>
    </w:p>
    <w:p w14:paraId="34239AF1" w14:textId="405458B6" w:rsidR="007303E5" w:rsidRPr="002D171B" w:rsidRDefault="007303E5" w:rsidP="002D360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rPr>
        <w:t>CGameStateRun</w:t>
      </w:r>
      <w:r w:rsidRPr="002D171B">
        <w:rPr>
          <w:rFonts w:ascii="Times New Roman" w:hAnsi="Times New Roman" w:cs="Times New Roman"/>
          <w:sz w:val="24"/>
          <w:szCs w:val="24"/>
          <w:lang w:eastAsia="zh-TW"/>
        </w:rPr>
        <w:t>主要由</w:t>
      </w:r>
      <w:r w:rsidRPr="002D171B">
        <w:rPr>
          <w:rFonts w:ascii="Times New Roman" w:hAnsi="Times New Roman" w:cs="Times New Roman"/>
          <w:sz w:val="24"/>
          <w:szCs w:val="24"/>
          <w:lang w:eastAsia="zh-TW"/>
        </w:rPr>
        <w:t>C</w:t>
      </w:r>
      <w:r w:rsidRPr="002D171B">
        <w:rPr>
          <w:rFonts w:ascii="Times New Roman" w:hAnsi="Times New Roman" w:cs="Times New Roman"/>
          <w:sz w:val="24"/>
          <w:szCs w:val="24"/>
        </w:rPr>
        <w:t>haracter</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CharacterStatus</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onster</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Map</w:t>
      </w:r>
      <w:r w:rsidRPr="002D171B">
        <w:rPr>
          <w:rFonts w:ascii="Times New Roman" w:hAnsi="Times New Roman" w:cs="Times New Roman"/>
          <w:sz w:val="24"/>
          <w:szCs w:val="24"/>
          <w:lang w:eastAsia="zh-TW"/>
        </w:rPr>
        <w:t>構成。</w:t>
      </w:r>
    </w:p>
    <w:p w14:paraId="07392307" w14:textId="4C01F8D9" w:rsidR="007303E5" w:rsidRPr="002D171B" w:rsidRDefault="007303E5" w:rsidP="007303E5">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Chracter</w:t>
      </w:r>
      <w:r w:rsidRPr="002D171B">
        <w:rPr>
          <w:rFonts w:ascii="Times New Roman" w:hAnsi="Times New Roman" w:cs="Times New Roman"/>
          <w:sz w:val="24"/>
          <w:szCs w:val="24"/>
          <w:lang w:eastAsia="zh-TW"/>
        </w:rPr>
        <w:t>擁有</w:t>
      </w:r>
      <w:r w:rsidRPr="002D171B">
        <w:rPr>
          <w:rFonts w:ascii="Times New Roman" w:hAnsi="Times New Roman" w:cs="Times New Roman"/>
          <w:sz w:val="24"/>
          <w:szCs w:val="24"/>
          <w:lang w:eastAsia="zh-TW"/>
        </w:rPr>
        <w:t>SourceStorage</w:t>
      </w:r>
      <w:r w:rsidRPr="002D171B">
        <w:rPr>
          <w:rFonts w:ascii="Times New Roman" w:hAnsi="Times New Roman" w:cs="Times New Roman"/>
          <w:sz w:val="24"/>
          <w:szCs w:val="24"/>
          <w:lang w:eastAsia="zh-TW"/>
        </w:rPr>
        <w:t>及</w:t>
      </w:r>
      <w:r w:rsidRPr="002D171B">
        <w:rPr>
          <w:rFonts w:ascii="Times New Roman" w:hAnsi="Times New Roman" w:cs="Times New Roman"/>
          <w:sz w:val="24"/>
          <w:szCs w:val="24"/>
          <w:lang w:eastAsia="zh-TW"/>
        </w:rPr>
        <w:t>PropStorage</w:t>
      </w:r>
      <w:r w:rsidRPr="002D171B">
        <w:rPr>
          <w:rFonts w:ascii="Times New Roman" w:hAnsi="Times New Roman" w:cs="Times New Roman"/>
          <w:sz w:val="24"/>
          <w:szCs w:val="24"/>
          <w:lang w:eastAsia="zh-TW"/>
        </w:rPr>
        <w:t>，分別儲存角色擁有之素材及道具</w:t>
      </w:r>
      <w:r w:rsidR="00E528C5" w:rsidRPr="002D171B">
        <w:rPr>
          <w:rFonts w:ascii="Times New Roman" w:hAnsi="Times New Roman" w:cs="Times New Roman"/>
          <w:sz w:val="24"/>
          <w:szCs w:val="24"/>
          <w:lang w:eastAsia="zh-TW"/>
        </w:rPr>
        <w:t>。另外，角色擁有的燈泡數量亦記錄於</w:t>
      </w:r>
      <w:r w:rsidR="00E528C5" w:rsidRPr="002D171B">
        <w:rPr>
          <w:rFonts w:ascii="Times New Roman" w:hAnsi="Times New Roman" w:cs="Times New Roman"/>
          <w:sz w:val="24"/>
          <w:szCs w:val="24"/>
          <w:lang w:eastAsia="zh-TW"/>
        </w:rPr>
        <w:t>Character</w:t>
      </w:r>
      <w:r w:rsidRPr="002D171B">
        <w:rPr>
          <w:rFonts w:ascii="Times New Roman" w:hAnsi="Times New Roman" w:cs="Times New Roman"/>
          <w:sz w:val="24"/>
          <w:szCs w:val="24"/>
          <w:lang w:eastAsia="zh-TW"/>
        </w:rPr>
        <w:t>。</w:t>
      </w:r>
    </w:p>
    <w:p w14:paraId="4AC85565" w14:textId="05BD1F95" w:rsidR="00E528C5" w:rsidRPr="002D171B" w:rsidRDefault="00E528C5" w:rsidP="007303E5">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PropStorage</w:t>
      </w:r>
      <w:r w:rsidRPr="002D171B">
        <w:rPr>
          <w:rFonts w:ascii="Times New Roman" w:hAnsi="Times New Roman" w:cs="Times New Roman"/>
          <w:sz w:val="24"/>
          <w:szCs w:val="24"/>
          <w:lang w:eastAsia="zh-TW"/>
        </w:rPr>
        <w:t>內含</w:t>
      </w:r>
      <w:r w:rsidRPr="002D171B">
        <w:rPr>
          <w:rFonts w:ascii="Times New Roman" w:hAnsi="Times New Roman" w:cs="Times New Roman"/>
          <w:sz w:val="24"/>
          <w:szCs w:val="24"/>
          <w:lang w:eastAsia="zh-TW"/>
        </w:rPr>
        <w:t>6</w:t>
      </w:r>
      <w:r w:rsidRPr="002D171B">
        <w:rPr>
          <w:rFonts w:ascii="Times New Roman" w:hAnsi="Times New Roman" w:cs="Times New Roman"/>
          <w:sz w:val="24"/>
          <w:szCs w:val="24"/>
          <w:lang w:eastAsia="zh-TW"/>
        </w:rPr>
        <w:t>種道具之資料，</w:t>
      </w:r>
      <w:r w:rsidRPr="002D171B">
        <w:rPr>
          <w:rFonts w:ascii="Times New Roman" w:hAnsi="Times New Roman" w:cs="Times New Roman"/>
          <w:sz w:val="24"/>
          <w:szCs w:val="24"/>
          <w:lang w:eastAsia="zh-TW"/>
        </w:rPr>
        <w:t>SourceStorage</w:t>
      </w:r>
      <w:r w:rsidRPr="002D171B">
        <w:rPr>
          <w:rFonts w:ascii="Times New Roman" w:hAnsi="Times New Roman" w:cs="Times New Roman"/>
          <w:sz w:val="24"/>
          <w:szCs w:val="24"/>
          <w:lang w:eastAsia="zh-TW"/>
        </w:rPr>
        <w:t>內含</w:t>
      </w:r>
      <w:r w:rsidRPr="002D171B">
        <w:rPr>
          <w:rFonts w:ascii="Times New Roman" w:hAnsi="Times New Roman" w:cs="Times New Roman"/>
          <w:sz w:val="24"/>
          <w:szCs w:val="24"/>
          <w:lang w:eastAsia="zh-TW"/>
        </w:rPr>
        <w:t>6</w:t>
      </w:r>
      <w:r w:rsidRPr="002D171B">
        <w:rPr>
          <w:rFonts w:ascii="Times New Roman" w:hAnsi="Times New Roman" w:cs="Times New Roman"/>
          <w:sz w:val="24"/>
          <w:szCs w:val="24"/>
          <w:lang w:eastAsia="zh-TW"/>
        </w:rPr>
        <w:t>種素材之資料。</w:t>
      </w:r>
    </w:p>
    <w:p w14:paraId="1F2EBDF0" w14:textId="065D33F3" w:rsidR="007303E5" w:rsidRPr="002D171B" w:rsidRDefault="007303E5" w:rsidP="007303E5">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Util.h</w:t>
      </w:r>
      <w:r w:rsidRPr="002D171B">
        <w:rPr>
          <w:rFonts w:ascii="Times New Roman" w:hAnsi="Times New Roman" w:cs="Times New Roman"/>
          <w:sz w:val="24"/>
          <w:szCs w:val="24"/>
          <w:lang w:eastAsia="zh-TW"/>
        </w:rPr>
        <w:t>為紀錄資料</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如：</w:t>
      </w:r>
      <w:r w:rsidRPr="002D171B">
        <w:rPr>
          <w:rFonts w:ascii="Times New Roman" w:hAnsi="Times New Roman" w:cs="Times New Roman"/>
          <w:sz w:val="24"/>
          <w:szCs w:val="24"/>
          <w:lang w:eastAsia="zh-TW"/>
        </w:rPr>
        <w:t>const</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enum</w:t>
      </w:r>
      <w:r w:rsidRPr="002D171B">
        <w:rPr>
          <w:rFonts w:ascii="Times New Roman" w:hAnsi="Times New Roman" w:cs="Times New Roman"/>
          <w:sz w:val="24"/>
          <w:szCs w:val="24"/>
          <w:lang w:eastAsia="zh-TW"/>
        </w:rPr>
        <w:t>之值</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的標頭檔。</w:t>
      </w:r>
    </w:p>
    <w:p w14:paraId="036B877A" w14:textId="32C12E2C" w:rsidR="002D360C" w:rsidRPr="002D171B" w:rsidRDefault="002D360C" w:rsidP="00494055">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Timer</w:t>
      </w:r>
      <w:r w:rsidRPr="002D171B">
        <w:rPr>
          <w:rFonts w:ascii="Times New Roman" w:hAnsi="Times New Roman" w:cs="Times New Roman"/>
          <w:sz w:val="24"/>
          <w:szCs w:val="24"/>
          <w:lang w:eastAsia="zh-TW"/>
        </w:rPr>
        <w:t>為計算時間之工具</w:t>
      </w:r>
      <w:r w:rsidR="007303E5" w:rsidRPr="002D171B">
        <w:rPr>
          <w:rFonts w:ascii="Times New Roman" w:hAnsi="Times New Roman" w:cs="Times New Roman"/>
          <w:sz w:val="24"/>
          <w:szCs w:val="24"/>
          <w:lang w:eastAsia="zh-TW"/>
        </w:rPr>
        <w:t>。</w:t>
      </w:r>
    </w:p>
    <w:p w14:paraId="38152E6B" w14:textId="77777777" w:rsidR="00927D59" w:rsidRPr="002D171B" w:rsidRDefault="00927D59" w:rsidP="00494055">
      <w:pPr>
        <w:pStyle w:val="a9"/>
        <w:spacing w:line="360" w:lineRule="auto"/>
        <w:ind w:left="840" w:firstLine="0"/>
        <w:jc w:val="both"/>
        <w:rPr>
          <w:rFonts w:ascii="Times New Roman" w:hAnsi="Times New Roman" w:cs="Times New Roman"/>
          <w:sz w:val="24"/>
          <w:szCs w:val="24"/>
          <w:lang w:eastAsia="zh-TW"/>
        </w:rPr>
      </w:pPr>
    </w:p>
    <w:p w14:paraId="5F376BD2" w14:textId="12E09DFB" w:rsidR="00D02E0E" w:rsidRPr="002D171B" w:rsidRDefault="00D02E0E" w:rsidP="004069DE">
      <w:pPr>
        <w:pStyle w:val="a9"/>
        <w:numPr>
          <w:ilvl w:val="1"/>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程式類別</w:t>
      </w:r>
    </w:p>
    <w:tbl>
      <w:tblPr>
        <w:tblStyle w:val="ab"/>
        <w:tblW w:w="7655" w:type="dxa"/>
        <w:tblInd w:w="704" w:type="dxa"/>
        <w:tblLook w:val="04A0" w:firstRow="1" w:lastRow="0" w:firstColumn="1" w:lastColumn="0" w:noHBand="0" w:noVBand="1"/>
      </w:tblPr>
      <w:tblGrid>
        <w:gridCol w:w="2552"/>
        <w:gridCol w:w="1275"/>
        <w:gridCol w:w="1560"/>
        <w:gridCol w:w="2268"/>
      </w:tblGrid>
      <w:tr w:rsidR="007073DA" w:rsidRPr="002D171B" w14:paraId="5AED2ECB" w14:textId="77777777" w:rsidTr="007073DA">
        <w:tc>
          <w:tcPr>
            <w:tcW w:w="2552" w:type="dxa"/>
          </w:tcPr>
          <w:p w14:paraId="7ED558BE"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類別名稱</w:t>
            </w:r>
          </w:p>
        </w:tc>
        <w:tc>
          <w:tcPr>
            <w:tcW w:w="1275" w:type="dxa"/>
          </w:tcPr>
          <w:p w14:paraId="59BA5ABF"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h</w:t>
            </w:r>
            <w:r w:rsidRPr="002D171B">
              <w:rPr>
                <w:rFonts w:ascii="Times New Roman" w:hAnsi="Times New Roman" w:cs="Times New Roman"/>
                <w:kern w:val="2"/>
                <w:sz w:val="24"/>
                <w:szCs w:val="24"/>
                <w:lang w:eastAsia="zh-TW"/>
              </w:rPr>
              <w:t>檔行數</w:t>
            </w:r>
          </w:p>
        </w:tc>
        <w:tc>
          <w:tcPr>
            <w:tcW w:w="1560" w:type="dxa"/>
          </w:tcPr>
          <w:p w14:paraId="5D38369D"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cpp</w:t>
            </w:r>
            <w:r w:rsidRPr="002D171B">
              <w:rPr>
                <w:rFonts w:ascii="Times New Roman" w:hAnsi="Times New Roman" w:cs="Times New Roman"/>
                <w:kern w:val="2"/>
                <w:sz w:val="24"/>
                <w:szCs w:val="24"/>
                <w:lang w:eastAsia="zh-TW"/>
              </w:rPr>
              <w:t>檔行數</w:t>
            </w:r>
          </w:p>
        </w:tc>
        <w:tc>
          <w:tcPr>
            <w:tcW w:w="2268" w:type="dxa"/>
          </w:tcPr>
          <w:p w14:paraId="50940E15"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說明</w:t>
            </w:r>
          </w:p>
        </w:tc>
      </w:tr>
      <w:tr w:rsidR="007073DA" w:rsidRPr="002D171B" w14:paraId="4D314B7A" w14:textId="77777777" w:rsidTr="007073DA">
        <w:tc>
          <w:tcPr>
            <w:tcW w:w="2552" w:type="dxa"/>
          </w:tcPr>
          <w:p w14:paraId="5829028D"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ygame</w:t>
            </w:r>
          </w:p>
        </w:tc>
        <w:tc>
          <w:tcPr>
            <w:tcW w:w="1275" w:type="dxa"/>
          </w:tcPr>
          <w:p w14:paraId="3853CF23" w14:textId="11BAFE5F"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9</w:t>
            </w:r>
            <w:r w:rsidR="000F187C" w:rsidRPr="002D171B">
              <w:rPr>
                <w:rFonts w:ascii="Times New Roman" w:hAnsi="Times New Roman" w:cs="Times New Roman"/>
                <w:kern w:val="2"/>
                <w:sz w:val="24"/>
                <w:szCs w:val="24"/>
                <w:lang w:eastAsia="zh-TW"/>
              </w:rPr>
              <w:t>6</w:t>
            </w:r>
          </w:p>
        </w:tc>
        <w:tc>
          <w:tcPr>
            <w:tcW w:w="1560" w:type="dxa"/>
          </w:tcPr>
          <w:p w14:paraId="023E4B7C" w14:textId="31D92205"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472</w:t>
            </w:r>
          </w:p>
        </w:tc>
        <w:tc>
          <w:tcPr>
            <w:tcW w:w="2268" w:type="dxa"/>
          </w:tcPr>
          <w:p w14:paraId="2AE27864"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主程式</w:t>
            </w:r>
          </w:p>
        </w:tc>
      </w:tr>
      <w:tr w:rsidR="007073DA" w:rsidRPr="002D171B" w14:paraId="5D76354D" w14:textId="77777777" w:rsidTr="007073DA">
        <w:tc>
          <w:tcPr>
            <w:tcW w:w="2552" w:type="dxa"/>
          </w:tcPr>
          <w:p w14:paraId="77296C2C" w14:textId="12A6417B"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Character</w:t>
            </w:r>
          </w:p>
        </w:tc>
        <w:tc>
          <w:tcPr>
            <w:tcW w:w="1275" w:type="dxa"/>
          </w:tcPr>
          <w:p w14:paraId="0B27C08F" w14:textId="192F4F0F" w:rsidR="007073DA" w:rsidRPr="002D171B" w:rsidRDefault="0033272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219</w:t>
            </w:r>
          </w:p>
        </w:tc>
        <w:tc>
          <w:tcPr>
            <w:tcW w:w="1560" w:type="dxa"/>
          </w:tcPr>
          <w:p w14:paraId="0F12E912" w14:textId="51B9D566" w:rsidR="007073DA" w:rsidRPr="002D171B" w:rsidRDefault="0033272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548</w:t>
            </w:r>
          </w:p>
        </w:tc>
        <w:tc>
          <w:tcPr>
            <w:tcW w:w="2268" w:type="dxa"/>
          </w:tcPr>
          <w:p w14:paraId="63841714"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角色</w:t>
            </w:r>
          </w:p>
        </w:tc>
      </w:tr>
      <w:tr w:rsidR="007073DA" w:rsidRPr="002D171B" w14:paraId="7DCC3493" w14:textId="77777777" w:rsidTr="007073DA">
        <w:tc>
          <w:tcPr>
            <w:tcW w:w="2552" w:type="dxa"/>
          </w:tcPr>
          <w:p w14:paraId="1AE7BF6A"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CharacterStatus</w:t>
            </w:r>
          </w:p>
        </w:tc>
        <w:tc>
          <w:tcPr>
            <w:tcW w:w="1275" w:type="dxa"/>
          </w:tcPr>
          <w:p w14:paraId="47A70353"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42</w:t>
            </w:r>
          </w:p>
        </w:tc>
        <w:tc>
          <w:tcPr>
            <w:tcW w:w="1560" w:type="dxa"/>
          </w:tcPr>
          <w:p w14:paraId="6D375B5F"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250</w:t>
            </w:r>
          </w:p>
        </w:tc>
        <w:tc>
          <w:tcPr>
            <w:tcW w:w="2268" w:type="dxa"/>
          </w:tcPr>
          <w:p w14:paraId="7FB92BA4"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角色狀態</w:t>
            </w:r>
          </w:p>
        </w:tc>
      </w:tr>
      <w:tr w:rsidR="007073DA" w:rsidRPr="002D171B" w14:paraId="682B053A" w14:textId="77777777" w:rsidTr="007073DA">
        <w:tc>
          <w:tcPr>
            <w:tcW w:w="2552" w:type="dxa"/>
          </w:tcPr>
          <w:p w14:paraId="1E09F14D" w14:textId="5F6A001F"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ap</w:t>
            </w:r>
          </w:p>
        </w:tc>
        <w:tc>
          <w:tcPr>
            <w:tcW w:w="1275" w:type="dxa"/>
          </w:tcPr>
          <w:p w14:paraId="7E7AE139"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21</w:t>
            </w:r>
          </w:p>
        </w:tc>
        <w:tc>
          <w:tcPr>
            <w:tcW w:w="1560" w:type="dxa"/>
          </w:tcPr>
          <w:p w14:paraId="4B1F4822" w14:textId="06D895B1" w:rsidR="007073DA" w:rsidRPr="002D171B" w:rsidRDefault="00574B0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264</w:t>
            </w:r>
          </w:p>
        </w:tc>
        <w:tc>
          <w:tcPr>
            <w:tcW w:w="2268" w:type="dxa"/>
          </w:tcPr>
          <w:p w14:paraId="0A1F2715"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地圖</w:t>
            </w:r>
          </w:p>
        </w:tc>
      </w:tr>
      <w:tr w:rsidR="007073DA" w:rsidRPr="002D171B" w14:paraId="478D6178" w14:textId="77777777" w:rsidTr="007073DA">
        <w:tc>
          <w:tcPr>
            <w:tcW w:w="2552" w:type="dxa"/>
          </w:tcPr>
          <w:p w14:paraId="55746F8A" w14:textId="50E3706B"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apS1</w:t>
            </w:r>
          </w:p>
        </w:tc>
        <w:tc>
          <w:tcPr>
            <w:tcW w:w="1275" w:type="dxa"/>
          </w:tcPr>
          <w:p w14:paraId="6EE7E96E" w14:textId="13A2EBC5" w:rsidR="007073DA" w:rsidRPr="002D171B" w:rsidRDefault="00B33F72"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9</w:t>
            </w:r>
          </w:p>
        </w:tc>
        <w:tc>
          <w:tcPr>
            <w:tcW w:w="1560" w:type="dxa"/>
          </w:tcPr>
          <w:p w14:paraId="51F31B2B" w14:textId="0600A1DD" w:rsidR="007073DA" w:rsidRPr="002D171B" w:rsidRDefault="00B33F72"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24</w:t>
            </w:r>
            <w:r w:rsidR="00574B0B" w:rsidRPr="002D171B">
              <w:rPr>
                <w:rFonts w:ascii="Times New Roman" w:hAnsi="Times New Roman" w:cs="Times New Roman"/>
                <w:kern w:val="2"/>
                <w:sz w:val="24"/>
                <w:szCs w:val="24"/>
                <w:lang w:eastAsia="zh-TW"/>
              </w:rPr>
              <w:t>2</w:t>
            </w:r>
          </w:p>
        </w:tc>
        <w:tc>
          <w:tcPr>
            <w:tcW w:w="2268" w:type="dxa"/>
          </w:tcPr>
          <w:p w14:paraId="76662459" w14:textId="39A6FE6A"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關卡</w:t>
            </w:r>
            <w:r w:rsidRPr="002D171B">
              <w:rPr>
                <w:rFonts w:ascii="Times New Roman" w:hAnsi="Times New Roman" w:cs="Times New Roman"/>
                <w:kern w:val="2"/>
                <w:sz w:val="24"/>
                <w:szCs w:val="24"/>
                <w:lang w:eastAsia="zh-TW"/>
              </w:rPr>
              <w:t>1</w:t>
            </w:r>
            <w:r w:rsidRPr="002D171B">
              <w:rPr>
                <w:rFonts w:ascii="Times New Roman" w:hAnsi="Times New Roman" w:cs="Times New Roman"/>
                <w:kern w:val="2"/>
                <w:sz w:val="24"/>
                <w:szCs w:val="24"/>
                <w:lang w:eastAsia="zh-TW"/>
              </w:rPr>
              <w:t>地圖</w:t>
            </w:r>
          </w:p>
        </w:tc>
      </w:tr>
      <w:tr w:rsidR="007073DA" w:rsidRPr="002D171B" w14:paraId="7C9120C3" w14:textId="77777777" w:rsidTr="007073DA">
        <w:tc>
          <w:tcPr>
            <w:tcW w:w="2552" w:type="dxa"/>
          </w:tcPr>
          <w:p w14:paraId="15E10B3E" w14:textId="3A5A64C8"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apS2</w:t>
            </w:r>
          </w:p>
        </w:tc>
        <w:tc>
          <w:tcPr>
            <w:tcW w:w="1275" w:type="dxa"/>
          </w:tcPr>
          <w:p w14:paraId="75790A69" w14:textId="073CEC22" w:rsidR="007073DA" w:rsidRPr="002D171B" w:rsidRDefault="00574B0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40</w:t>
            </w:r>
          </w:p>
        </w:tc>
        <w:tc>
          <w:tcPr>
            <w:tcW w:w="1560" w:type="dxa"/>
          </w:tcPr>
          <w:p w14:paraId="3F914386" w14:textId="5232A58A" w:rsidR="007073DA" w:rsidRPr="002D171B" w:rsidRDefault="00574B0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20</w:t>
            </w:r>
          </w:p>
        </w:tc>
        <w:tc>
          <w:tcPr>
            <w:tcW w:w="2268" w:type="dxa"/>
          </w:tcPr>
          <w:p w14:paraId="42D83C61" w14:textId="1A69EF69"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關卡</w:t>
            </w:r>
            <w:r w:rsidRPr="002D171B">
              <w:rPr>
                <w:rFonts w:ascii="Times New Roman" w:hAnsi="Times New Roman" w:cs="Times New Roman"/>
                <w:kern w:val="2"/>
                <w:sz w:val="24"/>
                <w:szCs w:val="24"/>
                <w:lang w:eastAsia="zh-TW"/>
              </w:rPr>
              <w:t>2</w:t>
            </w:r>
            <w:r w:rsidRPr="002D171B">
              <w:rPr>
                <w:rFonts w:ascii="Times New Roman" w:hAnsi="Times New Roman" w:cs="Times New Roman"/>
                <w:kern w:val="2"/>
                <w:sz w:val="24"/>
                <w:szCs w:val="24"/>
                <w:lang w:eastAsia="zh-TW"/>
              </w:rPr>
              <w:t>地圖</w:t>
            </w:r>
          </w:p>
        </w:tc>
      </w:tr>
      <w:tr w:rsidR="007073DA" w:rsidRPr="002D171B" w14:paraId="60EF9FAB" w14:textId="77777777" w:rsidTr="007073DA">
        <w:tc>
          <w:tcPr>
            <w:tcW w:w="2552" w:type="dxa"/>
          </w:tcPr>
          <w:p w14:paraId="66A2DCA3" w14:textId="3B3B34C5"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lastRenderedPageBreak/>
              <w:t>MapS3</w:t>
            </w:r>
          </w:p>
        </w:tc>
        <w:tc>
          <w:tcPr>
            <w:tcW w:w="1275" w:type="dxa"/>
          </w:tcPr>
          <w:p w14:paraId="10F7468A" w14:textId="1DC74EB1" w:rsidR="007073DA" w:rsidRPr="002D171B" w:rsidRDefault="00574B0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47</w:t>
            </w:r>
          </w:p>
        </w:tc>
        <w:tc>
          <w:tcPr>
            <w:tcW w:w="1560" w:type="dxa"/>
          </w:tcPr>
          <w:p w14:paraId="7959D021" w14:textId="5AA68381" w:rsidR="007073DA" w:rsidRPr="002D171B" w:rsidRDefault="00574B0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1</w:t>
            </w:r>
            <w:r w:rsidR="00D157B3" w:rsidRPr="002D171B">
              <w:rPr>
                <w:rFonts w:ascii="Times New Roman" w:hAnsi="Times New Roman" w:cs="Times New Roman"/>
                <w:kern w:val="2"/>
                <w:sz w:val="24"/>
                <w:szCs w:val="24"/>
                <w:lang w:eastAsia="zh-TW"/>
              </w:rPr>
              <w:t>4</w:t>
            </w:r>
          </w:p>
        </w:tc>
        <w:tc>
          <w:tcPr>
            <w:tcW w:w="2268" w:type="dxa"/>
          </w:tcPr>
          <w:p w14:paraId="05928471" w14:textId="001CDBFD"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關卡</w:t>
            </w:r>
            <w:r w:rsidRPr="002D171B">
              <w:rPr>
                <w:rFonts w:ascii="Times New Roman" w:hAnsi="Times New Roman" w:cs="Times New Roman"/>
                <w:kern w:val="2"/>
                <w:sz w:val="24"/>
                <w:szCs w:val="24"/>
                <w:lang w:eastAsia="zh-TW"/>
              </w:rPr>
              <w:t>3</w:t>
            </w:r>
            <w:r w:rsidRPr="002D171B">
              <w:rPr>
                <w:rFonts w:ascii="Times New Roman" w:hAnsi="Times New Roman" w:cs="Times New Roman"/>
                <w:kern w:val="2"/>
                <w:sz w:val="24"/>
                <w:szCs w:val="24"/>
                <w:lang w:eastAsia="zh-TW"/>
              </w:rPr>
              <w:t>地圖</w:t>
            </w:r>
          </w:p>
        </w:tc>
      </w:tr>
      <w:tr w:rsidR="007073DA" w:rsidRPr="002D171B" w14:paraId="25335693" w14:textId="77777777" w:rsidTr="007073DA">
        <w:tc>
          <w:tcPr>
            <w:tcW w:w="2552" w:type="dxa"/>
          </w:tcPr>
          <w:p w14:paraId="63CD3AEF" w14:textId="0B043465"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apS4</w:t>
            </w:r>
          </w:p>
        </w:tc>
        <w:tc>
          <w:tcPr>
            <w:tcW w:w="1275" w:type="dxa"/>
          </w:tcPr>
          <w:p w14:paraId="535ADE88"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48</w:t>
            </w:r>
          </w:p>
        </w:tc>
        <w:tc>
          <w:tcPr>
            <w:tcW w:w="1560" w:type="dxa"/>
          </w:tcPr>
          <w:p w14:paraId="6017DCF9" w14:textId="6A63B715" w:rsidR="007073DA" w:rsidRPr="002D171B" w:rsidRDefault="00D157B3"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70</w:t>
            </w:r>
          </w:p>
        </w:tc>
        <w:tc>
          <w:tcPr>
            <w:tcW w:w="2268" w:type="dxa"/>
          </w:tcPr>
          <w:p w14:paraId="0E8526EF" w14:textId="5153230B"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關卡</w:t>
            </w:r>
            <w:r w:rsidRPr="002D171B">
              <w:rPr>
                <w:rFonts w:ascii="Times New Roman" w:hAnsi="Times New Roman" w:cs="Times New Roman"/>
                <w:kern w:val="2"/>
                <w:sz w:val="24"/>
                <w:szCs w:val="24"/>
                <w:lang w:eastAsia="zh-TW"/>
              </w:rPr>
              <w:t>4</w:t>
            </w:r>
            <w:r w:rsidRPr="002D171B">
              <w:rPr>
                <w:rFonts w:ascii="Times New Roman" w:hAnsi="Times New Roman" w:cs="Times New Roman"/>
                <w:kern w:val="2"/>
                <w:sz w:val="24"/>
                <w:szCs w:val="24"/>
                <w:lang w:eastAsia="zh-TW"/>
              </w:rPr>
              <w:t>地圖</w:t>
            </w:r>
          </w:p>
        </w:tc>
      </w:tr>
      <w:tr w:rsidR="007073DA" w:rsidRPr="002D171B" w14:paraId="1A6A97F6" w14:textId="77777777" w:rsidTr="007073DA">
        <w:tc>
          <w:tcPr>
            <w:tcW w:w="2552" w:type="dxa"/>
          </w:tcPr>
          <w:p w14:paraId="3D8CFE46" w14:textId="5F43089C"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apS5</w:t>
            </w:r>
          </w:p>
        </w:tc>
        <w:tc>
          <w:tcPr>
            <w:tcW w:w="1275" w:type="dxa"/>
          </w:tcPr>
          <w:p w14:paraId="65039819" w14:textId="57BF5CA8" w:rsidR="007073DA" w:rsidRPr="002D171B" w:rsidRDefault="008D3D87"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45</w:t>
            </w:r>
          </w:p>
        </w:tc>
        <w:tc>
          <w:tcPr>
            <w:tcW w:w="1560" w:type="dxa"/>
          </w:tcPr>
          <w:p w14:paraId="55EEDAA9" w14:textId="0BD347A5" w:rsidR="007073DA" w:rsidRPr="002D171B" w:rsidRDefault="008D3D87"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439</w:t>
            </w:r>
          </w:p>
        </w:tc>
        <w:tc>
          <w:tcPr>
            <w:tcW w:w="2268" w:type="dxa"/>
          </w:tcPr>
          <w:p w14:paraId="47476E98" w14:textId="4BE8676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關卡</w:t>
            </w:r>
            <w:r w:rsidRPr="002D171B">
              <w:rPr>
                <w:rFonts w:ascii="Times New Roman" w:hAnsi="Times New Roman" w:cs="Times New Roman"/>
                <w:kern w:val="2"/>
                <w:sz w:val="24"/>
                <w:szCs w:val="24"/>
                <w:lang w:eastAsia="zh-TW"/>
              </w:rPr>
              <w:t>5</w:t>
            </w:r>
            <w:r w:rsidRPr="002D171B">
              <w:rPr>
                <w:rFonts w:ascii="Times New Roman" w:hAnsi="Times New Roman" w:cs="Times New Roman"/>
                <w:kern w:val="2"/>
                <w:sz w:val="24"/>
                <w:szCs w:val="24"/>
                <w:lang w:eastAsia="zh-TW"/>
              </w:rPr>
              <w:t>地圖</w:t>
            </w:r>
          </w:p>
        </w:tc>
      </w:tr>
      <w:tr w:rsidR="007073DA" w:rsidRPr="002D171B" w14:paraId="78F5F4D7" w14:textId="77777777" w:rsidTr="007073DA">
        <w:tc>
          <w:tcPr>
            <w:tcW w:w="2552" w:type="dxa"/>
          </w:tcPr>
          <w:p w14:paraId="06546A93" w14:textId="66D32F53"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apS6</w:t>
            </w:r>
          </w:p>
        </w:tc>
        <w:tc>
          <w:tcPr>
            <w:tcW w:w="1275" w:type="dxa"/>
          </w:tcPr>
          <w:p w14:paraId="6F893156" w14:textId="0C62B72D" w:rsidR="007073DA" w:rsidRPr="002D171B" w:rsidRDefault="008D3D87"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50</w:t>
            </w:r>
          </w:p>
        </w:tc>
        <w:tc>
          <w:tcPr>
            <w:tcW w:w="1560" w:type="dxa"/>
          </w:tcPr>
          <w:p w14:paraId="7D36A953" w14:textId="4FDFE4A9" w:rsidR="007073DA" w:rsidRPr="002D171B" w:rsidRDefault="008D3D87"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41</w:t>
            </w:r>
          </w:p>
        </w:tc>
        <w:tc>
          <w:tcPr>
            <w:tcW w:w="2268" w:type="dxa"/>
          </w:tcPr>
          <w:p w14:paraId="350AC35F" w14:textId="5C3A3800"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關卡</w:t>
            </w:r>
            <w:r w:rsidRPr="002D171B">
              <w:rPr>
                <w:rFonts w:ascii="Times New Roman" w:hAnsi="Times New Roman" w:cs="Times New Roman"/>
                <w:kern w:val="2"/>
                <w:sz w:val="24"/>
                <w:szCs w:val="24"/>
                <w:lang w:eastAsia="zh-TW"/>
              </w:rPr>
              <w:t>6</w:t>
            </w:r>
            <w:r w:rsidRPr="002D171B">
              <w:rPr>
                <w:rFonts w:ascii="Times New Roman" w:hAnsi="Times New Roman" w:cs="Times New Roman"/>
                <w:kern w:val="2"/>
                <w:sz w:val="24"/>
                <w:szCs w:val="24"/>
                <w:lang w:eastAsia="zh-TW"/>
              </w:rPr>
              <w:t>地圖</w:t>
            </w:r>
          </w:p>
        </w:tc>
      </w:tr>
      <w:tr w:rsidR="007073DA" w:rsidRPr="002D171B" w14:paraId="6F0D8C72" w14:textId="77777777" w:rsidTr="007073DA">
        <w:tc>
          <w:tcPr>
            <w:tcW w:w="2552" w:type="dxa"/>
          </w:tcPr>
          <w:p w14:paraId="0EBEDA70" w14:textId="02201EE5"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apForBoss</w:t>
            </w:r>
          </w:p>
        </w:tc>
        <w:tc>
          <w:tcPr>
            <w:tcW w:w="1275" w:type="dxa"/>
          </w:tcPr>
          <w:p w14:paraId="4ACEB7C1" w14:textId="53280372" w:rsidR="007073DA" w:rsidRPr="002D171B" w:rsidRDefault="008D3D87"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29</w:t>
            </w:r>
          </w:p>
        </w:tc>
        <w:tc>
          <w:tcPr>
            <w:tcW w:w="1560" w:type="dxa"/>
          </w:tcPr>
          <w:p w14:paraId="776C425F" w14:textId="7D8FFCBC" w:rsidR="007073DA" w:rsidRPr="002D171B" w:rsidRDefault="008D3D87"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32</w:t>
            </w:r>
          </w:p>
        </w:tc>
        <w:tc>
          <w:tcPr>
            <w:tcW w:w="2268" w:type="dxa"/>
          </w:tcPr>
          <w:p w14:paraId="0F3B3FDC"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王關地圖</w:t>
            </w:r>
          </w:p>
        </w:tc>
      </w:tr>
      <w:tr w:rsidR="007073DA" w:rsidRPr="002D171B" w14:paraId="64B34FC1" w14:textId="77777777" w:rsidTr="007073DA">
        <w:tc>
          <w:tcPr>
            <w:tcW w:w="2552" w:type="dxa"/>
          </w:tcPr>
          <w:p w14:paraId="75D1F416"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onster</w:t>
            </w:r>
          </w:p>
        </w:tc>
        <w:tc>
          <w:tcPr>
            <w:tcW w:w="1275" w:type="dxa"/>
          </w:tcPr>
          <w:p w14:paraId="128DE7CE" w14:textId="6EBC5EF3"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38</w:t>
            </w:r>
          </w:p>
        </w:tc>
        <w:tc>
          <w:tcPr>
            <w:tcW w:w="1560" w:type="dxa"/>
          </w:tcPr>
          <w:p w14:paraId="69028E65" w14:textId="29DB8F39"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454</w:t>
            </w:r>
          </w:p>
        </w:tc>
        <w:tc>
          <w:tcPr>
            <w:tcW w:w="2268" w:type="dxa"/>
          </w:tcPr>
          <w:p w14:paraId="221D9A40" w14:textId="2C80C55A"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魔物</w:t>
            </w:r>
          </w:p>
        </w:tc>
      </w:tr>
      <w:tr w:rsidR="007073DA" w:rsidRPr="002D171B" w14:paraId="0DC62770" w14:textId="77777777" w:rsidTr="007073DA">
        <w:tc>
          <w:tcPr>
            <w:tcW w:w="2552" w:type="dxa"/>
          </w:tcPr>
          <w:p w14:paraId="4E079C65"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onsterBanana</w:t>
            </w:r>
          </w:p>
        </w:tc>
        <w:tc>
          <w:tcPr>
            <w:tcW w:w="1275" w:type="dxa"/>
          </w:tcPr>
          <w:p w14:paraId="15079D25" w14:textId="12FE09ED"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29</w:t>
            </w:r>
          </w:p>
        </w:tc>
        <w:tc>
          <w:tcPr>
            <w:tcW w:w="1560" w:type="dxa"/>
          </w:tcPr>
          <w:p w14:paraId="60244EBC" w14:textId="30BABD43"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42</w:t>
            </w:r>
          </w:p>
        </w:tc>
        <w:tc>
          <w:tcPr>
            <w:tcW w:w="2268" w:type="dxa"/>
          </w:tcPr>
          <w:p w14:paraId="6BED6846" w14:textId="45AA4098"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魔物香蕉</w:t>
            </w:r>
          </w:p>
        </w:tc>
      </w:tr>
      <w:tr w:rsidR="007073DA" w:rsidRPr="002D171B" w14:paraId="362E10B0" w14:textId="77777777" w:rsidTr="007073DA">
        <w:tc>
          <w:tcPr>
            <w:tcW w:w="2552" w:type="dxa"/>
          </w:tcPr>
          <w:p w14:paraId="05E3BDA5"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onsterCactus</w:t>
            </w:r>
          </w:p>
        </w:tc>
        <w:tc>
          <w:tcPr>
            <w:tcW w:w="1275" w:type="dxa"/>
          </w:tcPr>
          <w:p w14:paraId="0CEF2123" w14:textId="06DAF905"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29</w:t>
            </w:r>
          </w:p>
        </w:tc>
        <w:tc>
          <w:tcPr>
            <w:tcW w:w="1560" w:type="dxa"/>
          </w:tcPr>
          <w:p w14:paraId="4CD6E60D" w14:textId="31F050A1"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48</w:t>
            </w:r>
          </w:p>
        </w:tc>
        <w:tc>
          <w:tcPr>
            <w:tcW w:w="2268" w:type="dxa"/>
          </w:tcPr>
          <w:p w14:paraId="6B444C40" w14:textId="6588AD3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魔物仙人掌</w:t>
            </w:r>
          </w:p>
        </w:tc>
      </w:tr>
      <w:tr w:rsidR="007073DA" w:rsidRPr="002D171B" w14:paraId="2E0A5A2D" w14:textId="77777777" w:rsidTr="007073DA">
        <w:tc>
          <w:tcPr>
            <w:tcW w:w="2552" w:type="dxa"/>
          </w:tcPr>
          <w:p w14:paraId="2042F6E6"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onsterCactusMutation</w:t>
            </w:r>
          </w:p>
        </w:tc>
        <w:tc>
          <w:tcPr>
            <w:tcW w:w="1275" w:type="dxa"/>
          </w:tcPr>
          <w:p w14:paraId="4406898E" w14:textId="37D9C8E3"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29</w:t>
            </w:r>
          </w:p>
        </w:tc>
        <w:tc>
          <w:tcPr>
            <w:tcW w:w="1560" w:type="dxa"/>
          </w:tcPr>
          <w:p w14:paraId="49D7E8AC" w14:textId="5A99F1F8"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41</w:t>
            </w:r>
          </w:p>
        </w:tc>
        <w:tc>
          <w:tcPr>
            <w:tcW w:w="2268" w:type="dxa"/>
          </w:tcPr>
          <w:p w14:paraId="7B05F163" w14:textId="5637F3DF"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魔物變種仙人掌</w:t>
            </w:r>
          </w:p>
        </w:tc>
      </w:tr>
      <w:tr w:rsidR="007073DA" w:rsidRPr="002D171B" w14:paraId="06B8D26A" w14:textId="77777777" w:rsidTr="007073DA">
        <w:tc>
          <w:tcPr>
            <w:tcW w:w="2552" w:type="dxa"/>
          </w:tcPr>
          <w:p w14:paraId="5E3249E3"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onsterTree</w:t>
            </w:r>
          </w:p>
        </w:tc>
        <w:tc>
          <w:tcPr>
            <w:tcW w:w="1275" w:type="dxa"/>
          </w:tcPr>
          <w:p w14:paraId="4A4965A0" w14:textId="1C18F276"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9</w:t>
            </w:r>
          </w:p>
        </w:tc>
        <w:tc>
          <w:tcPr>
            <w:tcW w:w="1560" w:type="dxa"/>
          </w:tcPr>
          <w:p w14:paraId="7CCC94FF" w14:textId="5605A745"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68</w:t>
            </w:r>
          </w:p>
        </w:tc>
        <w:tc>
          <w:tcPr>
            <w:tcW w:w="2268" w:type="dxa"/>
          </w:tcPr>
          <w:p w14:paraId="4F7CEDBA" w14:textId="17A2491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魔物樹</w:t>
            </w:r>
          </w:p>
        </w:tc>
      </w:tr>
      <w:tr w:rsidR="007073DA" w:rsidRPr="002D171B" w14:paraId="6BA0461A" w14:textId="77777777" w:rsidTr="007073DA">
        <w:tc>
          <w:tcPr>
            <w:tcW w:w="2552" w:type="dxa"/>
          </w:tcPr>
          <w:p w14:paraId="7B6CD7D0"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onsterShrimp</w:t>
            </w:r>
          </w:p>
        </w:tc>
        <w:tc>
          <w:tcPr>
            <w:tcW w:w="1275" w:type="dxa"/>
          </w:tcPr>
          <w:p w14:paraId="19A04651" w14:textId="6E284C6D"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7</w:t>
            </w:r>
          </w:p>
        </w:tc>
        <w:tc>
          <w:tcPr>
            <w:tcW w:w="1560" w:type="dxa"/>
          </w:tcPr>
          <w:p w14:paraId="34B65FBA" w14:textId="7148E1D9"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20</w:t>
            </w:r>
          </w:p>
        </w:tc>
        <w:tc>
          <w:tcPr>
            <w:tcW w:w="2268" w:type="dxa"/>
          </w:tcPr>
          <w:p w14:paraId="5383354A" w14:textId="37D56BBB"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魔物蝦子</w:t>
            </w:r>
          </w:p>
        </w:tc>
      </w:tr>
      <w:tr w:rsidR="007073DA" w:rsidRPr="002D171B" w14:paraId="4B74D9FE" w14:textId="77777777" w:rsidTr="007073DA">
        <w:tc>
          <w:tcPr>
            <w:tcW w:w="2552" w:type="dxa"/>
          </w:tcPr>
          <w:p w14:paraId="7EAE34B3"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onsterMosquito</w:t>
            </w:r>
          </w:p>
        </w:tc>
        <w:tc>
          <w:tcPr>
            <w:tcW w:w="1275" w:type="dxa"/>
          </w:tcPr>
          <w:p w14:paraId="7C28AE89" w14:textId="2B12CB6B"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8</w:t>
            </w:r>
          </w:p>
        </w:tc>
        <w:tc>
          <w:tcPr>
            <w:tcW w:w="1560" w:type="dxa"/>
          </w:tcPr>
          <w:p w14:paraId="3FBCB32F" w14:textId="1772776F"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231</w:t>
            </w:r>
          </w:p>
        </w:tc>
        <w:tc>
          <w:tcPr>
            <w:tcW w:w="2268" w:type="dxa"/>
          </w:tcPr>
          <w:p w14:paraId="4532DDD4" w14:textId="24E6E17B"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魔物蚊子</w:t>
            </w:r>
          </w:p>
        </w:tc>
      </w:tr>
      <w:tr w:rsidR="007073DA" w:rsidRPr="002D171B" w14:paraId="72D1F4ED" w14:textId="77777777" w:rsidTr="007073DA">
        <w:tc>
          <w:tcPr>
            <w:tcW w:w="2552" w:type="dxa"/>
          </w:tcPr>
          <w:p w14:paraId="5CDBC627"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MonsterBoss</w:t>
            </w:r>
          </w:p>
        </w:tc>
        <w:tc>
          <w:tcPr>
            <w:tcW w:w="1275" w:type="dxa"/>
          </w:tcPr>
          <w:p w14:paraId="764DC10C" w14:textId="03BEB413"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90</w:t>
            </w:r>
          </w:p>
        </w:tc>
        <w:tc>
          <w:tcPr>
            <w:tcW w:w="1560" w:type="dxa"/>
          </w:tcPr>
          <w:p w14:paraId="1FF3E55E" w14:textId="18307736" w:rsidR="007073DA" w:rsidRPr="002D171B" w:rsidRDefault="00DD0746"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802</w:t>
            </w:r>
          </w:p>
        </w:tc>
        <w:tc>
          <w:tcPr>
            <w:tcW w:w="2268" w:type="dxa"/>
          </w:tcPr>
          <w:p w14:paraId="6AB3124D" w14:textId="42DF5F0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魔物王</w:t>
            </w:r>
          </w:p>
        </w:tc>
      </w:tr>
      <w:tr w:rsidR="00B33F72" w:rsidRPr="002D171B" w14:paraId="1EF05A69" w14:textId="77777777" w:rsidTr="007073DA">
        <w:tc>
          <w:tcPr>
            <w:tcW w:w="2552" w:type="dxa"/>
          </w:tcPr>
          <w:p w14:paraId="1F8A24E6" w14:textId="41A08140" w:rsidR="00B33F72" w:rsidRPr="002D171B" w:rsidRDefault="00B33F72"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BloodBar</w:t>
            </w:r>
          </w:p>
        </w:tc>
        <w:tc>
          <w:tcPr>
            <w:tcW w:w="1275" w:type="dxa"/>
          </w:tcPr>
          <w:p w14:paraId="11B64062" w14:textId="09369E4F" w:rsidR="00B33F72" w:rsidRPr="002D171B" w:rsidRDefault="0033272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25</w:t>
            </w:r>
          </w:p>
        </w:tc>
        <w:tc>
          <w:tcPr>
            <w:tcW w:w="1560" w:type="dxa"/>
          </w:tcPr>
          <w:p w14:paraId="17D0A541" w14:textId="1AE7B958" w:rsidR="00B33F72" w:rsidRPr="002D171B" w:rsidRDefault="0033272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08</w:t>
            </w:r>
          </w:p>
        </w:tc>
        <w:tc>
          <w:tcPr>
            <w:tcW w:w="2268" w:type="dxa"/>
          </w:tcPr>
          <w:p w14:paraId="3A606430" w14:textId="71600960" w:rsidR="00B33F72" w:rsidRPr="002D171B" w:rsidRDefault="00B33F72"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怪物血條</w:t>
            </w:r>
          </w:p>
        </w:tc>
      </w:tr>
      <w:tr w:rsidR="007073DA" w:rsidRPr="002D171B" w14:paraId="173F6CC6" w14:textId="77777777" w:rsidTr="007073DA">
        <w:tc>
          <w:tcPr>
            <w:tcW w:w="2552" w:type="dxa"/>
          </w:tcPr>
          <w:p w14:paraId="7BAE29F2"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Source</w:t>
            </w:r>
          </w:p>
        </w:tc>
        <w:tc>
          <w:tcPr>
            <w:tcW w:w="1275" w:type="dxa"/>
          </w:tcPr>
          <w:p w14:paraId="638C20DF" w14:textId="4A8D40B8" w:rsidR="007073DA" w:rsidRPr="002D171B" w:rsidRDefault="0033272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27</w:t>
            </w:r>
          </w:p>
        </w:tc>
        <w:tc>
          <w:tcPr>
            <w:tcW w:w="1560" w:type="dxa"/>
          </w:tcPr>
          <w:p w14:paraId="11D603E0" w14:textId="61D77B9F" w:rsidR="007073DA" w:rsidRPr="002D171B" w:rsidRDefault="0033272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65</w:t>
            </w:r>
          </w:p>
        </w:tc>
        <w:tc>
          <w:tcPr>
            <w:tcW w:w="2268" w:type="dxa"/>
          </w:tcPr>
          <w:p w14:paraId="5A5F5B53" w14:textId="4D56B4F4" w:rsidR="007073DA" w:rsidRPr="002D171B" w:rsidRDefault="008A27E4"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素材</w:t>
            </w:r>
          </w:p>
        </w:tc>
      </w:tr>
      <w:tr w:rsidR="00DC22DC" w:rsidRPr="002D171B" w14:paraId="302BB0DE" w14:textId="77777777" w:rsidTr="007073DA">
        <w:tc>
          <w:tcPr>
            <w:tcW w:w="2552" w:type="dxa"/>
          </w:tcPr>
          <w:p w14:paraId="5B51FE1B" w14:textId="4B41EAB8" w:rsidR="00DC22DC" w:rsidRPr="002D171B" w:rsidRDefault="00DC22DC"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SourceStorage</w:t>
            </w:r>
          </w:p>
        </w:tc>
        <w:tc>
          <w:tcPr>
            <w:tcW w:w="1275" w:type="dxa"/>
          </w:tcPr>
          <w:p w14:paraId="738E475E" w14:textId="1016556D" w:rsidR="00DC22DC" w:rsidRPr="002D171B" w:rsidRDefault="00DC22DC"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6</w:t>
            </w:r>
          </w:p>
        </w:tc>
        <w:tc>
          <w:tcPr>
            <w:tcW w:w="1560" w:type="dxa"/>
          </w:tcPr>
          <w:p w14:paraId="3454E121" w14:textId="47FD266A" w:rsidR="00DC22DC" w:rsidRPr="002D171B" w:rsidRDefault="00DC22DC"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90</w:t>
            </w:r>
          </w:p>
        </w:tc>
        <w:tc>
          <w:tcPr>
            <w:tcW w:w="2268" w:type="dxa"/>
          </w:tcPr>
          <w:p w14:paraId="374D6BC2" w14:textId="03AE75EC" w:rsidR="00DC22DC" w:rsidRPr="002D171B" w:rsidRDefault="00DC22DC" w:rsidP="00DC22DC">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素材儲存空間</w:t>
            </w:r>
          </w:p>
        </w:tc>
      </w:tr>
      <w:tr w:rsidR="007073DA" w:rsidRPr="002D171B" w14:paraId="7ABE2949" w14:textId="77777777" w:rsidTr="007073DA">
        <w:tc>
          <w:tcPr>
            <w:tcW w:w="2552" w:type="dxa"/>
          </w:tcPr>
          <w:p w14:paraId="773CB7CD"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Prop</w:t>
            </w:r>
          </w:p>
        </w:tc>
        <w:tc>
          <w:tcPr>
            <w:tcW w:w="1275" w:type="dxa"/>
          </w:tcPr>
          <w:p w14:paraId="6F642570" w14:textId="77AFE086" w:rsidR="007073DA" w:rsidRPr="002D171B" w:rsidRDefault="0033272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24</w:t>
            </w:r>
          </w:p>
        </w:tc>
        <w:tc>
          <w:tcPr>
            <w:tcW w:w="1560" w:type="dxa"/>
          </w:tcPr>
          <w:p w14:paraId="6FFD1E2A" w14:textId="2973F355" w:rsidR="007073DA" w:rsidRPr="002D171B" w:rsidRDefault="0033272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8</w:t>
            </w:r>
          </w:p>
        </w:tc>
        <w:tc>
          <w:tcPr>
            <w:tcW w:w="2268" w:type="dxa"/>
          </w:tcPr>
          <w:p w14:paraId="5C7B216D" w14:textId="27A21A9D" w:rsidR="007073DA" w:rsidRPr="002D171B" w:rsidRDefault="008A27E4"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道具</w:t>
            </w:r>
          </w:p>
        </w:tc>
      </w:tr>
      <w:tr w:rsidR="007073DA" w:rsidRPr="002D171B" w14:paraId="59ACC883" w14:textId="77777777" w:rsidTr="007073DA">
        <w:tc>
          <w:tcPr>
            <w:tcW w:w="2552" w:type="dxa"/>
          </w:tcPr>
          <w:p w14:paraId="6C42DBCA"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PropStorage</w:t>
            </w:r>
          </w:p>
        </w:tc>
        <w:tc>
          <w:tcPr>
            <w:tcW w:w="1275" w:type="dxa"/>
          </w:tcPr>
          <w:p w14:paraId="5BF6C167" w14:textId="10B921B4" w:rsidR="007073DA" w:rsidRPr="002D171B" w:rsidRDefault="0033272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5</w:t>
            </w:r>
          </w:p>
        </w:tc>
        <w:tc>
          <w:tcPr>
            <w:tcW w:w="1560" w:type="dxa"/>
          </w:tcPr>
          <w:p w14:paraId="24667159" w14:textId="79D3EBB3" w:rsidR="007073DA" w:rsidRPr="002D171B" w:rsidRDefault="0033272B"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67</w:t>
            </w:r>
          </w:p>
        </w:tc>
        <w:tc>
          <w:tcPr>
            <w:tcW w:w="2268" w:type="dxa"/>
          </w:tcPr>
          <w:p w14:paraId="09173083" w14:textId="046857E4" w:rsidR="007073DA" w:rsidRPr="002D171B" w:rsidRDefault="008A27E4"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道具儲存空間</w:t>
            </w:r>
          </w:p>
        </w:tc>
      </w:tr>
      <w:tr w:rsidR="007073DA" w:rsidRPr="002D171B" w14:paraId="07FAA72F" w14:textId="77777777" w:rsidTr="007073DA">
        <w:tc>
          <w:tcPr>
            <w:tcW w:w="2552" w:type="dxa"/>
          </w:tcPr>
          <w:p w14:paraId="549528E6"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PropsBook</w:t>
            </w:r>
          </w:p>
        </w:tc>
        <w:tc>
          <w:tcPr>
            <w:tcW w:w="1275" w:type="dxa"/>
          </w:tcPr>
          <w:p w14:paraId="794EDB30" w14:textId="7954CAE4" w:rsidR="007073DA" w:rsidRPr="002D171B" w:rsidRDefault="00903F8D"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84</w:t>
            </w:r>
          </w:p>
        </w:tc>
        <w:tc>
          <w:tcPr>
            <w:tcW w:w="1560" w:type="dxa"/>
          </w:tcPr>
          <w:p w14:paraId="613BC642" w14:textId="1E22783B" w:rsidR="007073DA" w:rsidRPr="002D171B" w:rsidRDefault="00903F8D"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531</w:t>
            </w:r>
          </w:p>
        </w:tc>
        <w:tc>
          <w:tcPr>
            <w:tcW w:w="2268" w:type="dxa"/>
          </w:tcPr>
          <w:p w14:paraId="4D31BBB3" w14:textId="573EF04A" w:rsidR="007073DA" w:rsidRPr="002D171B" w:rsidRDefault="008A27E4"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鍛造台</w:t>
            </w:r>
          </w:p>
        </w:tc>
      </w:tr>
      <w:tr w:rsidR="007073DA" w:rsidRPr="002D171B" w14:paraId="4E0AC066" w14:textId="77777777" w:rsidTr="007073DA">
        <w:tc>
          <w:tcPr>
            <w:tcW w:w="2552" w:type="dxa"/>
          </w:tcPr>
          <w:p w14:paraId="35EC71CB"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PropBananaAttack</w:t>
            </w:r>
          </w:p>
        </w:tc>
        <w:tc>
          <w:tcPr>
            <w:tcW w:w="1275" w:type="dxa"/>
          </w:tcPr>
          <w:p w14:paraId="4AD649AB" w14:textId="70F0F68C" w:rsidR="007073DA" w:rsidRPr="002D171B" w:rsidRDefault="00903F8D"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9</w:t>
            </w:r>
          </w:p>
        </w:tc>
        <w:tc>
          <w:tcPr>
            <w:tcW w:w="1560" w:type="dxa"/>
          </w:tcPr>
          <w:p w14:paraId="19D5058E" w14:textId="72FB03A6" w:rsidR="007073DA" w:rsidRPr="002D171B" w:rsidRDefault="00903F8D"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3</w:t>
            </w:r>
          </w:p>
        </w:tc>
        <w:tc>
          <w:tcPr>
            <w:tcW w:w="2268" w:type="dxa"/>
          </w:tcPr>
          <w:p w14:paraId="1C42E9A9" w14:textId="783B094A" w:rsidR="007073DA" w:rsidRPr="002D171B" w:rsidRDefault="008A27E4"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道具炸香蕉</w:t>
            </w:r>
          </w:p>
        </w:tc>
      </w:tr>
      <w:tr w:rsidR="00903F8D" w:rsidRPr="002D171B" w14:paraId="617A72D1" w14:textId="77777777" w:rsidTr="007073DA">
        <w:tc>
          <w:tcPr>
            <w:tcW w:w="2552" w:type="dxa"/>
          </w:tcPr>
          <w:p w14:paraId="0D83F840" w14:textId="77777777"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PropGrassFast</w:t>
            </w:r>
          </w:p>
        </w:tc>
        <w:tc>
          <w:tcPr>
            <w:tcW w:w="1275" w:type="dxa"/>
          </w:tcPr>
          <w:p w14:paraId="1AD77802" w14:textId="504E24A7"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9</w:t>
            </w:r>
          </w:p>
        </w:tc>
        <w:tc>
          <w:tcPr>
            <w:tcW w:w="1560" w:type="dxa"/>
          </w:tcPr>
          <w:p w14:paraId="5723A683" w14:textId="32C2FD5F"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3</w:t>
            </w:r>
          </w:p>
        </w:tc>
        <w:tc>
          <w:tcPr>
            <w:tcW w:w="2268" w:type="dxa"/>
          </w:tcPr>
          <w:p w14:paraId="0DB7DBDD" w14:textId="5CA5A11D"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道具快樂草手卷</w:t>
            </w:r>
          </w:p>
        </w:tc>
      </w:tr>
      <w:tr w:rsidR="00903F8D" w:rsidRPr="002D171B" w14:paraId="6A85B9FB" w14:textId="77777777" w:rsidTr="007073DA">
        <w:tc>
          <w:tcPr>
            <w:tcW w:w="2552" w:type="dxa"/>
          </w:tcPr>
          <w:p w14:paraId="3193AB58" w14:textId="77777777"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PropGuavaJuiceBlood</w:t>
            </w:r>
          </w:p>
        </w:tc>
        <w:tc>
          <w:tcPr>
            <w:tcW w:w="1275" w:type="dxa"/>
          </w:tcPr>
          <w:p w14:paraId="09212CA2" w14:textId="196C2682"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9</w:t>
            </w:r>
          </w:p>
        </w:tc>
        <w:tc>
          <w:tcPr>
            <w:tcW w:w="1560" w:type="dxa"/>
          </w:tcPr>
          <w:p w14:paraId="58B9F846" w14:textId="64E39437"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3</w:t>
            </w:r>
          </w:p>
        </w:tc>
        <w:tc>
          <w:tcPr>
            <w:tcW w:w="2268" w:type="dxa"/>
          </w:tcPr>
          <w:p w14:paraId="717682D3" w14:textId="37AE16FC"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道具芭樂汁</w:t>
            </w:r>
          </w:p>
        </w:tc>
      </w:tr>
      <w:tr w:rsidR="00903F8D" w:rsidRPr="002D171B" w14:paraId="486DB5AA" w14:textId="77777777" w:rsidTr="007073DA">
        <w:tc>
          <w:tcPr>
            <w:tcW w:w="2552" w:type="dxa"/>
          </w:tcPr>
          <w:p w14:paraId="273CD097" w14:textId="77777777"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PropShrimpAttack</w:t>
            </w:r>
          </w:p>
        </w:tc>
        <w:tc>
          <w:tcPr>
            <w:tcW w:w="1275" w:type="dxa"/>
          </w:tcPr>
          <w:p w14:paraId="631AF4BD" w14:textId="26D030F9"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9</w:t>
            </w:r>
          </w:p>
        </w:tc>
        <w:tc>
          <w:tcPr>
            <w:tcW w:w="1560" w:type="dxa"/>
          </w:tcPr>
          <w:p w14:paraId="1C2BE63B" w14:textId="1BF383D2"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3</w:t>
            </w:r>
          </w:p>
        </w:tc>
        <w:tc>
          <w:tcPr>
            <w:tcW w:w="2268" w:type="dxa"/>
          </w:tcPr>
          <w:p w14:paraId="5B2C2AAA" w14:textId="499DDC45"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道具炭烤蝦鉗</w:t>
            </w:r>
          </w:p>
        </w:tc>
      </w:tr>
      <w:tr w:rsidR="00903F8D" w:rsidRPr="002D171B" w14:paraId="76A1AB9A" w14:textId="77777777" w:rsidTr="007073DA">
        <w:tc>
          <w:tcPr>
            <w:tcW w:w="2552" w:type="dxa"/>
          </w:tcPr>
          <w:p w14:paraId="33DF28E7" w14:textId="77777777"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PropShrimpBlood</w:t>
            </w:r>
          </w:p>
        </w:tc>
        <w:tc>
          <w:tcPr>
            <w:tcW w:w="1275" w:type="dxa"/>
          </w:tcPr>
          <w:p w14:paraId="13310036" w14:textId="382F8F0C"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9</w:t>
            </w:r>
          </w:p>
        </w:tc>
        <w:tc>
          <w:tcPr>
            <w:tcW w:w="1560" w:type="dxa"/>
          </w:tcPr>
          <w:p w14:paraId="59E1C65F" w14:textId="138F9A07"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3</w:t>
            </w:r>
          </w:p>
        </w:tc>
        <w:tc>
          <w:tcPr>
            <w:tcW w:w="2268" w:type="dxa"/>
          </w:tcPr>
          <w:p w14:paraId="4584118A" w14:textId="259E2C8B"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道具鹽烤蝦</w:t>
            </w:r>
          </w:p>
        </w:tc>
      </w:tr>
      <w:tr w:rsidR="00903F8D" w:rsidRPr="002D171B" w14:paraId="5593006C" w14:textId="77777777" w:rsidTr="007073DA">
        <w:tc>
          <w:tcPr>
            <w:tcW w:w="2552" w:type="dxa"/>
          </w:tcPr>
          <w:p w14:paraId="3341364C" w14:textId="77777777"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PropMosquitoJump</w:t>
            </w:r>
          </w:p>
        </w:tc>
        <w:tc>
          <w:tcPr>
            <w:tcW w:w="1275" w:type="dxa"/>
          </w:tcPr>
          <w:p w14:paraId="67CCC51E" w14:textId="52B64209"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9</w:t>
            </w:r>
          </w:p>
        </w:tc>
        <w:tc>
          <w:tcPr>
            <w:tcW w:w="1560" w:type="dxa"/>
          </w:tcPr>
          <w:p w14:paraId="35B302FD" w14:textId="4A17EBE7"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33</w:t>
            </w:r>
          </w:p>
        </w:tc>
        <w:tc>
          <w:tcPr>
            <w:tcW w:w="2268" w:type="dxa"/>
          </w:tcPr>
          <w:p w14:paraId="2F867DC0" w14:textId="4EC0CBC8" w:rsidR="00903F8D" w:rsidRPr="002D171B" w:rsidRDefault="00903F8D" w:rsidP="00903F8D">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道具鹽酥大蚊</w:t>
            </w:r>
          </w:p>
        </w:tc>
      </w:tr>
      <w:tr w:rsidR="007073DA" w:rsidRPr="002D171B" w14:paraId="6AE42FDD" w14:textId="77777777" w:rsidTr="007073DA">
        <w:tc>
          <w:tcPr>
            <w:tcW w:w="2552" w:type="dxa"/>
          </w:tcPr>
          <w:p w14:paraId="038408A1"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lastRenderedPageBreak/>
              <w:t>Timer</w:t>
            </w:r>
          </w:p>
        </w:tc>
        <w:tc>
          <w:tcPr>
            <w:tcW w:w="1275" w:type="dxa"/>
          </w:tcPr>
          <w:p w14:paraId="7B4BB059" w14:textId="43C5B60F" w:rsidR="007073DA" w:rsidRPr="002D171B" w:rsidRDefault="00903F8D"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28</w:t>
            </w:r>
          </w:p>
        </w:tc>
        <w:tc>
          <w:tcPr>
            <w:tcW w:w="1560" w:type="dxa"/>
          </w:tcPr>
          <w:p w14:paraId="21B93873" w14:textId="03A3B0EC" w:rsidR="007073DA" w:rsidRPr="002D171B" w:rsidRDefault="00903F8D"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74</w:t>
            </w:r>
          </w:p>
        </w:tc>
        <w:tc>
          <w:tcPr>
            <w:tcW w:w="2268" w:type="dxa"/>
          </w:tcPr>
          <w:p w14:paraId="59B75FD4" w14:textId="3974D934" w:rsidR="007073DA" w:rsidRPr="002D171B" w:rsidRDefault="008A27E4"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計時器</w:t>
            </w:r>
          </w:p>
        </w:tc>
      </w:tr>
      <w:tr w:rsidR="007073DA" w:rsidRPr="002D171B" w14:paraId="5F455075" w14:textId="77777777" w:rsidTr="007073DA">
        <w:tc>
          <w:tcPr>
            <w:tcW w:w="2552" w:type="dxa"/>
          </w:tcPr>
          <w:p w14:paraId="4F0D280C"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Util</w:t>
            </w:r>
          </w:p>
        </w:tc>
        <w:tc>
          <w:tcPr>
            <w:tcW w:w="1275" w:type="dxa"/>
          </w:tcPr>
          <w:p w14:paraId="46C62A74" w14:textId="45D76BA8" w:rsidR="007073DA" w:rsidRPr="002D171B" w:rsidRDefault="00903F8D"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18</w:t>
            </w:r>
          </w:p>
        </w:tc>
        <w:tc>
          <w:tcPr>
            <w:tcW w:w="1560" w:type="dxa"/>
          </w:tcPr>
          <w:p w14:paraId="3B5772AB" w14:textId="44AA5E26" w:rsidR="007073DA" w:rsidRPr="002D171B" w:rsidRDefault="00903F8D"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0</w:t>
            </w:r>
          </w:p>
        </w:tc>
        <w:tc>
          <w:tcPr>
            <w:tcW w:w="2268" w:type="dxa"/>
          </w:tcPr>
          <w:p w14:paraId="24D6CB63" w14:textId="7F9DB66F" w:rsidR="007073DA" w:rsidRPr="002D171B" w:rsidRDefault="008A27E4"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資料紀錄</w:t>
            </w:r>
          </w:p>
        </w:tc>
      </w:tr>
      <w:tr w:rsidR="007073DA" w:rsidRPr="002D171B" w14:paraId="23F834C2" w14:textId="77777777" w:rsidTr="007073DA">
        <w:tc>
          <w:tcPr>
            <w:tcW w:w="2552" w:type="dxa"/>
          </w:tcPr>
          <w:p w14:paraId="012C7AE4" w14:textId="77777777" w:rsidR="007073DA" w:rsidRPr="002D171B" w:rsidRDefault="007073DA"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總行數</w:t>
            </w:r>
          </w:p>
        </w:tc>
        <w:tc>
          <w:tcPr>
            <w:tcW w:w="1275" w:type="dxa"/>
          </w:tcPr>
          <w:p w14:paraId="22731CE6" w14:textId="606C4789" w:rsidR="007073DA" w:rsidRPr="002D171B" w:rsidRDefault="00903F8D"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7</w:t>
            </w:r>
            <w:r w:rsidR="00DC22DC" w:rsidRPr="002D171B">
              <w:rPr>
                <w:rFonts w:ascii="Times New Roman" w:hAnsi="Times New Roman" w:cs="Times New Roman"/>
                <w:kern w:val="2"/>
                <w:sz w:val="24"/>
                <w:szCs w:val="24"/>
                <w:lang w:eastAsia="zh-TW"/>
              </w:rPr>
              <w:t>96</w:t>
            </w:r>
          </w:p>
        </w:tc>
        <w:tc>
          <w:tcPr>
            <w:tcW w:w="1560" w:type="dxa"/>
          </w:tcPr>
          <w:p w14:paraId="35287381" w14:textId="1A0E3B1B" w:rsidR="007073DA" w:rsidRPr="002D171B" w:rsidRDefault="00903F8D"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9</w:t>
            </w:r>
            <w:r w:rsidR="00DC22DC" w:rsidRPr="002D171B">
              <w:rPr>
                <w:rFonts w:ascii="Times New Roman" w:hAnsi="Times New Roman" w:cs="Times New Roman"/>
                <w:kern w:val="2"/>
                <w:sz w:val="24"/>
                <w:szCs w:val="24"/>
                <w:lang w:eastAsia="zh-TW"/>
              </w:rPr>
              <w:t>46</w:t>
            </w:r>
            <w:r w:rsidRPr="002D171B">
              <w:rPr>
                <w:rFonts w:ascii="Times New Roman" w:hAnsi="Times New Roman" w:cs="Times New Roman"/>
                <w:kern w:val="2"/>
                <w:sz w:val="24"/>
                <w:szCs w:val="24"/>
                <w:lang w:eastAsia="zh-TW"/>
              </w:rPr>
              <w:t>9</w:t>
            </w:r>
          </w:p>
        </w:tc>
        <w:tc>
          <w:tcPr>
            <w:tcW w:w="2268" w:type="dxa"/>
          </w:tcPr>
          <w:p w14:paraId="6BE3F9EF" w14:textId="5F9F7D3D" w:rsidR="007073DA" w:rsidRPr="002D171B" w:rsidRDefault="00DC22DC" w:rsidP="007073DA">
            <w:pPr>
              <w:pStyle w:val="a9"/>
              <w:autoSpaceDE/>
              <w:autoSpaceDN/>
              <w:spacing w:line="360" w:lineRule="auto"/>
              <w:ind w:left="0" w:firstLine="0"/>
              <w:jc w:val="center"/>
              <w:rPr>
                <w:rFonts w:ascii="Times New Roman" w:hAnsi="Times New Roman" w:cs="Times New Roman"/>
                <w:kern w:val="2"/>
                <w:sz w:val="24"/>
                <w:szCs w:val="24"/>
                <w:lang w:eastAsia="zh-TW"/>
              </w:rPr>
            </w:pPr>
            <w:r w:rsidRPr="002D171B">
              <w:rPr>
                <w:rFonts w:ascii="Times New Roman" w:hAnsi="Times New Roman" w:cs="Times New Roman"/>
                <w:kern w:val="2"/>
                <w:sz w:val="24"/>
                <w:szCs w:val="24"/>
                <w:lang w:eastAsia="zh-TW"/>
              </w:rPr>
              <w:t>11265</w:t>
            </w:r>
          </w:p>
        </w:tc>
      </w:tr>
    </w:tbl>
    <w:p w14:paraId="254A7FF9" w14:textId="77777777" w:rsidR="00927D59" w:rsidRPr="002D171B" w:rsidRDefault="00927D59" w:rsidP="00927D59">
      <w:pPr>
        <w:pStyle w:val="a9"/>
        <w:spacing w:line="360" w:lineRule="auto"/>
        <w:ind w:left="840" w:firstLine="0"/>
        <w:jc w:val="both"/>
        <w:rPr>
          <w:rFonts w:ascii="Times New Roman" w:hAnsi="Times New Roman" w:cs="Times New Roman"/>
          <w:sz w:val="24"/>
          <w:szCs w:val="24"/>
          <w:lang w:eastAsia="zh-TW"/>
        </w:rPr>
      </w:pPr>
    </w:p>
    <w:p w14:paraId="6C303FD0" w14:textId="7BC92825" w:rsidR="00D02E0E" w:rsidRPr="002D171B" w:rsidRDefault="00D02E0E" w:rsidP="004069DE">
      <w:pPr>
        <w:pStyle w:val="a9"/>
        <w:numPr>
          <w:ilvl w:val="1"/>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程式技術</w:t>
      </w:r>
    </w:p>
    <w:p w14:paraId="4EDD86B0" w14:textId="4C7ED25A" w:rsidR="001863EA" w:rsidRPr="002D171B" w:rsidRDefault="001863EA" w:rsidP="001863EA">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v</w:t>
      </w:r>
      <w:r w:rsidR="00962AC1" w:rsidRPr="002D171B">
        <w:rPr>
          <w:rFonts w:ascii="Times New Roman" w:hAnsi="Times New Roman" w:cs="Times New Roman"/>
          <w:sz w:val="24"/>
          <w:szCs w:val="24"/>
          <w:lang w:eastAsia="zh-TW"/>
        </w:rPr>
        <w:t>ector</w:t>
      </w:r>
      <w:r w:rsidR="00FD7B1A"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br/>
      </w:r>
      <w:r w:rsidR="00FD7B1A" w:rsidRPr="002D171B">
        <w:rPr>
          <w:rFonts w:ascii="Times New Roman" w:hAnsi="Times New Roman" w:cs="Times New Roman"/>
          <w:sz w:val="24"/>
          <w:szCs w:val="24"/>
          <w:lang w:eastAsia="zh-TW"/>
        </w:rPr>
        <w:t>在</w:t>
      </w:r>
      <w:r w:rsidR="00FD7B1A" w:rsidRPr="002D171B">
        <w:rPr>
          <w:rFonts w:ascii="Times New Roman" w:hAnsi="Times New Roman" w:cs="Times New Roman"/>
          <w:sz w:val="24"/>
          <w:szCs w:val="24"/>
          <w:lang w:eastAsia="zh-TW"/>
        </w:rPr>
        <w:t>CGameStateRun</w:t>
      </w:r>
      <w:r w:rsidR="00FD7B1A" w:rsidRPr="002D171B">
        <w:rPr>
          <w:rFonts w:ascii="Times New Roman" w:hAnsi="Times New Roman" w:cs="Times New Roman"/>
          <w:sz w:val="24"/>
          <w:szCs w:val="24"/>
          <w:lang w:eastAsia="zh-TW"/>
        </w:rPr>
        <w:t>中</w:t>
      </w:r>
      <w:r w:rsidRPr="002D171B">
        <w:rPr>
          <w:rFonts w:ascii="Times New Roman" w:hAnsi="Times New Roman" w:cs="Times New Roman"/>
          <w:sz w:val="24"/>
          <w:szCs w:val="24"/>
          <w:lang w:eastAsia="zh-TW"/>
        </w:rPr>
        <w:t>，</w:t>
      </w:r>
      <w:r w:rsidR="00FD7B1A" w:rsidRPr="002D171B">
        <w:rPr>
          <w:rFonts w:ascii="Times New Roman" w:hAnsi="Times New Roman" w:cs="Times New Roman"/>
          <w:sz w:val="24"/>
          <w:szCs w:val="24"/>
          <w:lang w:eastAsia="zh-TW"/>
        </w:rPr>
        <w:t>以</w:t>
      </w:r>
      <w:r w:rsidRPr="002D171B">
        <w:rPr>
          <w:rFonts w:ascii="Times New Roman" w:hAnsi="Times New Roman" w:cs="Times New Roman"/>
          <w:sz w:val="24"/>
          <w:szCs w:val="24"/>
          <w:lang w:eastAsia="zh-TW"/>
        </w:rPr>
        <w:t>vector&lt;Monster*&gt;</w:t>
      </w:r>
      <w:r w:rsidR="00FD7B1A" w:rsidRPr="002D171B">
        <w:rPr>
          <w:rFonts w:ascii="Times New Roman" w:hAnsi="Times New Roman" w:cs="Times New Roman"/>
          <w:sz w:val="24"/>
          <w:szCs w:val="24"/>
          <w:lang w:eastAsia="zh-TW"/>
        </w:rPr>
        <w:t>建立每關的魔物</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在</w:t>
      </w:r>
      <w:r w:rsidRPr="002D171B">
        <w:rPr>
          <w:rFonts w:ascii="Times New Roman" w:hAnsi="Times New Roman" w:cs="Times New Roman"/>
          <w:sz w:val="24"/>
          <w:szCs w:val="24"/>
          <w:lang w:eastAsia="zh-TW"/>
        </w:rPr>
        <w:t>PropsBook</w:t>
      </w:r>
      <w:r w:rsidRPr="002D171B">
        <w:rPr>
          <w:rFonts w:ascii="Times New Roman" w:hAnsi="Times New Roman" w:cs="Times New Roman"/>
          <w:sz w:val="24"/>
          <w:szCs w:val="24"/>
          <w:lang w:eastAsia="zh-TW"/>
        </w:rPr>
        <w:t>中，</w:t>
      </w:r>
      <w:r w:rsidRPr="002D171B">
        <w:rPr>
          <w:rFonts w:ascii="Times New Roman" w:hAnsi="Times New Roman" w:cs="Times New Roman"/>
          <w:sz w:val="24"/>
          <w:szCs w:val="24"/>
          <w:lang w:eastAsia="zh-TW"/>
        </w:rPr>
        <w:t>setIconPosition</w:t>
      </w:r>
      <w:r w:rsidRPr="002D171B">
        <w:rPr>
          <w:rFonts w:ascii="Times New Roman" w:hAnsi="Times New Roman" w:cs="Times New Roman"/>
          <w:sz w:val="24"/>
          <w:szCs w:val="24"/>
          <w:lang w:eastAsia="zh-TW"/>
        </w:rPr>
        <w:t>函式用</w:t>
      </w:r>
      <w:r w:rsidRPr="002D171B">
        <w:rPr>
          <w:rFonts w:ascii="Times New Roman" w:hAnsi="Times New Roman" w:cs="Times New Roman"/>
          <w:sz w:val="24"/>
          <w:szCs w:val="24"/>
          <w:lang w:eastAsia="zh-TW"/>
        </w:rPr>
        <w:t>vector&lt;CMovingBitmap&gt;</w:t>
      </w:r>
      <w:r w:rsidRPr="002D171B">
        <w:rPr>
          <w:rFonts w:ascii="Times New Roman" w:hAnsi="Times New Roman" w:cs="Times New Roman"/>
          <w:sz w:val="24"/>
          <w:szCs w:val="24"/>
          <w:lang w:eastAsia="zh-TW"/>
        </w:rPr>
        <w:t>方便做自動化處理。</w:t>
      </w:r>
    </w:p>
    <w:p w14:paraId="634099D4" w14:textId="5F28D829" w:rsidR="001863EA" w:rsidRPr="002D171B" w:rsidRDefault="001863EA" w:rsidP="001863EA">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pointer</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在許多情況都需要保持資料的同步，比起用</w:t>
      </w:r>
      <w:r w:rsidRPr="002D171B">
        <w:rPr>
          <w:rFonts w:ascii="Times New Roman" w:hAnsi="Times New Roman" w:cs="Times New Roman"/>
          <w:sz w:val="24"/>
          <w:szCs w:val="24"/>
          <w:lang w:eastAsia="zh-TW"/>
        </w:rPr>
        <w:t>pass by value</w:t>
      </w:r>
      <w:r w:rsidRPr="002D171B">
        <w:rPr>
          <w:rFonts w:ascii="Times New Roman" w:hAnsi="Times New Roman" w:cs="Times New Roman"/>
          <w:sz w:val="24"/>
          <w:szCs w:val="24"/>
          <w:lang w:eastAsia="zh-TW"/>
        </w:rPr>
        <w:t>的方式抓取資料處理再回傳，使用</w:t>
      </w:r>
      <w:r w:rsidRPr="002D171B">
        <w:rPr>
          <w:rFonts w:ascii="Times New Roman" w:hAnsi="Times New Roman" w:cs="Times New Roman"/>
          <w:sz w:val="24"/>
          <w:szCs w:val="24"/>
          <w:lang w:eastAsia="zh-TW"/>
        </w:rPr>
        <w:t>pass by reference</w:t>
      </w:r>
      <w:r w:rsidRPr="002D171B">
        <w:rPr>
          <w:rFonts w:ascii="Times New Roman" w:hAnsi="Times New Roman" w:cs="Times New Roman"/>
          <w:sz w:val="24"/>
          <w:szCs w:val="24"/>
          <w:lang w:eastAsia="zh-TW"/>
        </w:rPr>
        <w:t>真的方便許多，因為改同一份資料自然資料會保持一致，</w:t>
      </w:r>
      <w:r w:rsidR="00BC61C9" w:rsidRPr="002D171B">
        <w:rPr>
          <w:rFonts w:ascii="Times New Roman" w:hAnsi="Times New Roman" w:cs="Times New Roman"/>
          <w:sz w:val="24"/>
          <w:szCs w:val="24"/>
          <w:lang w:eastAsia="zh-TW"/>
        </w:rPr>
        <w:t>也較不容易出現不可預期的錯誤</w:t>
      </w:r>
      <w:r w:rsidRPr="002D171B">
        <w:rPr>
          <w:rFonts w:ascii="Times New Roman" w:hAnsi="Times New Roman" w:cs="Times New Roman"/>
          <w:sz w:val="24"/>
          <w:szCs w:val="24"/>
          <w:lang w:eastAsia="zh-TW"/>
        </w:rPr>
        <w:t>。</w:t>
      </w:r>
      <w:r w:rsidR="00BC61C9" w:rsidRPr="002D171B">
        <w:rPr>
          <w:rFonts w:ascii="Times New Roman" w:hAnsi="Times New Roman" w:cs="Times New Roman"/>
          <w:sz w:val="24"/>
          <w:szCs w:val="24"/>
          <w:lang w:eastAsia="zh-TW"/>
        </w:rPr>
        <w:br/>
      </w:r>
      <w:r w:rsidR="00BC61C9" w:rsidRPr="002D171B">
        <w:rPr>
          <w:rFonts w:ascii="Times New Roman" w:hAnsi="Times New Roman" w:cs="Times New Roman"/>
          <w:sz w:val="24"/>
          <w:szCs w:val="24"/>
          <w:lang w:eastAsia="zh-TW"/>
        </w:rPr>
        <w:t>例如：在</w:t>
      </w:r>
      <w:r w:rsidR="00BC61C9" w:rsidRPr="002D171B">
        <w:rPr>
          <w:rFonts w:ascii="Times New Roman" w:hAnsi="Times New Roman" w:cs="Times New Roman"/>
          <w:sz w:val="24"/>
          <w:szCs w:val="24"/>
          <w:lang w:eastAsia="zh-TW"/>
        </w:rPr>
        <w:t>PropsBook(</w:t>
      </w:r>
      <w:r w:rsidR="00BC61C9" w:rsidRPr="002D171B">
        <w:rPr>
          <w:rFonts w:ascii="Times New Roman" w:hAnsi="Times New Roman" w:cs="Times New Roman"/>
          <w:sz w:val="24"/>
          <w:szCs w:val="24"/>
          <w:lang w:eastAsia="zh-TW"/>
        </w:rPr>
        <w:t>鍛造台畫面</w:t>
      </w:r>
      <w:r w:rsidR="00BC61C9" w:rsidRPr="002D171B">
        <w:rPr>
          <w:rFonts w:ascii="Times New Roman" w:hAnsi="Times New Roman" w:cs="Times New Roman"/>
          <w:sz w:val="24"/>
          <w:szCs w:val="24"/>
          <w:lang w:eastAsia="zh-TW"/>
        </w:rPr>
        <w:t>)</w:t>
      </w:r>
      <w:r w:rsidR="00BC61C9" w:rsidRPr="002D171B">
        <w:rPr>
          <w:rFonts w:ascii="Times New Roman" w:hAnsi="Times New Roman" w:cs="Times New Roman"/>
          <w:sz w:val="24"/>
          <w:szCs w:val="24"/>
          <w:lang w:eastAsia="zh-TW"/>
        </w:rPr>
        <w:t>進行操作時，它就是直接利用</w:t>
      </w:r>
      <w:r w:rsidR="00BC61C9" w:rsidRPr="002D171B">
        <w:rPr>
          <w:rFonts w:ascii="Times New Roman" w:hAnsi="Times New Roman" w:cs="Times New Roman"/>
          <w:sz w:val="24"/>
          <w:szCs w:val="24"/>
          <w:lang w:eastAsia="zh-TW"/>
        </w:rPr>
        <w:t>pointer</w:t>
      </w:r>
      <w:r w:rsidR="00BC61C9" w:rsidRPr="002D171B">
        <w:rPr>
          <w:rFonts w:ascii="Times New Roman" w:hAnsi="Times New Roman" w:cs="Times New Roman"/>
          <w:sz w:val="24"/>
          <w:szCs w:val="24"/>
          <w:lang w:eastAsia="zh-TW"/>
        </w:rPr>
        <w:t>的方式抓取</w:t>
      </w:r>
      <w:r w:rsidR="00BC61C9" w:rsidRPr="002D171B">
        <w:rPr>
          <w:rFonts w:ascii="Times New Roman" w:hAnsi="Times New Roman" w:cs="Times New Roman"/>
          <w:sz w:val="24"/>
          <w:szCs w:val="24"/>
          <w:lang w:eastAsia="zh-TW"/>
        </w:rPr>
        <w:t>character</w:t>
      </w:r>
      <w:r w:rsidR="00BC61C9" w:rsidRPr="002D171B">
        <w:rPr>
          <w:rFonts w:ascii="Times New Roman" w:hAnsi="Times New Roman" w:cs="Times New Roman"/>
          <w:sz w:val="24"/>
          <w:szCs w:val="24"/>
          <w:lang w:eastAsia="zh-TW"/>
        </w:rPr>
        <w:t>擁有的素材及道具的資料。</w:t>
      </w:r>
      <w:r w:rsidR="00BC61C9" w:rsidRPr="002D171B">
        <w:rPr>
          <w:rFonts w:ascii="Times New Roman" w:hAnsi="Times New Roman" w:cs="Times New Roman"/>
          <w:sz w:val="24"/>
          <w:szCs w:val="24"/>
          <w:lang w:eastAsia="zh-TW"/>
        </w:rPr>
        <w:t>CharacterStatus</w:t>
      </w:r>
      <w:r w:rsidR="00BC61C9" w:rsidRPr="002D171B">
        <w:rPr>
          <w:rFonts w:ascii="Times New Roman" w:hAnsi="Times New Roman" w:cs="Times New Roman"/>
          <w:sz w:val="24"/>
          <w:szCs w:val="24"/>
          <w:lang w:eastAsia="zh-TW"/>
        </w:rPr>
        <w:t>亦是如此。</w:t>
      </w:r>
      <w:r w:rsidR="00474D2D" w:rsidRPr="002D171B">
        <w:rPr>
          <w:rFonts w:ascii="Times New Roman" w:hAnsi="Times New Roman" w:cs="Times New Roman"/>
          <w:sz w:val="24"/>
          <w:szCs w:val="24"/>
          <w:lang w:eastAsia="zh-TW"/>
        </w:rPr>
        <w:t>在</w:t>
      </w:r>
      <w:r w:rsidR="00474D2D" w:rsidRPr="002D171B">
        <w:rPr>
          <w:rFonts w:ascii="Times New Roman" w:hAnsi="Times New Roman" w:cs="Times New Roman"/>
          <w:sz w:val="24"/>
          <w:szCs w:val="24"/>
          <w:lang w:eastAsia="zh-TW"/>
        </w:rPr>
        <w:t>Timer</w:t>
      </w:r>
      <w:r w:rsidR="00474D2D" w:rsidRPr="002D171B">
        <w:rPr>
          <w:rFonts w:ascii="Times New Roman" w:hAnsi="Times New Roman" w:cs="Times New Roman"/>
          <w:sz w:val="24"/>
          <w:szCs w:val="24"/>
          <w:lang w:eastAsia="zh-TW"/>
        </w:rPr>
        <w:t>中，也有傳入</w:t>
      </w:r>
      <w:r w:rsidR="00474D2D" w:rsidRPr="002D171B">
        <w:rPr>
          <w:rFonts w:ascii="Times New Roman" w:hAnsi="Times New Roman" w:cs="Times New Roman"/>
          <w:sz w:val="24"/>
          <w:szCs w:val="24"/>
          <w:lang w:eastAsia="zh-TW"/>
        </w:rPr>
        <w:t>boolean</w:t>
      </w:r>
      <w:r w:rsidR="00474D2D" w:rsidRPr="002D171B">
        <w:rPr>
          <w:rFonts w:ascii="Times New Roman" w:hAnsi="Times New Roman" w:cs="Times New Roman"/>
          <w:sz w:val="24"/>
          <w:szCs w:val="24"/>
          <w:lang w:eastAsia="zh-TW"/>
        </w:rPr>
        <w:t>之</w:t>
      </w:r>
      <w:r w:rsidR="00474D2D" w:rsidRPr="002D171B">
        <w:rPr>
          <w:rFonts w:ascii="Times New Roman" w:hAnsi="Times New Roman" w:cs="Times New Roman"/>
          <w:sz w:val="24"/>
          <w:szCs w:val="24"/>
          <w:lang w:eastAsia="zh-TW"/>
        </w:rPr>
        <w:t>pointer</w:t>
      </w:r>
      <w:r w:rsidR="00474D2D" w:rsidRPr="002D171B">
        <w:rPr>
          <w:rFonts w:ascii="Times New Roman" w:hAnsi="Times New Roman" w:cs="Times New Roman"/>
          <w:sz w:val="24"/>
          <w:szCs w:val="24"/>
          <w:lang w:eastAsia="zh-TW"/>
        </w:rPr>
        <w:t>來控制外部行為。</w:t>
      </w:r>
    </w:p>
    <w:p w14:paraId="1C8976DC" w14:textId="505ADFF2" w:rsidR="00A10ADC" w:rsidRPr="002D171B" w:rsidRDefault="00A10ADC" w:rsidP="00BC61C9">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角色翻滾及跳躍</w:t>
      </w:r>
    </w:p>
    <w:p w14:paraId="494E2DDE" w14:textId="0F804726" w:rsidR="00A10ADC" w:rsidRPr="002D171B" w:rsidRDefault="00A10ADC" w:rsidP="00A10ADC">
      <w:pPr>
        <w:pStyle w:val="a9"/>
        <w:spacing w:line="360" w:lineRule="auto"/>
        <w:ind w:left="132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由於一開始翻滾的程式碼寫得不好，因此在將翻滾的動作與動畫連接上出現了極大的困難，最後只能靠不斷的微調時間和執行次數，才能讓動畫和動作比較配合得上。</w:t>
      </w:r>
    </w:p>
    <w:p w14:paraId="5833661E" w14:textId="198B4903" w:rsidR="00A10ADC" w:rsidRPr="002D171B" w:rsidRDefault="00A10ADC" w:rsidP="00A10ADC">
      <w:pPr>
        <w:pStyle w:val="a9"/>
        <w:spacing w:line="360" w:lineRule="auto"/>
        <w:ind w:left="132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跳躍則是需要物理公式以及地面的判定，當起跳的時候給角色一個初速度，並隨時判定角色是上升或是下降，速度會隨著時間改變，當下一次判定落到地面或以下時再將角色設在地圖的地板上。</w:t>
      </w:r>
    </w:p>
    <w:p w14:paraId="205B67F4" w14:textId="3EFFD00F" w:rsidR="00BC61C9" w:rsidRPr="002D171B" w:rsidRDefault="00A10ADC" w:rsidP="00BC61C9">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Timer</w:t>
      </w:r>
      <w:r w:rsidR="00BC61C9" w:rsidRPr="002D171B">
        <w:rPr>
          <w:rFonts w:ascii="Times New Roman" w:hAnsi="Times New Roman" w:cs="Times New Roman"/>
          <w:sz w:val="24"/>
          <w:szCs w:val="24"/>
          <w:lang w:eastAsia="zh-TW"/>
        </w:rPr>
        <w:br/>
      </w:r>
      <w:r w:rsidR="00BC61C9" w:rsidRPr="002D171B">
        <w:rPr>
          <w:rFonts w:ascii="Times New Roman" w:hAnsi="Times New Roman" w:cs="Times New Roman"/>
          <w:sz w:val="24"/>
          <w:szCs w:val="24"/>
          <w:lang w:eastAsia="zh-TW"/>
        </w:rPr>
        <w:t>抓取當下時間進行相減算出時間間距。</w:t>
      </w:r>
      <w:r w:rsidR="00BC61C9" w:rsidRPr="002D171B">
        <w:rPr>
          <w:rFonts w:ascii="Times New Roman" w:hAnsi="Times New Roman" w:cs="Times New Roman"/>
          <w:sz w:val="24"/>
          <w:szCs w:val="24"/>
          <w:lang w:eastAsia="zh-TW"/>
        </w:rPr>
        <w:br/>
      </w:r>
      <w:r w:rsidR="00BC61C9" w:rsidRPr="002D171B">
        <w:rPr>
          <w:rFonts w:ascii="Times New Roman" w:hAnsi="Times New Roman" w:cs="Times New Roman"/>
          <w:sz w:val="24"/>
          <w:szCs w:val="24"/>
          <w:lang w:eastAsia="zh-TW"/>
        </w:rPr>
        <w:lastRenderedPageBreak/>
        <w:t>有</w:t>
      </w:r>
      <w:r w:rsidR="00BC61C9" w:rsidRPr="002D171B">
        <w:rPr>
          <w:rFonts w:ascii="Times New Roman" w:hAnsi="Times New Roman" w:cs="Times New Roman"/>
          <w:sz w:val="24"/>
          <w:szCs w:val="24"/>
          <w:lang w:eastAsia="zh-TW"/>
        </w:rPr>
        <w:t>startTime</w:t>
      </w:r>
      <w:r w:rsidR="00BC61C9" w:rsidRPr="002D171B">
        <w:rPr>
          <w:rFonts w:ascii="Times New Roman" w:hAnsi="Times New Roman" w:cs="Times New Roman"/>
          <w:sz w:val="24"/>
          <w:szCs w:val="24"/>
          <w:lang w:eastAsia="zh-TW"/>
        </w:rPr>
        <w:t>及</w:t>
      </w:r>
      <w:r w:rsidR="00BC61C9" w:rsidRPr="002D171B">
        <w:rPr>
          <w:rFonts w:ascii="Times New Roman" w:hAnsi="Times New Roman" w:cs="Times New Roman"/>
          <w:sz w:val="24"/>
          <w:szCs w:val="24"/>
          <w:lang w:eastAsia="zh-TW"/>
        </w:rPr>
        <w:t>finishTime</w:t>
      </w:r>
      <w:r w:rsidR="00BC61C9" w:rsidRPr="002D171B">
        <w:rPr>
          <w:rFonts w:ascii="Times New Roman" w:hAnsi="Times New Roman" w:cs="Times New Roman"/>
          <w:sz w:val="24"/>
          <w:szCs w:val="24"/>
          <w:lang w:eastAsia="zh-TW"/>
        </w:rPr>
        <w:t>之變數分別記錄開始及結束時間，</w:t>
      </w:r>
      <w:r w:rsidR="00474D2D" w:rsidRPr="002D171B">
        <w:rPr>
          <w:rFonts w:ascii="Times New Roman" w:hAnsi="Times New Roman" w:cs="Times New Roman"/>
          <w:sz w:val="24"/>
          <w:szCs w:val="24"/>
          <w:lang w:eastAsia="zh-TW"/>
        </w:rPr>
        <w:t>當動作開始時，記錄下</w:t>
      </w:r>
      <w:r w:rsidR="00474D2D" w:rsidRPr="002D171B">
        <w:rPr>
          <w:rFonts w:ascii="Times New Roman" w:hAnsi="Times New Roman" w:cs="Times New Roman"/>
          <w:sz w:val="24"/>
          <w:szCs w:val="24"/>
          <w:lang w:eastAsia="zh-TW"/>
        </w:rPr>
        <w:t>startTime</w:t>
      </w:r>
      <w:r w:rsidR="00474D2D" w:rsidRPr="002D171B">
        <w:rPr>
          <w:rFonts w:ascii="Times New Roman" w:hAnsi="Times New Roman" w:cs="Times New Roman"/>
          <w:sz w:val="24"/>
          <w:szCs w:val="24"/>
          <w:lang w:eastAsia="zh-TW"/>
        </w:rPr>
        <w:t>之時間，而</w:t>
      </w:r>
      <w:r w:rsidR="00474D2D" w:rsidRPr="002D171B">
        <w:rPr>
          <w:rFonts w:ascii="Times New Roman" w:hAnsi="Times New Roman" w:cs="Times New Roman"/>
          <w:sz w:val="24"/>
          <w:szCs w:val="24"/>
          <w:lang w:eastAsia="zh-TW"/>
        </w:rPr>
        <w:t>finishTime</w:t>
      </w:r>
      <w:r w:rsidR="00474D2D" w:rsidRPr="002D171B">
        <w:rPr>
          <w:rFonts w:ascii="Times New Roman" w:hAnsi="Times New Roman" w:cs="Times New Roman"/>
          <w:sz w:val="24"/>
          <w:szCs w:val="24"/>
          <w:lang w:eastAsia="zh-TW"/>
        </w:rPr>
        <w:t>則是持續紀錄，當</w:t>
      </w:r>
      <w:r w:rsidR="00474D2D" w:rsidRPr="002D171B">
        <w:rPr>
          <w:rFonts w:ascii="Times New Roman" w:hAnsi="Times New Roman" w:cs="Times New Roman"/>
          <w:sz w:val="24"/>
          <w:szCs w:val="24"/>
          <w:lang w:eastAsia="zh-TW"/>
        </w:rPr>
        <w:t xml:space="preserve">finishTime – startTime &gt;= </w:t>
      </w:r>
      <w:r w:rsidR="00474D2D" w:rsidRPr="002D171B">
        <w:rPr>
          <w:rFonts w:ascii="Times New Roman" w:hAnsi="Times New Roman" w:cs="Times New Roman"/>
          <w:sz w:val="24"/>
          <w:szCs w:val="24"/>
          <w:lang w:eastAsia="zh-TW"/>
        </w:rPr>
        <w:t>設定值時，代表時間到。</w:t>
      </w:r>
      <w:r w:rsidR="00474D2D" w:rsidRPr="002D171B">
        <w:rPr>
          <w:rFonts w:ascii="Times New Roman" w:hAnsi="Times New Roman" w:cs="Times New Roman"/>
          <w:sz w:val="24"/>
          <w:szCs w:val="24"/>
          <w:lang w:eastAsia="zh-TW"/>
        </w:rPr>
        <w:br/>
      </w:r>
      <w:r w:rsidR="00474D2D" w:rsidRPr="002D171B">
        <w:rPr>
          <w:rFonts w:ascii="Times New Roman" w:hAnsi="Times New Roman" w:cs="Times New Roman"/>
          <w:sz w:val="24"/>
          <w:szCs w:val="24"/>
          <w:lang w:eastAsia="zh-TW"/>
        </w:rPr>
        <w:t>衍伸：將控制行為之</w:t>
      </w:r>
      <w:r w:rsidR="00474D2D" w:rsidRPr="002D171B">
        <w:rPr>
          <w:rFonts w:ascii="Times New Roman" w:hAnsi="Times New Roman" w:cs="Times New Roman"/>
          <w:sz w:val="24"/>
          <w:szCs w:val="24"/>
          <w:lang w:eastAsia="zh-TW"/>
        </w:rPr>
        <w:t>boolean</w:t>
      </w:r>
      <w:r w:rsidR="00474D2D" w:rsidRPr="002D171B">
        <w:rPr>
          <w:rFonts w:ascii="Times New Roman" w:hAnsi="Times New Roman" w:cs="Times New Roman"/>
          <w:sz w:val="24"/>
          <w:szCs w:val="24"/>
          <w:lang w:eastAsia="zh-TW"/>
        </w:rPr>
        <w:t>指標傳入，當時間到時修改</w:t>
      </w:r>
      <w:r w:rsidR="00474D2D" w:rsidRPr="002D171B">
        <w:rPr>
          <w:rFonts w:ascii="Times New Roman" w:hAnsi="Times New Roman" w:cs="Times New Roman"/>
          <w:sz w:val="24"/>
          <w:szCs w:val="24"/>
          <w:lang w:eastAsia="zh-TW"/>
        </w:rPr>
        <w:t>boolean</w:t>
      </w:r>
      <w:r w:rsidR="00474D2D" w:rsidRPr="002D171B">
        <w:rPr>
          <w:rFonts w:ascii="Times New Roman" w:hAnsi="Times New Roman" w:cs="Times New Roman"/>
          <w:sz w:val="24"/>
          <w:szCs w:val="24"/>
          <w:lang w:eastAsia="zh-TW"/>
        </w:rPr>
        <w:t>值，方便的函式更助於程式的撰寫。</w:t>
      </w:r>
    </w:p>
    <w:p w14:paraId="79F638B4" w14:textId="1A9810CD" w:rsidR="00592C29" w:rsidRPr="002D171B" w:rsidRDefault="00592C29" w:rsidP="00BC61C9">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各式判定</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每樣物體都設置了</w:t>
      </w:r>
      <w:r w:rsidRPr="002D171B">
        <w:rPr>
          <w:rFonts w:ascii="Times New Roman" w:hAnsi="Times New Roman" w:cs="Times New Roman"/>
          <w:sz w:val="24"/>
          <w:szCs w:val="24"/>
          <w:lang w:eastAsia="zh-TW"/>
        </w:rPr>
        <w:t>LeftX</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RightX</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TopY</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BottonY</w:t>
      </w:r>
      <w:r w:rsidRPr="002D171B">
        <w:rPr>
          <w:rFonts w:ascii="Times New Roman" w:hAnsi="Times New Roman" w:cs="Times New Roman"/>
          <w:sz w:val="24"/>
          <w:szCs w:val="24"/>
          <w:lang w:eastAsia="zh-TW"/>
        </w:rPr>
        <w:t>，這些數值代表該物體之左、右、上、下</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絕對位置</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並運用其範圍進行判定。</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應用舉例：兩物體</w:t>
      </w:r>
      <w:r w:rsidRPr="002D171B">
        <w:rPr>
          <w:rFonts w:ascii="Times New Roman" w:hAnsi="Times New Roman" w:cs="Times New Roman"/>
          <w:sz w:val="24"/>
          <w:szCs w:val="24"/>
          <w:lang w:eastAsia="zh-TW"/>
        </w:rPr>
        <w:t>(A</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B)</w:t>
      </w:r>
      <w:r w:rsidRPr="002D171B">
        <w:rPr>
          <w:rFonts w:ascii="Times New Roman" w:hAnsi="Times New Roman" w:cs="Times New Roman"/>
          <w:sz w:val="24"/>
          <w:szCs w:val="24"/>
          <w:lang w:eastAsia="zh-TW"/>
        </w:rPr>
        <w:t>重疊之判定分成了左右是否重疊和上下是否重疊，當</w:t>
      </w:r>
      <w:r w:rsidR="004927EA" w:rsidRPr="002D171B">
        <w:rPr>
          <w:rFonts w:ascii="Times New Roman" w:hAnsi="Times New Roman" w:cs="Times New Roman"/>
          <w:sz w:val="24"/>
          <w:szCs w:val="24"/>
          <w:lang w:eastAsia="zh-TW"/>
        </w:rPr>
        <w:t>下述條件達成即為重疊</w:t>
      </w:r>
      <w:r w:rsidR="007F0963" w:rsidRPr="002D171B">
        <w:rPr>
          <w:rFonts w:ascii="Times New Roman" w:hAnsi="Times New Roman" w:cs="Times New Roman"/>
          <w:sz w:val="24"/>
          <w:szCs w:val="24"/>
          <w:lang w:eastAsia="zh-TW"/>
        </w:rPr>
        <w:t>(</w:t>
      </w:r>
      <w:r w:rsidR="007F0963" w:rsidRPr="002D171B">
        <w:rPr>
          <w:rFonts w:ascii="Times New Roman" w:hAnsi="Times New Roman" w:cs="Times New Roman"/>
          <w:sz w:val="24"/>
          <w:szCs w:val="24"/>
          <w:lang w:eastAsia="zh-TW"/>
        </w:rPr>
        <w:t>越右、下數值越大</w:t>
      </w:r>
      <w:r w:rsidR="007F0963" w:rsidRPr="002D171B">
        <w:rPr>
          <w:rFonts w:ascii="Times New Roman" w:hAnsi="Times New Roman" w:cs="Times New Roman"/>
          <w:sz w:val="24"/>
          <w:szCs w:val="24"/>
          <w:lang w:eastAsia="zh-TW"/>
        </w:rPr>
        <w:t>)</w:t>
      </w:r>
      <w:r w:rsidR="004927EA" w:rsidRPr="002D171B">
        <w:rPr>
          <w:rFonts w:ascii="Times New Roman" w:hAnsi="Times New Roman" w:cs="Times New Roman"/>
          <w:sz w:val="24"/>
          <w:szCs w:val="24"/>
          <w:lang w:eastAsia="zh-TW"/>
        </w:rPr>
        <w:t>：</w:t>
      </w:r>
      <w:r w:rsidR="004927EA" w:rsidRPr="002D171B">
        <w:rPr>
          <w:rFonts w:ascii="Times New Roman" w:hAnsi="Times New Roman" w:cs="Times New Roman"/>
          <w:sz w:val="24"/>
          <w:szCs w:val="24"/>
          <w:lang w:eastAsia="zh-TW"/>
        </w:rPr>
        <w:br/>
      </w:r>
      <w:r w:rsidR="004927EA" w:rsidRPr="002D171B">
        <w:rPr>
          <w:rFonts w:ascii="Times New Roman" w:hAnsi="Times New Roman" w:cs="Times New Roman"/>
          <w:sz w:val="24"/>
          <w:szCs w:val="24"/>
          <w:lang w:eastAsia="zh-TW"/>
        </w:rPr>
        <w:t>左右判定：</w:t>
      </w:r>
      <w:r w:rsidR="004927EA" w:rsidRPr="002D171B">
        <w:rPr>
          <w:rFonts w:ascii="Times New Roman" w:hAnsi="Times New Roman" w:cs="Times New Roman"/>
          <w:sz w:val="24"/>
          <w:szCs w:val="24"/>
          <w:lang w:eastAsia="zh-TW"/>
        </w:rPr>
        <w:br/>
        <w:t>A</w:t>
      </w:r>
      <w:r w:rsidR="004927EA" w:rsidRPr="002D171B">
        <w:rPr>
          <w:rFonts w:ascii="Times New Roman" w:hAnsi="Times New Roman" w:cs="Times New Roman"/>
          <w:sz w:val="24"/>
          <w:szCs w:val="24"/>
          <w:lang w:eastAsia="zh-TW"/>
        </w:rPr>
        <w:t>之</w:t>
      </w:r>
      <w:r w:rsidR="004927EA" w:rsidRPr="002D171B">
        <w:rPr>
          <w:rFonts w:ascii="Times New Roman" w:hAnsi="Times New Roman" w:cs="Times New Roman"/>
          <w:sz w:val="24"/>
          <w:szCs w:val="24"/>
          <w:lang w:eastAsia="zh-TW"/>
        </w:rPr>
        <w:t>LeftX</w:t>
      </w:r>
      <w:r w:rsidR="004927EA" w:rsidRPr="002D171B">
        <w:rPr>
          <w:rFonts w:ascii="Times New Roman" w:hAnsi="Times New Roman" w:cs="Times New Roman"/>
          <w:sz w:val="24"/>
          <w:szCs w:val="24"/>
          <w:lang w:eastAsia="zh-TW"/>
        </w:rPr>
        <w:t>或</w:t>
      </w:r>
      <w:r w:rsidR="004927EA" w:rsidRPr="002D171B">
        <w:rPr>
          <w:rFonts w:ascii="Times New Roman" w:hAnsi="Times New Roman" w:cs="Times New Roman"/>
          <w:sz w:val="24"/>
          <w:szCs w:val="24"/>
          <w:lang w:eastAsia="zh-TW"/>
        </w:rPr>
        <w:t>RightX</w:t>
      </w:r>
      <w:r w:rsidR="004927EA" w:rsidRPr="002D171B">
        <w:rPr>
          <w:rFonts w:ascii="Times New Roman" w:hAnsi="Times New Roman" w:cs="Times New Roman"/>
          <w:sz w:val="24"/>
          <w:szCs w:val="24"/>
          <w:lang w:eastAsia="zh-TW"/>
        </w:rPr>
        <w:t>位</w:t>
      </w:r>
      <w:r w:rsidR="00C53F5C" w:rsidRPr="002D171B">
        <w:rPr>
          <w:rFonts w:ascii="Times New Roman" w:hAnsi="Times New Roman" w:cs="Times New Roman"/>
          <w:sz w:val="24"/>
          <w:szCs w:val="24"/>
          <w:lang w:eastAsia="zh-TW"/>
        </w:rPr>
        <w:t>於</w:t>
      </w:r>
      <w:r w:rsidR="004927EA" w:rsidRPr="002D171B">
        <w:rPr>
          <w:rFonts w:ascii="Times New Roman" w:hAnsi="Times New Roman" w:cs="Times New Roman"/>
          <w:sz w:val="24"/>
          <w:szCs w:val="24"/>
          <w:lang w:eastAsia="zh-TW"/>
        </w:rPr>
        <w:t>B</w:t>
      </w:r>
      <w:r w:rsidR="004927EA" w:rsidRPr="002D171B">
        <w:rPr>
          <w:rFonts w:ascii="Times New Roman" w:hAnsi="Times New Roman" w:cs="Times New Roman"/>
          <w:sz w:val="24"/>
          <w:szCs w:val="24"/>
          <w:lang w:eastAsia="zh-TW"/>
        </w:rPr>
        <w:t>之</w:t>
      </w:r>
      <w:r w:rsidR="004927EA" w:rsidRPr="002D171B">
        <w:rPr>
          <w:rFonts w:ascii="Times New Roman" w:hAnsi="Times New Roman" w:cs="Times New Roman"/>
          <w:sz w:val="24"/>
          <w:szCs w:val="24"/>
          <w:lang w:eastAsia="zh-TW"/>
        </w:rPr>
        <w:t>LeftX</w:t>
      </w:r>
      <w:r w:rsidR="00C53F5C" w:rsidRPr="002D171B">
        <w:rPr>
          <w:rFonts w:ascii="Times New Roman" w:hAnsi="Times New Roman" w:cs="Times New Roman"/>
          <w:sz w:val="24"/>
          <w:szCs w:val="24"/>
          <w:lang w:eastAsia="zh-TW"/>
        </w:rPr>
        <w:t>和</w:t>
      </w:r>
      <w:r w:rsidR="004927EA" w:rsidRPr="002D171B">
        <w:rPr>
          <w:rFonts w:ascii="Times New Roman" w:hAnsi="Times New Roman" w:cs="Times New Roman"/>
          <w:sz w:val="24"/>
          <w:szCs w:val="24"/>
          <w:lang w:eastAsia="zh-TW"/>
        </w:rPr>
        <w:t>RightX</w:t>
      </w:r>
      <w:r w:rsidR="007F0963" w:rsidRPr="002D171B">
        <w:rPr>
          <w:rFonts w:ascii="Times New Roman" w:hAnsi="Times New Roman" w:cs="Times New Roman"/>
          <w:sz w:val="24"/>
          <w:szCs w:val="24"/>
          <w:lang w:eastAsia="zh-TW"/>
        </w:rPr>
        <w:t>之</w:t>
      </w:r>
      <w:r w:rsidR="004927EA" w:rsidRPr="002D171B">
        <w:rPr>
          <w:rFonts w:ascii="Times New Roman" w:hAnsi="Times New Roman" w:cs="Times New Roman"/>
          <w:sz w:val="24"/>
          <w:szCs w:val="24"/>
          <w:lang w:eastAsia="zh-TW"/>
        </w:rPr>
        <w:t>間，或是</w:t>
      </w:r>
      <w:r w:rsidR="007F0963" w:rsidRPr="002D171B">
        <w:rPr>
          <w:rFonts w:ascii="Times New Roman" w:hAnsi="Times New Roman" w:cs="Times New Roman"/>
          <w:sz w:val="24"/>
          <w:szCs w:val="24"/>
          <w:lang w:eastAsia="zh-TW"/>
        </w:rPr>
        <w:br/>
      </w:r>
      <w:r w:rsidR="004927EA" w:rsidRPr="002D171B">
        <w:rPr>
          <w:rFonts w:ascii="Times New Roman" w:hAnsi="Times New Roman" w:cs="Times New Roman"/>
          <w:sz w:val="24"/>
          <w:szCs w:val="24"/>
          <w:lang w:eastAsia="zh-TW"/>
        </w:rPr>
        <w:t>A</w:t>
      </w:r>
      <w:r w:rsidR="004927EA" w:rsidRPr="002D171B">
        <w:rPr>
          <w:rFonts w:ascii="Times New Roman" w:hAnsi="Times New Roman" w:cs="Times New Roman"/>
          <w:sz w:val="24"/>
          <w:szCs w:val="24"/>
          <w:lang w:eastAsia="zh-TW"/>
        </w:rPr>
        <w:t>之</w:t>
      </w:r>
      <w:r w:rsidR="004927EA" w:rsidRPr="002D171B">
        <w:rPr>
          <w:rFonts w:ascii="Times New Roman" w:hAnsi="Times New Roman" w:cs="Times New Roman"/>
          <w:sz w:val="24"/>
          <w:szCs w:val="24"/>
          <w:lang w:eastAsia="zh-TW"/>
        </w:rPr>
        <w:t>LeftX</w:t>
      </w:r>
      <w:r w:rsidR="004927EA" w:rsidRPr="002D171B">
        <w:rPr>
          <w:rFonts w:ascii="Times New Roman" w:hAnsi="Times New Roman" w:cs="Times New Roman"/>
          <w:sz w:val="24"/>
          <w:szCs w:val="24"/>
          <w:lang w:eastAsia="zh-TW"/>
        </w:rPr>
        <w:t>比</w:t>
      </w:r>
      <w:r w:rsidR="004927EA" w:rsidRPr="002D171B">
        <w:rPr>
          <w:rFonts w:ascii="Times New Roman" w:hAnsi="Times New Roman" w:cs="Times New Roman"/>
          <w:sz w:val="24"/>
          <w:szCs w:val="24"/>
          <w:lang w:eastAsia="zh-TW"/>
        </w:rPr>
        <w:t>B</w:t>
      </w:r>
      <w:r w:rsidR="004927EA" w:rsidRPr="002D171B">
        <w:rPr>
          <w:rFonts w:ascii="Times New Roman" w:hAnsi="Times New Roman" w:cs="Times New Roman"/>
          <w:sz w:val="24"/>
          <w:szCs w:val="24"/>
          <w:lang w:eastAsia="zh-TW"/>
        </w:rPr>
        <w:t>之</w:t>
      </w:r>
      <w:r w:rsidR="004927EA" w:rsidRPr="002D171B">
        <w:rPr>
          <w:rFonts w:ascii="Times New Roman" w:hAnsi="Times New Roman" w:cs="Times New Roman"/>
          <w:sz w:val="24"/>
          <w:szCs w:val="24"/>
          <w:lang w:eastAsia="zh-TW"/>
        </w:rPr>
        <w:t>LeftX</w:t>
      </w:r>
      <w:r w:rsidR="004927EA" w:rsidRPr="002D171B">
        <w:rPr>
          <w:rFonts w:ascii="Times New Roman" w:hAnsi="Times New Roman" w:cs="Times New Roman"/>
          <w:sz w:val="24"/>
          <w:szCs w:val="24"/>
          <w:lang w:eastAsia="zh-TW"/>
        </w:rPr>
        <w:t>小且</w:t>
      </w:r>
      <w:r w:rsidR="004927EA" w:rsidRPr="002D171B">
        <w:rPr>
          <w:rFonts w:ascii="Times New Roman" w:hAnsi="Times New Roman" w:cs="Times New Roman"/>
          <w:sz w:val="24"/>
          <w:szCs w:val="24"/>
          <w:lang w:eastAsia="zh-TW"/>
        </w:rPr>
        <w:t>A</w:t>
      </w:r>
      <w:r w:rsidR="004927EA" w:rsidRPr="002D171B">
        <w:rPr>
          <w:rFonts w:ascii="Times New Roman" w:hAnsi="Times New Roman" w:cs="Times New Roman"/>
          <w:sz w:val="24"/>
          <w:szCs w:val="24"/>
          <w:lang w:eastAsia="zh-TW"/>
        </w:rPr>
        <w:t>之</w:t>
      </w:r>
      <w:r w:rsidR="004927EA" w:rsidRPr="002D171B">
        <w:rPr>
          <w:rFonts w:ascii="Times New Roman" w:hAnsi="Times New Roman" w:cs="Times New Roman"/>
          <w:sz w:val="24"/>
          <w:szCs w:val="24"/>
          <w:lang w:eastAsia="zh-TW"/>
        </w:rPr>
        <w:t>RightX</w:t>
      </w:r>
      <w:r w:rsidR="004927EA" w:rsidRPr="002D171B">
        <w:rPr>
          <w:rFonts w:ascii="Times New Roman" w:hAnsi="Times New Roman" w:cs="Times New Roman"/>
          <w:sz w:val="24"/>
          <w:szCs w:val="24"/>
          <w:lang w:eastAsia="zh-TW"/>
        </w:rPr>
        <w:t>比</w:t>
      </w:r>
      <w:r w:rsidR="004927EA" w:rsidRPr="002D171B">
        <w:rPr>
          <w:rFonts w:ascii="Times New Roman" w:hAnsi="Times New Roman" w:cs="Times New Roman"/>
          <w:sz w:val="24"/>
          <w:szCs w:val="24"/>
          <w:lang w:eastAsia="zh-TW"/>
        </w:rPr>
        <w:t>B</w:t>
      </w:r>
      <w:r w:rsidR="004927EA" w:rsidRPr="002D171B">
        <w:rPr>
          <w:rFonts w:ascii="Times New Roman" w:hAnsi="Times New Roman" w:cs="Times New Roman"/>
          <w:sz w:val="24"/>
          <w:szCs w:val="24"/>
          <w:lang w:eastAsia="zh-TW"/>
        </w:rPr>
        <w:t>之</w:t>
      </w:r>
      <w:r w:rsidR="004927EA" w:rsidRPr="002D171B">
        <w:rPr>
          <w:rFonts w:ascii="Times New Roman" w:hAnsi="Times New Roman" w:cs="Times New Roman"/>
          <w:sz w:val="24"/>
          <w:szCs w:val="24"/>
          <w:lang w:eastAsia="zh-TW"/>
        </w:rPr>
        <w:t>RightX</w:t>
      </w:r>
      <w:r w:rsidR="004927EA" w:rsidRPr="002D171B">
        <w:rPr>
          <w:rFonts w:ascii="Times New Roman" w:hAnsi="Times New Roman" w:cs="Times New Roman"/>
          <w:sz w:val="24"/>
          <w:szCs w:val="24"/>
          <w:lang w:eastAsia="zh-TW"/>
        </w:rPr>
        <w:t>大</w:t>
      </w:r>
      <w:r w:rsidR="004927EA" w:rsidRPr="002D171B">
        <w:rPr>
          <w:rFonts w:ascii="Times New Roman" w:hAnsi="Times New Roman" w:cs="Times New Roman"/>
          <w:sz w:val="24"/>
          <w:szCs w:val="24"/>
          <w:lang w:eastAsia="zh-TW"/>
        </w:rPr>
        <w:t>(A</w:t>
      </w:r>
      <w:r w:rsidR="007F0963" w:rsidRPr="002D171B">
        <w:rPr>
          <w:rFonts w:ascii="Times New Roman" w:hAnsi="Times New Roman" w:cs="Times New Roman"/>
          <w:sz w:val="24"/>
          <w:szCs w:val="24"/>
          <w:lang w:eastAsia="zh-TW"/>
        </w:rPr>
        <w:t>面積</w:t>
      </w:r>
      <w:r w:rsidR="004927EA" w:rsidRPr="002D171B">
        <w:rPr>
          <w:rFonts w:ascii="Times New Roman" w:hAnsi="Times New Roman" w:cs="Times New Roman"/>
          <w:sz w:val="24"/>
          <w:szCs w:val="24"/>
          <w:lang w:eastAsia="zh-TW"/>
        </w:rPr>
        <w:t>比</w:t>
      </w:r>
      <w:r w:rsidR="004927EA" w:rsidRPr="002D171B">
        <w:rPr>
          <w:rFonts w:ascii="Times New Roman" w:hAnsi="Times New Roman" w:cs="Times New Roman"/>
          <w:sz w:val="24"/>
          <w:szCs w:val="24"/>
          <w:lang w:eastAsia="zh-TW"/>
        </w:rPr>
        <w:t>B</w:t>
      </w:r>
      <w:r w:rsidR="00C53F5C" w:rsidRPr="002D171B">
        <w:rPr>
          <w:rFonts w:ascii="Times New Roman" w:hAnsi="Times New Roman" w:cs="Times New Roman"/>
          <w:sz w:val="24"/>
          <w:szCs w:val="24"/>
          <w:lang w:eastAsia="zh-TW"/>
        </w:rPr>
        <w:t>大，</w:t>
      </w:r>
      <w:r w:rsidR="00C53F5C" w:rsidRPr="002D171B">
        <w:rPr>
          <w:rFonts w:ascii="Times New Roman" w:hAnsi="Times New Roman" w:cs="Times New Roman"/>
          <w:sz w:val="24"/>
          <w:szCs w:val="24"/>
          <w:lang w:eastAsia="zh-TW"/>
        </w:rPr>
        <w:t>A</w:t>
      </w:r>
      <w:r w:rsidR="00C53F5C" w:rsidRPr="002D171B">
        <w:rPr>
          <w:rFonts w:ascii="Times New Roman" w:hAnsi="Times New Roman" w:cs="Times New Roman"/>
          <w:sz w:val="24"/>
          <w:szCs w:val="24"/>
          <w:lang w:eastAsia="zh-TW"/>
        </w:rPr>
        <w:t>橫跨</w:t>
      </w:r>
      <w:r w:rsidR="00C53F5C" w:rsidRPr="002D171B">
        <w:rPr>
          <w:rFonts w:ascii="Times New Roman" w:hAnsi="Times New Roman" w:cs="Times New Roman"/>
          <w:sz w:val="24"/>
          <w:szCs w:val="24"/>
          <w:lang w:eastAsia="zh-TW"/>
        </w:rPr>
        <w:t>B</w:t>
      </w:r>
      <w:r w:rsidR="00C53F5C" w:rsidRPr="002D171B">
        <w:rPr>
          <w:rFonts w:ascii="Times New Roman" w:hAnsi="Times New Roman" w:cs="Times New Roman"/>
          <w:sz w:val="24"/>
          <w:szCs w:val="24"/>
          <w:lang w:eastAsia="zh-TW"/>
        </w:rPr>
        <w:t>之情況</w:t>
      </w:r>
      <w:r w:rsidR="004927EA" w:rsidRPr="002D171B">
        <w:rPr>
          <w:rFonts w:ascii="Times New Roman" w:hAnsi="Times New Roman" w:cs="Times New Roman"/>
          <w:sz w:val="24"/>
          <w:szCs w:val="24"/>
          <w:lang w:eastAsia="zh-TW"/>
        </w:rPr>
        <w:t>)</w:t>
      </w:r>
      <w:r w:rsidR="004927EA" w:rsidRPr="002D171B">
        <w:rPr>
          <w:rFonts w:ascii="Times New Roman" w:hAnsi="Times New Roman" w:cs="Times New Roman"/>
          <w:sz w:val="24"/>
          <w:szCs w:val="24"/>
          <w:lang w:eastAsia="zh-TW"/>
        </w:rPr>
        <w:t>，或是</w:t>
      </w:r>
      <w:r w:rsidR="007F0963" w:rsidRPr="002D171B">
        <w:rPr>
          <w:rFonts w:ascii="Times New Roman" w:hAnsi="Times New Roman" w:cs="Times New Roman"/>
          <w:sz w:val="24"/>
          <w:szCs w:val="24"/>
          <w:lang w:eastAsia="zh-TW"/>
        </w:rPr>
        <w:br/>
        <w:t>A</w:t>
      </w:r>
      <w:r w:rsidR="007F0963" w:rsidRPr="002D171B">
        <w:rPr>
          <w:rFonts w:ascii="Times New Roman" w:hAnsi="Times New Roman" w:cs="Times New Roman"/>
          <w:sz w:val="24"/>
          <w:szCs w:val="24"/>
          <w:lang w:eastAsia="zh-TW"/>
        </w:rPr>
        <w:t>之</w:t>
      </w:r>
      <w:r w:rsidR="007F0963" w:rsidRPr="002D171B">
        <w:rPr>
          <w:rFonts w:ascii="Times New Roman" w:hAnsi="Times New Roman" w:cs="Times New Roman"/>
          <w:sz w:val="24"/>
          <w:szCs w:val="24"/>
          <w:lang w:eastAsia="zh-TW"/>
        </w:rPr>
        <w:t>LeftX</w:t>
      </w:r>
      <w:r w:rsidR="007F0963" w:rsidRPr="002D171B">
        <w:rPr>
          <w:rFonts w:ascii="Times New Roman" w:hAnsi="Times New Roman" w:cs="Times New Roman"/>
          <w:sz w:val="24"/>
          <w:szCs w:val="24"/>
          <w:lang w:eastAsia="zh-TW"/>
        </w:rPr>
        <w:t>比</w:t>
      </w:r>
      <w:r w:rsidR="007F0963" w:rsidRPr="002D171B">
        <w:rPr>
          <w:rFonts w:ascii="Times New Roman" w:hAnsi="Times New Roman" w:cs="Times New Roman"/>
          <w:sz w:val="24"/>
          <w:szCs w:val="24"/>
          <w:lang w:eastAsia="zh-TW"/>
        </w:rPr>
        <w:t>B</w:t>
      </w:r>
      <w:r w:rsidR="007F0963" w:rsidRPr="002D171B">
        <w:rPr>
          <w:rFonts w:ascii="Times New Roman" w:hAnsi="Times New Roman" w:cs="Times New Roman"/>
          <w:sz w:val="24"/>
          <w:szCs w:val="24"/>
          <w:lang w:eastAsia="zh-TW"/>
        </w:rPr>
        <w:t>之</w:t>
      </w:r>
      <w:r w:rsidR="007F0963" w:rsidRPr="002D171B">
        <w:rPr>
          <w:rFonts w:ascii="Times New Roman" w:hAnsi="Times New Roman" w:cs="Times New Roman"/>
          <w:sz w:val="24"/>
          <w:szCs w:val="24"/>
          <w:lang w:eastAsia="zh-TW"/>
        </w:rPr>
        <w:t>LeftX</w:t>
      </w:r>
      <w:r w:rsidR="007F0963" w:rsidRPr="002D171B">
        <w:rPr>
          <w:rFonts w:ascii="Times New Roman" w:hAnsi="Times New Roman" w:cs="Times New Roman"/>
          <w:sz w:val="24"/>
          <w:szCs w:val="24"/>
          <w:lang w:eastAsia="zh-TW"/>
        </w:rPr>
        <w:t>大且</w:t>
      </w:r>
      <w:r w:rsidR="007F0963" w:rsidRPr="002D171B">
        <w:rPr>
          <w:rFonts w:ascii="Times New Roman" w:hAnsi="Times New Roman" w:cs="Times New Roman"/>
          <w:sz w:val="24"/>
          <w:szCs w:val="24"/>
          <w:lang w:eastAsia="zh-TW"/>
        </w:rPr>
        <w:t>A</w:t>
      </w:r>
      <w:r w:rsidR="007F0963" w:rsidRPr="002D171B">
        <w:rPr>
          <w:rFonts w:ascii="Times New Roman" w:hAnsi="Times New Roman" w:cs="Times New Roman"/>
          <w:sz w:val="24"/>
          <w:szCs w:val="24"/>
          <w:lang w:eastAsia="zh-TW"/>
        </w:rPr>
        <w:t>之</w:t>
      </w:r>
      <w:r w:rsidR="007F0963" w:rsidRPr="002D171B">
        <w:rPr>
          <w:rFonts w:ascii="Times New Roman" w:hAnsi="Times New Roman" w:cs="Times New Roman"/>
          <w:sz w:val="24"/>
          <w:szCs w:val="24"/>
          <w:lang w:eastAsia="zh-TW"/>
        </w:rPr>
        <w:t>RightX</w:t>
      </w:r>
      <w:r w:rsidR="007F0963" w:rsidRPr="002D171B">
        <w:rPr>
          <w:rFonts w:ascii="Times New Roman" w:hAnsi="Times New Roman" w:cs="Times New Roman"/>
          <w:sz w:val="24"/>
          <w:szCs w:val="24"/>
          <w:lang w:eastAsia="zh-TW"/>
        </w:rPr>
        <w:t>比</w:t>
      </w:r>
      <w:r w:rsidR="007F0963" w:rsidRPr="002D171B">
        <w:rPr>
          <w:rFonts w:ascii="Times New Roman" w:hAnsi="Times New Roman" w:cs="Times New Roman"/>
          <w:sz w:val="24"/>
          <w:szCs w:val="24"/>
          <w:lang w:eastAsia="zh-TW"/>
        </w:rPr>
        <w:t>B</w:t>
      </w:r>
      <w:r w:rsidR="007F0963" w:rsidRPr="002D171B">
        <w:rPr>
          <w:rFonts w:ascii="Times New Roman" w:hAnsi="Times New Roman" w:cs="Times New Roman"/>
          <w:sz w:val="24"/>
          <w:szCs w:val="24"/>
          <w:lang w:eastAsia="zh-TW"/>
        </w:rPr>
        <w:t>之</w:t>
      </w:r>
      <w:r w:rsidR="007F0963" w:rsidRPr="002D171B">
        <w:rPr>
          <w:rFonts w:ascii="Times New Roman" w:hAnsi="Times New Roman" w:cs="Times New Roman"/>
          <w:sz w:val="24"/>
          <w:szCs w:val="24"/>
          <w:lang w:eastAsia="zh-TW"/>
        </w:rPr>
        <w:t>RightX</w:t>
      </w:r>
      <w:r w:rsidR="007F0963" w:rsidRPr="002D171B">
        <w:rPr>
          <w:rFonts w:ascii="Times New Roman" w:hAnsi="Times New Roman" w:cs="Times New Roman"/>
          <w:sz w:val="24"/>
          <w:szCs w:val="24"/>
          <w:lang w:eastAsia="zh-TW"/>
        </w:rPr>
        <w:t>小</w:t>
      </w:r>
      <w:r w:rsidR="007F0963" w:rsidRPr="002D171B">
        <w:rPr>
          <w:rFonts w:ascii="Times New Roman" w:hAnsi="Times New Roman" w:cs="Times New Roman"/>
          <w:sz w:val="24"/>
          <w:szCs w:val="24"/>
          <w:lang w:eastAsia="zh-TW"/>
        </w:rPr>
        <w:t>(A</w:t>
      </w:r>
      <w:r w:rsidR="007F0963" w:rsidRPr="002D171B">
        <w:rPr>
          <w:rFonts w:ascii="Times New Roman" w:hAnsi="Times New Roman" w:cs="Times New Roman"/>
          <w:sz w:val="24"/>
          <w:szCs w:val="24"/>
          <w:lang w:eastAsia="zh-TW"/>
        </w:rPr>
        <w:t>面積比</w:t>
      </w:r>
      <w:r w:rsidR="007F0963" w:rsidRPr="002D171B">
        <w:rPr>
          <w:rFonts w:ascii="Times New Roman" w:hAnsi="Times New Roman" w:cs="Times New Roman"/>
          <w:sz w:val="24"/>
          <w:szCs w:val="24"/>
          <w:lang w:eastAsia="zh-TW"/>
        </w:rPr>
        <w:t>B</w:t>
      </w:r>
      <w:r w:rsidR="007F0963" w:rsidRPr="002D171B">
        <w:rPr>
          <w:rFonts w:ascii="Times New Roman" w:hAnsi="Times New Roman" w:cs="Times New Roman"/>
          <w:sz w:val="24"/>
          <w:szCs w:val="24"/>
          <w:lang w:eastAsia="zh-TW"/>
        </w:rPr>
        <w:t>小，</w:t>
      </w:r>
      <w:r w:rsidR="00C53F5C" w:rsidRPr="002D171B">
        <w:rPr>
          <w:rFonts w:ascii="Times New Roman" w:hAnsi="Times New Roman" w:cs="Times New Roman"/>
          <w:sz w:val="24"/>
          <w:szCs w:val="24"/>
          <w:lang w:eastAsia="zh-TW"/>
        </w:rPr>
        <w:t>A</w:t>
      </w:r>
      <w:r w:rsidR="007F0963" w:rsidRPr="002D171B">
        <w:rPr>
          <w:rFonts w:ascii="Times New Roman" w:hAnsi="Times New Roman" w:cs="Times New Roman"/>
          <w:sz w:val="24"/>
          <w:szCs w:val="24"/>
          <w:lang w:eastAsia="zh-TW"/>
        </w:rPr>
        <w:t>位在</w:t>
      </w:r>
      <w:r w:rsidR="007F0963" w:rsidRPr="002D171B">
        <w:rPr>
          <w:rFonts w:ascii="Times New Roman" w:hAnsi="Times New Roman" w:cs="Times New Roman"/>
          <w:sz w:val="24"/>
          <w:szCs w:val="24"/>
          <w:lang w:eastAsia="zh-TW"/>
        </w:rPr>
        <w:t>B</w:t>
      </w:r>
      <w:r w:rsidR="00C53F5C" w:rsidRPr="002D171B">
        <w:rPr>
          <w:rFonts w:ascii="Times New Roman" w:hAnsi="Times New Roman" w:cs="Times New Roman"/>
          <w:sz w:val="24"/>
          <w:szCs w:val="24"/>
          <w:lang w:eastAsia="zh-TW"/>
        </w:rPr>
        <w:t>之中</w:t>
      </w:r>
      <w:r w:rsidR="007F0963" w:rsidRPr="002D171B">
        <w:rPr>
          <w:rFonts w:ascii="Times New Roman" w:hAnsi="Times New Roman" w:cs="Times New Roman"/>
          <w:sz w:val="24"/>
          <w:szCs w:val="24"/>
          <w:lang w:eastAsia="zh-TW"/>
        </w:rPr>
        <w:t>的情況</w:t>
      </w:r>
      <w:r w:rsidR="007F0963" w:rsidRPr="002D171B">
        <w:rPr>
          <w:rFonts w:ascii="Times New Roman" w:hAnsi="Times New Roman" w:cs="Times New Roman"/>
          <w:sz w:val="24"/>
          <w:szCs w:val="24"/>
          <w:lang w:eastAsia="zh-TW"/>
        </w:rPr>
        <w:t>)</w:t>
      </w:r>
      <w:r w:rsidR="00C53F5C" w:rsidRPr="002D171B">
        <w:rPr>
          <w:rFonts w:ascii="Times New Roman" w:hAnsi="Times New Roman" w:cs="Times New Roman"/>
          <w:sz w:val="24"/>
          <w:szCs w:val="24"/>
          <w:lang w:eastAsia="zh-TW"/>
        </w:rPr>
        <w:br/>
      </w:r>
      <w:r w:rsidR="00C53F5C" w:rsidRPr="002D171B">
        <w:rPr>
          <w:rFonts w:ascii="Times New Roman" w:hAnsi="Times New Roman" w:cs="Times New Roman"/>
          <w:sz w:val="24"/>
          <w:szCs w:val="24"/>
          <w:lang w:eastAsia="zh-TW"/>
        </w:rPr>
        <w:t>上下判定如左右判定之方式判斷是否重疊，若左右重疊且上下重疊即表示兩物體重疊。</w:t>
      </w:r>
    </w:p>
    <w:p w14:paraId="56C9587F" w14:textId="41015BC8" w:rsidR="00C56384" w:rsidRPr="002D171B" w:rsidRDefault="00C56384" w:rsidP="00BC61C9">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地圖移動</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當</w:t>
      </w:r>
      <w:r w:rsidR="00A43BA8" w:rsidRPr="002D171B">
        <w:rPr>
          <w:rFonts w:ascii="Times New Roman" w:hAnsi="Times New Roman" w:cs="Times New Roman"/>
          <w:sz w:val="24"/>
          <w:szCs w:val="24"/>
          <w:lang w:eastAsia="zh-TW"/>
        </w:rPr>
        <w:t>角色移動，地圖會隨之變化。</w:t>
      </w:r>
      <w:r w:rsidRPr="002D171B">
        <w:rPr>
          <w:rFonts w:ascii="Times New Roman" w:hAnsi="Times New Roman" w:cs="Times New Roman"/>
          <w:sz w:val="24"/>
          <w:szCs w:val="24"/>
          <w:lang w:eastAsia="zh-TW"/>
        </w:rPr>
        <w:t>在角色抵達畫面</w:t>
      </w:r>
      <w:r w:rsidRPr="002D171B">
        <w:rPr>
          <w:rFonts w:ascii="Times New Roman" w:hAnsi="Times New Roman" w:cs="Times New Roman"/>
          <w:sz w:val="24"/>
          <w:szCs w:val="24"/>
          <w:lang w:eastAsia="zh-TW"/>
        </w:rPr>
        <w:t>X</w:t>
      </w:r>
      <w:r w:rsidRPr="002D171B">
        <w:rPr>
          <w:rFonts w:ascii="Times New Roman" w:hAnsi="Times New Roman" w:cs="Times New Roman"/>
          <w:sz w:val="24"/>
          <w:szCs w:val="24"/>
          <w:lang w:eastAsia="zh-TW"/>
        </w:rPr>
        <w:t>軸中心前為角色移動</w:t>
      </w:r>
      <w:r w:rsidR="00A43BA8" w:rsidRPr="002D171B">
        <w:rPr>
          <w:rFonts w:ascii="Times New Roman" w:hAnsi="Times New Roman" w:cs="Times New Roman"/>
          <w:sz w:val="24"/>
          <w:szCs w:val="24"/>
          <w:lang w:eastAsia="zh-TW"/>
        </w:rPr>
        <w:t>(</w:t>
      </w:r>
      <w:r w:rsidR="00A43BA8" w:rsidRPr="002D171B">
        <w:rPr>
          <w:rFonts w:ascii="Times New Roman" w:hAnsi="Times New Roman" w:cs="Times New Roman"/>
          <w:sz w:val="24"/>
          <w:szCs w:val="24"/>
          <w:lang w:eastAsia="zh-TW"/>
        </w:rPr>
        <w:t>地圖不動</w:t>
      </w:r>
      <w:r w:rsidR="00A43BA8"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抵達後改為背景地圖移動</w:t>
      </w:r>
      <w:r w:rsidR="00A43BA8" w:rsidRPr="002D171B">
        <w:rPr>
          <w:rFonts w:ascii="Times New Roman" w:hAnsi="Times New Roman" w:cs="Times New Roman"/>
          <w:sz w:val="24"/>
          <w:szCs w:val="24"/>
          <w:lang w:eastAsia="zh-TW"/>
        </w:rPr>
        <w:t>(</w:t>
      </w:r>
      <w:r w:rsidR="00A43BA8" w:rsidRPr="002D171B">
        <w:rPr>
          <w:rFonts w:ascii="Times New Roman" w:hAnsi="Times New Roman" w:cs="Times New Roman"/>
          <w:sz w:val="24"/>
          <w:szCs w:val="24"/>
          <w:lang w:eastAsia="zh-TW"/>
        </w:rPr>
        <w:t>角色顯示維持在中間</w:t>
      </w:r>
      <w:r w:rsidR="00A43BA8"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w:t>
      </w:r>
      <w:r w:rsidR="00A43BA8" w:rsidRPr="002D171B">
        <w:rPr>
          <w:rFonts w:ascii="Times New Roman" w:hAnsi="Times New Roman" w:cs="Times New Roman"/>
          <w:sz w:val="24"/>
          <w:szCs w:val="24"/>
          <w:lang w:eastAsia="zh-TW"/>
        </w:rPr>
        <w:t>地圖上下移動則是另外設定條件，以此調整到最適合的畫面。且地圖移動需連動物件位置隨之改變</w:t>
      </w:r>
      <w:r w:rsidR="00A43BA8" w:rsidRPr="002D171B">
        <w:rPr>
          <w:rFonts w:ascii="Times New Roman" w:hAnsi="Times New Roman" w:cs="Times New Roman"/>
          <w:sz w:val="24"/>
          <w:szCs w:val="24"/>
          <w:lang w:eastAsia="zh-TW"/>
        </w:rPr>
        <w:t>(</w:t>
      </w:r>
      <w:r w:rsidR="00A43BA8" w:rsidRPr="002D171B">
        <w:rPr>
          <w:rFonts w:ascii="Times New Roman" w:hAnsi="Times New Roman" w:cs="Times New Roman"/>
          <w:sz w:val="24"/>
          <w:szCs w:val="24"/>
          <w:lang w:eastAsia="zh-TW"/>
        </w:rPr>
        <w:t>物件顯示時抓地圖移動</w:t>
      </w:r>
      <w:r w:rsidR="00A43BA8" w:rsidRPr="002D171B">
        <w:rPr>
          <w:rFonts w:ascii="Times New Roman" w:hAnsi="Times New Roman" w:cs="Times New Roman"/>
          <w:sz w:val="24"/>
          <w:szCs w:val="24"/>
          <w:lang w:eastAsia="zh-TW"/>
        </w:rPr>
        <w:t>)</w:t>
      </w:r>
      <w:r w:rsidR="00A43BA8" w:rsidRPr="002D171B">
        <w:rPr>
          <w:rFonts w:ascii="Times New Roman" w:hAnsi="Times New Roman" w:cs="Times New Roman"/>
          <w:sz w:val="24"/>
          <w:szCs w:val="24"/>
          <w:lang w:eastAsia="zh-TW"/>
        </w:rPr>
        <w:t>，讓物件顯示在地圖正確的位置上。</w:t>
      </w:r>
    </w:p>
    <w:p w14:paraId="2470049F" w14:textId="65666A2C" w:rsidR="00A668A1" w:rsidRPr="002D171B" w:rsidRDefault="00A668A1" w:rsidP="00BC61C9">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角色受到傷害</w:t>
      </w:r>
      <w:r w:rsidRPr="002D171B">
        <w:rPr>
          <w:rFonts w:ascii="Times New Roman" w:hAnsi="Times New Roman" w:cs="Times New Roman"/>
          <w:sz w:val="24"/>
          <w:szCs w:val="24"/>
          <w:lang w:eastAsia="zh-TW"/>
        </w:rPr>
        <w:br/>
      </w:r>
      <w:r w:rsidR="001B347A" w:rsidRPr="002D171B">
        <w:rPr>
          <w:rFonts w:ascii="Times New Roman" w:hAnsi="Times New Roman" w:cs="Times New Roman"/>
          <w:sz w:val="24"/>
          <w:szCs w:val="24"/>
          <w:lang w:eastAsia="zh-TW"/>
        </w:rPr>
        <w:t>角色受到傷害後，會損失血量，根據</w:t>
      </w:r>
      <w:r w:rsidRPr="002D171B">
        <w:rPr>
          <w:rFonts w:ascii="Times New Roman" w:hAnsi="Times New Roman" w:cs="Times New Roman"/>
          <w:sz w:val="24"/>
          <w:szCs w:val="24"/>
          <w:lang w:eastAsia="zh-TW"/>
        </w:rPr>
        <w:t>受攻擊的方位被擊退，並進入</w:t>
      </w:r>
      <w:r w:rsidRPr="002D171B">
        <w:rPr>
          <w:rFonts w:ascii="Times New Roman" w:hAnsi="Times New Roman" w:cs="Times New Roman"/>
          <w:sz w:val="24"/>
          <w:szCs w:val="24"/>
          <w:lang w:eastAsia="zh-TW"/>
        </w:rPr>
        <w:lastRenderedPageBreak/>
        <w:t>短暫的無敵時間。</w:t>
      </w:r>
    </w:p>
    <w:p w14:paraId="5C7EFCA7" w14:textId="716DAA32" w:rsidR="00C53F5C" w:rsidRPr="002D171B" w:rsidRDefault="00C53F5C" w:rsidP="00BC61C9">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怪物血條顯示</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怪物血量分為</w:t>
      </w:r>
      <w:r w:rsidRPr="002D171B">
        <w:rPr>
          <w:rFonts w:ascii="Times New Roman" w:hAnsi="Times New Roman" w:cs="Times New Roman"/>
          <w:sz w:val="24"/>
          <w:szCs w:val="24"/>
          <w:lang w:eastAsia="zh-TW"/>
        </w:rPr>
        <w:t>10</w:t>
      </w:r>
      <w:r w:rsidRPr="002D171B">
        <w:rPr>
          <w:rFonts w:ascii="Times New Roman" w:hAnsi="Times New Roman" w:cs="Times New Roman"/>
          <w:sz w:val="24"/>
          <w:szCs w:val="24"/>
          <w:lang w:eastAsia="zh-TW"/>
        </w:rPr>
        <w:t>等分，依照怪物當下的血量</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最大血量顯示不同的血條。顯示位置</w:t>
      </w:r>
      <w:r w:rsidR="00E33F30" w:rsidRPr="002D171B">
        <w:rPr>
          <w:rFonts w:ascii="Times New Roman" w:hAnsi="Times New Roman" w:cs="Times New Roman"/>
          <w:sz w:val="24"/>
          <w:szCs w:val="24"/>
          <w:lang w:eastAsia="zh-TW"/>
        </w:rPr>
        <w:t>根據</w:t>
      </w:r>
      <w:r w:rsidRPr="002D171B">
        <w:rPr>
          <w:rFonts w:ascii="Times New Roman" w:hAnsi="Times New Roman" w:cs="Times New Roman"/>
          <w:sz w:val="24"/>
          <w:szCs w:val="24"/>
          <w:lang w:eastAsia="zh-TW"/>
        </w:rPr>
        <w:t>怪物之</w:t>
      </w:r>
      <w:r w:rsidRPr="002D171B">
        <w:rPr>
          <w:rFonts w:ascii="Times New Roman" w:hAnsi="Times New Roman" w:cs="Times New Roman"/>
          <w:sz w:val="24"/>
          <w:szCs w:val="24"/>
          <w:lang w:eastAsia="zh-TW"/>
        </w:rPr>
        <w:t>LeftX</w:t>
      </w:r>
      <w:r w:rsidRPr="002D171B">
        <w:rPr>
          <w:rFonts w:ascii="Times New Roman" w:hAnsi="Times New Roman" w:cs="Times New Roman"/>
          <w:sz w:val="24"/>
          <w:szCs w:val="24"/>
          <w:lang w:eastAsia="zh-TW"/>
        </w:rPr>
        <w:t>及</w:t>
      </w:r>
      <w:r w:rsidRPr="002D171B">
        <w:rPr>
          <w:rFonts w:ascii="Times New Roman" w:hAnsi="Times New Roman" w:cs="Times New Roman"/>
          <w:sz w:val="24"/>
          <w:szCs w:val="24"/>
          <w:lang w:eastAsia="zh-TW"/>
        </w:rPr>
        <w:t>TopX</w:t>
      </w:r>
      <w:r w:rsidR="00E33F30" w:rsidRPr="002D171B">
        <w:rPr>
          <w:rFonts w:ascii="Times New Roman" w:hAnsi="Times New Roman" w:cs="Times New Roman"/>
          <w:sz w:val="24"/>
          <w:szCs w:val="24"/>
          <w:lang w:eastAsia="zh-TW"/>
        </w:rPr>
        <w:t>搭配地圖移動。</w:t>
      </w:r>
    </w:p>
    <w:p w14:paraId="2DAD4E16" w14:textId="4A034D51" w:rsidR="00BC61C9" w:rsidRPr="002D171B" w:rsidRDefault="00474D2D" w:rsidP="003846E1">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受傷動畫</w:t>
      </w:r>
      <w:r w:rsidR="00860109" w:rsidRPr="002D171B">
        <w:rPr>
          <w:rFonts w:ascii="Times New Roman" w:hAnsi="Times New Roman" w:cs="Times New Roman"/>
          <w:sz w:val="24"/>
          <w:szCs w:val="24"/>
          <w:lang w:eastAsia="zh-TW"/>
        </w:rPr>
        <w:br/>
      </w:r>
      <w:r w:rsidR="00860109" w:rsidRPr="002D171B">
        <w:rPr>
          <w:rFonts w:ascii="Times New Roman" w:hAnsi="Times New Roman" w:cs="Times New Roman"/>
          <w:sz w:val="24"/>
          <w:szCs w:val="24"/>
          <w:lang w:eastAsia="zh-TW"/>
        </w:rPr>
        <w:t>使用一張全黑的圖</w:t>
      </w:r>
      <w:r w:rsidR="003846E1" w:rsidRPr="002D171B">
        <w:rPr>
          <w:rFonts w:ascii="Times New Roman" w:hAnsi="Times New Roman" w:cs="Times New Roman"/>
          <w:sz w:val="24"/>
          <w:szCs w:val="24"/>
          <w:lang w:eastAsia="zh-TW"/>
        </w:rPr>
        <w:t>(</w:t>
      </w:r>
      <w:r w:rsidR="003846E1" w:rsidRPr="002D171B">
        <w:rPr>
          <w:rFonts w:ascii="Times New Roman" w:hAnsi="Times New Roman" w:cs="Times New Roman"/>
          <w:sz w:val="24"/>
          <w:szCs w:val="24"/>
          <w:lang w:eastAsia="zh-TW"/>
        </w:rPr>
        <w:t>利用</w:t>
      </w:r>
      <w:r w:rsidR="003846E1" w:rsidRPr="002D171B">
        <w:rPr>
          <w:rFonts w:ascii="Times New Roman" w:hAnsi="Times New Roman" w:cs="Times New Roman"/>
          <w:sz w:val="24"/>
          <w:szCs w:val="24"/>
          <w:lang w:eastAsia="zh-TW"/>
        </w:rPr>
        <w:t>CMovingBitmap</w:t>
      </w:r>
      <w:r w:rsidR="003846E1" w:rsidRPr="002D171B">
        <w:rPr>
          <w:rFonts w:ascii="Times New Roman" w:hAnsi="Times New Roman" w:cs="Times New Roman"/>
          <w:sz w:val="24"/>
          <w:szCs w:val="24"/>
          <w:lang w:eastAsia="zh-TW"/>
        </w:rPr>
        <w:t>中去除特定顏色產生透明的效果</w:t>
      </w:r>
      <w:r w:rsidR="003846E1" w:rsidRPr="002D171B">
        <w:rPr>
          <w:rFonts w:ascii="Times New Roman" w:hAnsi="Times New Roman" w:cs="Times New Roman"/>
          <w:sz w:val="24"/>
          <w:szCs w:val="24"/>
          <w:lang w:eastAsia="zh-TW"/>
        </w:rPr>
        <w:t>)</w:t>
      </w:r>
      <w:r w:rsidR="00860109" w:rsidRPr="002D171B">
        <w:rPr>
          <w:rFonts w:ascii="Times New Roman" w:hAnsi="Times New Roman" w:cs="Times New Roman"/>
          <w:sz w:val="24"/>
          <w:szCs w:val="24"/>
          <w:lang w:eastAsia="zh-TW"/>
        </w:rPr>
        <w:t>，若角色或魔</w:t>
      </w:r>
      <w:r w:rsidR="00592C29" w:rsidRPr="002D171B">
        <w:rPr>
          <w:rFonts w:ascii="Times New Roman" w:hAnsi="Times New Roman" w:cs="Times New Roman"/>
          <w:sz w:val="24"/>
          <w:szCs w:val="24"/>
          <w:lang w:eastAsia="zh-TW"/>
        </w:rPr>
        <w:t>物受到傷害，以及短的時間換成</w:t>
      </w:r>
      <w:r w:rsidR="00860109" w:rsidRPr="002D171B">
        <w:rPr>
          <w:rFonts w:ascii="Times New Roman" w:hAnsi="Times New Roman" w:cs="Times New Roman"/>
          <w:sz w:val="24"/>
          <w:szCs w:val="24"/>
          <w:lang w:eastAsia="zh-TW"/>
        </w:rPr>
        <w:t>黑色的圖</w:t>
      </w:r>
      <w:r w:rsidR="00592C29" w:rsidRPr="002D171B">
        <w:rPr>
          <w:rFonts w:ascii="Times New Roman" w:hAnsi="Times New Roman" w:cs="Times New Roman"/>
          <w:sz w:val="24"/>
          <w:szCs w:val="24"/>
          <w:lang w:eastAsia="zh-TW"/>
        </w:rPr>
        <w:t>，再換回原動作，就達成了閃爍的效果</w:t>
      </w:r>
      <w:r w:rsidR="00860109" w:rsidRPr="002D171B">
        <w:rPr>
          <w:rFonts w:ascii="Times New Roman" w:hAnsi="Times New Roman" w:cs="Times New Roman"/>
          <w:sz w:val="24"/>
          <w:szCs w:val="24"/>
          <w:lang w:eastAsia="zh-TW"/>
        </w:rPr>
        <w:t>。</w:t>
      </w:r>
      <w:r w:rsidR="00592C29" w:rsidRPr="002D171B">
        <w:rPr>
          <w:rFonts w:ascii="Times New Roman" w:hAnsi="Times New Roman" w:cs="Times New Roman"/>
          <w:sz w:val="24"/>
          <w:szCs w:val="24"/>
          <w:lang w:eastAsia="zh-TW"/>
        </w:rPr>
        <w:br/>
      </w:r>
      <w:r w:rsidR="00592C29" w:rsidRPr="002D171B">
        <w:rPr>
          <w:rFonts w:ascii="Times New Roman" w:hAnsi="Times New Roman" w:cs="Times New Roman"/>
          <w:sz w:val="24"/>
          <w:szCs w:val="24"/>
          <w:lang w:eastAsia="zh-TW"/>
        </w:rPr>
        <w:t>利用了兩個</w:t>
      </w:r>
      <w:r w:rsidR="00592C29" w:rsidRPr="002D171B">
        <w:rPr>
          <w:rFonts w:ascii="Times New Roman" w:hAnsi="Times New Roman" w:cs="Times New Roman"/>
          <w:sz w:val="24"/>
          <w:szCs w:val="24"/>
          <w:lang w:eastAsia="zh-TW"/>
        </w:rPr>
        <w:t>Timer</w:t>
      </w:r>
      <w:r w:rsidR="00592C29" w:rsidRPr="002D171B">
        <w:rPr>
          <w:rFonts w:ascii="Times New Roman" w:hAnsi="Times New Roman" w:cs="Times New Roman"/>
          <w:sz w:val="24"/>
          <w:szCs w:val="24"/>
          <w:lang w:eastAsia="zh-TW"/>
        </w:rPr>
        <w:t>，一個計算單次閃爍、回到原圖的時間，一個計算受傷動畫會維持多久。</w:t>
      </w:r>
    </w:p>
    <w:p w14:paraId="543E742F" w14:textId="4565A233" w:rsidR="001863EA" w:rsidRPr="002D171B" w:rsidRDefault="00BC61C9" w:rsidP="00474D2D">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魔物蚊子飛行</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把飛行模式分成了</w:t>
      </w:r>
      <w:r w:rsidRPr="002D171B">
        <w:rPr>
          <w:rFonts w:ascii="Times New Roman" w:hAnsi="Times New Roman" w:cs="Times New Roman"/>
          <w:sz w:val="24"/>
          <w:szCs w:val="24"/>
          <w:lang w:eastAsia="zh-TW"/>
        </w:rPr>
        <w:t>4</w:t>
      </w:r>
      <w:r w:rsidRPr="002D171B">
        <w:rPr>
          <w:rFonts w:ascii="Times New Roman" w:hAnsi="Times New Roman" w:cs="Times New Roman"/>
          <w:sz w:val="24"/>
          <w:szCs w:val="24"/>
          <w:lang w:eastAsia="zh-TW"/>
        </w:rPr>
        <w:t>種，分別為左上、右上、左下、右下之飛行方向，再來計算</w:t>
      </w:r>
      <w:r w:rsidR="00474D2D" w:rsidRPr="002D171B">
        <w:rPr>
          <w:rFonts w:ascii="Times New Roman" w:hAnsi="Times New Roman" w:cs="Times New Roman"/>
          <w:sz w:val="24"/>
          <w:szCs w:val="24"/>
          <w:lang w:eastAsia="zh-TW"/>
        </w:rPr>
        <w:t>隨機</w:t>
      </w:r>
      <w:r w:rsidRPr="002D171B">
        <w:rPr>
          <w:rFonts w:ascii="Times New Roman" w:hAnsi="Times New Roman" w:cs="Times New Roman"/>
          <w:sz w:val="24"/>
          <w:szCs w:val="24"/>
          <w:lang w:eastAsia="zh-TW"/>
        </w:rPr>
        <w:t>時間</w:t>
      </w:r>
      <w:r w:rsidR="00474D2D" w:rsidRPr="002D171B">
        <w:rPr>
          <w:rFonts w:ascii="Times New Roman" w:hAnsi="Times New Roman" w:cs="Times New Roman"/>
          <w:sz w:val="24"/>
          <w:szCs w:val="24"/>
          <w:lang w:eastAsia="zh-TW"/>
        </w:rPr>
        <w:t>((rand() % 200) / 100)</w:t>
      </w:r>
      <w:r w:rsidR="00EC35C9" w:rsidRPr="002D171B">
        <w:rPr>
          <w:rFonts w:ascii="Times New Roman" w:hAnsi="Times New Roman" w:cs="Times New Roman"/>
          <w:sz w:val="24"/>
          <w:szCs w:val="24"/>
          <w:lang w:eastAsia="zh-TW"/>
        </w:rPr>
        <w:t>使其變換飛行模式</w:t>
      </w:r>
      <w:r w:rsidR="00474D2D" w:rsidRPr="002D171B">
        <w:rPr>
          <w:rFonts w:ascii="Times New Roman" w:hAnsi="Times New Roman" w:cs="Times New Roman"/>
          <w:sz w:val="24"/>
          <w:szCs w:val="24"/>
          <w:lang w:eastAsia="zh-TW"/>
        </w:rPr>
        <w:t>，</w:t>
      </w:r>
      <w:r w:rsidR="00EC35C9" w:rsidRPr="002D171B">
        <w:rPr>
          <w:rFonts w:ascii="Times New Roman" w:hAnsi="Times New Roman" w:cs="Times New Roman"/>
          <w:sz w:val="24"/>
          <w:szCs w:val="24"/>
          <w:lang w:eastAsia="zh-TW"/>
        </w:rPr>
        <w:t>達成隨機飛行的效果。</w:t>
      </w:r>
      <w:r w:rsidR="00EC35C9" w:rsidRPr="002D171B">
        <w:rPr>
          <w:rFonts w:ascii="Times New Roman" w:hAnsi="Times New Roman" w:cs="Times New Roman"/>
          <w:sz w:val="24"/>
          <w:szCs w:val="24"/>
          <w:lang w:eastAsia="zh-TW"/>
        </w:rPr>
        <w:br/>
      </w:r>
      <w:r w:rsidR="00EC35C9" w:rsidRPr="002D171B">
        <w:rPr>
          <w:rFonts w:ascii="Times New Roman" w:hAnsi="Times New Roman" w:cs="Times New Roman"/>
          <w:sz w:val="24"/>
          <w:szCs w:val="24"/>
          <w:lang w:eastAsia="zh-TW"/>
        </w:rPr>
        <w:t>計算隨機時間時，想要控制每次飛行模式最多</w:t>
      </w:r>
      <w:r w:rsidR="00EC35C9" w:rsidRPr="002D171B">
        <w:rPr>
          <w:rFonts w:ascii="Times New Roman" w:hAnsi="Times New Roman" w:cs="Times New Roman"/>
          <w:sz w:val="24"/>
          <w:szCs w:val="24"/>
          <w:lang w:eastAsia="zh-TW"/>
        </w:rPr>
        <w:t>2</w:t>
      </w:r>
      <w:r w:rsidR="00EC35C9" w:rsidRPr="002D171B">
        <w:rPr>
          <w:rFonts w:ascii="Times New Roman" w:hAnsi="Times New Roman" w:cs="Times New Roman"/>
          <w:sz w:val="24"/>
          <w:szCs w:val="24"/>
          <w:lang w:eastAsia="zh-TW"/>
        </w:rPr>
        <w:t>秒，並非直接使用取</w:t>
      </w:r>
      <w:r w:rsidR="00EC35C9" w:rsidRPr="002D171B">
        <w:rPr>
          <w:rFonts w:ascii="Times New Roman" w:hAnsi="Times New Roman" w:cs="Times New Roman"/>
          <w:sz w:val="24"/>
          <w:szCs w:val="24"/>
          <w:lang w:eastAsia="zh-TW"/>
        </w:rPr>
        <w:t>2</w:t>
      </w:r>
      <w:r w:rsidR="00EC35C9" w:rsidRPr="002D171B">
        <w:rPr>
          <w:rFonts w:ascii="Times New Roman" w:hAnsi="Times New Roman" w:cs="Times New Roman"/>
          <w:sz w:val="24"/>
          <w:szCs w:val="24"/>
          <w:lang w:eastAsia="zh-TW"/>
        </w:rPr>
        <w:t>之餘數，而是先取</w:t>
      </w:r>
      <w:r w:rsidR="00EC35C9" w:rsidRPr="002D171B">
        <w:rPr>
          <w:rFonts w:ascii="Times New Roman" w:hAnsi="Times New Roman" w:cs="Times New Roman"/>
          <w:sz w:val="24"/>
          <w:szCs w:val="24"/>
          <w:lang w:eastAsia="zh-TW"/>
        </w:rPr>
        <w:t>200</w:t>
      </w:r>
      <w:r w:rsidR="00EC35C9" w:rsidRPr="002D171B">
        <w:rPr>
          <w:rFonts w:ascii="Times New Roman" w:hAnsi="Times New Roman" w:cs="Times New Roman"/>
          <w:sz w:val="24"/>
          <w:szCs w:val="24"/>
          <w:lang w:eastAsia="zh-TW"/>
        </w:rPr>
        <w:t>之餘數再除以</w:t>
      </w:r>
      <w:r w:rsidR="00EC35C9" w:rsidRPr="002D171B">
        <w:rPr>
          <w:rFonts w:ascii="Times New Roman" w:hAnsi="Times New Roman" w:cs="Times New Roman"/>
          <w:sz w:val="24"/>
          <w:szCs w:val="24"/>
          <w:lang w:eastAsia="zh-TW"/>
        </w:rPr>
        <w:t>100</w:t>
      </w:r>
      <w:r w:rsidR="00EC35C9" w:rsidRPr="002D171B">
        <w:rPr>
          <w:rFonts w:ascii="Times New Roman" w:hAnsi="Times New Roman" w:cs="Times New Roman"/>
          <w:sz w:val="24"/>
          <w:szCs w:val="24"/>
          <w:lang w:eastAsia="zh-TW"/>
        </w:rPr>
        <w:t>是為了增加飛行之隨機性。若直接取</w:t>
      </w:r>
      <w:r w:rsidR="00EC35C9" w:rsidRPr="002D171B">
        <w:rPr>
          <w:rFonts w:ascii="Times New Roman" w:hAnsi="Times New Roman" w:cs="Times New Roman"/>
          <w:sz w:val="24"/>
          <w:szCs w:val="24"/>
          <w:lang w:eastAsia="zh-TW"/>
        </w:rPr>
        <w:t>2</w:t>
      </w:r>
      <w:r w:rsidR="00EC35C9" w:rsidRPr="002D171B">
        <w:rPr>
          <w:rFonts w:ascii="Times New Roman" w:hAnsi="Times New Roman" w:cs="Times New Roman"/>
          <w:sz w:val="24"/>
          <w:szCs w:val="24"/>
          <w:lang w:eastAsia="zh-TW"/>
        </w:rPr>
        <w:t>之餘數，結果只有</w:t>
      </w:r>
      <w:r w:rsidR="00EC35C9" w:rsidRPr="002D171B">
        <w:rPr>
          <w:rFonts w:ascii="Times New Roman" w:hAnsi="Times New Roman" w:cs="Times New Roman"/>
          <w:sz w:val="24"/>
          <w:szCs w:val="24"/>
          <w:lang w:eastAsia="zh-TW"/>
        </w:rPr>
        <w:t>0</w:t>
      </w:r>
      <w:r w:rsidR="00EC35C9" w:rsidRPr="002D171B">
        <w:rPr>
          <w:rFonts w:ascii="Times New Roman" w:hAnsi="Times New Roman" w:cs="Times New Roman"/>
          <w:sz w:val="24"/>
          <w:szCs w:val="24"/>
          <w:lang w:eastAsia="zh-TW"/>
        </w:rPr>
        <w:t>、</w:t>
      </w:r>
      <w:r w:rsidR="00EC35C9" w:rsidRPr="002D171B">
        <w:rPr>
          <w:rFonts w:ascii="Times New Roman" w:hAnsi="Times New Roman" w:cs="Times New Roman"/>
          <w:sz w:val="24"/>
          <w:szCs w:val="24"/>
          <w:lang w:eastAsia="zh-TW"/>
        </w:rPr>
        <w:t>1</w:t>
      </w:r>
      <w:r w:rsidR="00EC35C9" w:rsidRPr="002D171B">
        <w:rPr>
          <w:rFonts w:ascii="Times New Roman" w:hAnsi="Times New Roman" w:cs="Times New Roman"/>
          <w:sz w:val="24"/>
          <w:szCs w:val="24"/>
          <w:lang w:eastAsia="zh-TW"/>
        </w:rPr>
        <w:t>、</w:t>
      </w:r>
      <w:r w:rsidR="00EC35C9" w:rsidRPr="002D171B">
        <w:rPr>
          <w:rFonts w:ascii="Times New Roman" w:hAnsi="Times New Roman" w:cs="Times New Roman"/>
          <w:sz w:val="24"/>
          <w:szCs w:val="24"/>
          <w:lang w:eastAsia="zh-TW"/>
        </w:rPr>
        <w:t>2</w:t>
      </w:r>
      <w:r w:rsidR="00EC35C9" w:rsidRPr="002D171B">
        <w:rPr>
          <w:rFonts w:ascii="Times New Roman" w:hAnsi="Times New Roman" w:cs="Times New Roman"/>
          <w:sz w:val="24"/>
          <w:szCs w:val="24"/>
          <w:lang w:eastAsia="zh-TW"/>
        </w:rPr>
        <w:t>，但先取</w:t>
      </w:r>
      <w:r w:rsidR="00EC35C9" w:rsidRPr="002D171B">
        <w:rPr>
          <w:rFonts w:ascii="Times New Roman" w:hAnsi="Times New Roman" w:cs="Times New Roman"/>
          <w:sz w:val="24"/>
          <w:szCs w:val="24"/>
          <w:lang w:eastAsia="zh-TW"/>
        </w:rPr>
        <w:t>200</w:t>
      </w:r>
      <w:r w:rsidR="00EC35C9" w:rsidRPr="002D171B">
        <w:rPr>
          <w:rFonts w:ascii="Times New Roman" w:hAnsi="Times New Roman" w:cs="Times New Roman"/>
          <w:sz w:val="24"/>
          <w:szCs w:val="24"/>
          <w:lang w:eastAsia="zh-TW"/>
        </w:rPr>
        <w:t>之餘數就能有更多不同的可能性。</w:t>
      </w:r>
      <w:r w:rsidR="00EC35C9" w:rsidRPr="002D171B">
        <w:rPr>
          <w:rFonts w:ascii="Times New Roman" w:hAnsi="Times New Roman" w:cs="Times New Roman"/>
          <w:sz w:val="24"/>
          <w:szCs w:val="24"/>
          <w:lang w:eastAsia="zh-TW"/>
        </w:rPr>
        <w:br/>
      </w:r>
      <w:r w:rsidR="00EC35C9" w:rsidRPr="002D171B">
        <w:rPr>
          <w:rFonts w:ascii="Times New Roman" w:hAnsi="Times New Roman" w:cs="Times New Roman"/>
          <w:sz w:val="24"/>
          <w:szCs w:val="24"/>
          <w:lang w:eastAsia="zh-TW"/>
        </w:rPr>
        <w:t>變換飛行模式時，依照左上、左下、右下、右上的順序，其目的是為了讓魔物不偏離原設定的地方過多，</w:t>
      </w:r>
      <w:r w:rsidR="005332B9" w:rsidRPr="002D171B">
        <w:rPr>
          <w:rFonts w:ascii="Times New Roman" w:hAnsi="Times New Roman" w:cs="Times New Roman"/>
          <w:sz w:val="24"/>
          <w:szCs w:val="24"/>
          <w:lang w:eastAsia="zh-TW"/>
        </w:rPr>
        <w:t>大致</w:t>
      </w:r>
      <w:r w:rsidR="00EC35C9" w:rsidRPr="002D171B">
        <w:rPr>
          <w:rFonts w:ascii="Times New Roman" w:hAnsi="Times New Roman" w:cs="Times New Roman"/>
          <w:sz w:val="24"/>
          <w:szCs w:val="24"/>
          <w:lang w:eastAsia="zh-TW"/>
        </w:rPr>
        <w:t>以繞圈的方式飛行。</w:t>
      </w:r>
    </w:p>
    <w:p w14:paraId="01BF3472" w14:textId="35E18F51" w:rsidR="00BC61C9" w:rsidRPr="002D171B" w:rsidRDefault="00E33F30" w:rsidP="001863EA">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魔物樹、蝦子動作</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計算魔物與角色之距離，以此距離判定是休息、走路、攻擊狀態。</w:t>
      </w:r>
      <w:r w:rsidR="001D5BEC" w:rsidRPr="002D171B">
        <w:rPr>
          <w:rFonts w:ascii="Times New Roman" w:hAnsi="Times New Roman" w:cs="Times New Roman"/>
          <w:sz w:val="24"/>
          <w:szCs w:val="24"/>
          <w:lang w:eastAsia="zh-TW"/>
        </w:rPr>
        <w:br/>
      </w:r>
      <w:r w:rsidR="001D5BEC" w:rsidRPr="002D171B">
        <w:rPr>
          <w:rFonts w:ascii="Times New Roman" w:hAnsi="Times New Roman" w:cs="Times New Roman"/>
          <w:sz w:val="24"/>
          <w:szCs w:val="24"/>
          <w:lang w:eastAsia="zh-TW"/>
        </w:rPr>
        <w:t>若角色距離過遠會停在原地休息，角色進入活動範圍則會走向角色，進入攻擊範圍則會攻擊。</w:t>
      </w:r>
      <w:r w:rsidRPr="002D171B">
        <w:rPr>
          <w:rFonts w:ascii="Times New Roman" w:hAnsi="Times New Roman" w:cs="Times New Roman"/>
          <w:sz w:val="24"/>
          <w:szCs w:val="24"/>
          <w:lang w:eastAsia="zh-TW"/>
        </w:rPr>
        <w:t>攻擊時魔物不會移動。攻擊判定採上述之重疊判定方式，若角色位於攻擊範圍內即為攻擊成功。</w:t>
      </w:r>
      <w:r w:rsidR="00A668A1" w:rsidRPr="002D171B">
        <w:rPr>
          <w:rFonts w:ascii="Times New Roman" w:hAnsi="Times New Roman" w:cs="Times New Roman"/>
          <w:sz w:val="24"/>
          <w:szCs w:val="24"/>
          <w:lang w:eastAsia="zh-TW"/>
        </w:rPr>
        <w:br/>
      </w:r>
      <w:r w:rsidR="001D5BEC" w:rsidRPr="002D171B">
        <w:rPr>
          <w:rFonts w:ascii="Times New Roman" w:hAnsi="Times New Roman" w:cs="Times New Roman"/>
          <w:sz w:val="24"/>
          <w:szCs w:val="24"/>
          <w:lang w:eastAsia="zh-TW"/>
        </w:rPr>
        <w:t>血量歸零即死亡，會在地板上顯示</w:t>
      </w:r>
      <w:r w:rsidR="00A668A1" w:rsidRPr="002D171B">
        <w:rPr>
          <w:rFonts w:ascii="Times New Roman" w:hAnsi="Times New Roman" w:cs="Times New Roman"/>
          <w:sz w:val="24"/>
          <w:szCs w:val="24"/>
          <w:lang w:eastAsia="zh-TW"/>
        </w:rPr>
        <w:t>遺體和素材</w:t>
      </w:r>
      <w:r w:rsidR="001D5BEC" w:rsidRPr="002D171B">
        <w:rPr>
          <w:rFonts w:ascii="Times New Roman" w:hAnsi="Times New Roman" w:cs="Times New Roman"/>
          <w:sz w:val="24"/>
          <w:szCs w:val="24"/>
          <w:lang w:eastAsia="zh-TW"/>
        </w:rPr>
        <w:t>圖示</w:t>
      </w:r>
      <w:r w:rsidR="00A668A1" w:rsidRPr="002D171B">
        <w:rPr>
          <w:rFonts w:ascii="Times New Roman" w:hAnsi="Times New Roman" w:cs="Times New Roman"/>
          <w:sz w:val="24"/>
          <w:szCs w:val="24"/>
          <w:lang w:eastAsia="zh-TW"/>
        </w:rPr>
        <w:t>。</w:t>
      </w:r>
    </w:p>
    <w:p w14:paraId="08C9B6F2" w14:textId="4012878B" w:rsidR="00A668A1" w:rsidRPr="002D171B" w:rsidRDefault="00A668A1" w:rsidP="001863EA">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lastRenderedPageBreak/>
        <w:t>魔物王</w:t>
      </w:r>
      <w:r w:rsidR="001D5BEC" w:rsidRPr="002D171B">
        <w:rPr>
          <w:rFonts w:ascii="Times New Roman" w:hAnsi="Times New Roman" w:cs="Times New Roman"/>
          <w:sz w:val="24"/>
          <w:szCs w:val="24"/>
          <w:lang w:eastAsia="zh-TW"/>
        </w:rPr>
        <w:t>、勝利畫面</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王有</w:t>
      </w:r>
      <w:r w:rsidRPr="002D171B">
        <w:rPr>
          <w:rFonts w:ascii="Times New Roman" w:hAnsi="Times New Roman" w:cs="Times New Roman"/>
          <w:sz w:val="24"/>
          <w:szCs w:val="24"/>
          <w:lang w:eastAsia="zh-TW"/>
        </w:rPr>
        <w:t>5</w:t>
      </w:r>
      <w:r w:rsidR="001D5BEC" w:rsidRPr="002D171B">
        <w:rPr>
          <w:rFonts w:ascii="Times New Roman" w:hAnsi="Times New Roman" w:cs="Times New Roman"/>
          <w:sz w:val="24"/>
          <w:szCs w:val="24"/>
          <w:lang w:eastAsia="zh-TW"/>
        </w:rPr>
        <w:t>種行為，分別是走路、捶地攻擊、衝撞攻擊、召刺攻擊、死亡。行為模式主要依照與角色的距離，近距離會施展捶地攻擊，中距離會走路，遠距離攻擊則是</w:t>
      </w:r>
      <w:r w:rsidRPr="002D171B">
        <w:rPr>
          <w:rFonts w:ascii="Times New Roman" w:hAnsi="Times New Roman" w:cs="Times New Roman"/>
          <w:sz w:val="24"/>
          <w:szCs w:val="24"/>
          <w:lang w:eastAsia="zh-TW"/>
        </w:rPr>
        <w:t>依據血量</w:t>
      </w:r>
      <w:r w:rsidR="001D5BEC" w:rsidRPr="002D171B">
        <w:rPr>
          <w:rFonts w:ascii="Times New Roman" w:hAnsi="Times New Roman" w:cs="Times New Roman"/>
          <w:sz w:val="24"/>
          <w:szCs w:val="24"/>
          <w:lang w:eastAsia="zh-TW"/>
        </w:rPr>
        <w:t>是否大於</w:t>
      </w:r>
      <w:r w:rsidR="001D5BEC" w:rsidRPr="002D171B">
        <w:rPr>
          <w:rFonts w:ascii="Times New Roman" w:hAnsi="Times New Roman" w:cs="Times New Roman"/>
          <w:sz w:val="24"/>
          <w:szCs w:val="24"/>
          <w:lang w:eastAsia="zh-TW"/>
        </w:rPr>
        <w:t>50%</w:t>
      </w:r>
      <w:r w:rsidR="001D5BEC" w:rsidRPr="002D171B">
        <w:rPr>
          <w:rFonts w:ascii="Times New Roman" w:hAnsi="Times New Roman" w:cs="Times New Roman"/>
          <w:sz w:val="24"/>
          <w:szCs w:val="24"/>
          <w:lang w:eastAsia="zh-TW"/>
        </w:rPr>
        <w:t>施展衝撞攻擊或召刺攻擊。</w:t>
      </w:r>
    </w:p>
    <w:p w14:paraId="7FC317CB" w14:textId="77777777" w:rsidR="001B347A" w:rsidRPr="002D171B" w:rsidRDefault="001D5BEC" w:rsidP="001D5BEC">
      <w:pPr>
        <w:pStyle w:val="a9"/>
        <w:spacing w:line="360" w:lineRule="auto"/>
        <w:ind w:left="132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魔物王血量歸零即死亡，死亡會撥放死亡動畫，當動畫</w:t>
      </w:r>
      <w:r w:rsidR="00183EB9" w:rsidRPr="002D171B">
        <w:rPr>
          <w:rFonts w:ascii="Times New Roman" w:hAnsi="Times New Roman" w:cs="Times New Roman"/>
          <w:sz w:val="24"/>
          <w:szCs w:val="24"/>
          <w:lang w:eastAsia="zh-TW"/>
        </w:rPr>
        <w:t>完畢</w:t>
      </w:r>
      <w:r w:rsidRPr="002D171B">
        <w:rPr>
          <w:rFonts w:ascii="Times New Roman" w:hAnsi="Times New Roman" w:cs="Times New Roman"/>
          <w:sz w:val="24"/>
          <w:szCs w:val="24"/>
          <w:lang w:eastAsia="zh-TW"/>
        </w:rPr>
        <w:t>進入勝利畫面。</w:t>
      </w:r>
    </w:p>
    <w:p w14:paraId="537ECC01" w14:textId="46BB9175" w:rsidR="00D02E0E" w:rsidRPr="002D171B" w:rsidRDefault="001B347A" w:rsidP="0073154E">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鍛造台</w:t>
      </w:r>
      <w:r w:rsidRPr="002D171B">
        <w:rPr>
          <w:rFonts w:ascii="Times New Roman" w:hAnsi="Times New Roman" w:cs="Times New Roman"/>
          <w:sz w:val="24"/>
          <w:szCs w:val="24"/>
          <w:lang w:eastAsia="zh-TW"/>
        </w:rPr>
        <w:br/>
      </w:r>
      <w:r w:rsidR="00C56384" w:rsidRPr="002D171B">
        <w:rPr>
          <w:rFonts w:ascii="Times New Roman" w:hAnsi="Times New Roman" w:cs="Times New Roman"/>
          <w:sz w:val="24"/>
          <w:szCs w:val="24"/>
          <w:lang w:eastAsia="zh-TW"/>
        </w:rPr>
        <w:t>用</w:t>
      </w:r>
      <w:r w:rsidR="00C56384" w:rsidRPr="002D171B">
        <w:rPr>
          <w:rFonts w:ascii="Times New Roman" w:hAnsi="Times New Roman" w:cs="Times New Roman"/>
          <w:sz w:val="24"/>
          <w:szCs w:val="24"/>
          <w:lang w:eastAsia="zh-TW"/>
        </w:rPr>
        <w:t>pointer</w:t>
      </w:r>
      <w:r w:rsidRPr="002D171B">
        <w:rPr>
          <w:rFonts w:ascii="Times New Roman" w:hAnsi="Times New Roman" w:cs="Times New Roman"/>
          <w:sz w:val="24"/>
          <w:szCs w:val="24"/>
          <w:lang w:eastAsia="zh-TW"/>
        </w:rPr>
        <w:t>抓取</w:t>
      </w:r>
      <w:r w:rsidRPr="002D171B">
        <w:rPr>
          <w:rFonts w:ascii="Times New Roman" w:hAnsi="Times New Roman" w:cs="Times New Roman"/>
          <w:sz w:val="24"/>
          <w:szCs w:val="24"/>
          <w:lang w:eastAsia="zh-TW"/>
        </w:rPr>
        <w:t>character sourceStorage</w:t>
      </w:r>
      <w:r w:rsidRPr="002D171B">
        <w:rPr>
          <w:rFonts w:ascii="Times New Roman" w:hAnsi="Times New Roman" w:cs="Times New Roman"/>
          <w:sz w:val="24"/>
          <w:szCs w:val="24"/>
          <w:lang w:eastAsia="zh-TW"/>
        </w:rPr>
        <w:t>和</w:t>
      </w:r>
      <w:r w:rsidRPr="002D171B">
        <w:rPr>
          <w:rFonts w:ascii="Times New Roman" w:hAnsi="Times New Roman" w:cs="Times New Roman"/>
          <w:sz w:val="24"/>
          <w:szCs w:val="24"/>
          <w:lang w:eastAsia="zh-TW"/>
        </w:rPr>
        <w:t>propStorage</w:t>
      </w:r>
      <w:r w:rsidRPr="002D171B">
        <w:rPr>
          <w:rFonts w:ascii="Times New Roman" w:hAnsi="Times New Roman" w:cs="Times New Roman"/>
          <w:sz w:val="24"/>
          <w:szCs w:val="24"/>
          <w:lang w:eastAsia="zh-TW"/>
        </w:rPr>
        <w:t>的資料，檢查道具是否使用中或素材是否足夠，若</w:t>
      </w:r>
      <w:r w:rsidR="00C56384" w:rsidRPr="002D171B">
        <w:rPr>
          <w:rFonts w:ascii="Times New Roman" w:hAnsi="Times New Roman" w:cs="Times New Roman"/>
          <w:sz w:val="24"/>
          <w:szCs w:val="24"/>
          <w:lang w:eastAsia="zh-TW"/>
        </w:rPr>
        <w:t>素材足夠即可合成道具，</w:t>
      </w:r>
      <w:r w:rsidRPr="002D171B">
        <w:rPr>
          <w:rFonts w:ascii="Times New Roman" w:hAnsi="Times New Roman" w:cs="Times New Roman"/>
          <w:sz w:val="24"/>
          <w:szCs w:val="24"/>
          <w:lang w:eastAsia="zh-TW"/>
        </w:rPr>
        <w:t>道具使用中會在對應位置上顯示彩色的道具圖示，且無法再合成該道具，右下角鍋子之圖示會隨之改變。</w:t>
      </w:r>
      <w:r w:rsidR="00C56384" w:rsidRPr="002D171B">
        <w:rPr>
          <w:rFonts w:ascii="Times New Roman" w:hAnsi="Times New Roman" w:cs="Times New Roman"/>
          <w:sz w:val="24"/>
          <w:szCs w:val="24"/>
          <w:lang w:eastAsia="zh-TW"/>
        </w:rPr>
        <w:br/>
      </w:r>
      <w:r w:rsidR="00C56384" w:rsidRPr="002D171B">
        <w:rPr>
          <w:rFonts w:ascii="Times New Roman" w:hAnsi="Times New Roman" w:cs="Times New Roman"/>
          <w:sz w:val="24"/>
          <w:szCs w:val="24"/>
          <w:lang w:eastAsia="zh-TW"/>
        </w:rPr>
        <w:t>道具圖示的顯示根據圖片資訊</w:t>
      </w:r>
      <w:r w:rsidR="00C56384" w:rsidRPr="002D171B">
        <w:rPr>
          <w:rFonts w:ascii="Times New Roman" w:hAnsi="Times New Roman" w:cs="Times New Roman"/>
          <w:sz w:val="24"/>
          <w:szCs w:val="24"/>
          <w:lang w:eastAsia="zh-TW"/>
        </w:rPr>
        <w:t>(</w:t>
      </w:r>
      <w:r w:rsidR="00C56384" w:rsidRPr="002D171B">
        <w:rPr>
          <w:rFonts w:ascii="Times New Roman" w:hAnsi="Times New Roman" w:cs="Times New Roman"/>
          <w:sz w:val="24"/>
          <w:szCs w:val="24"/>
          <w:lang w:eastAsia="zh-TW"/>
        </w:rPr>
        <w:t>每格的</w:t>
      </w:r>
      <w:r w:rsidR="00C56384" w:rsidRPr="002D171B">
        <w:rPr>
          <w:rFonts w:ascii="Times New Roman" w:hAnsi="Times New Roman" w:cs="Times New Roman"/>
          <w:sz w:val="24"/>
          <w:szCs w:val="24"/>
          <w:lang w:eastAsia="zh-TW"/>
        </w:rPr>
        <w:t>X</w:t>
      </w:r>
      <w:r w:rsidR="00C56384" w:rsidRPr="002D171B">
        <w:rPr>
          <w:rFonts w:ascii="Times New Roman" w:hAnsi="Times New Roman" w:cs="Times New Roman"/>
          <w:sz w:val="24"/>
          <w:szCs w:val="24"/>
          <w:lang w:eastAsia="zh-TW"/>
        </w:rPr>
        <w:t>、</w:t>
      </w:r>
      <w:r w:rsidR="00C56384" w:rsidRPr="002D171B">
        <w:rPr>
          <w:rFonts w:ascii="Times New Roman" w:hAnsi="Times New Roman" w:cs="Times New Roman"/>
          <w:sz w:val="24"/>
          <w:szCs w:val="24"/>
          <w:lang w:eastAsia="zh-TW"/>
        </w:rPr>
        <w:t>Y)</w:t>
      </w:r>
      <w:r w:rsidR="00C56384" w:rsidRPr="002D171B">
        <w:rPr>
          <w:rFonts w:ascii="Times New Roman" w:hAnsi="Times New Roman" w:cs="Times New Roman"/>
          <w:sz w:val="24"/>
          <w:szCs w:val="24"/>
          <w:lang w:eastAsia="zh-TW"/>
        </w:rPr>
        <w:t>寫成公式計算，自動判斷為何種</w:t>
      </w:r>
      <w:r w:rsidR="00C56384" w:rsidRPr="002D171B">
        <w:rPr>
          <w:rFonts w:ascii="Times New Roman" w:hAnsi="Times New Roman" w:cs="Times New Roman"/>
          <w:sz w:val="24"/>
          <w:szCs w:val="24"/>
          <w:lang w:eastAsia="zh-TW"/>
        </w:rPr>
        <w:t>case</w:t>
      </w:r>
      <w:r w:rsidR="00C56384" w:rsidRPr="002D171B">
        <w:rPr>
          <w:rFonts w:ascii="Times New Roman" w:hAnsi="Times New Roman" w:cs="Times New Roman"/>
          <w:sz w:val="24"/>
          <w:szCs w:val="24"/>
          <w:lang w:eastAsia="zh-TW"/>
        </w:rPr>
        <w:t>，撰寫函式回傳每種</w:t>
      </w:r>
      <w:r w:rsidR="00C56384" w:rsidRPr="002D171B">
        <w:rPr>
          <w:rFonts w:ascii="Times New Roman" w:hAnsi="Times New Roman" w:cs="Times New Roman"/>
          <w:sz w:val="24"/>
          <w:szCs w:val="24"/>
          <w:lang w:eastAsia="zh-TW"/>
        </w:rPr>
        <w:t>case</w:t>
      </w:r>
      <w:r w:rsidR="00C56384" w:rsidRPr="002D171B">
        <w:rPr>
          <w:rFonts w:ascii="Times New Roman" w:hAnsi="Times New Roman" w:cs="Times New Roman"/>
          <w:sz w:val="24"/>
          <w:szCs w:val="24"/>
          <w:lang w:eastAsia="zh-TW"/>
        </w:rPr>
        <w:t>對應的結果，就不用每次都自己設定，更利於擴充程式，也使程式更整潔。</w:t>
      </w:r>
    </w:p>
    <w:p w14:paraId="24C81976" w14:textId="77777777" w:rsidR="00927D59" w:rsidRPr="002D171B" w:rsidRDefault="00927D59" w:rsidP="00B534D5">
      <w:pPr>
        <w:pStyle w:val="a9"/>
        <w:spacing w:line="360" w:lineRule="auto"/>
        <w:ind w:left="1320" w:firstLine="0"/>
        <w:jc w:val="both"/>
        <w:rPr>
          <w:rFonts w:ascii="Times New Roman" w:hAnsi="Times New Roman" w:cs="Times New Roman"/>
          <w:sz w:val="24"/>
          <w:szCs w:val="24"/>
          <w:lang w:eastAsia="zh-TW"/>
        </w:rPr>
      </w:pPr>
    </w:p>
    <w:p w14:paraId="3AB51978" w14:textId="4E3B68D3" w:rsidR="00D02E0E" w:rsidRPr="002D171B" w:rsidRDefault="00D02E0E" w:rsidP="004069DE">
      <w:pPr>
        <w:pStyle w:val="a9"/>
        <w:numPr>
          <w:ilvl w:val="0"/>
          <w:numId w:val="9"/>
        </w:numPr>
        <w:spacing w:line="360" w:lineRule="auto"/>
        <w:jc w:val="both"/>
        <w:rPr>
          <w:rFonts w:ascii="Times New Roman" w:hAnsi="Times New Roman" w:cs="Times New Roman"/>
          <w:b/>
          <w:sz w:val="28"/>
          <w:szCs w:val="24"/>
        </w:rPr>
      </w:pPr>
      <w:r w:rsidRPr="002D171B">
        <w:rPr>
          <w:rFonts w:ascii="Times New Roman" w:hAnsi="Times New Roman" w:cs="Times New Roman"/>
          <w:b/>
          <w:sz w:val="28"/>
          <w:szCs w:val="24"/>
          <w:lang w:eastAsia="zh-TW"/>
        </w:rPr>
        <w:t>結語</w:t>
      </w:r>
    </w:p>
    <w:p w14:paraId="2E087E21" w14:textId="5AFDD8D4" w:rsidR="00D02E0E" w:rsidRPr="002D171B" w:rsidRDefault="00D02E0E" w:rsidP="004069DE">
      <w:pPr>
        <w:pStyle w:val="a9"/>
        <w:numPr>
          <w:ilvl w:val="1"/>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問題及解決方法</w:t>
      </w:r>
    </w:p>
    <w:p w14:paraId="57741F8C" w14:textId="716ED087" w:rsidR="00EC29A6" w:rsidRPr="002D171B" w:rsidRDefault="0088486A" w:rsidP="00EC29A6">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檔案建置位置</w:t>
      </w:r>
      <w:r w:rsidRPr="002D171B">
        <w:rPr>
          <w:rFonts w:ascii="Times New Roman" w:hAnsi="Times New Roman" w:cs="Times New Roman"/>
          <w:sz w:val="24"/>
          <w:szCs w:val="24"/>
          <w:lang w:eastAsia="zh-TW"/>
        </w:rPr>
        <w:br/>
      </w:r>
      <w:r w:rsidR="00292F88" w:rsidRPr="002D171B">
        <w:rPr>
          <w:rFonts w:ascii="Times New Roman" w:hAnsi="Times New Roman" w:cs="Times New Roman"/>
          <w:sz w:val="24"/>
          <w:szCs w:val="24"/>
          <w:lang w:eastAsia="zh-TW"/>
        </w:rPr>
        <w:t>一開始想</w:t>
      </w:r>
      <w:r w:rsidRPr="002D171B">
        <w:rPr>
          <w:rFonts w:ascii="Times New Roman" w:hAnsi="Times New Roman" w:cs="Times New Roman"/>
          <w:sz w:val="24"/>
          <w:szCs w:val="24"/>
          <w:lang w:eastAsia="zh-TW"/>
        </w:rPr>
        <w:t>新增</w:t>
      </w:r>
      <w:r w:rsidRPr="002D171B">
        <w:rPr>
          <w:rFonts w:ascii="Times New Roman" w:hAnsi="Times New Roman" w:cs="Times New Roman"/>
          <w:sz w:val="24"/>
          <w:szCs w:val="24"/>
          <w:lang w:eastAsia="zh-TW"/>
        </w:rPr>
        <w:t>class</w:t>
      </w:r>
      <w:r w:rsidR="00292F88" w:rsidRPr="002D171B">
        <w:rPr>
          <w:rFonts w:ascii="Times New Roman" w:hAnsi="Times New Roman" w:cs="Times New Roman"/>
          <w:sz w:val="24"/>
          <w:szCs w:val="24"/>
          <w:lang w:eastAsia="zh-TW"/>
        </w:rPr>
        <w:t>時一直出錯，程式編譯錯誤</w:t>
      </w:r>
      <w:r w:rsidRPr="002D171B">
        <w:rPr>
          <w:rFonts w:ascii="Times New Roman" w:hAnsi="Times New Roman" w:cs="Times New Roman"/>
          <w:sz w:val="24"/>
          <w:szCs w:val="24"/>
          <w:lang w:eastAsia="zh-TW"/>
        </w:rPr>
        <w:t>，但又覺得自己的程式碼沒有出錯，研究了一下才發現是建置檔</w:t>
      </w:r>
      <w:r w:rsidR="007619AA" w:rsidRPr="002D171B">
        <w:rPr>
          <w:rFonts w:ascii="Times New Roman" w:hAnsi="Times New Roman" w:cs="Times New Roman"/>
          <w:sz w:val="24"/>
          <w:szCs w:val="24"/>
          <w:lang w:eastAsia="zh-TW"/>
        </w:rPr>
        <w:t>案時位子沒有建對。然而，這不單單是刪掉重建這麼簡單，因為執行資訊</w:t>
      </w:r>
      <w:r w:rsidRPr="002D171B">
        <w:rPr>
          <w:rFonts w:ascii="Times New Roman" w:hAnsi="Times New Roman" w:cs="Times New Roman"/>
          <w:sz w:val="24"/>
          <w:szCs w:val="24"/>
          <w:lang w:eastAsia="zh-TW"/>
        </w:rPr>
        <w:t>會被記錄</w:t>
      </w:r>
      <w:r w:rsidR="007619AA" w:rsidRPr="002D171B">
        <w:rPr>
          <w:rFonts w:ascii="Times New Roman" w:hAnsi="Times New Roman" w:cs="Times New Roman"/>
          <w:sz w:val="24"/>
          <w:szCs w:val="24"/>
          <w:lang w:eastAsia="zh-TW"/>
        </w:rPr>
        <w:t>在</w:t>
      </w:r>
      <w:r w:rsidRPr="002D171B">
        <w:rPr>
          <w:rFonts w:ascii="Times New Roman" w:hAnsi="Times New Roman" w:cs="Times New Roman"/>
          <w:sz w:val="24"/>
          <w:szCs w:val="24"/>
          <w:lang w:eastAsia="zh-TW"/>
        </w:rPr>
        <w:t>vcxproj</w:t>
      </w:r>
      <w:r w:rsidR="007619AA" w:rsidRPr="002D171B">
        <w:rPr>
          <w:rFonts w:ascii="Times New Roman" w:hAnsi="Times New Roman" w:cs="Times New Roman"/>
          <w:sz w:val="24"/>
          <w:szCs w:val="24"/>
          <w:lang w:eastAsia="zh-TW"/>
        </w:rPr>
        <w:t>檔等地方，需要</w:t>
      </w:r>
      <w:r w:rsidRPr="002D171B">
        <w:rPr>
          <w:rFonts w:ascii="Times New Roman" w:hAnsi="Times New Roman" w:cs="Times New Roman"/>
          <w:sz w:val="24"/>
          <w:szCs w:val="24"/>
          <w:lang w:eastAsia="zh-TW"/>
        </w:rPr>
        <w:t>修改其中內容</w:t>
      </w:r>
      <w:r w:rsidR="007619AA"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程式才能正常運作。</w:t>
      </w:r>
      <w:r w:rsidR="00292F88" w:rsidRPr="002D171B">
        <w:rPr>
          <w:rFonts w:ascii="Times New Roman" w:hAnsi="Times New Roman" w:cs="Times New Roman"/>
          <w:sz w:val="24"/>
          <w:szCs w:val="24"/>
          <w:lang w:eastAsia="zh-TW"/>
        </w:rPr>
        <w:t>可以看</w:t>
      </w:r>
      <w:r w:rsidR="00292F88" w:rsidRPr="002D171B">
        <w:rPr>
          <w:rFonts w:ascii="Times New Roman" w:hAnsi="Times New Roman" w:cs="Times New Roman"/>
          <w:sz w:val="24"/>
          <w:szCs w:val="24"/>
          <w:lang w:eastAsia="zh-TW"/>
        </w:rPr>
        <w:t>git</w:t>
      </w:r>
      <w:r w:rsidR="00292F88" w:rsidRPr="002D171B">
        <w:rPr>
          <w:rFonts w:ascii="Times New Roman" w:hAnsi="Times New Roman" w:cs="Times New Roman"/>
          <w:sz w:val="24"/>
          <w:szCs w:val="24"/>
          <w:lang w:eastAsia="zh-TW"/>
        </w:rPr>
        <w:t>紀錄來做對應的修改</w:t>
      </w:r>
      <w:r w:rsidR="007619AA" w:rsidRPr="002D171B">
        <w:rPr>
          <w:rFonts w:ascii="Times New Roman" w:hAnsi="Times New Roman" w:cs="Times New Roman"/>
          <w:sz w:val="24"/>
          <w:szCs w:val="24"/>
          <w:lang w:eastAsia="zh-TW"/>
        </w:rPr>
        <w:t>，或直接</w:t>
      </w:r>
      <w:r w:rsidR="007619AA" w:rsidRPr="002D171B">
        <w:rPr>
          <w:rFonts w:ascii="Times New Roman" w:hAnsi="Times New Roman" w:cs="Times New Roman"/>
          <w:sz w:val="24"/>
          <w:szCs w:val="24"/>
          <w:lang w:eastAsia="zh-TW"/>
        </w:rPr>
        <w:t>rollback</w:t>
      </w:r>
      <w:r w:rsidR="007619AA" w:rsidRPr="002D171B">
        <w:rPr>
          <w:rFonts w:ascii="Times New Roman" w:hAnsi="Times New Roman" w:cs="Times New Roman"/>
          <w:sz w:val="24"/>
          <w:szCs w:val="24"/>
          <w:lang w:eastAsia="zh-TW"/>
        </w:rPr>
        <w:t>至上一次完好的</w:t>
      </w:r>
      <w:r w:rsidR="007619AA" w:rsidRPr="002D171B">
        <w:rPr>
          <w:rFonts w:ascii="Times New Roman" w:hAnsi="Times New Roman" w:cs="Times New Roman"/>
          <w:sz w:val="24"/>
          <w:szCs w:val="24"/>
          <w:lang w:eastAsia="zh-TW"/>
        </w:rPr>
        <w:t>commit</w:t>
      </w:r>
      <w:r w:rsidR="007619AA" w:rsidRPr="002D171B">
        <w:rPr>
          <w:rFonts w:ascii="Times New Roman" w:hAnsi="Times New Roman" w:cs="Times New Roman"/>
          <w:sz w:val="24"/>
          <w:szCs w:val="24"/>
          <w:lang w:eastAsia="zh-TW"/>
        </w:rPr>
        <w:t>直接重做</w:t>
      </w:r>
      <w:r w:rsidR="00292F88" w:rsidRPr="002D171B">
        <w:rPr>
          <w:rFonts w:ascii="Times New Roman" w:hAnsi="Times New Roman" w:cs="Times New Roman"/>
          <w:sz w:val="24"/>
          <w:szCs w:val="24"/>
          <w:lang w:eastAsia="zh-TW"/>
        </w:rPr>
        <w:t>。</w:t>
      </w:r>
      <w:r w:rsidR="007619AA" w:rsidRPr="002D171B">
        <w:rPr>
          <w:rFonts w:ascii="Times New Roman" w:hAnsi="Times New Roman" w:cs="Times New Roman"/>
          <w:sz w:val="24"/>
          <w:szCs w:val="24"/>
          <w:lang w:eastAsia="zh-TW"/>
        </w:rPr>
        <w:t>vcxproj</w:t>
      </w:r>
      <w:r w:rsidR="007619AA" w:rsidRPr="002D171B">
        <w:rPr>
          <w:rFonts w:ascii="Times New Roman" w:hAnsi="Times New Roman" w:cs="Times New Roman"/>
          <w:sz w:val="24"/>
          <w:szCs w:val="24"/>
          <w:lang w:eastAsia="zh-TW"/>
        </w:rPr>
        <w:t>檔若不知如何編輯可以用</w:t>
      </w:r>
      <w:r w:rsidR="007619AA" w:rsidRPr="002D171B">
        <w:rPr>
          <w:rFonts w:ascii="Times New Roman" w:hAnsi="Times New Roman" w:cs="Times New Roman"/>
          <w:sz w:val="24"/>
          <w:szCs w:val="24"/>
          <w:lang w:eastAsia="zh-TW"/>
        </w:rPr>
        <w:t>Notepad++</w:t>
      </w:r>
      <w:r w:rsidR="007619AA" w:rsidRPr="002D171B">
        <w:rPr>
          <w:rFonts w:ascii="Times New Roman" w:hAnsi="Times New Roman" w:cs="Times New Roman"/>
          <w:sz w:val="24"/>
          <w:szCs w:val="24"/>
          <w:lang w:eastAsia="zh-TW"/>
        </w:rPr>
        <w:t>開啟，並搭配搜尋找出建</w:t>
      </w:r>
      <w:r w:rsidR="007619AA" w:rsidRPr="002D171B">
        <w:rPr>
          <w:rFonts w:ascii="Times New Roman" w:hAnsi="Times New Roman" w:cs="Times New Roman"/>
          <w:sz w:val="24"/>
          <w:szCs w:val="24"/>
          <w:lang w:eastAsia="zh-TW"/>
        </w:rPr>
        <w:lastRenderedPageBreak/>
        <w:t>錯的檔案資訊。</w:t>
      </w:r>
    </w:p>
    <w:p w14:paraId="5065C1E5" w14:textId="17B36188" w:rsidR="00837BC9" w:rsidRPr="002D171B" w:rsidRDefault="00837BC9" w:rsidP="00EC29A6">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函式作用方式</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資料處理無效等問題</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函式可以選擇</w:t>
      </w:r>
      <w:r w:rsidRPr="002D171B">
        <w:rPr>
          <w:rFonts w:ascii="Times New Roman" w:hAnsi="Times New Roman" w:cs="Times New Roman"/>
          <w:sz w:val="24"/>
          <w:szCs w:val="24"/>
          <w:lang w:eastAsia="zh-TW"/>
        </w:rPr>
        <w:t>pass by reference</w:t>
      </w:r>
      <w:r w:rsidRPr="002D171B">
        <w:rPr>
          <w:rFonts w:ascii="Times New Roman" w:hAnsi="Times New Roman" w:cs="Times New Roman"/>
          <w:sz w:val="24"/>
          <w:szCs w:val="24"/>
          <w:lang w:eastAsia="zh-TW"/>
        </w:rPr>
        <w:t>或是</w:t>
      </w:r>
      <w:r w:rsidRPr="002D171B">
        <w:rPr>
          <w:rFonts w:ascii="Times New Roman" w:hAnsi="Times New Roman" w:cs="Times New Roman"/>
          <w:sz w:val="24"/>
          <w:szCs w:val="24"/>
          <w:lang w:eastAsia="zh-TW"/>
        </w:rPr>
        <w:t>pass by value</w:t>
      </w:r>
      <w:r w:rsidRPr="002D171B">
        <w:rPr>
          <w:rFonts w:ascii="Times New Roman" w:hAnsi="Times New Roman" w:cs="Times New Roman"/>
          <w:sz w:val="24"/>
          <w:szCs w:val="24"/>
          <w:lang w:eastAsia="zh-TW"/>
        </w:rPr>
        <w:t>，但使用</w:t>
      </w:r>
      <w:r w:rsidRPr="002D171B">
        <w:rPr>
          <w:rFonts w:ascii="Times New Roman" w:hAnsi="Times New Roman" w:cs="Times New Roman"/>
          <w:sz w:val="24"/>
          <w:szCs w:val="24"/>
          <w:lang w:eastAsia="zh-TW"/>
        </w:rPr>
        <w:t>pass by value</w:t>
      </w:r>
      <w:r w:rsidRPr="002D171B">
        <w:rPr>
          <w:rFonts w:ascii="Times New Roman" w:hAnsi="Times New Roman" w:cs="Times New Roman"/>
          <w:sz w:val="24"/>
          <w:szCs w:val="24"/>
          <w:lang w:eastAsia="zh-TW"/>
        </w:rPr>
        <w:t>要記得回傳處理好的資料，再從外面接起來，若是想直接修改原資料還是建議使用</w:t>
      </w:r>
      <w:r w:rsidRPr="002D171B">
        <w:rPr>
          <w:rFonts w:ascii="Times New Roman" w:hAnsi="Times New Roman" w:cs="Times New Roman"/>
          <w:sz w:val="24"/>
          <w:szCs w:val="24"/>
          <w:lang w:eastAsia="zh-TW"/>
        </w:rPr>
        <w:t>pass by reference</w:t>
      </w:r>
      <w:r w:rsidRPr="002D171B">
        <w:rPr>
          <w:rFonts w:ascii="Times New Roman" w:hAnsi="Times New Roman" w:cs="Times New Roman"/>
          <w:sz w:val="24"/>
          <w:szCs w:val="24"/>
          <w:lang w:eastAsia="zh-TW"/>
        </w:rPr>
        <w:t>。</w:t>
      </w:r>
    </w:p>
    <w:p w14:paraId="30DFA296" w14:textId="03806E92" w:rsidR="00292F88" w:rsidRPr="002D171B" w:rsidRDefault="00292F88" w:rsidP="00EC29A6">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物件生命週期</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有時物件的生命週期會因種種原因出錯，</w:t>
      </w:r>
      <w:r w:rsidR="00837BC9" w:rsidRPr="002D171B">
        <w:rPr>
          <w:rFonts w:ascii="Times New Roman" w:hAnsi="Times New Roman" w:cs="Times New Roman"/>
          <w:sz w:val="24"/>
          <w:szCs w:val="24"/>
          <w:lang w:eastAsia="zh-TW"/>
        </w:rPr>
        <w:t>但根據個人經驗，變數改為</w:t>
      </w:r>
      <w:r w:rsidR="00837BC9" w:rsidRPr="002D171B">
        <w:rPr>
          <w:rFonts w:ascii="Times New Roman" w:hAnsi="Times New Roman" w:cs="Times New Roman"/>
          <w:sz w:val="24"/>
          <w:szCs w:val="24"/>
          <w:lang w:eastAsia="zh-TW"/>
        </w:rPr>
        <w:t>pointer</w:t>
      </w:r>
      <w:r w:rsidR="00837BC9" w:rsidRPr="002D171B">
        <w:rPr>
          <w:rFonts w:ascii="Times New Roman" w:hAnsi="Times New Roman" w:cs="Times New Roman"/>
          <w:sz w:val="24"/>
          <w:szCs w:val="24"/>
          <w:lang w:eastAsia="zh-TW"/>
        </w:rPr>
        <w:t>或是函式是</w:t>
      </w:r>
      <w:r w:rsidR="00837BC9" w:rsidRPr="002D171B">
        <w:rPr>
          <w:rFonts w:ascii="Times New Roman" w:hAnsi="Times New Roman" w:cs="Times New Roman"/>
          <w:sz w:val="24"/>
          <w:szCs w:val="24"/>
          <w:lang w:eastAsia="zh-TW"/>
        </w:rPr>
        <w:t>pass by reference</w:t>
      </w:r>
      <w:r w:rsidR="00837BC9" w:rsidRPr="002D171B">
        <w:rPr>
          <w:rFonts w:ascii="Times New Roman" w:hAnsi="Times New Roman" w:cs="Times New Roman"/>
          <w:sz w:val="24"/>
          <w:szCs w:val="24"/>
          <w:lang w:eastAsia="zh-TW"/>
        </w:rPr>
        <w:t>，會有效解決這類問題。</w:t>
      </w:r>
    </w:p>
    <w:p w14:paraId="2573C87F" w14:textId="6E144080" w:rsidR="00240235" w:rsidRPr="002D171B" w:rsidRDefault="00005907" w:rsidP="00EC29A6">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物件的全面性</w:t>
      </w:r>
      <w:r w:rsidR="00240235" w:rsidRPr="002D171B">
        <w:rPr>
          <w:rFonts w:ascii="Times New Roman" w:hAnsi="Times New Roman" w:cs="Times New Roman"/>
          <w:sz w:val="24"/>
          <w:szCs w:val="24"/>
          <w:lang w:eastAsia="zh-TW"/>
        </w:rPr>
        <w:br/>
      </w:r>
      <w:r w:rsidR="00240235" w:rsidRPr="002D171B">
        <w:rPr>
          <w:rFonts w:ascii="Times New Roman" w:hAnsi="Times New Roman" w:cs="Times New Roman"/>
          <w:sz w:val="24"/>
          <w:szCs w:val="24"/>
          <w:lang w:eastAsia="zh-TW"/>
        </w:rPr>
        <w:t>若是寫物件時只把當下要做的功能完成，像宣告變數，該變數可能會被其它的</w:t>
      </w:r>
      <w:r w:rsidR="00240235" w:rsidRPr="002D171B">
        <w:rPr>
          <w:rFonts w:ascii="Times New Roman" w:hAnsi="Times New Roman" w:cs="Times New Roman"/>
          <w:sz w:val="24"/>
          <w:szCs w:val="24"/>
          <w:lang w:eastAsia="zh-TW"/>
        </w:rPr>
        <w:t>class</w:t>
      </w:r>
      <w:r w:rsidR="00240235" w:rsidRPr="002D171B">
        <w:rPr>
          <w:rFonts w:ascii="Times New Roman" w:hAnsi="Times New Roman" w:cs="Times New Roman"/>
          <w:sz w:val="24"/>
          <w:szCs w:val="24"/>
          <w:lang w:eastAsia="zh-TW"/>
        </w:rPr>
        <w:t>修改，卻因為當前只要做物件內部操作而沒有寫</w:t>
      </w:r>
      <w:r w:rsidR="00240235" w:rsidRPr="002D171B">
        <w:rPr>
          <w:rFonts w:ascii="Times New Roman" w:hAnsi="Times New Roman" w:cs="Times New Roman"/>
          <w:sz w:val="24"/>
          <w:szCs w:val="24"/>
          <w:lang w:eastAsia="zh-TW"/>
        </w:rPr>
        <w:t>set</w:t>
      </w:r>
      <w:r w:rsidR="00240235" w:rsidRPr="002D171B">
        <w:rPr>
          <w:rFonts w:ascii="Times New Roman" w:hAnsi="Times New Roman" w:cs="Times New Roman"/>
          <w:sz w:val="24"/>
          <w:szCs w:val="24"/>
          <w:lang w:eastAsia="zh-TW"/>
        </w:rPr>
        <w:t>和</w:t>
      </w:r>
      <w:r w:rsidR="00240235" w:rsidRPr="002D171B">
        <w:rPr>
          <w:rFonts w:ascii="Times New Roman" w:hAnsi="Times New Roman" w:cs="Times New Roman"/>
          <w:sz w:val="24"/>
          <w:szCs w:val="24"/>
          <w:lang w:eastAsia="zh-TW"/>
        </w:rPr>
        <w:t>get</w:t>
      </w:r>
      <w:r w:rsidR="00240235" w:rsidRPr="002D171B">
        <w:rPr>
          <w:rFonts w:ascii="Times New Roman" w:hAnsi="Times New Roman" w:cs="Times New Roman"/>
          <w:sz w:val="24"/>
          <w:szCs w:val="24"/>
          <w:lang w:eastAsia="zh-TW"/>
        </w:rPr>
        <w:t>函式，之後處理其他物件要使用到該物件資料才回去補，需要做很多雜事容易使撰寫者思緒錯亂，導致錯誤率升高。尤其是工具類的</w:t>
      </w:r>
      <w:r w:rsidR="00240235" w:rsidRPr="002D171B">
        <w:rPr>
          <w:rFonts w:ascii="Times New Roman" w:hAnsi="Times New Roman" w:cs="Times New Roman"/>
          <w:sz w:val="24"/>
          <w:szCs w:val="24"/>
          <w:lang w:eastAsia="zh-TW"/>
        </w:rPr>
        <w:t>class</w:t>
      </w:r>
      <w:r w:rsidR="00240235" w:rsidRPr="002D171B">
        <w:rPr>
          <w:rFonts w:ascii="Times New Roman" w:hAnsi="Times New Roman" w:cs="Times New Roman"/>
          <w:sz w:val="24"/>
          <w:szCs w:val="24"/>
          <w:lang w:eastAsia="zh-TW"/>
        </w:rPr>
        <w:t>，</w:t>
      </w:r>
      <w:r w:rsidR="007619AA" w:rsidRPr="002D171B">
        <w:rPr>
          <w:rFonts w:ascii="Times New Roman" w:hAnsi="Times New Roman" w:cs="Times New Roman"/>
          <w:sz w:val="24"/>
          <w:szCs w:val="24"/>
          <w:lang w:eastAsia="zh-TW"/>
        </w:rPr>
        <w:t>要</w:t>
      </w:r>
      <w:r w:rsidR="00240235" w:rsidRPr="002D171B">
        <w:rPr>
          <w:rFonts w:ascii="Times New Roman" w:hAnsi="Times New Roman" w:cs="Times New Roman"/>
          <w:sz w:val="24"/>
          <w:szCs w:val="24"/>
          <w:lang w:eastAsia="zh-TW"/>
        </w:rPr>
        <w:t>保持為別人服務的精神，思考該物件怎麼使用最為方便，盡可能的完善它，相信</w:t>
      </w:r>
      <w:r w:rsidR="007619AA" w:rsidRPr="002D171B">
        <w:rPr>
          <w:rFonts w:ascii="Times New Roman" w:hAnsi="Times New Roman" w:cs="Times New Roman"/>
          <w:sz w:val="24"/>
          <w:szCs w:val="24"/>
          <w:lang w:eastAsia="zh-TW"/>
        </w:rPr>
        <w:t>不僅僅團隊開發更效率更高，</w:t>
      </w:r>
      <w:r w:rsidR="00240235" w:rsidRPr="002D171B">
        <w:rPr>
          <w:rFonts w:ascii="Times New Roman" w:hAnsi="Times New Roman" w:cs="Times New Roman"/>
          <w:sz w:val="24"/>
          <w:szCs w:val="24"/>
          <w:lang w:eastAsia="zh-TW"/>
        </w:rPr>
        <w:t>對未來自己使用該物件也很有幫助。</w:t>
      </w:r>
      <w:r w:rsidR="00613BD6" w:rsidRPr="002D171B">
        <w:rPr>
          <w:rFonts w:ascii="Times New Roman" w:hAnsi="Times New Roman" w:cs="Times New Roman"/>
          <w:sz w:val="24"/>
          <w:szCs w:val="24"/>
          <w:lang w:eastAsia="zh-TW"/>
        </w:rPr>
        <w:br/>
      </w:r>
      <w:r w:rsidR="00240235" w:rsidRPr="002D171B">
        <w:rPr>
          <w:rFonts w:ascii="Times New Roman" w:hAnsi="Times New Roman" w:cs="Times New Roman"/>
          <w:sz w:val="24"/>
          <w:szCs w:val="24"/>
          <w:lang w:eastAsia="zh-TW"/>
        </w:rPr>
        <w:t>因此，</w:t>
      </w:r>
      <w:r w:rsidR="00613BD6" w:rsidRPr="002D171B">
        <w:rPr>
          <w:rFonts w:ascii="Times New Roman" w:hAnsi="Times New Roman" w:cs="Times New Roman"/>
          <w:sz w:val="24"/>
          <w:szCs w:val="24"/>
          <w:lang w:eastAsia="zh-TW"/>
        </w:rPr>
        <w:t>在撰寫程式碼時，需要思考整體程式的流程，不單單只把該物件寫好，還需考量到與其他物件的互動，且若是發現問題需盡早處理，否則後面程式碼擴充較為困難外，要回頭去修之前的</w:t>
      </w:r>
      <w:r w:rsidR="00613BD6" w:rsidRPr="002D171B">
        <w:rPr>
          <w:rFonts w:ascii="Times New Roman" w:hAnsi="Times New Roman" w:cs="Times New Roman"/>
          <w:sz w:val="24"/>
          <w:szCs w:val="24"/>
          <w:lang w:eastAsia="zh-TW"/>
        </w:rPr>
        <w:t>bugs</w:t>
      </w:r>
      <w:r w:rsidR="00613BD6" w:rsidRPr="002D171B">
        <w:rPr>
          <w:rFonts w:ascii="Times New Roman" w:hAnsi="Times New Roman" w:cs="Times New Roman"/>
          <w:sz w:val="24"/>
          <w:szCs w:val="24"/>
          <w:lang w:eastAsia="zh-TW"/>
        </w:rPr>
        <w:t>也更加麻煩，因為物件間互動會用到物件本身資料，導致其它行為也可能會受到影響。</w:t>
      </w:r>
    </w:p>
    <w:p w14:paraId="14A2D4FA" w14:textId="7BF106B7" w:rsidR="00F02443" w:rsidRPr="002D171B" w:rsidRDefault="00240235" w:rsidP="00EC29A6">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程式碼</w:t>
      </w:r>
      <w:r w:rsidR="004637C4" w:rsidRPr="002D171B">
        <w:rPr>
          <w:rFonts w:ascii="Times New Roman" w:hAnsi="Times New Roman" w:cs="Times New Roman"/>
          <w:sz w:val="24"/>
          <w:szCs w:val="24"/>
          <w:lang w:eastAsia="zh-TW"/>
        </w:rPr>
        <w:t>質量</w:t>
      </w:r>
      <w:r w:rsidR="00567757" w:rsidRPr="002D171B">
        <w:rPr>
          <w:rFonts w:ascii="Times New Roman" w:hAnsi="Times New Roman" w:cs="Times New Roman"/>
          <w:sz w:val="24"/>
          <w:szCs w:val="24"/>
          <w:lang w:eastAsia="zh-TW"/>
        </w:rPr>
        <w:t>問題</w:t>
      </w:r>
      <w:r w:rsidRPr="002D171B">
        <w:rPr>
          <w:rFonts w:ascii="Times New Roman" w:hAnsi="Times New Roman" w:cs="Times New Roman"/>
          <w:sz w:val="24"/>
          <w:szCs w:val="24"/>
          <w:lang w:eastAsia="zh-TW"/>
        </w:rPr>
        <w:br/>
      </w:r>
      <w:r w:rsidR="00903D51" w:rsidRPr="002D171B">
        <w:rPr>
          <w:rFonts w:ascii="Times New Roman" w:hAnsi="Times New Roman" w:cs="Times New Roman"/>
          <w:sz w:val="24"/>
          <w:szCs w:val="24"/>
          <w:lang w:eastAsia="zh-TW"/>
        </w:rPr>
        <w:t>程式碼的整潔非常重要，若是雜亂不堪，括號沒有對齊、格式不統一，容易使撰寫者出錯、協作者更是難以修改程式，因此每次寫完都要整理格式，最快的方式就是使用編譯器格式化文件的功能。</w:t>
      </w:r>
      <w:r w:rsidR="00903D51" w:rsidRPr="002D171B">
        <w:rPr>
          <w:rFonts w:ascii="Times New Roman" w:hAnsi="Times New Roman" w:cs="Times New Roman"/>
          <w:sz w:val="24"/>
          <w:szCs w:val="24"/>
          <w:lang w:eastAsia="zh-TW"/>
        </w:rPr>
        <w:br/>
      </w:r>
      <w:r w:rsidR="00903D51" w:rsidRPr="002D171B">
        <w:rPr>
          <w:rFonts w:ascii="Times New Roman" w:hAnsi="Times New Roman" w:cs="Times New Roman"/>
          <w:sz w:val="24"/>
          <w:szCs w:val="24"/>
          <w:lang w:eastAsia="zh-TW"/>
        </w:rPr>
        <w:t>除此之外，</w:t>
      </w:r>
      <w:r w:rsidR="004637C4" w:rsidRPr="002D171B">
        <w:rPr>
          <w:rFonts w:ascii="Times New Roman" w:hAnsi="Times New Roman" w:cs="Times New Roman"/>
          <w:sz w:val="24"/>
          <w:szCs w:val="24"/>
          <w:lang w:eastAsia="zh-TW"/>
        </w:rPr>
        <w:t>有時寫物件的行為判斷會有許多條件，而擴充程式時可</w:t>
      </w:r>
      <w:r w:rsidR="004637C4" w:rsidRPr="002D171B">
        <w:rPr>
          <w:rFonts w:ascii="Times New Roman" w:hAnsi="Times New Roman" w:cs="Times New Roman"/>
          <w:sz w:val="24"/>
          <w:szCs w:val="24"/>
          <w:lang w:eastAsia="zh-TW"/>
        </w:rPr>
        <w:lastRenderedPageBreak/>
        <w:t>能又會要新增條件，導致判斷式冗長，難以理解。像是攻擊行為要判斷距離外，還需判斷當下是否為可以攻擊的狀態，</w:t>
      </w:r>
      <w:r w:rsidR="007619AA" w:rsidRPr="002D171B">
        <w:rPr>
          <w:rFonts w:ascii="Times New Roman" w:hAnsi="Times New Roman" w:cs="Times New Roman"/>
          <w:sz w:val="24"/>
          <w:szCs w:val="24"/>
          <w:lang w:eastAsia="zh-TW"/>
        </w:rPr>
        <w:t>擴充功能</w:t>
      </w:r>
      <w:r w:rsidR="00903D51" w:rsidRPr="002D171B">
        <w:rPr>
          <w:rFonts w:ascii="Times New Roman" w:hAnsi="Times New Roman" w:cs="Times New Roman"/>
          <w:sz w:val="24"/>
          <w:szCs w:val="24"/>
          <w:lang w:eastAsia="zh-TW"/>
        </w:rPr>
        <w:t>可能又要</w:t>
      </w:r>
      <w:r w:rsidR="007619AA" w:rsidRPr="002D171B">
        <w:rPr>
          <w:rFonts w:ascii="Times New Roman" w:hAnsi="Times New Roman" w:cs="Times New Roman"/>
          <w:sz w:val="24"/>
          <w:szCs w:val="24"/>
          <w:lang w:eastAsia="zh-TW"/>
        </w:rPr>
        <w:t>再</w:t>
      </w:r>
      <w:r w:rsidR="004637C4" w:rsidRPr="002D171B">
        <w:rPr>
          <w:rFonts w:ascii="Times New Roman" w:hAnsi="Times New Roman" w:cs="Times New Roman"/>
          <w:sz w:val="24"/>
          <w:szCs w:val="24"/>
          <w:lang w:eastAsia="zh-TW"/>
        </w:rPr>
        <w:t>附加</w:t>
      </w:r>
      <w:r w:rsidR="007619AA" w:rsidRPr="002D171B">
        <w:rPr>
          <w:rFonts w:ascii="Times New Roman" w:hAnsi="Times New Roman" w:cs="Times New Roman"/>
          <w:sz w:val="24"/>
          <w:szCs w:val="24"/>
          <w:lang w:eastAsia="zh-TW"/>
        </w:rPr>
        <w:t>新的</w:t>
      </w:r>
      <w:r w:rsidR="004637C4" w:rsidRPr="002D171B">
        <w:rPr>
          <w:rFonts w:ascii="Times New Roman" w:hAnsi="Times New Roman" w:cs="Times New Roman"/>
          <w:sz w:val="24"/>
          <w:szCs w:val="24"/>
          <w:lang w:eastAsia="zh-TW"/>
        </w:rPr>
        <w:t>條件</w:t>
      </w:r>
      <w:r w:rsidR="004637C4" w:rsidRPr="002D171B">
        <w:rPr>
          <w:rFonts w:ascii="Times New Roman" w:hAnsi="Times New Roman" w:cs="Times New Roman"/>
          <w:sz w:val="24"/>
          <w:szCs w:val="24"/>
          <w:lang w:eastAsia="zh-TW"/>
        </w:rPr>
        <w:t>(</w:t>
      </w:r>
      <w:r w:rsidR="004637C4" w:rsidRPr="002D171B">
        <w:rPr>
          <w:rFonts w:ascii="Times New Roman" w:hAnsi="Times New Roman" w:cs="Times New Roman"/>
          <w:sz w:val="24"/>
          <w:szCs w:val="24"/>
          <w:lang w:eastAsia="zh-TW"/>
        </w:rPr>
        <w:t>如同樣攻擊無法連續使用等</w:t>
      </w:r>
      <w:r w:rsidR="004637C4" w:rsidRPr="002D171B">
        <w:rPr>
          <w:rFonts w:ascii="Times New Roman" w:hAnsi="Times New Roman" w:cs="Times New Roman"/>
          <w:sz w:val="24"/>
          <w:szCs w:val="24"/>
          <w:lang w:eastAsia="zh-TW"/>
        </w:rPr>
        <w:t>)</w:t>
      </w:r>
      <w:r w:rsidR="004637C4" w:rsidRPr="002D171B">
        <w:rPr>
          <w:rFonts w:ascii="Times New Roman" w:hAnsi="Times New Roman" w:cs="Times New Roman"/>
          <w:sz w:val="24"/>
          <w:szCs w:val="24"/>
          <w:lang w:eastAsia="zh-TW"/>
        </w:rPr>
        <w:t>。因此建議行為或判斷盡可能地分出函式，如此除了更好理解程式碼，也可以重複使用</w:t>
      </w:r>
      <w:r w:rsidR="00903D51" w:rsidRPr="002D171B">
        <w:rPr>
          <w:rFonts w:ascii="Times New Roman" w:hAnsi="Times New Roman" w:cs="Times New Roman"/>
          <w:sz w:val="24"/>
          <w:szCs w:val="24"/>
          <w:lang w:eastAsia="zh-TW"/>
        </w:rPr>
        <w:t>，而且</w:t>
      </w:r>
      <w:r w:rsidR="00903D51" w:rsidRPr="002D171B">
        <w:rPr>
          <w:rFonts w:ascii="Times New Roman" w:hAnsi="Times New Roman" w:cs="Times New Roman"/>
          <w:sz w:val="24"/>
          <w:szCs w:val="24"/>
          <w:lang w:eastAsia="zh-TW"/>
        </w:rPr>
        <w:t>Debug</w:t>
      </w:r>
      <w:r w:rsidR="00903D51" w:rsidRPr="002D171B">
        <w:rPr>
          <w:rFonts w:ascii="Times New Roman" w:hAnsi="Times New Roman" w:cs="Times New Roman"/>
          <w:sz w:val="24"/>
          <w:szCs w:val="24"/>
          <w:lang w:eastAsia="zh-TW"/>
        </w:rPr>
        <w:t>時，因為程式碼十分乾淨，職責分配清楚，也較容易找出問題</w:t>
      </w:r>
      <w:r w:rsidR="004637C4" w:rsidRPr="002D171B">
        <w:rPr>
          <w:rFonts w:ascii="Times New Roman" w:hAnsi="Times New Roman" w:cs="Times New Roman"/>
          <w:sz w:val="24"/>
          <w:szCs w:val="24"/>
          <w:lang w:eastAsia="zh-TW"/>
        </w:rPr>
        <w:t>。</w:t>
      </w:r>
    </w:p>
    <w:p w14:paraId="4E95C0D7" w14:textId="50D1083F" w:rsidR="00613BD6" w:rsidRPr="002D171B" w:rsidRDefault="00F02443" w:rsidP="00EC29A6">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Class</w:t>
      </w:r>
      <w:r w:rsidRPr="002D171B">
        <w:rPr>
          <w:rFonts w:ascii="Times New Roman" w:hAnsi="Times New Roman" w:cs="Times New Roman"/>
          <w:sz w:val="24"/>
          <w:szCs w:val="24"/>
          <w:lang w:eastAsia="zh-TW"/>
        </w:rPr>
        <w:t>編譯順序</w:t>
      </w:r>
      <w:r w:rsidR="004637C4" w:rsidRPr="002D171B">
        <w:rPr>
          <w:rFonts w:ascii="Times New Roman" w:hAnsi="Times New Roman" w:cs="Times New Roman"/>
          <w:sz w:val="24"/>
          <w:szCs w:val="24"/>
          <w:lang w:eastAsia="zh-TW"/>
        </w:rPr>
        <w:br/>
      </w:r>
      <w:r w:rsidR="00205E99" w:rsidRPr="002D171B">
        <w:rPr>
          <w:rFonts w:ascii="Times New Roman" w:hAnsi="Times New Roman" w:cs="Times New Roman"/>
          <w:sz w:val="24"/>
          <w:szCs w:val="24"/>
          <w:lang w:eastAsia="zh-TW"/>
        </w:rPr>
        <w:t>當</w:t>
      </w:r>
      <w:r w:rsidR="00205E99" w:rsidRPr="002D171B">
        <w:rPr>
          <w:rFonts w:ascii="Times New Roman" w:hAnsi="Times New Roman" w:cs="Times New Roman"/>
          <w:sz w:val="24"/>
          <w:szCs w:val="24"/>
          <w:lang w:eastAsia="zh-TW"/>
        </w:rPr>
        <w:t>class</w:t>
      </w:r>
      <w:r w:rsidR="00205E99" w:rsidRPr="002D171B">
        <w:rPr>
          <w:rFonts w:ascii="Times New Roman" w:hAnsi="Times New Roman" w:cs="Times New Roman"/>
          <w:sz w:val="24"/>
          <w:szCs w:val="24"/>
          <w:lang w:eastAsia="zh-TW"/>
        </w:rPr>
        <w:t>編譯前要先編譯過其它的</w:t>
      </w:r>
      <w:r w:rsidR="00205E99" w:rsidRPr="002D171B">
        <w:rPr>
          <w:rFonts w:ascii="Times New Roman" w:hAnsi="Times New Roman" w:cs="Times New Roman"/>
          <w:sz w:val="24"/>
          <w:szCs w:val="24"/>
          <w:lang w:eastAsia="zh-TW"/>
        </w:rPr>
        <w:t>class</w:t>
      </w:r>
      <w:r w:rsidR="00205E99" w:rsidRPr="002D171B">
        <w:rPr>
          <w:rFonts w:ascii="Times New Roman" w:hAnsi="Times New Roman" w:cs="Times New Roman"/>
          <w:sz w:val="24"/>
          <w:szCs w:val="24"/>
          <w:lang w:eastAsia="zh-TW"/>
        </w:rPr>
        <w:t>，或是說物件之間有上下層關係</w:t>
      </w:r>
      <w:r w:rsidR="00205E99" w:rsidRPr="002D171B">
        <w:rPr>
          <w:rFonts w:ascii="Times New Roman" w:hAnsi="Times New Roman" w:cs="Times New Roman"/>
          <w:sz w:val="24"/>
          <w:szCs w:val="24"/>
          <w:lang w:eastAsia="zh-TW"/>
        </w:rPr>
        <w:t>(</w:t>
      </w:r>
      <w:r w:rsidR="00205E99" w:rsidRPr="002D171B">
        <w:rPr>
          <w:rFonts w:ascii="Times New Roman" w:hAnsi="Times New Roman" w:cs="Times New Roman"/>
          <w:sz w:val="24"/>
          <w:szCs w:val="24"/>
          <w:lang w:eastAsia="zh-TW"/>
        </w:rPr>
        <w:t>該</w:t>
      </w:r>
      <w:r w:rsidR="00205E99" w:rsidRPr="002D171B">
        <w:rPr>
          <w:rFonts w:ascii="Times New Roman" w:hAnsi="Times New Roman" w:cs="Times New Roman"/>
          <w:sz w:val="24"/>
          <w:szCs w:val="24"/>
          <w:lang w:eastAsia="zh-TW"/>
        </w:rPr>
        <w:t>class</w:t>
      </w:r>
      <w:r w:rsidR="00205E99" w:rsidRPr="002D171B">
        <w:rPr>
          <w:rFonts w:ascii="Times New Roman" w:hAnsi="Times New Roman" w:cs="Times New Roman"/>
          <w:sz w:val="24"/>
          <w:szCs w:val="24"/>
          <w:lang w:eastAsia="zh-TW"/>
        </w:rPr>
        <w:t>內有宣告某</w:t>
      </w:r>
      <w:r w:rsidR="00205E99" w:rsidRPr="002D171B">
        <w:rPr>
          <w:rFonts w:ascii="Times New Roman" w:hAnsi="Times New Roman" w:cs="Times New Roman"/>
          <w:sz w:val="24"/>
          <w:szCs w:val="24"/>
          <w:lang w:eastAsia="zh-TW"/>
        </w:rPr>
        <w:t>class</w:t>
      </w:r>
      <w:r w:rsidR="00205E99" w:rsidRPr="002D171B">
        <w:rPr>
          <w:rFonts w:ascii="Times New Roman" w:hAnsi="Times New Roman" w:cs="Times New Roman"/>
          <w:sz w:val="24"/>
          <w:szCs w:val="24"/>
          <w:lang w:eastAsia="zh-TW"/>
        </w:rPr>
        <w:t>之變數</w:t>
      </w:r>
      <w:r w:rsidR="00205E99" w:rsidRPr="002D171B">
        <w:rPr>
          <w:rFonts w:ascii="Times New Roman" w:hAnsi="Times New Roman" w:cs="Times New Roman"/>
          <w:sz w:val="24"/>
          <w:szCs w:val="24"/>
          <w:lang w:eastAsia="zh-TW"/>
        </w:rPr>
        <w:t>)</w:t>
      </w:r>
      <w:r w:rsidR="005116C8" w:rsidRPr="002D171B">
        <w:rPr>
          <w:rFonts w:ascii="Times New Roman" w:hAnsi="Times New Roman" w:cs="Times New Roman"/>
          <w:sz w:val="24"/>
          <w:szCs w:val="24"/>
          <w:lang w:eastAsia="zh-TW"/>
        </w:rPr>
        <w:t>時，需</w:t>
      </w:r>
      <w:r w:rsidR="00205E99" w:rsidRPr="002D171B">
        <w:rPr>
          <w:rFonts w:ascii="Times New Roman" w:hAnsi="Times New Roman" w:cs="Times New Roman"/>
          <w:sz w:val="24"/>
          <w:szCs w:val="24"/>
          <w:lang w:eastAsia="zh-TW"/>
        </w:rPr>
        <w:t>在該</w:t>
      </w:r>
      <w:r w:rsidR="00205E99" w:rsidRPr="002D171B">
        <w:rPr>
          <w:rFonts w:ascii="Times New Roman" w:hAnsi="Times New Roman" w:cs="Times New Roman"/>
          <w:sz w:val="24"/>
          <w:szCs w:val="24"/>
          <w:lang w:eastAsia="zh-TW"/>
        </w:rPr>
        <w:t>class</w:t>
      </w:r>
      <w:r w:rsidR="00205E99" w:rsidRPr="002D171B">
        <w:rPr>
          <w:rFonts w:ascii="Times New Roman" w:hAnsi="Times New Roman" w:cs="Times New Roman"/>
          <w:sz w:val="24"/>
          <w:szCs w:val="24"/>
          <w:lang w:eastAsia="zh-TW"/>
        </w:rPr>
        <w:t>的標頭檔</w:t>
      </w:r>
      <w:r w:rsidR="005116C8" w:rsidRPr="002D171B">
        <w:rPr>
          <w:rFonts w:ascii="Times New Roman" w:hAnsi="Times New Roman" w:cs="Times New Roman"/>
          <w:sz w:val="24"/>
          <w:szCs w:val="24"/>
          <w:lang w:eastAsia="zh-TW"/>
        </w:rPr>
        <w:t>，撰寫該</w:t>
      </w:r>
      <w:r w:rsidR="005116C8" w:rsidRPr="002D171B">
        <w:rPr>
          <w:rFonts w:ascii="Times New Roman" w:hAnsi="Times New Roman" w:cs="Times New Roman"/>
          <w:sz w:val="24"/>
          <w:szCs w:val="24"/>
          <w:lang w:eastAsia="zh-TW"/>
        </w:rPr>
        <w:t>class</w:t>
      </w:r>
      <w:r w:rsidR="005116C8" w:rsidRPr="002D171B">
        <w:rPr>
          <w:rFonts w:ascii="Times New Roman" w:hAnsi="Times New Roman" w:cs="Times New Roman"/>
          <w:sz w:val="24"/>
          <w:szCs w:val="24"/>
          <w:lang w:eastAsia="zh-TW"/>
        </w:rPr>
        <w:t>之前</w:t>
      </w:r>
      <w:r w:rsidR="00205E99" w:rsidRPr="002D171B">
        <w:rPr>
          <w:rFonts w:ascii="Times New Roman" w:hAnsi="Times New Roman" w:cs="Times New Roman"/>
          <w:sz w:val="24"/>
          <w:szCs w:val="24"/>
          <w:lang w:eastAsia="zh-TW"/>
        </w:rPr>
        <w:t>打上要先執行的</w:t>
      </w:r>
      <w:r w:rsidR="00205E99" w:rsidRPr="002D171B">
        <w:rPr>
          <w:rFonts w:ascii="Times New Roman" w:hAnsi="Times New Roman" w:cs="Times New Roman"/>
          <w:sz w:val="24"/>
          <w:szCs w:val="24"/>
          <w:lang w:eastAsia="zh-TW"/>
        </w:rPr>
        <w:t>class</w:t>
      </w:r>
      <w:r w:rsidR="00205E99" w:rsidRPr="002D171B">
        <w:rPr>
          <w:rFonts w:ascii="Times New Roman" w:hAnsi="Times New Roman" w:cs="Times New Roman"/>
          <w:sz w:val="24"/>
          <w:szCs w:val="24"/>
          <w:lang w:eastAsia="zh-TW"/>
        </w:rPr>
        <w:t>確保</w:t>
      </w:r>
      <w:r w:rsidR="005116C8" w:rsidRPr="002D171B">
        <w:rPr>
          <w:rFonts w:ascii="Times New Roman" w:hAnsi="Times New Roman" w:cs="Times New Roman"/>
          <w:sz w:val="24"/>
          <w:szCs w:val="24"/>
          <w:lang w:eastAsia="zh-TW"/>
        </w:rPr>
        <w:t>程式編譯順序</w:t>
      </w:r>
      <w:r w:rsidR="00205E99" w:rsidRPr="002D171B">
        <w:rPr>
          <w:rFonts w:ascii="Times New Roman" w:hAnsi="Times New Roman" w:cs="Times New Roman"/>
          <w:sz w:val="24"/>
          <w:szCs w:val="24"/>
          <w:lang w:eastAsia="zh-TW"/>
        </w:rPr>
        <w:t>。</w:t>
      </w:r>
      <w:r w:rsidR="00205E99" w:rsidRPr="002D171B">
        <w:rPr>
          <w:rFonts w:ascii="Times New Roman" w:hAnsi="Times New Roman" w:cs="Times New Roman"/>
          <w:sz w:val="24"/>
          <w:szCs w:val="24"/>
          <w:lang w:eastAsia="zh-TW"/>
        </w:rPr>
        <w:br/>
      </w:r>
      <w:r w:rsidR="00205E99" w:rsidRPr="002D171B">
        <w:rPr>
          <w:rFonts w:ascii="Times New Roman" w:hAnsi="Times New Roman" w:cs="Times New Roman"/>
          <w:sz w:val="24"/>
          <w:szCs w:val="24"/>
          <w:lang w:eastAsia="zh-TW"/>
        </w:rPr>
        <w:t>例如：要有角色狀態需要先有角色、或是角色擁有道具儲存空間，就需先編譯過道具儲存空間的</w:t>
      </w:r>
      <w:r w:rsidR="00205E99" w:rsidRPr="002D171B">
        <w:rPr>
          <w:rFonts w:ascii="Times New Roman" w:hAnsi="Times New Roman" w:cs="Times New Roman"/>
          <w:sz w:val="24"/>
          <w:szCs w:val="24"/>
          <w:lang w:eastAsia="zh-TW"/>
        </w:rPr>
        <w:t>class</w:t>
      </w:r>
      <w:r w:rsidR="00205E99" w:rsidRPr="002D171B">
        <w:rPr>
          <w:rFonts w:ascii="Times New Roman" w:hAnsi="Times New Roman" w:cs="Times New Roman"/>
          <w:sz w:val="24"/>
          <w:szCs w:val="24"/>
          <w:lang w:eastAsia="zh-TW"/>
        </w:rPr>
        <w:t>。</w:t>
      </w:r>
    </w:p>
    <w:p w14:paraId="2C6188B6" w14:textId="55F16917" w:rsidR="00205E99" w:rsidRPr="002D171B" w:rsidRDefault="00205E99" w:rsidP="00205E99">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include</w:t>
      </w:r>
      <w:r w:rsidRPr="002D171B">
        <w:rPr>
          <w:rFonts w:ascii="Times New Roman" w:hAnsi="Times New Roman" w:cs="Times New Roman"/>
          <w:sz w:val="24"/>
          <w:szCs w:val="24"/>
          <w:lang w:eastAsia="zh-TW"/>
        </w:rPr>
        <w:t>檔案置放位子</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由於範例將</w:t>
      </w:r>
      <w:r w:rsidRPr="002D171B">
        <w:rPr>
          <w:rFonts w:ascii="Times New Roman" w:hAnsi="Times New Roman" w:cs="Times New Roman"/>
          <w:sz w:val="24"/>
          <w:szCs w:val="24"/>
          <w:lang w:eastAsia="zh-TW"/>
        </w:rPr>
        <w:t>include</w:t>
      </w:r>
      <w:r w:rsidRPr="002D171B">
        <w:rPr>
          <w:rFonts w:ascii="Times New Roman" w:hAnsi="Times New Roman" w:cs="Times New Roman"/>
          <w:sz w:val="24"/>
          <w:szCs w:val="24"/>
          <w:lang w:eastAsia="zh-TW"/>
        </w:rPr>
        <w:t>檔案放在</w:t>
      </w:r>
      <w:r w:rsidRPr="002D171B">
        <w:rPr>
          <w:rFonts w:ascii="Times New Roman" w:hAnsi="Times New Roman" w:cs="Times New Roman"/>
          <w:sz w:val="24"/>
          <w:szCs w:val="24"/>
          <w:lang w:eastAsia="zh-TW"/>
        </w:rPr>
        <w:t>cpp</w:t>
      </w:r>
      <w:r w:rsidR="002D7E4E" w:rsidRPr="002D171B">
        <w:rPr>
          <w:rFonts w:ascii="Times New Roman" w:hAnsi="Times New Roman" w:cs="Times New Roman"/>
          <w:sz w:val="24"/>
          <w:szCs w:val="24"/>
          <w:lang w:eastAsia="zh-TW"/>
        </w:rPr>
        <w:t>檔，</w:t>
      </w:r>
      <w:r w:rsidRPr="002D171B">
        <w:rPr>
          <w:rFonts w:ascii="Times New Roman" w:hAnsi="Times New Roman" w:cs="Times New Roman"/>
          <w:sz w:val="24"/>
          <w:szCs w:val="24"/>
          <w:lang w:eastAsia="zh-TW"/>
        </w:rPr>
        <w:t>一開始我們也都照本宣科，但</w:t>
      </w:r>
      <w:r w:rsidR="002D7E4E" w:rsidRPr="002D171B">
        <w:rPr>
          <w:rFonts w:ascii="Times New Roman" w:hAnsi="Times New Roman" w:cs="Times New Roman"/>
          <w:sz w:val="24"/>
          <w:szCs w:val="24"/>
          <w:lang w:eastAsia="zh-TW"/>
        </w:rPr>
        <w:t>第一次自己寫了</w:t>
      </w:r>
      <w:r w:rsidRPr="002D171B">
        <w:rPr>
          <w:rFonts w:ascii="Times New Roman" w:hAnsi="Times New Roman" w:cs="Times New Roman"/>
          <w:sz w:val="24"/>
          <w:szCs w:val="24"/>
          <w:lang w:eastAsia="zh-TW"/>
        </w:rPr>
        <w:t>一個</w:t>
      </w:r>
      <w:r w:rsidRPr="002D171B">
        <w:rPr>
          <w:rFonts w:ascii="Times New Roman" w:hAnsi="Times New Roman" w:cs="Times New Roman"/>
          <w:sz w:val="24"/>
          <w:szCs w:val="24"/>
          <w:lang w:eastAsia="zh-TW"/>
        </w:rPr>
        <w:t>class</w:t>
      </w:r>
      <w:r w:rsidR="002D7E4E" w:rsidRPr="002D171B">
        <w:rPr>
          <w:rFonts w:ascii="Times New Roman" w:hAnsi="Times New Roman" w:cs="Times New Roman"/>
          <w:sz w:val="24"/>
          <w:szCs w:val="24"/>
          <w:lang w:eastAsia="zh-TW"/>
        </w:rPr>
        <w:t>要給</w:t>
      </w:r>
      <w:r w:rsidRPr="002D171B">
        <w:rPr>
          <w:rFonts w:ascii="Times New Roman" w:hAnsi="Times New Roman" w:cs="Times New Roman"/>
          <w:sz w:val="24"/>
          <w:szCs w:val="24"/>
          <w:lang w:eastAsia="zh-TW"/>
        </w:rPr>
        <w:t>其它</w:t>
      </w:r>
      <w:r w:rsidRPr="002D171B">
        <w:rPr>
          <w:rFonts w:ascii="Times New Roman" w:hAnsi="Times New Roman" w:cs="Times New Roman"/>
          <w:sz w:val="24"/>
          <w:szCs w:val="24"/>
          <w:lang w:eastAsia="zh-TW"/>
        </w:rPr>
        <w:t>class</w:t>
      </w:r>
      <w:r w:rsidRPr="002D171B">
        <w:rPr>
          <w:rFonts w:ascii="Times New Roman" w:hAnsi="Times New Roman" w:cs="Times New Roman"/>
          <w:sz w:val="24"/>
          <w:szCs w:val="24"/>
          <w:lang w:eastAsia="zh-TW"/>
        </w:rPr>
        <w:t>使用時，發生錯誤了。</w:t>
      </w:r>
      <w:r w:rsidR="002D7E4E" w:rsidRPr="002D171B">
        <w:rPr>
          <w:rFonts w:ascii="Times New Roman" w:hAnsi="Times New Roman" w:cs="Times New Roman"/>
          <w:sz w:val="24"/>
          <w:szCs w:val="24"/>
          <w:lang w:eastAsia="zh-TW"/>
        </w:rPr>
        <w:br/>
      </w:r>
      <w:r w:rsidR="002D7E4E" w:rsidRPr="002D171B">
        <w:rPr>
          <w:rFonts w:ascii="Times New Roman" w:hAnsi="Times New Roman" w:cs="Times New Roman"/>
          <w:sz w:val="24"/>
          <w:szCs w:val="24"/>
          <w:lang w:eastAsia="zh-TW"/>
        </w:rPr>
        <w:t>除了上述提及的編譯順序問題之外，還有</w:t>
      </w:r>
      <w:r w:rsidR="002D7E4E" w:rsidRPr="002D171B">
        <w:rPr>
          <w:rFonts w:ascii="Times New Roman" w:hAnsi="Times New Roman" w:cs="Times New Roman"/>
          <w:sz w:val="24"/>
          <w:szCs w:val="24"/>
          <w:lang w:eastAsia="zh-TW"/>
        </w:rPr>
        <w:t>include</w:t>
      </w:r>
      <w:r w:rsidR="002D7E4E" w:rsidRPr="002D171B">
        <w:rPr>
          <w:rFonts w:ascii="Times New Roman" w:hAnsi="Times New Roman" w:cs="Times New Roman"/>
          <w:sz w:val="24"/>
          <w:szCs w:val="24"/>
          <w:lang w:eastAsia="zh-TW"/>
        </w:rPr>
        <w:t>檔案放置位子也是個關鍵。若</w:t>
      </w:r>
      <w:r w:rsidR="002D7E4E" w:rsidRPr="002D171B">
        <w:rPr>
          <w:rFonts w:ascii="Times New Roman" w:hAnsi="Times New Roman" w:cs="Times New Roman"/>
          <w:sz w:val="24"/>
          <w:szCs w:val="24"/>
          <w:lang w:eastAsia="zh-TW"/>
        </w:rPr>
        <w:t>class</w:t>
      </w:r>
      <w:r w:rsidR="002D7E4E" w:rsidRPr="002D171B">
        <w:rPr>
          <w:rFonts w:ascii="Times New Roman" w:hAnsi="Times New Roman" w:cs="Times New Roman"/>
          <w:sz w:val="24"/>
          <w:szCs w:val="24"/>
          <w:lang w:eastAsia="zh-TW"/>
        </w:rPr>
        <w:t>在</w:t>
      </w:r>
      <w:r w:rsidR="002D7E4E" w:rsidRPr="002D171B">
        <w:rPr>
          <w:rFonts w:ascii="Times New Roman" w:hAnsi="Times New Roman" w:cs="Times New Roman"/>
          <w:sz w:val="24"/>
          <w:szCs w:val="24"/>
          <w:lang w:eastAsia="zh-TW"/>
        </w:rPr>
        <w:t>cpp</w:t>
      </w:r>
      <w:r w:rsidR="002D7E4E" w:rsidRPr="002D171B">
        <w:rPr>
          <w:rFonts w:ascii="Times New Roman" w:hAnsi="Times New Roman" w:cs="Times New Roman"/>
          <w:sz w:val="24"/>
          <w:szCs w:val="24"/>
          <w:lang w:eastAsia="zh-TW"/>
        </w:rPr>
        <w:t>檔被</w:t>
      </w:r>
      <w:r w:rsidR="002D7E4E" w:rsidRPr="002D171B">
        <w:rPr>
          <w:rFonts w:ascii="Times New Roman" w:hAnsi="Times New Roman" w:cs="Times New Roman"/>
          <w:sz w:val="24"/>
          <w:szCs w:val="24"/>
          <w:lang w:eastAsia="zh-TW"/>
        </w:rPr>
        <w:t>include</w:t>
      </w:r>
      <w:r w:rsidR="002D7E4E" w:rsidRPr="002D171B">
        <w:rPr>
          <w:rFonts w:ascii="Times New Roman" w:hAnsi="Times New Roman" w:cs="Times New Roman"/>
          <w:sz w:val="24"/>
          <w:szCs w:val="24"/>
          <w:lang w:eastAsia="zh-TW"/>
        </w:rPr>
        <w:t>，那麼宣告該</w:t>
      </w:r>
      <w:r w:rsidR="002D7E4E" w:rsidRPr="002D171B">
        <w:rPr>
          <w:rFonts w:ascii="Times New Roman" w:hAnsi="Times New Roman" w:cs="Times New Roman"/>
          <w:sz w:val="24"/>
          <w:szCs w:val="24"/>
          <w:lang w:eastAsia="zh-TW"/>
        </w:rPr>
        <w:t>class</w:t>
      </w:r>
      <w:r w:rsidR="002D7E4E" w:rsidRPr="002D171B">
        <w:rPr>
          <w:rFonts w:ascii="Times New Roman" w:hAnsi="Times New Roman" w:cs="Times New Roman"/>
          <w:sz w:val="24"/>
          <w:szCs w:val="24"/>
          <w:lang w:eastAsia="zh-TW"/>
        </w:rPr>
        <w:t>的變數只能是</w:t>
      </w:r>
      <w:r w:rsidR="002D7E4E" w:rsidRPr="002D171B">
        <w:rPr>
          <w:rFonts w:ascii="Times New Roman" w:hAnsi="Times New Roman" w:cs="Times New Roman"/>
          <w:sz w:val="24"/>
          <w:szCs w:val="24"/>
          <w:lang w:eastAsia="zh-TW"/>
        </w:rPr>
        <w:t>pointer</w:t>
      </w:r>
      <w:r w:rsidR="002D7E4E" w:rsidRPr="002D171B">
        <w:rPr>
          <w:rFonts w:ascii="Times New Roman" w:hAnsi="Times New Roman" w:cs="Times New Roman"/>
          <w:sz w:val="24"/>
          <w:szCs w:val="24"/>
          <w:lang w:eastAsia="zh-TW"/>
        </w:rPr>
        <w:t>，但若不想要變數是指標，其實把</w:t>
      </w:r>
      <w:r w:rsidR="002D7E4E" w:rsidRPr="002D171B">
        <w:rPr>
          <w:rFonts w:ascii="Times New Roman" w:hAnsi="Times New Roman" w:cs="Times New Roman"/>
          <w:sz w:val="24"/>
          <w:szCs w:val="24"/>
          <w:lang w:eastAsia="zh-TW"/>
        </w:rPr>
        <w:t>include</w:t>
      </w:r>
      <w:r w:rsidR="002D7E4E" w:rsidRPr="002D171B">
        <w:rPr>
          <w:rFonts w:ascii="Times New Roman" w:hAnsi="Times New Roman" w:cs="Times New Roman"/>
          <w:sz w:val="24"/>
          <w:szCs w:val="24"/>
          <w:lang w:eastAsia="zh-TW"/>
        </w:rPr>
        <w:t>的檔案放到標頭檔</w:t>
      </w:r>
      <w:r w:rsidR="002D7E4E" w:rsidRPr="002D171B">
        <w:rPr>
          <w:rFonts w:ascii="Times New Roman" w:hAnsi="Times New Roman" w:cs="Times New Roman"/>
          <w:sz w:val="24"/>
          <w:szCs w:val="24"/>
          <w:lang w:eastAsia="zh-TW"/>
        </w:rPr>
        <w:t>(.h</w:t>
      </w:r>
      <w:r w:rsidR="002D7E4E" w:rsidRPr="002D171B">
        <w:rPr>
          <w:rFonts w:ascii="Times New Roman" w:hAnsi="Times New Roman" w:cs="Times New Roman"/>
          <w:sz w:val="24"/>
          <w:szCs w:val="24"/>
          <w:lang w:eastAsia="zh-TW"/>
        </w:rPr>
        <w:t>檔</w:t>
      </w:r>
      <w:r w:rsidR="002D7E4E" w:rsidRPr="002D171B">
        <w:rPr>
          <w:rFonts w:ascii="Times New Roman" w:hAnsi="Times New Roman" w:cs="Times New Roman"/>
          <w:sz w:val="24"/>
          <w:szCs w:val="24"/>
          <w:lang w:eastAsia="zh-TW"/>
        </w:rPr>
        <w:t>)</w:t>
      </w:r>
      <w:r w:rsidR="002D7E4E" w:rsidRPr="002D171B">
        <w:rPr>
          <w:rFonts w:ascii="Times New Roman" w:hAnsi="Times New Roman" w:cs="Times New Roman"/>
          <w:sz w:val="24"/>
          <w:szCs w:val="24"/>
          <w:lang w:eastAsia="zh-TW"/>
        </w:rPr>
        <w:t>就可以了。我個人建議使用工具</w:t>
      </w:r>
      <w:r w:rsidR="002D7E4E" w:rsidRPr="002D171B">
        <w:rPr>
          <w:rFonts w:ascii="Times New Roman" w:hAnsi="Times New Roman" w:cs="Times New Roman"/>
          <w:sz w:val="24"/>
          <w:szCs w:val="24"/>
          <w:lang w:eastAsia="zh-TW"/>
        </w:rPr>
        <w:t>(</w:t>
      </w:r>
      <w:r w:rsidR="002D7E4E" w:rsidRPr="002D171B">
        <w:rPr>
          <w:rFonts w:ascii="Times New Roman" w:hAnsi="Times New Roman" w:cs="Times New Roman"/>
          <w:sz w:val="24"/>
          <w:szCs w:val="24"/>
          <w:lang w:eastAsia="zh-TW"/>
        </w:rPr>
        <w:t>如計時器等</w:t>
      </w:r>
      <w:r w:rsidR="002D7E4E" w:rsidRPr="002D171B">
        <w:rPr>
          <w:rFonts w:ascii="Times New Roman" w:hAnsi="Times New Roman" w:cs="Times New Roman"/>
          <w:sz w:val="24"/>
          <w:szCs w:val="24"/>
          <w:lang w:eastAsia="zh-TW"/>
        </w:rPr>
        <w:t>)</w:t>
      </w:r>
      <w:r w:rsidR="005116C8" w:rsidRPr="002D171B">
        <w:rPr>
          <w:rFonts w:ascii="Times New Roman" w:hAnsi="Times New Roman" w:cs="Times New Roman"/>
          <w:sz w:val="24"/>
          <w:szCs w:val="24"/>
          <w:lang w:eastAsia="zh-TW"/>
        </w:rPr>
        <w:t>時，</w:t>
      </w:r>
      <w:r w:rsidR="002D7E4E" w:rsidRPr="002D171B">
        <w:rPr>
          <w:rFonts w:ascii="Times New Roman" w:hAnsi="Times New Roman" w:cs="Times New Roman"/>
          <w:sz w:val="24"/>
          <w:szCs w:val="24"/>
          <w:lang w:eastAsia="zh-TW"/>
        </w:rPr>
        <w:t>把</w:t>
      </w:r>
      <w:r w:rsidR="002D7E4E" w:rsidRPr="002D171B">
        <w:rPr>
          <w:rFonts w:ascii="Times New Roman" w:hAnsi="Times New Roman" w:cs="Times New Roman"/>
          <w:sz w:val="24"/>
          <w:szCs w:val="24"/>
          <w:lang w:eastAsia="zh-TW"/>
        </w:rPr>
        <w:t>class</w:t>
      </w:r>
      <w:r w:rsidR="002D7E4E" w:rsidRPr="002D171B">
        <w:rPr>
          <w:rFonts w:ascii="Times New Roman" w:hAnsi="Times New Roman" w:cs="Times New Roman"/>
          <w:sz w:val="24"/>
          <w:szCs w:val="24"/>
          <w:lang w:eastAsia="zh-TW"/>
        </w:rPr>
        <w:t>放置於標頭檔內直接宣告一個變數即可。</w:t>
      </w:r>
    </w:p>
    <w:p w14:paraId="3D3019A6" w14:textId="13C50443" w:rsidR="007619AA" w:rsidRPr="002D171B" w:rsidRDefault="007619AA" w:rsidP="007619AA">
      <w:pPr>
        <w:pStyle w:val="a9"/>
        <w:numPr>
          <w:ilvl w:val="2"/>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工作時間、規劃問題</w:t>
      </w:r>
      <w:r w:rsidRPr="002D171B">
        <w:rPr>
          <w:rFonts w:ascii="Times New Roman" w:hAnsi="Times New Roman" w:cs="Times New Roman"/>
          <w:sz w:val="24"/>
          <w:szCs w:val="24"/>
          <w:lang w:eastAsia="zh-TW"/>
        </w:rPr>
        <w:br/>
      </w:r>
      <w:r w:rsidRPr="002D171B">
        <w:rPr>
          <w:rFonts w:ascii="Times New Roman" w:hAnsi="Times New Roman" w:cs="Times New Roman"/>
          <w:sz w:val="24"/>
          <w:szCs w:val="24"/>
          <w:lang w:eastAsia="zh-TW"/>
        </w:rPr>
        <w:t>原本為了讓進度一直有進展，約定好每周三晚上一</w:t>
      </w:r>
      <w:r w:rsidR="005116C8" w:rsidRPr="002D171B">
        <w:rPr>
          <w:rFonts w:ascii="Times New Roman" w:hAnsi="Times New Roman" w:cs="Times New Roman"/>
          <w:sz w:val="24"/>
          <w:szCs w:val="24"/>
          <w:lang w:eastAsia="zh-TW"/>
        </w:rPr>
        <w:t>起作業。然而，雙方</w:t>
      </w:r>
      <w:r w:rsidRPr="002D171B">
        <w:rPr>
          <w:rFonts w:ascii="Times New Roman" w:hAnsi="Times New Roman" w:cs="Times New Roman"/>
          <w:sz w:val="24"/>
          <w:szCs w:val="24"/>
          <w:lang w:eastAsia="zh-TW"/>
        </w:rPr>
        <w:t>都有各自的安排，即使後來改至星期一也無法解決</w:t>
      </w:r>
      <w:r w:rsidR="005116C8" w:rsidRPr="002D171B">
        <w:rPr>
          <w:rFonts w:ascii="Times New Roman" w:hAnsi="Times New Roman" w:cs="Times New Roman"/>
          <w:sz w:val="24"/>
          <w:szCs w:val="24"/>
          <w:lang w:eastAsia="zh-TW"/>
        </w:rPr>
        <w:t>約好的時間無法開發的問題。因此，最後我們建置了進度表單，不再</w:t>
      </w:r>
      <w:r w:rsidRPr="002D171B">
        <w:rPr>
          <w:rFonts w:ascii="Times New Roman" w:hAnsi="Times New Roman" w:cs="Times New Roman"/>
          <w:sz w:val="24"/>
          <w:szCs w:val="24"/>
          <w:lang w:eastAsia="zh-TW"/>
        </w:rPr>
        <w:t>固定時間共同開發，只需自己找時間在期限內完成事務即可。若是遇到問題或覺得需要討論就再約</w:t>
      </w:r>
      <w:r w:rsidR="005116C8" w:rsidRPr="002D171B">
        <w:rPr>
          <w:rFonts w:ascii="Times New Roman" w:hAnsi="Times New Roman" w:cs="Times New Roman"/>
          <w:sz w:val="24"/>
          <w:szCs w:val="24"/>
          <w:lang w:eastAsia="zh-TW"/>
        </w:rPr>
        <w:t>討論</w:t>
      </w:r>
      <w:r w:rsidRPr="002D171B">
        <w:rPr>
          <w:rFonts w:ascii="Times New Roman" w:hAnsi="Times New Roman" w:cs="Times New Roman"/>
          <w:sz w:val="24"/>
          <w:szCs w:val="24"/>
          <w:lang w:eastAsia="zh-TW"/>
        </w:rPr>
        <w:t>時間。但這種方式也需要雙方</w:t>
      </w:r>
      <w:r w:rsidR="005116C8" w:rsidRPr="002D171B">
        <w:rPr>
          <w:rFonts w:ascii="Times New Roman" w:hAnsi="Times New Roman" w:cs="Times New Roman"/>
          <w:sz w:val="24"/>
          <w:szCs w:val="24"/>
          <w:lang w:eastAsia="zh-TW"/>
        </w:rPr>
        <w:t>的</w:t>
      </w:r>
      <w:r w:rsidRPr="002D171B">
        <w:rPr>
          <w:rFonts w:ascii="Times New Roman" w:hAnsi="Times New Roman" w:cs="Times New Roman"/>
          <w:sz w:val="24"/>
          <w:szCs w:val="24"/>
          <w:lang w:eastAsia="zh-TW"/>
        </w:rPr>
        <w:t>積極</w:t>
      </w:r>
      <w:r w:rsidR="005116C8" w:rsidRPr="002D171B">
        <w:rPr>
          <w:rFonts w:ascii="Times New Roman" w:hAnsi="Times New Roman" w:cs="Times New Roman"/>
          <w:sz w:val="24"/>
          <w:szCs w:val="24"/>
          <w:lang w:eastAsia="zh-TW"/>
        </w:rPr>
        <w:t>配</w:t>
      </w:r>
      <w:r w:rsidR="005116C8" w:rsidRPr="002D171B">
        <w:rPr>
          <w:rFonts w:ascii="Times New Roman" w:hAnsi="Times New Roman" w:cs="Times New Roman"/>
          <w:sz w:val="24"/>
          <w:szCs w:val="24"/>
          <w:lang w:eastAsia="zh-TW"/>
        </w:rPr>
        <w:lastRenderedPageBreak/>
        <w:t>合，按照表單的進度外，也要積極</w:t>
      </w:r>
      <w:r w:rsidRPr="002D171B">
        <w:rPr>
          <w:rFonts w:ascii="Times New Roman" w:hAnsi="Times New Roman" w:cs="Times New Roman"/>
          <w:sz w:val="24"/>
          <w:szCs w:val="24"/>
          <w:lang w:eastAsia="zh-TW"/>
        </w:rPr>
        <w:t>與對方溝通，減少資訊不對等，</w:t>
      </w:r>
      <w:r w:rsidR="005116C8" w:rsidRPr="002D171B">
        <w:rPr>
          <w:rFonts w:ascii="Times New Roman" w:hAnsi="Times New Roman" w:cs="Times New Roman"/>
          <w:sz w:val="24"/>
          <w:szCs w:val="24"/>
          <w:lang w:eastAsia="zh-TW"/>
        </w:rPr>
        <w:t>或方向不對導致</w:t>
      </w:r>
      <w:r w:rsidRPr="002D171B">
        <w:rPr>
          <w:rFonts w:ascii="Times New Roman" w:hAnsi="Times New Roman" w:cs="Times New Roman"/>
          <w:sz w:val="24"/>
          <w:szCs w:val="24"/>
          <w:lang w:eastAsia="zh-TW"/>
        </w:rPr>
        <w:t>後來才發現要大改的情形。</w:t>
      </w:r>
    </w:p>
    <w:p w14:paraId="65C8BF63" w14:textId="77777777" w:rsidR="002D7E4E" w:rsidRPr="002D171B" w:rsidRDefault="002D7E4E" w:rsidP="002D7E4E">
      <w:pPr>
        <w:pStyle w:val="a9"/>
        <w:spacing w:line="360" w:lineRule="auto"/>
        <w:ind w:left="1320" w:firstLine="0"/>
        <w:jc w:val="both"/>
        <w:rPr>
          <w:rFonts w:ascii="Times New Roman" w:hAnsi="Times New Roman" w:cs="Times New Roman"/>
          <w:sz w:val="24"/>
          <w:szCs w:val="24"/>
          <w:lang w:eastAsia="zh-TW"/>
        </w:rPr>
      </w:pPr>
    </w:p>
    <w:p w14:paraId="16DB7FFF" w14:textId="64C6A985" w:rsidR="00D02E0E" w:rsidRPr="002D171B" w:rsidRDefault="00D02E0E" w:rsidP="004069DE">
      <w:pPr>
        <w:pStyle w:val="a9"/>
        <w:numPr>
          <w:ilvl w:val="1"/>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時間表</w:t>
      </w:r>
    </w:p>
    <w:tbl>
      <w:tblPr>
        <w:tblStyle w:val="ab"/>
        <w:tblW w:w="0" w:type="auto"/>
        <w:tblInd w:w="840" w:type="dxa"/>
        <w:tblLook w:val="04A0" w:firstRow="1" w:lastRow="0" w:firstColumn="1" w:lastColumn="0" w:noHBand="0" w:noVBand="1"/>
      </w:tblPr>
      <w:tblGrid>
        <w:gridCol w:w="715"/>
        <w:gridCol w:w="1701"/>
        <w:gridCol w:w="1701"/>
        <w:gridCol w:w="3339"/>
      </w:tblGrid>
      <w:tr w:rsidR="008B03EE" w:rsidRPr="002D171B" w14:paraId="7FBF1CE1" w14:textId="77777777" w:rsidTr="008B03EE">
        <w:tc>
          <w:tcPr>
            <w:tcW w:w="715" w:type="dxa"/>
          </w:tcPr>
          <w:p w14:paraId="62915688" w14:textId="0E19BF01"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週次</w:t>
            </w:r>
          </w:p>
        </w:tc>
        <w:tc>
          <w:tcPr>
            <w:tcW w:w="1701" w:type="dxa"/>
          </w:tcPr>
          <w:p w14:paraId="7CB1848F" w14:textId="5FA8A015"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李以謙</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小時</w:t>
            </w:r>
            <w:r w:rsidRPr="002D171B">
              <w:rPr>
                <w:rFonts w:ascii="Times New Roman" w:hAnsi="Times New Roman" w:cs="Times New Roman"/>
                <w:sz w:val="24"/>
                <w:szCs w:val="24"/>
                <w:lang w:eastAsia="zh-TW"/>
              </w:rPr>
              <w:t>)</w:t>
            </w:r>
          </w:p>
        </w:tc>
        <w:tc>
          <w:tcPr>
            <w:tcW w:w="1701" w:type="dxa"/>
          </w:tcPr>
          <w:p w14:paraId="41375B09" w14:textId="69EC7247"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簡上博</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小時</w:t>
            </w:r>
            <w:r w:rsidRPr="002D171B">
              <w:rPr>
                <w:rFonts w:ascii="Times New Roman" w:hAnsi="Times New Roman" w:cs="Times New Roman"/>
                <w:sz w:val="24"/>
                <w:szCs w:val="24"/>
                <w:lang w:eastAsia="zh-TW"/>
              </w:rPr>
              <w:t>)</w:t>
            </w:r>
          </w:p>
        </w:tc>
        <w:tc>
          <w:tcPr>
            <w:tcW w:w="3339" w:type="dxa"/>
          </w:tcPr>
          <w:p w14:paraId="03AC3021" w14:textId="4DA68007" w:rsidR="008B03EE" w:rsidRPr="002D171B" w:rsidRDefault="008B03EE"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說明</w:t>
            </w:r>
          </w:p>
        </w:tc>
      </w:tr>
      <w:tr w:rsidR="008B03EE" w:rsidRPr="002D171B" w14:paraId="45C0681D" w14:textId="77777777" w:rsidTr="008B03EE">
        <w:tc>
          <w:tcPr>
            <w:tcW w:w="715" w:type="dxa"/>
          </w:tcPr>
          <w:p w14:paraId="61C3DB19" w14:textId="115F6803"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w:t>
            </w:r>
          </w:p>
        </w:tc>
        <w:tc>
          <w:tcPr>
            <w:tcW w:w="1701" w:type="dxa"/>
          </w:tcPr>
          <w:p w14:paraId="31B9358F" w14:textId="482B6F19" w:rsidR="008B03EE" w:rsidRPr="002D171B" w:rsidRDefault="00B47368"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2</w:t>
            </w:r>
          </w:p>
        </w:tc>
        <w:tc>
          <w:tcPr>
            <w:tcW w:w="1701" w:type="dxa"/>
          </w:tcPr>
          <w:p w14:paraId="294882DF" w14:textId="39E20F4D" w:rsidR="008B03EE" w:rsidRPr="002D171B" w:rsidRDefault="00866151"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2</w:t>
            </w:r>
          </w:p>
        </w:tc>
        <w:tc>
          <w:tcPr>
            <w:tcW w:w="3339" w:type="dxa"/>
          </w:tcPr>
          <w:p w14:paraId="5DD16945" w14:textId="13928395" w:rsidR="008B03EE" w:rsidRPr="002D171B" w:rsidRDefault="00866151"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選擇題目、練習</w:t>
            </w:r>
          </w:p>
        </w:tc>
      </w:tr>
      <w:tr w:rsidR="008B03EE" w:rsidRPr="002D171B" w14:paraId="35FB2B44" w14:textId="77777777" w:rsidTr="008B03EE">
        <w:tc>
          <w:tcPr>
            <w:tcW w:w="715" w:type="dxa"/>
          </w:tcPr>
          <w:p w14:paraId="0166F788" w14:textId="2DE383F0"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2</w:t>
            </w:r>
          </w:p>
        </w:tc>
        <w:tc>
          <w:tcPr>
            <w:tcW w:w="1701" w:type="dxa"/>
          </w:tcPr>
          <w:p w14:paraId="6632CB76" w14:textId="1D72F82D" w:rsidR="008B03EE" w:rsidRPr="002D171B" w:rsidRDefault="00B47368"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4</w:t>
            </w:r>
          </w:p>
        </w:tc>
        <w:tc>
          <w:tcPr>
            <w:tcW w:w="1701" w:type="dxa"/>
          </w:tcPr>
          <w:p w14:paraId="45B44A68" w14:textId="46AA0D3E" w:rsidR="008B03EE" w:rsidRPr="002D171B" w:rsidRDefault="00866151"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6</w:t>
            </w:r>
          </w:p>
        </w:tc>
        <w:tc>
          <w:tcPr>
            <w:tcW w:w="3339" w:type="dxa"/>
          </w:tcPr>
          <w:p w14:paraId="3097433C" w14:textId="40B2A430" w:rsidR="008B03EE" w:rsidRPr="002D171B" w:rsidRDefault="00866151"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熟悉框架、建造</w:t>
            </w:r>
            <w:r w:rsidRPr="002D171B">
              <w:rPr>
                <w:rFonts w:ascii="Times New Roman" w:hAnsi="Times New Roman" w:cs="Times New Roman"/>
                <w:sz w:val="24"/>
                <w:szCs w:val="24"/>
                <w:lang w:eastAsia="zh-TW"/>
              </w:rPr>
              <w:t>Map</w:t>
            </w:r>
            <w:r w:rsidRPr="002D171B">
              <w:rPr>
                <w:rFonts w:ascii="Times New Roman" w:hAnsi="Times New Roman" w:cs="Times New Roman"/>
                <w:sz w:val="24"/>
                <w:szCs w:val="24"/>
                <w:lang w:eastAsia="zh-TW"/>
              </w:rPr>
              <w:t>和</w:t>
            </w:r>
            <w:r w:rsidRPr="002D171B">
              <w:rPr>
                <w:rFonts w:ascii="Times New Roman" w:hAnsi="Times New Roman" w:cs="Times New Roman"/>
                <w:sz w:val="24"/>
                <w:szCs w:val="24"/>
                <w:lang w:eastAsia="zh-TW"/>
              </w:rPr>
              <w:t>character</w:t>
            </w:r>
          </w:p>
        </w:tc>
      </w:tr>
      <w:tr w:rsidR="008B03EE" w:rsidRPr="002D171B" w14:paraId="28F6131E" w14:textId="77777777" w:rsidTr="008B03EE">
        <w:tc>
          <w:tcPr>
            <w:tcW w:w="715" w:type="dxa"/>
          </w:tcPr>
          <w:p w14:paraId="7FB79AB4" w14:textId="516DFEDF"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3</w:t>
            </w:r>
          </w:p>
        </w:tc>
        <w:tc>
          <w:tcPr>
            <w:tcW w:w="1701" w:type="dxa"/>
          </w:tcPr>
          <w:p w14:paraId="41B6E4C6" w14:textId="279CA1C2" w:rsidR="008B03EE" w:rsidRPr="002D171B" w:rsidRDefault="00B47368"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0.5</w:t>
            </w:r>
          </w:p>
        </w:tc>
        <w:tc>
          <w:tcPr>
            <w:tcW w:w="1701" w:type="dxa"/>
          </w:tcPr>
          <w:p w14:paraId="207363A9" w14:textId="6CE90979" w:rsidR="008B03EE" w:rsidRPr="002D171B" w:rsidRDefault="00866151"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w:t>
            </w:r>
            <w:r w:rsidR="0069037B" w:rsidRPr="002D171B">
              <w:rPr>
                <w:rFonts w:ascii="Times New Roman" w:hAnsi="Times New Roman" w:cs="Times New Roman"/>
                <w:sz w:val="24"/>
                <w:szCs w:val="24"/>
                <w:lang w:eastAsia="zh-TW"/>
              </w:rPr>
              <w:t>5</w:t>
            </w:r>
          </w:p>
        </w:tc>
        <w:tc>
          <w:tcPr>
            <w:tcW w:w="3339" w:type="dxa"/>
          </w:tcPr>
          <w:p w14:paraId="05C31B2C" w14:textId="58A9C574" w:rsidR="008B03EE" w:rsidRPr="002D171B" w:rsidRDefault="00866151"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角色、魔物等圖片</w:t>
            </w:r>
            <w:r w:rsidR="00B47368" w:rsidRPr="002D171B">
              <w:rPr>
                <w:rFonts w:ascii="Times New Roman" w:hAnsi="Times New Roman" w:cs="Times New Roman"/>
                <w:sz w:val="24"/>
                <w:szCs w:val="24"/>
                <w:lang w:eastAsia="zh-TW"/>
              </w:rPr>
              <w:t>、角色行走及跳躍動作、地圖</w:t>
            </w:r>
          </w:p>
        </w:tc>
      </w:tr>
      <w:tr w:rsidR="008B03EE" w:rsidRPr="002D171B" w14:paraId="43219BDA" w14:textId="77777777" w:rsidTr="008B03EE">
        <w:tc>
          <w:tcPr>
            <w:tcW w:w="715" w:type="dxa"/>
          </w:tcPr>
          <w:p w14:paraId="03483F38" w14:textId="5264ED65"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4</w:t>
            </w:r>
          </w:p>
        </w:tc>
        <w:tc>
          <w:tcPr>
            <w:tcW w:w="1701" w:type="dxa"/>
          </w:tcPr>
          <w:p w14:paraId="05ADE83E" w14:textId="5DEA2413" w:rsidR="008B03EE" w:rsidRPr="002D171B" w:rsidRDefault="00B47368"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3.5</w:t>
            </w:r>
          </w:p>
        </w:tc>
        <w:tc>
          <w:tcPr>
            <w:tcW w:w="1701" w:type="dxa"/>
          </w:tcPr>
          <w:p w14:paraId="7BB33C08" w14:textId="0546EC43" w:rsidR="008B03EE" w:rsidRPr="002D171B" w:rsidRDefault="0069037B"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7</w:t>
            </w:r>
          </w:p>
        </w:tc>
        <w:tc>
          <w:tcPr>
            <w:tcW w:w="3339" w:type="dxa"/>
          </w:tcPr>
          <w:p w14:paraId="261307DE" w14:textId="3AB1A935" w:rsidR="008B03EE" w:rsidRPr="002D171B" w:rsidRDefault="0069037B"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道具圖片、道具、鍛造台</w:t>
            </w:r>
            <w:r w:rsidR="00B47368" w:rsidRPr="002D171B">
              <w:rPr>
                <w:rFonts w:ascii="Times New Roman" w:hAnsi="Times New Roman" w:cs="Times New Roman"/>
                <w:sz w:val="24"/>
                <w:szCs w:val="24"/>
                <w:lang w:eastAsia="zh-TW"/>
              </w:rPr>
              <w:t>、角色翻滾</w:t>
            </w:r>
          </w:p>
        </w:tc>
      </w:tr>
      <w:tr w:rsidR="008B03EE" w:rsidRPr="002D171B" w14:paraId="218682A6" w14:textId="77777777" w:rsidTr="008B03EE">
        <w:tc>
          <w:tcPr>
            <w:tcW w:w="715" w:type="dxa"/>
          </w:tcPr>
          <w:p w14:paraId="7B64C99E" w14:textId="653D93C8"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5</w:t>
            </w:r>
          </w:p>
        </w:tc>
        <w:tc>
          <w:tcPr>
            <w:tcW w:w="1701" w:type="dxa"/>
          </w:tcPr>
          <w:p w14:paraId="6497A0EA" w14:textId="00B292C1" w:rsidR="008B03EE" w:rsidRPr="002D171B" w:rsidRDefault="00E816C6"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3</w:t>
            </w:r>
          </w:p>
        </w:tc>
        <w:tc>
          <w:tcPr>
            <w:tcW w:w="1701" w:type="dxa"/>
          </w:tcPr>
          <w:p w14:paraId="28052E37" w14:textId="6A688377" w:rsidR="008B03EE" w:rsidRPr="002D171B" w:rsidRDefault="0069037B"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4.5</w:t>
            </w:r>
          </w:p>
        </w:tc>
        <w:tc>
          <w:tcPr>
            <w:tcW w:w="3339" w:type="dxa"/>
          </w:tcPr>
          <w:p w14:paraId="69CABB76" w14:textId="558853DF" w:rsidR="008B03EE" w:rsidRPr="002D171B" w:rsidRDefault="0069037B"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鍛造台、素材</w:t>
            </w:r>
            <w:r w:rsidR="00B47368" w:rsidRPr="002D171B">
              <w:rPr>
                <w:rFonts w:ascii="Times New Roman" w:hAnsi="Times New Roman" w:cs="Times New Roman"/>
                <w:sz w:val="24"/>
                <w:szCs w:val="24"/>
                <w:lang w:eastAsia="zh-TW"/>
              </w:rPr>
              <w:t>、角色基本體質</w:t>
            </w:r>
          </w:p>
        </w:tc>
      </w:tr>
      <w:tr w:rsidR="008B03EE" w:rsidRPr="002D171B" w14:paraId="4319DBE9" w14:textId="77777777" w:rsidTr="008B03EE">
        <w:tc>
          <w:tcPr>
            <w:tcW w:w="715" w:type="dxa"/>
          </w:tcPr>
          <w:p w14:paraId="404ED98B" w14:textId="3B86BDC7"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6</w:t>
            </w:r>
          </w:p>
        </w:tc>
        <w:tc>
          <w:tcPr>
            <w:tcW w:w="1701" w:type="dxa"/>
          </w:tcPr>
          <w:p w14:paraId="2BFC8F07" w14:textId="292BB5F2" w:rsidR="008B03EE" w:rsidRPr="002D171B" w:rsidRDefault="00E816C6"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5</w:t>
            </w:r>
          </w:p>
        </w:tc>
        <w:tc>
          <w:tcPr>
            <w:tcW w:w="1701" w:type="dxa"/>
          </w:tcPr>
          <w:p w14:paraId="1307B7BE" w14:textId="40498B3C" w:rsidR="008B03EE" w:rsidRPr="002D171B" w:rsidRDefault="0069037B"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4.25</w:t>
            </w:r>
          </w:p>
        </w:tc>
        <w:tc>
          <w:tcPr>
            <w:tcW w:w="3339" w:type="dxa"/>
          </w:tcPr>
          <w:p w14:paraId="2A20B058" w14:textId="28680BA1" w:rsidR="008B03EE" w:rsidRPr="002D171B" w:rsidRDefault="00B47368"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處理地圖、</w:t>
            </w:r>
            <w:r w:rsidR="0069037B" w:rsidRPr="002D171B">
              <w:rPr>
                <w:rFonts w:ascii="Times New Roman" w:hAnsi="Times New Roman" w:cs="Times New Roman"/>
                <w:sz w:val="24"/>
                <w:szCs w:val="24"/>
                <w:lang w:eastAsia="zh-TW"/>
              </w:rPr>
              <w:t>素材和道具儲存空間</w:t>
            </w:r>
          </w:p>
        </w:tc>
      </w:tr>
      <w:tr w:rsidR="008B03EE" w:rsidRPr="002D171B" w14:paraId="122BF5FA" w14:textId="77777777" w:rsidTr="008B03EE">
        <w:tc>
          <w:tcPr>
            <w:tcW w:w="715" w:type="dxa"/>
          </w:tcPr>
          <w:p w14:paraId="52165F79" w14:textId="780BC1FD"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7</w:t>
            </w:r>
          </w:p>
        </w:tc>
        <w:tc>
          <w:tcPr>
            <w:tcW w:w="1701" w:type="dxa"/>
          </w:tcPr>
          <w:p w14:paraId="3F597907" w14:textId="110ECE66" w:rsidR="008B03EE" w:rsidRPr="002D171B" w:rsidRDefault="00E816C6"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3</w:t>
            </w:r>
            <w:r w:rsidR="00B47368" w:rsidRPr="002D171B">
              <w:rPr>
                <w:rFonts w:ascii="Times New Roman" w:hAnsi="Times New Roman" w:cs="Times New Roman"/>
                <w:sz w:val="24"/>
                <w:szCs w:val="24"/>
                <w:lang w:eastAsia="zh-TW"/>
              </w:rPr>
              <w:t>.5</w:t>
            </w:r>
          </w:p>
        </w:tc>
        <w:tc>
          <w:tcPr>
            <w:tcW w:w="1701" w:type="dxa"/>
          </w:tcPr>
          <w:p w14:paraId="6684D3BD" w14:textId="350A450C" w:rsidR="008B03EE" w:rsidRPr="002D171B" w:rsidRDefault="0069037B"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4.25</w:t>
            </w:r>
          </w:p>
        </w:tc>
        <w:tc>
          <w:tcPr>
            <w:tcW w:w="3339" w:type="dxa"/>
          </w:tcPr>
          <w:p w14:paraId="10BBDD78" w14:textId="349FE8C2" w:rsidR="008B03EE" w:rsidRPr="002D171B" w:rsidRDefault="00B47368"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Timer</w:t>
            </w:r>
            <w:r w:rsidR="00E816C6" w:rsidRPr="002D171B">
              <w:rPr>
                <w:rFonts w:ascii="Times New Roman" w:hAnsi="Times New Roman" w:cs="Times New Roman"/>
                <w:sz w:val="24"/>
                <w:szCs w:val="24"/>
                <w:lang w:eastAsia="zh-TW"/>
              </w:rPr>
              <w:t>、</w:t>
            </w:r>
            <w:r w:rsidR="0069037B" w:rsidRPr="002D171B">
              <w:rPr>
                <w:rFonts w:ascii="Times New Roman" w:hAnsi="Times New Roman" w:cs="Times New Roman"/>
                <w:sz w:val="24"/>
                <w:szCs w:val="24"/>
                <w:lang w:eastAsia="zh-TW"/>
              </w:rPr>
              <w:t>開始選單、鍛造台、</w:t>
            </w:r>
            <w:r w:rsidR="00E816C6" w:rsidRPr="002D171B">
              <w:rPr>
                <w:rFonts w:ascii="Times New Roman" w:hAnsi="Times New Roman" w:cs="Times New Roman"/>
                <w:sz w:val="24"/>
                <w:szCs w:val="24"/>
                <w:lang w:eastAsia="zh-TW"/>
              </w:rPr>
              <w:t>怪物</w:t>
            </w:r>
            <w:r w:rsidR="0069037B" w:rsidRPr="002D171B">
              <w:rPr>
                <w:rFonts w:ascii="Times New Roman" w:hAnsi="Times New Roman" w:cs="Times New Roman"/>
                <w:sz w:val="24"/>
                <w:szCs w:val="24"/>
                <w:lang w:eastAsia="zh-TW"/>
              </w:rPr>
              <w:t>血條</w:t>
            </w:r>
          </w:p>
        </w:tc>
      </w:tr>
      <w:tr w:rsidR="008B03EE" w:rsidRPr="002D171B" w14:paraId="3D4A845D" w14:textId="77777777" w:rsidTr="008B03EE">
        <w:tc>
          <w:tcPr>
            <w:tcW w:w="715" w:type="dxa"/>
          </w:tcPr>
          <w:p w14:paraId="3B881FD5" w14:textId="7AFD0368"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8</w:t>
            </w:r>
          </w:p>
        </w:tc>
        <w:tc>
          <w:tcPr>
            <w:tcW w:w="1701" w:type="dxa"/>
          </w:tcPr>
          <w:p w14:paraId="703A0811" w14:textId="479C82F0" w:rsidR="008B03EE" w:rsidRPr="002D171B" w:rsidRDefault="00E816C6"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5</w:t>
            </w:r>
            <w:r w:rsidR="004B24F7" w:rsidRPr="002D171B">
              <w:rPr>
                <w:rFonts w:ascii="Times New Roman" w:hAnsi="Times New Roman" w:cs="Times New Roman"/>
                <w:sz w:val="24"/>
                <w:szCs w:val="24"/>
                <w:lang w:eastAsia="zh-TW"/>
              </w:rPr>
              <w:t>.5</w:t>
            </w:r>
          </w:p>
        </w:tc>
        <w:tc>
          <w:tcPr>
            <w:tcW w:w="1701" w:type="dxa"/>
          </w:tcPr>
          <w:p w14:paraId="7D545E45" w14:textId="0ED81520" w:rsidR="008B03EE" w:rsidRPr="002D171B" w:rsidRDefault="0069037B"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8.5</w:t>
            </w:r>
          </w:p>
        </w:tc>
        <w:tc>
          <w:tcPr>
            <w:tcW w:w="3339" w:type="dxa"/>
          </w:tcPr>
          <w:p w14:paraId="28B18510" w14:textId="23D6538A" w:rsidR="008B03EE" w:rsidRPr="002D171B" w:rsidRDefault="004B24F7"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角色血量、角色道具能力</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攻擊以外</w:t>
            </w:r>
            <w:r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w:t>
            </w:r>
            <w:r w:rsidR="0069037B" w:rsidRPr="002D171B">
              <w:rPr>
                <w:rFonts w:ascii="Times New Roman" w:hAnsi="Times New Roman" w:cs="Times New Roman"/>
                <w:sz w:val="24"/>
                <w:szCs w:val="24"/>
                <w:lang w:eastAsia="zh-TW"/>
              </w:rPr>
              <w:t>魔物仙人掌、處理圖片</w:t>
            </w:r>
          </w:p>
        </w:tc>
      </w:tr>
      <w:tr w:rsidR="008B03EE" w:rsidRPr="002D171B" w14:paraId="22E410D9" w14:textId="77777777" w:rsidTr="008B03EE">
        <w:tc>
          <w:tcPr>
            <w:tcW w:w="715" w:type="dxa"/>
          </w:tcPr>
          <w:p w14:paraId="6EC4BD8C" w14:textId="6FC052DD"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9</w:t>
            </w:r>
          </w:p>
        </w:tc>
        <w:tc>
          <w:tcPr>
            <w:tcW w:w="1701" w:type="dxa"/>
          </w:tcPr>
          <w:p w14:paraId="0CA894EE" w14:textId="21DCCE24" w:rsidR="008B03EE" w:rsidRPr="002D171B" w:rsidRDefault="00E816C6"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4</w:t>
            </w:r>
          </w:p>
        </w:tc>
        <w:tc>
          <w:tcPr>
            <w:tcW w:w="1701" w:type="dxa"/>
          </w:tcPr>
          <w:p w14:paraId="3A6625AF" w14:textId="12E4D936" w:rsidR="008B03EE" w:rsidRPr="002D171B" w:rsidRDefault="00DA5A72"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7.25</w:t>
            </w:r>
          </w:p>
        </w:tc>
        <w:tc>
          <w:tcPr>
            <w:tcW w:w="3339" w:type="dxa"/>
          </w:tcPr>
          <w:p w14:paraId="7BC07F64" w14:textId="78649CC8" w:rsidR="008B03EE" w:rsidRPr="002D171B" w:rsidRDefault="00B47368" w:rsidP="004B24F7">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關卡切換、</w:t>
            </w:r>
            <w:r w:rsidR="00DA5A72" w:rsidRPr="002D171B">
              <w:rPr>
                <w:rFonts w:ascii="Times New Roman" w:hAnsi="Times New Roman" w:cs="Times New Roman"/>
                <w:sz w:val="24"/>
                <w:szCs w:val="24"/>
                <w:lang w:eastAsia="zh-TW"/>
              </w:rPr>
              <w:t>魔物圖片、怪物和角色的互動、角色無敵時間</w:t>
            </w:r>
          </w:p>
        </w:tc>
      </w:tr>
      <w:tr w:rsidR="008B03EE" w:rsidRPr="002D171B" w14:paraId="407AA39F" w14:textId="77777777" w:rsidTr="008B03EE">
        <w:tc>
          <w:tcPr>
            <w:tcW w:w="715" w:type="dxa"/>
          </w:tcPr>
          <w:p w14:paraId="22670F81" w14:textId="33EA47D8"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0</w:t>
            </w:r>
          </w:p>
        </w:tc>
        <w:tc>
          <w:tcPr>
            <w:tcW w:w="1701" w:type="dxa"/>
          </w:tcPr>
          <w:p w14:paraId="66CA83F4" w14:textId="34AF7411" w:rsidR="008B03EE" w:rsidRPr="002D171B" w:rsidRDefault="00E816C6"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3.2</w:t>
            </w:r>
          </w:p>
        </w:tc>
        <w:tc>
          <w:tcPr>
            <w:tcW w:w="1701" w:type="dxa"/>
          </w:tcPr>
          <w:p w14:paraId="02351B69" w14:textId="0CEF0405" w:rsidR="008B03EE" w:rsidRPr="002D171B" w:rsidRDefault="00DA5A72"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5</w:t>
            </w:r>
          </w:p>
        </w:tc>
        <w:tc>
          <w:tcPr>
            <w:tcW w:w="3339" w:type="dxa"/>
          </w:tcPr>
          <w:p w14:paraId="4A69309C" w14:textId="5D343DD6" w:rsidR="008B03EE" w:rsidRPr="002D171B" w:rsidRDefault="004B24F7"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地圖左右相對移動、</w:t>
            </w:r>
            <w:r w:rsidR="00DA5A72" w:rsidRPr="002D171B">
              <w:rPr>
                <w:rFonts w:ascii="Times New Roman" w:hAnsi="Times New Roman" w:cs="Times New Roman"/>
                <w:sz w:val="24"/>
                <w:szCs w:val="24"/>
                <w:lang w:eastAsia="zh-TW"/>
              </w:rPr>
              <w:t>地圖一、魔物蝦子</w:t>
            </w:r>
          </w:p>
        </w:tc>
      </w:tr>
      <w:tr w:rsidR="008B03EE" w:rsidRPr="002D171B" w14:paraId="3A503F2C" w14:textId="77777777" w:rsidTr="008B03EE">
        <w:tc>
          <w:tcPr>
            <w:tcW w:w="715" w:type="dxa"/>
          </w:tcPr>
          <w:p w14:paraId="3BE3D82A" w14:textId="186897ED"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1</w:t>
            </w:r>
          </w:p>
        </w:tc>
        <w:tc>
          <w:tcPr>
            <w:tcW w:w="1701" w:type="dxa"/>
          </w:tcPr>
          <w:p w14:paraId="2EE88F16" w14:textId="41A8BCAD" w:rsidR="008B03EE" w:rsidRPr="002D171B" w:rsidRDefault="00E816C6"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0.5</w:t>
            </w:r>
          </w:p>
        </w:tc>
        <w:tc>
          <w:tcPr>
            <w:tcW w:w="1701" w:type="dxa"/>
          </w:tcPr>
          <w:p w14:paraId="2AC611F0" w14:textId="7AC5E336" w:rsidR="008B03EE" w:rsidRPr="002D171B" w:rsidRDefault="00DA5A72"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3.5</w:t>
            </w:r>
          </w:p>
        </w:tc>
        <w:tc>
          <w:tcPr>
            <w:tcW w:w="3339" w:type="dxa"/>
          </w:tcPr>
          <w:p w14:paraId="0BAB00F4" w14:textId="0C69D187" w:rsidR="008B03EE" w:rsidRPr="002D171B" w:rsidRDefault="00E816C6"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角色與怪物碰撞、怪物與地圖碰撞、怪物相對移動、</w:t>
            </w:r>
            <w:r w:rsidR="009942D9" w:rsidRPr="002D171B">
              <w:rPr>
                <w:rFonts w:ascii="Times New Roman" w:hAnsi="Times New Roman" w:cs="Times New Roman"/>
                <w:sz w:val="24"/>
                <w:szCs w:val="24"/>
                <w:lang w:eastAsia="zh-TW"/>
              </w:rPr>
              <w:t>魔</w:t>
            </w:r>
            <w:r w:rsidR="00DA5A72" w:rsidRPr="002D171B">
              <w:rPr>
                <w:rFonts w:ascii="Times New Roman" w:hAnsi="Times New Roman" w:cs="Times New Roman"/>
                <w:sz w:val="24"/>
                <w:szCs w:val="24"/>
                <w:lang w:eastAsia="zh-TW"/>
              </w:rPr>
              <w:t>物樹、開始和結束頁面、角色攻擊、</w:t>
            </w:r>
            <w:r w:rsidR="00DA5A72" w:rsidRPr="002D171B">
              <w:rPr>
                <w:rFonts w:ascii="Times New Roman" w:hAnsi="Times New Roman" w:cs="Times New Roman"/>
                <w:sz w:val="24"/>
                <w:szCs w:val="24"/>
                <w:lang w:eastAsia="zh-TW"/>
              </w:rPr>
              <w:lastRenderedPageBreak/>
              <w:t>道具</w:t>
            </w:r>
            <w:r w:rsidR="00DA5A72" w:rsidRPr="002D171B">
              <w:rPr>
                <w:rFonts w:ascii="Times New Roman" w:hAnsi="Times New Roman" w:cs="Times New Roman"/>
                <w:sz w:val="24"/>
                <w:szCs w:val="24"/>
                <w:lang w:eastAsia="zh-TW"/>
              </w:rPr>
              <w:t>(bananaAttack</w:t>
            </w:r>
            <w:r w:rsidR="00DA5A72" w:rsidRPr="002D171B">
              <w:rPr>
                <w:rFonts w:ascii="Times New Roman" w:hAnsi="Times New Roman" w:cs="Times New Roman"/>
                <w:sz w:val="24"/>
                <w:szCs w:val="24"/>
                <w:lang w:eastAsia="zh-TW"/>
              </w:rPr>
              <w:t>和</w:t>
            </w:r>
            <w:r w:rsidR="00DA5A72" w:rsidRPr="002D171B">
              <w:rPr>
                <w:rFonts w:ascii="Times New Roman" w:hAnsi="Times New Roman" w:cs="Times New Roman"/>
                <w:sz w:val="24"/>
                <w:szCs w:val="24"/>
                <w:lang w:eastAsia="zh-TW"/>
              </w:rPr>
              <w:t>shrimpAttack)</w:t>
            </w:r>
          </w:p>
        </w:tc>
      </w:tr>
      <w:tr w:rsidR="008B03EE" w:rsidRPr="002D171B" w14:paraId="0BB7CCF5" w14:textId="77777777" w:rsidTr="008B03EE">
        <w:tc>
          <w:tcPr>
            <w:tcW w:w="715" w:type="dxa"/>
          </w:tcPr>
          <w:p w14:paraId="33944D1B" w14:textId="2819CB6D"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lastRenderedPageBreak/>
              <w:t>12</w:t>
            </w:r>
          </w:p>
        </w:tc>
        <w:tc>
          <w:tcPr>
            <w:tcW w:w="1701" w:type="dxa"/>
          </w:tcPr>
          <w:p w14:paraId="5B5EE1A5" w14:textId="222B0E3C" w:rsidR="008B03EE" w:rsidRPr="002D171B" w:rsidRDefault="00E816C6"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4.5</w:t>
            </w:r>
          </w:p>
        </w:tc>
        <w:tc>
          <w:tcPr>
            <w:tcW w:w="1701" w:type="dxa"/>
          </w:tcPr>
          <w:p w14:paraId="620352CD" w14:textId="1D1B81CD" w:rsidR="008B03EE" w:rsidRPr="002D171B" w:rsidRDefault="00DA5A72"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3.7</w:t>
            </w:r>
          </w:p>
        </w:tc>
        <w:tc>
          <w:tcPr>
            <w:tcW w:w="3339" w:type="dxa"/>
          </w:tcPr>
          <w:p w14:paraId="348C76D6" w14:textId="3AFE01EF" w:rsidR="008B03EE" w:rsidRPr="002D171B" w:rsidRDefault="00E816C6"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地圖處理、</w:t>
            </w:r>
            <w:r w:rsidR="00DA5A72" w:rsidRPr="002D171B">
              <w:rPr>
                <w:rFonts w:ascii="Times New Roman" w:hAnsi="Times New Roman" w:cs="Times New Roman"/>
                <w:sz w:val="24"/>
                <w:szCs w:val="24"/>
                <w:lang w:eastAsia="zh-TW"/>
              </w:rPr>
              <w:t>角色狀態面板、</w:t>
            </w:r>
            <w:r w:rsidR="00DA5A72" w:rsidRPr="002D171B">
              <w:rPr>
                <w:rFonts w:ascii="Times New Roman" w:hAnsi="Times New Roman" w:cs="Times New Roman"/>
                <w:sz w:val="24"/>
                <w:szCs w:val="24"/>
                <w:lang w:eastAsia="zh-TW"/>
              </w:rPr>
              <w:t>gamePause</w:t>
            </w:r>
            <w:r w:rsidR="00DA5A72" w:rsidRPr="002D171B">
              <w:rPr>
                <w:rFonts w:ascii="Times New Roman" w:hAnsi="Times New Roman" w:cs="Times New Roman"/>
                <w:sz w:val="24"/>
                <w:szCs w:val="24"/>
                <w:lang w:eastAsia="zh-TW"/>
              </w:rPr>
              <w:t>之調整、角色動作、</w:t>
            </w:r>
            <w:r w:rsidR="009942D9" w:rsidRPr="002D171B">
              <w:rPr>
                <w:rFonts w:ascii="Times New Roman" w:hAnsi="Times New Roman" w:cs="Times New Roman"/>
                <w:sz w:val="24"/>
                <w:szCs w:val="24"/>
                <w:lang w:eastAsia="zh-TW"/>
              </w:rPr>
              <w:t>魔物</w:t>
            </w:r>
            <w:r w:rsidR="00DA5A72" w:rsidRPr="002D171B">
              <w:rPr>
                <w:rFonts w:ascii="Times New Roman" w:hAnsi="Times New Roman" w:cs="Times New Roman"/>
                <w:sz w:val="24"/>
                <w:szCs w:val="24"/>
                <w:lang w:eastAsia="zh-TW"/>
              </w:rPr>
              <w:t>樹休眠動作</w:t>
            </w:r>
          </w:p>
        </w:tc>
      </w:tr>
      <w:tr w:rsidR="008B03EE" w:rsidRPr="002D171B" w14:paraId="40CAC2BC" w14:textId="77777777" w:rsidTr="008B03EE">
        <w:tc>
          <w:tcPr>
            <w:tcW w:w="715" w:type="dxa"/>
          </w:tcPr>
          <w:p w14:paraId="253E84FC" w14:textId="4F428E88"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3</w:t>
            </w:r>
          </w:p>
        </w:tc>
        <w:tc>
          <w:tcPr>
            <w:tcW w:w="1701" w:type="dxa"/>
          </w:tcPr>
          <w:p w14:paraId="6A8070F1" w14:textId="207E9A9A" w:rsidR="008B03EE" w:rsidRPr="002D171B" w:rsidRDefault="00E816C6"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0</w:t>
            </w:r>
            <w:r w:rsidR="004B24F7" w:rsidRPr="002D171B">
              <w:rPr>
                <w:rFonts w:ascii="Times New Roman" w:hAnsi="Times New Roman" w:cs="Times New Roman"/>
                <w:sz w:val="24"/>
                <w:szCs w:val="24"/>
                <w:lang w:eastAsia="zh-TW"/>
              </w:rPr>
              <w:t>.5</w:t>
            </w:r>
          </w:p>
        </w:tc>
        <w:tc>
          <w:tcPr>
            <w:tcW w:w="1701" w:type="dxa"/>
          </w:tcPr>
          <w:p w14:paraId="5C79ACA2" w14:textId="5D8C0143" w:rsidR="008B03EE" w:rsidRPr="002D171B" w:rsidRDefault="00DA5A72"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7</w:t>
            </w:r>
          </w:p>
        </w:tc>
        <w:tc>
          <w:tcPr>
            <w:tcW w:w="3339" w:type="dxa"/>
          </w:tcPr>
          <w:p w14:paraId="42E0AFF3" w14:textId="3EDC787F" w:rsidR="008B03EE" w:rsidRPr="002D171B" w:rsidRDefault="00E816C6"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地圖上下相對移動、</w:t>
            </w:r>
            <w:r w:rsidR="00DA5A72" w:rsidRPr="002D171B">
              <w:rPr>
                <w:rFonts w:ascii="Times New Roman" w:hAnsi="Times New Roman" w:cs="Times New Roman"/>
                <w:sz w:val="24"/>
                <w:szCs w:val="24"/>
                <w:lang w:eastAsia="zh-TW"/>
              </w:rPr>
              <w:t>魔物王、勝利頁面、怪物扣血顯示、掉落物功能、</w:t>
            </w:r>
            <w:r w:rsidR="009942D9" w:rsidRPr="002D171B">
              <w:rPr>
                <w:rFonts w:ascii="Times New Roman" w:hAnsi="Times New Roman" w:cs="Times New Roman"/>
                <w:sz w:val="24"/>
                <w:szCs w:val="24"/>
                <w:lang w:eastAsia="zh-TW"/>
              </w:rPr>
              <w:t>魔</w:t>
            </w:r>
            <w:r w:rsidR="00DA5A72" w:rsidRPr="002D171B">
              <w:rPr>
                <w:rFonts w:ascii="Times New Roman" w:hAnsi="Times New Roman" w:cs="Times New Roman"/>
                <w:sz w:val="24"/>
                <w:szCs w:val="24"/>
                <w:lang w:eastAsia="zh-TW"/>
              </w:rPr>
              <w:t>物香蕉、燈泡功能</w:t>
            </w:r>
          </w:p>
        </w:tc>
      </w:tr>
      <w:tr w:rsidR="008B03EE" w:rsidRPr="002D171B" w14:paraId="36DC0D3A" w14:textId="77777777" w:rsidTr="008B03EE">
        <w:tc>
          <w:tcPr>
            <w:tcW w:w="715" w:type="dxa"/>
          </w:tcPr>
          <w:p w14:paraId="3D9D8EBF" w14:textId="7A8A25CB"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4</w:t>
            </w:r>
          </w:p>
        </w:tc>
        <w:tc>
          <w:tcPr>
            <w:tcW w:w="1701" w:type="dxa"/>
          </w:tcPr>
          <w:p w14:paraId="607A172B" w14:textId="31CCBB95" w:rsidR="008B03EE" w:rsidRPr="002D171B" w:rsidRDefault="004B24F7"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2.5</w:t>
            </w:r>
          </w:p>
        </w:tc>
        <w:tc>
          <w:tcPr>
            <w:tcW w:w="1701" w:type="dxa"/>
          </w:tcPr>
          <w:p w14:paraId="46D7A809" w14:textId="0689F47F" w:rsidR="008B03EE" w:rsidRPr="002D171B" w:rsidRDefault="00DA5A72"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0.3</w:t>
            </w:r>
          </w:p>
        </w:tc>
        <w:tc>
          <w:tcPr>
            <w:tcW w:w="3339" w:type="dxa"/>
          </w:tcPr>
          <w:p w14:paraId="5A562BD2" w14:textId="05BB8669" w:rsidR="008B03EE" w:rsidRPr="002D171B" w:rsidRDefault="00E816C6" w:rsidP="009942D9">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地圖處理、</w:t>
            </w:r>
            <w:r w:rsidR="00DA5A72" w:rsidRPr="002D171B">
              <w:rPr>
                <w:rFonts w:ascii="Times New Roman" w:hAnsi="Times New Roman" w:cs="Times New Roman"/>
                <w:sz w:val="24"/>
                <w:szCs w:val="24"/>
                <w:lang w:eastAsia="zh-TW"/>
              </w:rPr>
              <w:t>開始選單的超連結、受攻擊後的閃爍效果、背景音樂、</w:t>
            </w:r>
            <w:r w:rsidR="009942D9" w:rsidRPr="002D171B">
              <w:rPr>
                <w:rFonts w:ascii="Times New Roman" w:hAnsi="Times New Roman" w:cs="Times New Roman"/>
                <w:sz w:val="24"/>
                <w:szCs w:val="24"/>
                <w:lang w:eastAsia="zh-TW"/>
              </w:rPr>
              <w:t>道具取消功能</w:t>
            </w:r>
          </w:p>
        </w:tc>
      </w:tr>
      <w:tr w:rsidR="008B03EE" w:rsidRPr="002D171B" w14:paraId="7F486E78" w14:textId="77777777" w:rsidTr="008B03EE">
        <w:tc>
          <w:tcPr>
            <w:tcW w:w="715" w:type="dxa"/>
          </w:tcPr>
          <w:p w14:paraId="32F4402A" w14:textId="08F4E67F"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5</w:t>
            </w:r>
          </w:p>
        </w:tc>
        <w:tc>
          <w:tcPr>
            <w:tcW w:w="1701" w:type="dxa"/>
          </w:tcPr>
          <w:p w14:paraId="5F4E59C8" w14:textId="4FAF4554" w:rsidR="008B03EE" w:rsidRPr="002D171B" w:rsidRDefault="00E816C6"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4</w:t>
            </w:r>
          </w:p>
        </w:tc>
        <w:tc>
          <w:tcPr>
            <w:tcW w:w="1701" w:type="dxa"/>
          </w:tcPr>
          <w:p w14:paraId="5BD73548" w14:textId="082CF588" w:rsidR="008B03EE" w:rsidRPr="002D171B" w:rsidRDefault="009942D9"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6.25</w:t>
            </w:r>
          </w:p>
        </w:tc>
        <w:tc>
          <w:tcPr>
            <w:tcW w:w="3339" w:type="dxa"/>
          </w:tcPr>
          <w:p w14:paraId="6A23ED03" w14:textId="49235E5A" w:rsidR="008B03EE" w:rsidRPr="002D171B" w:rsidRDefault="00E816C6"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地圖處理、回收桶、</w:t>
            </w:r>
            <w:r w:rsidR="009942D9" w:rsidRPr="002D171B">
              <w:rPr>
                <w:rFonts w:ascii="Times New Roman" w:hAnsi="Times New Roman" w:cs="Times New Roman"/>
                <w:sz w:val="24"/>
                <w:szCs w:val="24"/>
                <w:lang w:eastAsia="zh-TW"/>
              </w:rPr>
              <w:t>放大鏡圖示、遊戲操作說明畫面、作弊按鍵、對談功能、按鈕音效、魔物蚊子</w:t>
            </w:r>
          </w:p>
        </w:tc>
      </w:tr>
      <w:tr w:rsidR="008B03EE" w:rsidRPr="002D171B" w14:paraId="518AE5AD" w14:textId="77777777" w:rsidTr="008B03EE">
        <w:tc>
          <w:tcPr>
            <w:tcW w:w="715" w:type="dxa"/>
          </w:tcPr>
          <w:p w14:paraId="18C2DE64" w14:textId="464F3648"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6</w:t>
            </w:r>
          </w:p>
        </w:tc>
        <w:tc>
          <w:tcPr>
            <w:tcW w:w="1701" w:type="dxa"/>
          </w:tcPr>
          <w:p w14:paraId="06DA7248" w14:textId="360B75B0" w:rsidR="008B03EE" w:rsidRPr="002D171B" w:rsidRDefault="004B24F7"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0.5</w:t>
            </w:r>
          </w:p>
        </w:tc>
        <w:tc>
          <w:tcPr>
            <w:tcW w:w="1701" w:type="dxa"/>
          </w:tcPr>
          <w:p w14:paraId="055EE05E" w14:textId="66444A89" w:rsidR="008B03EE" w:rsidRPr="002D171B" w:rsidRDefault="00377C3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25.3</w:t>
            </w:r>
          </w:p>
        </w:tc>
        <w:tc>
          <w:tcPr>
            <w:tcW w:w="3339" w:type="dxa"/>
          </w:tcPr>
          <w:p w14:paraId="23D23012" w14:textId="0F69B0ED" w:rsidR="008B03EE" w:rsidRPr="002D171B" w:rsidRDefault="00E816C6" w:rsidP="009942D9">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地圖處理、</w:t>
            </w:r>
            <w:r w:rsidR="009942D9" w:rsidRPr="002D171B">
              <w:rPr>
                <w:rFonts w:ascii="Times New Roman" w:hAnsi="Times New Roman" w:cs="Times New Roman"/>
                <w:sz w:val="24"/>
                <w:szCs w:val="24"/>
                <w:lang w:eastAsia="zh-TW"/>
              </w:rPr>
              <w:t>魔物蚊子、綠劍角色、魔物變種仙人掌、修改各種說明頁面、增加遊戲中的提示</w:t>
            </w:r>
            <w:r w:rsidR="006D0885" w:rsidRPr="002D171B">
              <w:rPr>
                <w:rFonts w:ascii="Times New Roman" w:hAnsi="Times New Roman" w:cs="Times New Roman"/>
                <w:sz w:val="24"/>
                <w:szCs w:val="24"/>
                <w:lang w:eastAsia="zh-TW"/>
              </w:rPr>
              <w:t>、撰寫報告</w:t>
            </w:r>
          </w:p>
        </w:tc>
      </w:tr>
      <w:tr w:rsidR="008B03EE" w:rsidRPr="002D171B" w14:paraId="6643A627" w14:textId="77777777" w:rsidTr="008B03EE">
        <w:tc>
          <w:tcPr>
            <w:tcW w:w="715" w:type="dxa"/>
          </w:tcPr>
          <w:p w14:paraId="5899EE18" w14:textId="380FCEA7"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7</w:t>
            </w:r>
          </w:p>
        </w:tc>
        <w:tc>
          <w:tcPr>
            <w:tcW w:w="1701" w:type="dxa"/>
          </w:tcPr>
          <w:p w14:paraId="244FFD2A" w14:textId="6C48A1B8" w:rsidR="008B03EE" w:rsidRPr="002D171B" w:rsidRDefault="004B24F7"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23.5</w:t>
            </w:r>
          </w:p>
        </w:tc>
        <w:tc>
          <w:tcPr>
            <w:tcW w:w="1701" w:type="dxa"/>
          </w:tcPr>
          <w:p w14:paraId="2BB0040F" w14:textId="16D85B23" w:rsidR="008B03EE" w:rsidRPr="002D171B" w:rsidRDefault="000F187C"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5</w:t>
            </w:r>
          </w:p>
        </w:tc>
        <w:tc>
          <w:tcPr>
            <w:tcW w:w="3339" w:type="dxa"/>
          </w:tcPr>
          <w:p w14:paraId="1A987816" w14:textId="50C0E31F" w:rsidR="008B03EE" w:rsidRPr="002D171B" w:rsidRDefault="004B24F7" w:rsidP="008B03EE">
            <w:pPr>
              <w:pStyle w:val="a9"/>
              <w:spacing w:line="360" w:lineRule="auto"/>
              <w:ind w:left="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全部關卡設定完成、</w:t>
            </w:r>
            <w:r w:rsidR="006D0885" w:rsidRPr="002D171B">
              <w:rPr>
                <w:rFonts w:ascii="Times New Roman" w:hAnsi="Times New Roman" w:cs="Times New Roman"/>
                <w:sz w:val="24"/>
                <w:szCs w:val="24"/>
                <w:lang w:eastAsia="zh-TW"/>
              </w:rPr>
              <w:t>撰寫報告</w:t>
            </w:r>
            <w:r w:rsidR="002D7E4E" w:rsidRPr="002D171B">
              <w:rPr>
                <w:rFonts w:ascii="Times New Roman" w:hAnsi="Times New Roman" w:cs="Times New Roman"/>
                <w:sz w:val="24"/>
                <w:szCs w:val="24"/>
                <w:lang w:eastAsia="zh-TW"/>
              </w:rPr>
              <w:t>、遊戲最終調整</w:t>
            </w:r>
          </w:p>
        </w:tc>
      </w:tr>
      <w:tr w:rsidR="008B03EE" w:rsidRPr="002D171B" w14:paraId="070688C4" w14:textId="77777777" w:rsidTr="008B03EE">
        <w:tc>
          <w:tcPr>
            <w:tcW w:w="715" w:type="dxa"/>
          </w:tcPr>
          <w:p w14:paraId="4C4A0EEB" w14:textId="5EB01D17" w:rsidR="008B03EE" w:rsidRPr="002D171B" w:rsidRDefault="008B03EE"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總共</w:t>
            </w:r>
          </w:p>
        </w:tc>
        <w:tc>
          <w:tcPr>
            <w:tcW w:w="1701" w:type="dxa"/>
          </w:tcPr>
          <w:p w14:paraId="502B24A9" w14:textId="526D4E36" w:rsidR="008B03EE" w:rsidRPr="002D171B" w:rsidRDefault="00E816C6"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10.2</w:t>
            </w:r>
          </w:p>
        </w:tc>
        <w:tc>
          <w:tcPr>
            <w:tcW w:w="1701" w:type="dxa"/>
          </w:tcPr>
          <w:p w14:paraId="222A58B0" w14:textId="2D501B84" w:rsidR="008B03EE" w:rsidRPr="002D171B" w:rsidRDefault="00E816C6" w:rsidP="009942D9">
            <w:pPr>
              <w:pStyle w:val="a9"/>
              <w:spacing w:line="360" w:lineRule="auto"/>
              <w:ind w:left="0" w:firstLine="0"/>
              <w:jc w:val="center"/>
              <w:rPr>
                <w:rFonts w:ascii="Times New Roman" w:hAnsi="Times New Roman" w:cs="Times New Roman"/>
                <w:sz w:val="24"/>
                <w:szCs w:val="24"/>
                <w:lang w:eastAsia="zh-TW"/>
              </w:rPr>
            </w:pPr>
            <w:r w:rsidRPr="002D171B">
              <w:rPr>
                <w:rFonts w:ascii="Times New Roman" w:hAnsi="Times New Roman" w:cs="Times New Roman"/>
                <w:sz w:val="24"/>
                <w:szCs w:val="24"/>
                <w:lang w:eastAsia="zh-TW"/>
              </w:rPr>
              <w:t>154.8</w:t>
            </w:r>
          </w:p>
        </w:tc>
        <w:tc>
          <w:tcPr>
            <w:tcW w:w="3339" w:type="dxa"/>
          </w:tcPr>
          <w:p w14:paraId="4D9923FD" w14:textId="77777777" w:rsidR="008B03EE" w:rsidRPr="002D171B" w:rsidRDefault="008B03EE" w:rsidP="008B03EE">
            <w:pPr>
              <w:pStyle w:val="a9"/>
              <w:spacing w:line="360" w:lineRule="auto"/>
              <w:ind w:left="0" w:firstLine="0"/>
              <w:jc w:val="both"/>
              <w:rPr>
                <w:rFonts w:ascii="Times New Roman" w:hAnsi="Times New Roman" w:cs="Times New Roman"/>
                <w:sz w:val="24"/>
                <w:szCs w:val="24"/>
                <w:lang w:eastAsia="zh-TW"/>
              </w:rPr>
            </w:pPr>
          </w:p>
        </w:tc>
      </w:tr>
    </w:tbl>
    <w:p w14:paraId="56250779" w14:textId="77777777" w:rsidR="008B03EE" w:rsidRPr="002D171B" w:rsidRDefault="008B03EE" w:rsidP="008B03EE">
      <w:pPr>
        <w:pStyle w:val="a9"/>
        <w:spacing w:line="360" w:lineRule="auto"/>
        <w:ind w:left="840" w:firstLine="0"/>
        <w:jc w:val="both"/>
        <w:rPr>
          <w:rFonts w:ascii="Times New Roman" w:hAnsi="Times New Roman" w:cs="Times New Roman"/>
          <w:sz w:val="24"/>
          <w:szCs w:val="24"/>
          <w:lang w:eastAsia="zh-TW"/>
        </w:rPr>
      </w:pPr>
    </w:p>
    <w:p w14:paraId="7DCA2277" w14:textId="268182E2" w:rsidR="00D02E0E" w:rsidRPr="002D171B" w:rsidRDefault="00D02E0E" w:rsidP="004069DE">
      <w:pPr>
        <w:pStyle w:val="a9"/>
        <w:numPr>
          <w:ilvl w:val="1"/>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貢獻比例</w:t>
      </w:r>
      <w:r w:rsidR="009942D9" w:rsidRPr="002D171B">
        <w:rPr>
          <w:rFonts w:ascii="Times New Roman" w:hAnsi="Times New Roman" w:cs="Times New Roman"/>
          <w:sz w:val="24"/>
          <w:szCs w:val="24"/>
          <w:lang w:eastAsia="zh-TW"/>
        </w:rPr>
        <w:br/>
      </w:r>
      <w:r w:rsidR="009942D9" w:rsidRPr="002D171B">
        <w:rPr>
          <w:rFonts w:ascii="Times New Roman" w:hAnsi="Times New Roman" w:cs="Times New Roman"/>
          <w:sz w:val="24"/>
          <w:szCs w:val="24"/>
          <w:lang w:eastAsia="zh-TW"/>
        </w:rPr>
        <w:lastRenderedPageBreak/>
        <w:t>李以謙：</w:t>
      </w:r>
      <w:r w:rsidR="00A10ADC" w:rsidRPr="002D171B">
        <w:rPr>
          <w:rFonts w:ascii="Times New Roman" w:hAnsi="Times New Roman" w:cs="Times New Roman"/>
          <w:sz w:val="24"/>
          <w:szCs w:val="24"/>
          <w:lang w:eastAsia="zh-TW"/>
        </w:rPr>
        <w:t>35</w:t>
      </w:r>
      <w:r w:rsidR="009942D9" w:rsidRPr="002D171B">
        <w:rPr>
          <w:rFonts w:ascii="Times New Roman" w:hAnsi="Times New Roman" w:cs="Times New Roman"/>
          <w:sz w:val="24"/>
          <w:szCs w:val="24"/>
          <w:lang w:eastAsia="zh-TW"/>
        </w:rPr>
        <w:t>%</w:t>
      </w:r>
      <w:r w:rsidR="009942D9" w:rsidRPr="002D171B">
        <w:rPr>
          <w:rFonts w:ascii="Times New Roman" w:hAnsi="Times New Roman" w:cs="Times New Roman"/>
          <w:sz w:val="24"/>
          <w:szCs w:val="24"/>
          <w:lang w:eastAsia="zh-TW"/>
        </w:rPr>
        <w:t>；簡上博：</w:t>
      </w:r>
      <w:r w:rsidR="009942D9" w:rsidRPr="002D171B">
        <w:rPr>
          <w:rFonts w:ascii="Times New Roman" w:hAnsi="Times New Roman" w:cs="Times New Roman"/>
          <w:sz w:val="24"/>
          <w:szCs w:val="24"/>
          <w:lang w:eastAsia="zh-TW"/>
        </w:rPr>
        <w:t>65%</w:t>
      </w:r>
    </w:p>
    <w:p w14:paraId="6AC60868" w14:textId="77777777" w:rsidR="005E2151" w:rsidRPr="002D171B" w:rsidRDefault="005E2151" w:rsidP="005E2151">
      <w:pPr>
        <w:pStyle w:val="a9"/>
        <w:spacing w:line="360" w:lineRule="auto"/>
        <w:ind w:left="840" w:firstLine="0"/>
        <w:jc w:val="both"/>
        <w:rPr>
          <w:rFonts w:ascii="Times New Roman" w:hAnsi="Times New Roman" w:cs="Times New Roman"/>
          <w:sz w:val="24"/>
          <w:szCs w:val="24"/>
          <w:lang w:eastAsia="zh-TW"/>
        </w:rPr>
      </w:pPr>
    </w:p>
    <w:p w14:paraId="4E991E59" w14:textId="4452F13D" w:rsidR="00D02E0E" w:rsidRPr="002D171B" w:rsidRDefault="00D02E0E" w:rsidP="004069DE">
      <w:pPr>
        <w:pStyle w:val="a9"/>
        <w:numPr>
          <w:ilvl w:val="1"/>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自我檢核表</w:t>
      </w:r>
    </w:p>
    <w:tbl>
      <w:tblPr>
        <w:tblStyle w:val="ab"/>
        <w:tblW w:w="0" w:type="auto"/>
        <w:tblInd w:w="840" w:type="dxa"/>
        <w:tblLook w:val="04A0" w:firstRow="1" w:lastRow="0" w:firstColumn="1" w:lastColumn="0" w:noHBand="0" w:noVBand="1"/>
      </w:tblPr>
      <w:tblGrid>
        <w:gridCol w:w="715"/>
        <w:gridCol w:w="2551"/>
        <w:gridCol w:w="2268"/>
        <w:gridCol w:w="1922"/>
      </w:tblGrid>
      <w:tr w:rsidR="009942D9" w:rsidRPr="002D171B" w14:paraId="19DEA804" w14:textId="77777777" w:rsidTr="009942D9">
        <w:tc>
          <w:tcPr>
            <w:tcW w:w="715" w:type="dxa"/>
          </w:tcPr>
          <w:p w14:paraId="79AD469E" w14:textId="50CEAE03"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t>項目</w:t>
            </w:r>
          </w:p>
        </w:tc>
        <w:tc>
          <w:tcPr>
            <w:tcW w:w="2551" w:type="dxa"/>
          </w:tcPr>
          <w:p w14:paraId="077B1EC0" w14:textId="77777777"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t>項目</w:t>
            </w:r>
          </w:p>
        </w:tc>
        <w:tc>
          <w:tcPr>
            <w:tcW w:w="2268" w:type="dxa"/>
          </w:tcPr>
          <w:p w14:paraId="19576F43" w14:textId="77777777"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t>完成否</w:t>
            </w:r>
          </w:p>
        </w:tc>
        <w:tc>
          <w:tcPr>
            <w:tcW w:w="1922" w:type="dxa"/>
          </w:tcPr>
          <w:p w14:paraId="4A542A11" w14:textId="77777777"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t>無法完成的原因</w:t>
            </w:r>
          </w:p>
        </w:tc>
      </w:tr>
      <w:tr w:rsidR="009942D9" w:rsidRPr="002D171B" w14:paraId="0A9870C9" w14:textId="77777777" w:rsidTr="009942D9">
        <w:tc>
          <w:tcPr>
            <w:tcW w:w="715" w:type="dxa"/>
          </w:tcPr>
          <w:p w14:paraId="0DE07321" w14:textId="77777777" w:rsidR="009942D9" w:rsidRPr="002D171B" w:rsidRDefault="009942D9" w:rsidP="009942D9">
            <w:pPr>
              <w:jc w:val="center"/>
              <w:rPr>
                <w:rFonts w:ascii="Times New Roman" w:eastAsia="標楷體" w:hAnsi="Times New Roman" w:cs="Times New Roman"/>
              </w:rPr>
            </w:pPr>
            <w:r w:rsidRPr="002D171B">
              <w:rPr>
                <w:rFonts w:ascii="Times New Roman" w:eastAsia="標楷體" w:hAnsi="Times New Roman" w:cs="Times New Roman"/>
              </w:rPr>
              <w:t>1</w:t>
            </w:r>
          </w:p>
        </w:tc>
        <w:tc>
          <w:tcPr>
            <w:tcW w:w="2551" w:type="dxa"/>
          </w:tcPr>
          <w:p w14:paraId="76AD6C03" w14:textId="77777777"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t>解決</w:t>
            </w:r>
            <w:r w:rsidRPr="002D171B">
              <w:rPr>
                <w:rFonts w:ascii="Times New Roman" w:eastAsia="標楷體" w:hAnsi="Times New Roman" w:cs="Times New Roman"/>
              </w:rPr>
              <w:t>Memory leak</w:t>
            </w:r>
          </w:p>
        </w:tc>
        <w:tc>
          <w:tcPr>
            <w:tcW w:w="2268" w:type="dxa"/>
          </w:tcPr>
          <w:p w14:paraId="7615A3AD" w14:textId="77777777"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sym w:font="Wingdings 2" w:char="F052"/>
            </w:r>
            <w:r w:rsidRPr="002D171B">
              <w:rPr>
                <w:rFonts w:ascii="Times New Roman" w:eastAsia="標楷體" w:hAnsi="Times New Roman" w:cs="Times New Roman"/>
              </w:rPr>
              <w:t>已完成</w:t>
            </w:r>
            <w:r w:rsidRPr="002D171B">
              <w:rPr>
                <w:rFonts w:ascii="Times New Roman" w:eastAsia="標楷體" w:hAnsi="Times New Roman" w:cs="Times New Roman"/>
              </w:rPr>
              <w:t xml:space="preserve"> □</w:t>
            </w:r>
            <w:r w:rsidRPr="002D171B">
              <w:rPr>
                <w:rFonts w:ascii="Times New Roman" w:eastAsia="標楷體" w:hAnsi="Times New Roman" w:cs="Times New Roman"/>
              </w:rPr>
              <w:t>未完成</w:t>
            </w:r>
          </w:p>
        </w:tc>
        <w:tc>
          <w:tcPr>
            <w:tcW w:w="1922" w:type="dxa"/>
          </w:tcPr>
          <w:p w14:paraId="373515F7" w14:textId="77777777" w:rsidR="009942D9" w:rsidRPr="002D171B" w:rsidRDefault="009942D9" w:rsidP="009942D9">
            <w:pPr>
              <w:jc w:val="both"/>
              <w:rPr>
                <w:rFonts w:ascii="Times New Roman" w:eastAsia="標楷體" w:hAnsi="Times New Roman" w:cs="Times New Roman"/>
              </w:rPr>
            </w:pPr>
          </w:p>
        </w:tc>
      </w:tr>
      <w:tr w:rsidR="009942D9" w:rsidRPr="002D171B" w14:paraId="39384376" w14:textId="77777777" w:rsidTr="009942D9">
        <w:tc>
          <w:tcPr>
            <w:tcW w:w="715" w:type="dxa"/>
          </w:tcPr>
          <w:p w14:paraId="152B9083" w14:textId="77777777" w:rsidR="009942D9" w:rsidRPr="002D171B" w:rsidRDefault="009942D9" w:rsidP="009942D9">
            <w:pPr>
              <w:jc w:val="center"/>
              <w:rPr>
                <w:rFonts w:ascii="Times New Roman" w:eastAsia="標楷體" w:hAnsi="Times New Roman" w:cs="Times New Roman"/>
              </w:rPr>
            </w:pPr>
            <w:r w:rsidRPr="002D171B">
              <w:rPr>
                <w:rFonts w:ascii="Times New Roman" w:eastAsia="標楷體" w:hAnsi="Times New Roman" w:cs="Times New Roman"/>
              </w:rPr>
              <w:t>2</w:t>
            </w:r>
          </w:p>
        </w:tc>
        <w:tc>
          <w:tcPr>
            <w:tcW w:w="2551" w:type="dxa"/>
          </w:tcPr>
          <w:p w14:paraId="43539BA0" w14:textId="2BED58E3"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t>自訂遊戲</w:t>
            </w:r>
            <w:r w:rsidRPr="002D171B">
              <w:rPr>
                <w:rFonts w:ascii="Times New Roman" w:eastAsia="標楷體" w:hAnsi="Times New Roman" w:cs="Times New Roman"/>
              </w:rPr>
              <w:t>Icon</w:t>
            </w:r>
          </w:p>
        </w:tc>
        <w:tc>
          <w:tcPr>
            <w:tcW w:w="2268" w:type="dxa"/>
          </w:tcPr>
          <w:p w14:paraId="79861F24" w14:textId="77777777"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sym w:font="Wingdings 2" w:char="F052"/>
            </w:r>
            <w:r w:rsidRPr="002D171B">
              <w:rPr>
                <w:rFonts w:ascii="Times New Roman" w:eastAsia="標楷體" w:hAnsi="Times New Roman" w:cs="Times New Roman"/>
              </w:rPr>
              <w:t>已完成</w:t>
            </w:r>
            <w:r w:rsidRPr="002D171B">
              <w:rPr>
                <w:rFonts w:ascii="Times New Roman" w:eastAsia="標楷體" w:hAnsi="Times New Roman" w:cs="Times New Roman"/>
              </w:rPr>
              <w:t xml:space="preserve"> □</w:t>
            </w:r>
            <w:r w:rsidRPr="002D171B">
              <w:rPr>
                <w:rFonts w:ascii="Times New Roman" w:eastAsia="標楷體" w:hAnsi="Times New Roman" w:cs="Times New Roman"/>
              </w:rPr>
              <w:t>未完成</w:t>
            </w:r>
          </w:p>
        </w:tc>
        <w:tc>
          <w:tcPr>
            <w:tcW w:w="1922" w:type="dxa"/>
          </w:tcPr>
          <w:p w14:paraId="29659600" w14:textId="77777777" w:rsidR="009942D9" w:rsidRPr="002D171B" w:rsidRDefault="009942D9" w:rsidP="009942D9">
            <w:pPr>
              <w:jc w:val="both"/>
              <w:rPr>
                <w:rFonts w:ascii="Times New Roman" w:eastAsia="標楷體" w:hAnsi="Times New Roman" w:cs="Times New Roman"/>
              </w:rPr>
            </w:pPr>
          </w:p>
        </w:tc>
      </w:tr>
      <w:tr w:rsidR="009942D9" w:rsidRPr="002D171B" w14:paraId="15821493" w14:textId="77777777" w:rsidTr="009942D9">
        <w:tc>
          <w:tcPr>
            <w:tcW w:w="715" w:type="dxa"/>
          </w:tcPr>
          <w:p w14:paraId="3E80C7F4" w14:textId="77777777" w:rsidR="009942D9" w:rsidRPr="002D171B" w:rsidRDefault="009942D9" w:rsidP="009942D9">
            <w:pPr>
              <w:jc w:val="center"/>
              <w:rPr>
                <w:rFonts w:ascii="Times New Roman" w:eastAsia="標楷體" w:hAnsi="Times New Roman" w:cs="Times New Roman"/>
              </w:rPr>
            </w:pPr>
            <w:r w:rsidRPr="002D171B">
              <w:rPr>
                <w:rFonts w:ascii="Times New Roman" w:eastAsia="標楷體" w:hAnsi="Times New Roman" w:cs="Times New Roman"/>
              </w:rPr>
              <w:t>3</w:t>
            </w:r>
          </w:p>
        </w:tc>
        <w:tc>
          <w:tcPr>
            <w:tcW w:w="2551" w:type="dxa"/>
          </w:tcPr>
          <w:p w14:paraId="6D83BD6B" w14:textId="338C0ABB" w:rsidR="009942D9" w:rsidRPr="002D171B" w:rsidRDefault="009B4CBC" w:rsidP="009B4CBC">
            <w:pPr>
              <w:jc w:val="both"/>
              <w:rPr>
                <w:rFonts w:ascii="Times New Roman" w:eastAsia="標楷體" w:hAnsi="Times New Roman" w:cs="Times New Roman"/>
              </w:rPr>
            </w:pPr>
            <w:r w:rsidRPr="002D171B">
              <w:rPr>
                <w:rFonts w:ascii="Times New Roman" w:eastAsia="標楷體" w:hAnsi="Times New Roman" w:cs="Times New Roman"/>
              </w:rPr>
              <w:t>全螢幕啟動</w:t>
            </w:r>
          </w:p>
        </w:tc>
        <w:tc>
          <w:tcPr>
            <w:tcW w:w="2268" w:type="dxa"/>
          </w:tcPr>
          <w:p w14:paraId="7206B3A5" w14:textId="77777777"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sym w:font="Wingdings 2" w:char="F052"/>
            </w:r>
            <w:r w:rsidRPr="002D171B">
              <w:rPr>
                <w:rFonts w:ascii="Times New Roman" w:eastAsia="標楷體" w:hAnsi="Times New Roman" w:cs="Times New Roman"/>
              </w:rPr>
              <w:t>已完成</w:t>
            </w:r>
            <w:r w:rsidRPr="002D171B">
              <w:rPr>
                <w:rFonts w:ascii="Times New Roman" w:eastAsia="標楷體" w:hAnsi="Times New Roman" w:cs="Times New Roman"/>
              </w:rPr>
              <w:t xml:space="preserve"> □</w:t>
            </w:r>
            <w:r w:rsidRPr="002D171B">
              <w:rPr>
                <w:rFonts w:ascii="Times New Roman" w:eastAsia="標楷體" w:hAnsi="Times New Roman" w:cs="Times New Roman"/>
              </w:rPr>
              <w:t>未完成</w:t>
            </w:r>
          </w:p>
        </w:tc>
        <w:tc>
          <w:tcPr>
            <w:tcW w:w="1922" w:type="dxa"/>
          </w:tcPr>
          <w:p w14:paraId="0626B1DD" w14:textId="77777777" w:rsidR="009942D9" w:rsidRPr="002D171B" w:rsidRDefault="009942D9" w:rsidP="009942D9">
            <w:pPr>
              <w:jc w:val="both"/>
              <w:rPr>
                <w:rFonts w:ascii="Times New Roman" w:eastAsia="標楷體" w:hAnsi="Times New Roman" w:cs="Times New Roman"/>
              </w:rPr>
            </w:pPr>
          </w:p>
        </w:tc>
      </w:tr>
      <w:tr w:rsidR="009942D9" w:rsidRPr="002D171B" w14:paraId="4AA01841" w14:textId="77777777" w:rsidTr="009942D9">
        <w:tc>
          <w:tcPr>
            <w:tcW w:w="715" w:type="dxa"/>
          </w:tcPr>
          <w:p w14:paraId="3A5C021A" w14:textId="77777777" w:rsidR="009942D9" w:rsidRPr="002D171B" w:rsidRDefault="009942D9" w:rsidP="009942D9">
            <w:pPr>
              <w:jc w:val="center"/>
              <w:rPr>
                <w:rFonts w:ascii="Times New Roman" w:eastAsia="標楷體" w:hAnsi="Times New Roman" w:cs="Times New Roman"/>
              </w:rPr>
            </w:pPr>
            <w:r w:rsidRPr="002D171B">
              <w:rPr>
                <w:rFonts w:ascii="Times New Roman" w:eastAsia="標楷體" w:hAnsi="Times New Roman" w:cs="Times New Roman"/>
              </w:rPr>
              <w:t>4</w:t>
            </w:r>
          </w:p>
        </w:tc>
        <w:tc>
          <w:tcPr>
            <w:tcW w:w="2551" w:type="dxa"/>
          </w:tcPr>
          <w:p w14:paraId="76C969D9" w14:textId="6A077D22" w:rsidR="009942D9" w:rsidRPr="002D171B" w:rsidRDefault="009B4CBC" w:rsidP="009B4CBC">
            <w:pPr>
              <w:jc w:val="both"/>
              <w:rPr>
                <w:rFonts w:ascii="Times New Roman" w:eastAsia="標楷體" w:hAnsi="Times New Roman" w:cs="Times New Roman"/>
              </w:rPr>
            </w:pPr>
            <w:r w:rsidRPr="002D171B">
              <w:rPr>
                <w:rFonts w:ascii="Times New Roman" w:eastAsia="標楷體" w:hAnsi="Times New Roman" w:cs="Times New Roman"/>
              </w:rPr>
              <w:t>有</w:t>
            </w:r>
            <w:r w:rsidRPr="002D171B">
              <w:rPr>
                <w:rFonts w:ascii="Times New Roman" w:eastAsia="標楷體" w:hAnsi="Times New Roman" w:cs="Times New Roman"/>
              </w:rPr>
              <w:t>About</w:t>
            </w:r>
            <w:r w:rsidRPr="002D171B">
              <w:rPr>
                <w:rFonts w:ascii="Times New Roman" w:eastAsia="標楷體" w:hAnsi="Times New Roman" w:cs="Times New Roman"/>
              </w:rPr>
              <w:t>畫面</w:t>
            </w:r>
          </w:p>
        </w:tc>
        <w:tc>
          <w:tcPr>
            <w:tcW w:w="2268" w:type="dxa"/>
          </w:tcPr>
          <w:p w14:paraId="27EE91D6" w14:textId="77777777"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sym w:font="Wingdings 2" w:char="F052"/>
            </w:r>
            <w:r w:rsidRPr="002D171B">
              <w:rPr>
                <w:rFonts w:ascii="Times New Roman" w:eastAsia="標楷體" w:hAnsi="Times New Roman" w:cs="Times New Roman"/>
              </w:rPr>
              <w:t>已完成</w:t>
            </w:r>
            <w:r w:rsidRPr="002D171B">
              <w:rPr>
                <w:rFonts w:ascii="Times New Roman" w:eastAsia="標楷體" w:hAnsi="Times New Roman" w:cs="Times New Roman"/>
              </w:rPr>
              <w:t xml:space="preserve"> □</w:t>
            </w:r>
            <w:r w:rsidRPr="002D171B">
              <w:rPr>
                <w:rFonts w:ascii="Times New Roman" w:eastAsia="標楷體" w:hAnsi="Times New Roman" w:cs="Times New Roman"/>
              </w:rPr>
              <w:t>未完成</w:t>
            </w:r>
          </w:p>
        </w:tc>
        <w:tc>
          <w:tcPr>
            <w:tcW w:w="1922" w:type="dxa"/>
          </w:tcPr>
          <w:p w14:paraId="065D76B8" w14:textId="77777777" w:rsidR="009942D9" w:rsidRPr="002D171B" w:rsidRDefault="009942D9" w:rsidP="009942D9">
            <w:pPr>
              <w:jc w:val="both"/>
              <w:rPr>
                <w:rFonts w:ascii="Times New Roman" w:eastAsia="標楷體" w:hAnsi="Times New Roman" w:cs="Times New Roman"/>
              </w:rPr>
            </w:pPr>
          </w:p>
        </w:tc>
      </w:tr>
      <w:tr w:rsidR="009942D9" w:rsidRPr="002D171B" w14:paraId="07B5C47D" w14:textId="77777777" w:rsidTr="009942D9">
        <w:tc>
          <w:tcPr>
            <w:tcW w:w="715" w:type="dxa"/>
          </w:tcPr>
          <w:p w14:paraId="7ACF6447" w14:textId="77777777" w:rsidR="009942D9" w:rsidRPr="002D171B" w:rsidRDefault="009942D9" w:rsidP="009942D9">
            <w:pPr>
              <w:jc w:val="center"/>
              <w:rPr>
                <w:rFonts w:ascii="Times New Roman" w:eastAsia="標楷體" w:hAnsi="Times New Roman" w:cs="Times New Roman"/>
              </w:rPr>
            </w:pPr>
            <w:r w:rsidRPr="002D171B">
              <w:rPr>
                <w:rFonts w:ascii="Times New Roman" w:eastAsia="標楷體" w:hAnsi="Times New Roman" w:cs="Times New Roman"/>
              </w:rPr>
              <w:t>5</w:t>
            </w:r>
          </w:p>
        </w:tc>
        <w:tc>
          <w:tcPr>
            <w:tcW w:w="2551" w:type="dxa"/>
          </w:tcPr>
          <w:p w14:paraId="014702DD" w14:textId="11F9BE08" w:rsidR="009942D9" w:rsidRPr="002D171B" w:rsidRDefault="009B4CBC" w:rsidP="009B4CBC">
            <w:pPr>
              <w:jc w:val="both"/>
              <w:rPr>
                <w:rFonts w:ascii="Times New Roman" w:eastAsia="標楷體" w:hAnsi="Times New Roman" w:cs="Times New Roman"/>
              </w:rPr>
            </w:pPr>
            <w:r w:rsidRPr="002D171B">
              <w:rPr>
                <w:rFonts w:ascii="Times New Roman" w:eastAsia="標楷體" w:hAnsi="Times New Roman" w:cs="Times New Roman"/>
              </w:rPr>
              <w:t>初始畫面說明按鍵及滑鼠之用法與密技</w:t>
            </w:r>
          </w:p>
        </w:tc>
        <w:tc>
          <w:tcPr>
            <w:tcW w:w="2268" w:type="dxa"/>
          </w:tcPr>
          <w:p w14:paraId="1C45908F" w14:textId="77777777"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sym w:font="Wingdings 2" w:char="F052"/>
            </w:r>
            <w:r w:rsidRPr="002D171B">
              <w:rPr>
                <w:rFonts w:ascii="Times New Roman" w:eastAsia="標楷體" w:hAnsi="Times New Roman" w:cs="Times New Roman"/>
              </w:rPr>
              <w:t>已完成</w:t>
            </w:r>
            <w:r w:rsidRPr="002D171B">
              <w:rPr>
                <w:rFonts w:ascii="Times New Roman" w:eastAsia="標楷體" w:hAnsi="Times New Roman" w:cs="Times New Roman"/>
              </w:rPr>
              <w:t xml:space="preserve"> □</w:t>
            </w:r>
            <w:r w:rsidRPr="002D171B">
              <w:rPr>
                <w:rFonts w:ascii="Times New Roman" w:eastAsia="標楷體" w:hAnsi="Times New Roman" w:cs="Times New Roman"/>
              </w:rPr>
              <w:t>未完成</w:t>
            </w:r>
          </w:p>
        </w:tc>
        <w:tc>
          <w:tcPr>
            <w:tcW w:w="1922" w:type="dxa"/>
          </w:tcPr>
          <w:p w14:paraId="33C7813D" w14:textId="77777777" w:rsidR="009942D9" w:rsidRPr="002D171B" w:rsidRDefault="009942D9" w:rsidP="009942D9">
            <w:pPr>
              <w:jc w:val="both"/>
              <w:rPr>
                <w:rFonts w:ascii="Times New Roman" w:eastAsia="標楷體" w:hAnsi="Times New Roman" w:cs="Times New Roman"/>
              </w:rPr>
            </w:pPr>
          </w:p>
        </w:tc>
      </w:tr>
      <w:tr w:rsidR="009942D9" w:rsidRPr="002D171B" w14:paraId="22A55FA4" w14:textId="77777777" w:rsidTr="009942D9">
        <w:tc>
          <w:tcPr>
            <w:tcW w:w="715" w:type="dxa"/>
          </w:tcPr>
          <w:p w14:paraId="633F9788" w14:textId="77777777" w:rsidR="009942D9" w:rsidRPr="002D171B" w:rsidRDefault="009942D9" w:rsidP="009942D9">
            <w:pPr>
              <w:jc w:val="center"/>
              <w:rPr>
                <w:rFonts w:ascii="Times New Roman" w:eastAsia="標楷體" w:hAnsi="Times New Roman" w:cs="Times New Roman"/>
              </w:rPr>
            </w:pPr>
            <w:r w:rsidRPr="002D171B">
              <w:rPr>
                <w:rFonts w:ascii="Times New Roman" w:eastAsia="標楷體" w:hAnsi="Times New Roman" w:cs="Times New Roman"/>
              </w:rPr>
              <w:t>6</w:t>
            </w:r>
          </w:p>
        </w:tc>
        <w:tc>
          <w:tcPr>
            <w:tcW w:w="2551" w:type="dxa"/>
          </w:tcPr>
          <w:p w14:paraId="19A533BB" w14:textId="327F22A8" w:rsidR="009942D9" w:rsidRPr="002D171B" w:rsidRDefault="009B4CBC" w:rsidP="009B4CBC">
            <w:pPr>
              <w:jc w:val="both"/>
              <w:rPr>
                <w:rFonts w:ascii="Times New Roman" w:eastAsia="標楷體" w:hAnsi="Times New Roman" w:cs="Times New Roman"/>
              </w:rPr>
            </w:pPr>
            <w:r w:rsidRPr="002D171B">
              <w:rPr>
                <w:rFonts w:ascii="Times New Roman" w:eastAsia="標楷體" w:hAnsi="Times New Roman" w:cs="Times New Roman"/>
              </w:rPr>
              <w:t>上傳</w:t>
            </w:r>
            <w:r w:rsidRPr="002D171B">
              <w:rPr>
                <w:rFonts w:ascii="Times New Roman" w:eastAsia="標楷體" w:hAnsi="Times New Roman" w:cs="Times New Roman"/>
              </w:rPr>
              <w:t>setup/apk/source</w:t>
            </w:r>
            <w:r w:rsidRPr="002D171B">
              <w:rPr>
                <w:rFonts w:ascii="Times New Roman" w:eastAsia="標楷體" w:hAnsi="Times New Roman" w:cs="Times New Roman"/>
              </w:rPr>
              <w:t>檔</w:t>
            </w:r>
          </w:p>
        </w:tc>
        <w:tc>
          <w:tcPr>
            <w:tcW w:w="2268" w:type="dxa"/>
          </w:tcPr>
          <w:p w14:paraId="71BE5DB4" w14:textId="77777777"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sym w:font="Wingdings 2" w:char="F052"/>
            </w:r>
            <w:r w:rsidRPr="002D171B">
              <w:rPr>
                <w:rFonts w:ascii="Times New Roman" w:eastAsia="標楷體" w:hAnsi="Times New Roman" w:cs="Times New Roman"/>
              </w:rPr>
              <w:t>已完成</w:t>
            </w:r>
            <w:r w:rsidRPr="002D171B">
              <w:rPr>
                <w:rFonts w:ascii="Times New Roman" w:eastAsia="標楷體" w:hAnsi="Times New Roman" w:cs="Times New Roman"/>
              </w:rPr>
              <w:t xml:space="preserve"> □</w:t>
            </w:r>
            <w:r w:rsidRPr="002D171B">
              <w:rPr>
                <w:rFonts w:ascii="Times New Roman" w:eastAsia="標楷體" w:hAnsi="Times New Roman" w:cs="Times New Roman"/>
              </w:rPr>
              <w:t>未完成</w:t>
            </w:r>
          </w:p>
        </w:tc>
        <w:tc>
          <w:tcPr>
            <w:tcW w:w="1922" w:type="dxa"/>
          </w:tcPr>
          <w:p w14:paraId="2F1DBB40" w14:textId="77777777" w:rsidR="009942D9" w:rsidRPr="002D171B" w:rsidRDefault="009942D9" w:rsidP="009942D9">
            <w:pPr>
              <w:jc w:val="both"/>
              <w:rPr>
                <w:rFonts w:ascii="Times New Roman" w:eastAsia="標楷體" w:hAnsi="Times New Roman" w:cs="Times New Roman"/>
              </w:rPr>
            </w:pPr>
          </w:p>
        </w:tc>
      </w:tr>
      <w:tr w:rsidR="009942D9" w:rsidRPr="002D171B" w14:paraId="57433CDC" w14:textId="77777777" w:rsidTr="009942D9">
        <w:tc>
          <w:tcPr>
            <w:tcW w:w="715" w:type="dxa"/>
          </w:tcPr>
          <w:p w14:paraId="3D52E4CE" w14:textId="77777777" w:rsidR="009942D9" w:rsidRPr="002D171B" w:rsidRDefault="009942D9" w:rsidP="009942D9">
            <w:pPr>
              <w:jc w:val="center"/>
              <w:rPr>
                <w:rFonts w:ascii="Times New Roman" w:eastAsia="標楷體" w:hAnsi="Times New Roman" w:cs="Times New Roman"/>
              </w:rPr>
            </w:pPr>
            <w:r w:rsidRPr="002D171B">
              <w:rPr>
                <w:rFonts w:ascii="Times New Roman" w:eastAsia="標楷體" w:hAnsi="Times New Roman" w:cs="Times New Roman"/>
              </w:rPr>
              <w:t>7</w:t>
            </w:r>
          </w:p>
        </w:tc>
        <w:tc>
          <w:tcPr>
            <w:tcW w:w="2551" w:type="dxa"/>
          </w:tcPr>
          <w:p w14:paraId="30207E97" w14:textId="1996D8C0" w:rsidR="009942D9" w:rsidRPr="002D171B" w:rsidRDefault="009B4CBC" w:rsidP="009B4CBC">
            <w:pPr>
              <w:jc w:val="both"/>
              <w:rPr>
                <w:rFonts w:ascii="Times New Roman" w:eastAsia="標楷體" w:hAnsi="Times New Roman" w:cs="Times New Roman"/>
              </w:rPr>
            </w:pPr>
            <w:r w:rsidRPr="002D171B">
              <w:rPr>
                <w:rFonts w:ascii="Times New Roman" w:eastAsia="標楷體" w:hAnsi="Times New Roman" w:cs="Times New Roman"/>
              </w:rPr>
              <w:t>setup</w:t>
            </w:r>
            <w:r w:rsidRPr="002D171B">
              <w:rPr>
                <w:rFonts w:ascii="Times New Roman" w:eastAsia="標楷體" w:hAnsi="Times New Roman" w:cs="Times New Roman"/>
              </w:rPr>
              <w:t>檔可正確執行</w:t>
            </w:r>
          </w:p>
        </w:tc>
        <w:tc>
          <w:tcPr>
            <w:tcW w:w="2268" w:type="dxa"/>
          </w:tcPr>
          <w:p w14:paraId="69A532D5" w14:textId="77777777"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sym w:font="Wingdings 2" w:char="F052"/>
            </w:r>
            <w:r w:rsidRPr="002D171B">
              <w:rPr>
                <w:rFonts w:ascii="Times New Roman" w:eastAsia="標楷體" w:hAnsi="Times New Roman" w:cs="Times New Roman"/>
              </w:rPr>
              <w:t>已完成</w:t>
            </w:r>
            <w:r w:rsidRPr="002D171B">
              <w:rPr>
                <w:rFonts w:ascii="Times New Roman" w:eastAsia="標楷體" w:hAnsi="Times New Roman" w:cs="Times New Roman"/>
              </w:rPr>
              <w:t xml:space="preserve"> □</w:t>
            </w:r>
            <w:r w:rsidRPr="002D171B">
              <w:rPr>
                <w:rFonts w:ascii="Times New Roman" w:eastAsia="標楷體" w:hAnsi="Times New Roman" w:cs="Times New Roman"/>
              </w:rPr>
              <w:t>未完成</w:t>
            </w:r>
          </w:p>
        </w:tc>
        <w:tc>
          <w:tcPr>
            <w:tcW w:w="1922" w:type="dxa"/>
          </w:tcPr>
          <w:p w14:paraId="019BF644" w14:textId="77777777" w:rsidR="009942D9" w:rsidRPr="002D171B" w:rsidRDefault="009942D9" w:rsidP="009942D9">
            <w:pPr>
              <w:jc w:val="both"/>
              <w:rPr>
                <w:rFonts w:ascii="Times New Roman" w:eastAsia="標楷體" w:hAnsi="Times New Roman" w:cs="Times New Roman"/>
              </w:rPr>
            </w:pPr>
          </w:p>
        </w:tc>
      </w:tr>
      <w:tr w:rsidR="009942D9" w:rsidRPr="002D171B" w14:paraId="18BD6242" w14:textId="77777777" w:rsidTr="009942D9">
        <w:tc>
          <w:tcPr>
            <w:tcW w:w="715" w:type="dxa"/>
          </w:tcPr>
          <w:p w14:paraId="49829991" w14:textId="77777777" w:rsidR="009942D9" w:rsidRPr="002D171B" w:rsidRDefault="009942D9" w:rsidP="009942D9">
            <w:pPr>
              <w:jc w:val="center"/>
              <w:rPr>
                <w:rFonts w:ascii="Times New Roman" w:eastAsia="標楷體" w:hAnsi="Times New Roman" w:cs="Times New Roman"/>
              </w:rPr>
            </w:pPr>
            <w:r w:rsidRPr="002D171B">
              <w:rPr>
                <w:rFonts w:ascii="Times New Roman" w:eastAsia="標楷體" w:hAnsi="Times New Roman" w:cs="Times New Roman"/>
              </w:rPr>
              <w:t>8</w:t>
            </w:r>
          </w:p>
        </w:tc>
        <w:tc>
          <w:tcPr>
            <w:tcW w:w="2551" w:type="dxa"/>
          </w:tcPr>
          <w:p w14:paraId="324A2638" w14:textId="5B83BA6D" w:rsidR="009942D9" w:rsidRPr="002D171B" w:rsidRDefault="009B4CBC" w:rsidP="009B4CBC">
            <w:pPr>
              <w:jc w:val="both"/>
              <w:rPr>
                <w:rFonts w:ascii="Times New Roman" w:eastAsia="標楷體" w:hAnsi="Times New Roman" w:cs="Times New Roman"/>
              </w:rPr>
            </w:pPr>
            <w:r w:rsidRPr="002D171B">
              <w:rPr>
                <w:rFonts w:ascii="Times New Roman" w:eastAsia="標楷體" w:hAnsi="Times New Roman" w:cs="Times New Roman"/>
              </w:rPr>
              <w:t>報告字型、點數、對齊、行距、頁碼等格式正確</w:t>
            </w:r>
          </w:p>
        </w:tc>
        <w:tc>
          <w:tcPr>
            <w:tcW w:w="2268" w:type="dxa"/>
          </w:tcPr>
          <w:p w14:paraId="61A90450" w14:textId="77777777" w:rsidR="009942D9" w:rsidRPr="002D171B" w:rsidRDefault="009942D9" w:rsidP="009942D9">
            <w:pPr>
              <w:jc w:val="both"/>
              <w:rPr>
                <w:rFonts w:ascii="Times New Roman" w:eastAsia="標楷體" w:hAnsi="Times New Roman" w:cs="Times New Roman"/>
              </w:rPr>
            </w:pPr>
            <w:r w:rsidRPr="002D171B">
              <w:rPr>
                <w:rFonts w:ascii="Times New Roman" w:eastAsia="標楷體" w:hAnsi="Times New Roman" w:cs="Times New Roman"/>
              </w:rPr>
              <w:sym w:font="Wingdings 2" w:char="F052"/>
            </w:r>
            <w:r w:rsidRPr="002D171B">
              <w:rPr>
                <w:rFonts w:ascii="Times New Roman" w:eastAsia="標楷體" w:hAnsi="Times New Roman" w:cs="Times New Roman"/>
              </w:rPr>
              <w:t>已完成</w:t>
            </w:r>
            <w:r w:rsidRPr="002D171B">
              <w:rPr>
                <w:rFonts w:ascii="Times New Roman" w:eastAsia="標楷體" w:hAnsi="Times New Roman" w:cs="Times New Roman"/>
              </w:rPr>
              <w:t xml:space="preserve"> □</w:t>
            </w:r>
            <w:r w:rsidRPr="002D171B">
              <w:rPr>
                <w:rFonts w:ascii="Times New Roman" w:eastAsia="標楷體" w:hAnsi="Times New Roman" w:cs="Times New Roman"/>
              </w:rPr>
              <w:t>未完成</w:t>
            </w:r>
          </w:p>
        </w:tc>
        <w:tc>
          <w:tcPr>
            <w:tcW w:w="1922" w:type="dxa"/>
          </w:tcPr>
          <w:p w14:paraId="2C176654" w14:textId="77777777" w:rsidR="009942D9" w:rsidRPr="002D171B" w:rsidRDefault="009942D9" w:rsidP="009942D9">
            <w:pPr>
              <w:jc w:val="both"/>
              <w:rPr>
                <w:rFonts w:ascii="Times New Roman" w:eastAsia="標楷體" w:hAnsi="Times New Roman" w:cs="Times New Roman"/>
              </w:rPr>
            </w:pPr>
          </w:p>
        </w:tc>
      </w:tr>
    </w:tbl>
    <w:p w14:paraId="08E29D32" w14:textId="77777777" w:rsidR="005E2151" w:rsidRPr="002D171B" w:rsidRDefault="005E2151" w:rsidP="005E2151">
      <w:pPr>
        <w:pStyle w:val="a9"/>
        <w:spacing w:line="360" w:lineRule="auto"/>
        <w:ind w:left="840" w:firstLine="0"/>
        <w:jc w:val="both"/>
        <w:rPr>
          <w:rFonts w:ascii="Times New Roman" w:hAnsi="Times New Roman" w:cs="Times New Roman"/>
          <w:sz w:val="24"/>
          <w:szCs w:val="24"/>
          <w:lang w:eastAsia="zh-TW"/>
        </w:rPr>
      </w:pPr>
    </w:p>
    <w:p w14:paraId="632E248E" w14:textId="260E2D0A" w:rsidR="00D02E0E" w:rsidRPr="002D171B" w:rsidRDefault="00D02E0E" w:rsidP="004069DE">
      <w:pPr>
        <w:pStyle w:val="a9"/>
        <w:numPr>
          <w:ilvl w:val="1"/>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收獲</w:t>
      </w:r>
    </w:p>
    <w:p w14:paraId="5E3A20CD" w14:textId="77777777" w:rsidR="00FA0FF5" w:rsidRPr="002D171B" w:rsidRDefault="009B4CBC"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簡上博：</w:t>
      </w:r>
    </w:p>
    <w:p w14:paraId="2461F71E" w14:textId="337EDD5B" w:rsidR="009B7FE4" w:rsidRPr="002D171B" w:rsidRDefault="004B22F3"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在程式語法方面個人覺得熟悉了不少，其中最讓我有深刻體悟的就是指標的使用，若是不用指標容易發生種種難以預料之錯誤，像物件的生命週期難以掌握，在被使用</w:t>
      </w:r>
      <w:r w:rsidR="00696F98" w:rsidRPr="002D171B">
        <w:rPr>
          <w:rFonts w:ascii="Times New Roman" w:hAnsi="Times New Roman" w:cs="Times New Roman"/>
          <w:sz w:val="24"/>
          <w:szCs w:val="24"/>
          <w:lang w:eastAsia="zh-TW"/>
        </w:rPr>
        <w:t>過後就直接受到刪除，導致程式出錯等情況，改為指標</w:t>
      </w:r>
      <w:r w:rsidRPr="002D171B">
        <w:rPr>
          <w:rFonts w:ascii="Times New Roman" w:hAnsi="Times New Roman" w:cs="Times New Roman"/>
          <w:sz w:val="24"/>
          <w:szCs w:val="24"/>
          <w:lang w:eastAsia="zh-TW"/>
        </w:rPr>
        <w:t>就能解決。</w:t>
      </w:r>
    </w:p>
    <w:p w14:paraId="609B9667" w14:textId="30948B0F" w:rsidR="00FA0FF5" w:rsidRPr="002D171B" w:rsidRDefault="009B7FE4"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對</w:t>
      </w:r>
      <w:r w:rsidR="00FA0FF5" w:rsidRPr="002D171B">
        <w:rPr>
          <w:rFonts w:ascii="Times New Roman" w:hAnsi="Times New Roman" w:cs="Times New Roman"/>
          <w:sz w:val="24"/>
          <w:szCs w:val="24"/>
          <w:lang w:eastAsia="zh-TW"/>
        </w:rPr>
        <w:t>函式使用</w:t>
      </w:r>
      <w:r w:rsidR="004B22F3" w:rsidRPr="002D171B">
        <w:rPr>
          <w:rFonts w:ascii="Times New Roman" w:hAnsi="Times New Roman" w:cs="Times New Roman"/>
          <w:sz w:val="24"/>
          <w:szCs w:val="24"/>
          <w:lang w:eastAsia="zh-TW"/>
        </w:rPr>
        <w:t>pass by value</w:t>
      </w:r>
      <w:r w:rsidR="004B22F3" w:rsidRPr="002D171B">
        <w:rPr>
          <w:rFonts w:ascii="Times New Roman" w:hAnsi="Times New Roman" w:cs="Times New Roman"/>
          <w:sz w:val="24"/>
          <w:szCs w:val="24"/>
          <w:lang w:eastAsia="zh-TW"/>
        </w:rPr>
        <w:t>和</w:t>
      </w:r>
      <w:r w:rsidR="004B22F3" w:rsidRPr="002D171B">
        <w:rPr>
          <w:rFonts w:ascii="Times New Roman" w:hAnsi="Times New Roman" w:cs="Times New Roman"/>
          <w:sz w:val="24"/>
          <w:szCs w:val="24"/>
          <w:lang w:eastAsia="zh-TW"/>
        </w:rPr>
        <w:t>pass by reference</w:t>
      </w:r>
      <w:r w:rsidR="00FA0FF5" w:rsidRPr="002D171B">
        <w:rPr>
          <w:rFonts w:ascii="Times New Roman" w:hAnsi="Times New Roman" w:cs="Times New Roman"/>
          <w:sz w:val="24"/>
          <w:szCs w:val="24"/>
          <w:lang w:eastAsia="zh-TW"/>
        </w:rPr>
        <w:t>也有更好的領悟，用</w:t>
      </w:r>
      <w:r w:rsidR="00FA0FF5" w:rsidRPr="002D171B">
        <w:rPr>
          <w:rFonts w:ascii="Times New Roman" w:hAnsi="Times New Roman" w:cs="Times New Roman"/>
          <w:sz w:val="24"/>
          <w:szCs w:val="24"/>
          <w:lang w:eastAsia="zh-TW"/>
        </w:rPr>
        <w:t>pass by value</w:t>
      </w:r>
      <w:r w:rsidR="00FA0FF5" w:rsidRPr="002D171B">
        <w:rPr>
          <w:rFonts w:ascii="Times New Roman" w:hAnsi="Times New Roman" w:cs="Times New Roman"/>
          <w:sz w:val="24"/>
          <w:szCs w:val="24"/>
          <w:lang w:eastAsia="zh-TW"/>
        </w:rPr>
        <w:t>的函式執行過後要記得把回傳的資料接起來才會是經過處理過的資料，不然</w:t>
      </w:r>
      <w:r w:rsidR="00AE2C87" w:rsidRPr="002D171B">
        <w:rPr>
          <w:rFonts w:ascii="Times New Roman" w:hAnsi="Times New Roman" w:cs="Times New Roman"/>
          <w:sz w:val="24"/>
          <w:szCs w:val="24"/>
          <w:lang w:eastAsia="zh-TW"/>
        </w:rPr>
        <w:t>可以</w:t>
      </w:r>
      <w:r w:rsidR="00FA0FF5" w:rsidRPr="002D171B">
        <w:rPr>
          <w:rFonts w:ascii="Times New Roman" w:hAnsi="Times New Roman" w:cs="Times New Roman"/>
          <w:sz w:val="24"/>
          <w:szCs w:val="24"/>
          <w:lang w:eastAsia="zh-TW"/>
        </w:rPr>
        <w:t>使用</w:t>
      </w:r>
      <w:r w:rsidR="00FA0FF5" w:rsidRPr="002D171B">
        <w:rPr>
          <w:rFonts w:ascii="Times New Roman" w:hAnsi="Times New Roman" w:cs="Times New Roman"/>
          <w:sz w:val="24"/>
          <w:szCs w:val="24"/>
          <w:lang w:eastAsia="zh-TW"/>
        </w:rPr>
        <w:t>pass by reference</w:t>
      </w:r>
      <w:r w:rsidR="00FA0FF5" w:rsidRPr="002D171B">
        <w:rPr>
          <w:rFonts w:ascii="Times New Roman" w:hAnsi="Times New Roman" w:cs="Times New Roman"/>
          <w:sz w:val="24"/>
          <w:szCs w:val="24"/>
          <w:lang w:eastAsia="zh-TW"/>
        </w:rPr>
        <w:t>的方式直接對原資料做處理，也</w:t>
      </w:r>
      <w:r w:rsidR="005E2151" w:rsidRPr="002D171B">
        <w:rPr>
          <w:rFonts w:ascii="Times New Roman" w:hAnsi="Times New Roman" w:cs="Times New Roman"/>
          <w:sz w:val="24"/>
          <w:szCs w:val="24"/>
          <w:lang w:eastAsia="zh-TW"/>
        </w:rPr>
        <w:t>十分</w:t>
      </w:r>
      <w:r w:rsidR="00FA0FF5" w:rsidRPr="002D171B">
        <w:rPr>
          <w:rFonts w:ascii="Times New Roman" w:hAnsi="Times New Roman" w:cs="Times New Roman"/>
          <w:sz w:val="24"/>
          <w:szCs w:val="24"/>
          <w:lang w:eastAsia="zh-TW"/>
        </w:rPr>
        <w:t>方便。</w:t>
      </w:r>
    </w:p>
    <w:p w14:paraId="3B134E5E" w14:textId="6099F7BA" w:rsidR="005E2151" w:rsidRPr="002D171B" w:rsidRDefault="00FA0FF5" w:rsidP="005E2151">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在程式</w:t>
      </w:r>
      <w:r w:rsidR="00096AF4" w:rsidRPr="002D171B">
        <w:rPr>
          <w:rFonts w:ascii="Times New Roman" w:hAnsi="Times New Roman" w:cs="Times New Roman"/>
          <w:sz w:val="24"/>
          <w:szCs w:val="24"/>
          <w:lang w:eastAsia="zh-TW"/>
        </w:rPr>
        <w:t>撰寫前，要先盡</w:t>
      </w:r>
      <w:r w:rsidRPr="002D171B">
        <w:rPr>
          <w:rFonts w:ascii="Times New Roman" w:hAnsi="Times New Roman" w:cs="Times New Roman"/>
          <w:sz w:val="24"/>
          <w:szCs w:val="24"/>
          <w:lang w:eastAsia="zh-TW"/>
        </w:rPr>
        <w:t>可能全面的思考程式整體的運作方式，做好規劃才能避免之後又要做許多修改。像是角色移動牽涉地圖的移動，之後每個物件再去抓地圖移動，而非角色移動一起移動所有物件；或是，資料</w:t>
      </w:r>
      <w:r w:rsidRPr="002D171B">
        <w:rPr>
          <w:rFonts w:ascii="Times New Roman" w:hAnsi="Times New Roman" w:cs="Times New Roman"/>
          <w:sz w:val="24"/>
          <w:szCs w:val="24"/>
          <w:lang w:eastAsia="zh-TW"/>
        </w:rPr>
        <w:lastRenderedPageBreak/>
        <w:t>傳遞方式及型態，是否要使用指標等</w:t>
      </w:r>
      <w:r w:rsidR="00096AF4" w:rsidRPr="002D171B">
        <w:rPr>
          <w:rFonts w:ascii="Times New Roman" w:hAnsi="Times New Roman" w:cs="Times New Roman"/>
          <w:sz w:val="24"/>
          <w:szCs w:val="24"/>
          <w:lang w:eastAsia="zh-TW"/>
        </w:rPr>
        <w:t>；亦或繼承關係、物件之間的互動等等，思考哪種方式最好擴充功能，如果能先設想好對開發會十分有幫助</w:t>
      </w:r>
      <w:r w:rsidRPr="002D171B">
        <w:rPr>
          <w:rFonts w:ascii="Times New Roman" w:hAnsi="Times New Roman" w:cs="Times New Roman"/>
          <w:sz w:val="24"/>
          <w:szCs w:val="24"/>
          <w:lang w:eastAsia="zh-TW"/>
        </w:rPr>
        <w:t>。</w:t>
      </w:r>
    </w:p>
    <w:p w14:paraId="77408853" w14:textId="607A3F76" w:rsidR="009B4CBC" w:rsidRPr="002D171B" w:rsidRDefault="00FA0FF5"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出錯時，</w:t>
      </w:r>
      <w:r w:rsidR="0088486A" w:rsidRPr="002D171B">
        <w:rPr>
          <w:rFonts w:ascii="Times New Roman" w:hAnsi="Times New Roman" w:cs="Times New Roman"/>
          <w:sz w:val="24"/>
          <w:szCs w:val="24"/>
          <w:lang w:eastAsia="zh-TW"/>
        </w:rPr>
        <w:t>若是編譯器報錯可以查看錯誤訊息，若看不懂可以把錯誤</w:t>
      </w:r>
      <w:r w:rsidR="005E2A3F" w:rsidRPr="002D171B">
        <w:rPr>
          <w:rFonts w:ascii="Times New Roman" w:hAnsi="Times New Roman" w:cs="Times New Roman"/>
          <w:sz w:val="24"/>
          <w:szCs w:val="24"/>
          <w:lang w:eastAsia="zh-TW"/>
        </w:rPr>
        <w:t>訊息放到網路上，</w:t>
      </w:r>
      <w:r w:rsidR="0088486A" w:rsidRPr="002D171B">
        <w:rPr>
          <w:rFonts w:ascii="Times New Roman" w:hAnsi="Times New Roman" w:cs="Times New Roman"/>
          <w:sz w:val="24"/>
          <w:szCs w:val="24"/>
          <w:lang w:eastAsia="zh-TW"/>
        </w:rPr>
        <w:t>查看別人的</w:t>
      </w:r>
      <w:r w:rsidR="005E2A3F" w:rsidRPr="002D171B">
        <w:rPr>
          <w:rFonts w:ascii="Times New Roman" w:hAnsi="Times New Roman" w:cs="Times New Roman"/>
          <w:sz w:val="24"/>
          <w:szCs w:val="24"/>
          <w:lang w:eastAsia="zh-TW"/>
        </w:rPr>
        <w:t>建議對</w:t>
      </w:r>
      <w:r w:rsidR="0088486A" w:rsidRPr="002D171B">
        <w:rPr>
          <w:rFonts w:ascii="Times New Roman" w:hAnsi="Times New Roman" w:cs="Times New Roman"/>
          <w:sz w:val="24"/>
          <w:szCs w:val="24"/>
          <w:lang w:eastAsia="zh-TW"/>
        </w:rPr>
        <w:t>解開自己的問題</w:t>
      </w:r>
      <w:r w:rsidR="005E2A3F" w:rsidRPr="002D171B">
        <w:rPr>
          <w:rFonts w:ascii="Times New Roman" w:hAnsi="Times New Roman" w:cs="Times New Roman"/>
          <w:sz w:val="24"/>
          <w:szCs w:val="24"/>
          <w:lang w:eastAsia="zh-TW"/>
        </w:rPr>
        <w:t>非常有幫助</w:t>
      </w:r>
      <w:r w:rsidR="0088486A" w:rsidRPr="002D171B">
        <w:rPr>
          <w:rFonts w:ascii="Times New Roman" w:hAnsi="Times New Roman" w:cs="Times New Roman"/>
          <w:sz w:val="24"/>
          <w:szCs w:val="24"/>
          <w:lang w:eastAsia="zh-TW"/>
        </w:rPr>
        <w:t>。若是邏輯錯誤</w:t>
      </w:r>
      <w:r w:rsidRPr="002D171B">
        <w:rPr>
          <w:rFonts w:ascii="Times New Roman" w:hAnsi="Times New Roman" w:cs="Times New Roman"/>
          <w:sz w:val="24"/>
          <w:szCs w:val="24"/>
          <w:lang w:eastAsia="zh-TW"/>
        </w:rPr>
        <w:t>要先冷靜</w:t>
      </w:r>
      <w:r w:rsidR="0088486A" w:rsidRPr="002D171B">
        <w:rPr>
          <w:rFonts w:ascii="Times New Roman" w:hAnsi="Times New Roman" w:cs="Times New Roman"/>
          <w:sz w:val="24"/>
          <w:szCs w:val="24"/>
          <w:lang w:eastAsia="zh-TW"/>
        </w:rPr>
        <w:t>思考</w:t>
      </w:r>
      <w:r w:rsidRPr="002D171B">
        <w:rPr>
          <w:rFonts w:ascii="Times New Roman" w:hAnsi="Times New Roman" w:cs="Times New Roman"/>
          <w:sz w:val="24"/>
          <w:szCs w:val="24"/>
          <w:lang w:eastAsia="zh-TW"/>
        </w:rPr>
        <w:t>整個程式的流程，鎖定可能出問題</w:t>
      </w:r>
      <w:r w:rsidR="005E2A3F" w:rsidRPr="002D171B">
        <w:rPr>
          <w:rFonts w:ascii="Times New Roman" w:hAnsi="Times New Roman" w:cs="Times New Roman"/>
          <w:sz w:val="24"/>
          <w:szCs w:val="24"/>
          <w:lang w:eastAsia="zh-TW"/>
        </w:rPr>
        <w:t>的</w:t>
      </w:r>
      <w:r w:rsidRPr="002D171B">
        <w:rPr>
          <w:rFonts w:ascii="Times New Roman" w:hAnsi="Times New Roman" w:cs="Times New Roman"/>
          <w:sz w:val="24"/>
          <w:szCs w:val="24"/>
          <w:lang w:eastAsia="zh-TW"/>
        </w:rPr>
        <w:t>部分設置中斷點，利用</w:t>
      </w:r>
      <w:r w:rsidRPr="002D171B">
        <w:rPr>
          <w:rFonts w:ascii="Times New Roman" w:hAnsi="Times New Roman" w:cs="Times New Roman"/>
          <w:sz w:val="24"/>
          <w:szCs w:val="24"/>
          <w:lang w:eastAsia="zh-TW"/>
        </w:rPr>
        <w:t>Debugger</w:t>
      </w:r>
      <w:r w:rsidRPr="002D171B">
        <w:rPr>
          <w:rFonts w:ascii="Times New Roman" w:hAnsi="Times New Roman" w:cs="Times New Roman"/>
          <w:sz w:val="24"/>
          <w:szCs w:val="24"/>
          <w:lang w:eastAsia="zh-TW"/>
        </w:rPr>
        <w:t>一行一行檢查，這麼做有助於找出錯誤原因，也能對程式有更好的了解。</w:t>
      </w:r>
      <w:r w:rsidR="0088486A" w:rsidRPr="002D171B">
        <w:rPr>
          <w:rFonts w:ascii="Times New Roman" w:hAnsi="Times New Roman" w:cs="Times New Roman"/>
          <w:sz w:val="24"/>
          <w:szCs w:val="24"/>
          <w:lang w:eastAsia="zh-TW"/>
        </w:rPr>
        <w:t>除此之外，可以利用</w:t>
      </w:r>
      <w:r w:rsidR="0088486A" w:rsidRPr="002D171B">
        <w:rPr>
          <w:rFonts w:ascii="Times New Roman" w:hAnsi="Times New Roman" w:cs="Times New Roman"/>
          <w:sz w:val="24"/>
          <w:szCs w:val="24"/>
          <w:lang w:eastAsia="zh-TW"/>
        </w:rPr>
        <w:t>git</w:t>
      </w:r>
      <w:r w:rsidR="0088486A" w:rsidRPr="002D171B">
        <w:rPr>
          <w:rFonts w:ascii="Times New Roman" w:hAnsi="Times New Roman" w:cs="Times New Roman"/>
          <w:sz w:val="24"/>
          <w:szCs w:val="24"/>
          <w:lang w:eastAsia="zh-TW"/>
        </w:rPr>
        <w:t>紀錄跟前一個版本做比較，這也是每做完一件事最好都</w:t>
      </w:r>
      <w:r w:rsidR="0088486A" w:rsidRPr="002D171B">
        <w:rPr>
          <w:rFonts w:ascii="Times New Roman" w:hAnsi="Times New Roman" w:cs="Times New Roman"/>
          <w:sz w:val="24"/>
          <w:szCs w:val="24"/>
          <w:lang w:eastAsia="zh-TW"/>
        </w:rPr>
        <w:t>commit</w:t>
      </w:r>
      <w:r w:rsidR="0088486A" w:rsidRPr="002D171B">
        <w:rPr>
          <w:rFonts w:ascii="Times New Roman" w:hAnsi="Times New Roman" w:cs="Times New Roman"/>
          <w:sz w:val="24"/>
          <w:szCs w:val="24"/>
          <w:lang w:eastAsia="zh-TW"/>
        </w:rPr>
        <w:t>一次的原因，保有最新沒有錯誤的程式比較不會後來全部混在一起。</w:t>
      </w:r>
    </w:p>
    <w:p w14:paraId="4CE18661" w14:textId="702EDD86" w:rsidR="005E2A3F" w:rsidRPr="002D171B" w:rsidRDefault="005E2A3F"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而在</w:t>
      </w:r>
      <w:r w:rsidRPr="002D171B">
        <w:rPr>
          <w:rFonts w:ascii="Times New Roman" w:hAnsi="Times New Roman" w:cs="Times New Roman"/>
          <w:sz w:val="24"/>
          <w:szCs w:val="24"/>
          <w:lang w:eastAsia="zh-TW"/>
        </w:rPr>
        <w:t>push</w:t>
      </w:r>
      <w:r w:rsidRPr="002D171B">
        <w:rPr>
          <w:rFonts w:ascii="Times New Roman" w:hAnsi="Times New Roman" w:cs="Times New Roman"/>
          <w:sz w:val="24"/>
          <w:szCs w:val="24"/>
          <w:lang w:eastAsia="zh-TW"/>
        </w:rPr>
        <w:t>前要重新建置確定整個程式真的完全沒問題。之前曾經有雖然程式碼相同，但有時能成功編譯，</w:t>
      </w:r>
      <w:r w:rsidR="003B29B1" w:rsidRPr="002D171B">
        <w:rPr>
          <w:rFonts w:ascii="Times New Roman" w:hAnsi="Times New Roman" w:cs="Times New Roman"/>
          <w:sz w:val="24"/>
          <w:szCs w:val="24"/>
          <w:lang w:eastAsia="zh-TW"/>
        </w:rPr>
        <w:t>有時又會報錯的情況。</w:t>
      </w:r>
      <w:r w:rsidR="00696F98" w:rsidRPr="002D171B">
        <w:rPr>
          <w:rFonts w:ascii="Times New Roman" w:hAnsi="Times New Roman" w:cs="Times New Roman"/>
          <w:sz w:val="24"/>
          <w:szCs w:val="24"/>
          <w:lang w:eastAsia="zh-TW"/>
        </w:rPr>
        <w:t>後來我猜想是編譯器執行時會幫我緩存</w:t>
      </w:r>
      <w:r w:rsidRPr="002D171B">
        <w:rPr>
          <w:rFonts w:ascii="Times New Roman" w:hAnsi="Times New Roman" w:cs="Times New Roman"/>
          <w:sz w:val="24"/>
          <w:szCs w:val="24"/>
          <w:lang w:eastAsia="zh-TW"/>
        </w:rPr>
        <w:t>檔案</w:t>
      </w:r>
      <w:r w:rsidR="00696F98" w:rsidRPr="002D171B">
        <w:rPr>
          <w:rFonts w:ascii="Times New Roman" w:hAnsi="Times New Roman" w:cs="Times New Roman"/>
          <w:sz w:val="24"/>
          <w:szCs w:val="24"/>
          <w:lang w:eastAsia="zh-TW"/>
        </w:rPr>
        <w:t>來提升下次執行的速度</w:t>
      </w:r>
      <w:r w:rsidRPr="002D171B">
        <w:rPr>
          <w:rFonts w:ascii="Times New Roman" w:hAnsi="Times New Roman" w:cs="Times New Roman"/>
          <w:sz w:val="24"/>
          <w:szCs w:val="24"/>
          <w:lang w:eastAsia="zh-TW"/>
        </w:rPr>
        <w:t>，而當我發</w:t>
      </w:r>
      <w:r w:rsidR="00E23192" w:rsidRPr="002D171B">
        <w:rPr>
          <w:rFonts w:ascii="Times New Roman" w:hAnsi="Times New Roman" w:cs="Times New Roman"/>
          <w:sz w:val="24"/>
          <w:szCs w:val="24"/>
          <w:lang w:eastAsia="zh-TW"/>
        </w:rPr>
        <w:t>現編譯出錯進行修改後重新編譯，因沒有重新建置</w:t>
      </w:r>
      <w:r w:rsidR="00696F98" w:rsidRPr="002D171B">
        <w:rPr>
          <w:rFonts w:ascii="Times New Roman" w:hAnsi="Times New Roman" w:cs="Times New Roman"/>
          <w:sz w:val="24"/>
          <w:szCs w:val="24"/>
          <w:lang w:eastAsia="zh-TW"/>
        </w:rPr>
        <w:t>，即便</w:t>
      </w:r>
      <w:r w:rsidR="003B29B1" w:rsidRPr="002D171B">
        <w:rPr>
          <w:rFonts w:ascii="Times New Roman" w:hAnsi="Times New Roman" w:cs="Times New Roman"/>
          <w:sz w:val="24"/>
          <w:szCs w:val="24"/>
          <w:lang w:eastAsia="zh-TW"/>
        </w:rPr>
        <w:t>當下程式</w:t>
      </w:r>
      <w:r w:rsidRPr="002D171B">
        <w:rPr>
          <w:rFonts w:ascii="Times New Roman" w:hAnsi="Times New Roman" w:cs="Times New Roman"/>
          <w:sz w:val="24"/>
          <w:szCs w:val="24"/>
          <w:lang w:eastAsia="zh-TW"/>
        </w:rPr>
        <w:t>沒</w:t>
      </w:r>
      <w:r w:rsidR="003B29B1" w:rsidRPr="002D171B">
        <w:rPr>
          <w:rFonts w:ascii="Times New Roman" w:hAnsi="Times New Roman" w:cs="Times New Roman"/>
          <w:sz w:val="24"/>
          <w:szCs w:val="24"/>
          <w:lang w:eastAsia="zh-TW"/>
        </w:rPr>
        <w:t>抓</w:t>
      </w:r>
      <w:r w:rsidRPr="002D171B">
        <w:rPr>
          <w:rFonts w:ascii="Times New Roman" w:hAnsi="Times New Roman" w:cs="Times New Roman"/>
          <w:sz w:val="24"/>
          <w:szCs w:val="24"/>
          <w:lang w:eastAsia="zh-TW"/>
        </w:rPr>
        <w:t>到</w:t>
      </w:r>
      <w:r w:rsidR="00696F98" w:rsidRPr="002D171B">
        <w:rPr>
          <w:rFonts w:ascii="Times New Roman" w:hAnsi="Times New Roman" w:cs="Times New Roman"/>
          <w:sz w:val="24"/>
          <w:szCs w:val="24"/>
          <w:lang w:eastAsia="zh-TW"/>
        </w:rPr>
        <w:t>正確的檔案，但該</w:t>
      </w:r>
      <w:r w:rsidRPr="002D171B">
        <w:rPr>
          <w:rFonts w:ascii="Times New Roman" w:hAnsi="Times New Roman" w:cs="Times New Roman"/>
          <w:sz w:val="24"/>
          <w:szCs w:val="24"/>
          <w:lang w:eastAsia="zh-TW"/>
        </w:rPr>
        <w:t>檔案</w:t>
      </w:r>
      <w:r w:rsidR="00E23192" w:rsidRPr="002D171B">
        <w:rPr>
          <w:rFonts w:ascii="Times New Roman" w:hAnsi="Times New Roman" w:cs="Times New Roman"/>
          <w:sz w:val="24"/>
          <w:szCs w:val="24"/>
          <w:lang w:eastAsia="zh-TW"/>
        </w:rPr>
        <w:t>已</w:t>
      </w:r>
      <w:r w:rsidR="00696F98" w:rsidRPr="002D171B">
        <w:rPr>
          <w:rFonts w:ascii="Times New Roman" w:hAnsi="Times New Roman" w:cs="Times New Roman"/>
          <w:sz w:val="24"/>
          <w:szCs w:val="24"/>
          <w:lang w:eastAsia="zh-TW"/>
        </w:rPr>
        <w:t>於上次執行時</w:t>
      </w:r>
      <w:r w:rsidR="00E23192" w:rsidRPr="002D171B">
        <w:rPr>
          <w:rFonts w:ascii="Times New Roman" w:hAnsi="Times New Roman" w:cs="Times New Roman"/>
          <w:sz w:val="24"/>
          <w:szCs w:val="24"/>
          <w:lang w:eastAsia="zh-TW"/>
        </w:rPr>
        <w:t>緩存</w:t>
      </w:r>
      <w:r w:rsidR="00696F98" w:rsidRPr="002D171B">
        <w:rPr>
          <w:rFonts w:ascii="Times New Roman" w:hAnsi="Times New Roman" w:cs="Times New Roman"/>
          <w:sz w:val="24"/>
          <w:szCs w:val="24"/>
          <w:lang w:eastAsia="zh-TW"/>
        </w:rPr>
        <w:t>，因此程式</w:t>
      </w:r>
      <w:r w:rsidRPr="002D171B">
        <w:rPr>
          <w:rFonts w:ascii="Times New Roman" w:hAnsi="Times New Roman" w:cs="Times New Roman"/>
          <w:sz w:val="24"/>
          <w:szCs w:val="24"/>
          <w:lang w:eastAsia="zh-TW"/>
        </w:rPr>
        <w:t>也能正常運行。</w:t>
      </w:r>
      <w:r w:rsidR="00E23192" w:rsidRPr="002D171B">
        <w:rPr>
          <w:rFonts w:ascii="Times New Roman" w:hAnsi="Times New Roman" w:cs="Times New Roman"/>
          <w:sz w:val="24"/>
          <w:szCs w:val="24"/>
          <w:lang w:eastAsia="zh-TW"/>
        </w:rPr>
        <w:t>而這種問題可能</w:t>
      </w:r>
      <w:r w:rsidR="003B29B1" w:rsidRPr="002D171B">
        <w:rPr>
          <w:rFonts w:ascii="Times New Roman" w:hAnsi="Times New Roman" w:cs="Times New Roman"/>
          <w:sz w:val="24"/>
          <w:szCs w:val="24"/>
          <w:lang w:eastAsia="zh-TW"/>
        </w:rPr>
        <w:t>和物件的生命週期有關，可以試試使用指標</w:t>
      </w:r>
      <w:r w:rsidR="00E23192" w:rsidRPr="002D171B">
        <w:rPr>
          <w:rFonts w:ascii="Times New Roman" w:hAnsi="Times New Roman" w:cs="Times New Roman"/>
          <w:sz w:val="24"/>
          <w:szCs w:val="24"/>
          <w:lang w:eastAsia="zh-TW"/>
        </w:rPr>
        <w:t>，或是注意</w:t>
      </w:r>
      <w:r w:rsidR="00E23192" w:rsidRPr="002D171B">
        <w:rPr>
          <w:rFonts w:ascii="Times New Roman" w:hAnsi="Times New Roman" w:cs="Times New Roman"/>
          <w:sz w:val="24"/>
          <w:szCs w:val="24"/>
          <w:lang w:eastAsia="zh-TW"/>
        </w:rPr>
        <w:t>include</w:t>
      </w:r>
      <w:r w:rsidR="00E23192" w:rsidRPr="002D171B">
        <w:rPr>
          <w:rFonts w:ascii="Times New Roman" w:hAnsi="Times New Roman" w:cs="Times New Roman"/>
          <w:sz w:val="24"/>
          <w:szCs w:val="24"/>
          <w:lang w:eastAsia="zh-TW"/>
        </w:rPr>
        <w:t>檔案之位子</w:t>
      </w:r>
      <w:r w:rsidR="003B29B1" w:rsidRPr="002D171B">
        <w:rPr>
          <w:rFonts w:ascii="Times New Roman" w:hAnsi="Times New Roman" w:cs="Times New Roman"/>
          <w:sz w:val="24"/>
          <w:szCs w:val="24"/>
          <w:lang w:eastAsia="zh-TW"/>
        </w:rPr>
        <w:t>。</w:t>
      </w:r>
    </w:p>
    <w:p w14:paraId="1D2FF700" w14:textId="59B77969" w:rsidR="00292F88" w:rsidRPr="002D171B" w:rsidRDefault="003B29B1"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include</w:t>
      </w:r>
      <w:r w:rsidRPr="002D171B">
        <w:rPr>
          <w:rFonts w:ascii="Times New Roman" w:hAnsi="Times New Roman" w:cs="Times New Roman"/>
          <w:sz w:val="24"/>
          <w:szCs w:val="24"/>
          <w:lang w:eastAsia="zh-TW"/>
        </w:rPr>
        <w:t>的檔案可以置放在標頭檔內</w:t>
      </w:r>
      <w:r w:rsidR="00292F88" w:rsidRPr="002D171B">
        <w:rPr>
          <w:rFonts w:ascii="Times New Roman" w:hAnsi="Times New Roman" w:cs="Times New Roman"/>
          <w:sz w:val="24"/>
          <w:szCs w:val="24"/>
          <w:lang w:eastAsia="zh-TW"/>
        </w:rPr>
        <w:t>，這能解決一些宣告變數的問題，若是放在</w:t>
      </w:r>
      <w:r w:rsidR="00292F88" w:rsidRPr="002D171B">
        <w:rPr>
          <w:rFonts w:ascii="Times New Roman" w:hAnsi="Times New Roman" w:cs="Times New Roman"/>
          <w:sz w:val="24"/>
          <w:szCs w:val="24"/>
          <w:lang w:eastAsia="zh-TW"/>
        </w:rPr>
        <w:t>cpp</w:t>
      </w:r>
      <w:r w:rsidR="00292F88" w:rsidRPr="002D171B">
        <w:rPr>
          <w:rFonts w:ascii="Times New Roman" w:hAnsi="Times New Roman" w:cs="Times New Roman"/>
          <w:sz w:val="24"/>
          <w:szCs w:val="24"/>
          <w:lang w:eastAsia="zh-TW"/>
        </w:rPr>
        <w:t>內，則想宣告該</w:t>
      </w:r>
      <w:r w:rsidR="00292F88" w:rsidRPr="002D171B">
        <w:rPr>
          <w:rFonts w:ascii="Times New Roman" w:hAnsi="Times New Roman" w:cs="Times New Roman"/>
          <w:sz w:val="24"/>
          <w:szCs w:val="24"/>
          <w:lang w:eastAsia="zh-TW"/>
        </w:rPr>
        <w:t>class</w:t>
      </w:r>
      <w:r w:rsidR="00292F88" w:rsidRPr="002D171B">
        <w:rPr>
          <w:rFonts w:ascii="Times New Roman" w:hAnsi="Times New Roman" w:cs="Times New Roman"/>
          <w:sz w:val="24"/>
          <w:szCs w:val="24"/>
          <w:lang w:eastAsia="zh-TW"/>
        </w:rPr>
        <w:t>之變數就只能使用指標，若是放在標頭檔中</w:t>
      </w:r>
      <w:r w:rsidRPr="002D171B">
        <w:rPr>
          <w:rFonts w:ascii="Times New Roman" w:hAnsi="Times New Roman" w:cs="Times New Roman"/>
          <w:sz w:val="24"/>
          <w:szCs w:val="24"/>
          <w:lang w:eastAsia="zh-TW"/>
        </w:rPr>
        <w:t>，</w:t>
      </w:r>
      <w:r w:rsidR="00292F88" w:rsidRPr="002D171B">
        <w:rPr>
          <w:rFonts w:ascii="Times New Roman" w:hAnsi="Times New Roman" w:cs="Times New Roman"/>
          <w:sz w:val="24"/>
          <w:szCs w:val="24"/>
          <w:lang w:eastAsia="zh-TW"/>
        </w:rPr>
        <w:t>就可以直接宣告變數，無需使用指標。像</w:t>
      </w:r>
      <w:r w:rsidR="00292F88" w:rsidRPr="002D171B">
        <w:rPr>
          <w:rFonts w:ascii="Times New Roman" w:hAnsi="Times New Roman" w:cs="Times New Roman"/>
          <w:sz w:val="24"/>
          <w:szCs w:val="24"/>
          <w:lang w:eastAsia="zh-TW"/>
        </w:rPr>
        <w:t>Timer</w:t>
      </w:r>
      <w:r w:rsidR="00292F88" w:rsidRPr="002D171B">
        <w:rPr>
          <w:rFonts w:ascii="Times New Roman" w:hAnsi="Times New Roman" w:cs="Times New Roman"/>
          <w:sz w:val="24"/>
          <w:szCs w:val="24"/>
          <w:lang w:eastAsia="zh-TW"/>
        </w:rPr>
        <w:t>和</w:t>
      </w:r>
      <w:r w:rsidR="00292F88" w:rsidRPr="002D171B">
        <w:rPr>
          <w:rFonts w:ascii="Times New Roman" w:hAnsi="Times New Roman" w:cs="Times New Roman"/>
          <w:sz w:val="24"/>
          <w:szCs w:val="24"/>
          <w:lang w:eastAsia="zh-TW"/>
        </w:rPr>
        <w:t>Util</w:t>
      </w:r>
      <w:r w:rsidR="00292F88" w:rsidRPr="002D171B">
        <w:rPr>
          <w:rFonts w:ascii="Times New Roman" w:hAnsi="Times New Roman" w:cs="Times New Roman"/>
          <w:sz w:val="24"/>
          <w:szCs w:val="24"/>
          <w:lang w:eastAsia="zh-TW"/>
        </w:rPr>
        <w:t>等工具類的</w:t>
      </w:r>
      <w:r w:rsidR="00292F88" w:rsidRPr="002D171B">
        <w:rPr>
          <w:rFonts w:ascii="Times New Roman" w:hAnsi="Times New Roman" w:cs="Times New Roman"/>
          <w:sz w:val="24"/>
          <w:szCs w:val="24"/>
          <w:lang w:eastAsia="zh-TW"/>
        </w:rPr>
        <w:t>class</w:t>
      </w:r>
      <w:r w:rsidR="00292F88" w:rsidRPr="002D171B">
        <w:rPr>
          <w:rFonts w:ascii="Times New Roman" w:hAnsi="Times New Roman" w:cs="Times New Roman"/>
          <w:sz w:val="24"/>
          <w:szCs w:val="24"/>
          <w:lang w:eastAsia="zh-TW"/>
        </w:rPr>
        <w:t>，就建議</w:t>
      </w:r>
      <w:r w:rsidR="00292F88" w:rsidRPr="002D171B">
        <w:rPr>
          <w:rFonts w:ascii="Times New Roman" w:hAnsi="Times New Roman" w:cs="Times New Roman"/>
          <w:sz w:val="24"/>
          <w:szCs w:val="24"/>
          <w:lang w:eastAsia="zh-TW"/>
        </w:rPr>
        <w:t>include</w:t>
      </w:r>
      <w:r w:rsidR="00292F88" w:rsidRPr="002D171B">
        <w:rPr>
          <w:rFonts w:ascii="Times New Roman" w:hAnsi="Times New Roman" w:cs="Times New Roman"/>
          <w:sz w:val="24"/>
          <w:szCs w:val="24"/>
          <w:lang w:eastAsia="zh-TW"/>
        </w:rPr>
        <w:t>在標頭檔內。</w:t>
      </w:r>
    </w:p>
    <w:p w14:paraId="036429C1" w14:textId="4BEB0349" w:rsidR="0088486A" w:rsidRPr="002D171B" w:rsidRDefault="003B29B1"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若在</w:t>
      </w:r>
      <w:r w:rsidRPr="002D171B">
        <w:rPr>
          <w:rFonts w:ascii="Times New Roman" w:hAnsi="Times New Roman" w:cs="Times New Roman"/>
          <w:sz w:val="24"/>
          <w:szCs w:val="24"/>
          <w:lang w:eastAsia="zh-TW"/>
        </w:rPr>
        <w:t>class</w:t>
      </w:r>
      <w:r w:rsidR="00292F88" w:rsidRPr="002D171B">
        <w:rPr>
          <w:rFonts w:ascii="Times New Roman" w:hAnsi="Times New Roman" w:cs="Times New Roman"/>
          <w:sz w:val="24"/>
          <w:szCs w:val="24"/>
          <w:lang w:eastAsia="zh-TW"/>
        </w:rPr>
        <w:t xml:space="preserve"> A</w:t>
      </w:r>
      <w:r w:rsidRPr="002D171B">
        <w:rPr>
          <w:rFonts w:ascii="Times New Roman" w:hAnsi="Times New Roman" w:cs="Times New Roman"/>
          <w:sz w:val="24"/>
          <w:szCs w:val="24"/>
          <w:lang w:eastAsia="zh-TW"/>
        </w:rPr>
        <w:t>編譯前要先編譯過</w:t>
      </w:r>
      <w:r w:rsidRPr="002D171B">
        <w:rPr>
          <w:rFonts w:ascii="Times New Roman" w:hAnsi="Times New Roman" w:cs="Times New Roman"/>
          <w:sz w:val="24"/>
          <w:szCs w:val="24"/>
          <w:lang w:eastAsia="zh-TW"/>
        </w:rPr>
        <w:t>class</w:t>
      </w:r>
      <w:r w:rsidR="00292F88" w:rsidRPr="002D171B">
        <w:rPr>
          <w:rFonts w:ascii="Times New Roman" w:hAnsi="Times New Roman" w:cs="Times New Roman"/>
          <w:sz w:val="24"/>
          <w:szCs w:val="24"/>
          <w:lang w:eastAsia="zh-TW"/>
        </w:rPr>
        <w:t xml:space="preserve"> B</w:t>
      </w:r>
      <w:r w:rsidRPr="002D171B">
        <w:rPr>
          <w:rFonts w:ascii="Times New Roman" w:hAnsi="Times New Roman" w:cs="Times New Roman"/>
          <w:sz w:val="24"/>
          <w:szCs w:val="24"/>
          <w:lang w:eastAsia="zh-TW"/>
        </w:rPr>
        <w:t>也要注意，在</w:t>
      </w:r>
      <w:r w:rsidRPr="002D171B">
        <w:rPr>
          <w:rFonts w:ascii="Times New Roman" w:hAnsi="Times New Roman" w:cs="Times New Roman"/>
          <w:sz w:val="24"/>
          <w:szCs w:val="24"/>
          <w:lang w:eastAsia="zh-TW"/>
        </w:rPr>
        <w:t>class</w:t>
      </w:r>
      <w:r w:rsidR="00292F88" w:rsidRPr="002D171B">
        <w:rPr>
          <w:rFonts w:ascii="Times New Roman" w:hAnsi="Times New Roman" w:cs="Times New Roman"/>
          <w:sz w:val="24"/>
          <w:szCs w:val="24"/>
          <w:lang w:eastAsia="zh-TW"/>
        </w:rPr>
        <w:t xml:space="preserve"> A</w:t>
      </w:r>
      <w:r w:rsidRPr="002D171B">
        <w:rPr>
          <w:rFonts w:ascii="Times New Roman" w:hAnsi="Times New Roman" w:cs="Times New Roman"/>
          <w:sz w:val="24"/>
          <w:szCs w:val="24"/>
          <w:lang w:eastAsia="zh-TW"/>
        </w:rPr>
        <w:t>前面打上</w:t>
      </w:r>
      <w:r w:rsidRPr="002D171B">
        <w:rPr>
          <w:rFonts w:ascii="Times New Roman" w:hAnsi="Times New Roman" w:cs="Times New Roman"/>
          <w:sz w:val="24"/>
          <w:szCs w:val="24"/>
          <w:lang w:eastAsia="zh-TW"/>
        </w:rPr>
        <w:t>class</w:t>
      </w:r>
      <w:r w:rsidR="00292F88" w:rsidRPr="002D171B">
        <w:rPr>
          <w:rFonts w:ascii="Times New Roman" w:hAnsi="Times New Roman" w:cs="Times New Roman"/>
          <w:sz w:val="24"/>
          <w:szCs w:val="24"/>
          <w:lang w:eastAsia="zh-TW"/>
        </w:rPr>
        <w:t xml:space="preserve"> B</w:t>
      </w:r>
      <w:r w:rsidRPr="002D171B">
        <w:rPr>
          <w:rFonts w:ascii="Times New Roman" w:hAnsi="Times New Roman" w:cs="Times New Roman"/>
          <w:sz w:val="24"/>
          <w:szCs w:val="24"/>
          <w:lang w:eastAsia="zh-TW"/>
        </w:rPr>
        <w:t>;</w:t>
      </w:r>
      <w:r w:rsidR="00292F88" w:rsidRPr="002D171B">
        <w:rPr>
          <w:rFonts w:ascii="Times New Roman" w:hAnsi="Times New Roman" w:cs="Times New Roman"/>
          <w:sz w:val="24"/>
          <w:szCs w:val="24"/>
          <w:lang w:eastAsia="zh-TW"/>
        </w:rPr>
        <w:t>，讓程式知道編譯先後順序。</w:t>
      </w:r>
    </w:p>
    <w:p w14:paraId="162178B8" w14:textId="77777777" w:rsidR="004271F9" w:rsidRPr="002D171B" w:rsidRDefault="004271F9" w:rsidP="004271F9">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協做方面，先討論好整體架構、統一用法和名稱十分有助於開發。畢竟分工很難完全切割，大部分都會使用到對方撰寫的物件，若是大致知道對方會怎麼做，且將自己需要的功能告訴對方一起創建出來也更為方便，</w:t>
      </w:r>
      <w:r w:rsidRPr="002D171B">
        <w:rPr>
          <w:rFonts w:ascii="Times New Roman" w:hAnsi="Times New Roman" w:cs="Times New Roman"/>
          <w:sz w:val="24"/>
          <w:szCs w:val="24"/>
          <w:lang w:eastAsia="zh-TW"/>
        </w:rPr>
        <w:lastRenderedPageBreak/>
        <w:t>也會減少之後需要大幅修改的情況。而且為他人著想的心十分重要，像如果保持好習慣，盡可能把函式分出去降低程式閱讀的難度，雖然一開始可能會多花一點心思，但絕對有助於開發，凌亂的程式碼真的會讓撰寫者出錯率升高，看程式很亂心情也會不好，進而影響到工作品質。打好程式記得把程式格式化，保持格式統一也十分重要。且完成什麼要積極和對方溝通，讓資訊對等，彼此對目前的進度有所掌握，也好做下一步規劃。</w:t>
      </w:r>
    </w:p>
    <w:p w14:paraId="11E9D479" w14:textId="77777777" w:rsidR="004271F9" w:rsidRPr="002D171B" w:rsidRDefault="004271F9" w:rsidP="009B4CBC">
      <w:pPr>
        <w:pStyle w:val="a9"/>
        <w:spacing w:line="360" w:lineRule="auto"/>
        <w:ind w:left="840" w:firstLine="0"/>
        <w:jc w:val="both"/>
        <w:rPr>
          <w:rFonts w:ascii="Times New Roman" w:hAnsi="Times New Roman" w:cs="Times New Roman"/>
          <w:sz w:val="24"/>
          <w:szCs w:val="24"/>
          <w:lang w:eastAsia="zh-TW"/>
        </w:rPr>
      </w:pPr>
    </w:p>
    <w:p w14:paraId="054C64B6" w14:textId="22ACA9A9" w:rsidR="005E2151" w:rsidRPr="002D171B" w:rsidRDefault="00A10ADC"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李以謙：</w:t>
      </w:r>
    </w:p>
    <w:p w14:paraId="54F57DB4" w14:textId="49945836" w:rsidR="00A10ADC" w:rsidRPr="002D171B" w:rsidRDefault="00A10ADC"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從這堂課我學習到了很多開發程式上會遇到的問題，以及學會如何去解決。之前的課程並不會親自寫到萬行的程式碼，因此每次都對自己的程式架構沒有到非常重視，</w:t>
      </w:r>
      <w:r w:rsidR="009026E9" w:rsidRPr="002D171B">
        <w:rPr>
          <w:rFonts w:ascii="Times New Roman" w:hAnsi="Times New Roman" w:cs="Times New Roman"/>
          <w:sz w:val="24"/>
          <w:szCs w:val="24"/>
          <w:lang w:eastAsia="zh-TW"/>
        </w:rPr>
        <w:t>而透過這堂課，我清楚了解到程式的架構對於整個專案的重要性。越到後面，我越後悔一開始的並沒有仔細思考怎樣的架構及程式碼才是更好、延展性更高的，因為原本的程式碼沒辦法輕易修改了，所以只能再接下提醒自己不要犯相同的錯誤。</w:t>
      </w:r>
    </w:p>
    <w:p w14:paraId="5B08F7D7" w14:textId="77777777" w:rsidR="009026E9" w:rsidRPr="002D171B" w:rsidRDefault="009026E9" w:rsidP="009B4CBC">
      <w:pPr>
        <w:pStyle w:val="a9"/>
        <w:spacing w:line="360" w:lineRule="auto"/>
        <w:ind w:left="840" w:firstLine="0"/>
        <w:jc w:val="both"/>
        <w:rPr>
          <w:rFonts w:ascii="Times New Roman" w:hAnsi="Times New Roman" w:cs="Times New Roman"/>
          <w:sz w:val="24"/>
          <w:szCs w:val="24"/>
          <w:lang w:eastAsia="zh-TW"/>
        </w:rPr>
      </w:pPr>
    </w:p>
    <w:p w14:paraId="7C3D4ED3" w14:textId="0EB40452" w:rsidR="00D02E0E" w:rsidRPr="002D171B" w:rsidRDefault="00D02E0E" w:rsidP="004069DE">
      <w:pPr>
        <w:pStyle w:val="a9"/>
        <w:numPr>
          <w:ilvl w:val="1"/>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心得、感想</w:t>
      </w:r>
    </w:p>
    <w:p w14:paraId="59AC2599" w14:textId="5C00C6A1" w:rsidR="005E2151" w:rsidRPr="002D171B" w:rsidRDefault="009B4CBC"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簡上博：</w:t>
      </w:r>
    </w:p>
    <w:p w14:paraId="7F3EFB35" w14:textId="1076C543" w:rsidR="00C66FC8" w:rsidRPr="002D171B" w:rsidRDefault="004271F9" w:rsidP="004271F9">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非常感謝有這個契機自己做了一個遊戲，</w:t>
      </w:r>
      <w:r w:rsidR="00E435D0" w:rsidRPr="002D171B">
        <w:rPr>
          <w:rFonts w:ascii="Times New Roman" w:hAnsi="Times New Roman" w:cs="Times New Roman"/>
          <w:sz w:val="24"/>
          <w:szCs w:val="24"/>
          <w:lang w:eastAsia="zh-TW"/>
        </w:rPr>
        <w:t>有這次做遊戲的經驗</w:t>
      </w:r>
      <w:r w:rsidR="00C66FC8" w:rsidRPr="002D171B">
        <w:rPr>
          <w:rFonts w:ascii="Times New Roman" w:hAnsi="Times New Roman" w:cs="Times New Roman"/>
          <w:sz w:val="24"/>
          <w:szCs w:val="24"/>
          <w:lang w:eastAsia="zh-TW"/>
        </w:rPr>
        <w:t>，真的</w:t>
      </w:r>
      <w:r w:rsidRPr="002D171B">
        <w:rPr>
          <w:rFonts w:ascii="Times New Roman" w:hAnsi="Times New Roman" w:cs="Times New Roman"/>
          <w:sz w:val="24"/>
          <w:szCs w:val="24"/>
          <w:lang w:eastAsia="zh-TW"/>
        </w:rPr>
        <w:t>更理解</w:t>
      </w:r>
      <w:r w:rsidR="00E435D0" w:rsidRPr="002D171B">
        <w:rPr>
          <w:rFonts w:ascii="Times New Roman" w:hAnsi="Times New Roman" w:cs="Times New Roman"/>
          <w:sz w:val="24"/>
          <w:szCs w:val="24"/>
          <w:lang w:eastAsia="zh-TW"/>
        </w:rPr>
        <w:t>開發者的心思了。需要花許多時間蒐集、製作素材</w:t>
      </w:r>
      <w:r w:rsidR="00C66FC8" w:rsidRPr="002D171B">
        <w:rPr>
          <w:rFonts w:ascii="Times New Roman" w:hAnsi="Times New Roman" w:cs="Times New Roman"/>
          <w:sz w:val="24"/>
          <w:szCs w:val="24"/>
          <w:lang w:eastAsia="zh-TW"/>
        </w:rPr>
        <w:t>，藉著這次的機會我也大致學</w:t>
      </w:r>
      <w:r w:rsidR="00CB4C86" w:rsidRPr="002D171B">
        <w:rPr>
          <w:rFonts w:ascii="Times New Roman" w:hAnsi="Times New Roman" w:cs="Times New Roman"/>
          <w:sz w:val="24"/>
          <w:szCs w:val="24"/>
          <w:lang w:eastAsia="zh-TW"/>
        </w:rPr>
        <w:t>會了使用</w:t>
      </w:r>
      <w:r w:rsidR="00C66FC8" w:rsidRPr="002D171B">
        <w:rPr>
          <w:rFonts w:ascii="Times New Roman" w:hAnsi="Times New Roman" w:cs="Times New Roman"/>
          <w:sz w:val="24"/>
          <w:szCs w:val="24"/>
          <w:lang w:eastAsia="zh-TW"/>
        </w:rPr>
        <w:t>Photoshop</w:t>
      </w:r>
      <w:r w:rsidR="00C66FC8" w:rsidRPr="002D171B">
        <w:rPr>
          <w:rFonts w:ascii="Times New Roman" w:hAnsi="Times New Roman" w:cs="Times New Roman"/>
          <w:sz w:val="24"/>
          <w:szCs w:val="24"/>
          <w:lang w:eastAsia="zh-TW"/>
        </w:rPr>
        <w:t>，真的是一個功能強大的圖片編輯軟體。</w:t>
      </w:r>
    </w:p>
    <w:p w14:paraId="48CE986D" w14:textId="4869F445" w:rsidR="00E435D0" w:rsidRPr="002D171B" w:rsidRDefault="00E435D0"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程式只要複雜一點就容易出現</w:t>
      </w:r>
      <w:r w:rsidRPr="002D171B">
        <w:rPr>
          <w:rFonts w:ascii="Times New Roman" w:hAnsi="Times New Roman" w:cs="Times New Roman"/>
          <w:sz w:val="24"/>
          <w:szCs w:val="24"/>
          <w:lang w:eastAsia="zh-TW"/>
        </w:rPr>
        <w:t>bug</w:t>
      </w:r>
      <w:r w:rsidRPr="002D171B">
        <w:rPr>
          <w:rFonts w:ascii="Times New Roman" w:hAnsi="Times New Roman" w:cs="Times New Roman"/>
          <w:sz w:val="24"/>
          <w:szCs w:val="24"/>
          <w:lang w:eastAsia="zh-TW"/>
        </w:rPr>
        <w:t>，遊玩者可能覺得只是一件小事</w:t>
      </w:r>
      <w:r w:rsidR="00CB4C86" w:rsidRPr="002D171B">
        <w:rPr>
          <w:rFonts w:ascii="Times New Roman" w:hAnsi="Times New Roman" w:cs="Times New Roman"/>
          <w:sz w:val="24"/>
          <w:szCs w:val="24"/>
          <w:lang w:eastAsia="zh-TW"/>
        </w:rPr>
        <w:t>為何不修</w:t>
      </w:r>
      <w:r w:rsidRPr="002D171B">
        <w:rPr>
          <w:rFonts w:ascii="Times New Roman" w:hAnsi="Times New Roman" w:cs="Times New Roman"/>
          <w:sz w:val="24"/>
          <w:szCs w:val="24"/>
          <w:lang w:eastAsia="zh-TW"/>
        </w:rPr>
        <w:t>，但對於開發者而言需要考慮到各式各樣的情況，可能單純改了這邊，另一部分又會出問題，又可能有更重要的事情因此先放著比較無關緊要的</w:t>
      </w:r>
      <w:r w:rsidRPr="002D171B">
        <w:rPr>
          <w:rFonts w:ascii="Times New Roman" w:hAnsi="Times New Roman" w:cs="Times New Roman"/>
          <w:sz w:val="24"/>
          <w:szCs w:val="24"/>
          <w:lang w:eastAsia="zh-TW"/>
        </w:rPr>
        <w:t>bug</w:t>
      </w:r>
      <w:r w:rsidR="00CB4C86" w:rsidRPr="002D171B">
        <w:rPr>
          <w:rFonts w:ascii="Times New Roman" w:hAnsi="Times New Roman" w:cs="Times New Roman"/>
          <w:sz w:val="24"/>
          <w:szCs w:val="24"/>
          <w:lang w:eastAsia="zh-TW"/>
        </w:rPr>
        <w:t>，真是辛苦</w:t>
      </w:r>
      <w:r w:rsidRPr="002D171B">
        <w:rPr>
          <w:rFonts w:ascii="Times New Roman" w:hAnsi="Times New Roman" w:cs="Times New Roman"/>
          <w:sz w:val="24"/>
          <w:szCs w:val="24"/>
          <w:lang w:eastAsia="zh-TW"/>
        </w:rPr>
        <w:t>。</w:t>
      </w:r>
    </w:p>
    <w:p w14:paraId="517F86AA" w14:textId="5E603641" w:rsidR="005E2151" w:rsidRPr="002D171B" w:rsidRDefault="004271F9"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同時很感謝老師提供這個契機，也在我們問問題時都不厭其煩的回答，</w:t>
      </w:r>
      <w:r w:rsidRPr="002D171B">
        <w:rPr>
          <w:rFonts w:ascii="Times New Roman" w:hAnsi="Times New Roman" w:cs="Times New Roman"/>
          <w:sz w:val="24"/>
          <w:szCs w:val="24"/>
          <w:lang w:eastAsia="zh-TW"/>
        </w:rPr>
        <w:lastRenderedPageBreak/>
        <w:t>有了這次的經驗我對</w:t>
      </w:r>
      <w:r w:rsidRPr="002D171B">
        <w:rPr>
          <w:rFonts w:ascii="Times New Roman" w:hAnsi="Times New Roman" w:cs="Times New Roman"/>
          <w:sz w:val="24"/>
          <w:szCs w:val="24"/>
          <w:lang w:eastAsia="zh-TW"/>
        </w:rPr>
        <w:t>C++</w:t>
      </w:r>
      <w:r w:rsidRPr="002D171B">
        <w:rPr>
          <w:rFonts w:ascii="Times New Roman" w:hAnsi="Times New Roman" w:cs="Times New Roman"/>
          <w:sz w:val="24"/>
          <w:szCs w:val="24"/>
          <w:lang w:eastAsia="zh-TW"/>
        </w:rPr>
        <w:t>和物件導向的概念及重要性又有更深層的了解，對於打程式時該注意什麼相信也在不知不覺中刻進了腦海裡，真的是收穫滿滿難以言喻。</w:t>
      </w:r>
    </w:p>
    <w:p w14:paraId="2C0E3202" w14:textId="5084C36E" w:rsidR="009026E9" w:rsidRPr="002D171B" w:rsidRDefault="009026E9" w:rsidP="009B4CBC">
      <w:pPr>
        <w:pStyle w:val="a9"/>
        <w:spacing w:line="360" w:lineRule="auto"/>
        <w:ind w:left="840" w:firstLine="0"/>
        <w:jc w:val="both"/>
        <w:rPr>
          <w:rFonts w:ascii="Times New Roman" w:hAnsi="Times New Roman" w:cs="Times New Roman"/>
          <w:sz w:val="24"/>
          <w:szCs w:val="24"/>
          <w:lang w:eastAsia="zh-TW"/>
        </w:rPr>
      </w:pPr>
    </w:p>
    <w:p w14:paraId="104A3B57" w14:textId="363D786A" w:rsidR="009026E9" w:rsidRPr="002D171B" w:rsidRDefault="009026E9"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李以謙：</w:t>
      </w:r>
    </w:p>
    <w:p w14:paraId="1527A63D" w14:textId="77777777" w:rsidR="002F4D08" w:rsidRPr="002D171B" w:rsidRDefault="009026E9"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這堂課花費了我許多的時間，但也是這學期學到最多的一堂課，儘管靠的都是以前教過的東西來進行開發，但神奇的事，再沒有學到新知識的情況下，居然能夠發現自己過去所學可以運用到哪裡，從而讓知識發揮到最大化，而不只是停留在腦海中。</w:t>
      </w:r>
    </w:p>
    <w:p w14:paraId="1FF80B36" w14:textId="0FAA6D60" w:rsidR="002F4D08" w:rsidRPr="002D171B" w:rsidRDefault="002F4D08"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這堂課同時也大大的鍛鍊我的邏輯及數學運算，在開發過程中，偶爾會在一些小地方卡住抑或是要添加一個新功能導致短時間開發無法有進展，通常這時候我會去吃點東西休息一下或是洗澡，在這段期間我比較能更清晰的分析該如何去架構或是邏輯的判斷該如何去設定，想到了再回來</w:t>
      </w:r>
      <w:r w:rsidRPr="002D171B">
        <w:rPr>
          <w:rFonts w:ascii="Times New Roman" w:hAnsi="Times New Roman" w:cs="Times New Roman"/>
          <w:sz w:val="24"/>
          <w:szCs w:val="24"/>
          <w:lang w:eastAsia="zh-TW"/>
        </w:rPr>
        <w:t>coding</w:t>
      </w:r>
      <w:r w:rsidRPr="002D171B">
        <w:rPr>
          <w:rFonts w:ascii="Times New Roman" w:hAnsi="Times New Roman" w:cs="Times New Roman"/>
          <w:sz w:val="24"/>
          <w:szCs w:val="24"/>
          <w:lang w:eastAsia="zh-TW"/>
        </w:rPr>
        <w:t>我認為會比一直在電腦前面沒有清晰仔細的去思考來的更有效率。</w:t>
      </w:r>
    </w:p>
    <w:p w14:paraId="6F414DFA" w14:textId="78F9BDEC" w:rsidR="009026E9" w:rsidRPr="002D171B" w:rsidRDefault="002F4D08"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另外就是在團隊開發上，</w:t>
      </w:r>
      <w:r w:rsidR="009026E9" w:rsidRPr="002D171B">
        <w:rPr>
          <w:rFonts w:ascii="Times New Roman" w:hAnsi="Times New Roman" w:cs="Times New Roman"/>
          <w:sz w:val="24"/>
          <w:szCs w:val="24"/>
          <w:lang w:eastAsia="zh-TW"/>
        </w:rPr>
        <w:t>儘管我自認為在這個專案花費了不少心力，但相較於組員仍是不足許多，非常感謝他的督促</w:t>
      </w:r>
      <w:r w:rsidRPr="002D171B">
        <w:rPr>
          <w:rFonts w:ascii="Times New Roman" w:hAnsi="Times New Roman" w:cs="Times New Roman"/>
          <w:sz w:val="24"/>
          <w:szCs w:val="24"/>
          <w:lang w:eastAsia="zh-TW"/>
        </w:rPr>
        <w:t>並提供給我許多的建議，讓我在開發過程更加順利，也才能讓我也能參與在我自認為蠻滿意的作品之中。</w:t>
      </w:r>
    </w:p>
    <w:p w14:paraId="178CBF5A" w14:textId="77777777" w:rsidR="004271F9" w:rsidRPr="002D171B" w:rsidRDefault="004271F9" w:rsidP="009B4CBC">
      <w:pPr>
        <w:pStyle w:val="a9"/>
        <w:spacing w:line="360" w:lineRule="auto"/>
        <w:ind w:left="840" w:firstLine="0"/>
        <w:jc w:val="both"/>
        <w:rPr>
          <w:rFonts w:ascii="Times New Roman" w:hAnsi="Times New Roman" w:cs="Times New Roman"/>
          <w:sz w:val="24"/>
          <w:szCs w:val="24"/>
          <w:lang w:eastAsia="zh-TW"/>
        </w:rPr>
      </w:pPr>
    </w:p>
    <w:p w14:paraId="5705DC6D" w14:textId="1679F03F" w:rsidR="00D02E0E" w:rsidRPr="002D171B" w:rsidRDefault="00D02E0E" w:rsidP="004069DE">
      <w:pPr>
        <w:pStyle w:val="a9"/>
        <w:numPr>
          <w:ilvl w:val="1"/>
          <w:numId w:val="9"/>
        </w:numPr>
        <w:spacing w:line="360" w:lineRule="auto"/>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對於本課程的建議</w:t>
      </w:r>
    </w:p>
    <w:p w14:paraId="5F024F91" w14:textId="295D93FA" w:rsidR="009B4CBC" w:rsidRPr="002D171B" w:rsidRDefault="00CB4C86" w:rsidP="009B4CBC">
      <w:pPr>
        <w:pStyle w:val="a9"/>
        <w:spacing w:line="360" w:lineRule="auto"/>
        <w:ind w:left="840" w:firstLine="0"/>
        <w:jc w:val="both"/>
        <w:rPr>
          <w:rFonts w:ascii="Times New Roman" w:hAnsi="Times New Roman" w:cs="Times New Roman"/>
          <w:sz w:val="24"/>
          <w:szCs w:val="24"/>
          <w:lang w:eastAsia="zh-TW"/>
        </w:rPr>
      </w:pPr>
      <w:r w:rsidRPr="002D171B">
        <w:rPr>
          <w:rFonts w:ascii="Times New Roman" w:hAnsi="Times New Roman" w:cs="Times New Roman"/>
          <w:sz w:val="24"/>
          <w:szCs w:val="24"/>
          <w:lang w:eastAsia="zh-TW"/>
        </w:rPr>
        <w:t>希望能在學期開始時就提供報告模板，</w:t>
      </w:r>
      <w:r w:rsidR="009B4CBC" w:rsidRPr="002D171B">
        <w:rPr>
          <w:rFonts w:ascii="Times New Roman" w:hAnsi="Times New Roman" w:cs="Times New Roman"/>
          <w:sz w:val="24"/>
          <w:szCs w:val="24"/>
          <w:lang w:eastAsia="zh-TW"/>
        </w:rPr>
        <w:t>根據進度每週記錄。</w:t>
      </w:r>
      <w:r w:rsidR="00D01FE1" w:rsidRPr="002D171B">
        <w:rPr>
          <w:rFonts w:ascii="Times New Roman" w:hAnsi="Times New Roman" w:cs="Times New Roman"/>
          <w:sz w:val="24"/>
          <w:szCs w:val="24"/>
          <w:lang w:eastAsia="zh-TW"/>
        </w:rPr>
        <w:br/>
      </w:r>
      <w:r w:rsidR="00D01FE1" w:rsidRPr="002D171B">
        <w:rPr>
          <w:rFonts w:ascii="Times New Roman" w:hAnsi="Times New Roman" w:cs="Times New Roman"/>
          <w:sz w:val="24"/>
          <w:szCs w:val="24"/>
          <w:lang w:eastAsia="zh-TW"/>
        </w:rPr>
        <w:t>如果可以的話希望能一開始就提醒</w:t>
      </w:r>
      <w:r w:rsidRPr="002D171B">
        <w:rPr>
          <w:rFonts w:ascii="Times New Roman" w:hAnsi="Times New Roman" w:cs="Times New Roman"/>
          <w:sz w:val="24"/>
          <w:szCs w:val="24"/>
          <w:lang w:eastAsia="zh-TW"/>
        </w:rPr>
        <w:t>因為全螢幕之要求要注意畫面解析度</w:t>
      </w:r>
      <w:r w:rsidR="00D01FE1" w:rsidRPr="002D171B">
        <w:rPr>
          <w:rFonts w:ascii="Times New Roman" w:hAnsi="Times New Roman" w:cs="Times New Roman"/>
          <w:sz w:val="24"/>
          <w:szCs w:val="24"/>
          <w:lang w:eastAsia="zh-TW"/>
        </w:rPr>
        <w:t>，</w:t>
      </w:r>
      <w:r w:rsidRPr="002D171B">
        <w:rPr>
          <w:rFonts w:ascii="Times New Roman" w:hAnsi="Times New Roman" w:cs="Times New Roman"/>
          <w:sz w:val="24"/>
          <w:szCs w:val="24"/>
          <w:lang w:eastAsia="zh-TW"/>
        </w:rPr>
        <w:t>這樣就能從一開始用正確的比例製作圖片，不用後來再做調整</w:t>
      </w:r>
      <w:r w:rsidR="00D01FE1" w:rsidRPr="002D171B">
        <w:rPr>
          <w:rFonts w:ascii="Times New Roman" w:hAnsi="Times New Roman" w:cs="Times New Roman"/>
          <w:sz w:val="24"/>
          <w:szCs w:val="24"/>
          <w:lang w:eastAsia="zh-TW"/>
        </w:rPr>
        <w:t>。</w:t>
      </w:r>
    </w:p>
    <w:p w14:paraId="583135B3" w14:textId="3426AAB0" w:rsidR="00ED6B49" w:rsidRPr="002D171B" w:rsidRDefault="00ED6B49">
      <w:pPr>
        <w:widowControl/>
        <w:rPr>
          <w:rFonts w:ascii="Times New Roman" w:eastAsia="標楷體" w:hAnsi="Times New Roman" w:cs="Times New Roman"/>
          <w:b/>
          <w:kern w:val="0"/>
          <w:szCs w:val="24"/>
        </w:rPr>
      </w:pPr>
    </w:p>
    <w:p w14:paraId="67477E34" w14:textId="28E11E21" w:rsidR="00606663" w:rsidRPr="002D171B" w:rsidRDefault="00ED6B49" w:rsidP="006861F6">
      <w:pPr>
        <w:pStyle w:val="ac"/>
        <w:jc w:val="left"/>
      </w:pPr>
      <w:r w:rsidRPr="002D171B">
        <w:t>附錄</w:t>
      </w:r>
    </w:p>
    <w:p w14:paraId="1A2B6F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F54D2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ygame.h</w:t>
      </w:r>
    </w:p>
    <w:p w14:paraId="44208C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w:t>
      </w:r>
    </w:p>
    <w:p w14:paraId="2FBBF9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595C91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4F34AF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ForBoss.h"</w:t>
      </w:r>
    </w:p>
    <w:p w14:paraId="334B37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S1.h"</w:t>
      </w:r>
    </w:p>
    <w:p w14:paraId="678ECD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S2.h"</w:t>
      </w:r>
    </w:p>
    <w:p w14:paraId="6C65B9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S3.h"</w:t>
      </w:r>
    </w:p>
    <w:p w14:paraId="158CBF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S4.h"</w:t>
      </w:r>
    </w:p>
    <w:p w14:paraId="53ABAF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S5.h"</w:t>
      </w:r>
    </w:p>
    <w:p w14:paraId="7C6F27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S6.h"</w:t>
      </w:r>
    </w:p>
    <w:p w14:paraId="4F469B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Util.h"</w:t>
      </w:r>
    </w:p>
    <w:p w14:paraId="62B990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sBook.h"</w:t>
      </w:r>
    </w:p>
    <w:p w14:paraId="03E9B7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Status.h"</w:t>
      </w:r>
    </w:p>
    <w:p w14:paraId="382E8F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h"</w:t>
      </w:r>
    </w:p>
    <w:p w14:paraId="6D370B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Cactus.h"</w:t>
      </w:r>
    </w:p>
    <w:p w14:paraId="73BE7E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CactusMutation.h"</w:t>
      </w:r>
    </w:p>
    <w:p w14:paraId="6E0C06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Banana.h"</w:t>
      </w:r>
    </w:p>
    <w:p w14:paraId="5E5129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Shrimp.h"</w:t>
      </w:r>
    </w:p>
    <w:p w14:paraId="6ABC26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Tree.h"</w:t>
      </w:r>
    </w:p>
    <w:p w14:paraId="4F210E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Mosquito.h"</w:t>
      </w:r>
    </w:p>
    <w:p w14:paraId="42466A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Boss.h"</w:t>
      </w:r>
    </w:p>
    <w:p w14:paraId="225F20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367F2A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797A4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F8F78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Constants</w:t>
      </w:r>
    </w:p>
    <w:p w14:paraId="5E1F0A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7E446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B6996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遊戲的遊戲開頭畫面物件</w:t>
      </w:r>
    </w:p>
    <w:p w14:paraId="5CB5B1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每個</w:t>
      </w:r>
      <w:r w:rsidRPr="002D171B">
        <w:rPr>
          <w:rFonts w:ascii="Times New Roman" w:eastAsia="標楷體" w:hAnsi="Times New Roman" w:cs="Times New Roman"/>
          <w:sz w:val="16"/>
          <w:szCs w:val="16"/>
        </w:rPr>
        <w:t>Member function</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Implementation</w:t>
      </w:r>
      <w:r w:rsidRPr="002D171B">
        <w:rPr>
          <w:rFonts w:ascii="Times New Roman" w:eastAsia="標楷體" w:hAnsi="Times New Roman" w:cs="Times New Roman"/>
          <w:sz w:val="16"/>
          <w:szCs w:val="16"/>
        </w:rPr>
        <w:t>都要弄懂</w:t>
      </w:r>
    </w:p>
    <w:p w14:paraId="415602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B9BC3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CGameStateInit : public CGameState</w:t>
      </w:r>
    </w:p>
    <w:p w14:paraId="41A677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A362B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7B40CA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GameStateInit(CGame* g);</w:t>
      </w:r>
    </w:p>
    <w:p w14:paraId="7FAF91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OnInit();  </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遊戲的初值及圖形設定</w:t>
      </w:r>
    </w:p>
    <w:p w14:paraId="0D7197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BeginState();</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設定每次重玩所需的變數</w:t>
      </w:r>
    </w:p>
    <w:p w14:paraId="59BC29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OnKeyUp(UINT, UINT, UINT); </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處理鍵盤</w:t>
      </w:r>
      <w:r w:rsidRPr="002D171B">
        <w:rPr>
          <w:rFonts w:ascii="Times New Roman" w:eastAsia="標楷體" w:hAnsi="Times New Roman" w:cs="Times New Roman"/>
          <w:sz w:val="16"/>
          <w:szCs w:val="16"/>
        </w:rPr>
        <w:t>Up</w:t>
      </w:r>
      <w:r w:rsidRPr="002D171B">
        <w:rPr>
          <w:rFonts w:ascii="Times New Roman" w:eastAsia="標楷體" w:hAnsi="Times New Roman" w:cs="Times New Roman"/>
          <w:sz w:val="16"/>
          <w:szCs w:val="16"/>
        </w:rPr>
        <w:t>的動作</w:t>
      </w:r>
    </w:p>
    <w:p w14:paraId="2286AB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OnLButtonDown(UINT nFlags, CPoint point);  // </w:t>
      </w:r>
      <w:r w:rsidRPr="002D171B">
        <w:rPr>
          <w:rFonts w:ascii="Times New Roman" w:eastAsia="標楷體" w:hAnsi="Times New Roman" w:cs="Times New Roman"/>
          <w:sz w:val="16"/>
          <w:szCs w:val="16"/>
        </w:rPr>
        <w:t>處理滑鼠的動作</w:t>
      </w:r>
    </w:p>
    <w:p w14:paraId="235C09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MouseMove(UINT nFlags, CPoint point);</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處理滑鼠的動作</w:t>
      </w:r>
      <w:r w:rsidRPr="002D171B">
        <w:rPr>
          <w:rFonts w:ascii="Times New Roman" w:eastAsia="標楷體" w:hAnsi="Times New Roman" w:cs="Times New Roman"/>
          <w:sz w:val="16"/>
          <w:szCs w:val="16"/>
        </w:rPr>
        <w:t xml:space="preserve"> </w:t>
      </w:r>
    </w:p>
    <w:p w14:paraId="1CDCCB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tected:</w:t>
      </w:r>
    </w:p>
    <w:p w14:paraId="5D79A3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sChoiceChange();</w:t>
      </w:r>
    </w:p>
    <w:p w14:paraId="1E7431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Move();</w:t>
      </w:r>
    </w:p>
    <w:p w14:paraId="6A8AE0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顯示這個狀態的遊戲畫面</w:t>
      </w:r>
    </w:p>
    <w:p w14:paraId="6CE27F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structionsPageShow();</w:t>
      </w:r>
    </w:p>
    <w:p w14:paraId="485036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ivate:</w:t>
      </w:r>
    </w:p>
    <w:p w14:paraId="4854FC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MouseOnArrowR(CPoint point);</w:t>
      </w:r>
    </w:p>
    <w:p w14:paraId="7F6864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MouseOnArrowL(CPoint point);</w:t>
      </w:r>
    </w:p>
    <w:p w14:paraId="62E118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eginningStage stage;</w:t>
      </w:r>
    </w:p>
    <w:p w14:paraId="7067EA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 instructionsPage;</w:t>
      </w:r>
    </w:p>
    <w:p w14:paraId="5DA0FC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record; //1</w:t>
      </w:r>
      <w:r w:rsidRPr="002D171B">
        <w:rPr>
          <w:rFonts w:ascii="Times New Roman" w:eastAsia="標楷體" w:hAnsi="Times New Roman" w:cs="Times New Roman"/>
          <w:sz w:val="16"/>
          <w:szCs w:val="16"/>
        </w:rPr>
        <w:t>代表</w:t>
      </w:r>
      <w:r w:rsidRPr="002D171B">
        <w:rPr>
          <w:rFonts w:ascii="Times New Roman" w:eastAsia="標楷體" w:hAnsi="Times New Roman" w:cs="Times New Roman"/>
          <w:sz w:val="16"/>
          <w:szCs w:val="16"/>
        </w:rPr>
        <w:t>instructionsPage</w:t>
      </w:r>
      <w:r w:rsidRPr="002D171B">
        <w:rPr>
          <w:rFonts w:ascii="Times New Roman" w:eastAsia="標楷體" w:hAnsi="Times New Roman" w:cs="Times New Roman"/>
          <w:sz w:val="16"/>
          <w:szCs w:val="16"/>
        </w:rPr>
        <w:t>第一頁，</w:t>
      </w:r>
      <w:r w:rsidRPr="002D171B">
        <w:rPr>
          <w:rFonts w:ascii="Times New Roman" w:eastAsia="標楷體" w:hAnsi="Times New Roman" w:cs="Times New Roman"/>
          <w:sz w:val="16"/>
          <w:szCs w:val="16"/>
        </w:rPr>
        <w:t>2</w:t>
      </w:r>
      <w:r w:rsidRPr="002D171B">
        <w:rPr>
          <w:rFonts w:ascii="Times New Roman" w:eastAsia="標楷體" w:hAnsi="Times New Roman" w:cs="Times New Roman"/>
          <w:sz w:val="16"/>
          <w:szCs w:val="16"/>
        </w:rPr>
        <w:t>代表第二頁</w:t>
      </w:r>
    </w:p>
    <w:p w14:paraId="03FA14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tartMenu;</w:t>
      </w:r>
    </w:p>
    <w:p w14:paraId="2BF004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tartMenuChoice;</w:t>
      </w:r>
    </w:p>
    <w:p w14:paraId="31F04C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taff;</w:t>
      </w:r>
    </w:p>
    <w:p w14:paraId="6ABFE4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instructionsPage01;</w:t>
      </w:r>
    </w:p>
    <w:p w14:paraId="5EA6AA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instructionsPage02;</w:t>
      </w:r>
    </w:p>
    <w:p w14:paraId="3AEBB2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instructionsPage03;</w:t>
      </w:r>
    </w:p>
    <w:p w14:paraId="7F1C9F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instructionsPageC;</w:t>
      </w:r>
    </w:p>
    <w:p w14:paraId="0826C9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whiteX;</w:t>
      </w:r>
    </w:p>
    <w:p w14:paraId="530568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arrowL;</w:t>
      </w:r>
    </w:p>
    <w:p w14:paraId="1192C5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arrowR;</w:t>
      </w:r>
    </w:p>
    <w:p w14:paraId="46A568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hoice;</w:t>
      </w:r>
    </w:p>
    <w:p w14:paraId="529AC7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lastChoice;</w:t>
      </w:r>
    </w:p>
    <w:p w14:paraId="16EA90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yChoice;</w:t>
      </w:r>
    </w:p>
    <w:p w14:paraId="3FB6BD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onChoice;</w:t>
      </w:r>
    </w:p>
    <w:p w14:paraId="609344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MouseOnX;</w:t>
      </w:r>
    </w:p>
    <w:p w14:paraId="0CB9F6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rrowLShow;</w:t>
      </w:r>
    </w:p>
    <w:p w14:paraId="55312F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rrowRShow;</w:t>
      </w:r>
    </w:p>
    <w:p w14:paraId="5AEE02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7D8B8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01D69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遊戲的遊戲執行物件，主要的遊戲程式都在這裡</w:t>
      </w:r>
    </w:p>
    <w:p w14:paraId="1361D8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每個</w:t>
      </w:r>
      <w:r w:rsidRPr="002D171B">
        <w:rPr>
          <w:rFonts w:ascii="Times New Roman" w:eastAsia="標楷體" w:hAnsi="Times New Roman" w:cs="Times New Roman"/>
          <w:sz w:val="16"/>
          <w:szCs w:val="16"/>
        </w:rPr>
        <w:t>Member function</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Implementation</w:t>
      </w:r>
      <w:r w:rsidRPr="002D171B">
        <w:rPr>
          <w:rFonts w:ascii="Times New Roman" w:eastAsia="標楷體" w:hAnsi="Times New Roman" w:cs="Times New Roman"/>
          <w:sz w:val="16"/>
          <w:szCs w:val="16"/>
        </w:rPr>
        <w:t>都要弄懂</w:t>
      </w:r>
    </w:p>
    <w:p w14:paraId="2BC174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78C35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CGameStateRun : public CGameState</w:t>
      </w:r>
    </w:p>
    <w:p w14:paraId="18EAD2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3A680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259E9F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GameStateRun(CGame* g);</w:t>
      </w:r>
    </w:p>
    <w:p w14:paraId="515048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GameStateRun();</w:t>
      </w:r>
    </w:p>
    <w:p w14:paraId="0FE7C5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BeginState();</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設定每次重玩所需的變數</w:t>
      </w:r>
    </w:p>
    <w:p w14:paraId="499574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OnInit();  </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遊戲的初值及圖形設定</w:t>
      </w:r>
    </w:p>
    <w:p w14:paraId="05B08D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KeyDown(UINT, UINT, UINT);</w:t>
      </w:r>
    </w:p>
    <w:p w14:paraId="6143DE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KeyUp(UINT, UINT, UINT);</w:t>
      </w:r>
    </w:p>
    <w:p w14:paraId="03C097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OnLButtonDown(UINT nFlags, CPoint point);  // </w:t>
      </w:r>
      <w:r w:rsidRPr="002D171B">
        <w:rPr>
          <w:rFonts w:ascii="Times New Roman" w:eastAsia="標楷體" w:hAnsi="Times New Roman" w:cs="Times New Roman"/>
          <w:sz w:val="16"/>
          <w:szCs w:val="16"/>
        </w:rPr>
        <w:t>處理滑鼠的動作</w:t>
      </w:r>
    </w:p>
    <w:p w14:paraId="0E7D77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LButtonUp(UINT nFlags, CPoint point);</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處理滑鼠的動作</w:t>
      </w:r>
    </w:p>
    <w:p w14:paraId="7E6139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MouseMove(UINT nFlags, CPoint point);</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處理滑鼠的動作</w:t>
      </w:r>
      <w:r w:rsidRPr="002D171B">
        <w:rPr>
          <w:rFonts w:ascii="Times New Roman" w:eastAsia="標楷體" w:hAnsi="Times New Roman" w:cs="Times New Roman"/>
          <w:sz w:val="16"/>
          <w:szCs w:val="16"/>
        </w:rPr>
        <w:t xml:space="preserve"> </w:t>
      </w:r>
    </w:p>
    <w:p w14:paraId="72F4B5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OnRButtonDown(UINT nFlags, CPoint point);  // </w:t>
      </w:r>
      <w:r w:rsidRPr="002D171B">
        <w:rPr>
          <w:rFonts w:ascii="Times New Roman" w:eastAsia="標楷體" w:hAnsi="Times New Roman" w:cs="Times New Roman"/>
          <w:sz w:val="16"/>
          <w:szCs w:val="16"/>
        </w:rPr>
        <w:t>處理滑鼠的動作</w:t>
      </w:r>
    </w:p>
    <w:p w14:paraId="30D4E2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RButtonUp(UINT nFlags, CPoint point);</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處理滑鼠的動作</w:t>
      </w:r>
    </w:p>
    <w:p w14:paraId="71FFD8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tected:</w:t>
      </w:r>
    </w:p>
    <w:p w14:paraId="7F2EE7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Move();</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移動遊戲元素</w:t>
      </w:r>
    </w:p>
    <w:p w14:paraId="458098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顯示這個狀態的遊戲畫面</w:t>
      </w:r>
    </w:p>
    <w:p w14:paraId="7168CE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ightBulbOnShow();</w:t>
      </w:r>
    </w:p>
    <w:p w14:paraId="5CD86B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monsterInitialize();</w:t>
      </w:r>
    </w:p>
    <w:p w14:paraId="7597D6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ivate:</w:t>
      </w:r>
    </w:p>
    <w:p w14:paraId="5D12EB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gameCompleteNoteShow();</w:t>
      </w:r>
    </w:p>
    <w:p w14:paraId="39EB4D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bgmPlayer();</w:t>
      </w:r>
    </w:p>
    <w:p w14:paraId="13112F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topAllBgm();</w:t>
      </w:r>
    </w:p>
    <w:p w14:paraId="1569B8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PlayingStage();</w:t>
      </w:r>
    </w:p>
    <w:p w14:paraId="13EA02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 GetCurrentMap(); //</w:t>
      </w:r>
      <w:r w:rsidRPr="002D171B">
        <w:rPr>
          <w:rFonts w:ascii="Times New Roman" w:eastAsia="標楷體" w:hAnsi="Times New Roman" w:cs="Times New Roman"/>
          <w:sz w:val="16"/>
          <w:szCs w:val="16"/>
        </w:rPr>
        <w:t>要是</w:t>
      </w:r>
      <w:r w:rsidRPr="002D171B">
        <w:rPr>
          <w:rFonts w:ascii="Times New Roman" w:eastAsia="標楷體" w:hAnsi="Times New Roman" w:cs="Times New Roman"/>
          <w:sz w:val="16"/>
          <w:szCs w:val="16"/>
        </w:rPr>
        <w:t>playing stage</w:t>
      </w:r>
      <w:r w:rsidRPr="002D171B">
        <w:rPr>
          <w:rFonts w:ascii="Times New Roman" w:eastAsia="標楷體" w:hAnsi="Times New Roman" w:cs="Times New Roman"/>
          <w:sz w:val="16"/>
          <w:szCs w:val="16"/>
        </w:rPr>
        <w:t>才能抓地圖</w:t>
      </w:r>
    </w:p>
    <w:p w14:paraId="13754E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w:t>
      </w:r>
    </w:p>
    <w:p w14:paraId="165688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ForBoss</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ssMap;</w:t>
      </w:r>
    </w:p>
    <w:p w14:paraId="10AC38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1 mapS1;</w:t>
      </w:r>
    </w:p>
    <w:p w14:paraId="39F0F7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2 mapS2;</w:t>
      </w:r>
    </w:p>
    <w:p w14:paraId="6C5733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3 mapS3;</w:t>
      </w:r>
    </w:p>
    <w:p w14:paraId="686EC2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4 mapS4;</w:t>
      </w:r>
    </w:p>
    <w:p w14:paraId="7C2632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5 mapS5;</w:t>
      </w:r>
    </w:p>
    <w:p w14:paraId="606892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6 mapS6;</w:t>
      </w:r>
    </w:p>
    <w:p w14:paraId="26DA66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w:t>
      </w:r>
    </w:p>
    <w:p w14:paraId="238B7D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 characterStatus;</w:t>
      </w:r>
    </w:p>
    <w:p w14:paraId="394E65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ge currentStage;</w:t>
      </w:r>
    </w:p>
    <w:p w14:paraId="0F9673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ge lastStage; //for propsBook</w:t>
      </w:r>
    </w:p>
    <w:p w14:paraId="19C95D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characterStatusCall;</w:t>
      </w:r>
    </w:p>
    <w:p w14:paraId="5D0BF0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haveCalledCharacterStatus;</w:t>
      </w:r>
    </w:p>
    <w:p w14:paraId="2E233A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amePause;</w:t>
      </w:r>
    </w:p>
    <w:p w14:paraId="188BFF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Monster*&gt; monsterS1;</w:t>
      </w:r>
    </w:p>
    <w:p w14:paraId="4DCC74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Monster*&gt; monsterS2;</w:t>
      </w:r>
    </w:p>
    <w:p w14:paraId="37A1E1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Monster*&gt; monsterS3;</w:t>
      </w:r>
    </w:p>
    <w:p w14:paraId="585311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Monster*&gt; monsterS4;</w:t>
      </w:r>
    </w:p>
    <w:p w14:paraId="05C41D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Monster*&gt; monsterS5;</w:t>
      </w:r>
    </w:p>
    <w:p w14:paraId="4FA189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Monster*&gt; monsterS6;</w:t>
      </w:r>
    </w:p>
    <w:p w14:paraId="032E11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Monster*&gt; monsterS7;</w:t>
      </w:r>
    </w:p>
    <w:p w14:paraId="196D75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messageShowFlag;</w:t>
      </w:r>
    </w:p>
    <w:p w14:paraId="173EF1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Point mousePosition;</w:t>
      </w:r>
    </w:p>
    <w:p w14:paraId="64BA11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lightBulb;</w:t>
      </w:r>
    </w:p>
    <w:p w14:paraId="513E08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gameComplete;</w:t>
      </w:r>
    </w:p>
    <w:p w14:paraId="53DA29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ameCompleteFlag;</w:t>
      </w:r>
    </w:p>
    <w:p w14:paraId="737B4E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StageChanged; //for bmgPlayer</w:t>
      </w:r>
    </w:p>
    <w:p w14:paraId="5C81E5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CheatPropsOn;</w:t>
      </w:r>
    </w:p>
    <w:p w14:paraId="7E3CC5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C66B0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A83E5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遊戲的結束狀態</w:t>
      </w:r>
      <w:r w:rsidRPr="002D171B">
        <w:rPr>
          <w:rFonts w:ascii="Times New Roman" w:eastAsia="標楷體" w:hAnsi="Times New Roman" w:cs="Times New Roman"/>
          <w:sz w:val="16"/>
          <w:szCs w:val="16"/>
        </w:rPr>
        <w:t>(Game Over)</w:t>
      </w:r>
    </w:p>
    <w:p w14:paraId="0100D6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每個</w:t>
      </w:r>
      <w:r w:rsidRPr="002D171B">
        <w:rPr>
          <w:rFonts w:ascii="Times New Roman" w:eastAsia="標楷體" w:hAnsi="Times New Roman" w:cs="Times New Roman"/>
          <w:sz w:val="16"/>
          <w:szCs w:val="16"/>
        </w:rPr>
        <w:t>Member function</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Implementation</w:t>
      </w:r>
      <w:r w:rsidRPr="002D171B">
        <w:rPr>
          <w:rFonts w:ascii="Times New Roman" w:eastAsia="標楷體" w:hAnsi="Times New Roman" w:cs="Times New Roman"/>
          <w:sz w:val="16"/>
          <w:szCs w:val="16"/>
        </w:rPr>
        <w:t>都要弄懂</w:t>
      </w:r>
    </w:p>
    <w:p w14:paraId="183B4F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662F3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CGameStateOver : public CGameState</w:t>
      </w:r>
    </w:p>
    <w:p w14:paraId="0D3661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A4B0D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2C4B85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GameStateOver(CGame* g);</w:t>
      </w:r>
    </w:p>
    <w:p w14:paraId="684DFA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BeginState();</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設定每次重玩所需的變數</w:t>
      </w:r>
    </w:p>
    <w:p w14:paraId="1298D9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Init();</w:t>
      </w:r>
    </w:p>
    <w:p w14:paraId="0CE4E5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OnLButtonDown(UINT nFlags, CPoint point);  // </w:t>
      </w:r>
      <w:r w:rsidRPr="002D171B">
        <w:rPr>
          <w:rFonts w:ascii="Times New Roman" w:eastAsia="標楷體" w:hAnsi="Times New Roman" w:cs="Times New Roman"/>
          <w:sz w:val="16"/>
          <w:szCs w:val="16"/>
        </w:rPr>
        <w:t>處理滑鼠的動作</w:t>
      </w:r>
    </w:p>
    <w:p w14:paraId="444BC7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protected:</w:t>
      </w:r>
    </w:p>
    <w:p w14:paraId="2A2060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Move();</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移動遊戲元素</w:t>
      </w:r>
    </w:p>
    <w:p w14:paraId="372483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顯示這個狀態的遊戲畫面</w:t>
      </w:r>
    </w:p>
    <w:p w14:paraId="0EC33E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ivate:</w:t>
      </w:r>
    </w:p>
    <w:p w14:paraId="733F56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ounter;</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倒數之計數器</w:t>
      </w:r>
    </w:p>
    <w:p w14:paraId="5FF5E4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BgmPlayed;</w:t>
      </w:r>
    </w:p>
    <w:p w14:paraId="775214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gameOver;</w:t>
      </w:r>
    </w:p>
    <w:p w14:paraId="22E04B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1C1E1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5E9B5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1DC24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ygame.cpp</w:t>
      </w:r>
    </w:p>
    <w:p w14:paraId="756D8B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6988E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259974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0B22A4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4AFE6C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ctime&gt;</w:t>
      </w:r>
    </w:p>
    <w:p w14:paraId="1D883E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0EC929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stdlib.h&gt;</w:t>
      </w:r>
    </w:p>
    <w:p w14:paraId="5658E7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stdio.h&gt;</w:t>
      </w:r>
    </w:p>
    <w:p w14:paraId="2BAFFA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193570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322AAD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ygame.h"</w:t>
      </w:r>
    </w:p>
    <w:p w14:paraId="2A54CB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Util.h"</w:t>
      </w:r>
    </w:p>
    <w:p w14:paraId="121DC2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1AB085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0F12C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F512D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遊戲的遊戲開頭畫面物件</w:t>
      </w:r>
    </w:p>
    <w:p w14:paraId="284132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838B7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GameStateInit::CGameStateInit(CGame* g)</w:t>
      </w:r>
    </w:p>
    <w:p w14:paraId="62DACD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CGameState(g)</w:t>
      </w:r>
    </w:p>
    <w:p w14:paraId="7F0854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DAEB8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2EEAD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Init::OnInit()</w:t>
      </w:r>
    </w:p>
    <w:p w14:paraId="097438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AAD65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91931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當圖很多時，</w:t>
      </w:r>
      <w:r w:rsidRPr="002D171B">
        <w:rPr>
          <w:rFonts w:ascii="Times New Roman" w:eastAsia="標楷體" w:hAnsi="Times New Roman" w:cs="Times New Roman"/>
          <w:sz w:val="16"/>
          <w:szCs w:val="16"/>
        </w:rPr>
        <w:t>OnInit</w:t>
      </w:r>
      <w:r w:rsidRPr="002D171B">
        <w:rPr>
          <w:rFonts w:ascii="Times New Roman" w:eastAsia="標楷體" w:hAnsi="Times New Roman" w:cs="Times New Roman"/>
          <w:sz w:val="16"/>
          <w:szCs w:val="16"/>
        </w:rPr>
        <w:t>載入所有的圖要花很多時間。為避免玩遊戲的人</w:t>
      </w:r>
    </w:p>
    <w:p w14:paraId="5681AE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等的不耐煩，遊戲會出現「</w:t>
      </w:r>
      <w:r w:rsidRPr="002D171B">
        <w:rPr>
          <w:rFonts w:ascii="Times New Roman" w:eastAsia="標楷體" w:hAnsi="Times New Roman" w:cs="Times New Roman"/>
          <w:sz w:val="16"/>
          <w:szCs w:val="16"/>
        </w:rPr>
        <w:t>Loading ...</w:t>
      </w:r>
      <w:r w:rsidRPr="002D171B">
        <w:rPr>
          <w:rFonts w:ascii="Times New Roman" w:eastAsia="標楷體" w:hAnsi="Times New Roman" w:cs="Times New Roman"/>
          <w:sz w:val="16"/>
          <w:szCs w:val="16"/>
        </w:rPr>
        <w:t>」，顯示</w:t>
      </w:r>
      <w:r w:rsidRPr="002D171B">
        <w:rPr>
          <w:rFonts w:ascii="Times New Roman" w:eastAsia="標楷體" w:hAnsi="Times New Roman" w:cs="Times New Roman"/>
          <w:sz w:val="16"/>
          <w:szCs w:val="16"/>
        </w:rPr>
        <w:t>Loading</w:t>
      </w:r>
      <w:r w:rsidRPr="002D171B">
        <w:rPr>
          <w:rFonts w:ascii="Times New Roman" w:eastAsia="標楷體" w:hAnsi="Times New Roman" w:cs="Times New Roman"/>
          <w:sz w:val="16"/>
          <w:szCs w:val="16"/>
        </w:rPr>
        <w:t>的進度。</w:t>
      </w:r>
    </w:p>
    <w:p w14:paraId="48215A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2AAD8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InitProgress(0);</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一開始的</w:t>
      </w:r>
      <w:r w:rsidRPr="002D171B">
        <w:rPr>
          <w:rFonts w:ascii="Times New Roman" w:eastAsia="標楷體" w:hAnsi="Times New Roman" w:cs="Times New Roman"/>
          <w:sz w:val="16"/>
          <w:szCs w:val="16"/>
        </w:rPr>
        <w:t>loading</w:t>
      </w:r>
      <w:r w:rsidRPr="002D171B">
        <w:rPr>
          <w:rFonts w:ascii="Times New Roman" w:eastAsia="標楷體" w:hAnsi="Times New Roman" w:cs="Times New Roman"/>
          <w:sz w:val="16"/>
          <w:szCs w:val="16"/>
        </w:rPr>
        <w:t>進度為</w:t>
      </w:r>
      <w:r w:rsidRPr="002D171B">
        <w:rPr>
          <w:rFonts w:ascii="Times New Roman" w:eastAsia="標楷體" w:hAnsi="Times New Roman" w:cs="Times New Roman"/>
          <w:sz w:val="16"/>
          <w:szCs w:val="16"/>
        </w:rPr>
        <w:t>0%</w:t>
      </w:r>
    </w:p>
    <w:p w14:paraId="2F3B81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8F3B9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開始載入資料</w:t>
      </w:r>
    </w:p>
    <w:p w14:paraId="592D19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23F51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rtMenu.LoadBitmap(IDB_STARTMENU);</w:t>
      </w:r>
    </w:p>
    <w:p w14:paraId="422E14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rtMenuChoice.LoadBitmap(".\\res\\start_menu_choice.bmp", RGB(0, 0, 0));</w:t>
      </w:r>
    </w:p>
    <w:p w14:paraId="7CE573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ff.LoadBitmap(".\\res\\staff.bmp");</w:t>
      </w:r>
    </w:p>
    <w:p w14:paraId="099A75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01.LoadBitmap(".\\res\\instructions01.bmp");</w:t>
      </w:r>
    </w:p>
    <w:p w14:paraId="05967F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02.LoadBitmap(".\\res\\instructions02.bmp");</w:t>
      </w:r>
    </w:p>
    <w:p w14:paraId="79AB18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03.LoadBitmap(".\\res\\instructions03.bmp");</w:t>
      </w:r>
    </w:p>
    <w:p w14:paraId="33D619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C.LoadBitmap(".\\res\\instructions_c01.bmp");</w:t>
      </w:r>
    </w:p>
    <w:p w14:paraId="37A0B5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hiteX.LoadBitmap(".\\res\\white_x.bmp", RGB(0, 0, 0));</w:t>
      </w:r>
    </w:p>
    <w:p w14:paraId="2B4CF0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rrowL.LoadBitmap(".\\res\\arrow_left.bmp", RGB(0, 0, 0));</w:t>
      </w:r>
    </w:p>
    <w:p w14:paraId="41C3C7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rrowR.LoadBitmap(".\\res\\arrow_right.bmp", RGB(0, 0, 0));</w:t>
      </w:r>
    </w:p>
    <w:p w14:paraId="0EBD1F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STARTMENU, "sounds\\start_menu_audio.mp3");</w:t>
      </w:r>
    </w:p>
    <w:p w14:paraId="085D32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CHOOSE, "sounds\\choose.mp3");</w:t>
      </w:r>
    </w:p>
    <w:p w14:paraId="7A71DC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STARTMENU, true);</w:t>
      </w:r>
    </w:p>
    <w:p w14:paraId="7D197D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5F248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Init::OnBeginState()</w:t>
      </w:r>
    </w:p>
    <w:p w14:paraId="4ADF3A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0D93D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onChoice = false;</w:t>
      </w:r>
    </w:p>
    <w:p w14:paraId="590A0F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Choice = 380;</w:t>
      </w:r>
    </w:p>
    <w:p w14:paraId="721485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oice = 0;</w:t>
      </w:r>
    </w:p>
    <w:p w14:paraId="185AED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astChoice = 0;</w:t>
      </w:r>
    </w:p>
    <w:p w14:paraId="734742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ge = stage_start_menu;</w:t>
      </w:r>
    </w:p>
    <w:p w14:paraId="0FCA83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 = instructions_page01;</w:t>
      </w:r>
    </w:p>
    <w:p w14:paraId="6712F8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cord = 1;</w:t>
      </w:r>
    </w:p>
    <w:p w14:paraId="5DD4DB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rrowLShow = isArrowRShow = false;</w:t>
      </w:r>
    </w:p>
    <w:p w14:paraId="4A0457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useOnX = false;</w:t>
      </w:r>
    </w:p>
    <w:p w14:paraId="23A080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F6F00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Init::OnKeyUp(UINT nChar, UINT nRepCnt, UINT nFlags)</w:t>
      </w:r>
    </w:p>
    <w:p w14:paraId="407F73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7477F4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SPACE)</w:t>
      </w:r>
    </w:p>
    <w:p w14:paraId="38E6A3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31568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Stop(AUDIO_STARTMENU);</w:t>
      </w:r>
    </w:p>
    <w:p w14:paraId="674653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otoGameState(GAME_STATE_RU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切換至</w:t>
      </w:r>
      <w:r w:rsidRPr="002D171B">
        <w:rPr>
          <w:rFonts w:ascii="Times New Roman" w:eastAsia="標楷體" w:hAnsi="Times New Roman" w:cs="Times New Roman"/>
          <w:sz w:val="16"/>
          <w:szCs w:val="16"/>
        </w:rPr>
        <w:t>GAME_STATE_RUN</w:t>
      </w:r>
    </w:p>
    <w:p w14:paraId="0FEF01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F0A78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else if (nChar == KEY_ESC) // </w:t>
      </w:r>
      <w:r w:rsidRPr="002D171B">
        <w:rPr>
          <w:rFonts w:ascii="Times New Roman" w:eastAsia="標楷體" w:hAnsi="Times New Roman" w:cs="Times New Roman"/>
          <w:sz w:val="16"/>
          <w:szCs w:val="16"/>
        </w:rPr>
        <w:t>關閉遊戲</w:t>
      </w:r>
    </w:p>
    <w:p w14:paraId="2FCCCE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F14E8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ostMessage(AfxGetMainWnd()-&gt;m_hWnd, WM_CLOSE, 0, 0);</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關閉遊戲</w:t>
      </w:r>
    </w:p>
    <w:p w14:paraId="40170B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2699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6D6C8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Init::OnLButtonDown(UINT nFlags, CPoint point)</w:t>
      </w:r>
    </w:p>
    <w:p w14:paraId="48E7DA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1ADEB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stage == stage_start_menu)</w:t>
      </w:r>
    </w:p>
    <w:p w14:paraId="082AA4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6F3B7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oice == 1)</w:t>
      </w:r>
    </w:p>
    <w:p w14:paraId="2EE402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3B7D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otoGameState(GAME_STATE_RU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切換至</w:t>
      </w:r>
      <w:r w:rsidRPr="002D171B">
        <w:rPr>
          <w:rFonts w:ascii="Times New Roman" w:eastAsia="標楷體" w:hAnsi="Times New Roman" w:cs="Times New Roman"/>
          <w:sz w:val="16"/>
          <w:szCs w:val="16"/>
        </w:rPr>
        <w:t>GAME_STATE_RUN</w:t>
      </w:r>
    </w:p>
    <w:p w14:paraId="1143ED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Stop(AUDIO_STARTMENU);</w:t>
      </w:r>
    </w:p>
    <w:p w14:paraId="760146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A073C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oice == 2)</w:t>
      </w:r>
    </w:p>
    <w:p w14:paraId="72A64D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0EEBC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otoGameState(GAME_STATE_OVER);</w:t>
      </w:r>
    </w:p>
    <w:p w14:paraId="11B458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EB682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oice == 3)</w:t>
      </w:r>
    </w:p>
    <w:p w14:paraId="4AA707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4E06B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ge = stage_staff;</w:t>
      </w:r>
    </w:p>
    <w:p w14:paraId="30953D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8705A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oice == 4)</w:t>
      </w:r>
    </w:p>
    <w:p w14:paraId="395864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F0CEB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ge = stage_instructions;</w:t>
      </w:r>
    </w:p>
    <w:p w14:paraId="7DB3DE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87ED7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0 &amp;&amp; point.x &lt;= 31 &amp;&amp; point.y &gt;= 735 &amp;&amp; point.y &lt;= 768)</w:t>
      </w:r>
    </w:p>
    <w:p w14:paraId="35277E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7326C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ellExecute(0, NULL, _T("https://www.facebook.com/dungeonmunchies/"), NULL, NULL, SW_NORMAL);</w:t>
      </w:r>
    </w:p>
    <w:p w14:paraId="74687F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7FAA0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31 &amp;&amp; point.x &lt;= 73 &amp;&amp; point.y &gt;= 735 &amp;&amp; point.y &lt;= 768)</w:t>
      </w:r>
    </w:p>
    <w:p w14:paraId="14E1AE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DF38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ellExecute(0, NULL, _T("https://twitter.com/dungeonmunchies"), NULL, NULL, SW_NORMAL);</w:t>
      </w:r>
    </w:p>
    <w:p w14:paraId="7E9622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0ABC2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73 &amp;&amp; point.x &lt;= 98 &amp;&amp; point.y &gt;= 735 &amp;&amp; point.y &lt;= 768)</w:t>
      </w:r>
    </w:p>
    <w:p w14:paraId="3857EB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FF504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ellExecute(0, NULL, _T("https://discord.com/invite/8NyCnxN"), NULL, NULL, SW_NORMAL);</w:t>
      </w:r>
    </w:p>
    <w:p w14:paraId="15BB63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0DC18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6AC3B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stage == stage_staff)</w:t>
      </w:r>
    </w:p>
    <w:p w14:paraId="386832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05BA9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1306 &amp;&amp; point.y &lt;= 60)</w:t>
      </w:r>
    </w:p>
    <w:p w14:paraId="279473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51438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ge = stage_start_menu;</w:t>
      </w:r>
    </w:p>
    <w:p w14:paraId="73D30E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2E1EC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2964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stage == stage_instructions)</w:t>
      </w:r>
    </w:p>
    <w:p w14:paraId="3EFF4C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1FCD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nstructionsPage == instructions_page01 &amp;&amp; isMouseOnArrowR(point))</w:t>
      </w:r>
    </w:p>
    <w:p w14:paraId="5620DC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5CA38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 = instructions_page02;</w:t>
      </w:r>
    </w:p>
    <w:p w14:paraId="79F357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cord = 2;</w:t>
      </w:r>
    </w:p>
    <w:p w14:paraId="0776DA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59B78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nstructionsPage == instructions_page02 &amp;&amp; isMouseOnArrowL(point))</w:t>
      </w:r>
    </w:p>
    <w:p w14:paraId="6872AB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2DB9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 = instructions_page01;</w:t>
      </w:r>
    </w:p>
    <w:p w14:paraId="7F255D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cord = 1;</w:t>
      </w:r>
    </w:p>
    <w:p w14:paraId="576E5D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00DE1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nstructionsPage == instructions_page02 &amp;&amp; isMouseOnArrowR(point))</w:t>
      </w:r>
    </w:p>
    <w:p w14:paraId="6F899D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D7A25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 = instructions_page03;</w:t>
      </w:r>
    </w:p>
    <w:p w14:paraId="21F93B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cord = 3;</w:t>
      </w:r>
    </w:p>
    <w:p w14:paraId="717721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25E4D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nstructionsPage == instructions_page03 &amp;&amp; isMouseOnArrowL(point))</w:t>
      </w:r>
    </w:p>
    <w:p w14:paraId="76C698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BDCB5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 = instructions_page02;</w:t>
      </w:r>
    </w:p>
    <w:p w14:paraId="1D2F33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cord = 2;</w:t>
      </w:r>
    </w:p>
    <w:p w14:paraId="36C47C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AE2DA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nstructionsPage == instructions_page_cheat) &amp;&amp; point.x &gt;= 380 &amp;&amp; point.x &lt;= 980 &amp;&amp; point.y &gt;= 50 &amp;&amp; point.y &lt;= 120)</w:t>
      </w:r>
    </w:p>
    <w:p w14:paraId="5BDE1E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4712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 = instructions_page_cheat;</w:t>
      </w:r>
    </w:p>
    <w:p w14:paraId="08929F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036A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nstructionsPage == instructions_page_cheat &amp;&amp; point.x &gt;= 555 &amp;&amp; point.x &lt;= 815 &amp;&amp; point.y &gt;= 50 &amp;&amp; point.y &lt;= 120)</w:t>
      </w:r>
    </w:p>
    <w:p w14:paraId="2A2765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7432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record == 1)</w:t>
      </w:r>
    </w:p>
    <w:p w14:paraId="38CBE3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0E6EA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 = instructions_page01;</w:t>
      </w:r>
    </w:p>
    <w:p w14:paraId="35C4D7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B8BD9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record == 2)</w:t>
      </w:r>
    </w:p>
    <w:p w14:paraId="1F339C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A06F6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 = instructions_page02;</w:t>
      </w:r>
    </w:p>
    <w:p w14:paraId="182D26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38A3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2D727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31A91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 = instructions_page02;</w:t>
      </w:r>
    </w:p>
    <w:p w14:paraId="6D3BCB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A01CD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22BA7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1306 &amp;&amp; point.y &lt;= 60)</w:t>
      </w:r>
    </w:p>
    <w:p w14:paraId="7FBC39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F25D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ge = stage_start_menu;</w:t>
      </w:r>
    </w:p>
    <w:p w14:paraId="56F851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 = instructions_page01;</w:t>
      </w:r>
    </w:p>
    <w:p w14:paraId="0F521F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cord = 1;</w:t>
      </w:r>
    </w:p>
    <w:p w14:paraId="5C86B9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787C4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E961A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F81CB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Init::OnMouseMove(UINT nFlags, CPoint point)</w:t>
      </w:r>
    </w:p>
    <w:p w14:paraId="0168D4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BF4E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stage == stage_start_menu)</w:t>
      </w:r>
    </w:p>
    <w:p w14:paraId="1F3C93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1EB28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603 &amp;&amp; point.x &lt; 770)</w:t>
      </w:r>
    </w:p>
    <w:p w14:paraId="658567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9CE73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y &gt; 380 &amp;&amp; point.y &lt; 446)</w:t>
      </w:r>
    </w:p>
    <w:p w14:paraId="103F32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8C12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Choice = 380;</w:t>
      </w:r>
    </w:p>
    <w:p w14:paraId="0FAF7F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oice = 1;</w:t>
      </w:r>
    </w:p>
    <w:p w14:paraId="5AC62B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onChoice = true;</w:t>
      </w:r>
    </w:p>
    <w:p w14:paraId="7F7D7D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C4BE1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point.y &gt; 465 &amp;&amp; point.y &lt; 531)</w:t>
      </w:r>
    </w:p>
    <w:p w14:paraId="5624D1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D786D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Choice = 465;</w:t>
      </w:r>
    </w:p>
    <w:p w14:paraId="701E16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oice = 2;</w:t>
      </w:r>
    </w:p>
    <w:p w14:paraId="4D42F1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onChoice = true;</w:t>
      </w:r>
    </w:p>
    <w:p w14:paraId="1C26B1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386A2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point.y &gt; 550 &amp;&amp; point.y &lt; 616)</w:t>
      </w:r>
    </w:p>
    <w:p w14:paraId="2F1045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E572A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Choice = 550;</w:t>
      </w:r>
    </w:p>
    <w:p w14:paraId="110D14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oice = 3;</w:t>
      </w:r>
    </w:p>
    <w:p w14:paraId="3DDF04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onChoice = true;</w:t>
      </w:r>
    </w:p>
    <w:p w14:paraId="2FCC7D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2FA07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point.y &gt; 635 &amp;&amp; point.y &lt; 701)</w:t>
      </w:r>
    </w:p>
    <w:p w14:paraId="5CFDD1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05810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Choice = 635;</w:t>
      </w:r>
    </w:p>
    <w:p w14:paraId="1D8FFA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oice = 4;</w:t>
      </w:r>
    </w:p>
    <w:p w14:paraId="377C47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onChoice = true;</w:t>
      </w:r>
    </w:p>
    <w:p w14:paraId="35D15A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B93DE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2D28C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251F7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oice = 0;</w:t>
      </w:r>
    </w:p>
    <w:p w14:paraId="2D92B9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0DDCF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87982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89512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A0345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oice = 0;</w:t>
      </w:r>
    </w:p>
    <w:p w14:paraId="7A9C2B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44126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7A9C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stage == stage_staff)</w:t>
      </w:r>
    </w:p>
    <w:p w14:paraId="14E046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AF373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1306 &amp;&amp; point.y &lt;= 60)</w:t>
      </w:r>
    </w:p>
    <w:p w14:paraId="689CC0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0A4E2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MouseOnX)</w:t>
      </w:r>
    </w:p>
    <w:p w14:paraId="30850B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B15EC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CHOOSE, false);</w:t>
      </w:r>
    </w:p>
    <w:p w14:paraId="132C8D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F4A23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useOnX = true;</w:t>
      </w:r>
    </w:p>
    <w:p w14:paraId="4A3C3B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3D1A8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1D3E57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BA6A9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useOnX = false;</w:t>
      </w:r>
    </w:p>
    <w:p w14:paraId="43BF10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3E6A8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DA19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stage == stage_instructions)</w:t>
      </w:r>
    </w:p>
    <w:p w14:paraId="5414F5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30D82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nstructionsPage == instructions_page01 &amp;&amp; isMouseOnArrowR(point))</w:t>
      </w:r>
    </w:p>
    <w:p w14:paraId="7849D9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2D4C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rrowRShow)</w:t>
      </w:r>
    </w:p>
    <w:p w14:paraId="18E156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CB53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CHOOSE, false);</w:t>
      </w:r>
    </w:p>
    <w:p w14:paraId="6E5CD5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A791F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rrowRShow = true;</w:t>
      </w:r>
    </w:p>
    <w:p w14:paraId="13B26C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EF430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nstructionsPage == instructions_page02 &amp;&amp; isMouseOnArrowL(point))</w:t>
      </w:r>
    </w:p>
    <w:p w14:paraId="38E953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A2F09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rrowLShow)</w:t>
      </w:r>
    </w:p>
    <w:p w14:paraId="29884A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CAE1F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CHOOSE, false);</w:t>
      </w:r>
    </w:p>
    <w:p w14:paraId="6F0B1C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863EC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rrowLShow = true;</w:t>
      </w:r>
    </w:p>
    <w:p w14:paraId="4C7E6F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98EDE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nstructionsPage == instructions_page02 &amp;&amp; isMouseOnArrowR(point))</w:t>
      </w:r>
    </w:p>
    <w:p w14:paraId="6908CC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18BF3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rrowRShow)</w:t>
      </w:r>
    </w:p>
    <w:p w14:paraId="41184C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C49AE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CHOOSE, false);</w:t>
      </w:r>
    </w:p>
    <w:p w14:paraId="11C0D3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D7A51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rrowRShow = true;</w:t>
      </w:r>
    </w:p>
    <w:p w14:paraId="488958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809C4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nstructionsPage == instructions_page03 &amp;&amp; isMouseOnArrowL(point))</w:t>
      </w:r>
    </w:p>
    <w:p w14:paraId="09D05E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9C2F6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rrowLShow)</w:t>
      </w:r>
    </w:p>
    <w:p w14:paraId="676BFF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3E96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CHOOSE, false);</w:t>
      </w:r>
    </w:p>
    <w:p w14:paraId="3D2B35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D9FD9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rrowLShow = true;</w:t>
      </w:r>
    </w:p>
    <w:p w14:paraId="385A1F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47B5B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B8036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0B116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rrowLShow = false;</w:t>
      </w:r>
    </w:p>
    <w:p w14:paraId="64C83B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rrowRShow = false;</w:t>
      </w:r>
    </w:p>
    <w:p w14:paraId="70B228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DD652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1306 &amp;&amp; point.y &lt;= 60)</w:t>
      </w:r>
    </w:p>
    <w:p w14:paraId="22278C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3A9E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MouseOnX)</w:t>
      </w:r>
    </w:p>
    <w:p w14:paraId="7DDBA4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E3E7B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CHOOSE, false);</w:t>
      </w:r>
    </w:p>
    <w:p w14:paraId="6E10E7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992AA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useOnX = true;</w:t>
      </w:r>
    </w:p>
    <w:p w14:paraId="2AA13E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F761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B6980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97D64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useOnX = false;</w:t>
      </w:r>
    </w:p>
    <w:p w14:paraId="5A835E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D3F7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AB89B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73C67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Init::isChoiceChange()</w:t>
      </w:r>
    </w:p>
    <w:p w14:paraId="736D97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E4773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lastChoice != choice &amp;&amp; choice != 0)</w:t>
      </w:r>
    </w:p>
    <w:p w14:paraId="261F65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769A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CHOOSE, false);</w:t>
      </w:r>
    </w:p>
    <w:p w14:paraId="6A1689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astChoice = choice;</w:t>
      </w:r>
    </w:p>
    <w:p w14:paraId="7D974F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CE77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BCEAC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Init::OnMove()</w:t>
      </w:r>
    </w:p>
    <w:p w14:paraId="42CA0E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C9ED0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ChoiceChange();</w:t>
      </w:r>
    </w:p>
    <w:p w14:paraId="53B2E0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04DFD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Init::OnShow()</w:t>
      </w:r>
    </w:p>
    <w:p w14:paraId="1B020B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88CD4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stage == stage_start_menu)</w:t>
      </w:r>
    </w:p>
    <w:p w14:paraId="0DBD4E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2694D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rtMenu.SetTopLeft(0, 0);</w:t>
      </w:r>
    </w:p>
    <w:p w14:paraId="0CC47C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rtMenu.ShowBitmap();</w:t>
      </w:r>
    </w:p>
    <w:p w14:paraId="68E8C0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onChoice)</w:t>
      </w:r>
    </w:p>
    <w:p w14:paraId="441F30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B99D3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rtMenuChoice.SetTopLeft(603, yChoice);</w:t>
      </w:r>
    </w:p>
    <w:p w14:paraId="574375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rtMenuChoice.ShowBitmap();</w:t>
      </w:r>
    </w:p>
    <w:p w14:paraId="51FB4F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137EA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93407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stage == stage_staff)</w:t>
      </w:r>
    </w:p>
    <w:p w14:paraId="6C0273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2802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ff.SetTopLeft(0, 0);</w:t>
      </w:r>
    </w:p>
    <w:p w14:paraId="5AF024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ff.ShowBitmap();</w:t>
      </w:r>
    </w:p>
    <w:p w14:paraId="49C34C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MouseOnX)</w:t>
      </w:r>
    </w:p>
    <w:p w14:paraId="645A2A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1202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hiteX.SetTopLeft(1306, 0);</w:t>
      </w:r>
    </w:p>
    <w:p w14:paraId="37E696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hiteX.ShowBitmap();</w:t>
      </w:r>
    </w:p>
    <w:p w14:paraId="2424BE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BB0F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34065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stage == stage_instructions)</w:t>
      </w:r>
    </w:p>
    <w:p w14:paraId="289399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16850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Show();</w:t>
      </w:r>
    </w:p>
    <w:p w14:paraId="59DB9F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rrowLShow)</w:t>
      </w:r>
    </w:p>
    <w:p w14:paraId="59860C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963C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rrowL.SetTopLeft(30, 350);</w:t>
      </w:r>
    </w:p>
    <w:p w14:paraId="4C993B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rrowL.ShowBitmap();</w:t>
      </w:r>
    </w:p>
    <w:p w14:paraId="2D8F5A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F95BA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rrowRShow)</w:t>
      </w:r>
    </w:p>
    <w:p w14:paraId="5E15D2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33C9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rrowR.SetTopLeft(1278, 350);</w:t>
      </w:r>
    </w:p>
    <w:p w14:paraId="0BB2B3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rrowR.ShowBitmap();</w:t>
      </w:r>
    </w:p>
    <w:p w14:paraId="61A11A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7E93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MouseOnX)</w:t>
      </w:r>
    </w:p>
    <w:p w14:paraId="1EF7C8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2DF51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hiteX.SetTopLeft(1306, 0);</w:t>
      </w:r>
    </w:p>
    <w:p w14:paraId="6C4238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hiteX.ShowBitmap();</w:t>
      </w:r>
    </w:p>
    <w:p w14:paraId="438DCC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1D85D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48F17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0869A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Init::instructionsPageShow()</w:t>
      </w:r>
    </w:p>
    <w:p w14:paraId="16D439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6BB89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nstructionsPage == instructions_page01)</w:t>
      </w:r>
    </w:p>
    <w:p w14:paraId="439CAD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CB410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01.SetTopLeft(0, 0);</w:t>
      </w:r>
    </w:p>
    <w:p w14:paraId="52E2E8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01.ShowBitmap();</w:t>
      </w:r>
    </w:p>
    <w:p w14:paraId="65FCEC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30CD1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else if (instructionsPage == instructions_page02)</w:t>
      </w:r>
    </w:p>
    <w:p w14:paraId="0DC6EB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3E42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02.SetTopLeft(0, 0);</w:t>
      </w:r>
    </w:p>
    <w:p w14:paraId="268C7A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02.ShowBitmap();</w:t>
      </w:r>
    </w:p>
    <w:p w14:paraId="764D51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F46B3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nstructionsPage == instructions_page03)</w:t>
      </w:r>
    </w:p>
    <w:p w14:paraId="265C6E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3108A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03.SetTopLeft(0, 0);</w:t>
      </w:r>
    </w:p>
    <w:p w14:paraId="6CAE3F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03.ShowBitmap();</w:t>
      </w:r>
    </w:p>
    <w:p w14:paraId="73D25A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7E91E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nstructionsPage == instructions_page_cheat)</w:t>
      </w:r>
    </w:p>
    <w:p w14:paraId="7532CD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903E1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C.SetTopLeft(0, 0);</w:t>
      </w:r>
    </w:p>
    <w:p w14:paraId="64EBF8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structionsPageC.ShowBitmap();</w:t>
      </w:r>
    </w:p>
    <w:p w14:paraId="4BB1C1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D4BB6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CB3BB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GameStateInit::isMouseOnArrowR(CPoint point)</w:t>
      </w:r>
    </w:p>
    <w:p w14:paraId="761B5E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30AF5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1278 &amp;&amp; point.x &lt;= 1336 &amp;&amp; point.y &gt;= 350 &amp;&amp; point.y &lt;= 418)</w:t>
      </w:r>
    </w:p>
    <w:p w14:paraId="267338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D51A9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30E901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5EAE5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4F7C48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DF6ED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GameStateInit::isMouseOnArrowL(CPoint point)</w:t>
      </w:r>
    </w:p>
    <w:p w14:paraId="350084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FF5C0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30 &amp;&amp; point.x &lt;= 88 &amp;&amp; point.y &gt;= 350 &amp;&amp; point.y &lt;= 418)</w:t>
      </w:r>
    </w:p>
    <w:p w14:paraId="41E1A4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87D02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3EC2A1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BBC79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187F0D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D3C6B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20476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遊戲的結束狀態</w:t>
      </w:r>
      <w:r w:rsidRPr="002D171B">
        <w:rPr>
          <w:rFonts w:ascii="Times New Roman" w:eastAsia="標楷體" w:hAnsi="Times New Roman" w:cs="Times New Roman"/>
          <w:sz w:val="16"/>
          <w:szCs w:val="16"/>
        </w:rPr>
        <w:t>(Game Over)</w:t>
      </w:r>
    </w:p>
    <w:p w14:paraId="304C8A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37A84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GameStateOver::CGameStateOver(CGame* g)</w:t>
      </w:r>
    </w:p>
    <w:p w14:paraId="0E3D23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CGameState(g)</w:t>
      </w:r>
    </w:p>
    <w:p w14:paraId="5A94D5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AD0A7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1C47A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Over::OnMove()</w:t>
      </w:r>
    </w:p>
    <w:p w14:paraId="799CDA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17310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unter--;</w:t>
      </w:r>
    </w:p>
    <w:p w14:paraId="06439D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ounter &lt; 0)</w:t>
      </w:r>
    </w:p>
    <w:p w14:paraId="6AFA41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B73C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Stop(AUDIO_LOSE);</w:t>
      </w:r>
    </w:p>
    <w:p w14:paraId="198E72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STARTMENU, true);</w:t>
      </w:r>
    </w:p>
    <w:p w14:paraId="08DC09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otoGameState(GAME_STATE_INIT);</w:t>
      </w:r>
    </w:p>
    <w:p w14:paraId="7C7681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96321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BgmPlayed)</w:t>
      </w:r>
    </w:p>
    <w:p w14:paraId="1B1BA6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EBF05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LOSE, true);</w:t>
      </w:r>
    </w:p>
    <w:p w14:paraId="514162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BgmPlayed = true;</w:t>
      </w:r>
    </w:p>
    <w:p w14:paraId="546E77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CDE6C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BE55C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Over::OnBeginState()</w:t>
      </w:r>
    </w:p>
    <w:p w14:paraId="5909A4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1E5C4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unter = 30 * 5; // 5 seconds</w:t>
      </w:r>
    </w:p>
    <w:p w14:paraId="46B44D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BgmPlayed = false;</w:t>
      </w:r>
    </w:p>
    <w:p w14:paraId="0DFB83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4E023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Over::OnInit()</w:t>
      </w:r>
    </w:p>
    <w:p w14:paraId="25C2B1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212E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Over.LoadBitmap(".\\res\\game_over.bmp");</w:t>
      </w:r>
    </w:p>
    <w:p w14:paraId="4909A5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LOSE, "sounds\\lose.mp3");</w:t>
      </w:r>
    </w:p>
    <w:p w14:paraId="120FBE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InitProgress(100);</w:t>
      </w:r>
    </w:p>
    <w:p w14:paraId="00F8BA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1188D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Over::OnLButtonDown(UINT nFlags, CPoint point)</w:t>
      </w:r>
    </w:p>
    <w:p w14:paraId="05ED0A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1AA99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340 &amp;&amp; point.x &lt; 1085 &amp;&amp; point.y &gt; 275 &amp;&amp; point.y &lt; 410)</w:t>
      </w:r>
    </w:p>
    <w:p w14:paraId="38C764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46E35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ostMessage(AfxGetMainWnd()-&gt;m_hWnd, WM_CLOSE, 0, 0);</w:t>
      </w:r>
    </w:p>
    <w:p w14:paraId="22F676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1D0A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440 &amp;&amp; point.x &lt; 975 &amp;&amp; point.y &gt; 410 &amp;&amp; point.y &lt; 500)</w:t>
      </w:r>
    </w:p>
    <w:p w14:paraId="492B88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61D0A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Stop(AUDIO_LOSE);</w:t>
      </w:r>
    </w:p>
    <w:p w14:paraId="431FE9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STARTMENU, true);</w:t>
      </w:r>
    </w:p>
    <w:p w14:paraId="3A3AD9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otoGameState(GAME_STATE_INIT);</w:t>
      </w:r>
    </w:p>
    <w:p w14:paraId="7EC272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4BA05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F8304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Over::OnShow()</w:t>
      </w:r>
    </w:p>
    <w:p w14:paraId="103E8F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B02F8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Over.SetTopLeft(0, 0);</w:t>
      </w:r>
    </w:p>
    <w:p w14:paraId="4C0466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Over.ShowBitmap();</w:t>
      </w:r>
    </w:p>
    <w:p w14:paraId="5FE4A1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C* pDC = CDDraw::Get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取得</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 </w:t>
      </w:r>
    </w:p>
    <w:p w14:paraId="612193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Font f, * fp;</w:t>
      </w:r>
    </w:p>
    <w:p w14:paraId="602503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CreatePointFont(160, "Times New Roman");</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產生</w:t>
      </w:r>
      <w:r w:rsidRPr="002D171B">
        <w:rPr>
          <w:rFonts w:ascii="Times New Roman" w:eastAsia="標楷體" w:hAnsi="Times New Roman" w:cs="Times New Roman"/>
          <w:sz w:val="16"/>
          <w:szCs w:val="16"/>
        </w:rPr>
        <w:t xml:space="preserve"> font f; 160</w:t>
      </w:r>
      <w:r w:rsidRPr="002D171B">
        <w:rPr>
          <w:rFonts w:ascii="Times New Roman" w:eastAsia="標楷體" w:hAnsi="Times New Roman" w:cs="Times New Roman"/>
          <w:sz w:val="16"/>
          <w:szCs w:val="16"/>
        </w:rPr>
        <w:t>表示</w:t>
      </w:r>
      <w:r w:rsidRPr="002D171B">
        <w:rPr>
          <w:rFonts w:ascii="Times New Roman" w:eastAsia="標楷體" w:hAnsi="Times New Roman" w:cs="Times New Roman"/>
          <w:sz w:val="16"/>
          <w:szCs w:val="16"/>
        </w:rPr>
        <w:t>16 point</w:t>
      </w:r>
      <w:r w:rsidRPr="002D171B">
        <w:rPr>
          <w:rFonts w:ascii="Times New Roman" w:eastAsia="標楷體" w:hAnsi="Times New Roman" w:cs="Times New Roman"/>
          <w:sz w:val="16"/>
          <w:szCs w:val="16"/>
        </w:rPr>
        <w:t>的字</w:t>
      </w:r>
    </w:p>
    <w:p w14:paraId="070BAE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p = pDC-&gt;SelectObject(&amp;f);</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選用</w:t>
      </w:r>
      <w:r w:rsidRPr="002D171B">
        <w:rPr>
          <w:rFonts w:ascii="Times New Roman" w:eastAsia="標楷體" w:hAnsi="Times New Roman" w:cs="Times New Roman"/>
          <w:sz w:val="16"/>
          <w:szCs w:val="16"/>
        </w:rPr>
        <w:t xml:space="preserve"> font f</w:t>
      </w:r>
    </w:p>
    <w:p w14:paraId="662732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BkColor(RGB(0, 0, 0));</w:t>
      </w:r>
    </w:p>
    <w:p w14:paraId="08D0B1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TextColor(RGB(255, 255, 255));</w:t>
      </w:r>
    </w:p>
    <w:p w14:paraId="4940F4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 str[8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Demo </w:t>
      </w:r>
      <w:r w:rsidRPr="002D171B">
        <w:rPr>
          <w:rFonts w:ascii="Times New Roman" w:eastAsia="標楷體" w:hAnsi="Times New Roman" w:cs="Times New Roman"/>
          <w:sz w:val="16"/>
          <w:szCs w:val="16"/>
        </w:rPr>
        <w:t>數字對字串的轉換</w:t>
      </w:r>
    </w:p>
    <w:p w14:paraId="5BEA67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rintf(str, "Please click \"GAME OVER\" to close the game, or \"PLAY AGAIN\" to restart! (%d)", counter / 30);</w:t>
      </w:r>
    </w:p>
    <w:p w14:paraId="4A89C9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TextOut(680, 730, str);</w:t>
      </w:r>
    </w:p>
    <w:p w14:paraId="23069C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lectObject(f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font f (</w:t>
      </w:r>
      <w:r w:rsidRPr="002D171B">
        <w:rPr>
          <w:rFonts w:ascii="Times New Roman" w:eastAsia="標楷體" w:hAnsi="Times New Roman" w:cs="Times New Roman"/>
          <w:sz w:val="16"/>
          <w:szCs w:val="16"/>
        </w:rPr>
        <w:t>千萬不要漏了放掉</w:t>
      </w:r>
      <w:r w:rsidRPr="002D171B">
        <w:rPr>
          <w:rFonts w:ascii="Times New Roman" w:eastAsia="標楷體" w:hAnsi="Times New Roman" w:cs="Times New Roman"/>
          <w:sz w:val="16"/>
          <w:szCs w:val="16"/>
        </w:rPr>
        <w:t>)</w:t>
      </w:r>
    </w:p>
    <w:p w14:paraId="4FA689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Draw::Release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w:t>
      </w:r>
    </w:p>
    <w:p w14:paraId="4302D7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F10F2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83AE0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遊戲的遊戲執行物件，主要的遊戲程式都在這裡</w:t>
      </w:r>
    </w:p>
    <w:p w14:paraId="75B4AF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FC70B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GameStateRun::CGameStateRun(CGame* g)</w:t>
      </w:r>
    </w:p>
    <w:p w14:paraId="021E7F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CGameState(g)</w:t>
      </w:r>
    </w:p>
    <w:p w14:paraId="670FA6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E7B0B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2.push_back(new MonsterCactus(1070, 325, &amp;character));</w:t>
      </w:r>
    </w:p>
    <w:p w14:paraId="317522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2.push_back(new MonsterCactus(1330, 325, &amp;character));</w:t>
      </w:r>
    </w:p>
    <w:p w14:paraId="75BDB7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2.push_back(new MonsterBanana(2650, 400, &amp;character));</w:t>
      </w:r>
    </w:p>
    <w:p w14:paraId="0A2A1B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3.push_back(new MonsterMosquito(550, 170, &amp;character));</w:t>
      </w:r>
    </w:p>
    <w:p w14:paraId="0C6962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3.push_back(new MonsterMosquito(610, 210, &amp;character));</w:t>
      </w:r>
    </w:p>
    <w:p w14:paraId="41E867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3.push_back(new MonsterMosquito(660, 150, &amp;character));</w:t>
      </w:r>
    </w:p>
    <w:p w14:paraId="0BE730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3.push_back(new MonsterMosquito(730, 200, &amp;character));</w:t>
      </w:r>
    </w:p>
    <w:p w14:paraId="3F37F8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3.push_back(new MonsterMosquito(800, 200, &amp;character));</w:t>
      </w:r>
    </w:p>
    <w:p w14:paraId="613857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3.push_back(new MonsterMosquito(900, 180, &amp;character));</w:t>
      </w:r>
    </w:p>
    <w:p w14:paraId="4991CB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3.push_back(new MonsterMosquito(980, 230, &amp;character));</w:t>
      </w:r>
    </w:p>
    <w:p w14:paraId="79370F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3.push_back(new MonsterMosquito(1020, 190, &amp;character));</w:t>
      </w:r>
    </w:p>
    <w:p w14:paraId="50551D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4.push_back(new MonsterTree(600, 400, &amp;character));</w:t>
      </w:r>
    </w:p>
    <w:p w14:paraId="6C606D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4.push_back(new MonsterTree(350, 350, &amp;character));</w:t>
      </w:r>
    </w:p>
    <w:p w14:paraId="4A5031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4.push_back(new MonsterCactus(2530, 400, &amp;character));</w:t>
      </w:r>
    </w:p>
    <w:p w14:paraId="0183DA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4.push_back(new MonsterCactus(2610, 400, &amp;character));</w:t>
      </w:r>
    </w:p>
    <w:p w14:paraId="3A721A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4.push_back(new MonsterCactusMutation(2690, 400, &amp;character));</w:t>
      </w:r>
    </w:p>
    <w:p w14:paraId="465F27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4.push_back(new MonsterCactus(2770, 400, &amp;character));</w:t>
      </w:r>
    </w:p>
    <w:p w14:paraId="4B7325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4.push_back(new MonsterCactus(2850, 400, &amp;character));</w:t>
      </w:r>
    </w:p>
    <w:p w14:paraId="1B7C88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4.push_back(new MonsterCactus(2930, 400, &amp;character));</w:t>
      </w:r>
    </w:p>
    <w:p w14:paraId="138F53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push_back(new MonsterTree(1270, 300, &amp;character));</w:t>
      </w:r>
    </w:p>
    <w:p w14:paraId="7C8249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push_back(new MonsterTree(1400, 300, &amp;character));</w:t>
      </w:r>
    </w:p>
    <w:p w14:paraId="2D461B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push_back(new MonsterTree(1520, 300, &amp;character));</w:t>
      </w:r>
    </w:p>
    <w:p w14:paraId="758D80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push_back(new MonsterShrimp(1930, 400, &amp;character));</w:t>
      </w:r>
    </w:p>
    <w:p w14:paraId="509381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push_back(new MonsterShrimp(1980, 400, &amp;character));</w:t>
      </w:r>
    </w:p>
    <w:p w14:paraId="45EA78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push_back(new MonsterShrimp(2360, 400, &amp;character));</w:t>
      </w:r>
    </w:p>
    <w:p w14:paraId="4F10E4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push_back(new MonsterShrimp(2450, 400, &amp;character));</w:t>
      </w:r>
    </w:p>
    <w:p w14:paraId="562995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push_back(new MonsterMosquito(900, 400, &amp;character));</w:t>
      </w:r>
    </w:p>
    <w:p w14:paraId="14491E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push_back(new MonsterMosquito(1200, 350, &amp;character));</w:t>
      </w:r>
    </w:p>
    <w:p w14:paraId="5421D0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push_back(new MonsterMosquito(1500, 460, &amp;character));</w:t>
      </w:r>
    </w:p>
    <w:p w14:paraId="305278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push_back(new MonsterShrimp(1000, 400, &amp;character));</w:t>
      </w:r>
    </w:p>
    <w:p w14:paraId="66D428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push_back(new MonsterShrimp(1400, 400, &amp;character));</w:t>
      </w:r>
    </w:p>
    <w:p w14:paraId="742161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push_back(new MonsterShrimp(1550, 400, &amp;character));</w:t>
      </w:r>
    </w:p>
    <w:p w14:paraId="3FAE15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push_back(new MonsterShrimp(1860, 400, &amp;character));</w:t>
      </w:r>
    </w:p>
    <w:p w14:paraId="14806F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push_back(new MonsterTree(2300, 400, &amp;character));</w:t>
      </w:r>
    </w:p>
    <w:p w14:paraId="1E5082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push_back(new MonsterTree(2450, 400, &amp;character));</w:t>
      </w:r>
    </w:p>
    <w:p w14:paraId="119F9D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push_back(new MonsterTree(2600, 400, &amp;character));</w:t>
      </w:r>
    </w:p>
    <w:p w14:paraId="33602E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7.push_back(new MonsterBoss(900, 280, &amp;character));</w:t>
      </w:r>
    </w:p>
    <w:p w14:paraId="0BE9F8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9E5DC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CGameStateRun::~CGameStateRun()</w:t>
      </w:r>
    </w:p>
    <w:p w14:paraId="723719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6E80F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vector&lt;Monster*&gt;::iterator it_i = monsterS1.begin(); it_i != monsterS1.end(); ++it_i)</w:t>
      </w:r>
    </w:p>
    <w:p w14:paraId="4FB6B1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EC4C8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lete* it_i;</w:t>
      </w:r>
    </w:p>
    <w:p w14:paraId="4E5E14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A4E06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vector&lt;Monster*&gt;::iterator it_i = monsterS2.begin(); it_i != monsterS2.end(); ++it_i)</w:t>
      </w:r>
    </w:p>
    <w:p w14:paraId="6E5B47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EC616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lete* it_i;</w:t>
      </w:r>
    </w:p>
    <w:p w14:paraId="504A1F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6A0FB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vector&lt;Monster*&gt;::iterator it_i = monsterS3.begin(); it_i != monsterS3.end(); ++it_i)</w:t>
      </w:r>
    </w:p>
    <w:p w14:paraId="28E91E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4A8A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lete* it_i;</w:t>
      </w:r>
    </w:p>
    <w:p w14:paraId="50B3C8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C1DDE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vector&lt;Monster*&gt;::iterator it_i = monsterS4.begin(); it_i != monsterS4.end(); ++it_i)</w:t>
      </w:r>
    </w:p>
    <w:p w14:paraId="40F98E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0E751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lete* it_i;</w:t>
      </w:r>
    </w:p>
    <w:p w14:paraId="052E29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6FB5F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vector&lt;Monster*&gt;::iterator it_i = monsterS5.begin(); it_i != monsterS5.end(); ++it_i)</w:t>
      </w:r>
    </w:p>
    <w:p w14:paraId="047E4F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C971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lete* it_i;</w:t>
      </w:r>
    </w:p>
    <w:p w14:paraId="5704BA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6BFD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vector&lt;Monster*&gt;::iterator it_i = monsterS6.begin(); it_i != monsterS6.end(); ++it_i)</w:t>
      </w:r>
    </w:p>
    <w:p w14:paraId="28E171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C47A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lete* it_i;</w:t>
      </w:r>
    </w:p>
    <w:p w14:paraId="6B989C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8BFA2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vector&lt;Monster*&gt;::iterator it_i = monsterS7.begin(); it_i != monsterS7.end(); ++it_i)</w:t>
      </w:r>
    </w:p>
    <w:p w14:paraId="4AC3C9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4137B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lete* it_i;</w:t>
      </w:r>
    </w:p>
    <w:p w14:paraId="0A71A3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A91F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72171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Run::OnBeginState()</w:t>
      </w:r>
    </w:p>
    <w:p w14:paraId="4917E0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40F41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Initialize();</w:t>
      </w:r>
    </w:p>
    <w:p w14:paraId="4840F9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1.Initialize();</w:t>
      </w:r>
    </w:p>
    <w:p w14:paraId="7FAEB8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2.Initialize();</w:t>
      </w:r>
    </w:p>
    <w:p w14:paraId="6CF351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3.Initialize();</w:t>
      </w:r>
    </w:p>
    <w:p w14:paraId="4D86D5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4.Initialize();</w:t>
      </w:r>
    </w:p>
    <w:p w14:paraId="48C21D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5.Initialize();</w:t>
      </w:r>
    </w:p>
    <w:p w14:paraId="59EEFA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6.Initialize();</w:t>
      </w:r>
    </w:p>
    <w:p w14:paraId="401259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ssMap.Initialize();</w:t>
      </w:r>
    </w:p>
    <w:p w14:paraId="1B114F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Initialize(&amp;character);</w:t>
      </w:r>
    </w:p>
    <w:p w14:paraId="022DC4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Initialize(&amp;character);</w:t>
      </w:r>
    </w:p>
    <w:p w14:paraId="30CBF8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false;</w:t>
      </w:r>
    </w:p>
    <w:p w14:paraId="1C07F2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CalledCharacterStatus = false;</w:t>
      </w:r>
    </w:p>
    <w:p w14:paraId="77F5DA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2DDD58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CompleteFlag = false;</w:t>
      </w:r>
    </w:p>
    <w:p w14:paraId="1F9F81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ShowFlag = false;</w:t>
      </w:r>
    </w:p>
    <w:p w14:paraId="4539A1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1;</w:t>
      </w:r>
    </w:p>
    <w:p w14:paraId="4EE7AE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astStage = currentStage;</w:t>
      </w:r>
    </w:p>
    <w:p w14:paraId="2915CF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Initialize();</w:t>
      </w:r>
    </w:p>
    <w:p w14:paraId="44C94F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tageChanged = true;</w:t>
      </w:r>
    </w:p>
    <w:p w14:paraId="79F37A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CheatPropsOn = false;</w:t>
      </w:r>
    </w:p>
    <w:p w14:paraId="0CA729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3EBF0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Run::OnMove()</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移動遊戲元素</w:t>
      </w:r>
    </w:p>
    <w:p w14:paraId="0D7C95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F9196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F4A2C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如果希望修改</w:t>
      </w:r>
      <w:r w:rsidRPr="002D171B">
        <w:rPr>
          <w:rFonts w:ascii="Times New Roman" w:eastAsia="標楷體" w:hAnsi="Times New Roman" w:cs="Times New Roman"/>
          <w:sz w:val="16"/>
          <w:szCs w:val="16"/>
        </w:rPr>
        <w:t>cursor</w:t>
      </w:r>
      <w:r w:rsidRPr="002D171B">
        <w:rPr>
          <w:rFonts w:ascii="Times New Roman" w:eastAsia="標楷體" w:hAnsi="Times New Roman" w:cs="Times New Roman"/>
          <w:sz w:val="16"/>
          <w:szCs w:val="16"/>
        </w:rPr>
        <w:t>的樣式，則將下面程式的</w:t>
      </w:r>
      <w:r w:rsidRPr="002D171B">
        <w:rPr>
          <w:rFonts w:ascii="Times New Roman" w:eastAsia="標楷體" w:hAnsi="Times New Roman" w:cs="Times New Roman"/>
          <w:sz w:val="16"/>
          <w:szCs w:val="16"/>
        </w:rPr>
        <w:t>commment</w:t>
      </w:r>
      <w:r w:rsidRPr="002D171B">
        <w:rPr>
          <w:rFonts w:ascii="Times New Roman" w:eastAsia="標楷體" w:hAnsi="Times New Roman" w:cs="Times New Roman"/>
          <w:sz w:val="16"/>
          <w:szCs w:val="16"/>
        </w:rPr>
        <w:t>取消即可</w:t>
      </w:r>
    </w:p>
    <w:p w14:paraId="2B8F17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B822A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SetCursor(AfxGetApp()-&gt;LoadCursor(IDC_GAMECURSOR));</w:t>
      </w:r>
    </w:p>
    <w:p w14:paraId="3BAF01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3D9B8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移動背景圖的座標</w:t>
      </w:r>
    </w:p>
    <w:p w14:paraId="12855C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14811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background.Top() &gt; SIZE_Y)</w:t>
      </w:r>
    </w:p>
    <w:p w14:paraId="64E49F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ab/>
        <w:t>background.SetTopLeft(60 ,-background.Height());</w:t>
      </w:r>
    </w:p>
    <w:p w14:paraId="31BB07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ackground.SetTopLeft(background.Left(),background.Top()+1);</w:t>
      </w:r>
    </w:p>
    <w:p w14:paraId="6F2C81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etCurrentHp() &lt;= 0)</w:t>
      </w:r>
    </w:p>
    <w:p w14:paraId="197C09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67372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opAllBgm();</w:t>
      </w:r>
    </w:p>
    <w:p w14:paraId="55F925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otoGameState(GAME_STATE_OVER);</w:t>
      </w:r>
    </w:p>
    <w:p w14:paraId="522717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0B0A4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urrentStage != stage_game_complete)</w:t>
      </w:r>
    </w:p>
    <w:p w14:paraId="53ACB1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22DA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signed)monsterS7.size(); i++)</w:t>
      </w:r>
    </w:p>
    <w:p w14:paraId="0B1377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4D255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onsterS7[i]-&gt;GetBossDead())</w:t>
      </w:r>
    </w:p>
    <w:p w14:paraId="1428B5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8C3E6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CompleteFlag = true;</w:t>
      </w:r>
    </w:p>
    <w:p w14:paraId="0E63B5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tageChanged = true;</w:t>
      </w:r>
    </w:p>
    <w:p w14:paraId="22445F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game_complete;</w:t>
      </w:r>
    </w:p>
    <w:p w14:paraId="340B2D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BD2FD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86686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03B75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urrentStage != stage_game_complete &amp;&amp; gamePause == false)</w:t>
      </w:r>
    </w:p>
    <w:p w14:paraId="3421BD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D77E3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witch (currentStage)</w:t>
      </w:r>
    </w:p>
    <w:p w14:paraId="4B5903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DACF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1:</w:t>
      </w:r>
    </w:p>
    <w:p w14:paraId="5560D7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1.size(); i++)</w:t>
      </w:r>
    </w:p>
    <w:p w14:paraId="7F4213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F6EA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1[i]-&gt;OnMove(&amp;mapS1);</w:t>
      </w:r>
    </w:p>
    <w:p w14:paraId="2F9DEE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8DAC9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Move(&amp;mapS1, &amp;monsterS1);</w:t>
      </w:r>
    </w:p>
    <w:p w14:paraId="5C64AB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1D05B4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2:</w:t>
      </w:r>
    </w:p>
    <w:p w14:paraId="7ED957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2.size(); i++)</w:t>
      </w:r>
    </w:p>
    <w:p w14:paraId="72F413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8936D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2[i]-&gt;OnMove(&amp;mapS2);</w:t>
      </w:r>
    </w:p>
    <w:p w14:paraId="6AE316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F0B2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Move(&amp;mapS2, &amp;monsterS2);</w:t>
      </w:r>
    </w:p>
    <w:p w14:paraId="40F590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27B4D4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3:</w:t>
      </w:r>
    </w:p>
    <w:p w14:paraId="5F5056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3.size(); i++)</w:t>
      </w:r>
    </w:p>
    <w:p w14:paraId="281362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AAE79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3[i]-&gt;OnMove(&amp;mapS3);</w:t>
      </w:r>
    </w:p>
    <w:p w14:paraId="62664B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9676E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Move(&amp;mapS3, &amp;monsterS3);</w:t>
      </w:r>
    </w:p>
    <w:p w14:paraId="601789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01FD73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4:</w:t>
      </w:r>
    </w:p>
    <w:p w14:paraId="734A90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4.size(); i++)</w:t>
      </w:r>
    </w:p>
    <w:p w14:paraId="0E90BF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1D52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4[i]-&gt;OnMove(&amp;mapS4);</w:t>
      </w:r>
    </w:p>
    <w:p w14:paraId="19FBBA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93965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Move(&amp;mapS4, &amp;monsterS4);</w:t>
      </w:r>
    </w:p>
    <w:p w14:paraId="59EDEC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17975A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5:</w:t>
      </w:r>
    </w:p>
    <w:p w14:paraId="24778C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5.size(); i++)</w:t>
      </w:r>
    </w:p>
    <w:p w14:paraId="1946DD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E9BDF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i]-&gt;OnMove(&amp;mapS5);</w:t>
      </w:r>
    </w:p>
    <w:p w14:paraId="4CDF8A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6C55E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Move(&amp;mapS5, &amp;monsterS5);</w:t>
      </w:r>
    </w:p>
    <w:p w14:paraId="4CB61A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011ACB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6:</w:t>
      </w:r>
    </w:p>
    <w:p w14:paraId="7BFB89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6.size(); i++)</w:t>
      </w:r>
    </w:p>
    <w:p w14:paraId="7BE983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87533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i]-&gt;OnMove(&amp;mapS6);</w:t>
      </w:r>
    </w:p>
    <w:p w14:paraId="534074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AD11D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Move(&amp;mapS6, &amp;monsterS6);</w:t>
      </w:r>
    </w:p>
    <w:p w14:paraId="735A2D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659370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boss:</w:t>
      </w:r>
    </w:p>
    <w:p w14:paraId="64608F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7.size(); i++)</w:t>
      </w:r>
    </w:p>
    <w:p w14:paraId="677BE1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68AEC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7[i]-&gt;OnMove(&amp;bossMap);</w:t>
      </w:r>
    </w:p>
    <w:p w14:paraId="6AA840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3CE09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Move(&amp;bossMap, &amp;monsterS7);</w:t>
      </w:r>
    </w:p>
    <w:p w14:paraId="224E4B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30C4F0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fault:</w:t>
      </w:r>
    </w:p>
    <w:p w14:paraId="0E4BAA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07E28D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966A3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190B2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StageChanged)</w:t>
      </w:r>
    </w:p>
    <w:p w14:paraId="772CF3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7A17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gmPlayer();</w:t>
      </w:r>
    </w:p>
    <w:p w14:paraId="70EB64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setStage(currentStage);</w:t>
      </w:r>
    </w:p>
    <w:p w14:paraId="1181FA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tageChanged = false;</w:t>
      </w:r>
    </w:p>
    <w:p w14:paraId="4286BA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5A679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E88BB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void CGameStateRun::OnInit()  </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遊戲的初值及圖形設定</w:t>
      </w:r>
    </w:p>
    <w:p w14:paraId="7E850B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10F5C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55D22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當圖很多時，</w:t>
      </w:r>
      <w:r w:rsidRPr="002D171B">
        <w:rPr>
          <w:rFonts w:ascii="Times New Roman" w:eastAsia="標楷體" w:hAnsi="Times New Roman" w:cs="Times New Roman"/>
          <w:sz w:val="16"/>
          <w:szCs w:val="16"/>
        </w:rPr>
        <w:t>OnInit</w:t>
      </w:r>
      <w:r w:rsidRPr="002D171B">
        <w:rPr>
          <w:rFonts w:ascii="Times New Roman" w:eastAsia="標楷體" w:hAnsi="Times New Roman" w:cs="Times New Roman"/>
          <w:sz w:val="16"/>
          <w:szCs w:val="16"/>
        </w:rPr>
        <w:t>載入所有的圖要花很多時間。為避免玩遊戲的人</w:t>
      </w:r>
    </w:p>
    <w:p w14:paraId="70F4D3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等的不耐煩，遊戲會出現「</w:t>
      </w:r>
      <w:r w:rsidRPr="002D171B">
        <w:rPr>
          <w:rFonts w:ascii="Times New Roman" w:eastAsia="標楷體" w:hAnsi="Times New Roman" w:cs="Times New Roman"/>
          <w:sz w:val="16"/>
          <w:szCs w:val="16"/>
        </w:rPr>
        <w:t>Loading ...</w:t>
      </w:r>
      <w:r w:rsidRPr="002D171B">
        <w:rPr>
          <w:rFonts w:ascii="Times New Roman" w:eastAsia="標楷體" w:hAnsi="Times New Roman" w:cs="Times New Roman"/>
          <w:sz w:val="16"/>
          <w:szCs w:val="16"/>
        </w:rPr>
        <w:t>」，顯示</w:t>
      </w:r>
      <w:r w:rsidRPr="002D171B">
        <w:rPr>
          <w:rFonts w:ascii="Times New Roman" w:eastAsia="標楷體" w:hAnsi="Times New Roman" w:cs="Times New Roman"/>
          <w:sz w:val="16"/>
          <w:szCs w:val="16"/>
        </w:rPr>
        <w:t>Loading</w:t>
      </w:r>
      <w:r w:rsidRPr="002D171B">
        <w:rPr>
          <w:rFonts w:ascii="Times New Roman" w:eastAsia="標楷體" w:hAnsi="Times New Roman" w:cs="Times New Roman"/>
          <w:sz w:val="16"/>
          <w:szCs w:val="16"/>
        </w:rPr>
        <w:t>的進度。</w:t>
      </w:r>
    </w:p>
    <w:p w14:paraId="7B58C2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2B4F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InitProgress(33);</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接個前一個狀態的進度，此處進度視為</w:t>
      </w:r>
      <w:r w:rsidRPr="002D171B">
        <w:rPr>
          <w:rFonts w:ascii="Times New Roman" w:eastAsia="標楷體" w:hAnsi="Times New Roman" w:cs="Times New Roman"/>
          <w:sz w:val="16"/>
          <w:szCs w:val="16"/>
        </w:rPr>
        <w:t>33%</w:t>
      </w:r>
    </w:p>
    <w:p w14:paraId="73A0F2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08D2E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完成部分</w:t>
      </w:r>
      <w:r w:rsidRPr="002D171B">
        <w:rPr>
          <w:rFonts w:ascii="Times New Roman" w:eastAsia="標楷體" w:hAnsi="Times New Roman" w:cs="Times New Roman"/>
          <w:sz w:val="16"/>
          <w:szCs w:val="16"/>
        </w:rPr>
        <w:t>Loading</w:t>
      </w:r>
      <w:r w:rsidRPr="002D171B">
        <w:rPr>
          <w:rFonts w:ascii="Times New Roman" w:eastAsia="標楷體" w:hAnsi="Times New Roman" w:cs="Times New Roman"/>
          <w:sz w:val="16"/>
          <w:szCs w:val="16"/>
        </w:rPr>
        <w:t>動作，提高進度</w:t>
      </w:r>
    </w:p>
    <w:p w14:paraId="433435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E8D6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InitProgress(50);</w:t>
      </w:r>
    </w:p>
    <w:p w14:paraId="338207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繼續載入其他資料</w:t>
      </w:r>
    </w:p>
    <w:p w14:paraId="1E73A9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LoadBitmap();</w:t>
      </w:r>
    </w:p>
    <w:p w14:paraId="5635EC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1.LoadBitmap();</w:t>
      </w:r>
    </w:p>
    <w:p w14:paraId="6DB01A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2.LoadBitmap();</w:t>
      </w:r>
    </w:p>
    <w:p w14:paraId="17FE5D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3.LoadBitmap();</w:t>
      </w:r>
    </w:p>
    <w:p w14:paraId="146875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4.LoadBitmap();</w:t>
      </w:r>
    </w:p>
    <w:p w14:paraId="06771B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5.LoadBitmap();</w:t>
      </w:r>
    </w:p>
    <w:p w14:paraId="225D69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6.LoadBitmap();</w:t>
      </w:r>
    </w:p>
    <w:p w14:paraId="749D7C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ssMap.LoadBitmap();</w:t>
      </w:r>
    </w:p>
    <w:p w14:paraId="58CD59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LoadBitmap();</w:t>
      </w:r>
    </w:p>
    <w:p w14:paraId="58FAC3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LoadBitmap();</w:t>
      </w:r>
    </w:p>
    <w:p w14:paraId="273077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LoadBitmap(".\\res\\light_bulb.bmp", RGB(0, 0, 0));</w:t>
      </w:r>
    </w:p>
    <w:p w14:paraId="095D56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Complete.LoadBitmap(".\\res\\game_complete.bmp");</w:t>
      </w:r>
    </w:p>
    <w:p w14:paraId="5CD51F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1.size(); i++)</w:t>
      </w:r>
    </w:p>
    <w:p w14:paraId="772BE3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9BE72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1[i]-&gt;LoadBitmap();</w:t>
      </w:r>
    </w:p>
    <w:p w14:paraId="4A3F55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AC70F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2.size(); i++)</w:t>
      </w:r>
    </w:p>
    <w:p w14:paraId="41A349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5134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2[i]-&gt;LoadBitmap();</w:t>
      </w:r>
    </w:p>
    <w:p w14:paraId="36682A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52CEE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3.size(); i++)</w:t>
      </w:r>
    </w:p>
    <w:p w14:paraId="37CA36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A355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3[i]-&gt;LoadBitmap();</w:t>
      </w:r>
    </w:p>
    <w:p w14:paraId="0C10B2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798EC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4.size(); i++)</w:t>
      </w:r>
    </w:p>
    <w:p w14:paraId="40BC08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88CDF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4[i]-&gt;LoadBitmap();</w:t>
      </w:r>
    </w:p>
    <w:p w14:paraId="1F65B9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C9540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5.size(); i++)</w:t>
      </w:r>
    </w:p>
    <w:p w14:paraId="24E741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6D20A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i]-&gt;LoadBitmap();</w:t>
      </w:r>
    </w:p>
    <w:p w14:paraId="52F694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8A7F3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6.size(); i++)</w:t>
      </w:r>
    </w:p>
    <w:p w14:paraId="3E235B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D89E9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i]-&gt;LoadBitmap();</w:t>
      </w:r>
    </w:p>
    <w:p w14:paraId="5EE166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8363C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7.size(); i++)</w:t>
      </w:r>
    </w:p>
    <w:p w14:paraId="23BEF9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07A11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7[i]-&gt;LoadBitmap();</w:t>
      </w:r>
    </w:p>
    <w:p w14:paraId="15FAD7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31C4C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COOK, "sounds\\cook.mp3");</w:t>
      </w:r>
    </w:p>
    <w:p w14:paraId="7FACF5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ATTACK_HU, "sounds\\attack_hu.mp3");</w:t>
      </w:r>
    </w:p>
    <w:p w14:paraId="294C31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MUSIC_01, "sounds\\music01.mp3");</w:t>
      </w:r>
    </w:p>
    <w:p w14:paraId="6B0330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MUSIC_02, "sounds\\music02.mp3");</w:t>
      </w:r>
    </w:p>
    <w:p w14:paraId="7472B6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MUSIC_03, "sounds\\music03.mp3");</w:t>
      </w:r>
    </w:p>
    <w:p w14:paraId="6FBD26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MUSIC_04, "sounds\\music04.mp3");</w:t>
      </w:r>
    </w:p>
    <w:p w14:paraId="4672F4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MUSIC_05, "sounds\\music05.mp3");</w:t>
      </w:r>
    </w:p>
    <w:p w14:paraId="432133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MUSIC_06, "sounds\\music06.mp3");</w:t>
      </w:r>
    </w:p>
    <w:p w14:paraId="6BCE92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CAudio::Instance()-&gt;Load(AUDIO_MUSIC_07, "sounds\\music07.mp3");</w:t>
      </w:r>
    </w:p>
    <w:p w14:paraId="6ECE79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VICTORY, "sounds\\victory.mp3");</w:t>
      </w:r>
    </w:p>
    <w:p w14:paraId="02087C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RECYCLE_CAN, "sounds\\recycle_can.mp3");</w:t>
      </w:r>
    </w:p>
    <w:p w14:paraId="1AA446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POT, "sounds\\pot.mp3");</w:t>
      </w:r>
    </w:p>
    <w:p w14:paraId="2B26F4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Load(AUDIO_ROLL, "sounds\\roll2.mp3");</w:t>
      </w:r>
    </w:p>
    <w:p w14:paraId="1072D3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此</w:t>
      </w:r>
      <w:r w:rsidRPr="002D171B">
        <w:rPr>
          <w:rFonts w:ascii="Times New Roman" w:eastAsia="標楷體" w:hAnsi="Times New Roman" w:cs="Times New Roman"/>
          <w:sz w:val="16"/>
          <w:szCs w:val="16"/>
        </w:rPr>
        <w:t>OnInit</w:t>
      </w:r>
      <w:r w:rsidRPr="002D171B">
        <w:rPr>
          <w:rFonts w:ascii="Times New Roman" w:eastAsia="標楷體" w:hAnsi="Times New Roman" w:cs="Times New Roman"/>
          <w:sz w:val="16"/>
          <w:szCs w:val="16"/>
        </w:rPr>
        <w:t>動作會接到</w:t>
      </w:r>
      <w:r w:rsidRPr="002D171B">
        <w:rPr>
          <w:rFonts w:ascii="Times New Roman" w:eastAsia="標楷體" w:hAnsi="Times New Roman" w:cs="Times New Roman"/>
          <w:sz w:val="16"/>
          <w:szCs w:val="16"/>
        </w:rPr>
        <w:t>CGameStaterOver::OnInit()</w:t>
      </w:r>
      <w:r w:rsidRPr="002D171B">
        <w:rPr>
          <w:rFonts w:ascii="Times New Roman" w:eastAsia="標楷體" w:hAnsi="Times New Roman" w:cs="Times New Roman"/>
          <w:sz w:val="16"/>
          <w:szCs w:val="16"/>
        </w:rPr>
        <w:t>，所以進度還沒到</w:t>
      </w:r>
      <w:r w:rsidRPr="002D171B">
        <w:rPr>
          <w:rFonts w:ascii="Times New Roman" w:eastAsia="標楷體" w:hAnsi="Times New Roman" w:cs="Times New Roman"/>
          <w:sz w:val="16"/>
          <w:szCs w:val="16"/>
        </w:rPr>
        <w:t>100%</w:t>
      </w:r>
    </w:p>
    <w:p w14:paraId="20276A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31A5F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Run::OnKeyDown(UINT nChar, UINT nRepCnt, UINT nFlags)</w:t>
      </w:r>
    </w:p>
    <w:p w14:paraId="45DA71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8514F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ameCompleteFlag)</w:t>
      </w:r>
    </w:p>
    <w:p w14:paraId="127299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7960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amePause)</w:t>
      </w:r>
    </w:p>
    <w:p w14:paraId="3882B9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A0378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A)</w:t>
      </w:r>
    </w:p>
    <w:p w14:paraId="422FDB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MovingLeft(true);</w:t>
      </w:r>
    </w:p>
    <w:p w14:paraId="411681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nChar == KEY_D)</w:t>
      </w:r>
    </w:p>
    <w:p w14:paraId="178329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MovingRight(true);</w:t>
      </w:r>
    </w:p>
    <w:p w14:paraId="1DE978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nChar == KEY_W || nChar == KEY_SPACE)</w:t>
      </w:r>
    </w:p>
    <w:p w14:paraId="20BAB4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MovingUp(true);</w:t>
      </w:r>
    </w:p>
    <w:p w14:paraId="35A174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nChar == KEY_S)</w:t>
      </w:r>
    </w:p>
    <w:p w14:paraId="0DEE2C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MovingDown();</w:t>
      </w:r>
    </w:p>
    <w:p w14:paraId="052E2E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nChar == KEY_CTRL)</w:t>
      </w:r>
    </w:p>
    <w:p w14:paraId="57BBA6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Rolling(true);</w:t>
      </w:r>
    </w:p>
    <w:p w14:paraId="54EE10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C00AB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E)</w:t>
      </w:r>
    </w:p>
    <w:p w14:paraId="50BE7F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72D01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etCanGoToNextMap())</w:t>
      </w:r>
    </w:p>
    <w:p w14:paraId="54ADBB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806AD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Initialize();</w:t>
      </w:r>
    </w:p>
    <w:p w14:paraId="233147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witch (currentStage)</w:t>
      </w:r>
    </w:p>
    <w:p w14:paraId="3489CA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3665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1:</w:t>
      </w:r>
    </w:p>
    <w:p w14:paraId="32F30E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2.Initialize();</w:t>
      </w:r>
    </w:p>
    <w:p w14:paraId="3181EB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2.getStartPosition(), 100);</w:t>
      </w:r>
    </w:p>
    <w:p w14:paraId="6040C4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2;</w:t>
      </w:r>
    </w:p>
    <w:p w14:paraId="2FC92E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signed)monsterS2.size(); i++)</w:t>
      </w:r>
    </w:p>
    <w:p w14:paraId="54145C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C1F8E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2[i]-&gt;SetIsViolent(true);</w:t>
      </w:r>
    </w:p>
    <w:p w14:paraId="51A59C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96AA6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6B70CC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2:</w:t>
      </w:r>
    </w:p>
    <w:p w14:paraId="6172DD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etLeftX() &lt; 1500)</w:t>
      </w:r>
    </w:p>
    <w:p w14:paraId="0EBA31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8046E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1.setXY(-2190, -320);</w:t>
      </w:r>
    </w:p>
    <w:p w14:paraId="7D002F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1.getFinalPosition(), 100);</w:t>
      </w:r>
    </w:p>
    <w:p w14:paraId="0B3529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1;</w:t>
      </w:r>
    </w:p>
    <w:p w14:paraId="118BAF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6C684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8DD82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EDAA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3.Initialize();</w:t>
      </w:r>
    </w:p>
    <w:p w14:paraId="0CAB79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3.getStartPosition(), 100);</w:t>
      </w:r>
    </w:p>
    <w:p w14:paraId="2952DE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3;</w:t>
      </w:r>
    </w:p>
    <w:p w14:paraId="6B2BC3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8FBDA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40EC5F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3:</w:t>
      </w:r>
    </w:p>
    <w:p w14:paraId="472556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etLeftX() &lt; 500)</w:t>
      </w:r>
    </w:p>
    <w:p w14:paraId="7E7565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8BC99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2.setXY(-2820, -550);</w:t>
      </w:r>
    </w:p>
    <w:p w14:paraId="766B3B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2.getFinalPosition(), 100);</w:t>
      </w:r>
    </w:p>
    <w:p w14:paraId="0AD37B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2;</w:t>
      </w:r>
    </w:p>
    <w:p w14:paraId="6E47BB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signed)monsterS2.size(); i++)</w:t>
      </w:r>
    </w:p>
    <w:p w14:paraId="51013C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78D20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2[i]-&gt;SetIsViolent(true);</w:t>
      </w:r>
    </w:p>
    <w:p w14:paraId="3C26CA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72D54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1E1D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B5C72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4AF30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4.Initialize();</w:t>
      </w:r>
    </w:p>
    <w:p w14:paraId="4FE82C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4.getStartPosition(), 100);</w:t>
      </w:r>
    </w:p>
    <w:p w14:paraId="190ACE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4;</w:t>
      </w:r>
    </w:p>
    <w:p w14:paraId="4E9810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AB233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617E8B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4:</w:t>
      </w:r>
    </w:p>
    <w:p w14:paraId="4EB977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etLeftX() &lt; 500)</w:t>
      </w:r>
    </w:p>
    <w:p w14:paraId="3C219B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06522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3.setXY(-3680, -260);</w:t>
      </w:r>
    </w:p>
    <w:p w14:paraId="72DD48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3.getFinalPosition(), 100);</w:t>
      </w:r>
    </w:p>
    <w:p w14:paraId="2E2218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3;</w:t>
      </w:r>
    </w:p>
    <w:p w14:paraId="6D250B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12BC8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47BE2E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61815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5.Initialize();</w:t>
      </w:r>
    </w:p>
    <w:p w14:paraId="4508FA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5.getStartPosition(), 100);</w:t>
      </w:r>
    </w:p>
    <w:p w14:paraId="0473F8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5;</w:t>
      </w:r>
    </w:p>
    <w:p w14:paraId="7008B6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0]-&gt;SetIsViolent(true);</w:t>
      </w:r>
    </w:p>
    <w:p w14:paraId="193B01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1]-&gt;SetIsViolent(true);</w:t>
      </w:r>
    </w:p>
    <w:p w14:paraId="07BB53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2]-&gt;SetIsViolent(true);</w:t>
      </w:r>
    </w:p>
    <w:p w14:paraId="3891CF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CC2E9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6C76FB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5:</w:t>
      </w:r>
    </w:p>
    <w:p w14:paraId="2BAD36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etLeftX() &lt; 700)</w:t>
      </w:r>
    </w:p>
    <w:p w14:paraId="2F11C6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7F3B8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4.setXY(-2580, -440);</w:t>
      </w:r>
    </w:p>
    <w:p w14:paraId="3BEC65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4.getFinalPosition(), 100);</w:t>
      </w:r>
    </w:p>
    <w:p w14:paraId="770DBE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4;</w:t>
      </w:r>
    </w:p>
    <w:p w14:paraId="655B03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F947B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racter.GetLeftX() &lt; 2250)</w:t>
      </w:r>
    </w:p>
    <w:p w14:paraId="2E6528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9C9A1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ssMap.Initialize();</w:t>
      </w:r>
    </w:p>
    <w:p w14:paraId="475867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bossMap.getStartPosition(), 100);</w:t>
      </w:r>
    </w:p>
    <w:p w14:paraId="259833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boss;</w:t>
      </w:r>
    </w:p>
    <w:p w14:paraId="5B0D38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7[0]-&gt;SetIsViolent(true);</w:t>
      </w:r>
    </w:p>
    <w:p w14:paraId="25312D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A9F09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24945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FFE71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6.Initialize();</w:t>
      </w:r>
    </w:p>
    <w:p w14:paraId="5F5884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6.getStartPosition(), 100);</w:t>
      </w:r>
    </w:p>
    <w:p w14:paraId="61DC0F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6;</w:t>
      </w:r>
    </w:p>
    <w:p w14:paraId="523C2E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signed)monsterS6.size(); i++)</w:t>
      </w:r>
    </w:p>
    <w:p w14:paraId="69C993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51B00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i]-&gt;SetIsViolent(true);</w:t>
      </w:r>
    </w:p>
    <w:p w14:paraId="2801A4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0824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D7924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5B76E3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6:</w:t>
      </w:r>
    </w:p>
    <w:p w14:paraId="7AF257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etLeftX() &lt; 700)</w:t>
      </w:r>
    </w:p>
    <w:p w14:paraId="3E1D20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E6C91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5.setXY(-2515, -800);</w:t>
      </w:r>
    </w:p>
    <w:p w14:paraId="2626D8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5.getFinalPosition(), 100);</w:t>
      </w:r>
    </w:p>
    <w:p w14:paraId="3B5861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5;</w:t>
      </w:r>
    </w:p>
    <w:p w14:paraId="48A25A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0]-&gt;SetIsViolent(true);</w:t>
      </w:r>
    </w:p>
    <w:p w14:paraId="176B2E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1]-&gt;SetIsViolent(true);</w:t>
      </w:r>
    </w:p>
    <w:p w14:paraId="05E09B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2]-&gt;SetIsViolent(true);</w:t>
      </w:r>
    </w:p>
    <w:p w14:paraId="14AE2B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8C878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DB6BD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69DF8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ssMap.Initialize();</w:t>
      </w:r>
    </w:p>
    <w:p w14:paraId="15547D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bossMap.getStartPosition(), 100);</w:t>
      </w:r>
    </w:p>
    <w:p w14:paraId="655701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boss;</w:t>
      </w:r>
    </w:p>
    <w:p w14:paraId="55CE79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D04D5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6D8294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fault:</w:t>
      </w:r>
    </w:p>
    <w:p w14:paraId="4579E8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70E670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36844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tageChanged = true;</w:t>
      </w:r>
    </w:p>
    <w:p w14:paraId="621145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CanGoToNextMap(false);</w:t>
      </w:r>
    </w:p>
    <w:p w14:paraId="4BAA89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859F4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props)</w:t>
      </w:r>
    </w:p>
    <w:p w14:paraId="5DFCEE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B604D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lastStage;</w:t>
      </w:r>
    </w:p>
    <w:p w14:paraId="4883B3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aveCalledCharacterStatus)</w:t>
      </w:r>
    </w:p>
    <w:p w14:paraId="7F82BA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529B6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3C479A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1FF48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98146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8A1A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true;</w:t>
      </w:r>
    </w:p>
    <w:p w14:paraId="002A99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D61C9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B6D27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racter.GetCanCraft())</w:t>
      </w:r>
    </w:p>
    <w:p w14:paraId="158B19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46529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astStage = currentStage;</w:t>
      </w:r>
    </w:p>
    <w:p w14:paraId="07FD19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props;</w:t>
      </w:r>
    </w:p>
    <w:p w14:paraId="13DA92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CalledCharacterStatus = characterStatusCall;</w:t>
      </w:r>
    </w:p>
    <w:p w14:paraId="432929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false;</w:t>
      </w:r>
    </w:p>
    <w:p w14:paraId="1D1B40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true;</w:t>
      </w:r>
    </w:p>
    <w:p w14:paraId="3986A8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DFCDD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sPlayingStage() &amp;&amp; GetCurrentMap()-&gt;getCanShowMessage() &amp;&amp; !messageShowFlag)</w:t>
      </w:r>
    </w:p>
    <w:p w14:paraId="68BFAF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CC7E1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true;</w:t>
      </w:r>
    </w:p>
    <w:p w14:paraId="3B2B74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ShowFlag = true;</w:t>
      </w:r>
    </w:p>
    <w:p w14:paraId="0D1CCF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49DF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essageShowFlag)</w:t>
      </w:r>
    </w:p>
    <w:p w14:paraId="1E071E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1D82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ShowFlag = false;</w:t>
      </w:r>
    </w:p>
    <w:p w14:paraId="1122A1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78A3A4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etCurrentMap()-&gt;InitializeMessage();</w:t>
      </w:r>
    </w:p>
    <w:p w14:paraId="38E40E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CurrentMap()-&gt;getMapName() == "MapS6")</w:t>
      </w:r>
    </w:p>
    <w:p w14:paraId="1FFD97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EBCCC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6.setHavePlayedAutoMessage(true);</w:t>
      </w:r>
    </w:p>
    <w:p w14:paraId="0C108D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6.setBossAssistantExist(false);</w:t>
      </w:r>
    </w:p>
    <w:p w14:paraId="721628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70FA2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DD83C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B8A0D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A4412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TAB)</w:t>
      </w:r>
    </w:p>
    <w:p w14:paraId="607A88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7E34B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StatusCall == true)</w:t>
      </w:r>
    </w:p>
    <w:p w14:paraId="45DFEC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A86EC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false;</w:t>
      </w:r>
    </w:p>
    <w:p w14:paraId="652CEE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CalledCharacterStatus = false;</w:t>
      </w:r>
    </w:p>
    <w:p w14:paraId="07D12C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7E9872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974E0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3E571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4075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urrentStage != stage_props)</w:t>
      </w:r>
    </w:p>
    <w:p w14:paraId="57F2F5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ECDE2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true;</w:t>
      </w:r>
    </w:p>
    <w:p w14:paraId="5B75D3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CalledCharacterStatus = true;</w:t>
      </w:r>
    </w:p>
    <w:p w14:paraId="523677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true;</w:t>
      </w:r>
    </w:p>
    <w:p w14:paraId="0E97F7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6F0D4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0161E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B9FDE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Q)</w:t>
      </w:r>
    </w:p>
    <w:p w14:paraId="7F153F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D4081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etCharacterStage() == 0)</w:t>
      </w:r>
    </w:p>
    <w:p w14:paraId="5EADCD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characterHasSword(true);</w:t>
      </w:r>
    </w:p>
    <w:p w14:paraId="4CB28A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racter.GetCharacterStage() == 1)</w:t>
      </w:r>
    </w:p>
    <w:p w14:paraId="7875AE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characterHasSword(false);</w:t>
      </w:r>
    </w:p>
    <w:p w14:paraId="55BCC6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61227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R)</w:t>
      </w:r>
    </w:p>
    <w:p w14:paraId="418C3F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restoreCurrentHp(50);</w:t>
      </w:r>
    </w:p>
    <w:p w14:paraId="3C5DAB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T)</w:t>
      </w:r>
    </w:p>
    <w:p w14:paraId="70864C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addAttackDamage(10);</w:t>
      </w:r>
    </w:p>
    <w:p w14:paraId="6B2E53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Y)</w:t>
      </w:r>
    </w:p>
    <w:p w14:paraId="6B53A7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LightBulbNum(1000);</w:t>
      </w:r>
    </w:p>
    <w:p w14:paraId="035AAE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U)</w:t>
      </w:r>
    </w:p>
    <w:p w14:paraId="48DBFB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AllSourceNumToHundred();</w:t>
      </w:r>
    </w:p>
    <w:p w14:paraId="3A395E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H)</w:t>
      </w:r>
    </w:p>
    <w:p w14:paraId="45DEFE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6D55A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game_complete;</w:t>
      </w:r>
    </w:p>
    <w:p w14:paraId="11F036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tageChanged = true;</w:t>
      </w:r>
    </w:p>
    <w:p w14:paraId="477140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EC4B6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P)</w:t>
      </w:r>
    </w:p>
    <w:p w14:paraId="3B9985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B969F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CheatPropsOn)</w:t>
      </w:r>
    </w:p>
    <w:p w14:paraId="2C7027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5A30F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getAllProps();</w:t>
      </w:r>
    </w:p>
    <w:p w14:paraId="3B8902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CheatPropsOn = true;</w:t>
      </w:r>
    </w:p>
    <w:p w14:paraId="121F2B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0DFEA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93435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0672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loseAllProps();</w:t>
      </w:r>
    </w:p>
    <w:p w14:paraId="4950A2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CheatPropsOn = false;</w:t>
      </w:r>
    </w:p>
    <w:p w14:paraId="3578BD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40361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0BF87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G)</w:t>
      </w:r>
    </w:p>
    <w:p w14:paraId="0EAE94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A8900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CurrentHp(0);</w:t>
      </w:r>
    </w:p>
    <w:p w14:paraId="54F01B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opAllBgm();</w:t>
      </w:r>
    </w:p>
    <w:p w14:paraId="1A5AE5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C3077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1)</w:t>
      </w:r>
    </w:p>
    <w:p w14:paraId="5A55B5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23AA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Initialize();</w:t>
      </w:r>
    </w:p>
    <w:p w14:paraId="645BA7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2B33DD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false;</w:t>
      </w:r>
    </w:p>
    <w:p w14:paraId="7FB58D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1.Initialize();</w:t>
      </w:r>
    </w:p>
    <w:p w14:paraId="73129D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1.getStartPosition(), 100);</w:t>
      </w:r>
    </w:p>
    <w:p w14:paraId="2C2C7B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1;</w:t>
      </w:r>
    </w:p>
    <w:p w14:paraId="4196B1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tageChanged = true;</w:t>
      </w:r>
    </w:p>
    <w:p w14:paraId="4D31E9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ED72C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2)</w:t>
      </w:r>
    </w:p>
    <w:p w14:paraId="6FD192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5F66D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Initialize();</w:t>
      </w:r>
    </w:p>
    <w:p w14:paraId="69C9B9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7AE2B0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false;</w:t>
      </w:r>
    </w:p>
    <w:p w14:paraId="65AA35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2.Initialize();</w:t>
      </w:r>
    </w:p>
    <w:p w14:paraId="4DCDEC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2.getStartPosition(), 100);</w:t>
      </w:r>
    </w:p>
    <w:p w14:paraId="6FF122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2;</w:t>
      </w:r>
    </w:p>
    <w:p w14:paraId="10B3E8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tageChanged = true;</w:t>
      </w:r>
    </w:p>
    <w:p w14:paraId="60F1DE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signed)monsterS2.size(); i++)</w:t>
      </w:r>
    </w:p>
    <w:p w14:paraId="3A005A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A8E1E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2[i]-&gt;SetIsViolent(true);</w:t>
      </w:r>
    </w:p>
    <w:p w14:paraId="794123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3025E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020F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3)</w:t>
      </w:r>
    </w:p>
    <w:p w14:paraId="732174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58926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Initialize();</w:t>
      </w:r>
    </w:p>
    <w:p w14:paraId="59A21E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3B7420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false;</w:t>
      </w:r>
    </w:p>
    <w:p w14:paraId="71113B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3.Initialize();</w:t>
      </w:r>
    </w:p>
    <w:p w14:paraId="3D33EA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3.getStartPosition(), 100);</w:t>
      </w:r>
    </w:p>
    <w:p w14:paraId="0BC0CB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3;</w:t>
      </w:r>
    </w:p>
    <w:p w14:paraId="7E43E1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tageChanged = true;</w:t>
      </w:r>
    </w:p>
    <w:p w14:paraId="0D2AE8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21857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4)</w:t>
      </w:r>
    </w:p>
    <w:p w14:paraId="3AE9C8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BE63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Initialize();</w:t>
      </w:r>
    </w:p>
    <w:p w14:paraId="63F316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7FB0FF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false;</w:t>
      </w:r>
    </w:p>
    <w:p w14:paraId="4436C9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4.Initialize();</w:t>
      </w:r>
    </w:p>
    <w:p w14:paraId="04DD43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4.getStartPosition(), 100);</w:t>
      </w:r>
    </w:p>
    <w:p w14:paraId="378236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4;</w:t>
      </w:r>
    </w:p>
    <w:p w14:paraId="196361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tageChanged = true;</w:t>
      </w:r>
    </w:p>
    <w:p w14:paraId="14A389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0EEA8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5)</w:t>
      </w:r>
    </w:p>
    <w:p w14:paraId="3EBD76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w:t>
      </w:r>
    </w:p>
    <w:p w14:paraId="057576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Initialize();</w:t>
      </w:r>
    </w:p>
    <w:p w14:paraId="0643DE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74BE0C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false;</w:t>
      </w:r>
    </w:p>
    <w:p w14:paraId="3A03FA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5.Initialize();</w:t>
      </w:r>
    </w:p>
    <w:p w14:paraId="45A475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5.getStartPosition(), 100);</w:t>
      </w:r>
    </w:p>
    <w:p w14:paraId="512EC4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5;</w:t>
      </w:r>
    </w:p>
    <w:p w14:paraId="0A3A83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tageChanged = true;</w:t>
      </w:r>
    </w:p>
    <w:p w14:paraId="01E2CA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0]-&gt;SetIsViolent(true);</w:t>
      </w:r>
    </w:p>
    <w:p w14:paraId="747F4F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1]-&gt;SetIsViolent(true);</w:t>
      </w:r>
    </w:p>
    <w:p w14:paraId="532B8A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2]-&gt;SetIsViolent(true);</w:t>
      </w:r>
    </w:p>
    <w:p w14:paraId="4878C3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BFA58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6)</w:t>
      </w:r>
    </w:p>
    <w:p w14:paraId="2E1265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BFCA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Initialize();</w:t>
      </w:r>
    </w:p>
    <w:p w14:paraId="62D902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3A2F79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false;</w:t>
      </w:r>
    </w:p>
    <w:p w14:paraId="4A6043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6.Initialize();</w:t>
      </w:r>
    </w:p>
    <w:p w14:paraId="6A18CE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mapS6.getStartPosition(), 100);</w:t>
      </w:r>
    </w:p>
    <w:p w14:paraId="54A895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6;</w:t>
      </w:r>
    </w:p>
    <w:p w14:paraId="626C69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tageChanged = true;</w:t>
      </w:r>
    </w:p>
    <w:p w14:paraId="741ECE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signed)monsterS6.size(); i++)</w:t>
      </w:r>
    </w:p>
    <w:p w14:paraId="5CF4C2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CDB4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i]-&gt;SetIsViolent(true);</w:t>
      </w:r>
    </w:p>
    <w:p w14:paraId="5286C7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B04F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E5AB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7)</w:t>
      </w:r>
    </w:p>
    <w:p w14:paraId="42E87F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C7DF6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Initialize();</w:t>
      </w:r>
    </w:p>
    <w:p w14:paraId="375A4C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1E248C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false;</w:t>
      </w:r>
    </w:p>
    <w:p w14:paraId="7B412F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ssMap.Initialize();</w:t>
      </w:r>
    </w:p>
    <w:p w14:paraId="0EB9FC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XY(bossMap.getStartPosition(), 100);</w:t>
      </w:r>
    </w:p>
    <w:p w14:paraId="102409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stage_boss;</w:t>
      </w:r>
    </w:p>
    <w:p w14:paraId="517B59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tageChanged = true;</w:t>
      </w:r>
    </w:p>
    <w:p w14:paraId="0423F0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1D759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ESC)</w:t>
      </w:r>
    </w:p>
    <w:p w14:paraId="6D9451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DFC8B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ostMessage(AfxGetMainWnd()-&gt;m_hWnd, WM_CLOSE, 0, 0);</w:t>
      </w:r>
    </w:p>
    <w:p w14:paraId="0C88B2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26CD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2AC00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Run::OnKeyUp(UINT nChar, UINT nRepCnt, UINT nFlags)</w:t>
      </w:r>
    </w:p>
    <w:p w14:paraId="0B8D5C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91C16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A)</w:t>
      </w:r>
    </w:p>
    <w:p w14:paraId="55899D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MovingLeft(false);</w:t>
      </w:r>
    </w:p>
    <w:p w14:paraId="1B59A9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D)</w:t>
      </w:r>
    </w:p>
    <w:p w14:paraId="59B62D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MovingRight(false);</w:t>
      </w:r>
    </w:p>
    <w:p w14:paraId="3D0473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nChar == KEY_W || nChar == KEY_SPACE)</w:t>
      </w:r>
    </w:p>
    <w:p w14:paraId="6ECF4A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MovingUp(false);</w:t>
      </w:r>
    </w:p>
    <w:p w14:paraId="215B34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EF21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void CGameStateRun::OnLButtonDown(UINT nFlags, CPoint point)  // </w:t>
      </w:r>
      <w:r w:rsidRPr="002D171B">
        <w:rPr>
          <w:rFonts w:ascii="Times New Roman" w:eastAsia="標楷體" w:hAnsi="Times New Roman" w:cs="Times New Roman"/>
          <w:sz w:val="16"/>
          <w:szCs w:val="16"/>
        </w:rPr>
        <w:t>處理滑鼠的動作</w:t>
      </w:r>
    </w:p>
    <w:p w14:paraId="6AE837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9B0C7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urrentStage == stage_props)</w:t>
      </w:r>
    </w:p>
    <w:p w14:paraId="3DE81C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CAC44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1253 &amp;&amp; point.y &gt; 57 &amp;&amp; point.x &lt; 1327 &amp;&amp; point.y &lt; 117)</w:t>
      </w:r>
    </w:p>
    <w:p w14:paraId="47DF71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04DD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Stage = lastStage;</w:t>
      </w:r>
    </w:p>
    <w:p w14:paraId="6FBDEC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aveCalledCharacterStatus)</w:t>
      </w:r>
    </w:p>
    <w:p w14:paraId="641D00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7A949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4487D1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98FAC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7D5CE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7015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true;</w:t>
      </w:r>
    </w:p>
    <w:p w14:paraId="570783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65010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8846E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B83C2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8B7BF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setCase(point);</w:t>
      </w:r>
    </w:p>
    <w:p w14:paraId="7C3EDD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B30E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A43B3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game_complete)</w:t>
      </w:r>
    </w:p>
    <w:p w14:paraId="123D12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C08D8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80 &amp;&amp; point.y &gt; 170 &amp;&amp; point.x &lt; 700 &amp;&amp; point.y &lt; 610)</w:t>
      </w:r>
    </w:p>
    <w:p w14:paraId="0A65FC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584DF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ostMessage(AfxGetMainWnd()-&gt;m_hWnd, WM_CLOSE, 0, 0);</w:t>
      </w:r>
    </w:p>
    <w:p w14:paraId="55807B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D01BF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840 &amp;&amp; point.y &gt; 215 &amp;&amp; point.x &lt; 1210 &amp;&amp; point.y &lt; 585)</w:t>
      </w:r>
    </w:p>
    <w:p w14:paraId="071938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D975F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Stop(AUDIO_VICTORY);</w:t>
      </w:r>
    </w:p>
    <w:p w14:paraId="633E70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STARTMENU, true);</w:t>
      </w:r>
    </w:p>
    <w:p w14:paraId="6D6054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otoGameState(GAME_STATE_INIT);</w:t>
      </w:r>
    </w:p>
    <w:p w14:paraId="238D89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7F2E4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C299B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33C53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C64EA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amePause == false &amp;&amp; !character.GetIsAttacking() &amp;&amp; !character.GetIsRolling())</w:t>
      </w:r>
    </w:p>
    <w:p w14:paraId="3674BD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788A0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urrentStage == stage_1)</w:t>
      </w:r>
    </w:p>
    <w:p w14:paraId="0F770F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5A64A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attack(&amp;monsterS1);</w:t>
      </w:r>
    </w:p>
    <w:p w14:paraId="377289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00416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2)</w:t>
      </w:r>
    </w:p>
    <w:p w14:paraId="77DD20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9254A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attack(&amp;monsterS2);</w:t>
      </w:r>
    </w:p>
    <w:p w14:paraId="26A349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3EDA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3)</w:t>
      </w:r>
    </w:p>
    <w:p w14:paraId="435B97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BC92A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attack(&amp;monsterS3);</w:t>
      </w:r>
    </w:p>
    <w:p w14:paraId="5F662C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DD512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4)</w:t>
      </w:r>
    </w:p>
    <w:p w14:paraId="223952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C2898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attack(&amp;monsterS4);</w:t>
      </w:r>
    </w:p>
    <w:p w14:paraId="0C5DC7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4B563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5)</w:t>
      </w:r>
    </w:p>
    <w:p w14:paraId="3DBC81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3B7DC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attack(&amp;monsterS5);</w:t>
      </w:r>
    </w:p>
    <w:p w14:paraId="3F9CA3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74467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6)</w:t>
      </w:r>
    </w:p>
    <w:p w14:paraId="164D3C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C081F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attack(&amp;monsterS6);</w:t>
      </w:r>
    </w:p>
    <w:p w14:paraId="4E9BC2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8747E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boss)</w:t>
      </w:r>
    </w:p>
    <w:p w14:paraId="3828CB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02267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attack(&amp;monsterS7);</w:t>
      </w:r>
    </w:p>
    <w:p w14:paraId="12FAE7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E8022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4CA2D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4A1E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PlayingStage() &amp;&amp; messageShowFlag &amp;&amp; !GetCurrentMap()-&gt;getMessageEndFlag())</w:t>
      </w:r>
    </w:p>
    <w:p w14:paraId="1586C8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ED357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etCurrentMap()-&gt;setMessageCounterToNext();</w:t>
      </w:r>
    </w:p>
    <w:p w14:paraId="3CBEF5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4D536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sPlayingStage() &amp;&amp; messageShowFlag &amp;&amp; GetCurrentMap()-&gt;getMessageEndFlag())</w:t>
      </w:r>
    </w:p>
    <w:p w14:paraId="029321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75CF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ShowFlag = false;</w:t>
      </w:r>
    </w:p>
    <w:p w14:paraId="7FB875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6291CA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etCurrentMap()-&gt;InitializeMessage();</w:t>
      </w:r>
    </w:p>
    <w:p w14:paraId="0E1B78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CurrentMap()-&gt;getMapName() == "MapS6")</w:t>
      </w:r>
    </w:p>
    <w:p w14:paraId="4ED83C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8A7D8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6.setHavePlayedAutoMessage(true);</w:t>
      </w:r>
    </w:p>
    <w:p w14:paraId="3A1D07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6.setBossAssistantExist(false);</w:t>
      </w:r>
    </w:p>
    <w:p w14:paraId="06ACC2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CAE79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C7AC4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StatusCall == true &amp;&amp; gameCompleteFlag == false)</w:t>
      </w:r>
    </w:p>
    <w:p w14:paraId="4CCDB8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B3E17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oint.x &gt; 1030 &amp;&amp; point.y &gt; 133 &amp;&amp; point.x &lt; 1082 &amp;&amp; point.y &lt; 189)</w:t>
      </w:r>
    </w:p>
    <w:p w14:paraId="681B4A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A07EF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Call = false;</w:t>
      </w:r>
    </w:p>
    <w:p w14:paraId="1D7BA0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false;</w:t>
      </w:r>
    </w:p>
    <w:p w14:paraId="2ACFAF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8E1E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402D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01FA7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Run::OnLButtonUp(UINT nFlags, CPoint point)</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處理滑鼠的動作</w:t>
      </w:r>
    </w:p>
    <w:p w14:paraId="597824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126B4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4E9E6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Run::OnMouseMove(UINT nFlags, CPoint point)</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處理滑鼠的動作</w:t>
      </w:r>
    </w:p>
    <w:p w14:paraId="4C3251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16413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amePause)</w:t>
      </w:r>
    </w:p>
    <w:p w14:paraId="373F0E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91AC2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etFacingDirection(point.x);</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滑鼠位置改變角色方向</w:t>
      </w:r>
    </w:p>
    <w:p w14:paraId="62A559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usePosition = point;</w:t>
      </w:r>
    </w:p>
    <w:p w14:paraId="7C6B81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35C7E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E5CD5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void CGameStateRun::OnRButtonDown(UINT nFlags, CPoint point)  // </w:t>
      </w:r>
      <w:r w:rsidRPr="002D171B">
        <w:rPr>
          <w:rFonts w:ascii="Times New Roman" w:eastAsia="標楷體" w:hAnsi="Times New Roman" w:cs="Times New Roman"/>
          <w:sz w:val="16"/>
          <w:szCs w:val="16"/>
        </w:rPr>
        <w:t>處理滑鼠的動作</w:t>
      </w:r>
    </w:p>
    <w:p w14:paraId="5A8A7B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DB435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5768E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Run::OnRButtonUp(UINT nFlags, CPoint point)</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處理滑鼠的動作</w:t>
      </w:r>
    </w:p>
    <w:p w14:paraId="40550E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A149C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3B5E3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Run::OnShow()</w:t>
      </w:r>
    </w:p>
    <w:p w14:paraId="13DE92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C9453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14240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注意：</w:t>
      </w:r>
      <w:r w:rsidRPr="002D171B">
        <w:rPr>
          <w:rFonts w:ascii="Times New Roman" w:eastAsia="標楷體" w:hAnsi="Times New Roman" w:cs="Times New Roman"/>
          <w:sz w:val="16"/>
          <w:szCs w:val="16"/>
        </w:rPr>
        <w:t>Show</w:t>
      </w:r>
      <w:r w:rsidRPr="002D171B">
        <w:rPr>
          <w:rFonts w:ascii="Times New Roman" w:eastAsia="標楷體" w:hAnsi="Times New Roman" w:cs="Times New Roman"/>
          <w:sz w:val="16"/>
          <w:szCs w:val="16"/>
        </w:rPr>
        <w:t>裡面千萬不要移動任何物件的座標，移動座標的工作應由</w:t>
      </w:r>
      <w:r w:rsidRPr="002D171B">
        <w:rPr>
          <w:rFonts w:ascii="Times New Roman" w:eastAsia="標楷體" w:hAnsi="Times New Roman" w:cs="Times New Roman"/>
          <w:sz w:val="16"/>
          <w:szCs w:val="16"/>
        </w:rPr>
        <w:t>Move</w:t>
      </w:r>
      <w:r w:rsidRPr="002D171B">
        <w:rPr>
          <w:rFonts w:ascii="Times New Roman" w:eastAsia="標楷體" w:hAnsi="Times New Roman" w:cs="Times New Roman"/>
          <w:sz w:val="16"/>
          <w:szCs w:val="16"/>
        </w:rPr>
        <w:t>做才對，</w:t>
      </w:r>
    </w:p>
    <w:p w14:paraId="25BF01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否則當視窗重新繪圖時</w:t>
      </w:r>
      <w:r w:rsidRPr="002D171B">
        <w:rPr>
          <w:rFonts w:ascii="Times New Roman" w:eastAsia="標楷體" w:hAnsi="Times New Roman" w:cs="Times New Roman"/>
          <w:sz w:val="16"/>
          <w:szCs w:val="16"/>
        </w:rPr>
        <w:t>(OnDraw)</w:t>
      </w:r>
      <w:r w:rsidRPr="002D171B">
        <w:rPr>
          <w:rFonts w:ascii="Times New Roman" w:eastAsia="標楷體" w:hAnsi="Times New Roman" w:cs="Times New Roman"/>
          <w:sz w:val="16"/>
          <w:szCs w:val="16"/>
        </w:rPr>
        <w:t>，物件就會移動，看起來會很怪。換個術語</w:t>
      </w:r>
    </w:p>
    <w:p w14:paraId="2BA693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說，</w:t>
      </w:r>
      <w:r w:rsidRPr="002D171B">
        <w:rPr>
          <w:rFonts w:ascii="Times New Roman" w:eastAsia="標楷體" w:hAnsi="Times New Roman" w:cs="Times New Roman"/>
          <w:sz w:val="16"/>
          <w:szCs w:val="16"/>
        </w:rPr>
        <w:t>Move</w:t>
      </w:r>
      <w:r w:rsidRPr="002D171B">
        <w:rPr>
          <w:rFonts w:ascii="Times New Roman" w:eastAsia="標楷體" w:hAnsi="Times New Roman" w:cs="Times New Roman"/>
          <w:sz w:val="16"/>
          <w:szCs w:val="16"/>
        </w:rPr>
        <w:t>負責</w:t>
      </w:r>
      <w:r w:rsidRPr="002D171B">
        <w:rPr>
          <w:rFonts w:ascii="Times New Roman" w:eastAsia="標楷體" w:hAnsi="Times New Roman" w:cs="Times New Roman"/>
          <w:sz w:val="16"/>
          <w:szCs w:val="16"/>
        </w:rPr>
        <w:t>MVC</w:t>
      </w:r>
      <w:r w:rsidRPr="002D171B">
        <w:rPr>
          <w:rFonts w:ascii="Times New Roman" w:eastAsia="標楷體" w:hAnsi="Times New Roman" w:cs="Times New Roman"/>
          <w:sz w:val="16"/>
          <w:szCs w:val="16"/>
        </w:rPr>
        <w:t>中的</w:t>
      </w:r>
      <w:r w:rsidRPr="002D171B">
        <w:rPr>
          <w:rFonts w:ascii="Times New Roman" w:eastAsia="標楷體" w:hAnsi="Times New Roman" w:cs="Times New Roman"/>
          <w:sz w:val="16"/>
          <w:szCs w:val="16"/>
        </w:rPr>
        <w:t>Model</w:t>
      </w:r>
      <w:r w:rsidRPr="002D171B">
        <w:rPr>
          <w:rFonts w:ascii="Times New Roman" w:eastAsia="標楷體" w:hAnsi="Times New Roman" w:cs="Times New Roman"/>
          <w:sz w:val="16"/>
          <w:szCs w:val="16"/>
        </w:rPr>
        <w:t>，</w:t>
      </w:r>
      <w:r w:rsidRPr="002D171B">
        <w:rPr>
          <w:rFonts w:ascii="Times New Roman" w:eastAsia="標楷體" w:hAnsi="Times New Roman" w:cs="Times New Roman"/>
          <w:sz w:val="16"/>
          <w:szCs w:val="16"/>
        </w:rPr>
        <w:t>Show</w:t>
      </w:r>
      <w:r w:rsidRPr="002D171B">
        <w:rPr>
          <w:rFonts w:ascii="Times New Roman" w:eastAsia="標楷體" w:hAnsi="Times New Roman" w:cs="Times New Roman"/>
          <w:sz w:val="16"/>
          <w:szCs w:val="16"/>
        </w:rPr>
        <w:t>負責</w:t>
      </w:r>
      <w:r w:rsidRPr="002D171B">
        <w:rPr>
          <w:rFonts w:ascii="Times New Roman" w:eastAsia="標楷體" w:hAnsi="Times New Roman" w:cs="Times New Roman"/>
          <w:sz w:val="16"/>
          <w:szCs w:val="16"/>
        </w:rPr>
        <w:t>View</w:t>
      </w:r>
      <w:r w:rsidRPr="002D171B">
        <w:rPr>
          <w:rFonts w:ascii="Times New Roman" w:eastAsia="標楷體" w:hAnsi="Times New Roman" w:cs="Times New Roman"/>
          <w:sz w:val="16"/>
          <w:szCs w:val="16"/>
        </w:rPr>
        <w:t>，而</w:t>
      </w:r>
      <w:r w:rsidRPr="002D171B">
        <w:rPr>
          <w:rFonts w:ascii="Times New Roman" w:eastAsia="標楷體" w:hAnsi="Times New Roman" w:cs="Times New Roman"/>
          <w:sz w:val="16"/>
          <w:szCs w:val="16"/>
        </w:rPr>
        <w:t>View</w:t>
      </w:r>
      <w:r w:rsidRPr="002D171B">
        <w:rPr>
          <w:rFonts w:ascii="Times New Roman" w:eastAsia="標楷體" w:hAnsi="Times New Roman" w:cs="Times New Roman"/>
          <w:sz w:val="16"/>
          <w:szCs w:val="16"/>
        </w:rPr>
        <w:t>不應更動</w:t>
      </w:r>
      <w:r w:rsidRPr="002D171B">
        <w:rPr>
          <w:rFonts w:ascii="Times New Roman" w:eastAsia="標楷體" w:hAnsi="Times New Roman" w:cs="Times New Roman"/>
          <w:sz w:val="16"/>
          <w:szCs w:val="16"/>
        </w:rPr>
        <w:t>Model</w:t>
      </w:r>
      <w:r w:rsidRPr="002D171B">
        <w:rPr>
          <w:rFonts w:ascii="Times New Roman" w:eastAsia="標楷體" w:hAnsi="Times New Roman" w:cs="Times New Roman"/>
          <w:sz w:val="16"/>
          <w:szCs w:val="16"/>
        </w:rPr>
        <w:t>。</w:t>
      </w:r>
    </w:p>
    <w:p w14:paraId="307D49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85A0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PlayingStage() &amp;&amp; GetCurrentMap()-&gt;getAutoShowMessage() &amp;&amp; !messageShowFlag)</w:t>
      </w:r>
    </w:p>
    <w:p w14:paraId="0E5FDD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EBFA0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Pause = true;</w:t>
      </w:r>
    </w:p>
    <w:p w14:paraId="688D92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ShowFlag = true;</w:t>
      </w:r>
    </w:p>
    <w:p w14:paraId="1A3E8E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CE0C8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witch (currentStage)</w:t>
      </w:r>
    </w:p>
    <w:p w14:paraId="066AA9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EBE1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1:</w:t>
      </w:r>
    </w:p>
    <w:p w14:paraId="2835EE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1.onShow();</w:t>
      </w:r>
    </w:p>
    <w:p w14:paraId="38067F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Show(&amp;mapS1);</w:t>
      </w:r>
    </w:p>
    <w:p w14:paraId="6C4F00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1.size(); i++)</w:t>
      </w:r>
    </w:p>
    <w:p w14:paraId="2DE138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43C6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1[i]-&gt;OnShow(&amp;mapS1);</w:t>
      </w:r>
    </w:p>
    <w:p w14:paraId="271597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26EEC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OnShow();</w:t>
      </w:r>
    </w:p>
    <w:p w14:paraId="747392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essageShowFlag)</w:t>
      </w:r>
    </w:p>
    <w:p w14:paraId="10C2C5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B2122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1.messageOnShow();</w:t>
      </w:r>
    </w:p>
    <w:p w14:paraId="61268A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E9674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0CEE79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2:</w:t>
      </w:r>
    </w:p>
    <w:p w14:paraId="33AC84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2.onShow();</w:t>
      </w:r>
    </w:p>
    <w:p w14:paraId="7C50D2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Show(&amp;mapS2);</w:t>
      </w:r>
    </w:p>
    <w:p w14:paraId="43995B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2.size(); i++)</w:t>
      </w:r>
    </w:p>
    <w:p w14:paraId="6D5479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CC6F4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2[i]-&gt;OnShow(&amp;mapS2);</w:t>
      </w:r>
    </w:p>
    <w:p w14:paraId="57943A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C8D5E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OnShow();</w:t>
      </w:r>
    </w:p>
    <w:p w14:paraId="067546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5C12CD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3:</w:t>
      </w:r>
    </w:p>
    <w:p w14:paraId="585119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3.onShow();</w:t>
      </w:r>
    </w:p>
    <w:p w14:paraId="3A5AA2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Show(&amp;mapS3);</w:t>
      </w:r>
    </w:p>
    <w:p w14:paraId="421454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3.size(); i++)</w:t>
      </w:r>
    </w:p>
    <w:p w14:paraId="210171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6091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3[i]-&gt;OnShow(&amp;mapS3);</w:t>
      </w:r>
    </w:p>
    <w:p w14:paraId="46ACBC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D639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essageShowFlag)</w:t>
      </w:r>
    </w:p>
    <w:p w14:paraId="145F84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F59AF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3.messageOnShow();</w:t>
      </w:r>
    </w:p>
    <w:p w14:paraId="1EBF02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0D73A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OnShow();</w:t>
      </w:r>
    </w:p>
    <w:p w14:paraId="7BE0F1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7F99B0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4:</w:t>
      </w:r>
    </w:p>
    <w:p w14:paraId="460EF5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4.onShow();</w:t>
      </w:r>
    </w:p>
    <w:p w14:paraId="46E013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Show(&amp;mapS4);</w:t>
      </w:r>
    </w:p>
    <w:p w14:paraId="1D6ABE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4.size(); i++)</w:t>
      </w:r>
    </w:p>
    <w:p w14:paraId="2309D1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AC8B1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4[i]-&gt;OnShow(&amp;mapS4);</w:t>
      </w:r>
    </w:p>
    <w:p w14:paraId="103BE0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2C56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OnShow();</w:t>
      </w:r>
    </w:p>
    <w:p w14:paraId="140A6B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6EC38D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5:</w:t>
      </w:r>
    </w:p>
    <w:p w14:paraId="5F0797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5.onShow();</w:t>
      </w:r>
    </w:p>
    <w:p w14:paraId="413B7B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Show(&amp;mapS5);</w:t>
      </w:r>
    </w:p>
    <w:p w14:paraId="220D62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5.size(); i++)</w:t>
      </w:r>
    </w:p>
    <w:p w14:paraId="7687AB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DBAE0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i]-&gt;OnShow(&amp;mapS5);</w:t>
      </w:r>
    </w:p>
    <w:p w14:paraId="15323F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3AD41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essageShowFlag)</w:t>
      </w:r>
    </w:p>
    <w:p w14:paraId="68C66E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F964C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5.messageOnShow();</w:t>
      </w:r>
    </w:p>
    <w:p w14:paraId="640943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279C7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OnShow();</w:t>
      </w:r>
    </w:p>
    <w:p w14:paraId="24D888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21FDCA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6:</w:t>
      </w:r>
    </w:p>
    <w:p w14:paraId="2040E8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6.onShow();</w:t>
      </w:r>
    </w:p>
    <w:p w14:paraId="7531AC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Show(&amp;mapS6);</w:t>
      </w:r>
    </w:p>
    <w:p w14:paraId="0DC27B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6.size(); i++)</w:t>
      </w:r>
    </w:p>
    <w:p w14:paraId="7905BA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E0BD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i]-&gt;OnShow(&amp;mapS6);</w:t>
      </w:r>
    </w:p>
    <w:p w14:paraId="27D8D2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1593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essageShowFlag)</w:t>
      </w:r>
    </w:p>
    <w:p w14:paraId="0AD213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833AA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6.messageOnShow();</w:t>
      </w:r>
    </w:p>
    <w:p w14:paraId="313148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AAAA6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OnShow();</w:t>
      </w:r>
    </w:p>
    <w:p w14:paraId="0FBEEF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2AFA98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boss:</w:t>
      </w:r>
    </w:p>
    <w:p w14:paraId="6AACB6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ssMap.onShow();</w:t>
      </w:r>
    </w:p>
    <w:p w14:paraId="7EED1E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OnShow(&amp;bossMap);</w:t>
      </w:r>
    </w:p>
    <w:p w14:paraId="69C939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7.size(); i++)</w:t>
      </w:r>
    </w:p>
    <w:p w14:paraId="67B497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63623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7[i]-&gt;OnShow(&amp;bossMap);</w:t>
      </w:r>
    </w:p>
    <w:p w14:paraId="35FE2B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E888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OnShow();</w:t>
      </w:r>
    </w:p>
    <w:p w14:paraId="5DDBC3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52DA6B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props:</w:t>
      </w:r>
    </w:p>
    <w:p w14:paraId="204917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onShow();</w:t>
      </w:r>
    </w:p>
    <w:p w14:paraId="2F0925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0CE427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tage_game_complete:</w:t>
      </w:r>
    </w:p>
    <w:p w14:paraId="27CD73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Complete.ShowBitmap();</w:t>
      </w:r>
    </w:p>
    <w:p w14:paraId="0FDDB9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ameCompleteNoteShow();</w:t>
      </w:r>
    </w:p>
    <w:p w14:paraId="4819CB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20A6D7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fault:</w:t>
      </w:r>
    </w:p>
    <w:p w14:paraId="3B9F8F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7352EC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4750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StatusCall)</w:t>
      </w:r>
    </w:p>
    <w:p w14:paraId="7DDC97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B8AD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onShow();</w:t>
      </w:r>
    </w:p>
    <w:p w14:paraId="51E5D8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9BEEC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C965B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Run::LightBulbOnShow()</w:t>
      </w:r>
    </w:p>
    <w:p w14:paraId="1F51B8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D18C2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SetTopLeft(18, 80);</w:t>
      </w:r>
    </w:p>
    <w:p w14:paraId="59F463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ShowBitmap();</w:t>
      </w:r>
    </w:p>
    <w:p w14:paraId="0F9308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C* pDC = CDDraw::Get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取得</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 </w:t>
      </w:r>
    </w:p>
    <w:p w14:paraId="16B123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Font f, * fp;</w:t>
      </w:r>
    </w:p>
    <w:p w14:paraId="24B8FB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CreatePointFont(200, "Times New Roman");</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產生</w:t>
      </w:r>
      <w:r w:rsidRPr="002D171B">
        <w:rPr>
          <w:rFonts w:ascii="Times New Roman" w:eastAsia="標楷體" w:hAnsi="Times New Roman" w:cs="Times New Roman"/>
          <w:sz w:val="16"/>
          <w:szCs w:val="16"/>
        </w:rPr>
        <w:t xml:space="preserve"> font f; 160</w:t>
      </w:r>
      <w:r w:rsidRPr="002D171B">
        <w:rPr>
          <w:rFonts w:ascii="Times New Roman" w:eastAsia="標楷體" w:hAnsi="Times New Roman" w:cs="Times New Roman"/>
          <w:sz w:val="16"/>
          <w:szCs w:val="16"/>
        </w:rPr>
        <w:t>表示</w:t>
      </w:r>
      <w:r w:rsidRPr="002D171B">
        <w:rPr>
          <w:rFonts w:ascii="Times New Roman" w:eastAsia="標楷體" w:hAnsi="Times New Roman" w:cs="Times New Roman"/>
          <w:sz w:val="16"/>
          <w:szCs w:val="16"/>
        </w:rPr>
        <w:t>16 point</w:t>
      </w:r>
      <w:r w:rsidRPr="002D171B">
        <w:rPr>
          <w:rFonts w:ascii="Times New Roman" w:eastAsia="標楷體" w:hAnsi="Times New Roman" w:cs="Times New Roman"/>
          <w:sz w:val="16"/>
          <w:szCs w:val="16"/>
        </w:rPr>
        <w:t>的字</w:t>
      </w:r>
    </w:p>
    <w:p w14:paraId="6784C7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p = pDC-&gt;SelectObject(&amp;f);</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選用</w:t>
      </w:r>
      <w:r w:rsidRPr="002D171B">
        <w:rPr>
          <w:rFonts w:ascii="Times New Roman" w:eastAsia="標楷體" w:hAnsi="Times New Roman" w:cs="Times New Roman"/>
          <w:sz w:val="16"/>
          <w:szCs w:val="16"/>
        </w:rPr>
        <w:t xml:space="preserve"> font f</w:t>
      </w:r>
    </w:p>
    <w:p w14:paraId="6BD5B5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BkMode(TRANSPARENT);</w:t>
      </w:r>
    </w:p>
    <w:p w14:paraId="00A9CF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pDC-&gt;SetTextColor(RGB(255, 255, 255));</w:t>
      </w:r>
    </w:p>
    <w:p w14:paraId="0D9C8C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 position[10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Demo </w:t>
      </w:r>
      <w:r w:rsidRPr="002D171B">
        <w:rPr>
          <w:rFonts w:ascii="Times New Roman" w:eastAsia="標楷體" w:hAnsi="Times New Roman" w:cs="Times New Roman"/>
          <w:sz w:val="16"/>
          <w:szCs w:val="16"/>
        </w:rPr>
        <w:t>數字對字串的轉換</w:t>
      </w:r>
    </w:p>
    <w:p w14:paraId="49BB6D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rintf(position, "x %d", character.GetLightBulbNum());</w:t>
      </w:r>
    </w:p>
    <w:p w14:paraId="365DE4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TextOut(57, 87, position);</w:t>
      </w:r>
    </w:p>
    <w:p w14:paraId="4B17C9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lectObject(f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font f (</w:t>
      </w:r>
      <w:r w:rsidRPr="002D171B">
        <w:rPr>
          <w:rFonts w:ascii="Times New Roman" w:eastAsia="標楷體" w:hAnsi="Times New Roman" w:cs="Times New Roman"/>
          <w:sz w:val="16"/>
          <w:szCs w:val="16"/>
        </w:rPr>
        <w:t>千萬不要漏了放掉</w:t>
      </w:r>
      <w:r w:rsidRPr="002D171B">
        <w:rPr>
          <w:rFonts w:ascii="Times New Roman" w:eastAsia="標楷體" w:hAnsi="Times New Roman" w:cs="Times New Roman"/>
          <w:sz w:val="16"/>
          <w:szCs w:val="16"/>
        </w:rPr>
        <w:t>)</w:t>
      </w:r>
    </w:p>
    <w:p w14:paraId="6A8EA0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Draw::Release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w:t>
      </w:r>
    </w:p>
    <w:p w14:paraId="7CBF0B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83710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Run::gameCompleteNoteShow()</w:t>
      </w:r>
    </w:p>
    <w:p w14:paraId="0384AC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3D6B7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C* pDC = CDDraw::Get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取得</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 </w:t>
      </w:r>
    </w:p>
    <w:p w14:paraId="2F51FE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Font f, * fp;</w:t>
      </w:r>
    </w:p>
    <w:p w14:paraId="778C49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CreatePointFont(160, "Times New Roman");</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產生</w:t>
      </w:r>
      <w:r w:rsidRPr="002D171B">
        <w:rPr>
          <w:rFonts w:ascii="Times New Roman" w:eastAsia="標楷體" w:hAnsi="Times New Roman" w:cs="Times New Roman"/>
          <w:sz w:val="16"/>
          <w:szCs w:val="16"/>
        </w:rPr>
        <w:t xml:space="preserve"> font f; 160</w:t>
      </w:r>
      <w:r w:rsidRPr="002D171B">
        <w:rPr>
          <w:rFonts w:ascii="Times New Roman" w:eastAsia="標楷體" w:hAnsi="Times New Roman" w:cs="Times New Roman"/>
          <w:sz w:val="16"/>
          <w:szCs w:val="16"/>
        </w:rPr>
        <w:t>表示</w:t>
      </w:r>
      <w:r w:rsidRPr="002D171B">
        <w:rPr>
          <w:rFonts w:ascii="Times New Roman" w:eastAsia="標楷體" w:hAnsi="Times New Roman" w:cs="Times New Roman"/>
          <w:sz w:val="16"/>
          <w:szCs w:val="16"/>
        </w:rPr>
        <w:t>16 point</w:t>
      </w:r>
      <w:r w:rsidRPr="002D171B">
        <w:rPr>
          <w:rFonts w:ascii="Times New Roman" w:eastAsia="標楷體" w:hAnsi="Times New Roman" w:cs="Times New Roman"/>
          <w:sz w:val="16"/>
          <w:szCs w:val="16"/>
        </w:rPr>
        <w:t>的字</w:t>
      </w:r>
    </w:p>
    <w:p w14:paraId="5BEBF1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p = pDC-&gt;SelectObject(&amp;f);</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選用</w:t>
      </w:r>
      <w:r w:rsidRPr="002D171B">
        <w:rPr>
          <w:rFonts w:ascii="Times New Roman" w:eastAsia="標楷體" w:hAnsi="Times New Roman" w:cs="Times New Roman"/>
          <w:sz w:val="16"/>
          <w:szCs w:val="16"/>
        </w:rPr>
        <w:t xml:space="preserve"> font f</w:t>
      </w:r>
    </w:p>
    <w:p w14:paraId="0590A1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BkColor(RGB(0, 0, 0));</w:t>
      </w:r>
    </w:p>
    <w:p w14:paraId="189E9C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TextColor(RGB(255, 255, 255));</w:t>
      </w:r>
    </w:p>
    <w:p w14:paraId="17F679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 str[8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Demo </w:t>
      </w:r>
      <w:r w:rsidRPr="002D171B">
        <w:rPr>
          <w:rFonts w:ascii="Times New Roman" w:eastAsia="標楷體" w:hAnsi="Times New Roman" w:cs="Times New Roman"/>
          <w:sz w:val="16"/>
          <w:szCs w:val="16"/>
        </w:rPr>
        <w:t>數字對字串的轉換</w:t>
      </w:r>
    </w:p>
    <w:p w14:paraId="65A4C6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rintf(str, "Please click \"GAME COMPLETE\" to close the game, or \"PLAY AGAIN\" to restart!");</w:t>
      </w:r>
    </w:p>
    <w:p w14:paraId="7D70E0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TextOut(665, 730, str);</w:t>
      </w:r>
    </w:p>
    <w:p w14:paraId="6E7086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lectObject(f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font f (</w:t>
      </w:r>
      <w:r w:rsidRPr="002D171B">
        <w:rPr>
          <w:rFonts w:ascii="Times New Roman" w:eastAsia="標楷體" w:hAnsi="Times New Roman" w:cs="Times New Roman"/>
          <w:sz w:val="16"/>
          <w:szCs w:val="16"/>
        </w:rPr>
        <w:t>千萬不要漏了放掉</w:t>
      </w:r>
      <w:r w:rsidRPr="002D171B">
        <w:rPr>
          <w:rFonts w:ascii="Times New Roman" w:eastAsia="標楷體" w:hAnsi="Times New Roman" w:cs="Times New Roman"/>
          <w:sz w:val="16"/>
          <w:szCs w:val="16"/>
        </w:rPr>
        <w:t>)</w:t>
      </w:r>
    </w:p>
    <w:p w14:paraId="6DEEAB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Draw::Release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w:t>
      </w:r>
    </w:p>
    <w:p w14:paraId="7826CA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3280A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Run::bgmPlayer()</w:t>
      </w:r>
    </w:p>
    <w:p w14:paraId="3237FE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928EE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opAllBgm();</w:t>
      </w:r>
    </w:p>
    <w:p w14:paraId="225081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urrentStage == stage_1)</w:t>
      </w:r>
    </w:p>
    <w:p w14:paraId="0584EF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7E5FA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MUSIC_01, true);</w:t>
      </w:r>
    </w:p>
    <w:p w14:paraId="2CCF1A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03149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2)</w:t>
      </w:r>
    </w:p>
    <w:p w14:paraId="1DEBF5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045B5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MUSIC_02, true);</w:t>
      </w:r>
    </w:p>
    <w:p w14:paraId="0D5D32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B70B4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3)</w:t>
      </w:r>
    </w:p>
    <w:p w14:paraId="3DB98B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16C8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MUSIC_03, true);</w:t>
      </w:r>
    </w:p>
    <w:p w14:paraId="0F04C1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8DDE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4)</w:t>
      </w:r>
    </w:p>
    <w:p w14:paraId="119ADC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D11CE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MUSIC_04, true);</w:t>
      </w:r>
    </w:p>
    <w:p w14:paraId="2F37F1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02D4A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5)</w:t>
      </w:r>
    </w:p>
    <w:p w14:paraId="3493F9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BDDFB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MUSIC_05, true);</w:t>
      </w:r>
    </w:p>
    <w:p w14:paraId="7E024F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9B373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6)</w:t>
      </w:r>
    </w:p>
    <w:p w14:paraId="347118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1B7E6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MUSIC_06, true);</w:t>
      </w:r>
    </w:p>
    <w:p w14:paraId="3718A3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73628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boss)</w:t>
      </w:r>
    </w:p>
    <w:p w14:paraId="03B08A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6AD4C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MUSIC_07, true);</w:t>
      </w:r>
    </w:p>
    <w:p w14:paraId="6157BA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D8A0B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game_complete)</w:t>
      </w:r>
    </w:p>
    <w:p w14:paraId="33D6A2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C1C4C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VICTORY, true);</w:t>
      </w:r>
    </w:p>
    <w:p w14:paraId="74A5C7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6D715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467E3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Run::stopAllBgm()</w:t>
      </w:r>
    </w:p>
    <w:p w14:paraId="307D07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79EBE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Stop(AUDIO_MUSIC_01);</w:t>
      </w:r>
    </w:p>
    <w:p w14:paraId="2FEF6F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Stop(AUDIO_MUSIC_02);</w:t>
      </w:r>
    </w:p>
    <w:p w14:paraId="0FA086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Stop(AUDIO_MUSIC_03);</w:t>
      </w:r>
    </w:p>
    <w:p w14:paraId="1C5E62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Stop(AUDIO_MUSIC_04);</w:t>
      </w:r>
    </w:p>
    <w:p w14:paraId="6C06A6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Stop(AUDIO_MUSIC_05);</w:t>
      </w:r>
    </w:p>
    <w:p w14:paraId="5634D6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Stop(AUDIO_MUSIC_06);</w:t>
      </w:r>
    </w:p>
    <w:p w14:paraId="440D01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Stop(AUDIO_MUSIC_07);</w:t>
      </w:r>
    </w:p>
    <w:p w14:paraId="41FEEB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Stop(AUDIO_VICTORY);</w:t>
      </w:r>
    </w:p>
    <w:p w14:paraId="6BABFD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038D8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GameStateRun::isPlayingStage()</w:t>
      </w:r>
    </w:p>
    <w:p w14:paraId="5FD355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498852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urrentStage != stage_props &amp;&amp; currentStage != stage_game_complete)</w:t>
      </w:r>
    </w:p>
    <w:p w14:paraId="0DD503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E8E3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646762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D2ED1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3835B9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01AD9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ap* CGameStateRun::GetCurrentMap()</w:t>
      </w:r>
    </w:p>
    <w:p w14:paraId="211C36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263C9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urrentStage == stage_1)</w:t>
      </w:r>
    </w:p>
    <w:p w14:paraId="5926FB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79136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mp;mapS1;</w:t>
      </w:r>
    </w:p>
    <w:p w14:paraId="28E93C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6BE9E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2)</w:t>
      </w:r>
    </w:p>
    <w:p w14:paraId="29E1A2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0366C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mp;mapS2;</w:t>
      </w:r>
    </w:p>
    <w:p w14:paraId="52EB35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70FC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3)</w:t>
      </w:r>
    </w:p>
    <w:p w14:paraId="1D962A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F9C7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mp;mapS3;</w:t>
      </w:r>
    </w:p>
    <w:p w14:paraId="1D6D07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ABE8A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4)</w:t>
      </w:r>
    </w:p>
    <w:p w14:paraId="7ACEE6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E7753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mp;mapS4;</w:t>
      </w:r>
    </w:p>
    <w:p w14:paraId="72C58A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F5C2C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5)</w:t>
      </w:r>
    </w:p>
    <w:p w14:paraId="2E1B47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795E3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mp;mapS5;</w:t>
      </w:r>
    </w:p>
    <w:p w14:paraId="7C5558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121E4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6)</w:t>
      </w:r>
    </w:p>
    <w:p w14:paraId="3C40CF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63F2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mp;mapS6;</w:t>
      </w:r>
    </w:p>
    <w:p w14:paraId="1E5D01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11956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urrentStage == stage_boss)</w:t>
      </w:r>
    </w:p>
    <w:p w14:paraId="7429A2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4E32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mp;bossMap;</w:t>
      </w:r>
    </w:p>
    <w:p w14:paraId="5EF6F7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374BD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0A72B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84557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hrow("GetCurrentMap() didn't have return");</w:t>
      </w:r>
    </w:p>
    <w:p w14:paraId="773547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20C91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73F04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GameStateRun::monsterInitialize()</w:t>
      </w:r>
    </w:p>
    <w:p w14:paraId="57A444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3E318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1.size(); i++)</w:t>
      </w:r>
    </w:p>
    <w:p w14:paraId="4A3EBB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A220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1[i]-&gt;Initialize();</w:t>
      </w:r>
    </w:p>
    <w:p w14:paraId="5DBC12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3138F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2.size(); i++)</w:t>
      </w:r>
    </w:p>
    <w:p w14:paraId="706527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A13C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2[i]-&gt;Initialize();</w:t>
      </w:r>
    </w:p>
    <w:p w14:paraId="0B8B22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A776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3.size(); i++)</w:t>
      </w:r>
    </w:p>
    <w:p w14:paraId="7A86EF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A189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3[i]-&gt;Initialize();</w:t>
      </w:r>
    </w:p>
    <w:p w14:paraId="41204A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ECD1D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4.size(); i++)</w:t>
      </w:r>
    </w:p>
    <w:p w14:paraId="6E0366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38880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4[i]-&gt;Initialize();</w:t>
      </w:r>
    </w:p>
    <w:p w14:paraId="76B4B3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D4EEC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5.size(); i++)</w:t>
      </w:r>
    </w:p>
    <w:p w14:paraId="27E178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FE367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5[i]-&gt;Initialize();</w:t>
      </w:r>
    </w:p>
    <w:p w14:paraId="220F00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969F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6.size(); i++)</w:t>
      </w:r>
    </w:p>
    <w:p w14:paraId="1176F0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AF838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6[i]-&gt;Initialize();</w:t>
      </w:r>
    </w:p>
    <w:p w14:paraId="3FA525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D8AD8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 = 0; i &lt; monsterS7.size(); i++)</w:t>
      </w:r>
    </w:p>
    <w:p w14:paraId="12B11C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w:t>
      </w:r>
    </w:p>
    <w:p w14:paraId="2FA5AF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7[i]-&gt;Initialize();</w:t>
      </w:r>
    </w:p>
    <w:p w14:paraId="02552F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8FCA8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FE0B3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A6512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291F6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haracter.h</w:t>
      </w:r>
    </w:p>
    <w:p w14:paraId="64B56D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F475F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CHARACTER__</w:t>
      </w:r>
    </w:p>
    <w:p w14:paraId="103471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CHARACTER__</w:t>
      </w:r>
    </w:p>
    <w:p w14:paraId="46FEB6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34A22A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Timer.h"</w:t>
      </w:r>
    </w:p>
    <w:p w14:paraId="4C3845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Util.h"</w:t>
      </w:r>
    </w:p>
    <w:p w14:paraId="25C4B6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068EFD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6B02B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F7F46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遊戲的角色人物物件</w:t>
      </w:r>
    </w:p>
    <w:p w14:paraId="70B9A1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C7323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Source;</w:t>
      </w:r>
    </w:p>
    <w:p w14:paraId="083408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SourceStorage;</w:t>
      </w:r>
    </w:p>
    <w:p w14:paraId="4F2ED6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Prop;</w:t>
      </w:r>
    </w:p>
    <w:p w14:paraId="52E3E6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PropStorage;</w:t>
      </w:r>
    </w:p>
    <w:p w14:paraId="0C1D78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Monster;</w:t>
      </w:r>
    </w:p>
    <w:p w14:paraId="61A548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Character</w:t>
      </w:r>
    </w:p>
    <w:p w14:paraId="1CEB98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53E5A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14163D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w:t>
      </w:r>
    </w:p>
    <w:p w14:paraId="34431A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w:t>
      </w:r>
    </w:p>
    <w:p w14:paraId="0D6E55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 GetMa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地圖</w:t>
      </w:r>
    </w:p>
    <w:p w14:paraId="5CC13C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itialize();</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設定初始值</w:t>
      </w:r>
    </w:p>
    <w:p w14:paraId="7C3202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Bitma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載入圖形</w:t>
      </w:r>
    </w:p>
    <w:p w14:paraId="2597B8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Move(Map* m, vector&lt;Monster*&gt;* monsters);</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移動</w:t>
      </w:r>
    </w:p>
    <w:p w14:paraId="48846C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Map* m);</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將圖形貼到畫面</w:t>
      </w:r>
    </w:p>
    <w:p w14:paraId="1B52CB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BloodShow();</w:t>
      </w:r>
    </w:p>
    <w:p w14:paraId="524AA2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creenCXY(Map* m);</w:t>
      </w:r>
    </w:p>
    <w:p w14:paraId="144F61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w:t>
      </w:r>
    </w:p>
    <w:p w14:paraId="446E5D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uldShowMagnifier(Map* m);</w:t>
      </w:r>
    </w:p>
    <w:p w14:paraId="591370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uldShowMessageIconFlag(Map* m);</w:t>
      </w:r>
    </w:p>
    <w:p w14:paraId="59D2A5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apCanShowMessage(Map* m);</w:t>
      </w:r>
    </w:p>
    <w:p w14:paraId="011D26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apAutoShowMessage(Map* m);</w:t>
      </w:r>
    </w:p>
    <w:p w14:paraId="565C37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LeftX();</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左上角</w:t>
      </w:r>
      <w:r w:rsidRPr="002D171B">
        <w:rPr>
          <w:rFonts w:ascii="Times New Roman" w:eastAsia="標楷體" w:hAnsi="Times New Roman" w:cs="Times New Roman"/>
          <w:sz w:val="16"/>
          <w:szCs w:val="16"/>
        </w:rPr>
        <w:t xml:space="preserve"> x </w:t>
      </w:r>
      <w:r w:rsidRPr="002D171B">
        <w:rPr>
          <w:rFonts w:ascii="Times New Roman" w:eastAsia="標楷體" w:hAnsi="Times New Roman" w:cs="Times New Roman"/>
          <w:sz w:val="16"/>
          <w:szCs w:val="16"/>
        </w:rPr>
        <w:t>座標</w:t>
      </w:r>
    </w:p>
    <w:p w14:paraId="2AC078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TopY();</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左上角</w:t>
      </w:r>
      <w:r w:rsidRPr="002D171B">
        <w:rPr>
          <w:rFonts w:ascii="Times New Roman" w:eastAsia="標楷體" w:hAnsi="Times New Roman" w:cs="Times New Roman"/>
          <w:sz w:val="16"/>
          <w:szCs w:val="16"/>
        </w:rPr>
        <w:t xml:space="preserve"> y </w:t>
      </w:r>
      <w:r w:rsidRPr="002D171B">
        <w:rPr>
          <w:rFonts w:ascii="Times New Roman" w:eastAsia="標楷體" w:hAnsi="Times New Roman" w:cs="Times New Roman"/>
          <w:sz w:val="16"/>
          <w:szCs w:val="16"/>
        </w:rPr>
        <w:t>座標</w:t>
      </w:r>
    </w:p>
    <w:p w14:paraId="34CE56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RightX();</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右下角</w:t>
      </w:r>
      <w:r w:rsidRPr="002D171B">
        <w:rPr>
          <w:rFonts w:ascii="Times New Roman" w:eastAsia="標楷體" w:hAnsi="Times New Roman" w:cs="Times New Roman"/>
          <w:sz w:val="16"/>
          <w:szCs w:val="16"/>
        </w:rPr>
        <w:t xml:space="preserve"> x </w:t>
      </w:r>
      <w:r w:rsidRPr="002D171B">
        <w:rPr>
          <w:rFonts w:ascii="Times New Roman" w:eastAsia="標楷體" w:hAnsi="Times New Roman" w:cs="Times New Roman"/>
          <w:sz w:val="16"/>
          <w:szCs w:val="16"/>
        </w:rPr>
        <w:t>座標</w:t>
      </w:r>
    </w:p>
    <w:p w14:paraId="6ADFCA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BottomY();</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右下角</w:t>
      </w:r>
      <w:r w:rsidRPr="002D171B">
        <w:rPr>
          <w:rFonts w:ascii="Times New Roman" w:eastAsia="標楷體" w:hAnsi="Times New Roman" w:cs="Times New Roman"/>
          <w:sz w:val="16"/>
          <w:szCs w:val="16"/>
        </w:rPr>
        <w:t xml:space="preserve"> y </w:t>
      </w:r>
      <w:r w:rsidRPr="002D171B">
        <w:rPr>
          <w:rFonts w:ascii="Times New Roman" w:eastAsia="標楷體" w:hAnsi="Times New Roman" w:cs="Times New Roman"/>
          <w:sz w:val="16"/>
          <w:szCs w:val="16"/>
        </w:rPr>
        <w:t>座標</w:t>
      </w:r>
    </w:p>
    <w:p w14:paraId="266A09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CharacterStage();</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p>
    <w:p w14:paraId="4D0D30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MovingLeft();</w:t>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回傳是否正在往左移動</w:t>
      </w:r>
    </w:p>
    <w:p w14:paraId="0DF975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GetIsMovingRight();        // </w:t>
      </w:r>
      <w:r w:rsidRPr="002D171B">
        <w:rPr>
          <w:rFonts w:ascii="Times New Roman" w:eastAsia="標楷體" w:hAnsi="Times New Roman" w:cs="Times New Roman"/>
          <w:sz w:val="16"/>
          <w:szCs w:val="16"/>
        </w:rPr>
        <w:t>回傳是否正在往右移動</w:t>
      </w:r>
    </w:p>
    <w:p w14:paraId="361AEF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GetIsMovingUp();           // </w:t>
      </w:r>
      <w:r w:rsidRPr="002D171B">
        <w:rPr>
          <w:rFonts w:ascii="Times New Roman" w:eastAsia="標楷體" w:hAnsi="Times New Roman" w:cs="Times New Roman"/>
          <w:sz w:val="16"/>
          <w:szCs w:val="16"/>
        </w:rPr>
        <w:t>回傳是否正在往上移動</w:t>
      </w:r>
    </w:p>
    <w:p w14:paraId="426F5C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GetIsOnTheFloor();         // </w:t>
      </w:r>
      <w:r w:rsidRPr="002D171B">
        <w:rPr>
          <w:rFonts w:ascii="Times New Roman" w:eastAsia="標楷體" w:hAnsi="Times New Roman" w:cs="Times New Roman"/>
          <w:sz w:val="16"/>
          <w:szCs w:val="16"/>
        </w:rPr>
        <w:t>回傳是否正在地面</w:t>
      </w:r>
    </w:p>
    <w:p w14:paraId="454DB4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Rising();</w:t>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回傳是否正在上升</w:t>
      </w:r>
    </w:p>
    <w:p w14:paraId="510B39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CanGoToNextMa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回傳是否可以前往下一關</w:t>
      </w:r>
    </w:p>
    <w:p w14:paraId="36A324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CanCraft();</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回傳是否能合成</w:t>
      </w:r>
    </w:p>
    <w:p w14:paraId="2BB4A7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int GetMaxHp();                // </w:t>
      </w:r>
      <w:r w:rsidRPr="002D171B">
        <w:rPr>
          <w:rFonts w:ascii="Times New Roman" w:eastAsia="標楷體" w:hAnsi="Times New Roman" w:cs="Times New Roman"/>
          <w:sz w:val="16"/>
          <w:szCs w:val="16"/>
        </w:rPr>
        <w:t>取得最大血量</w:t>
      </w:r>
    </w:p>
    <w:p w14:paraId="4C8C45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int GetCurrentHp();            // </w:t>
      </w:r>
      <w:r w:rsidRPr="002D171B">
        <w:rPr>
          <w:rFonts w:ascii="Times New Roman" w:eastAsia="標楷體" w:hAnsi="Times New Roman" w:cs="Times New Roman"/>
          <w:sz w:val="16"/>
          <w:szCs w:val="16"/>
        </w:rPr>
        <w:t>取得目前血量</w:t>
      </w:r>
    </w:p>
    <w:p w14:paraId="3C60AB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Invincible();         //</w:t>
      </w:r>
      <w:r w:rsidRPr="002D171B">
        <w:rPr>
          <w:rFonts w:ascii="Times New Roman" w:eastAsia="標楷體" w:hAnsi="Times New Roman" w:cs="Times New Roman"/>
          <w:sz w:val="16"/>
          <w:szCs w:val="16"/>
        </w:rPr>
        <w:t>回傳是否為無敵狀態</w:t>
      </w:r>
    </w:p>
    <w:p w14:paraId="63A1A3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ap(Map* m);</w:t>
      </w:r>
    </w:p>
    <w:p w14:paraId="4B16B5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ovingDow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設定是否正在往下移動</w:t>
      </w:r>
    </w:p>
    <w:p w14:paraId="41401B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ovingLeft(bool flag);</w:t>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設定是否正在往左移動</w:t>
      </w:r>
    </w:p>
    <w:p w14:paraId="537DDD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SetMovingRight(bool flag);         // </w:t>
      </w:r>
      <w:r w:rsidRPr="002D171B">
        <w:rPr>
          <w:rFonts w:ascii="Times New Roman" w:eastAsia="標楷體" w:hAnsi="Times New Roman" w:cs="Times New Roman"/>
          <w:sz w:val="16"/>
          <w:szCs w:val="16"/>
        </w:rPr>
        <w:t>設定是否正在往右移動</w:t>
      </w:r>
    </w:p>
    <w:p w14:paraId="1EB879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SetFacingDirection(int mouseX);    // </w:t>
      </w:r>
      <w:r w:rsidRPr="002D171B">
        <w:rPr>
          <w:rFonts w:ascii="Times New Roman" w:eastAsia="標楷體" w:hAnsi="Times New Roman" w:cs="Times New Roman"/>
          <w:sz w:val="16"/>
          <w:szCs w:val="16"/>
        </w:rPr>
        <w:t>設定面對方向</w:t>
      </w:r>
    </w:p>
    <w:p w14:paraId="26196B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ovingUp(bool flag);</w:t>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設定是否正在往上移動</w:t>
      </w:r>
    </w:p>
    <w:p w14:paraId="383C20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XY(int x, int y);</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設定左上角座標</w:t>
      </w:r>
    </w:p>
    <w:p w14:paraId="75A758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CanGoToNextMap(bool flag);</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設定是否能前往下一關</w:t>
      </w:r>
    </w:p>
    <w:p w14:paraId="2FEA2B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CanCraft(bool flag);</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設定是否能合成</w:t>
      </w:r>
    </w:p>
    <w:p w14:paraId="459428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SetCurrentHp(int x);               // </w:t>
      </w:r>
      <w:r w:rsidRPr="002D171B">
        <w:rPr>
          <w:rFonts w:ascii="Times New Roman" w:eastAsia="標楷體" w:hAnsi="Times New Roman" w:cs="Times New Roman"/>
          <w:sz w:val="16"/>
          <w:szCs w:val="16"/>
        </w:rPr>
        <w:t>設定目前血量</w:t>
      </w:r>
    </w:p>
    <w:p w14:paraId="5FDD67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Invincible(bool flag);         //</w:t>
      </w:r>
      <w:r w:rsidRPr="002D171B">
        <w:rPr>
          <w:rFonts w:ascii="Times New Roman" w:eastAsia="標楷體" w:hAnsi="Times New Roman" w:cs="Times New Roman"/>
          <w:sz w:val="16"/>
          <w:szCs w:val="16"/>
        </w:rPr>
        <w:t>設定是否為無敵狀態</w:t>
      </w:r>
    </w:p>
    <w:p w14:paraId="4BDB72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restoreCurrentHp(int n);           // </w:t>
      </w:r>
      <w:r w:rsidRPr="002D171B">
        <w:rPr>
          <w:rFonts w:ascii="Times New Roman" w:eastAsia="標楷體" w:hAnsi="Times New Roman" w:cs="Times New Roman"/>
          <w:sz w:val="16"/>
          <w:szCs w:val="16"/>
        </w:rPr>
        <w:t>恢復目前血量</w:t>
      </w:r>
    </w:p>
    <w:p w14:paraId="3CD3F5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lossCurrentHp(int n);              // </w:t>
      </w:r>
      <w:r w:rsidRPr="002D171B">
        <w:rPr>
          <w:rFonts w:ascii="Times New Roman" w:eastAsia="標楷體" w:hAnsi="Times New Roman" w:cs="Times New Roman"/>
          <w:sz w:val="16"/>
          <w:szCs w:val="16"/>
        </w:rPr>
        <w:t>損血</w:t>
      </w:r>
    </w:p>
    <w:p w14:paraId="2A7C9F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hpLimit();</w:t>
      </w:r>
    </w:p>
    <w:p w14:paraId="09F1D1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bool isIntersect(int lX, int rX, int tY, int bY); //</w:t>
      </w:r>
      <w:r w:rsidRPr="002D171B">
        <w:rPr>
          <w:rFonts w:ascii="Times New Roman" w:eastAsia="標楷體" w:hAnsi="Times New Roman" w:cs="Times New Roman"/>
          <w:sz w:val="16"/>
          <w:szCs w:val="16"/>
        </w:rPr>
        <w:t>看物體是否和角色重疊</w:t>
      </w:r>
    </w:p>
    <w:p w14:paraId="1CFC99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characterHasSword(bool flag);</w:t>
      </w:r>
    </w:p>
    <w:p w14:paraId="21A1EE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行為</w:t>
      </w:r>
      <w:r w:rsidRPr="002D171B">
        <w:rPr>
          <w:rFonts w:ascii="Times New Roman" w:eastAsia="標楷體" w:hAnsi="Times New Roman" w:cs="Times New Roman"/>
          <w:sz w:val="16"/>
          <w:szCs w:val="16"/>
        </w:rPr>
        <w:t>*/</w:t>
      </w:r>
    </w:p>
    <w:p w14:paraId="5C392A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判定是否可以左右移動</w:t>
      </w:r>
    </w:p>
    <w:p w14:paraId="180D1C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CanMovingLeft(Map* m, vector&lt;Monster*&gt;* monsters);</w:t>
      </w:r>
    </w:p>
    <w:p w14:paraId="4A1737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CanMovingRight(Map* m, vector&lt;Monster*&gt;* monsters);</w:t>
      </w:r>
    </w:p>
    <w:p w14:paraId="77A984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速度</w:t>
      </w:r>
    </w:p>
    <w:p w14:paraId="3D43D1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Speed(int x);</w:t>
      </w:r>
    </w:p>
    <w:p w14:paraId="6DC67A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Speed();</w:t>
      </w:r>
    </w:p>
    <w:p w14:paraId="7246E4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翻滾</w:t>
      </w:r>
    </w:p>
    <w:p w14:paraId="24C09C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Rolling(bool flag);</w:t>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設定是否翻滾</w:t>
      </w:r>
    </w:p>
    <w:p w14:paraId="0C32E7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GetIsRolling();            // </w:t>
      </w:r>
      <w:r w:rsidRPr="002D171B">
        <w:rPr>
          <w:rFonts w:ascii="Times New Roman" w:eastAsia="標楷體" w:hAnsi="Times New Roman" w:cs="Times New Roman"/>
          <w:sz w:val="16"/>
          <w:szCs w:val="16"/>
        </w:rPr>
        <w:t>回傳是否正在翻滾</w:t>
      </w:r>
    </w:p>
    <w:p w14:paraId="17E111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Rolling(Map* m, bool flag, vector&lt;Monster*&gt;* monsters);        // </w:t>
      </w:r>
      <w:r w:rsidRPr="002D171B">
        <w:rPr>
          <w:rFonts w:ascii="Times New Roman" w:eastAsia="標楷體" w:hAnsi="Times New Roman" w:cs="Times New Roman"/>
          <w:sz w:val="16"/>
          <w:szCs w:val="16"/>
        </w:rPr>
        <w:t>翻滾動作</w:t>
      </w:r>
    </w:p>
    <w:p w14:paraId="305FA3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攻擊</w:t>
      </w:r>
    </w:p>
    <w:p w14:paraId="601560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Attacking(bool flag);</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設定是否攻擊</w:t>
      </w:r>
    </w:p>
    <w:p w14:paraId="2F2243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Attacking();</w:t>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回傳是否正在攻擊</w:t>
      </w:r>
    </w:p>
    <w:p w14:paraId="509179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SetAttackDamage(int x);                     // </w:t>
      </w:r>
      <w:r w:rsidRPr="002D171B">
        <w:rPr>
          <w:rFonts w:ascii="Times New Roman" w:eastAsia="標楷體" w:hAnsi="Times New Roman" w:cs="Times New Roman"/>
          <w:sz w:val="16"/>
          <w:szCs w:val="16"/>
        </w:rPr>
        <w:t>設定攻擊力</w:t>
      </w:r>
    </w:p>
    <w:p w14:paraId="77DDE1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int GetAttackDamage();                  // </w:t>
      </w:r>
      <w:r w:rsidRPr="002D171B">
        <w:rPr>
          <w:rFonts w:ascii="Times New Roman" w:eastAsia="標楷體" w:hAnsi="Times New Roman" w:cs="Times New Roman"/>
          <w:sz w:val="16"/>
          <w:szCs w:val="16"/>
        </w:rPr>
        <w:t>取得攻擊力</w:t>
      </w:r>
    </w:p>
    <w:p w14:paraId="162B8B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addAttackDamage(int x);                   // </w:t>
      </w:r>
      <w:r w:rsidRPr="002D171B">
        <w:rPr>
          <w:rFonts w:ascii="Times New Roman" w:eastAsia="標楷體" w:hAnsi="Times New Roman" w:cs="Times New Roman"/>
          <w:sz w:val="16"/>
          <w:szCs w:val="16"/>
        </w:rPr>
        <w:t>提升攻擊力</w:t>
      </w:r>
    </w:p>
    <w:p w14:paraId="1F8EB3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AttackRange(int x);</w:t>
      </w:r>
    </w:p>
    <w:p w14:paraId="40993A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AttackRange();</w:t>
      </w:r>
    </w:p>
    <w:p w14:paraId="516A05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attack(vector&lt;Monster*&gt;* monsters);</w:t>
      </w:r>
    </w:p>
    <w:p w14:paraId="6B7249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attackOnMove();</w:t>
      </w:r>
    </w:p>
    <w:p w14:paraId="1A6AB1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受到攻擊</w:t>
      </w:r>
    </w:p>
    <w:p w14:paraId="0A30F3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AttackedFromRight(bool flag);</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設定攻擊是否來自右方</w:t>
      </w:r>
    </w:p>
    <w:p w14:paraId="12EFDC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GetIsAttackedFromRight();    // </w:t>
      </w:r>
      <w:r w:rsidRPr="002D171B">
        <w:rPr>
          <w:rFonts w:ascii="Times New Roman" w:eastAsia="標楷體" w:hAnsi="Times New Roman" w:cs="Times New Roman"/>
          <w:sz w:val="16"/>
          <w:szCs w:val="16"/>
        </w:rPr>
        <w:t>回傳攻擊是否來自右方</w:t>
      </w:r>
    </w:p>
    <w:p w14:paraId="16FB36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AttackedFromLeft(bool flag);</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設定攻擊是否來自左方</w:t>
      </w:r>
    </w:p>
    <w:p w14:paraId="3E5F2F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AttackedFromLeft();</w:t>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回傳攻擊是否來自左方</w:t>
      </w:r>
    </w:p>
    <w:p w14:paraId="64B76A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AttackedFromBottom(bool flag);</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設定攻擊是否來自下方</w:t>
      </w:r>
    </w:p>
    <w:p w14:paraId="6B8F18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AttackedFromBottom();</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回傳攻擊是否來自下方</w:t>
      </w:r>
    </w:p>
    <w:p w14:paraId="6B9ED0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sAttackedEffectCaculation();</w:t>
      </w:r>
    </w:p>
    <w:p w14:paraId="46C32E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sAttackedEffectOnShow();</w:t>
      </w:r>
    </w:p>
    <w:p w14:paraId="48E678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餐點能力</w:t>
      </w:r>
      <w:r w:rsidRPr="002D171B">
        <w:rPr>
          <w:rFonts w:ascii="Times New Roman" w:eastAsia="標楷體" w:hAnsi="Times New Roman" w:cs="Times New Roman"/>
          <w:sz w:val="16"/>
          <w:szCs w:val="16"/>
        </w:rPr>
        <w:t>*/</w:t>
      </w:r>
    </w:p>
    <w:p w14:paraId="4C9C9E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 GetSourceStorage();</w:t>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回傳素材儲存空間</w:t>
      </w:r>
    </w:p>
    <w:p w14:paraId="2F664F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 GetPropStorage();</w:t>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回傳道具儲存空間</w:t>
      </w:r>
    </w:p>
    <w:p w14:paraId="0301D1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EatMosquitoJump(bool flag);        // </w:t>
      </w:r>
      <w:r w:rsidRPr="002D171B">
        <w:rPr>
          <w:rFonts w:ascii="Times New Roman" w:eastAsia="標楷體" w:hAnsi="Times New Roman" w:cs="Times New Roman"/>
          <w:sz w:val="16"/>
          <w:szCs w:val="16"/>
        </w:rPr>
        <w:t>吃下二段跳能力</w:t>
      </w:r>
    </w:p>
    <w:p w14:paraId="77DD70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CanDoubleJump();                   // </w:t>
      </w:r>
      <w:r w:rsidRPr="002D171B">
        <w:rPr>
          <w:rFonts w:ascii="Times New Roman" w:eastAsia="標楷體" w:hAnsi="Times New Roman" w:cs="Times New Roman"/>
          <w:sz w:val="16"/>
          <w:szCs w:val="16"/>
        </w:rPr>
        <w:t>回傳是否可以二段跳</w:t>
      </w:r>
    </w:p>
    <w:p w14:paraId="05429C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SetDoubleJump(bool flag);          // </w:t>
      </w:r>
      <w:r w:rsidRPr="002D171B">
        <w:rPr>
          <w:rFonts w:ascii="Times New Roman" w:eastAsia="標楷體" w:hAnsi="Times New Roman" w:cs="Times New Roman"/>
          <w:sz w:val="16"/>
          <w:szCs w:val="16"/>
        </w:rPr>
        <w:t>設定是否可以二段跳</w:t>
      </w:r>
    </w:p>
    <w:p w14:paraId="678D02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EatGrassFast(bool flag);           // </w:t>
      </w:r>
      <w:r w:rsidRPr="002D171B">
        <w:rPr>
          <w:rFonts w:ascii="Times New Roman" w:eastAsia="標楷體" w:hAnsi="Times New Roman" w:cs="Times New Roman"/>
          <w:sz w:val="16"/>
          <w:szCs w:val="16"/>
        </w:rPr>
        <w:t>吃下移動速度提升能力</w:t>
      </w:r>
    </w:p>
    <w:p w14:paraId="2794A7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ChangeSpeed(double m);           // </w:t>
      </w:r>
      <w:r w:rsidRPr="002D171B">
        <w:rPr>
          <w:rFonts w:ascii="Times New Roman" w:eastAsia="標楷體" w:hAnsi="Times New Roman" w:cs="Times New Roman"/>
          <w:sz w:val="16"/>
          <w:szCs w:val="16"/>
        </w:rPr>
        <w:t>提升移動速度</w:t>
      </w:r>
      <w:r w:rsidRPr="002D171B">
        <w:rPr>
          <w:rFonts w:ascii="Times New Roman" w:eastAsia="標楷體" w:hAnsi="Times New Roman" w:cs="Times New Roman"/>
          <w:sz w:val="16"/>
          <w:szCs w:val="16"/>
        </w:rPr>
        <w:t>(</w:t>
      </w:r>
      <w:r w:rsidRPr="002D171B">
        <w:rPr>
          <w:rFonts w:ascii="Times New Roman" w:eastAsia="標楷體" w:hAnsi="Times New Roman" w:cs="Times New Roman"/>
          <w:sz w:val="16"/>
          <w:szCs w:val="16"/>
        </w:rPr>
        <w:t>倍率</w:t>
      </w:r>
      <w:r w:rsidRPr="002D171B">
        <w:rPr>
          <w:rFonts w:ascii="Times New Roman" w:eastAsia="標楷體" w:hAnsi="Times New Roman" w:cs="Times New Roman"/>
          <w:sz w:val="16"/>
          <w:szCs w:val="16"/>
        </w:rPr>
        <w:t>)</w:t>
      </w:r>
    </w:p>
    <w:p w14:paraId="0CF47A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EatShrimpBlood(bool flag);         // </w:t>
      </w:r>
      <w:r w:rsidRPr="002D171B">
        <w:rPr>
          <w:rFonts w:ascii="Times New Roman" w:eastAsia="標楷體" w:hAnsi="Times New Roman" w:cs="Times New Roman"/>
          <w:sz w:val="16"/>
          <w:szCs w:val="16"/>
        </w:rPr>
        <w:t>吃下血量提升能力</w:t>
      </w:r>
    </w:p>
    <w:p w14:paraId="1A13C1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addMaxHp(int blood);               // </w:t>
      </w:r>
      <w:r w:rsidRPr="002D171B">
        <w:rPr>
          <w:rFonts w:ascii="Times New Roman" w:eastAsia="標楷體" w:hAnsi="Times New Roman" w:cs="Times New Roman"/>
          <w:sz w:val="16"/>
          <w:szCs w:val="16"/>
        </w:rPr>
        <w:t>提升血量上限</w:t>
      </w:r>
    </w:p>
    <w:p w14:paraId="02F326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EatGuavaJuiceBlood(bool flag);     // </w:t>
      </w:r>
      <w:r w:rsidRPr="002D171B">
        <w:rPr>
          <w:rFonts w:ascii="Times New Roman" w:eastAsia="標楷體" w:hAnsi="Times New Roman" w:cs="Times New Roman"/>
          <w:sz w:val="16"/>
          <w:szCs w:val="16"/>
        </w:rPr>
        <w:t>吃下每十秒回三滴血能力</w:t>
      </w:r>
    </w:p>
    <w:p w14:paraId="450ECA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void healBloodEveryTenSeconds();        // </w:t>
      </w:r>
      <w:r w:rsidRPr="002D171B">
        <w:rPr>
          <w:rFonts w:ascii="Times New Roman" w:eastAsia="標楷體" w:hAnsi="Times New Roman" w:cs="Times New Roman"/>
          <w:sz w:val="16"/>
          <w:szCs w:val="16"/>
        </w:rPr>
        <w:t>每十秒回三滴血</w:t>
      </w:r>
    </w:p>
    <w:p w14:paraId="63840F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EatBananaAttack(bool flag);</w:t>
      </w:r>
    </w:p>
    <w:p w14:paraId="5C61C7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EatShrimpAttack(bool flag);</w:t>
      </w:r>
    </w:p>
    <w:p w14:paraId="2E385C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MosquitoJump(bool flag);</w:t>
      </w:r>
    </w:p>
    <w:p w14:paraId="433F89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MosquitoJump();</w:t>
      </w:r>
    </w:p>
    <w:p w14:paraId="77988D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GrassFast(bool flag);</w:t>
      </w:r>
    </w:p>
    <w:p w14:paraId="328677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GrassFast();</w:t>
      </w:r>
    </w:p>
    <w:p w14:paraId="6BB2AA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ShrimpBlood(bool flag);</w:t>
      </w:r>
    </w:p>
    <w:p w14:paraId="40331D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ShrimpBlood();</w:t>
      </w:r>
    </w:p>
    <w:p w14:paraId="03F226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GuavaJuiceBlood(bool flag);</w:t>
      </w:r>
    </w:p>
    <w:p w14:paraId="7BA9B1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GuavaJuiceBlood();</w:t>
      </w:r>
    </w:p>
    <w:p w14:paraId="380F8A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BananaAttack(bool flag);</w:t>
      </w:r>
    </w:p>
    <w:p w14:paraId="473039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BananaAttack();</w:t>
      </w:r>
    </w:p>
    <w:p w14:paraId="202B99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ShrimpAttack(bool flag);</w:t>
      </w:r>
    </w:p>
    <w:p w14:paraId="43BB49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ShrimpAttack();</w:t>
      </w:r>
    </w:p>
    <w:p w14:paraId="031090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LightBulbNum(int num);</w:t>
      </w:r>
    </w:p>
    <w:p w14:paraId="2D8057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LightBulbNum();</w:t>
      </w:r>
    </w:p>
    <w:p w14:paraId="2FA87C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AddLightBulb(int num);</w:t>
      </w:r>
    </w:p>
    <w:p w14:paraId="6DB186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ConsumeLightBulb(int num);</w:t>
      </w:r>
    </w:p>
    <w:p w14:paraId="4E8930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AllSourceNumToHundred();</w:t>
      </w:r>
    </w:p>
    <w:p w14:paraId="000952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tected:</w:t>
      </w:r>
    </w:p>
    <w:p w14:paraId="009FE5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ttackSuccessfullyL(int range, Monster* monster);</w:t>
      </w:r>
    </w:p>
    <w:p w14:paraId="112F48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ttackSuccessfullyR(int range, Monster* monster);</w:t>
      </w:r>
    </w:p>
    <w:p w14:paraId="5DF3A5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bloodFrame;</w:t>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角色血量框</w:t>
      </w:r>
    </w:p>
    <w:p w14:paraId="671FD5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CMovingBitmap characterBlood[10];   // </w:t>
      </w:r>
      <w:r w:rsidRPr="002D171B">
        <w:rPr>
          <w:rFonts w:ascii="Times New Roman" w:eastAsia="標楷體" w:hAnsi="Times New Roman" w:cs="Times New Roman"/>
          <w:sz w:val="16"/>
          <w:szCs w:val="16"/>
        </w:rPr>
        <w:t>角色血量</w:t>
      </w:r>
    </w:p>
    <w:p w14:paraId="4B5DF7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CAnimation leftRolling;         // </w:t>
      </w:r>
      <w:r w:rsidRPr="002D171B">
        <w:rPr>
          <w:rFonts w:ascii="Times New Roman" w:eastAsia="標楷體" w:hAnsi="Times New Roman" w:cs="Times New Roman"/>
          <w:sz w:val="16"/>
          <w:szCs w:val="16"/>
        </w:rPr>
        <w:t>左滾動畫</w:t>
      </w:r>
    </w:p>
    <w:p w14:paraId="6EE347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 xml:space="preserve">CAnimation rightRolling;        // </w:t>
      </w:r>
      <w:r w:rsidRPr="002D171B">
        <w:rPr>
          <w:rFonts w:ascii="Times New Roman" w:eastAsia="標楷體" w:hAnsi="Times New Roman" w:cs="Times New Roman"/>
          <w:sz w:val="16"/>
          <w:szCs w:val="16"/>
        </w:rPr>
        <w:t>右滾動畫</w:t>
      </w:r>
    </w:p>
    <w:p w14:paraId="203B50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tandLeft[2];</w:t>
      </w:r>
    </w:p>
    <w:p w14:paraId="1E9389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tandRight[2];</w:t>
      </w:r>
    </w:p>
    <w:p w14:paraId="1D1EBA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walkingLeft[2];</w:t>
      </w:r>
    </w:p>
    <w:p w14:paraId="3EDC77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walkingRight[2];</w:t>
      </w:r>
    </w:p>
    <w:p w14:paraId="2AE252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leftJump[2];</w:t>
      </w:r>
    </w:p>
    <w:p w14:paraId="4772BF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rightJump[2];</w:t>
      </w:r>
    </w:p>
    <w:p w14:paraId="18171E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leftAttacking[2];</w:t>
      </w:r>
    </w:p>
    <w:p w14:paraId="49EC70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rightAttacking[2];</w:t>
      </w:r>
    </w:p>
    <w:p w14:paraId="0EB3D9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 currentMap;</w:t>
      </w:r>
    </w:p>
    <w:p w14:paraId="24BB75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haracterX, characterY;</w:t>
      </w:r>
    </w:p>
    <w:p w14:paraId="469839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creenCX, screenCY;</w:t>
      </w:r>
    </w:p>
    <w:p w14:paraId="58EE0F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haracterW, characterH;</w:t>
      </w:r>
    </w:p>
    <w:p w14:paraId="3FDDB9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mapScreenCanMoving;</w:t>
      </w:r>
    </w:p>
    <w:p w14:paraId="3829AF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canGoToNextMap;</w:t>
      </w:r>
    </w:p>
    <w:p w14:paraId="324AA9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canCraft;</w:t>
      </w:r>
    </w:p>
    <w:p w14:paraId="755D7B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int STEP_SIZE;              // </w:t>
      </w:r>
      <w:r w:rsidRPr="002D171B">
        <w:rPr>
          <w:rFonts w:ascii="Times New Roman" w:eastAsia="標楷體" w:hAnsi="Times New Roman" w:cs="Times New Roman"/>
          <w:sz w:val="16"/>
          <w:szCs w:val="16"/>
        </w:rPr>
        <w:t>移動速度</w:t>
      </w:r>
    </w:p>
    <w:p w14:paraId="1E4CCD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BORDER;</w:t>
      </w:r>
    </w:p>
    <w:p w14:paraId="03740C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onsterTop;</w:t>
      </w:r>
    </w:p>
    <w:p w14:paraId="160E82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MovingDow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是否正在往下移動</w:t>
      </w:r>
    </w:p>
    <w:p w14:paraId="459F0F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MovingLeft;</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是否正在往左移動</w:t>
      </w:r>
    </w:p>
    <w:p w14:paraId="022BFD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MovingRight;</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是否正在往右移動</w:t>
      </w:r>
    </w:p>
    <w:p w14:paraId="6CBB80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MovingU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是否正在往上移動</w:t>
      </w:r>
    </w:p>
    <w:p w14:paraId="702DE0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isRolling;             // </w:t>
      </w:r>
      <w:r w:rsidRPr="002D171B">
        <w:rPr>
          <w:rFonts w:ascii="Times New Roman" w:eastAsia="標楷體" w:hAnsi="Times New Roman" w:cs="Times New Roman"/>
          <w:sz w:val="16"/>
          <w:szCs w:val="16"/>
        </w:rPr>
        <w:t>是否正在翻滾</w:t>
      </w:r>
    </w:p>
    <w:p w14:paraId="2B0A7F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imer rollingTimer;</w:t>
      </w:r>
    </w:p>
    <w:p w14:paraId="4CD83A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facingLR;              // </w:t>
      </w:r>
      <w:r w:rsidRPr="002D171B">
        <w:rPr>
          <w:rFonts w:ascii="Times New Roman" w:eastAsia="標楷體" w:hAnsi="Times New Roman" w:cs="Times New Roman"/>
          <w:sz w:val="16"/>
          <w:szCs w:val="16"/>
        </w:rPr>
        <w:t>面向</w:t>
      </w: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左</w:t>
      </w:r>
      <w:r w:rsidRPr="002D171B">
        <w:rPr>
          <w:rFonts w:ascii="Times New Roman" w:eastAsia="標楷體" w:hAnsi="Times New Roman" w:cs="Times New Roman"/>
          <w:sz w:val="16"/>
          <w:szCs w:val="16"/>
        </w:rPr>
        <w:t xml:space="preserve">:0, </w:t>
      </w:r>
      <w:r w:rsidRPr="002D171B">
        <w:rPr>
          <w:rFonts w:ascii="Times New Roman" w:eastAsia="標楷體" w:hAnsi="Times New Roman" w:cs="Times New Roman"/>
          <w:sz w:val="16"/>
          <w:szCs w:val="16"/>
        </w:rPr>
        <w:t>右</w:t>
      </w:r>
      <w:r w:rsidRPr="002D171B">
        <w:rPr>
          <w:rFonts w:ascii="Times New Roman" w:eastAsia="標楷體" w:hAnsi="Times New Roman" w:cs="Times New Roman"/>
          <w:sz w:val="16"/>
          <w:szCs w:val="16"/>
        </w:rPr>
        <w:t>:1</w:t>
      </w:r>
    </w:p>
    <w:p w14:paraId="1E5275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isOnTheFloor;          // </w:t>
      </w:r>
      <w:r w:rsidRPr="002D171B">
        <w:rPr>
          <w:rFonts w:ascii="Times New Roman" w:eastAsia="標楷體" w:hAnsi="Times New Roman" w:cs="Times New Roman"/>
          <w:sz w:val="16"/>
          <w:szCs w:val="16"/>
        </w:rPr>
        <w:t>是否位於地面</w:t>
      </w:r>
    </w:p>
    <w:p w14:paraId="5C7B06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isRising;              // </w:t>
      </w:r>
      <w:r w:rsidRPr="002D171B">
        <w:rPr>
          <w:rFonts w:ascii="Times New Roman" w:eastAsia="標楷體" w:hAnsi="Times New Roman" w:cs="Times New Roman"/>
          <w:sz w:val="16"/>
          <w:szCs w:val="16"/>
        </w:rPr>
        <w:t>是否正在上升</w:t>
      </w:r>
    </w:p>
    <w:p w14:paraId="76C2F8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isAttacking;           // </w:t>
      </w:r>
      <w:r w:rsidRPr="002D171B">
        <w:rPr>
          <w:rFonts w:ascii="Times New Roman" w:eastAsia="標楷體" w:hAnsi="Times New Roman" w:cs="Times New Roman"/>
          <w:sz w:val="16"/>
          <w:szCs w:val="16"/>
        </w:rPr>
        <w:t>是否正在攻擊</w:t>
      </w:r>
    </w:p>
    <w:p w14:paraId="30CF59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attackRange;</w:t>
      </w:r>
    </w:p>
    <w:p w14:paraId="1DAADC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ttackedFromRight;</w:t>
      </w:r>
    </w:p>
    <w:p w14:paraId="3ECF4F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ttackedFromLeft;</w:t>
      </w:r>
    </w:p>
    <w:p w14:paraId="3226BE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ttackedFromBottom;</w:t>
      </w:r>
    </w:p>
    <w:p w14:paraId="1365F2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imer isAttackedTimer;</w:t>
      </w:r>
    </w:p>
    <w:p w14:paraId="49127B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ttacked;</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是否受到攻擊</w:t>
      </w:r>
    </w:p>
    <w:p w14:paraId="6510C6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imer sparkleEffectTimer;</w:t>
      </w:r>
    </w:p>
    <w:p w14:paraId="4F9A6B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SparkleEffectTimerStart;</w:t>
      </w:r>
    </w:p>
    <w:p w14:paraId="720863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SparkleEffectShow;</w:t>
      </w:r>
    </w:p>
    <w:p w14:paraId="46E1DB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black;</w:t>
      </w:r>
    </w:p>
    <w:p w14:paraId="619D15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velocity;</w:t>
      </w:r>
    </w:p>
    <w:p w14:paraId="6251AD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rolling_time;</w:t>
      </w:r>
    </w:p>
    <w:p w14:paraId="72846B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action;</w:t>
      </w:r>
    </w:p>
    <w:p w14:paraId="5D0BE8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imer healBloodTimer;</w:t>
      </w:r>
    </w:p>
    <w:p w14:paraId="2CD13C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healBlood;</w:t>
      </w:r>
    </w:p>
    <w:p w14:paraId="72151E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imer invincibleTimer;</w:t>
      </w:r>
    </w:p>
    <w:p w14:paraId="2F3DBC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Invincible;</w:t>
      </w:r>
    </w:p>
    <w:p w14:paraId="6E81DA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urrentHp;</w:t>
      </w:r>
    </w:p>
    <w:p w14:paraId="06A901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axHp;</w:t>
      </w:r>
    </w:p>
    <w:p w14:paraId="1CA875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attackDamage;</w:t>
      </w:r>
    </w:p>
    <w:p w14:paraId="05B69D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doubleJump;</w:t>
      </w:r>
    </w:p>
    <w:p w14:paraId="49CBC2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DJtemp;</w:t>
      </w:r>
    </w:p>
    <w:p w14:paraId="28E03C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餐點</w:t>
      </w:r>
      <w:r w:rsidRPr="002D171B">
        <w:rPr>
          <w:rFonts w:ascii="Times New Roman" w:eastAsia="標楷體" w:hAnsi="Times New Roman" w:cs="Times New Roman"/>
          <w:sz w:val="16"/>
          <w:szCs w:val="16"/>
        </w:rPr>
        <w:t>*/</w:t>
      </w:r>
    </w:p>
    <w:p w14:paraId="3D7045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MosquitoJump;</w:t>
      </w:r>
    </w:p>
    <w:p w14:paraId="1738C5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GrassFast;</w:t>
      </w:r>
    </w:p>
    <w:p w14:paraId="77EF90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ShrimpBlood;</w:t>
      </w:r>
    </w:p>
    <w:p w14:paraId="3C7CE9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GuavaJuiceBlood;</w:t>
      </w:r>
    </w:p>
    <w:p w14:paraId="1F28B4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BananaAttack;</w:t>
      </w:r>
    </w:p>
    <w:p w14:paraId="779A96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imer ShrimpAttackTimer;</w:t>
      </w:r>
    </w:p>
    <w:p w14:paraId="009982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hrimpAttack;</w:t>
      </w:r>
    </w:p>
    <w:p w14:paraId="1C3FDF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ShrimpAttack;</w:t>
      </w:r>
    </w:p>
    <w:p w14:paraId="596122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haracterStage;</w:t>
      </w:r>
    </w:p>
    <w:p w14:paraId="7E800D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lightBulbNum;</w:t>
      </w:r>
    </w:p>
    <w:p w14:paraId="11905B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 sourceStorage;</w:t>
      </w:r>
    </w:p>
    <w:p w14:paraId="6A113B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 propStorage;</w:t>
      </w:r>
    </w:p>
    <w:p w14:paraId="32376A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30600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85A21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64D540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4246E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haracter.cpp</w:t>
      </w:r>
    </w:p>
    <w:p w14:paraId="64A02B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w:t>
      </w:r>
    </w:p>
    <w:p w14:paraId="6FBFB0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27DE2C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11663A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19D4A3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0D8E7D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2E60C1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50E495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6C5359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548B11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ource.h"</w:t>
      </w:r>
    </w:p>
    <w:p w14:paraId="762DF8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ourceStorage.h"</w:t>
      </w:r>
    </w:p>
    <w:p w14:paraId="5CA397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h"</w:t>
      </w:r>
    </w:p>
    <w:p w14:paraId="0AFF8D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Storage.h"</w:t>
      </w:r>
    </w:p>
    <w:p w14:paraId="08DB18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h"</w:t>
      </w:r>
    </w:p>
    <w:p w14:paraId="5834E8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0C0E1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遊戲的角色人物物件</w:t>
      </w:r>
    </w:p>
    <w:p w14:paraId="02991F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75A96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7957C3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6F59C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haracter::Character()</w:t>
      </w:r>
    </w:p>
    <w:p w14:paraId="07789E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622D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 = new SourceStorage();</w:t>
      </w:r>
    </w:p>
    <w:p w14:paraId="06844E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 = new PropStorage();</w:t>
      </w:r>
    </w:p>
    <w:p w14:paraId="1CB983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3E45E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haracter::~Character()</w:t>
      </w:r>
    </w:p>
    <w:p w14:paraId="3B04DF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50B1A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lete sourceStorage;</w:t>
      </w:r>
    </w:p>
    <w:p w14:paraId="55F48A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lete propStorage;</w:t>
      </w:r>
    </w:p>
    <w:p w14:paraId="2174CE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933CD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LoadBitmap()</w:t>
      </w:r>
    </w:p>
    <w:p w14:paraId="735E26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E060E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ack.LoadBitmap(".\\res\\black.bmp", RGB(0, 0, 0));</w:t>
      </w:r>
    </w:p>
    <w:p w14:paraId="495EAE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Frame.LoadBitmap(IDB_CHARACTERBLOODFRAME, RGB(0, 0, 0));</w:t>
      </w:r>
    </w:p>
    <w:p w14:paraId="5068D0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0].LoadBitmap(IDB_CHARACTERBLOOD01, RGB(255, 255, 255));</w:t>
      </w:r>
    </w:p>
    <w:p w14:paraId="601481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1].LoadBitmap(IDB_CHARACTERBLOOD02, RGB(255, 255, 255));</w:t>
      </w:r>
    </w:p>
    <w:p w14:paraId="0DAB21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2].LoadBitmap(IDB_CHARACTERBLOOD03, RGB(255, 255, 255));</w:t>
      </w:r>
    </w:p>
    <w:p w14:paraId="792F8E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3].LoadBitmap(IDB_CHARACTERBLOOD04, RGB(255, 255, 255));</w:t>
      </w:r>
    </w:p>
    <w:p w14:paraId="307993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4].LoadBitmap(IDB_CHARACTERBLOOD05, RGB(255, 255, 255));</w:t>
      </w:r>
    </w:p>
    <w:p w14:paraId="43148E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5].LoadBitmap(IDB_CHARACTERBLOOD06, RGB(255, 255, 255));</w:t>
      </w:r>
    </w:p>
    <w:p w14:paraId="06A2C7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6].LoadBitmap(IDB_CHARACTERBLOOD07, RGB(255, 255, 255));</w:t>
      </w:r>
    </w:p>
    <w:p w14:paraId="2DD522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7].LoadBitmap(IDB_CHARACTERBLOOD08, RGB(255, 255, 255));</w:t>
      </w:r>
    </w:p>
    <w:p w14:paraId="649A8D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8].LoadBitmap(IDB_CHARACTERBLOOD09, RGB(255, 255, 255));</w:t>
      </w:r>
    </w:p>
    <w:p w14:paraId="183FD0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9].LoadBitmap(IDB_CHARACTERBLOOD10, RGB(255, 255, 255));</w:t>
      </w:r>
    </w:p>
    <w:p w14:paraId="63294B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ndLeft[0].LoadBitmap(IDB_HEROLEFTSTAND_S, RGB(0, 0, 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向左站</w:t>
      </w:r>
    </w:p>
    <w:p w14:paraId="423559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ndRight[0].LoadBitmap(IDB_HERORIGHTSTAND_S, RGB(0, 0, 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向右站</w:t>
      </w:r>
    </w:p>
    <w:p w14:paraId="13C136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向左走動畫</w:t>
      </w:r>
    </w:p>
    <w:p w14:paraId="765884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int&gt; walkingLeftAnimation_S = { IDB_HEROLEFTWALK1_S, IDB_HEROLEFTWALK2_S, IDB_HEROLEFTWALK3_S };</w:t>
      </w:r>
    </w:p>
    <w:p w14:paraId="3CE37C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3; i++)</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載入動畫</w:t>
      </w:r>
    </w:p>
    <w:p w14:paraId="7E1CFD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ingLeft[0].AddBitmap(walkingLeftAnimation_S[i], RGB(0, 0, 0));</w:t>
      </w:r>
    </w:p>
    <w:p w14:paraId="392FAA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向右走動畫</w:t>
      </w:r>
    </w:p>
    <w:p w14:paraId="74B85D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int&gt; walkingRightAnimation_S = { IDB_HERORIGHTWALK1_S, IDB_HERORIGHTWALK2_S, IDB_HERORIGHTWALK3_S };</w:t>
      </w:r>
    </w:p>
    <w:p w14:paraId="5FE043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3; i++)</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載入動畫</w:t>
      </w:r>
    </w:p>
    <w:p w14:paraId="397F72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ingRight[0].AddBitmap(walkingRightAnimation_S[i], RGB(0, 0, 0));</w:t>
      </w:r>
    </w:p>
    <w:p w14:paraId="6960B9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Jump[0].AddBitmap(IDB_HEROLEFTJUMP_S, RGB(0, 0, 0));</w:t>
      </w:r>
    </w:p>
    <w:p w14:paraId="3EAF1C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3; i++)</w:t>
      </w:r>
    </w:p>
    <w:p w14:paraId="5ED4C0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Jump[0].AddBitmap(IDB_HEROLEFTSTAND_S, RGB(0, 0, 0));</w:t>
      </w:r>
    </w:p>
    <w:p w14:paraId="22E005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Jump[0].AddBitmap(IDB_HERORIGHTJUMP_S, RGB(0, 0, 0));</w:t>
      </w:r>
    </w:p>
    <w:p w14:paraId="07395C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3; i++)</w:t>
      </w:r>
    </w:p>
    <w:p w14:paraId="3EA082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Jump[0].AddBitmap(IDB_HERORIGHTSTAND_S, RGB(0, 0, 0));</w:t>
      </w:r>
    </w:p>
    <w:p w14:paraId="2EC632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int&gt; rollingLeftAnimation = { IDB_HEROLEFTROLL1, IDB_HEROLEFTROLL2, IDB_HEROLEFTROLL3, IDB_HEROLEFTROLL4, IDB_HEROLEFTROLL5, IDB_HEROLEFTROLL6, IDB_HEROLEFTROLL7, IDB_HEROLEFTROLL8 };</w:t>
      </w:r>
    </w:p>
    <w:p w14:paraId="049153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8; i++)</w:t>
      </w:r>
    </w:p>
    <w:p w14:paraId="564FA9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Rolling.AddBitmap(rollingLeftAnimation[i], RGB(0, 0, 0));</w:t>
      </w:r>
    </w:p>
    <w:p w14:paraId="493729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int&gt; rollingRightAnimation = { IDB_HERORIGHTROLL1, IDB_HERORIGHTROLL2, IDB_HERORIGHTROLL3, IDB_HERORIGHTROLL4, IDB_HERORIGHTROLL5, IDB_HERORIGHTROLL6, IDB_HERORIGHTROLL7, IDB_HERORIGHTROLL8 };</w:t>
      </w:r>
    </w:p>
    <w:p w14:paraId="6437D2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for (int i = 0; i &lt; 8; i++)</w:t>
      </w:r>
    </w:p>
    <w:p w14:paraId="4C87D1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Rolling.AddBitmap(rollingRightAnimation[i], RGB(0, 0, 0));</w:t>
      </w:r>
    </w:p>
    <w:p w14:paraId="118E7F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int&gt; attackingLeftAnimation_S = { IDB_HEROLEFTATTACK1_S, IDB_HEROLEFTATTACK2_S, IDB_HEROLEFTATTACK3_S, IDB_HEROLEFTATTACK4_S };</w:t>
      </w:r>
    </w:p>
    <w:p w14:paraId="22B536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4; i++)</w:t>
      </w:r>
    </w:p>
    <w:p w14:paraId="1CFFAF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Attacking[0].AddBitmap(attackingLeftAnimation_S[i], RGB(0, 0, 0));</w:t>
      </w:r>
    </w:p>
    <w:p w14:paraId="17F864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int&gt; attackingRightAnimation_S = { IDB_HERORIGHTATTACK1_S, IDB_HERORIGHTATTACK2_S, IDB_HERORIGHTATTACK3_S, IDB_HERORIGHTATTACK4_S };</w:t>
      </w:r>
    </w:p>
    <w:p w14:paraId="2F3AF0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4; i++)</w:t>
      </w:r>
    </w:p>
    <w:p w14:paraId="03180D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Attacking[0].AddBitmap(attackingRightAnimation_S[i], RGB(0, 0, 0));</w:t>
      </w:r>
    </w:p>
    <w:p w14:paraId="4CBF15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s sword</w:t>
      </w:r>
    </w:p>
    <w:p w14:paraId="599FFD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ndLeft[1].LoadBitmap(IDB_HEROLEFTSTAND_G, RGB(0, 0, 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向左站</w:t>
      </w:r>
    </w:p>
    <w:p w14:paraId="69D34E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ndRight[1].LoadBitmap(IDB_HERORIGHTSTAND_G, RGB(0, 0, 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向右站</w:t>
      </w:r>
    </w:p>
    <w:p w14:paraId="6A74AC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向左走動畫</w:t>
      </w:r>
    </w:p>
    <w:p w14:paraId="190987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int&gt; walkingLeftAnimation_G = { IDB_HEROLEFTWALK1_G, IDB_HEROLEFTWALK2_G, IDB_HEROLEFTWALK3_G };</w:t>
      </w:r>
    </w:p>
    <w:p w14:paraId="1DB282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3; i++)</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載入動畫</w:t>
      </w:r>
    </w:p>
    <w:p w14:paraId="645290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ingLeft[1].AddBitmap(walkingLeftAnimation_G[i], RGB(0, 0, 0));</w:t>
      </w:r>
    </w:p>
    <w:p w14:paraId="4E7B9E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向右走動畫</w:t>
      </w:r>
    </w:p>
    <w:p w14:paraId="7777E7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int&gt; walkingRightAnimation_G = { IDB_HERORIGHTWALK1_G, IDB_HERORIGHTWALK2_G, IDB_HERORIGHTWALK3_G };</w:t>
      </w:r>
    </w:p>
    <w:p w14:paraId="4E0A20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3; i++)</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載入動畫</w:t>
      </w:r>
    </w:p>
    <w:p w14:paraId="75939C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ingRight[1].AddBitmap(walkingRightAnimation_G[i], RGB(0, 0, 0));</w:t>
      </w:r>
    </w:p>
    <w:p w14:paraId="3AEE9C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Jump[1].AddBitmap(IDB_HEROLEFTJUMP_G, RGB(0, 0, 0));</w:t>
      </w:r>
    </w:p>
    <w:p w14:paraId="6EEDF3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3; i++)</w:t>
      </w:r>
    </w:p>
    <w:p w14:paraId="39B5DA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Jump[1].AddBitmap(IDB_HEROLEFTSTAND_G, RGB(0, 0, 0));</w:t>
      </w:r>
    </w:p>
    <w:p w14:paraId="107DAD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Jump[1].AddBitmap(IDB_HERORIGHTJUMP_G, RGB(0, 0, 0));</w:t>
      </w:r>
    </w:p>
    <w:p w14:paraId="40760A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3; i++)</w:t>
      </w:r>
    </w:p>
    <w:p w14:paraId="0B76F1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Jump[1].AddBitmap(IDB_HERORIGHTSTAND_G, RGB(0, 0, 0));</w:t>
      </w:r>
    </w:p>
    <w:p w14:paraId="6D1CF7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Attacking[1].AddBitmap(".\\res\\g_attack01_left.bmp", RGB(0, 0, 0));</w:t>
      </w:r>
    </w:p>
    <w:p w14:paraId="0B4AF9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Attacking[1].AddBitmap(".\\res\\g_attack02_left.bmp", RGB(0, 0, 0));</w:t>
      </w:r>
    </w:p>
    <w:p w14:paraId="564776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Attacking[1].AddBitmap(".\\res\\g_attack03_left.bmp", RGB(0, 0, 0));</w:t>
      </w:r>
    </w:p>
    <w:p w14:paraId="0E9F4C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Attacking[1].AddBitmap(".\\res\\g_attack04_left.bmp", RGB(0, 0, 0));</w:t>
      </w:r>
    </w:p>
    <w:p w14:paraId="103CB8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Attacking[1].AddBitmap(".\\res\\g_attack05_left.bmp", RGB(0, 0, 0));</w:t>
      </w:r>
    </w:p>
    <w:p w14:paraId="04704F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Attacking[1].AddBitmap(".\\res\\g_attack06_left.bmp", RGB(0, 0, 0));</w:t>
      </w:r>
    </w:p>
    <w:p w14:paraId="63ADBE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Attacking[1].AddBitmap(".\\res\\g_attack01_right.bmp", RGB(0, 0, 0));</w:t>
      </w:r>
    </w:p>
    <w:p w14:paraId="1B822F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Attacking[1].AddBitmap(".\\res\\g_attack02_right.bmp", RGB(0, 0, 0));</w:t>
      </w:r>
    </w:p>
    <w:p w14:paraId="6C563B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Attacking[1].AddBitmap(".\\res\\g_attack03_right.bmp", RGB(0, 0, 0));</w:t>
      </w:r>
    </w:p>
    <w:p w14:paraId="432397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Attacking[1].AddBitmap(".\\res\\g_attack04_right.bmp", RGB(0, 0, 0));</w:t>
      </w:r>
    </w:p>
    <w:p w14:paraId="4773D0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Attacking[1].AddBitmap(".\\res\\g_attack05_right.bmp", RGB(0, 0, 0));</w:t>
      </w:r>
    </w:p>
    <w:p w14:paraId="410C5A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Attacking[1].AddBitmap(".\\res\\g_attack06_right.bmp", RGB(0, 0, 0));</w:t>
      </w:r>
    </w:p>
    <w:p w14:paraId="11F879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44C9D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Initialize()</w:t>
      </w:r>
    </w:p>
    <w:p w14:paraId="0A4E39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5F946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H = 120;</w:t>
      </w:r>
    </w:p>
    <w:p w14:paraId="772185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W = 80;</w:t>
      </w:r>
    </w:p>
    <w:p w14:paraId="5C12FB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nst int X_POS = 335;</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角色起始</w:t>
      </w:r>
      <w:r w:rsidRPr="002D171B">
        <w:rPr>
          <w:rFonts w:ascii="Times New Roman" w:eastAsia="標楷體" w:hAnsi="Times New Roman" w:cs="Times New Roman"/>
          <w:sz w:val="16"/>
          <w:szCs w:val="16"/>
        </w:rPr>
        <w:t>X</w:t>
      </w:r>
      <w:r w:rsidRPr="002D171B">
        <w:rPr>
          <w:rFonts w:ascii="Times New Roman" w:eastAsia="標楷體" w:hAnsi="Times New Roman" w:cs="Times New Roman"/>
          <w:sz w:val="16"/>
          <w:szCs w:val="16"/>
        </w:rPr>
        <w:t>軸</w:t>
      </w:r>
    </w:p>
    <w:p w14:paraId="5F34C4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nst int Y_POS = 8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角色起始</w:t>
      </w:r>
      <w:r w:rsidRPr="002D171B">
        <w:rPr>
          <w:rFonts w:ascii="Times New Roman" w:eastAsia="標楷體" w:hAnsi="Times New Roman" w:cs="Times New Roman"/>
          <w:sz w:val="16"/>
          <w:szCs w:val="16"/>
        </w:rPr>
        <w:t>Y</w:t>
      </w:r>
      <w:r w:rsidRPr="002D171B">
        <w:rPr>
          <w:rFonts w:ascii="Times New Roman" w:eastAsia="標楷體" w:hAnsi="Times New Roman" w:cs="Times New Roman"/>
          <w:sz w:val="16"/>
          <w:szCs w:val="16"/>
        </w:rPr>
        <w:t>軸</w:t>
      </w:r>
    </w:p>
    <w:p w14:paraId="065BEE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X_POS;</w:t>
      </w:r>
    </w:p>
    <w:p w14:paraId="0FCE23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Y = Y_POS;</w:t>
      </w:r>
    </w:p>
    <w:p w14:paraId="72263B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ge = 0;</w:t>
      </w:r>
    </w:p>
    <w:p w14:paraId="3FB6EC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1;</w:t>
      </w:r>
    </w:p>
    <w:p w14:paraId="6799F0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EP_SIZE = 10;</w:t>
      </w:r>
    </w:p>
    <w:p w14:paraId="179A77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RDER = 5;</w:t>
      </w:r>
    </w:p>
    <w:p w14:paraId="1BE9B7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vingLeft = isMovingRight = isMovingUp = isRising = isRolling = false;</w:t>
      </w:r>
    </w:p>
    <w:p w14:paraId="7032F6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GoToNextMap = canCraft = false;</w:t>
      </w:r>
    </w:p>
    <w:p w14:paraId="6E1492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xHp = 80;</w:t>
      </w:r>
    </w:p>
    <w:p w14:paraId="264528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Hp = 80;</w:t>
      </w:r>
    </w:p>
    <w:p w14:paraId="462A7F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lling_time = 0;</w:t>
      </w:r>
    </w:p>
    <w:p w14:paraId="6763A9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ing = false;</w:t>
      </w:r>
    </w:p>
    <w:p w14:paraId="757A14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10;</w:t>
      </w:r>
    </w:p>
    <w:p w14:paraId="677CEF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ange = 60;</w:t>
      </w:r>
    </w:p>
    <w:p w14:paraId="3EF981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FromRight = false;</w:t>
      </w:r>
    </w:p>
    <w:p w14:paraId="04EC32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FromLeft = false;</w:t>
      </w:r>
    </w:p>
    <w:p w14:paraId="7465B2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FromBottom = false;</w:t>
      </w:r>
    </w:p>
    <w:p w14:paraId="7C8BEB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 = false;</w:t>
      </w:r>
    </w:p>
    <w:p w14:paraId="1EC459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parkleEffectTimerStart = false;</w:t>
      </w:r>
    </w:p>
    <w:p w14:paraId="6DA8EF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isSparkleEffectShow = false;</w:t>
      </w:r>
    </w:p>
    <w:p w14:paraId="05001B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Invincible = false;</w:t>
      </w:r>
    </w:p>
    <w:p w14:paraId="702786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oubleJump = false;</w:t>
      </w:r>
    </w:p>
    <w:p w14:paraId="376EE8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Jtemp = doubleJump;</w:t>
      </w:r>
    </w:p>
    <w:p w14:paraId="34DBDE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ealBlood = false;</w:t>
      </w:r>
    </w:p>
    <w:p w14:paraId="72053B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hrimpAttack = false;</w:t>
      </w:r>
    </w:p>
    <w:p w14:paraId="4DBF66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squitoJump = isGrassFast = isShrimpBlood = isGuavaJuiceBlood = isBananaAttack = false;</w:t>
      </w:r>
    </w:p>
    <w:p w14:paraId="42CC7C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Attack = false;</w:t>
      </w:r>
    </w:p>
    <w:p w14:paraId="39C169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Map = NULL;</w:t>
      </w:r>
    </w:p>
    <w:p w14:paraId="4BFF09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walk_a;</w:t>
      </w:r>
    </w:p>
    <w:p w14:paraId="122416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Num = 0;</w:t>
      </w:r>
    </w:p>
    <w:p w14:paraId="0D8603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94D72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OnMove(Map* m, vector&lt;Monster*&gt;* monsters)</w:t>
      </w:r>
    </w:p>
    <w:p w14:paraId="5B2E38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73A29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onsterBorder;</w:t>
      </w:r>
    </w:p>
    <w:p w14:paraId="2D483A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OnMonster = false;</w:t>
      </w:r>
    </w:p>
    <w:p w14:paraId="46FC92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urrentMap == NULL || m-&gt;getMapName() != currentMap-&gt;getMapName())</w:t>
      </w:r>
    </w:p>
    <w:p w14:paraId="62972F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D13EF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ap(m);</w:t>
      </w:r>
    </w:p>
    <w:p w14:paraId="60E26B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locity = 30;</w:t>
      </w:r>
    </w:p>
    <w:p w14:paraId="6942EE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7D419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uldShowMagnifier(m);</w:t>
      </w:r>
    </w:p>
    <w:p w14:paraId="2ED832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uldShowMessageIconFlag(m);</w:t>
      </w:r>
    </w:p>
    <w:p w14:paraId="37085C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apCanShowMessage(m);</w:t>
      </w:r>
    </w:p>
    <w:p w14:paraId="56DC25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apAutoShowMessage(m);</w:t>
      </w:r>
    </w:p>
    <w:p w14:paraId="56AA6A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getMapName() != "MapS1" &amp;&amp; m-&gt;getMapName() != "MapForBoss")</w:t>
      </w:r>
    </w:p>
    <w:p w14:paraId="62B51F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98039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CharacterX((GetLeftX() + GetRightX()) / 2);</w:t>
      </w:r>
    </w:p>
    <w:p w14:paraId="273553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CharacterY(characterY);</w:t>
      </w:r>
    </w:p>
    <w:p w14:paraId="43D99E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characterFloorAndCeiling();</w:t>
      </w:r>
    </w:p>
    <w:p w14:paraId="0E95E0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6C49C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isPortal(GetLeftX() - BORDER, GetTopY()))</w:t>
      </w:r>
    </w:p>
    <w:p w14:paraId="5FC6B2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B711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anGoToNextMap)</w:t>
      </w:r>
    </w:p>
    <w:p w14:paraId="5E1CC8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154B9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PortalOpen(true);</w:t>
      </w:r>
    </w:p>
    <w:p w14:paraId="7A6EDC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anGoToNextMap(true);</w:t>
      </w:r>
    </w:p>
    <w:p w14:paraId="0A20F9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E042B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10F87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BC81A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6BED0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PortalOpen(false);</w:t>
      </w:r>
    </w:p>
    <w:p w14:paraId="214B81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anGoToNextMap(false);</w:t>
      </w:r>
    </w:p>
    <w:p w14:paraId="68AF56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9844B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isCraftTable(GetLeftX() - BORDER, GetTopY()))</w:t>
      </w:r>
    </w:p>
    <w:p w14:paraId="533FD2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27CE7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anCraft)</w:t>
      </w:r>
    </w:p>
    <w:p w14:paraId="1CC62A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94B8B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POT, false);</w:t>
      </w:r>
    </w:p>
    <w:p w14:paraId="622477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CraftTableOpen(true);</w:t>
      </w:r>
    </w:p>
    <w:p w14:paraId="2C0785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anCraft(true);</w:t>
      </w:r>
    </w:p>
    <w:p w14:paraId="379FB3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4B659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950E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B5052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8AA9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CraftTableOpen(false);</w:t>
      </w:r>
    </w:p>
    <w:p w14:paraId="1983B5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anCraft(false);</w:t>
      </w:r>
    </w:p>
    <w:p w14:paraId="6CC4C9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48350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isTrashCan(GetLeftX() - BORDER, GetTopY()) &amp;&amp; !m-&gt;getTrashCanOpen())</w:t>
      </w:r>
    </w:p>
    <w:p w14:paraId="4CBA02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6FE5D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getTrashCanOpen())</w:t>
      </w:r>
    </w:p>
    <w:p w14:paraId="3763A2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465AE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RECYCLE_CAN, false);</w:t>
      </w:r>
    </w:p>
    <w:p w14:paraId="4BEFDF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TrashCanOpen(true);</w:t>
      </w:r>
    </w:p>
    <w:p w14:paraId="4C59CE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Hp = maxHp;</w:t>
      </w:r>
    </w:p>
    <w:p w14:paraId="2C634A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81B23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3225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isGetHurtPlace(GetLeftX() - BORDER, GetBottomY()))</w:t>
      </w:r>
    </w:p>
    <w:p w14:paraId="52DBA6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88A7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Invincible)</w:t>
      </w:r>
    </w:p>
    <w:p w14:paraId="488EC2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7BC08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ssCurrentHp(5);</w:t>
      </w:r>
    </w:p>
    <w:p w14:paraId="73A57D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rand() % 2)</w:t>
      </w:r>
    </w:p>
    <w:p w14:paraId="2ECDBC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C34C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FromLeft = true;</w:t>
      </w:r>
    </w:p>
    <w:p w14:paraId="506B5F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FromBottom = true;</w:t>
      </w:r>
    </w:p>
    <w:p w14:paraId="4245AE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351B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E7560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8113A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FromRight = true;</w:t>
      </w:r>
    </w:p>
    <w:p w14:paraId="07EEC6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FromBottom = true;</w:t>
      </w:r>
    </w:p>
    <w:p w14:paraId="6E3082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60EB8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DCC5B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E638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IsRolling())</w:t>
      </w:r>
    </w:p>
    <w:p w14:paraId="621E87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84181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llingTimer.Start();</w:t>
      </w:r>
    </w:p>
    <w:p w14:paraId="141144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MovingLeft)</w:t>
      </w:r>
    </w:p>
    <w:p w14:paraId="757102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lling(m, 0, monsters);</w:t>
      </w:r>
    </w:p>
    <w:p w14:paraId="0B781E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sMovingRight)</w:t>
      </w:r>
    </w:p>
    <w:p w14:paraId="1A31CA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lling(m, 1, monsters);</w:t>
      </w:r>
    </w:p>
    <w:p w14:paraId="032AB0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facingLR)</w:t>
      </w:r>
    </w:p>
    <w:p w14:paraId="17CBD2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lling(m, 1, monsters);</w:t>
      </w:r>
    </w:p>
    <w:p w14:paraId="015A31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facingLR == 0)</w:t>
      </w:r>
    </w:p>
    <w:p w14:paraId="7C39A6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lling(m, 0, monsters);</w:t>
      </w:r>
    </w:p>
    <w:p w14:paraId="4ABC8F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ECB6D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1D4428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ACD2B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anMovingLeft(m, monsters))</w:t>
      </w:r>
    </w:p>
    <w:p w14:paraId="0C073A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C65CF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lt;= 670 || GetMap()-&gt;mapScreenMoving() == false)</w:t>
      </w:r>
    </w:p>
    <w:p w14:paraId="38CD0C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D5E44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STEP_SIZE;</w:t>
      </w:r>
    </w:p>
    <w:p w14:paraId="1468BB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0FB32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FBDC0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D984D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 STEP_SIZE &lt; 670)</w:t>
      </w:r>
    </w:p>
    <w:p w14:paraId="56D4D5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E0954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addSX(characterX - 670);</w:t>
      </w:r>
    </w:p>
    <w:p w14:paraId="06F4FF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670;</w:t>
      </w:r>
    </w:p>
    <w:p w14:paraId="000125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6FD0C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4E167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5F80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STEP_SIZE;</w:t>
      </w:r>
    </w:p>
    <w:p w14:paraId="18D440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addSX(STEP_SIZE);</w:t>
      </w:r>
    </w:p>
    <w:p w14:paraId="21B292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視角移動</w:t>
      </w:r>
      <w:r w:rsidRPr="002D171B">
        <w:rPr>
          <w:rFonts w:ascii="Times New Roman" w:eastAsia="標楷體" w:hAnsi="Times New Roman" w:cs="Times New Roman"/>
          <w:sz w:val="16"/>
          <w:szCs w:val="16"/>
        </w:rPr>
        <w:t>(</w:t>
      </w:r>
      <w:r w:rsidRPr="002D171B">
        <w:rPr>
          <w:rFonts w:ascii="Times New Roman" w:eastAsia="標楷體" w:hAnsi="Times New Roman" w:cs="Times New Roman"/>
          <w:sz w:val="16"/>
          <w:szCs w:val="16"/>
        </w:rPr>
        <w:t>王關不用</w:t>
      </w:r>
      <w:r w:rsidRPr="002D171B">
        <w:rPr>
          <w:rFonts w:ascii="Times New Roman" w:eastAsia="標楷體" w:hAnsi="Times New Roman" w:cs="Times New Roman"/>
          <w:sz w:val="16"/>
          <w:szCs w:val="16"/>
        </w:rPr>
        <w:t>)</w:t>
      </w:r>
    </w:p>
    <w:p w14:paraId="5A9BAC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13BB8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B2579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anMovingRight(m, monsters))</w:t>
      </w:r>
    </w:p>
    <w:p w14:paraId="37C484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91EA3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lt; 670)</w:t>
      </w:r>
    </w:p>
    <w:p w14:paraId="776D13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E8B45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 STEP_SIZE &gt; 670 &amp;&amp; GetMap()-&gt;mapScreenMoving() == true)</w:t>
      </w:r>
    </w:p>
    <w:p w14:paraId="2FF12E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29EEC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670;</w:t>
      </w:r>
    </w:p>
    <w:p w14:paraId="35E141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9EA4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A1EC6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9A19D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STEP_SIZE;</w:t>
      </w:r>
    </w:p>
    <w:p w14:paraId="08360F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CFCBA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67C37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675DB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65A1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STEP_SIZE;</w:t>
      </w:r>
    </w:p>
    <w:p w14:paraId="3FEC55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Map()-&gt;mapScreenMoving() == true)</w:t>
      </w:r>
    </w:p>
    <w:p w14:paraId="688900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AF1F5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addSX(-STEP_SIZE);</w:t>
      </w:r>
    </w:p>
    <w:p w14:paraId="5F6013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3E6B5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D227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D5335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IsMovingUp() &amp;&amp; ((GetBottomY() &gt;= m-&gt;getFloor() &amp;&amp; velocity == 0) || GetBottomY() == monsterTop))</w:t>
      </w:r>
    </w:p>
    <w:p w14:paraId="0C3B06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8445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Rising = true;</w:t>
      </w:r>
    </w:p>
    <w:p w14:paraId="20673B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locity = 13;</w:t>
      </w:r>
    </w:p>
    <w:p w14:paraId="3360FC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ACF23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IsMovingUp() &amp;&amp; (velocity &lt; 8 || !GetIsRising()) &amp;&amp; velocity &gt; 0 &amp;&amp; CanDoubleJump())</w:t>
      </w:r>
    </w:p>
    <w:p w14:paraId="6796CB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F0BC7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locity = 10;</w:t>
      </w:r>
    </w:p>
    <w:p w14:paraId="220191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Rising = true;</w:t>
      </w:r>
    </w:p>
    <w:p w14:paraId="3139F9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DoubleJump(false);</w:t>
      </w:r>
    </w:p>
    <w:p w14:paraId="181A53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FF49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IsRising())</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上升狀態</w:t>
      </w:r>
      <w:r w:rsidRPr="002D171B">
        <w:rPr>
          <w:rFonts w:ascii="Times New Roman" w:eastAsia="標楷體" w:hAnsi="Times New Roman" w:cs="Times New Roman"/>
          <w:sz w:val="16"/>
          <w:szCs w:val="16"/>
        </w:rPr>
        <w:tab/>
      </w:r>
    </w:p>
    <w:p w14:paraId="10A14F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7410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velocity &gt; 0)</w:t>
      </w:r>
    </w:p>
    <w:p w14:paraId="5AA557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41A59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Y - velocity * 2 &lt; m-&gt;getCeiling())</w:t>
      </w:r>
    </w:p>
    <w:p w14:paraId="51D872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7AB1D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Y = m-&gt;getCeiling();</w:t>
      </w:r>
    </w:p>
    <w:p w14:paraId="7A98EB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locity = 0;</w:t>
      </w:r>
    </w:p>
    <w:p w14:paraId="5789F3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40F0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04C1C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2EBBF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Y -= velocity * 2;</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當速度</w:t>
      </w:r>
      <w:r w:rsidRPr="002D171B">
        <w:rPr>
          <w:rFonts w:ascii="Times New Roman" w:eastAsia="標楷體" w:hAnsi="Times New Roman" w:cs="Times New Roman"/>
          <w:sz w:val="16"/>
          <w:szCs w:val="16"/>
        </w:rPr>
        <w:t xml:space="preserve"> &gt; 0</w:t>
      </w:r>
      <w:r w:rsidRPr="002D171B">
        <w:rPr>
          <w:rFonts w:ascii="Times New Roman" w:eastAsia="標楷體" w:hAnsi="Times New Roman" w:cs="Times New Roman"/>
          <w:sz w:val="16"/>
          <w:szCs w:val="16"/>
        </w:rPr>
        <w:t>時，</w:t>
      </w:r>
      <w:r w:rsidRPr="002D171B">
        <w:rPr>
          <w:rFonts w:ascii="Times New Roman" w:eastAsia="標楷體" w:hAnsi="Times New Roman" w:cs="Times New Roman"/>
          <w:sz w:val="16"/>
          <w:szCs w:val="16"/>
        </w:rPr>
        <w:t>y</w:t>
      </w:r>
      <w:r w:rsidRPr="002D171B">
        <w:rPr>
          <w:rFonts w:ascii="Times New Roman" w:eastAsia="標楷體" w:hAnsi="Times New Roman" w:cs="Times New Roman"/>
          <w:sz w:val="16"/>
          <w:szCs w:val="16"/>
        </w:rPr>
        <w:t>軸上升</w:t>
      </w:r>
      <w:r w:rsidRPr="002D171B">
        <w:rPr>
          <w:rFonts w:ascii="Times New Roman" w:eastAsia="標楷體" w:hAnsi="Times New Roman" w:cs="Times New Roman"/>
          <w:sz w:val="16"/>
          <w:szCs w:val="16"/>
        </w:rPr>
        <w:t>(</w:t>
      </w:r>
      <w:r w:rsidRPr="002D171B">
        <w:rPr>
          <w:rFonts w:ascii="Times New Roman" w:eastAsia="標楷體" w:hAnsi="Times New Roman" w:cs="Times New Roman"/>
          <w:sz w:val="16"/>
          <w:szCs w:val="16"/>
        </w:rPr>
        <w:t>移動</w:t>
      </w:r>
      <w:r w:rsidRPr="002D171B">
        <w:rPr>
          <w:rFonts w:ascii="Times New Roman" w:eastAsia="標楷體" w:hAnsi="Times New Roman" w:cs="Times New Roman"/>
          <w:sz w:val="16"/>
          <w:szCs w:val="16"/>
        </w:rPr>
        <w:t>velocity</w:t>
      </w:r>
      <w:r w:rsidRPr="002D171B">
        <w:rPr>
          <w:rFonts w:ascii="Times New Roman" w:eastAsia="標楷體" w:hAnsi="Times New Roman" w:cs="Times New Roman"/>
          <w:sz w:val="16"/>
          <w:szCs w:val="16"/>
        </w:rPr>
        <w:t>個點，</w:t>
      </w:r>
      <w:r w:rsidRPr="002D171B">
        <w:rPr>
          <w:rFonts w:ascii="Times New Roman" w:eastAsia="標楷體" w:hAnsi="Times New Roman" w:cs="Times New Roman"/>
          <w:sz w:val="16"/>
          <w:szCs w:val="16"/>
        </w:rPr>
        <w:t>velocity</w:t>
      </w:r>
      <w:r w:rsidRPr="002D171B">
        <w:rPr>
          <w:rFonts w:ascii="Times New Roman" w:eastAsia="標楷體" w:hAnsi="Times New Roman" w:cs="Times New Roman"/>
          <w:sz w:val="16"/>
          <w:szCs w:val="16"/>
        </w:rPr>
        <w:t>的單位為</w:t>
      </w: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點</w:t>
      </w:r>
      <w:r w:rsidRPr="002D171B">
        <w:rPr>
          <w:rFonts w:ascii="Times New Roman" w:eastAsia="標楷體" w:hAnsi="Times New Roman" w:cs="Times New Roman"/>
          <w:sz w:val="16"/>
          <w:szCs w:val="16"/>
        </w:rPr>
        <w:t>/</w:t>
      </w:r>
      <w:r w:rsidRPr="002D171B">
        <w:rPr>
          <w:rFonts w:ascii="Times New Roman" w:eastAsia="標楷體" w:hAnsi="Times New Roman" w:cs="Times New Roman"/>
          <w:sz w:val="16"/>
          <w:szCs w:val="16"/>
        </w:rPr>
        <w:t>次</w:t>
      </w:r>
    </w:p>
    <w:p w14:paraId="192B7C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locity--;</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受重力影響，下次的上升速度降低</w:t>
      </w:r>
    </w:p>
    <w:p w14:paraId="34462D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33FBE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77A7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C6CE9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94E1F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Rising = false;</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當速度</w:t>
      </w:r>
      <w:r w:rsidRPr="002D171B">
        <w:rPr>
          <w:rFonts w:ascii="Times New Roman" w:eastAsia="標楷體" w:hAnsi="Times New Roman" w:cs="Times New Roman"/>
          <w:sz w:val="16"/>
          <w:szCs w:val="16"/>
        </w:rPr>
        <w:t xml:space="preserve"> &lt;= 0</w:t>
      </w:r>
      <w:r w:rsidRPr="002D171B">
        <w:rPr>
          <w:rFonts w:ascii="Times New Roman" w:eastAsia="標楷體" w:hAnsi="Times New Roman" w:cs="Times New Roman"/>
          <w:sz w:val="16"/>
          <w:szCs w:val="16"/>
        </w:rPr>
        <w:t>，上升終止，下次改為下降</w:t>
      </w:r>
    </w:p>
    <w:p w14:paraId="350A9B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locity = 1;</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下降的初速</w:t>
      </w:r>
      <w:r w:rsidRPr="002D171B">
        <w:rPr>
          <w:rFonts w:ascii="Times New Roman" w:eastAsia="標楷體" w:hAnsi="Times New Roman" w:cs="Times New Roman"/>
          <w:sz w:val="16"/>
          <w:szCs w:val="16"/>
        </w:rPr>
        <w:t>(velocity)</w:t>
      </w:r>
      <w:r w:rsidRPr="002D171B">
        <w:rPr>
          <w:rFonts w:ascii="Times New Roman" w:eastAsia="標楷體" w:hAnsi="Times New Roman" w:cs="Times New Roman"/>
          <w:sz w:val="16"/>
          <w:szCs w:val="16"/>
        </w:rPr>
        <w:t>為</w:t>
      </w:r>
      <w:r w:rsidRPr="002D171B">
        <w:rPr>
          <w:rFonts w:ascii="Times New Roman" w:eastAsia="標楷體" w:hAnsi="Times New Roman" w:cs="Times New Roman"/>
          <w:sz w:val="16"/>
          <w:szCs w:val="16"/>
        </w:rPr>
        <w:t>1</w:t>
      </w:r>
    </w:p>
    <w:p w14:paraId="72EC28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8CE45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C4763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下降狀態</w:t>
      </w:r>
    </w:p>
    <w:p w14:paraId="69AF4C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50B2B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BottomY() &lt; m-&gt;getFloor())</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當</w:t>
      </w:r>
      <w:r w:rsidRPr="002D171B">
        <w:rPr>
          <w:rFonts w:ascii="Times New Roman" w:eastAsia="標楷體" w:hAnsi="Times New Roman" w:cs="Times New Roman"/>
          <w:sz w:val="16"/>
          <w:szCs w:val="16"/>
        </w:rPr>
        <w:t>y</w:t>
      </w:r>
      <w:r w:rsidRPr="002D171B">
        <w:rPr>
          <w:rFonts w:ascii="Times New Roman" w:eastAsia="標楷體" w:hAnsi="Times New Roman" w:cs="Times New Roman"/>
          <w:sz w:val="16"/>
          <w:szCs w:val="16"/>
        </w:rPr>
        <w:t>座標還沒碰到地板</w:t>
      </w:r>
    </w:p>
    <w:p w14:paraId="187D7D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1357A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Y + velocity * 3 &lt; m-&gt;getFloor() - 120)</w:t>
      </w:r>
    </w:p>
    <w:p w14:paraId="1BA5BC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03B6B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nt i = 0; i &lt; monsters-&gt;size(); i++)</w:t>
      </w:r>
    </w:p>
    <w:p w14:paraId="42926B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299D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Border = monsters-&gt;at(i)-&gt;GetBorder();</w:t>
      </w:r>
    </w:p>
    <w:p w14:paraId="05944E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RightX() &gt; monsters-&gt;at(i)-&gt;GetLeftX() + monsterBorder &amp;&amp; GetLeftX() &lt; monsters-&gt;at(i)-&gt;GetRightX() - monsterBorder &amp;&amp; GetBottomY() + velocity * 3 &gt;= monsters-&gt;at(i)-&gt;GetTopY() + monsterBorder &amp;&amp; monsters-&gt;at(i)-&gt;isAlive())</w:t>
      </w:r>
    </w:p>
    <w:p w14:paraId="2582F0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B5756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Y &lt;= monsters-&gt;at(i)-&gt;GetTopY() + monsterBorder - 100 &amp;&amp; monsters-&gt;at(i)-&gt;GetCanStandOn())</w:t>
      </w:r>
    </w:p>
    <w:p w14:paraId="508F84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CE4C1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Y = monsters-&gt;at(i)-&gt;GetTopY() + monsterBorder - 120;</w:t>
      </w:r>
    </w:p>
    <w:p w14:paraId="5EDB2A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Top = monsters-&gt;at(i)-&gt;GetTopY() + monsterBorder;</w:t>
      </w:r>
    </w:p>
    <w:p w14:paraId="18FAA4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OnMonster = true;</w:t>
      </w:r>
    </w:p>
    <w:p w14:paraId="628A81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69494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3D0F2B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A09C0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32879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OnMonster)</w:t>
      </w:r>
    </w:p>
    <w:p w14:paraId="32D0DE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Y += velocity * 3;</w:t>
      </w:r>
    </w:p>
    <w:p w14:paraId="11FE64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7526E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07504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Y = m-&gt;getFloor() - 119;</w:t>
      </w:r>
    </w:p>
    <w:p w14:paraId="044B12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velocity &lt; 6)</w:t>
      </w:r>
    </w:p>
    <w:p w14:paraId="4F0147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locity++;</w:t>
      </w:r>
    </w:p>
    <w:p w14:paraId="7F13A4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FA302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1BB167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FDC48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Top = 0;</w:t>
      </w:r>
    </w:p>
    <w:p w14:paraId="40C70C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Y = m-&gt;getFloor() - 12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當</w:t>
      </w:r>
      <w:r w:rsidRPr="002D171B">
        <w:rPr>
          <w:rFonts w:ascii="Times New Roman" w:eastAsia="標楷體" w:hAnsi="Times New Roman" w:cs="Times New Roman"/>
          <w:sz w:val="16"/>
          <w:szCs w:val="16"/>
        </w:rPr>
        <w:t>y</w:t>
      </w:r>
      <w:r w:rsidRPr="002D171B">
        <w:rPr>
          <w:rFonts w:ascii="Times New Roman" w:eastAsia="標楷體" w:hAnsi="Times New Roman" w:cs="Times New Roman"/>
          <w:sz w:val="16"/>
          <w:szCs w:val="16"/>
        </w:rPr>
        <w:t>座標低於地板，更正為地板上</w:t>
      </w:r>
    </w:p>
    <w:p w14:paraId="2F46AC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locity = 0;</w:t>
      </w:r>
    </w:p>
    <w:p w14:paraId="454E8F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DoubleJump(DJtemp);</w:t>
      </w:r>
    </w:p>
    <w:p w14:paraId="71D777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1823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1FBA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edFromRight) //</w:t>
      </w:r>
      <w:r w:rsidRPr="002D171B">
        <w:rPr>
          <w:rFonts w:ascii="Times New Roman" w:eastAsia="標楷體" w:hAnsi="Times New Roman" w:cs="Times New Roman"/>
          <w:sz w:val="16"/>
          <w:szCs w:val="16"/>
        </w:rPr>
        <w:t>還要判定是否能移動</w:t>
      </w:r>
    </w:p>
    <w:p w14:paraId="1334BE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98238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50; i++)</w:t>
      </w:r>
    </w:p>
    <w:p w14:paraId="43C227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A6176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isEmpty(GetLeftX() - 1 - BORDER, GetTopY()) &amp;&amp; m-&gt;isEmpty(GetLeftX() - 1 - BORDER, GetBottomY() - BORDER))</w:t>
      </w:r>
    </w:p>
    <w:p w14:paraId="581425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F02D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gt; 670 &amp;&amp; m-&gt;mapScreenMoving())</w:t>
      </w:r>
    </w:p>
    <w:p w14:paraId="740A39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74D04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addSX(1);</w:t>
      </w:r>
    </w:p>
    <w:p w14:paraId="70B069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ACDFB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1;</w:t>
      </w:r>
    </w:p>
    <w:p w14:paraId="0B3336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6CD04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237FC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FromRight = false;</w:t>
      </w:r>
    </w:p>
    <w:p w14:paraId="78E028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A8745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edFromLeft)</w:t>
      </w:r>
    </w:p>
    <w:p w14:paraId="427AA4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5F8CF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50; i++)</w:t>
      </w:r>
    </w:p>
    <w:p w14:paraId="653D3F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9AA03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isEmpty(GetRightX() + 1 + BORDER, GetTopY()) &amp;&amp; m-&gt;isEmpty(GetRightX() + 1 + BORDER, GetBottomY() - BORDER))</w:t>
      </w:r>
    </w:p>
    <w:p w14:paraId="0A63ED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69E70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gt; 670 &amp;&amp; m-&gt;mapScreenMoving())</w:t>
      </w:r>
    </w:p>
    <w:p w14:paraId="774822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5BB1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addSX(-1);</w:t>
      </w:r>
    </w:p>
    <w:p w14:paraId="49AB4E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BED4A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1;</w:t>
      </w:r>
    </w:p>
    <w:p w14:paraId="695876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1D41B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1403C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FromLeft = false;</w:t>
      </w:r>
    </w:p>
    <w:p w14:paraId="586469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F37F9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edFromBottom)</w:t>
      </w:r>
    </w:p>
    <w:p w14:paraId="4165DF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2F36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50; i++)</w:t>
      </w:r>
    </w:p>
    <w:p w14:paraId="3A4CDF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23252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Y -= 1;</w:t>
      </w:r>
    </w:p>
    <w:p w14:paraId="4F92E3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1EE2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FromBottom = false;</w:t>
      </w:r>
    </w:p>
    <w:p w14:paraId="28D931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F44F7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3E5CF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Invincible)</w:t>
      </w:r>
    </w:p>
    <w:p w14:paraId="225713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18B95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vincibleTimer.CaculateTimeForFalse(&amp;isInvincible, 1);</w:t>
      </w:r>
    </w:p>
    <w:p w14:paraId="62F578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E0C44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ShrimpAttack &amp;&amp; !shrimpAttack)</w:t>
      </w:r>
    </w:p>
    <w:p w14:paraId="37B362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7DBCD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AttackTimer.CaculateTimeForTrue(&amp;shrimpAttack, 3);</w:t>
      </w:r>
    </w:p>
    <w:p w14:paraId="465EC9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D7463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ealBlood)</w:t>
      </w:r>
    </w:p>
    <w:p w14:paraId="35289B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1D267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ealBloodEveryTenSeconds();</w:t>
      </w:r>
    </w:p>
    <w:p w14:paraId="2FD938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B48E8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EffectCaculation();</w:t>
      </w:r>
    </w:p>
    <w:p w14:paraId="770F27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2; i++)</w:t>
      </w:r>
    </w:p>
    <w:p w14:paraId="1B71A3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1AA04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ingLeft[i].OnMove();</w:t>
      </w:r>
    </w:p>
    <w:p w14:paraId="228BC5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ingRight[i].OnMove();</w:t>
      </w:r>
    </w:p>
    <w:p w14:paraId="6721AB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Jump[i].OnMove();</w:t>
      </w:r>
    </w:p>
    <w:p w14:paraId="11BB7E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Jump[i].OnMove();</w:t>
      </w:r>
    </w:p>
    <w:p w14:paraId="60F383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905C5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Rolling.OnMove();</w:t>
      </w:r>
    </w:p>
    <w:p w14:paraId="6D63EA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Rolling.OnMove();</w:t>
      </w:r>
    </w:p>
    <w:p w14:paraId="2D342E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ing)</w:t>
      </w:r>
    </w:p>
    <w:p w14:paraId="45FA87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73BAD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OnMove();</w:t>
      </w:r>
    </w:p>
    <w:p w14:paraId="078AAD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E314D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48349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OnShow(Map* m)</w:t>
      </w:r>
    </w:p>
    <w:p w14:paraId="6BA105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B69D9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Limit();</w:t>
      </w:r>
    </w:p>
    <w:p w14:paraId="46C440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Show();</w:t>
      </w:r>
    </w:p>
    <w:p w14:paraId="71E054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creenCXY(m);</w:t>
      </w:r>
    </w:p>
    <w:p w14:paraId="46200A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ed &amp;&amp; isSparkleEffectShow)</w:t>
      </w:r>
    </w:p>
    <w:p w14:paraId="563695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70B0A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EffectOnShow();</w:t>
      </w:r>
    </w:p>
    <w:p w14:paraId="4D956A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83313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A7E4C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A54C0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w:t>
      </w:r>
    </w:p>
    <w:p w14:paraId="607401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D763D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Rolling)//action == roll_a)</w:t>
      </w:r>
    </w:p>
    <w:p w14:paraId="1C239A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CF358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ROLL, false);</w:t>
      </w:r>
    </w:p>
    <w:p w14:paraId="3E987B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Rolling.SetTopLeft(screenCX - 5, characterY + 10 + m-&gt;getYMovement());</w:t>
      </w:r>
    </w:p>
    <w:p w14:paraId="7AD42C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Rolling.OnShow();</w:t>
      </w:r>
    </w:p>
    <w:p w14:paraId="38B21C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Rolling.SetDelayCount(1);</w:t>
      </w:r>
    </w:p>
    <w:p w14:paraId="23F808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leftRolling.IsFinalBitmap())</w:t>
      </w:r>
    </w:p>
    <w:p w14:paraId="7D6972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walk_a;</w:t>
      </w:r>
    </w:p>
    <w:p w14:paraId="5157BE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E322F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sAttacking)//action == attack_a) //attack</w:t>
      </w:r>
    </w:p>
    <w:p w14:paraId="5656EB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F9BE8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Attacking[characterStage].SetTopLeft(screenCX - 30, screenCY + m-&gt;getYMovement());</w:t>
      </w:r>
    </w:p>
    <w:p w14:paraId="7B408B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Attacking[characterStage].SetDelayCount(1);</w:t>
      </w:r>
    </w:p>
    <w:p w14:paraId="763934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Attacking[characterStage].OnShow();</w:t>
      </w:r>
    </w:p>
    <w:p w14:paraId="0BAD13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leftAttacking[characterStage].IsFinalBitmap())</w:t>
      </w:r>
    </w:p>
    <w:p w14:paraId="09D0A3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252A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ing = false;</w:t>
      </w:r>
    </w:p>
    <w:p w14:paraId="40E2F3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walk_a;</w:t>
      </w:r>
    </w:p>
    <w:p w14:paraId="5D953E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Attacking[characterStage].Reset();</w:t>
      </w:r>
    </w:p>
    <w:p w14:paraId="41992E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C9BAC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3AEC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GetIsRising() == true)</w:t>
      </w:r>
    </w:p>
    <w:p w14:paraId="4E80FA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525B5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Jump[characterStage].SetTopLeft(screenCX, characterY + m-&gt;getYMovement());</w:t>
      </w:r>
    </w:p>
    <w:p w14:paraId="52A169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Jump[characterStage].OnShow();</w:t>
      </w:r>
    </w:p>
    <w:p w14:paraId="156209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Jump[characterStage].SetDelayCount(3);</w:t>
      </w:r>
    </w:p>
    <w:p w14:paraId="6D04AA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6FE77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GetIsMovingLeft() == true || GetIsMovingRight() == true) &amp;&amp; GetIsOnTheFloor() == true)</w:t>
      </w:r>
    </w:p>
    <w:p w14:paraId="4B4E2F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17989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ingLeft[characterStage].SetTopLeft(screenCX, characterY + m-&gt;getYMovement());</w:t>
      </w:r>
    </w:p>
    <w:p w14:paraId="7EA15A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ingLeft[characterStage].OnShow();</w:t>
      </w:r>
    </w:p>
    <w:p w14:paraId="0F2438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BA1B0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4FF28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BB34D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ndLeft[characterStage].SetTopLeft(screenCX, characterY + m-&gt;getYMovement());</w:t>
      </w:r>
    </w:p>
    <w:p w14:paraId="38A6C9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ndLeft[characterStage].ShowBitmap();</w:t>
      </w:r>
    </w:p>
    <w:p w14:paraId="717C7B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ABEC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1AC02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EE140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746A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Rolling)//action == roll_a)</w:t>
      </w:r>
    </w:p>
    <w:p w14:paraId="772108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9525E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ROLL, false);</w:t>
      </w:r>
    </w:p>
    <w:p w14:paraId="7801D9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Rolling.SetTopLeft(screenCX - 5, characterY + 10 + m-&gt;getYMovement());</w:t>
      </w:r>
    </w:p>
    <w:p w14:paraId="79FF30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Rolling.OnShow();</w:t>
      </w:r>
    </w:p>
    <w:p w14:paraId="4DE5E3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Rolling.SetDelayCount(1);</w:t>
      </w:r>
    </w:p>
    <w:p w14:paraId="07469E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rightRolling.IsFinalBitmap())</w:t>
      </w:r>
    </w:p>
    <w:p w14:paraId="3B4A2B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walk_a;</w:t>
      </w:r>
    </w:p>
    <w:p w14:paraId="277980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B45AE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isAttacking)//action == attack_a)</w:t>
      </w:r>
    </w:p>
    <w:p w14:paraId="3B346E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57CAC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Attacking[characterStage].SetTopLeft(screenCX + 30, screenCY + m-&gt;getYMovement());</w:t>
      </w:r>
    </w:p>
    <w:p w14:paraId="7AE15C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Attacking[characterStage].SetDelayCount(1);</w:t>
      </w:r>
    </w:p>
    <w:p w14:paraId="32B48A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Attacking[characterStage].OnShow();</w:t>
      </w:r>
    </w:p>
    <w:p w14:paraId="5342EE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rightAttacking[characterStage].IsFinalBitmap())</w:t>
      </w:r>
    </w:p>
    <w:p w14:paraId="49BFED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FCE3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ing = false;</w:t>
      </w:r>
    </w:p>
    <w:p w14:paraId="1AA306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walk_a;</w:t>
      </w:r>
    </w:p>
    <w:p w14:paraId="7B305F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Attacking[characterStage].Reset();</w:t>
      </w:r>
    </w:p>
    <w:p w14:paraId="09CDE2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A6EEA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C2164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GetIsRising() == true)</w:t>
      </w:r>
    </w:p>
    <w:p w14:paraId="3822DC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C6CA1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Jump[characterStage].SetTopLeft(screenCX, characterY + m-&gt;getYMovement());</w:t>
      </w:r>
    </w:p>
    <w:p w14:paraId="5E810F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Jump[characterStage].OnShow();</w:t>
      </w:r>
    </w:p>
    <w:p w14:paraId="1835D6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Jump[characterStage].SetDelayCount(3);</w:t>
      </w:r>
    </w:p>
    <w:p w14:paraId="647A21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C6756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GetIsMovingLeft() == true || GetIsMovingRight() == true) &amp;&amp; GetIsOnTheFloor() == true)</w:t>
      </w:r>
    </w:p>
    <w:p w14:paraId="6379D2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37E5B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ingRight[characterStage].SetTopLeft(screenCX, characterY + m-&gt;getYMovement());</w:t>
      </w:r>
    </w:p>
    <w:p w14:paraId="318E19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ingRight[characterStage].OnShow();</w:t>
      </w:r>
    </w:p>
    <w:p w14:paraId="336452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AABC0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1A12D4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F7B63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ndRight[characterStage].SetTopLeft(screenCX, characterY + m-&gt;getYMovement());</w:t>
      </w:r>
    </w:p>
    <w:p w14:paraId="1BAF2A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ndRight[characterStage].ShowBitmap();</w:t>
      </w:r>
    </w:p>
    <w:p w14:paraId="29EFD1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053B7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6A603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9EC7E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0C1BD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houldShowMagnifier(Map* m)</w:t>
      </w:r>
    </w:p>
    <w:p w14:paraId="638DC7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11876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getMapName() == "MapS1" &amp;&amp; characterX &gt; 1135 &amp;&amp; characterX &lt; 1300)</w:t>
      </w:r>
    </w:p>
    <w:p w14:paraId="328A30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A7A7B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ShowMaginifierFlag(true);</w:t>
      </w:r>
    </w:p>
    <w:p w14:paraId="47DCB9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9B2BA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gt;getMapName() == "MapS5" &amp;&amp; characterX &gt; 1450 &amp;&amp; characterX &lt; 1620 &amp;&amp; GetBottomY() &lt;= 640)</w:t>
      </w:r>
    </w:p>
    <w:p w14:paraId="58B7F6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85A3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ShowMaginifierFlag(true);</w:t>
      </w:r>
    </w:p>
    <w:p w14:paraId="35E98F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C2358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2FC47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3553C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ShowMaginifierFlag(false);</w:t>
      </w:r>
    </w:p>
    <w:p w14:paraId="68032B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CA101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7CD79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houldShowMessageIconFlag(Map* m)</w:t>
      </w:r>
    </w:p>
    <w:p w14:paraId="10A987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2C866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getMapName() == "MapS3" &amp;&amp; characterX &gt; 3280 &amp;&amp; characterX &lt; 3500)</w:t>
      </w:r>
    </w:p>
    <w:p w14:paraId="6D1D83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044A6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ShowMessageIconFlag(true);</w:t>
      </w:r>
    </w:p>
    <w:p w14:paraId="04C2CC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02823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EE878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5305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ShowMessageIconFlag(false);</w:t>
      </w:r>
    </w:p>
    <w:p w14:paraId="670A04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4AB8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BA6F6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MapCanShowMessage(Map* m)</w:t>
      </w:r>
    </w:p>
    <w:p w14:paraId="4F3E44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2CC74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getMapName() == "MapS1" &amp;&amp; characterX &gt; 1135 &amp;&amp; characterX &lt; 1300)</w:t>
      </w:r>
    </w:p>
    <w:p w14:paraId="1894E6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5178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CanShowMessage(true, 0);</w:t>
      </w:r>
    </w:p>
    <w:p w14:paraId="079A8E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5A68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gt;getMapName() == "MapS3" &amp;&amp; characterX &gt; 3280 &amp;&amp; characterX &lt; 3500)</w:t>
      </w:r>
    </w:p>
    <w:p w14:paraId="5A6D64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1A5EA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CanShowMessage(true, 0);</w:t>
      </w:r>
    </w:p>
    <w:p w14:paraId="45342E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DF30D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gt;getMapName() == "MapS5" &amp;&amp; characterX &gt; 1450 &amp;&amp; characterX &lt; 1620 &amp;&amp; GetBottomY() &lt;= 640)</w:t>
      </w:r>
    </w:p>
    <w:p w14:paraId="704716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47CF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CanShowMessage(true, 0);</w:t>
      </w:r>
    </w:p>
    <w:p w14:paraId="48008F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8971B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7F3CA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EBCF6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CanShowMessage(false, 0);</w:t>
      </w:r>
    </w:p>
    <w:p w14:paraId="525A0C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AF0C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D6E70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MapAutoShowMessage(Map* m)</w:t>
      </w:r>
    </w:p>
    <w:p w14:paraId="20D012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961BB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getMapName() == "MapS6" &amp;&amp; !m-&gt;getHavePlayedAutoMessage() &amp;&amp; characterX &gt; 3500 &amp;&amp; characterX &lt; 3600)</w:t>
      </w:r>
    </w:p>
    <w:p w14:paraId="6563B8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D98C9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AutoShowMessage(true, 0);</w:t>
      </w:r>
    </w:p>
    <w:p w14:paraId="297CD9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C2D1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DF806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F2907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setAutoShowMessage(false, 0);</w:t>
      </w:r>
    </w:p>
    <w:p w14:paraId="64216D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15FA6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D905A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Getter*/</w:t>
      </w:r>
    </w:p>
    <w:p w14:paraId="25DA82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Character::GetLeftX()</w:t>
      </w:r>
    </w:p>
    <w:p w14:paraId="4AD8DE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CE04B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haracterX;</w:t>
      </w:r>
    </w:p>
    <w:p w14:paraId="43B0F5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6B42A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Character::GetTopY()</w:t>
      </w:r>
    </w:p>
    <w:p w14:paraId="78D771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C3A0A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haracterY;</w:t>
      </w:r>
    </w:p>
    <w:p w14:paraId="59A372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E5A28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Character::GetRightX()</w:t>
      </w:r>
    </w:p>
    <w:p w14:paraId="13D156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0DFF6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haracterX + characterW;</w:t>
      </w:r>
    </w:p>
    <w:p w14:paraId="0AF271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1F4A0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Character::GetBottomY()</w:t>
      </w:r>
    </w:p>
    <w:p w14:paraId="70B1ED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500DE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haracterY + characterH; // + animation.Height();</w:t>
      </w:r>
    </w:p>
    <w:p w14:paraId="3D602E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DAD5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Character::GetCharacterStage()</w:t>
      </w:r>
    </w:p>
    <w:p w14:paraId="3F4B7B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DC2D7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haracterStage;</w:t>
      </w:r>
    </w:p>
    <w:p w14:paraId="46D05B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4985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ap* Character::GetMap()</w:t>
      </w:r>
    </w:p>
    <w:p w14:paraId="1992BA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11E2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urrentMap;</w:t>
      </w:r>
    </w:p>
    <w:p w14:paraId="221A42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47BB5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MovingLeft()</w:t>
      </w:r>
    </w:p>
    <w:p w14:paraId="78DD3F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ADC45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MovingLeft;</w:t>
      </w:r>
    </w:p>
    <w:p w14:paraId="4F676A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D7A3C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MovingRight()</w:t>
      </w:r>
    </w:p>
    <w:p w14:paraId="656474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9C401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MovingRight;</w:t>
      </w:r>
    </w:p>
    <w:p w14:paraId="4F8A51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87450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MovingUp()</w:t>
      </w:r>
    </w:p>
    <w:p w14:paraId="713498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9CF26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MovingUp;</w:t>
      </w:r>
    </w:p>
    <w:p w14:paraId="6AF201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12E9A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Character::GetCurrentHp()</w:t>
      </w:r>
    </w:p>
    <w:p w14:paraId="53DAC5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AC6ED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urrentHp;</w:t>
      </w:r>
    </w:p>
    <w:p w14:paraId="0C80D7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5D16F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bool Character::GetIsInvincible()</w:t>
      </w:r>
    </w:p>
    <w:p w14:paraId="0EB183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B16B0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Invincible;</w:t>
      </w:r>
    </w:p>
    <w:p w14:paraId="408CD1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54093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Character::GetMaxHp()</w:t>
      </w:r>
    </w:p>
    <w:p w14:paraId="4957D5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9B81A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maxHp;</w:t>
      </w:r>
    </w:p>
    <w:p w14:paraId="36ECF6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BB093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AttackedFromRight()</w:t>
      </w:r>
    </w:p>
    <w:p w14:paraId="001963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91BAE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AttackedFromRight;</w:t>
      </w:r>
    </w:p>
    <w:p w14:paraId="65F8B2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0EC88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AttackedFromLeft()</w:t>
      </w:r>
    </w:p>
    <w:p w14:paraId="5D41FE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7CB4E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AttackedFromLeft;</w:t>
      </w:r>
    </w:p>
    <w:p w14:paraId="5D9264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42928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AttackedFromBottom()</w:t>
      </w:r>
    </w:p>
    <w:p w14:paraId="4A14F2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0A44A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AttackedFromBottom;</w:t>
      </w:r>
    </w:p>
    <w:p w14:paraId="59CA54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1ABF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isAttackedEffectCaculation()</w:t>
      </w:r>
    </w:p>
    <w:p w14:paraId="173CEA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70681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ed)</w:t>
      </w:r>
    </w:p>
    <w:p w14:paraId="6FB4E6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9EC59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Timer.CaculateTimeForFalse(&amp;isAttacked, 0.5);</w:t>
      </w:r>
    </w:p>
    <w:p w14:paraId="4B3526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01D6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SparkleEffectShow)</w:t>
      </w:r>
    </w:p>
    <w:p w14:paraId="4E8091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4E0F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arkleEffectTimer.CaculateTimeForFalse(&amp;isSparkleEffectShow, 0.1);</w:t>
      </w:r>
    </w:p>
    <w:p w14:paraId="0EA2D1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SparkleEffectShow)</w:t>
      </w:r>
    </w:p>
    <w:p w14:paraId="175040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CB92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parkleEffectTimerStart = false;</w:t>
      </w:r>
    </w:p>
    <w:p w14:paraId="28D0DB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F724D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F041A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2B704B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DFD87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SparkleEffectTimerStart)</w:t>
      </w:r>
    </w:p>
    <w:p w14:paraId="5244F5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A7E7C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arkleEffectTimer.Start();</w:t>
      </w:r>
    </w:p>
    <w:p w14:paraId="217AA9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parkleEffectTimerStart = true;</w:t>
      </w:r>
    </w:p>
    <w:p w14:paraId="79CAD7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5B7BB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arkleEffectTimer.CaculateTimeForTrue(&amp;isSparkleEffectShow, 0.15);</w:t>
      </w:r>
    </w:p>
    <w:p w14:paraId="24AF78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AB3CD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ED4CC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isAttackedEffectOnShow()</w:t>
      </w:r>
    </w:p>
    <w:p w14:paraId="24B792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18AF6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ack.SetTopLeft(screenCX, characterY - GetMap()-&gt;getYMovement());</w:t>
      </w:r>
    </w:p>
    <w:p w14:paraId="3B23D1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ack.ShowBitmap();</w:t>
      </w:r>
    </w:p>
    <w:p w14:paraId="682189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99A8B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OnTheFloor()</w:t>
      </w:r>
    </w:p>
    <w:p w14:paraId="68F407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4DE38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BottomY() == GetMap()-&gt;getFloor())</w:t>
      </w:r>
    </w:p>
    <w:p w14:paraId="0C2475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DB752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OnTheFloor = true;</w:t>
      </w:r>
    </w:p>
    <w:p w14:paraId="2CD620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DB7A1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8C3C4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95F90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OnTheFloor = false;</w:t>
      </w:r>
    </w:p>
    <w:p w14:paraId="32244E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DAEF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OnTheFloor;</w:t>
      </w:r>
    </w:p>
    <w:p w14:paraId="2B3328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4A747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Rising()</w:t>
      </w:r>
    </w:p>
    <w:p w14:paraId="0068D5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0D599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Rising;</w:t>
      </w:r>
    </w:p>
    <w:p w14:paraId="2D7199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A134C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CanGoToNextMap()</w:t>
      </w:r>
    </w:p>
    <w:p w14:paraId="5159A5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73104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anGoToNextMap;</w:t>
      </w:r>
    </w:p>
    <w:p w14:paraId="2E9188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03A35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bool Character::GetCanCraft()</w:t>
      </w:r>
    </w:p>
    <w:p w14:paraId="741DBA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39517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anCraft;</w:t>
      </w:r>
    </w:p>
    <w:p w14:paraId="79B47F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C79A8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etter*/</w:t>
      </w:r>
    </w:p>
    <w:p w14:paraId="0247CD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Map(Map* m)</w:t>
      </w:r>
    </w:p>
    <w:p w14:paraId="179943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DD184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Map = m;</w:t>
      </w:r>
    </w:p>
    <w:p w14:paraId="19DE63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395AC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MovingDown()</w:t>
      </w:r>
    </w:p>
    <w:p w14:paraId="201667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695BC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Map()-&gt;isBridge(characterX - BORDER, GetBottomY()))</w:t>
      </w:r>
    </w:p>
    <w:p w14:paraId="097B14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Y += 10;</w:t>
      </w:r>
    </w:p>
    <w:p w14:paraId="51D003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42001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MovingLeft(bool flag)</w:t>
      </w:r>
    </w:p>
    <w:p w14:paraId="4AE39F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96995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vingLeft = flag;</w:t>
      </w:r>
    </w:p>
    <w:p w14:paraId="029991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85E0D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MovingRight(bool flag)</w:t>
      </w:r>
    </w:p>
    <w:p w14:paraId="2B30B5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6BDB1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vingRight = flag;</w:t>
      </w:r>
    </w:p>
    <w:p w14:paraId="365FDE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6EFD1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MovingUp(bool flag)</w:t>
      </w:r>
    </w:p>
    <w:p w14:paraId="0944C5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E638E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vingUp = flag;</w:t>
      </w:r>
    </w:p>
    <w:p w14:paraId="3C5AC0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09C0D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FacingDirection(int mouseX)</w:t>
      </w:r>
    </w:p>
    <w:p w14:paraId="7DC064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8D904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lt; 670 || GetMap()-&gt;mapScreenMoving() == false)</w:t>
      </w:r>
    </w:p>
    <w:p w14:paraId="18A017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0A9C4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ouseX &lt; characterX)</w:t>
      </w:r>
    </w:p>
    <w:p w14:paraId="1BDD93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0;</w:t>
      </w:r>
    </w:p>
    <w:p w14:paraId="1E7325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ouseX &gt; GetRightX())</w:t>
      </w:r>
    </w:p>
    <w:p w14:paraId="427A1F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1;</w:t>
      </w:r>
    </w:p>
    <w:p w14:paraId="62235B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18BA7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59F66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F20E2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ouseX &gt; 670)</w:t>
      </w:r>
    </w:p>
    <w:p w14:paraId="1B9F7A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1;</w:t>
      </w:r>
    </w:p>
    <w:p w14:paraId="502DA3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ouseX &lt; 670)</w:t>
      </w:r>
    </w:p>
    <w:p w14:paraId="01D8FB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0;</w:t>
      </w:r>
    </w:p>
    <w:p w14:paraId="7C4422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CF835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3862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IsAttackedFromRight(bool flag)</w:t>
      </w:r>
    </w:p>
    <w:p w14:paraId="4330D0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BFFC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FromRight = flag;</w:t>
      </w:r>
    </w:p>
    <w:p w14:paraId="5A4EBE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9F367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IsAttackedFromLeft(bool flag)</w:t>
      </w:r>
    </w:p>
    <w:p w14:paraId="29D570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C3701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FromLeft = flag;</w:t>
      </w:r>
    </w:p>
    <w:p w14:paraId="654FBF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F7626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IsAttackedFromBottom(bool flag)</w:t>
      </w:r>
    </w:p>
    <w:p w14:paraId="32B0C9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33415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FromBottom = flag;</w:t>
      </w:r>
    </w:p>
    <w:p w14:paraId="402425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5B2A5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CurrentHp(int x)</w:t>
      </w:r>
    </w:p>
    <w:p w14:paraId="718AF3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AB9E4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Hp = x;</w:t>
      </w:r>
    </w:p>
    <w:p w14:paraId="4889DC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BD6C4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IsInvincible(bool flag)</w:t>
      </w:r>
    </w:p>
    <w:p w14:paraId="2948EC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DA3DA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Invincible = flag;</w:t>
      </w:r>
    </w:p>
    <w:p w14:paraId="4211DC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3312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判斷角色是否能向左移動</w:t>
      </w:r>
      <w:r w:rsidRPr="002D171B">
        <w:rPr>
          <w:rFonts w:ascii="Times New Roman" w:eastAsia="標楷體" w:hAnsi="Times New Roman" w:cs="Times New Roman"/>
          <w:sz w:val="16"/>
          <w:szCs w:val="16"/>
        </w:rPr>
        <w:t>*/</w:t>
      </w:r>
    </w:p>
    <w:p w14:paraId="3C5A5C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CanMovingLeft(Map* m, vector&lt;Monster*&gt;* monsters)</w:t>
      </w:r>
    </w:p>
    <w:p w14:paraId="719E28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B7A15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onsterBorder;</w:t>
      </w:r>
    </w:p>
    <w:p w14:paraId="7587A2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IsMovingLeft())</w:t>
      </w:r>
    </w:p>
    <w:p w14:paraId="6F7469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005B8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isEmpty(GetLeftX() - STEP_SIZE - BORDER, GetTopY()) &amp;&amp; m-&gt;isEmpty(GetLeftX() - STEP_SIZE - BORDER, GetBottomY() - BORDER))</w:t>
      </w:r>
    </w:p>
    <w:p w14:paraId="5677A3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6C5DA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onsters == NULL)</w:t>
      </w:r>
    </w:p>
    <w:p w14:paraId="2F61FF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D9E37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19B9A6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22CD5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D0566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3D38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nt i = 0; i &lt; monsters-&gt;size(); i++)</w:t>
      </w:r>
    </w:p>
    <w:p w14:paraId="7EB6E7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9D50D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Border = monsters-&gt;at(i)-&gt;GetBorder();</w:t>
      </w:r>
    </w:p>
    <w:p w14:paraId="0D7839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LeftX() - STEP_SIZE - BORDER &lt;= monsters-&gt;at(i)-&gt;GetLeftX() + monsterBorder || GetLeftX() - STEP_SIZE - BORDER &gt;= monsters-&gt;at(i)-&gt;GetRightX() - monsterBorder)</w:t>
      </w:r>
    </w:p>
    <w:p w14:paraId="5853C0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01446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F2D3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GetBottomY() - BORDER &lt; monsters-&gt;at(i)-&gt;GetTopY() + monsterBorder || GetTopY() + BORDER &gt; monsters-&gt;at(i)-&gt;GetBottomY() - monsterBorder)</w:t>
      </w:r>
    </w:p>
    <w:p w14:paraId="32B2A0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9C445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9A4D1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2FB87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6983B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onsters-&gt;at(i)-&gt;isAlive())</w:t>
      </w:r>
    </w:p>
    <w:p w14:paraId="6939D2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6A4E56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A5324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2ACBE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781FEE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1CCB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7A9F8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EC13A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65F3FC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C2C65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判斷角色是否能向右移動</w:t>
      </w:r>
      <w:r w:rsidRPr="002D171B">
        <w:rPr>
          <w:rFonts w:ascii="Times New Roman" w:eastAsia="標楷體" w:hAnsi="Times New Roman" w:cs="Times New Roman"/>
          <w:sz w:val="16"/>
          <w:szCs w:val="16"/>
        </w:rPr>
        <w:t>*/</w:t>
      </w:r>
    </w:p>
    <w:p w14:paraId="2E415C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CanMovingRight(Map* m, vector&lt;Monster*&gt;* monsters)</w:t>
      </w:r>
    </w:p>
    <w:p w14:paraId="1C7E83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C8054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onsterBorder;</w:t>
      </w:r>
    </w:p>
    <w:p w14:paraId="222DF4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IsMovingRight())</w:t>
      </w:r>
    </w:p>
    <w:p w14:paraId="5815EB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BFDB3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isEmpty(GetRightX() + STEP_SIZE + BORDER, GetTopY()) &amp;&amp; m-&gt;isEmpty(GetRightX() + STEP_SIZE + BORDER, GetBottomY() - BORDER))</w:t>
      </w:r>
    </w:p>
    <w:p w14:paraId="2EE641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25BF5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onsters == NULL)</w:t>
      </w:r>
    </w:p>
    <w:p w14:paraId="2CF3BE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F276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79BECB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79EFB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1931BB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F248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nt i = 0; i &lt; monsters-&gt;size(); i++)</w:t>
      </w:r>
    </w:p>
    <w:p w14:paraId="20C9E4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5050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Border = monsters-&gt;at(i)-&gt;GetBorder();</w:t>
      </w:r>
    </w:p>
    <w:p w14:paraId="3034DE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RightX() + STEP_SIZE + BORDER &gt;= monsters-&gt;at(i)-&gt;GetRightX() - monsterBorder || GetRightX() + STEP_SIZE + BORDER &lt;= monsters-&gt;at(i)-&gt;GetLeftX() + monsterBorder)</w:t>
      </w:r>
    </w:p>
    <w:p w14:paraId="774628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98AEC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18F20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GetBottomY() - BORDER &lt; monsters-&gt;at(i)-&gt;GetTopY() + monsterBorder || GetTopY() + BORDER &gt; monsters-&gt;at(i)-&gt;GetBottomY() - monsterBorder)</w:t>
      </w:r>
    </w:p>
    <w:p w14:paraId="2AEAC7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BE897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51302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5513A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82D34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onsters-&gt;at(i)-&gt;isAlive())</w:t>
      </w:r>
    </w:p>
    <w:p w14:paraId="093B78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497BAE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8EAE6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690B0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07D394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AFAB7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F6E5F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84ED2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72F326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751ECF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Speed(int x)</w:t>
      </w:r>
    </w:p>
    <w:p w14:paraId="3A076A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984E0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EP_SIZE = x;</w:t>
      </w:r>
    </w:p>
    <w:p w14:paraId="09AF70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A8772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Character::GetSpeed()</w:t>
      </w:r>
    </w:p>
    <w:p w14:paraId="2931B6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32893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STEP_SIZE;</w:t>
      </w:r>
    </w:p>
    <w:p w14:paraId="76BFE8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B485F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Rolling(bool flag)</w:t>
      </w:r>
    </w:p>
    <w:p w14:paraId="628797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6C018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llingTimer.Finish();</w:t>
      </w:r>
    </w:p>
    <w:p w14:paraId="126F4D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IsOnTheFloor() &amp;&amp; rollingTimer.GetTime() &gt; 100)</w:t>
      </w:r>
    </w:p>
    <w:p w14:paraId="52F1AA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C2E2A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lling_time = 5;</w:t>
      </w:r>
    </w:p>
    <w:p w14:paraId="321702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Rolling = true;</w:t>
      </w:r>
    </w:p>
    <w:p w14:paraId="37D29B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9DDC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41585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8C03A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Rolling = false;</w:t>
      </w:r>
    </w:p>
    <w:p w14:paraId="4186AE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6DF0A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5918F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Rolling()</w:t>
      </w:r>
    </w:p>
    <w:p w14:paraId="0C30A3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10104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Rolling;</w:t>
      </w:r>
    </w:p>
    <w:p w14:paraId="5F0D7C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37A4F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Rolling(Map* m, bool flag, vector&lt;Monster*&gt;* monsters)</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左</w:t>
      </w:r>
      <w:r w:rsidRPr="002D171B">
        <w:rPr>
          <w:rFonts w:ascii="Times New Roman" w:eastAsia="標楷體" w:hAnsi="Times New Roman" w:cs="Times New Roman"/>
          <w:sz w:val="16"/>
          <w:szCs w:val="16"/>
        </w:rPr>
        <w:t xml:space="preserve">:0 </w:t>
      </w:r>
      <w:r w:rsidRPr="002D171B">
        <w:rPr>
          <w:rFonts w:ascii="Times New Roman" w:eastAsia="標楷體" w:hAnsi="Times New Roman" w:cs="Times New Roman"/>
          <w:sz w:val="16"/>
          <w:szCs w:val="16"/>
        </w:rPr>
        <w:t>右</w:t>
      </w:r>
      <w:r w:rsidRPr="002D171B">
        <w:rPr>
          <w:rFonts w:ascii="Times New Roman" w:eastAsia="標楷體" w:hAnsi="Times New Roman" w:cs="Times New Roman"/>
          <w:sz w:val="16"/>
          <w:szCs w:val="16"/>
        </w:rPr>
        <w:t>:1</w:t>
      </w:r>
    </w:p>
    <w:p w14:paraId="263B03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10317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roll_a;</w:t>
      </w:r>
    </w:p>
    <w:p w14:paraId="2EAF31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Invincible = true;</w:t>
      </w:r>
    </w:p>
    <w:p w14:paraId="12122C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vincibleTimer.Start();</w:t>
      </w:r>
    </w:p>
    <w:p w14:paraId="5E4F10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nst int ROLLING_SIZE = 2;</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角色翻滾距離</w:t>
      </w:r>
    </w:p>
    <w:p w14:paraId="1A2FEA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nst int ROLLING_LENGTH = 12;</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角色翻滾距離</w:t>
      </w:r>
    </w:p>
    <w:p w14:paraId="3B46FC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nst int BORDER = 5;</w:t>
      </w:r>
    </w:p>
    <w:p w14:paraId="2D5147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lag)</w:t>
      </w:r>
    </w:p>
    <w:p w14:paraId="223523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A7B0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rolling_time &gt;= 0)</w:t>
      </w:r>
    </w:p>
    <w:p w14:paraId="1B1D49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D9FF0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lt;= 670)</w:t>
      </w:r>
    </w:p>
    <w:p w14:paraId="0BE88D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8396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ROLLING_LENGTH; i++)</w:t>
      </w:r>
    </w:p>
    <w:p w14:paraId="1A3480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2A46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isEmpty(GetRightX() + ROLLING_SIZE, GetTopY()) &amp;&amp; m-&gt;isEmpty(GetRightX() + ROLLING_SIZE, GetBottomY() - BORDER))</w:t>
      </w:r>
    </w:p>
    <w:p w14:paraId="4FD284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A2BB1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 ROLLING_SIZE &gt; 670 &amp;&amp; characterX + ROLLING_SIZE &lt; 670 + ROLLING_SIZE &amp;&amp; GetMap()-&gt;mapScreenMoving() == true)</w:t>
      </w:r>
    </w:p>
    <w:p w14:paraId="5940C3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A3BE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670;</w:t>
      </w:r>
    </w:p>
    <w:p w14:paraId="38E059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1E2B1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racterX &gt;= 670)</w:t>
      </w:r>
    </w:p>
    <w:p w14:paraId="40B95D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23463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ROLLING_SIZE;</w:t>
      </w:r>
    </w:p>
    <w:p w14:paraId="4EE9E2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Map()-&gt;mapScreenMoving() == true)</w:t>
      </w:r>
    </w:p>
    <w:p w14:paraId="7DAF71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EAE75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addSX(-ROLLING_SIZE);</w:t>
      </w:r>
    </w:p>
    <w:p w14:paraId="15EB3F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F4AF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F9A0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08DC8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A6201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ROLLING_SIZE;</w:t>
      </w:r>
    </w:p>
    <w:p w14:paraId="6CEC80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81CA6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E259E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43632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3E2C28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0BF4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8B342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1FFA27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AC24D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ROLLING_LENGTH; i++)</w:t>
      </w:r>
    </w:p>
    <w:p w14:paraId="6B11C4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B712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isEmpty(GetRightX() + ROLLING_SIZE, GetTopY()) &amp;&amp; m-&gt;isEmpty(GetRightX() + ROLLING_SIZE, GetBottomY() - BORDER))</w:t>
      </w:r>
    </w:p>
    <w:p w14:paraId="414173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700D0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ROLLING_SIZE;</w:t>
      </w:r>
    </w:p>
    <w:p w14:paraId="4547DD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Map()-&gt;mapScreenMoving() == true)</w:t>
      </w:r>
    </w:p>
    <w:p w14:paraId="710D43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D5D9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addSX(-ROLLING_SIZE);</w:t>
      </w:r>
    </w:p>
    <w:p w14:paraId="3B0035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19E6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BA21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2DA6B8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700E62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EE6A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69AD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lling_time--;</w:t>
      </w:r>
    </w:p>
    <w:p w14:paraId="543CA4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6C85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1F5399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53578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lling_time = 0;</w:t>
      </w:r>
    </w:p>
    <w:p w14:paraId="4F6849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Rolling = false;</w:t>
      </w:r>
    </w:p>
    <w:p w14:paraId="6ED7DA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9F6E8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036E3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14C5E3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B104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rolling_time &gt;= 0)</w:t>
      </w:r>
    </w:p>
    <w:p w14:paraId="4FF4BA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AA42D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lt;= 670 || GetMap()-&gt;mapScreenMoving() == false)</w:t>
      </w:r>
    </w:p>
    <w:p w14:paraId="076C8F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ACB83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ROLLING_LENGTH; i++)</w:t>
      </w:r>
    </w:p>
    <w:p w14:paraId="1C86E5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E10EA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isEmpty(GetLeftX() - ROLLING_SIZE, GetTopY()) &amp;&amp; m-&gt;isEmpty(GetLeftX() - ROLLING_SIZE, GetBottomY() - BORDER))</w:t>
      </w:r>
    </w:p>
    <w:p w14:paraId="6A0E41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ROLLING_SIZE;</w:t>
      </w:r>
    </w:p>
    <w:p w14:paraId="3FFC4D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4D3E5A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6C2EEE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F939C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CD982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F74BF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CD2B6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ROLLING_LENGTH; i++)</w:t>
      </w:r>
    </w:p>
    <w:p w14:paraId="7AB350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C1173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isEmpty(GetLeftX() - ROLLING_SIZE, GetTopY()) &amp;&amp; m-&gt;isEmpty(GetLeftX() - ROLLING_SIZE, GetBottomY() - BORDER))</w:t>
      </w:r>
    </w:p>
    <w:p w14:paraId="5493A0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E8862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 ROLLING_SIZE &lt; 670)</w:t>
      </w:r>
    </w:p>
    <w:p w14:paraId="11338A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14586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addSX(characterX - 670);</w:t>
      </w:r>
    </w:p>
    <w:p w14:paraId="63477B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670;</w:t>
      </w:r>
    </w:p>
    <w:p w14:paraId="48656A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75B74F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4829A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173EB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7142C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ROLLING_SIZE;</w:t>
      </w:r>
    </w:p>
    <w:p w14:paraId="2BF14E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addSX(ROLLING_SIZE);</w:t>
      </w:r>
    </w:p>
    <w:p w14:paraId="636B4B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62B18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E5B8E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975E9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3B9B78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67211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11AA2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lling_time--;</w:t>
      </w:r>
    </w:p>
    <w:p w14:paraId="25E397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749B9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25749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9A864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lling_time = 0;</w:t>
      </w:r>
    </w:p>
    <w:p w14:paraId="4C2108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Rolling = false;</w:t>
      </w:r>
    </w:p>
    <w:p w14:paraId="2A4F25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96768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3303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326C1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攻擊</w:t>
      </w:r>
      <w:r w:rsidRPr="002D171B">
        <w:rPr>
          <w:rFonts w:ascii="Times New Roman" w:eastAsia="標楷體" w:hAnsi="Times New Roman" w:cs="Times New Roman"/>
          <w:sz w:val="16"/>
          <w:szCs w:val="16"/>
        </w:rPr>
        <w:t>*/</w:t>
      </w:r>
    </w:p>
    <w:p w14:paraId="30C7B0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Attacking(bool flag)</w:t>
      </w:r>
    </w:p>
    <w:p w14:paraId="77DCA6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6F06E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ing = flag;</w:t>
      </w:r>
    </w:p>
    <w:p w14:paraId="30DDA7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7025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Attacking()</w:t>
      </w:r>
    </w:p>
    <w:p w14:paraId="63653C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DDA36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Attacking;</w:t>
      </w:r>
    </w:p>
    <w:p w14:paraId="775F19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6725E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AttackDamage(int x)</w:t>
      </w:r>
    </w:p>
    <w:p w14:paraId="3C93F6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37127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x;</w:t>
      </w:r>
    </w:p>
    <w:p w14:paraId="76FF05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0924B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Character::GetAttackDamage()</w:t>
      </w:r>
    </w:p>
    <w:p w14:paraId="7773E6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46BDC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ttackDamage;</w:t>
      </w:r>
    </w:p>
    <w:p w14:paraId="28FF0F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C1000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addAttackDamage(int x)</w:t>
      </w:r>
    </w:p>
    <w:p w14:paraId="6D0153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6EF29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x;</w:t>
      </w:r>
    </w:p>
    <w:p w14:paraId="002863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88D89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AttackRange(int x)</w:t>
      </w:r>
    </w:p>
    <w:p w14:paraId="58F24B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23BF1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ange = x;</w:t>
      </w:r>
    </w:p>
    <w:p w14:paraId="30BB96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77C97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Character::GetAttackRange()</w:t>
      </w:r>
    </w:p>
    <w:p w14:paraId="71BAFC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7878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ttackRange;</w:t>
      </w:r>
    </w:p>
    <w:p w14:paraId="01A482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F2D12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attack(vector&lt;Monster*&gt;* monsters)</w:t>
      </w:r>
    </w:p>
    <w:p w14:paraId="1F333B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B7378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ATTACK_HU, false);</w:t>
      </w:r>
    </w:p>
    <w:p w14:paraId="67DBC0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attack_a;</w:t>
      </w:r>
    </w:p>
    <w:p w14:paraId="748767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ing = true;</w:t>
      </w:r>
    </w:p>
    <w:p w14:paraId="09AA4E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nt i = 0; i &lt; monsters-&gt;size(); i++)</w:t>
      </w:r>
    </w:p>
    <w:p w14:paraId="658FA4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29F36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w:t>
      </w:r>
    </w:p>
    <w:p w14:paraId="40EA6C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5B6A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SuccessfullyL(attackRange, monsters-&gt;at(i)))</w:t>
      </w:r>
    </w:p>
    <w:p w14:paraId="5A0AEB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FEC6B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onsters-&gt;at(i)-&gt;isAlive())</w:t>
      </w:r>
    </w:p>
    <w:p w14:paraId="5BDA2F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C6465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i].SetIsAttackedFromRight(true);</w:t>
      </w:r>
    </w:p>
    <w:p w14:paraId="12A814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shrimpAttack)</w:t>
      </w:r>
    </w:p>
    <w:p w14:paraId="5527BB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04C77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gt;at(i)-&gt;lossCurrentHp(attackDamage + 15);</w:t>
      </w:r>
    </w:p>
    <w:p w14:paraId="4095BA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Attack = false;</w:t>
      </w:r>
    </w:p>
    <w:p w14:paraId="4B12FD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AttackTimer.Start();</w:t>
      </w:r>
    </w:p>
    <w:p w14:paraId="32A24B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3542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14FE1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09830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gt;at(i)-&gt;lossCurrentHp(attackDamage);</w:t>
      </w:r>
    </w:p>
    <w:p w14:paraId="099AC2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1249B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7789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8E057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17AF4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4F0EA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96D1C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SuccessfullyR(attackRange, monsters-&gt;at(i)))</w:t>
      </w:r>
    </w:p>
    <w:p w14:paraId="09F7E7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69B4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onsters-&gt;at(i)-&gt;isAlive())</w:t>
      </w:r>
    </w:p>
    <w:p w14:paraId="203D72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06266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i].SetIsAttackedFromLeft(true);</w:t>
      </w:r>
    </w:p>
    <w:p w14:paraId="09FC32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shrimpAttack)</w:t>
      </w:r>
    </w:p>
    <w:p w14:paraId="2B2E1D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2DC1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gt;at(i)-&gt;lossCurrentHp(attackDamage + 15);</w:t>
      </w:r>
    </w:p>
    <w:p w14:paraId="2D730E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Attack = false;</w:t>
      </w:r>
    </w:p>
    <w:p w14:paraId="31FB89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AttackTimer.Start();</w:t>
      </w:r>
    </w:p>
    <w:p w14:paraId="19E788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7972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83CB6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367E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gt;at(i)-&gt;lossCurrentHp(attackDamage);</w:t>
      </w:r>
    </w:p>
    <w:p w14:paraId="518E8A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62FE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B823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73B2C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235A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B5801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A498A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attackOnMove()</w:t>
      </w:r>
    </w:p>
    <w:p w14:paraId="32546F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C4D2B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w:t>
      </w:r>
    </w:p>
    <w:p w14:paraId="679407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EE57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Attacking[0].OnMove();</w:t>
      </w:r>
    </w:p>
    <w:p w14:paraId="36AA9C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eftAttacking[1].OnMove();</w:t>
      </w:r>
    </w:p>
    <w:p w14:paraId="4A4D41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0CB49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1D347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158A6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Attacking[0].OnMove();</w:t>
      </w:r>
    </w:p>
    <w:p w14:paraId="40ED81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ightAttacking[1].OnMove();</w:t>
      </w:r>
    </w:p>
    <w:p w14:paraId="728F8B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7D89F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C75FF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isAttackSuccessfullyL(int range, Monster* monster)</w:t>
      </w:r>
    </w:p>
    <w:p w14:paraId="75E87C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30E12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onster-&gt;GetRightX() &gt;= GetLeftX() - range &amp;&amp; monster-&gt;GetRightX() &lt;= GetLeftX()) ||</w:t>
      </w:r>
    </w:p>
    <w:p w14:paraId="7DF50A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gt;GetLeftX() &gt;= GetLeftX() - range &amp;&amp; monster-&gt;GetLeftX() &lt;= GetLeftX()) ||</w:t>
      </w:r>
    </w:p>
    <w:p w14:paraId="3C9E1F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gt;GetLeftX() &lt;= GetLeftX() - range &amp;&amp; monster-&gt;GetRightX() &gt;= GetLeftX()))</w:t>
      </w:r>
    </w:p>
    <w:p w14:paraId="193740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mp;&amp; ((monster-&gt;GetBottomY() &gt;= GetTopY() &amp;&amp; monster-&gt;GetBottomY() &lt;= GetBottomY()) ||</w:t>
      </w:r>
    </w:p>
    <w:p w14:paraId="77A537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gt;GetTopY() &gt;= GetTopY() &amp;&amp; monster-&gt;GetTopY() &lt;= GetBottomY()) ||</w:t>
      </w:r>
    </w:p>
    <w:p w14:paraId="1847F0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gt;GetTopY() &lt;= GetTopY() &amp;&amp; monster-&gt;GetBottomY() &gt;= GetBottomY())))</w:t>
      </w:r>
    </w:p>
    <w:p w14:paraId="1AECA7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3DE31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7E0D4A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EF189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33570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30BA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3C69BA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36F0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A4C7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isAttackSuccessfullyR(int range, Monster* monster)</w:t>
      </w:r>
    </w:p>
    <w:p w14:paraId="019653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EFAC5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onster-&gt;GetLeftX() &lt;= GetRightX() + range &amp;&amp; monster-&gt;GetLeftX() &gt;= GetRightX()) ||</w:t>
      </w:r>
    </w:p>
    <w:p w14:paraId="756BF0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gt;GetRightX() &lt;= GetRightX() + range &amp;&amp; monster-&gt;GetRightX() &gt;= GetRightX()) ||</w:t>
      </w:r>
    </w:p>
    <w:p w14:paraId="48FEBB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gt;GetLeftX() &lt;= GetRightX() &amp;&amp; monster-&gt;GetRightX() &gt;= GetRightX() + range))</w:t>
      </w:r>
    </w:p>
    <w:p w14:paraId="6F6282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mp;&amp; ((monster-&gt;GetBottomY() &gt;= GetTopY() &amp;&amp; monster-&gt;GetBottomY() &lt;= GetBottomY()) ||</w:t>
      </w:r>
    </w:p>
    <w:p w14:paraId="313768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gt;GetTopY() &gt;= GetTopY() &amp;&amp; monster-&gt;GetTopY() &lt;= GetBottomY()) ||</w:t>
      </w:r>
    </w:p>
    <w:p w14:paraId="35B23F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gt;GetBottomY() &gt;= GetBottomY() &amp;&amp; monster-&gt;GetTopY() &lt;= GetTopY())))</w:t>
      </w:r>
    </w:p>
    <w:p w14:paraId="1245F1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03DD3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7EFAA7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0FF10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42066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A14E6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3ECDF6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E6AFD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996DA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餐點能力</w:t>
      </w:r>
      <w:r w:rsidRPr="002D171B">
        <w:rPr>
          <w:rFonts w:ascii="Times New Roman" w:eastAsia="標楷體" w:hAnsi="Times New Roman" w:cs="Times New Roman"/>
          <w:sz w:val="16"/>
          <w:szCs w:val="16"/>
        </w:rPr>
        <w:t>*/</w:t>
      </w:r>
    </w:p>
    <w:p w14:paraId="5B3B73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ourceStorage* Character::GetSourceStorage()</w:t>
      </w:r>
    </w:p>
    <w:p w14:paraId="12DAB3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B3340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sourceStorage;</w:t>
      </w:r>
    </w:p>
    <w:p w14:paraId="282B90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A4BB2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pStorage* Character::GetPropStorage()</w:t>
      </w:r>
    </w:p>
    <w:p w14:paraId="350486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9B505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propStorage;</w:t>
      </w:r>
    </w:p>
    <w:p w14:paraId="009BFA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AE9F8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EatMosquitoJump(bool flag)</w:t>
      </w:r>
    </w:p>
    <w:p w14:paraId="7CE0F2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CC1A0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isMosquitoJump = flag;</w:t>
      </w:r>
    </w:p>
    <w:p w14:paraId="0B2447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DoubleJump(flag);</w:t>
      </w:r>
    </w:p>
    <w:p w14:paraId="09CAF9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Jtemp = flag;</w:t>
      </w:r>
    </w:p>
    <w:p w14:paraId="4ACB50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4E966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CanDoubleJump()</w:t>
      </w:r>
    </w:p>
    <w:p w14:paraId="38FCFD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C83DC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doubleJump;</w:t>
      </w:r>
    </w:p>
    <w:p w14:paraId="49B19D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DF487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DoubleJump(bool flag)</w:t>
      </w:r>
    </w:p>
    <w:p w14:paraId="6901FC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C351C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oubleJump = flag;</w:t>
      </w:r>
    </w:p>
    <w:p w14:paraId="6C98EA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16004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EatGrassFast(bool flag)</w:t>
      </w:r>
    </w:p>
    <w:p w14:paraId="1B8650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ADDBD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lag &amp;&amp; !isGrassFast)</w:t>
      </w:r>
    </w:p>
    <w:p w14:paraId="77B5C5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356E1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ngeSpeed(1.4);</w:t>
      </w:r>
    </w:p>
    <w:p w14:paraId="070EB1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9CAA2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flag &amp;&amp; isGrassFast)</w:t>
      </w:r>
    </w:p>
    <w:p w14:paraId="4DD6AC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A4E8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ngeSpeed(0.72);</w:t>
      </w:r>
    </w:p>
    <w:p w14:paraId="346D82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84310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GrassFast = flag;</w:t>
      </w:r>
    </w:p>
    <w:p w14:paraId="6FDA67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8C4C9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ChangeSpeed(double m)</w:t>
      </w:r>
    </w:p>
    <w:p w14:paraId="2076BF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6AA32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EP_SIZE = int(STEP_SIZE * m);</w:t>
      </w:r>
    </w:p>
    <w:p w14:paraId="4A654C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B22F7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EatShrimpBlood(bool flag)</w:t>
      </w:r>
    </w:p>
    <w:p w14:paraId="778350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3C29C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lag &amp;&amp; !isShrimpBlood)</w:t>
      </w:r>
    </w:p>
    <w:p w14:paraId="5C02A4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C808A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xHp += 20;</w:t>
      </w:r>
    </w:p>
    <w:p w14:paraId="1A5E7A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7EB6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flag &amp;&amp; isShrimpBlood)</w:t>
      </w:r>
    </w:p>
    <w:p w14:paraId="5919CC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DCF35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xHp -= 20;</w:t>
      </w:r>
    </w:p>
    <w:p w14:paraId="213F03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9651A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hrimpBlood = flag;</w:t>
      </w:r>
    </w:p>
    <w:p w14:paraId="06C43D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179CC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addMaxHp(int blood)</w:t>
      </w:r>
    </w:p>
    <w:p w14:paraId="289D63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8EDE5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xHp += blood;</w:t>
      </w:r>
    </w:p>
    <w:p w14:paraId="198D42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B3433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EatGuavaJuiceBlood(bool flag)</w:t>
      </w:r>
    </w:p>
    <w:p w14:paraId="7CA0C9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F5DD8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GuavaJuiceBlood = flag;</w:t>
      </w:r>
    </w:p>
    <w:p w14:paraId="0E5268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ealBlood = flag;</w:t>
      </w:r>
    </w:p>
    <w:p w14:paraId="0A8FC7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8DDBD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healBloodEveryTenSeconds()</w:t>
      </w:r>
    </w:p>
    <w:p w14:paraId="7DB01A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7F1C9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ealBloodTimer.GetTime() == 0)</w:t>
      </w:r>
    </w:p>
    <w:p w14:paraId="41C04C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94A1D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ealBloodTimer.Start();</w:t>
      </w:r>
    </w:p>
    <w:p w14:paraId="7B5023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C6E88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47743D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5D91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ealBloodTimer.Finish();</w:t>
      </w:r>
    </w:p>
    <w:p w14:paraId="0D931F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ealBloodTimer.GetTime() &gt;= 10 * CLOCKS_PER_SEC)</w:t>
      </w:r>
    </w:p>
    <w:p w14:paraId="602A7C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8FD18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storeCurrentHp(3);</w:t>
      </w:r>
    </w:p>
    <w:p w14:paraId="00AFBC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ealBloodTimer.Start();</w:t>
      </w:r>
    </w:p>
    <w:p w14:paraId="70D918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382E2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F2BC8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C3C6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EatBananaAttack(bool flag)</w:t>
      </w:r>
    </w:p>
    <w:p w14:paraId="4A91CF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6D3D3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lag &amp;&amp; !isBananaAttack)</w:t>
      </w:r>
    </w:p>
    <w:p w14:paraId="177029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EE19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3;</w:t>
      </w:r>
    </w:p>
    <w:p w14:paraId="7D491D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9009A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flag &amp;&amp; isBananaAttack)</w:t>
      </w:r>
    </w:p>
    <w:p w14:paraId="27256B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A1CD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3;</w:t>
      </w:r>
    </w:p>
    <w:p w14:paraId="1755A4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B829C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BananaAttack = flag;</w:t>
      </w:r>
    </w:p>
    <w:p w14:paraId="6CB6D8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D9EC8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EatShrimpAttack(bool flag)</w:t>
      </w:r>
    </w:p>
    <w:p w14:paraId="0F726B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39878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lag &amp;&amp; !isShrimpAttack)</w:t>
      </w:r>
    </w:p>
    <w:p w14:paraId="7B444B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03B2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hrimpAttack = true;</w:t>
      </w:r>
    </w:p>
    <w:p w14:paraId="56D5F7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AttackTimer.Start();</w:t>
      </w:r>
    </w:p>
    <w:p w14:paraId="699437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615A6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flag &amp;&amp; isShrimpAttack)</w:t>
      </w:r>
    </w:p>
    <w:p w14:paraId="37A208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E3645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hrimpAttack = false;</w:t>
      </w:r>
    </w:p>
    <w:p w14:paraId="630F6F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42D6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1BE6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IsMosquitoJump(bool flag)</w:t>
      </w:r>
    </w:p>
    <w:p w14:paraId="7E5F0F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FED56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squitoJump = flag;</w:t>
      </w:r>
    </w:p>
    <w:p w14:paraId="6F1C6D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0A585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MosquitoJump()</w:t>
      </w:r>
    </w:p>
    <w:p w14:paraId="58FFC1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69D7D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MosquitoJump;</w:t>
      </w:r>
    </w:p>
    <w:p w14:paraId="42DC65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C3C8A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IsGrassFast(bool flag)</w:t>
      </w:r>
    </w:p>
    <w:p w14:paraId="59AA96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05945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GrassFast = flag;</w:t>
      </w:r>
    </w:p>
    <w:p w14:paraId="7BBB47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AB338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GrassFast()</w:t>
      </w:r>
    </w:p>
    <w:p w14:paraId="287CC2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546F5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GrassFast;</w:t>
      </w:r>
    </w:p>
    <w:p w14:paraId="1E3D20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A0287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IsShrimpBlood(bool flag)</w:t>
      </w:r>
    </w:p>
    <w:p w14:paraId="3E268C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7EB19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hrimpBlood = flag;</w:t>
      </w:r>
    </w:p>
    <w:p w14:paraId="413EFF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8E71D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ShrimpBlood()</w:t>
      </w:r>
    </w:p>
    <w:p w14:paraId="4561D2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4DF8B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ShrimpBlood;</w:t>
      </w:r>
    </w:p>
    <w:p w14:paraId="1EE6A0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0B4D1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IsGuavaJuiceBlood(bool flag)</w:t>
      </w:r>
    </w:p>
    <w:p w14:paraId="03E1E8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CA1BC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GuavaJuiceBlood = flag;</w:t>
      </w:r>
    </w:p>
    <w:p w14:paraId="33BC51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A8314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GuavaJuiceBlood()</w:t>
      </w:r>
    </w:p>
    <w:p w14:paraId="71C399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7D482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GuavaJuiceBlood;</w:t>
      </w:r>
    </w:p>
    <w:p w14:paraId="2EA750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3B76E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IsBananaAttack(bool flag)</w:t>
      </w:r>
    </w:p>
    <w:p w14:paraId="0F2355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99574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BananaAttack = flag;</w:t>
      </w:r>
    </w:p>
    <w:p w14:paraId="55A396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FC680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BananaAttack()</w:t>
      </w:r>
    </w:p>
    <w:p w14:paraId="7D3E0F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0ECBF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BananaAttack;</w:t>
      </w:r>
    </w:p>
    <w:p w14:paraId="258CFE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1CE4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IsShrimpAttack(bool flag)</w:t>
      </w:r>
    </w:p>
    <w:p w14:paraId="4863B1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3951C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hrimpAttack = flag;</w:t>
      </w:r>
    </w:p>
    <w:p w14:paraId="7A7FCC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3DB02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GetIsShrimpAttack()</w:t>
      </w:r>
    </w:p>
    <w:p w14:paraId="53ED6F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6D58E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ShrimpAttack;</w:t>
      </w:r>
    </w:p>
    <w:p w14:paraId="59C80D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AAC7B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LightBulbNum(int num)</w:t>
      </w:r>
    </w:p>
    <w:p w14:paraId="761A7A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70CA22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Num = num;</w:t>
      </w:r>
    </w:p>
    <w:p w14:paraId="15942B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05FAE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Character::GetLightBulbNum()</w:t>
      </w:r>
    </w:p>
    <w:p w14:paraId="21BD37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2F5F9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lightBulbNum;</w:t>
      </w:r>
    </w:p>
    <w:p w14:paraId="615EDB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F1C8C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AddLightBulb(int num)</w:t>
      </w:r>
    </w:p>
    <w:p w14:paraId="555726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B7F3E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Num += num;</w:t>
      </w:r>
    </w:p>
    <w:p w14:paraId="2B9093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48999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ConsumeLightBulb(int num)</w:t>
      </w:r>
    </w:p>
    <w:p w14:paraId="0DE553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1B8B8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Num -= num;</w:t>
      </w:r>
    </w:p>
    <w:p w14:paraId="1698C9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E7B18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AllSourceNumToHundred()</w:t>
      </w:r>
    </w:p>
    <w:p w14:paraId="536999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5330A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0)-&gt;setNum(100);</w:t>
      </w:r>
    </w:p>
    <w:p w14:paraId="622FA7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1)-&gt;setNum(100);</w:t>
      </w:r>
    </w:p>
    <w:p w14:paraId="593839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2)-&gt;setNum(100);</w:t>
      </w:r>
    </w:p>
    <w:p w14:paraId="5D04AE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3)-&gt;setNum(100);</w:t>
      </w:r>
    </w:p>
    <w:p w14:paraId="17A10A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4)-&gt;setNum(100);</w:t>
      </w:r>
    </w:p>
    <w:p w14:paraId="181B15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5)-&gt;setNum(100);</w:t>
      </w:r>
    </w:p>
    <w:p w14:paraId="6225F7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58B22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restoreCurrentHp(int n)</w:t>
      </w:r>
    </w:p>
    <w:p w14:paraId="25AEB0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C7F6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etCurrentHp() + n) &gt;= GetMaxHp() ? SetCurrentHp(GetMaxHp()) : currentHp += n;</w:t>
      </w:r>
    </w:p>
    <w:p w14:paraId="473F05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7C259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lossCurrentHp(int n)</w:t>
      </w:r>
    </w:p>
    <w:p w14:paraId="55E26D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A91B2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Hp -= n;</w:t>
      </w:r>
    </w:p>
    <w:p w14:paraId="727067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Invincible = true;</w:t>
      </w:r>
    </w:p>
    <w:p w14:paraId="5D3A4F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vincibleTimer.Start();</w:t>
      </w:r>
    </w:p>
    <w:p w14:paraId="2103E1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 = true;</w:t>
      </w:r>
    </w:p>
    <w:p w14:paraId="2CF3A9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Timer.Start();</w:t>
      </w:r>
    </w:p>
    <w:p w14:paraId="1AB91B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parkleEffectShow = true;</w:t>
      </w:r>
    </w:p>
    <w:p w14:paraId="4A51FC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arkleEffectTimer.Start();</w:t>
      </w:r>
    </w:p>
    <w:p w14:paraId="463F7A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parkleEffectTimerStart = true;</w:t>
      </w:r>
    </w:p>
    <w:p w14:paraId="0C5423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2D004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hpLimit()</w:t>
      </w:r>
    </w:p>
    <w:p w14:paraId="513952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F2D2C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urrentHp &gt; maxHp) {</w:t>
      </w:r>
    </w:p>
    <w:p w14:paraId="2311DF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Hp = maxHp;</w:t>
      </w:r>
    </w:p>
    <w:p w14:paraId="7FBDF4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62E6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E244A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Character::isIntersect(int lX, int rX, int tY, int bY)</w:t>
      </w:r>
    </w:p>
    <w:p w14:paraId="41564B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6A5D8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RightX() &gt;= lX &amp;&amp; GetRightX() &lt;= rX ||</w:t>
      </w:r>
    </w:p>
    <w:p w14:paraId="437728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etLeftX() &lt;= rX &amp;&amp; GetLeftX() &gt;= lX ||</w:t>
      </w:r>
    </w:p>
    <w:p w14:paraId="4D6683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etLeftX() &lt;= lX &amp;&amp; GetRightX() &gt;= rX || //</w:t>
      </w:r>
      <w:r w:rsidRPr="002D171B">
        <w:rPr>
          <w:rFonts w:ascii="Times New Roman" w:eastAsia="標楷體" w:hAnsi="Times New Roman" w:cs="Times New Roman"/>
          <w:sz w:val="16"/>
          <w:szCs w:val="16"/>
        </w:rPr>
        <w:t>角色比東西寬</w:t>
      </w:r>
    </w:p>
    <w:p w14:paraId="70CE51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etRightX() &lt;= rX &amp;&amp; GetLeftX() &gt;= lX) &amp;&amp; //</w:t>
      </w:r>
      <w:r w:rsidRPr="002D171B">
        <w:rPr>
          <w:rFonts w:ascii="Times New Roman" w:eastAsia="標楷體" w:hAnsi="Times New Roman" w:cs="Times New Roman"/>
          <w:sz w:val="16"/>
          <w:szCs w:val="16"/>
        </w:rPr>
        <w:t>東西比角色寬</w:t>
      </w:r>
    </w:p>
    <w:p w14:paraId="3614FE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etBottomY() &gt;= tY &amp;&amp; GetBottomY() &lt;= bY) ||</w:t>
      </w:r>
    </w:p>
    <w:p w14:paraId="5E7B50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etTopY() &gt;= tY &amp;&amp; GetTopY() &lt;= bY) ||</w:t>
      </w:r>
    </w:p>
    <w:p w14:paraId="3BCED8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etTopY() &gt;= tY &amp;&amp; GetBottomY() &lt;= bY) ||</w:t>
      </w:r>
    </w:p>
    <w:p w14:paraId="095234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etTopY() &lt;= tY &amp;&amp; GetBottomY() &gt;= bY)))</w:t>
      </w:r>
    </w:p>
    <w:p w14:paraId="31A1D2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81EAE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3C20BD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0651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406C84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E1783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characterHasSword(bool flag)</w:t>
      </w:r>
    </w:p>
    <w:p w14:paraId="072DAD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E5F8E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lag)</w:t>
      </w:r>
    </w:p>
    <w:p w14:paraId="32EE02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FD887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25;</w:t>
      </w:r>
    </w:p>
    <w:p w14:paraId="60D0FD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ange = 170;</w:t>
      </w:r>
    </w:p>
    <w:p w14:paraId="4C98FB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ge = 1;</w:t>
      </w:r>
    </w:p>
    <w:p w14:paraId="24038F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7B633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3DD92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w:t>
      </w:r>
    </w:p>
    <w:p w14:paraId="46384A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10;</w:t>
      </w:r>
    </w:p>
    <w:p w14:paraId="789E15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ange = 60;</w:t>
      </w:r>
    </w:p>
    <w:p w14:paraId="639A4F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ge = 0;</w:t>
      </w:r>
    </w:p>
    <w:p w14:paraId="31F1F2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9F222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91B98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XY(int x, int y)</w:t>
      </w:r>
    </w:p>
    <w:p w14:paraId="42BA2C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B4DF5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x;</w:t>
      </w:r>
    </w:p>
    <w:p w14:paraId="78E040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Y = y;</w:t>
      </w:r>
    </w:p>
    <w:p w14:paraId="4E2082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04D95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CanGoToNextMap(bool flag)</w:t>
      </w:r>
    </w:p>
    <w:p w14:paraId="4B6B34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AC7C0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GoToNextMap = flag;</w:t>
      </w:r>
    </w:p>
    <w:p w14:paraId="0C3D16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E85A6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etCanCraft(bool flag)</w:t>
      </w:r>
    </w:p>
    <w:p w14:paraId="085D11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587F8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Craft = flag;</w:t>
      </w:r>
    </w:p>
    <w:p w14:paraId="7C67F9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BCFD3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BloodShow()</w:t>
      </w:r>
    </w:p>
    <w:p w14:paraId="2EF565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74C85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frameNum;</w:t>
      </w:r>
    </w:p>
    <w:p w14:paraId="6DBA00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fullHeartNum;</w:t>
      </w:r>
    </w:p>
    <w:p w14:paraId="13AC6C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hagingHeart;</w:t>
      </w:r>
    </w:p>
    <w:p w14:paraId="58BF52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rameNum = GetMaxHp() / 20;</w:t>
      </w:r>
    </w:p>
    <w:p w14:paraId="3EBC2D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ullHeartNum = GetCurrentHp() / 20;</w:t>
      </w:r>
    </w:p>
    <w:p w14:paraId="54377E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gingHeart = GetCurrentHp() - fullHeartNum * 20;</w:t>
      </w:r>
    </w:p>
    <w:p w14:paraId="700B35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frameNum; i++)</w:t>
      </w:r>
    </w:p>
    <w:p w14:paraId="790435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190B8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Frame.SetTopLeft(i * 70, 0);</w:t>
      </w:r>
    </w:p>
    <w:p w14:paraId="17FCA4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Frame.ShowBitmap();</w:t>
      </w:r>
    </w:p>
    <w:p w14:paraId="523A7D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8FD7D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fullHeartNum; i++)</w:t>
      </w:r>
    </w:p>
    <w:p w14:paraId="1FB376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2D117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0].SetTopLeft(i * 70, 0);</w:t>
      </w:r>
    </w:p>
    <w:p w14:paraId="6A70B6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0].ShowBitmap();</w:t>
      </w:r>
    </w:p>
    <w:p w14:paraId="0110C6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BA7AF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gingHeart == 0)</w:t>
      </w:r>
    </w:p>
    <w:p w14:paraId="6B025D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4C594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ADFD8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gingHeart &lt;= 2)</w:t>
      </w:r>
    </w:p>
    <w:p w14:paraId="388A68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C5DC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9].SetTopLeft(fullHeartNum * 70, 0);</w:t>
      </w:r>
    </w:p>
    <w:p w14:paraId="31AA67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9].ShowBitmap();</w:t>
      </w:r>
    </w:p>
    <w:p w14:paraId="71559E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AD30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gingHeart &lt;= 4)</w:t>
      </w:r>
    </w:p>
    <w:p w14:paraId="1B2756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1B5C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8].SetTopLeft(fullHeartNum * 70, 0);</w:t>
      </w:r>
    </w:p>
    <w:p w14:paraId="67ABEE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8].ShowBitmap();</w:t>
      </w:r>
    </w:p>
    <w:p w14:paraId="49F63B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6763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gingHeart &lt;= 6)</w:t>
      </w:r>
    </w:p>
    <w:p w14:paraId="476986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66345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7].SetTopLeft(fullHeartNum * 70, 0);</w:t>
      </w:r>
    </w:p>
    <w:p w14:paraId="197699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7].ShowBitmap();</w:t>
      </w:r>
    </w:p>
    <w:p w14:paraId="75DC84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7E3D2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gingHeart &lt;= 8)</w:t>
      </w:r>
    </w:p>
    <w:p w14:paraId="6A0612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5F91C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6].SetTopLeft(fullHeartNum * 70, 0);</w:t>
      </w:r>
    </w:p>
    <w:p w14:paraId="40C6E5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6].ShowBitmap();</w:t>
      </w:r>
    </w:p>
    <w:p w14:paraId="296587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6FB8E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gingHeart &lt;= 10)</w:t>
      </w:r>
    </w:p>
    <w:p w14:paraId="6BA944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7B1B1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5].SetTopLeft(fullHeartNum * 70, 0);</w:t>
      </w:r>
    </w:p>
    <w:p w14:paraId="56EAE1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5].ShowBitmap();</w:t>
      </w:r>
    </w:p>
    <w:p w14:paraId="0BE792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DE97A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gingHeart &lt;= 12)</w:t>
      </w:r>
    </w:p>
    <w:p w14:paraId="1100DF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98FB7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4].SetTopLeft(fullHeartNum * 70, 0);</w:t>
      </w:r>
    </w:p>
    <w:p w14:paraId="497989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4].ShowBitmap();</w:t>
      </w:r>
    </w:p>
    <w:p w14:paraId="56AF21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w:t>
      </w:r>
    </w:p>
    <w:p w14:paraId="17B630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gingHeart &lt;= 14)</w:t>
      </w:r>
    </w:p>
    <w:p w14:paraId="437D29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3B311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3].SetTopLeft(fullHeartNum * 70, 0);</w:t>
      </w:r>
    </w:p>
    <w:p w14:paraId="77A5F5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3].ShowBitmap();</w:t>
      </w:r>
    </w:p>
    <w:p w14:paraId="34BBFB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A9D8F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gingHeart &lt;= 16)</w:t>
      </w:r>
    </w:p>
    <w:p w14:paraId="798CA2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3F06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2].SetTopLeft(fullHeartNum * 70, 0);</w:t>
      </w:r>
    </w:p>
    <w:p w14:paraId="43E2DE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2].ShowBitmap();</w:t>
      </w:r>
    </w:p>
    <w:p w14:paraId="71842B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68FF7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gingHeart &lt;= 18)</w:t>
      </w:r>
    </w:p>
    <w:p w14:paraId="0C1739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02E6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1].SetTopLeft(fullHeartNum * 70, 0);</w:t>
      </w:r>
    </w:p>
    <w:p w14:paraId="7452EA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1].ShowBitmap();</w:t>
      </w:r>
    </w:p>
    <w:p w14:paraId="2C042D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761B7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gingHeart &lt;= 20)</w:t>
      </w:r>
    </w:p>
    <w:p w14:paraId="3AC120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FA0C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0].SetTopLeft(fullHeartNum * 70, 0);</w:t>
      </w:r>
    </w:p>
    <w:p w14:paraId="1CB95A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Blood[0].ShowBitmap();</w:t>
      </w:r>
    </w:p>
    <w:p w14:paraId="0DCFC1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643D4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338D6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creenCXY(Map* m)</w:t>
      </w:r>
    </w:p>
    <w:p w14:paraId="569081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0C66B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bmpBorderX = 0;</w:t>
      </w:r>
    </w:p>
    <w:p w14:paraId="57054B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bmpBorderY = 0;</w:t>
      </w:r>
    </w:p>
    <w:p w14:paraId="01342A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Stage == 1)</w:t>
      </w:r>
    </w:p>
    <w:p w14:paraId="495028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28DE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w:t>
      </w:r>
    </w:p>
    <w:p w14:paraId="71DCCB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E7EBC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ing)</w:t>
      </w:r>
    </w:p>
    <w:p w14:paraId="1F0B04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4B1FE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mpBorderX = 105;</w:t>
      </w:r>
    </w:p>
    <w:p w14:paraId="3B77BB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mpBorderY = 105;</w:t>
      </w:r>
    </w:p>
    <w:p w14:paraId="7B6E8F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B7F7F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455447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mpBorderX = 25;</w:t>
      </w:r>
    </w:p>
    <w:p w14:paraId="4D38C1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56A24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240BB2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FC77C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ing)</w:t>
      </w:r>
    </w:p>
    <w:p w14:paraId="530E48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612BA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mpBorderX = 155;</w:t>
      </w:r>
    </w:p>
    <w:p w14:paraId="778D4B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mpBorderY = 105;</w:t>
      </w:r>
    </w:p>
    <w:p w14:paraId="028D0E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86C51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E7C04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mpBorderX = 35;</w:t>
      </w:r>
    </w:p>
    <w:p w14:paraId="26BC44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F8D51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B6DC4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creenCY = characterY - bmpBorderY;</w:t>
      </w:r>
    </w:p>
    <w:p w14:paraId="0D0B58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lt; 670 || m == NULL || m-&gt;mapScreenMoving() == false)</w:t>
      </w:r>
    </w:p>
    <w:p w14:paraId="073DA7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522C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creenCX = characterX - bmpBorderX;</w:t>
      </w:r>
    </w:p>
    <w:p w14:paraId="62701E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24553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8B224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2D89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creenCX = 670 - bmpBorderX;</w:t>
      </w:r>
    </w:p>
    <w:p w14:paraId="5F01D5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69CC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9CE7B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16AE1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C5052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haracterStatus.h</w:t>
      </w:r>
    </w:p>
    <w:p w14:paraId="40857A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BBF66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CHARACTERSTATUS__</w:t>
      </w:r>
    </w:p>
    <w:p w14:paraId="58C69D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CHARACTERSTATUS__</w:t>
      </w:r>
    </w:p>
    <w:p w14:paraId="56916B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23CD94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0C504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13E0A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角色狀態</w:t>
      </w:r>
    </w:p>
    <w:p w14:paraId="042A01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5A94DE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Character;</w:t>
      </w:r>
    </w:p>
    <w:p w14:paraId="1C3664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CharacterStatus</w:t>
      </w:r>
    </w:p>
    <w:p w14:paraId="6DB1E7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CFD00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710575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w:t>
      </w:r>
    </w:p>
    <w:p w14:paraId="7983AD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w:t>
      </w:r>
    </w:p>
    <w:p w14:paraId="4BB07E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Bitmap();</w:t>
      </w:r>
    </w:p>
    <w:p w14:paraId="4CFB52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itialize(Character* character);</w:t>
      </w:r>
    </w:p>
    <w:p w14:paraId="609544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w:t>
      </w:r>
    </w:p>
    <w:p w14:paraId="5976E7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whp();</w:t>
      </w:r>
    </w:p>
    <w:p w14:paraId="4198FB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wAttackDamage();</w:t>
      </w:r>
    </w:p>
    <w:p w14:paraId="24FAA1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wAttackRange();</w:t>
      </w:r>
    </w:p>
    <w:p w14:paraId="3E12FD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wSpeed();</w:t>
      </w:r>
    </w:p>
    <w:p w14:paraId="799D7C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wEffect();</w:t>
      </w:r>
    </w:p>
    <w:p w14:paraId="29BC2F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effectCheck();</w:t>
      </w:r>
    </w:p>
    <w:p w14:paraId="337644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wData(int x, int y, int data);</w:t>
      </w:r>
    </w:p>
    <w:p w14:paraId="5B211D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wData(int x, int y, char* data);</w:t>
      </w:r>
    </w:p>
    <w:p w14:paraId="207D49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wData(int x, int y, int data1, int data2);</w:t>
      </w:r>
    </w:p>
    <w:p w14:paraId="016DF5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Stage(Stage stage);</w:t>
      </w:r>
    </w:p>
    <w:p w14:paraId="728175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ge getStage();</w:t>
      </w:r>
    </w:p>
    <w:p w14:paraId="6B978D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wStage();</w:t>
      </w:r>
    </w:p>
    <w:p w14:paraId="3012B3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ivate:</w:t>
      </w:r>
    </w:p>
    <w:p w14:paraId="5883F5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characterStatus;</w:t>
      </w:r>
    </w:p>
    <w:p w14:paraId="596FE5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 _character;</w:t>
      </w:r>
    </w:p>
    <w:p w14:paraId="34D009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ge _stage;</w:t>
      </w:r>
    </w:p>
    <w:p w14:paraId="2C186B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 cstage;</w:t>
      </w:r>
    </w:p>
    <w:p w14:paraId="3FF09B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row;</w:t>
      </w:r>
    </w:p>
    <w:p w14:paraId="0C91AB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ol[3];</w:t>
      </w:r>
    </w:p>
    <w:p w14:paraId="4B6070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haveFirstLine;</w:t>
      </w:r>
    </w:p>
    <w:p w14:paraId="4DCCB7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x, y;</w:t>
      </w:r>
    </w:p>
    <w:p w14:paraId="41B92C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jLen, gfLen, sbLen;</w:t>
      </w:r>
    </w:p>
    <w:p w14:paraId="77EF30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E25AF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6C29A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22B3BA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3FF20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haracterStatus.cpp</w:t>
      </w:r>
    </w:p>
    <w:p w14:paraId="4D9534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002B6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3325BC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49C2E4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54C7C5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0EDF61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2ABBE7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05AC50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3E9CBB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1DC56C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Status.h"</w:t>
      </w:r>
    </w:p>
    <w:p w14:paraId="39E67B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5A2BB4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9AF77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B922C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書模式</w:t>
      </w:r>
    </w:p>
    <w:p w14:paraId="71B8D7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B3285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haracterStatus::CharacterStatus()</w:t>
      </w:r>
    </w:p>
    <w:p w14:paraId="3C2EF5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09265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B3B80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haracterStatus::~CharacterStatus()</w:t>
      </w:r>
    </w:p>
    <w:p w14:paraId="74C589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93DB2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EEAC1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LoadBitmap()</w:t>
      </w:r>
    </w:p>
    <w:p w14:paraId="7F1A66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2ECC4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LoadBitmap(".\\res\\character_status.bmp");</w:t>
      </w:r>
    </w:p>
    <w:p w14:paraId="404514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53AE9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Initialize(Character* character)</w:t>
      </w:r>
    </w:p>
    <w:p w14:paraId="300A06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BA0E5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character = character;</w:t>
      </w:r>
    </w:p>
    <w:p w14:paraId="36A2B9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stage = stage_1;</w:t>
      </w:r>
    </w:p>
    <w:p w14:paraId="1BA01C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w = 0;</w:t>
      </w:r>
    </w:p>
    <w:p w14:paraId="686E68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l[3] = { 0 };</w:t>
      </w:r>
    </w:p>
    <w:p w14:paraId="6EA6CC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FirstLine = false;</w:t>
      </w:r>
    </w:p>
    <w:p w14:paraId="100F32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x = 508;</w:t>
      </w:r>
    </w:p>
    <w:p w14:paraId="321133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 = 434;</w:t>
      </w:r>
    </w:p>
    <w:p w14:paraId="58E1C3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jLen = 120;</w:t>
      </w:r>
    </w:p>
    <w:p w14:paraId="682871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fLen = 150;</w:t>
      </w:r>
    </w:p>
    <w:p w14:paraId="728751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bLen = 150;</w:t>
      </w:r>
    </w:p>
    <w:p w14:paraId="4C47D2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A6010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onShow()</w:t>
      </w:r>
    </w:p>
    <w:p w14:paraId="526D04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B4552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SetTopLeft(282, 113);</w:t>
      </w:r>
    </w:p>
    <w:p w14:paraId="6D811F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Status.ShowBitmap();</w:t>
      </w:r>
    </w:p>
    <w:p w14:paraId="0D9B65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hp();</w:t>
      </w:r>
    </w:p>
    <w:p w14:paraId="1D8942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AttackDamage();</w:t>
      </w:r>
    </w:p>
    <w:p w14:paraId="35CB6C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AttackRange();</w:t>
      </w:r>
    </w:p>
    <w:p w14:paraId="57FFCA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Speed();</w:t>
      </w:r>
    </w:p>
    <w:p w14:paraId="0B1B0A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Effect();</w:t>
      </w:r>
    </w:p>
    <w:p w14:paraId="277657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Stage();</w:t>
      </w:r>
    </w:p>
    <w:p w14:paraId="01F89E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D5DF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showhp()</w:t>
      </w:r>
    </w:p>
    <w:p w14:paraId="5CDEAC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582A5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Data(450, 222, _character-&gt;GetCurrentHp(), _character-&gt;GetMaxHp());</w:t>
      </w:r>
    </w:p>
    <w:p w14:paraId="601538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926A9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showAttackDamage()</w:t>
      </w:r>
    </w:p>
    <w:p w14:paraId="4B3BA3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9F8B2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Data(474, 276, _character-&gt;GetAttackDamage());</w:t>
      </w:r>
    </w:p>
    <w:p w14:paraId="64D4BF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0C90B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showAttackRange()</w:t>
      </w:r>
    </w:p>
    <w:p w14:paraId="4BDDA3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0DF06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Data(503, 329, _character-&gt;GetAttackRange());</w:t>
      </w:r>
    </w:p>
    <w:p w14:paraId="571AF6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07E55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showSpeed()</w:t>
      </w:r>
    </w:p>
    <w:p w14:paraId="499F42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DCE0D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Data(447, 381, _character-&gt;GetSpeed());</w:t>
      </w:r>
    </w:p>
    <w:p w14:paraId="64E84D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EE0C1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showEffect()</w:t>
      </w:r>
    </w:p>
    <w:p w14:paraId="4F5B7E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41A29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x = 508;</w:t>
      </w:r>
    </w:p>
    <w:p w14:paraId="7AB6CB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 = 434;</w:t>
      </w:r>
    </w:p>
    <w:p w14:paraId="51A00F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ffectCheck();</w:t>
      </w:r>
    </w:p>
    <w:p w14:paraId="0470ED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aveFirstLine)</w:t>
      </w:r>
    </w:p>
    <w:p w14:paraId="7B4129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DF1B4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ol[0] == 1)</w:t>
      </w:r>
    </w:p>
    <w:p w14:paraId="0CAEF8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F7C16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Data(x, y, "</w:t>
      </w:r>
      <w:r w:rsidRPr="002D171B">
        <w:rPr>
          <w:rFonts w:ascii="Times New Roman" w:eastAsia="標楷體" w:hAnsi="Times New Roman" w:cs="Times New Roman"/>
          <w:sz w:val="16"/>
          <w:szCs w:val="16"/>
        </w:rPr>
        <w:t>二段跳</w:t>
      </w:r>
      <w:r w:rsidRPr="002D171B">
        <w:rPr>
          <w:rFonts w:ascii="Times New Roman" w:eastAsia="標楷體" w:hAnsi="Times New Roman" w:cs="Times New Roman"/>
          <w:sz w:val="16"/>
          <w:szCs w:val="16"/>
        </w:rPr>
        <w:t>");</w:t>
      </w:r>
    </w:p>
    <w:p w14:paraId="467FD3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x += mjLen;</w:t>
      </w:r>
    </w:p>
    <w:p w14:paraId="30DB12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F60F8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ol[1] == 1)</w:t>
      </w:r>
    </w:p>
    <w:p w14:paraId="261C2F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2546B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Data(x, y, "</w:t>
      </w:r>
      <w:r w:rsidRPr="002D171B">
        <w:rPr>
          <w:rFonts w:ascii="Times New Roman" w:eastAsia="標楷體" w:hAnsi="Times New Roman" w:cs="Times New Roman"/>
          <w:sz w:val="16"/>
          <w:szCs w:val="16"/>
        </w:rPr>
        <w:t>速度</w:t>
      </w:r>
      <w:r w:rsidRPr="002D171B">
        <w:rPr>
          <w:rFonts w:ascii="Times New Roman" w:eastAsia="標楷體" w:hAnsi="Times New Roman" w:cs="Times New Roman"/>
          <w:sz w:val="16"/>
          <w:szCs w:val="16"/>
        </w:rPr>
        <w:t>+40%");</w:t>
      </w:r>
    </w:p>
    <w:p w14:paraId="1BA14E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x += gfLen;</w:t>
      </w:r>
    </w:p>
    <w:p w14:paraId="163A6B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A3476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ol[2] == 1)</w:t>
      </w:r>
    </w:p>
    <w:p w14:paraId="29A344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795E3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Data(x, y, "</w:t>
      </w:r>
      <w:r w:rsidRPr="002D171B">
        <w:rPr>
          <w:rFonts w:ascii="Times New Roman" w:eastAsia="標楷體" w:hAnsi="Times New Roman" w:cs="Times New Roman"/>
          <w:sz w:val="16"/>
          <w:szCs w:val="16"/>
        </w:rPr>
        <w:t>最大生命</w:t>
      </w:r>
      <w:r w:rsidRPr="002D171B">
        <w:rPr>
          <w:rFonts w:ascii="Times New Roman" w:eastAsia="標楷體" w:hAnsi="Times New Roman" w:cs="Times New Roman"/>
          <w:sz w:val="16"/>
          <w:szCs w:val="16"/>
        </w:rPr>
        <w:t>+20");</w:t>
      </w:r>
    </w:p>
    <w:p w14:paraId="4C50D9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x += sbLen;</w:t>
      </w:r>
    </w:p>
    <w:p w14:paraId="54A9A6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B723E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 += 45;</w:t>
      </w:r>
    </w:p>
    <w:p w14:paraId="38DE31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x = 508;</w:t>
      </w:r>
    </w:p>
    <w:p w14:paraId="3F2C4E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1C561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_character-&gt;GetIsGuavaJuiceBlood())</w:t>
      </w:r>
    </w:p>
    <w:p w14:paraId="2C3A50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43AB8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Data(x, y, "</w:t>
      </w:r>
      <w:r w:rsidRPr="002D171B">
        <w:rPr>
          <w:rFonts w:ascii="Times New Roman" w:eastAsia="標楷體" w:hAnsi="Times New Roman" w:cs="Times New Roman"/>
          <w:sz w:val="16"/>
          <w:szCs w:val="16"/>
        </w:rPr>
        <w:t>每十秒恢復</w:t>
      </w:r>
      <w:r w:rsidRPr="002D171B">
        <w:rPr>
          <w:rFonts w:ascii="Times New Roman" w:eastAsia="標楷體" w:hAnsi="Times New Roman" w:cs="Times New Roman"/>
          <w:sz w:val="16"/>
          <w:szCs w:val="16"/>
        </w:rPr>
        <w:t>3</w:t>
      </w:r>
      <w:r w:rsidRPr="002D171B">
        <w:rPr>
          <w:rFonts w:ascii="Times New Roman" w:eastAsia="標楷體" w:hAnsi="Times New Roman" w:cs="Times New Roman"/>
          <w:sz w:val="16"/>
          <w:szCs w:val="16"/>
        </w:rPr>
        <w:t>點血量</w:t>
      </w:r>
      <w:r w:rsidRPr="002D171B">
        <w:rPr>
          <w:rFonts w:ascii="Times New Roman" w:eastAsia="標楷體" w:hAnsi="Times New Roman" w:cs="Times New Roman"/>
          <w:sz w:val="16"/>
          <w:szCs w:val="16"/>
        </w:rPr>
        <w:t>");</w:t>
      </w:r>
    </w:p>
    <w:p w14:paraId="6BC482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 += 45;</w:t>
      </w:r>
    </w:p>
    <w:p w14:paraId="6CCD7D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24DA3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_character-&gt;GetIsBananaAttack())</w:t>
      </w:r>
    </w:p>
    <w:p w14:paraId="177CE7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DBD9F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Data(x, y, "</w:t>
      </w:r>
      <w:r w:rsidRPr="002D171B">
        <w:rPr>
          <w:rFonts w:ascii="Times New Roman" w:eastAsia="標楷體" w:hAnsi="Times New Roman" w:cs="Times New Roman"/>
          <w:sz w:val="16"/>
          <w:szCs w:val="16"/>
        </w:rPr>
        <w:t>近戰攻擊</w:t>
      </w:r>
      <w:r w:rsidRPr="002D171B">
        <w:rPr>
          <w:rFonts w:ascii="Times New Roman" w:eastAsia="標楷體" w:hAnsi="Times New Roman" w:cs="Times New Roman"/>
          <w:sz w:val="16"/>
          <w:szCs w:val="16"/>
        </w:rPr>
        <w:t>+3");</w:t>
      </w:r>
    </w:p>
    <w:p w14:paraId="5E8EC9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 += 45;</w:t>
      </w:r>
    </w:p>
    <w:p w14:paraId="26E346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81F27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_character-&gt;GetIsShrimpAttack())</w:t>
      </w:r>
    </w:p>
    <w:p w14:paraId="5E2E85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w:t>
      </w:r>
    </w:p>
    <w:p w14:paraId="39C524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Data(x, y, "</w:t>
      </w:r>
      <w:r w:rsidRPr="002D171B">
        <w:rPr>
          <w:rFonts w:ascii="Times New Roman" w:eastAsia="標楷體" w:hAnsi="Times New Roman" w:cs="Times New Roman"/>
          <w:sz w:val="16"/>
          <w:szCs w:val="16"/>
        </w:rPr>
        <w:t>不攻擊一段時間，下次攻擊</w:t>
      </w:r>
      <w:r w:rsidRPr="002D171B">
        <w:rPr>
          <w:rFonts w:ascii="Times New Roman" w:eastAsia="標楷體" w:hAnsi="Times New Roman" w:cs="Times New Roman"/>
          <w:sz w:val="16"/>
          <w:szCs w:val="16"/>
        </w:rPr>
        <w:t>+15");</w:t>
      </w:r>
    </w:p>
    <w:p w14:paraId="5B17D1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 += 45;</w:t>
      </w:r>
    </w:p>
    <w:p w14:paraId="3BCEB4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3F598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FDCD0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effectCheck()</w:t>
      </w:r>
    </w:p>
    <w:p w14:paraId="553558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A9D14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w = 0;</w:t>
      </w:r>
    </w:p>
    <w:p w14:paraId="773301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l[3] = { 0 };</w:t>
      </w:r>
    </w:p>
    <w:p w14:paraId="7AD69B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_character-&gt;GetIsMosquitoJump() || _character-&gt;GetIsGrassFast() || _character-&gt;GetIsShrimpBlood())</w:t>
      </w:r>
    </w:p>
    <w:p w14:paraId="162325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D69CF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FirstLine = true;</w:t>
      </w:r>
    </w:p>
    <w:p w14:paraId="3F4FA6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ow += 1;</w:t>
      </w:r>
    </w:p>
    <w:p w14:paraId="6DAD10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_character-&gt;GetIsMosquitoJump())</w:t>
      </w:r>
    </w:p>
    <w:p w14:paraId="23582D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8CCB5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l[0] = 1;</w:t>
      </w:r>
    </w:p>
    <w:p w14:paraId="3063C9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F2AB1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23EEEE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04FB8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l[0] = 0;</w:t>
      </w:r>
    </w:p>
    <w:p w14:paraId="2D56D9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7EC4A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_character-&gt;GetIsGrassFast())</w:t>
      </w:r>
    </w:p>
    <w:p w14:paraId="3EF21F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9A41B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l[1] = 1;</w:t>
      </w:r>
    </w:p>
    <w:p w14:paraId="57CE68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8F71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2E05E7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38A44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l[1] = 0;</w:t>
      </w:r>
    </w:p>
    <w:p w14:paraId="5A66B8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1AE05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_character-&gt;GetIsShrimpBlood())</w:t>
      </w:r>
    </w:p>
    <w:p w14:paraId="7C0307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B390C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l[2] = 1;</w:t>
      </w:r>
    </w:p>
    <w:p w14:paraId="769A6D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78B3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A9201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E4651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l[2] = 0;</w:t>
      </w:r>
    </w:p>
    <w:p w14:paraId="3AB690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8DF4B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961D9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D870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showData(int x, int y, int data)</w:t>
      </w:r>
    </w:p>
    <w:p w14:paraId="3F6388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885D7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C* pDC = CDDraw::Get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取得</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 </w:t>
      </w:r>
    </w:p>
    <w:p w14:paraId="71B008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Font f, * fp;</w:t>
      </w:r>
    </w:p>
    <w:p w14:paraId="094E6B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CreatePointFont(200, "Times New Roman");</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產生</w:t>
      </w:r>
      <w:r w:rsidRPr="002D171B">
        <w:rPr>
          <w:rFonts w:ascii="Times New Roman" w:eastAsia="標楷體" w:hAnsi="Times New Roman" w:cs="Times New Roman"/>
          <w:sz w:val="16"/>
          <w:szCs w:val="16"/>
        </w:rPr>
        <w:t xml:space="preserve"> font f; 160</w:t>
      </w:r>
      <w:r w:rsidRPr="002D171B">
        <w:rPr>
          <w:rFonts w:ascii="Times New Roman" w:eastAsia="標楷體" w:hAnsi="Times New Roman" w:cs="Times New Roman"/>
          <w:sz w:val="16"/>
          <w:szCs w:val="16"/>
        </w:rPr>
        <w:t>表示</w:t>
      </w:r>
      <w:r w:rsidRPr="002D171B">
        <w:rPr>
          <w:rFonts w:ascii="Times New Roman" w:eastAsia="標楷體" w:hAnsi="Times New Roman" w:cs="Times New Roman"/>
          <w:sz w:val="16"/>
          <w:szCs w:val="16"/>
        </w:rPr>
        <w:t>16 point</w:t>
      </w:r>
      <w:r w:rsidRPr="002D171B">
        <w:rPr>
          <w:rFonts w:ascii="Times New Roman" w:eastAsia="標楷體" w:hAnsi="Times New Roman" w:cs="Times New Roman"/>
          <w:sz w:val="16"/>
          <w:szCs w:val="16"/>
        </w:rPr>
        <w:t>的字</w:t>
      </w:r>
    </w:p>
    <w:p w14:paraId="206F9A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p = pDC-&gt;SelectObject(&amp;f);</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選用</w:t>
      </w:r>
      <w:r w:rsidRPr="002D171B">
        <w:rPr>
          <w:rFonts w:ascii="Times New Roman" w:eastAsia="標楷體" w:hAnsi="Times New Roman" w:cs="Times New Roman"/>
          <w:sz w:val="16"/>
          <w:szCs w:val="16"/>
        </w:rPr>
        <w:t xml:space="preserve"> font f</w:t>
      </w:r>
    </w:p>
    <w:p w14:paraId="7499AD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BkColor(RGB(0, 0, 0));</w:t>
      </w:r>
    </w:p>
    <w:p w14:paraId="46B086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TextColor(RGB(255, 255, 255));</w:t>
      </w:r>
    </w:p>
    <w:p w14:paraId="7D1192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 position[50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Demo </w:t>
      </w:r>
      <w:r w:rsidRPr="002D171B">
        <w:rPr>
          <w:rFonts w:ascii="Times New Roman" w:eastAsia="標楷體" w:hAnsi="Times New Roman" w:cs="Times New Roman"/>
          <w:sz w:val="16"/>
          <w:szCs w:val="16"/>
        </w:rPr>
        <w:t>數字對字串的轉換</w:t>
      </w:r>
    </w:p>
    <w:p w14:paraId="2621C2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rintf(position, "%d", data);</w:t>
      </w:r>
    </w:p>
    <w:p w14:paraId="784004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TextOut(x, y, position);</w:t>
      </w:r>
    </w:p>
    <w:p w14:paraId="4AFD16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lectObject(f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font f (</w:t>
      </w:r>
      <w:r w:rsidRPr="002D171B">
        <w:rPr>
          <w:rFonts w:ascii="Times New Roman" w:eastAsia="標楷體" w:hAnsi="Times New Roman" w:cs="Times New Roman"/>
          <w:sz w:val="16"/>
          <w:szCs w:val="16"/>
        </w:rPr>
        <w:t>千萬不要漏了放掉</w:t>
      </w:r>
      <w:r w:rsidRPr="002D171B">
        <w:rPr>
          <w:rFonts w:ascii="Times New Roman" w:eastAsia="標楷體" w:hAnsi="Times New Roman" w:cs="Times New Roman"/>
          <w:sz w:val="16"/>
          <w:szCs w:val="16"/>
        </w:rPr>
        <w:t>)</w:t>
      </w:r>
    </w:p>
    <w:p w14:paraId="6A5FCF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Draw::Release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w:t>
      </w:r>
    </w:p>
    <w:p w14:paraId="78A06B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D5765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showData(int x, int y, char* data)</w:t>
      </w:r>
    </w:p>
    <w:p w14:paraId="5CD782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2C609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C* pDC = CDDraw::Get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取得</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 </w:t>
      </w:r>
    </w:p>
    <w:p w14:paraId="126179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Font f, * fp;</w:t>
      </w:r>
    </w:p>
    <w:p w14:paraId="4090E2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CreatePointFont(200, "Times New Roman");</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產生</w:t>
      </w:r>
      <w:r w:rsidRPr="002D171B">
        <w:rPr>
          <w:rFonts w:ascii="Times New Roman" w:eastAsia="標楷體" w:hAnsi="Times New Roman" w:cs="Times New Roman"/>
          <w:sz w:val="16"/>
          <w:szCs w:val="16"/>
        </w:rPr>
        <w:t xml:space="preserve"> font f; 160</w:t>
      </w:r>
      <w:r w:rsidRPr="002D171B">
        <w:rPr>
          <w:rFonts w:ascii="Times New Roman" w:eastAsia="標楷體" w:hAnsi="Times New Roman" w:cs="Times New Roman"/>
          <w:sz w:val="16"/>
          <w:szCs w:val="16"/>
        </w:rPr>
        <w:t>表示</w:t>
      </w:r>
      <w:r w:rsidRPr="002D171B">
        <w:rPr>
          <w:rFonts w:ascii="Times New Roman" w:eastAsia="標楷體" w:hAnsi="Times New Roman" w:cs="Times New Roman"/>
          <w:sz w:val="16"/>
          <w:szCs w:val="16"/>
        </w:rPr>
        <w:t>16 point</w:t>
      </w:r>
      <w:r w:rsidRPr="002D171B">
        <w:rPr>
          <w:rFonts w:ascii="Times New Roman" w:eastAsia="標楷體" w:hAnsi="Times New Roman" w:cs="Times New Roman"/>
          <w:sz w:val="16"/>
          <w:szCs w:val="16"/>
        </w:rPr>
        <w:t>的字</w:t>
      </w:r>
    </w:p>
    <w:p w14:paraId="114981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p = pDC-&gt;SelectObject(&amp;f);</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選用</w:t>
      </w:r>
      <w:r w:rsidRPr="002D171B">
        <w:rPr>
          <w:rFonts w:ascii="Times New Roman" w:eastAsia="標楷體" w:hAnsi="Times New Roman" w:cs="Times New Roman"/>
          <w:sz w:val="16"/>
          <w:szCs w:val="16"/>
        </w:rPr>
        <w:t xml:space="preserve"> font f</w:t>
      </w:r>
    </w:p>
    <w:p w14:paraId="4BF6F2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BkMode(TRANSPARENT);</w:t>
      </w:r>
    </w:p>
    <w:p w14:paraId="5BBF83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TextColor(RGB(255, 255, 255));</w:t>
      </w:r>
    </w:p>
    <w:p w14:paraId="5D1A78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 position[50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Demo </w:t>
      </w:r>
      <w:r w:rsidRPr="002D171B">
        <w:rPr>
          <w:rFonts w:ascii="Times New Roman" w:eastAsia="標楷體" w:hAnsi="Times New Roman" w:cs="Times New Roman"/>
          <w:sz w:val="16"/>
          <w:szCs w:val="16"/>
        </w:rPr>
        <w:t>數字對字串的轉換</w:t>
      </w:r>
    </w:p>
    <w:p w14:paraId="5B9743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rintf(position, "%s", data);</w:t>
      </w:r>
    </w:p>
    <w:p w14:paraId="550299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TextOut(x, y, position);</w:t>
      </w:r>
    </w:p>
    <w:p w14:paraId="5FB808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lectObject(f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font f (</w:t>
      </w:r>
      <w:r w:rsidRPr="002D171B">
        <w:rPr>
          <w:rFonts w:ascii="Times New Roman" w:eastAsia="標楷體" w:hAnsi="Times New Roman" w:cs="Times New Roman"/>
          <w:sz w:val="16"/>
          <w:szCs w:val="16"/>
        </w:rPr>
        <w:t>千萬不要漏了放掉</w:t>
      </w:r>
      <w:r w:rsidRPr="002D171B">
        <w:rPr>
          <w:rFonts w:ascii="Times New Roman" w:eastAsia="標楷體" w:hAnsi="Times New Roman" w:cs="Times New Roman"/>
          <w:sz w:val="16"/>
          <w:szCs w:val="16"/>
        </w:rPr>
        <w:t>)</w:t>
      </w:r>
    </w:p>
    <w:p w14:paraId="321DC9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Draw::Release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w:t>
      </w:r>
    </w:p>
    <w:p w14:paraId="3BCB5E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3EC9B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showData(int x, int y, int data1, int data2)</w:t>
      </w:r>
    </w:p>
    <w:p w14:paraId="2703BE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5AC0F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CDC* pDC = CDDraw::Get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取得</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 </w:t>
      </w:r>
    </w:p>
    <w:p w14:paraId="44E0F6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Font f, * fp;</w:t>
      </w:r>
    </w:p>
    <w:p w14:paraId="055B54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CreatePointFont(200, "Times New Roman");</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產生</w:t>
      </w:r>
      <w:r w:rsidRPr="002D171B">
        <w:rPr>
          <w:rFonts w:ascii="Times New Roman" w:eastAsia="標楷體" w:hAnsi="Times New Roman" w:cs="Times New Roman"/>
          <w:sz w:val="16"/>
          <w:szCs w:val="16"/>
        </w:rPr>
        <w:t xml:space="preserve"> font f; 160</w:t>
      </w:r>
      <w:r w:rsidRPr="002D171B">
        <w:rPr>
          <w:rFonts w:ascii="Times New Roman" w:eastAsia="標楷體" w:hAnsi="Times New Roman" w:cs="Times New Roman"/>
          <w:sz w:val="16"/>
          <w:szCs w:val="16"/>
        </w:rPr>
        <w:t>表示</w:t>
      </w:r>
      <w:r w:rsidRPr="002D171B">
        <w:rPr>
          <w:rFonts w:ascii="Times New Roman" w:eastAsia="標楷體" w:hAnsi="Times New Roman" w:cs="Times New Roman"/>
          <w:sz w:val="16"/>
          <w:szCs w:val="16"/>
        </w:rPr>
        <w:t>16 point</w:t>
      </w:r>
      <w:r w:rsidRPr="002D171B">
        <w:rPr>
          <w:rFonts w:ascii="Times New Roman" w:eastAsia="標楷體" w:hAnsi="Times New Roman" w:cs="Times New Roman"/>
          <w:sz w:val="16"/>
          <w:szCs w:val="16"/>
        </w:rPr>
        <w:t>的字</w:t>
      </w:r>
    </w:p>
    <w:p w14:paraId="1BC65B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p = pDC-&gt;SelectObject(&amp;f);</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選用</w:t>
      </w:r>
      <w:r w:rsidRPr="002D171B">
        <w:rPr>
          <w:rFonts w:ascii="Times New Roman" w:eastAsia="標楷體" w:hAnsi="Times New Roman" w:cs="Times New Roman"/>
          <w:sz w:val="16"/>
          <w:szCs w:val="16"/>
        </w:rPr>
        <w:t xml:space="preserve"> font f</w:t>
      </w:r>
    </w:p>
    <w:p w14:paraId="23BA51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BkMode(TRANSPARENT);</w:t>
      </w:r>
    </w:p>
    <w:p w14:paraId="3DCDE9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TextColor(RGB(255, 255, 255));</w:t>
      </w:r>
    </w:p>
    <w:p w14:paraId="1F8522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 position[50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Demo </w:t>
      </w:r>
      <w:r w:rsidRPr="002D171B">
        <w:rPr>
          <w:rFonts w:ascii="Times New Roman" w:eastAsia="標楷體" w:hAnsi="Times New Roman" w:cs="Times New Roman"/>
          <w:sz w:val="16"/>
          <w:szCs w:val="16"/>
        </w:rPr>
        <w:t>數字對字串的轉換</w:t>
      </w:r>
    </w:p>
    <w:p w14:paraId="518B90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rintf(position, "%d / %d", data1, data2);</w:t>
      </w:r>
    </w:p>
    <w:p w14:paraId="722432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TextOut(x, y, position);</w:t>
      </w:r>
    </w:p>
    <w:p w14:paraId="71B518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lectObject(f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font f (</w:t>
      </w:r>
      <w:r w:rsidRPr="002D171B">
        <w:rPr>
          <w:rFonts w:ascii="Times New Roman" w:eastAsia="標楷體" w:hAnsi="Times New Roman" w:cs="Times New Roman"/>
          <w:sz w:val="16"/>
          <w:szCs w:val="16"/>
        </w:rPr>
        <w:t>千萬不要漏了放掉</w:t>
      </w:r>
      <w:r w:rsidRPr="002D171B">
        <w:rPr>
          <w:rFonts w:ascii="Times New Roman" w:eastAsia="標楷體" w:hAnsi="Times New Roman" w:cs="Times New Roman"/>
          <w:sz w:val="16"/>
          <w:szCs w:val="16"/>
        </w:rPr>
        <w:t>)</w:t>
      </w:r>
    </w:p>
    <w:p w14:paraId="4B7144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Draw::Release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w:t>
      </w:r>
    </w:p>
    <w:p w14:paraId="5367FF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7C0B0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setStage(Stage stage)</w:t>
      </w:r>
    </w:p>
    <w:p w14:paraId="164D8A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7CB86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stage = stage;</w:t>
      </w:r>
    </w:p>
    <w:p w14:paraId="15FB36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164C7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ge CharacterStatus::getStage()</w:t>
      </w:r>
    </w:p>
    <w:p w14:paraId="7239C4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2D2F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stage;</w:t>
      </w:r>
    </w:p>
    <w:p w14:paraId="397FF2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C90D7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CharacterStatus::showStage()</w:t>
      </w:r>
    </w:p>
    <w:p w14:paraId="5BB150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C6F7B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_stage == stage_1)</w:t>
      </w:r>
    </w:p>
    <w:p w14:paraId="1BE086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FA443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stage = "</w:t>
      </w:r>
      <w:r w:rsidRPr="002D171B">
        <w:rPr>
          <w:rFonts w:ascii="Times New Roman" w:eastAsia="標楷體" w:hAnsi="Times New Roman" w:cs="Times New Roman"/>
          <w:sz w:val="16"/>
          <w:szCs w:val="16"/>
        </w:rPr>
        <w:t>第一關</w:t>
      </w:r>
      <w:r w:rsidRPr="002D171B">
        <w:rPr>
          <w:rFonts w:ascii="Times New Roman" w:eastAsia="標楷體" w:hAnsi="Times New Roman" w:cs="Times New Roman"/>
          <w:sz w:val="16"/>
          <w:szCs w:val="16"/>
        </w:rPr>
        <w:t>";</w:t>
      </w:r>
    </w:p>
    <w:p w14:paraId="2BC721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159E0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_stage == stage_2)</w:t>
      </w:r>
    </w:p>
    <w:p w14:paraId="4004D9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518B3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stage = "</w:t>
      </w:r>
      <w:r w:rsidRPr="002D171B">
        <w:rPr>
          <w:rFonts w:ascii="Times New Roman" w:eastAsia="標楷體" w:hAnsi="Times New Roman" w:cs="Times New Roman"/>
          <w:sz w:val="16"/>
          <w:szCs w:val="16"/>
        </w:rPr>
        <w:t>第二關</w:t>
      </w:r>
      <w:r w:rsidRPr="002D171B">
        <w:rPr>
          <w:rFonts w:ascii="Times New Roman" w:eastAsia="標楷體" w:hAnsi="Times New Roman" w:cs="Times New Roman"/>
          <w:sz w:val="16"/>
          <w:szCs w:val="16"/>
        </w:rPr>
        <w:t>";</w:t>
      </w:r>
    </w:p>
    <w:p w14:paraId="6FB1EC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BE95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_stage == stage_3)</w:t>
      </w:r>
    </w:p>
    <w:p w14:paraId="058C55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BE22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stage = "</w:t>
      </w:r>
      <w:r w:rsidRPr="002D171B">
        <w:rPr>
          <w:rFonts w:ascii="Times New Roman" w:eastAsia="標楷體" w:hAnsi="Times New Roman" w:cs="Times New Roman"/>
          <w:sz w:val="16"/>
          <w:szCs w:val="16"/>
        </w:rPr>
        <w:t>第三關</w:t>
      </w:r>
      <w:r w:rsidRPr="002D171B">
        <w:rPr>
          <w:rFonts w:ascii="Times New Roman" w:eastAsia="標楷體" w:hAnsi="Times New Roman" w:cs="Times New Roman"/>
          <w:sz w:val="16"/>
          <w:szCs w:val="16"/>
        </w:rPr>
        <w:t>";</w:t>
      </w:r>
    </w:p>
    <w:p w14:paraId="603BDC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8550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_stage == stage_4)</w:t>
      </w:r>
    </w:p>
    <w:p w14:paraId="5C6054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697F5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stage = "</w:t>
      </w:r>
      <w:r w:rsidRPr="002D171B">
        <w:rPr>
          <w:rFonts w:ascii="Times New Roman" w:eastAsia="標楷體" w:hAnsi="Times New Roman" w:cs="Times New Roman"/>
          <w:sz w:val="16"/>
          <w:szCs w:val="16"/>
        </w:rPr>
        <w:t>第四關</w:t>
      </w:r>
      <w:r w:rsidRPr="002D171B">
        <w:rPr>
          <w:rFonts w:ascii="Times New Roman" w:eastAsia="標楷體" w:hAnsi="Times New Roman" w:cs="Times New Roman"/>
          <w:sz w:val="16"/>
          <w:szCs w:val="16"/>
        </w:rPr>
        <w:t>";</w:t>
      </w:r>
    </w:p>
    <w:p w14:paraId="3EB1C7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54FB1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_stage == stage_5)</w:t>
      </w:r>
    </w:p>
    <w:p w14:paraId="1D52C2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AF7B5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stage = "</w:t>
      </w:r>
      <w:r w:rsidRPr="002D171B">
        <w:rPr>
          <w:rFonts w:ascii="Times New Roman" w:eastAsia="標楷體" w:hAnsi="Times New Roman" w:cs="Times New Roman"/>
          <w:sz w:val="16"/>
          <w:szCs w:val="16"/>
        </w:rPr>
        <w:t>第五關</w:t>
      </w:r>
      <w:r w:rsidRPr="002D171B">
        <w:rPr>
          <w:rFonts w:ascii="Times New Roman" w:eastAsia="標楷體" w:hAnsi="Times New Roman" w:cs="Times New Roman"/>
          <w:sz w:val="16"/>
          <w:szCs w:val="16"/>
        </w:rPr>
        <w:t>";</w:t>
      </w:r>
    </w:p>
    <w:p w14:paraId="5BEA1E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B403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_stage == stage_6)</w:t>
      </w:r>
    </w:p>
    <w:p w14:paraId="7808E0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7A198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stage = "</w:t>
      </w:r>
      <w:r w:rsidRPr="002D171B">
        <w:rPr>
          <w:rFonts w:ascii="Times New Roman" w:eastAsia="標楷體" w:hAnsi="Times New Roman" w:cs="Times New Roman"/>
          <w:sz w:val="16"/>
          <w:szCs w:val="16"/>
        </w:rPr>
        <w:t>第六關</w:t>
      </w:r>
      <w:r w:rsidRPr="002D171B">
        <w:rPr>
          <w:rFonts w:ascii="Times New Roman" w:eastAsia="標楷體" w:hAnsi="Times New Roman" w:cs="Times New Roman"/>
          <w:sz w:val="16"/>
          <w:szCs w:val="16"/>
        </w:rPr>
        <w:t>";</w:t>
      </w:r>
    </w:p>
    <w:p w14:paraId="5D76C0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FC5EC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_stage == stage_boss)</w:t>
      </w:r>
    </w:p>
    <w:p w14:paraId="571231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FEEA6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stage = "</w:t>
      </w:r>
      <w:r w:rsidRPr="002D171B">
        <w:rPr>
          <w:rFonts w:ascii="Times New Roman" w:eastAsia="標楷體" w:hAnsi="Times New Roman" w:cs="Times New Roman"/>
          <w:sz w:val="16"/>
          <w:szCs w:val="16"/>
        </w:rPr>
        <w:t>王關</w:t>
      </w:r>
      <w:r w:rsidRPr="002D171B">
        <w:rPr>
          <w:rFonts w:ascii="Times New Roman" w:eastAsia="標楷體" w:hAnsi="Times New Roman" w:cs="Times New Roman"/>
          <w:sz w:val="16"/>
          <w:szCs w:val="16"/>
        </w:rPr>
        <w:t>";</w:t>
      </w:r>
    </w:p>
    <w:p w14:paraId="316978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6518D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C* pDC = CDDraw::Get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取得</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 </w:t>
      </w:r>
    </w:p>
    <w:p w14:paraId="71B783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Font f, * fp;</w:t>
      </w:r>
    </w:p>
    <w:p w14:paraId="2849DC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CreatePointFont(240, "</w:t>
      </w:r>
      <w:r w:rsidRPr="002D171B">
        <w:rPr>
          <w:rFonts w:ascii="Times New Roman" w:eastAsia="標楷體" w:hAnsi="Times New Roman" w:cs="Times New Roman"/>
          <w:sz w:val="16"/>
          <w:szCs w:val="16"/>
        </w:rPr>
        <w:t>標楷體</w:t>
      </w:r>
      <w:r w:rsidRPr="002D171B">
        <w:rPr>
          <w:rFonts w:ascii="Times New Roman" w:eastAsia="標楷體" w:hAnsi="Times New Roman" w:cs="Times New Roman"/>
          <w:sz w:val="16"/>
          <w:szCs w:val="16"/>
        </w:rPr>
        <w:t>");</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產生</w:t>
      </w:r>
      <w:r w:rsidRPr="002D171B">
        <w:rPr>
          <w:rFonts w:ascii="Times New Roman" w:eastAsia="標楷體" w:hAnsi="Times New Roman" w:cs="Times New Roman"/>
          <w:sz w:val="16"/>
          <w:szCs w:val="16"/>
        </w:rPr>
        <w:t xml:space="preserve"> font f; 160</w:t>
      </w:r>
      <w:r w:rsidRPr="002D171B">
        <w:rPr>
          <w:rFonts w:ascii="Times New Roman" w:eastAsia="標楷體" w:hAnsi="Times New Roman" w:cs="Times New Roman"/>
          <w:sz w:val="16"/>
          <w:szCs w:val="16"/>
        </w:rPr>
        <w:t>表示</w:t>
      </w:r>
      <w:r w:rsidRPr="002D171B">
        <w:rPr>
          <w:rFonts w:ascii="Times New Roman" w:eastAsia="標楷體" w:hAnsi="Times New Roman" w:cs="Times New Roman"/>
          <w:sz w:val="16"/>
          <w:szCs w:val="16"/>
        </w:rPr>
        <w:t>16 point</w:t>
      </w:r>
      <w:r w:rsidRPr="002D171B">
        <w:rPr>
          <w:rFonts w:ascii="Times New Roman" w:eastAsia="標楷體" w:hAnsi="Times New Roman" w:cs="Times New Roman"/>
          <w:sz w:val="16"/>
          <w:szCs w:val="16"/>
        </w:rPr>
        <w:t>的字</w:t>
      </w:r>
    </w:p>
    <w:p w14:paraId="34A844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p = pDC-&gt;SelectObject(&amp;f);</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選用</w:t>
      </w:r>
      <w:r w:rsidRPr="002D171B">
        <w:rPr>
          <w:rFonts w:ascii="Times New Roman" w:eastAsia="標楷體" w:hAnsi="Times New Roman" w:cs="Times New Roman"/>
          <w:sz w:val="16"/>
          <w:szCs w:val="16"/>
        </w:rPr>
        <w:t xml:space="preserve"> font f</w:t>
      </w:r>
    </w:p>
    <w:p w14:paraId="364BF9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BkMode(TRANSPARENT);</w:t>
      </w:r>
    </w:p>
    <w:p w14:paraId="1B9FCE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TextColor(RGB(255, 255, 255));</w:t>
      </w:r>
    </w:p>
    <w:p w14:paraId="5CC315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 position[50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Demo </w:t>
      </w:r>
      <w:r w:rsidRPr="002D171B">
        <w:rPr>
          <w:rFonts w:ascii="Times New Roman" w:eastAsia="標楷體" w:hAnsi="Times New Roman" w:cs="Times New Roman"/>
          <w:sz w:val="16"/>
          <w:szCs w:val="16"/>
        </w:rPr>
        <w:t>數字對字串的轉換</w:t>
      </w:r>
    </w:p>
    <w:p w14:paraId="4328C7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rintf(position, "%s", cstage);</w:t>
      </w:r>
    </w:p>
    <w:p w14:paraId="0E80D5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TextOut(478, 150, position);</w:t>
      </w:r>
    </w:p>
    <w:p w14:paraId="7F91E6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lectObject(f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font f (</w:t>
      </w:r>
      <w:r w:rsidRPr="002D171B">
        <w:rPr>
          <w:rFonts w:ascii="Times New Roman" w:eastAsia="標楷體" w:hAnsi="Times New Roman" w:cs="Times New Roman"/>
          <w:sz w:val="16"/>
          <w:szCs w:val="16"/>
        </w:rPr>
        <w:t>千萬不要漏了放掉</w:t>
      </w:r>
      <w:r w:rsidRPr="002D171B">
        <w:rPr>
          <w:rFonts w:ascii="Times New Roman" w:eastAsia="標楷體" w:hAnsi="Times New Roman" w:cs="Times New Roman"/>
          <w:sz w:val="16"/>
          <w:szCs w:val="16"/>
        </w:rPr>
        <w:t>)</w:t>
      </w:r>
    </w:p>
    <w:p w14:paraId="1B390D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Draw::Release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w:t>
      </w:r>
    </w:p>
    <w:p w14:paraId="76CD21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68FB0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17F3D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95546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h</w:t>
      </w:r>
    </w:p>
    <w:p w14:paraId="677CB5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64100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MAPS_H__</w:t>
      </w:r>
    </w:p>
    <w:p w14:paraId="76BB5D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MAPS_H__</w:t>
      </w:r>
    </w:p>
    <w:p w14:paraId="0D00A3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Util.h"</w:t>
      </w:r>
    </w:p>
    <w:p w14:paraId="6C9D43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namespace game_framework {</w:t>
      </w:r>
    </w:p>
    <w:p w14:paraId="68249A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F37FC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01EC46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05D9B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Map</w:t>
      </w:r>
    </w:p>
    <w:p w14:paraId="022251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9A7B0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3134D3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int x, int y);</w:t>
      </w:r>
    </w:p>
    <w:p w14:paraId="529647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ring getMapName();</w:t>
      </w:r>
    </w:p>
    <w:p w14:paraId="6A5057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apName(string name);</w:t>
      </w:r>
    </w:p>
    <w:p w14:paraId="272A94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StartPosition();</w:t>
      </w:r>
    </w:p>
    <w:p w14:paraId="279E4F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FinalPosition();</w:t>
      </w:r>
    </w:p>
    <w:p w14:paraId="7F4BCB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SX(int x);</w:t>
      </w:r>
    </w:p>
    <w:p w14:paraId="19D205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SY(int y);</w:t>
      </w:r>
    </w:p>
    <w:p w14:paraId="292D46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SX();</w:t>
      </w:r>
    </w:p>
    <w:p w14:paraId="48E347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SY();</w:t>
      </w:r>
    </w:p>
    <w:p w14:paraId="522DF5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mapScreenMoving();</w:t>
      </w:r>
    </w:p>
    <w:p w14:paraId="4840F6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void addSX(int n);</w:t>
      </w:r>
    </w:p>
    <w:p w14:paraId="7F43C8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void addSY(int n);</w:t>
      </w:r>
    </w:p>
    <w:p w14:paraId="6681E3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int screenX(int x) { return 0; };</w:t>
      </w:r>
    </w:p>
    <w:p w14:paraId="201101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int screenY(int y) { return 0; };</w:t>
      </w:r>
    </w:p>
    <w:p w14:paraId="4761BA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CharacterX(int x);</w:t>
      </w:r>
    </w:p>
    <w:p w14:paraId="0B402A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CharacterY(int y);</w:t>
      </w:r>
    </w:p>
    <w:p w14:paraId="37ABE6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ScreenMoving(bool flag);</w:t>
      </w:r>
    </w:p>
    <w:p w14:paraId="58C48F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void setPos(int x, int y, int n) = 0;</w:t>
      </w:r>
    </w:p>
    <w:p w14:paraId="07B33B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XY(int x, int y);</w:t>
      </w:r>
    </w:p>
    <w:p w14:paraId="02091E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nitialX(int x);</w:t>
      </w:r>
    </w:p>
    <w:p w14:paraId="32F272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InitialX();</w:t>
      </w:r>
    </w:p>
    <w:p w14:paraId="1A21A3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nitialY(int y);</w:t>
      </w:r>
    </w:p>
    <w:p w14:paraId="177B14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InitialY();</w:t>
      </w:r>
    </w:p>
    <w:p w14:paraId="67CAAC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nitialXY(int x, int y);</w:t>
      </w:r>
    </w:p>
    <w:p w14:paraId="653D19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XMovement();</w:t>
      </w:r>
    </w:p>
    <w:p w14:paraId="73FE04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YMovement();</w:t>
      </w:r>
    </w:p>
    <w:p w14:paraId="7300F1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地圖方塊設定</w:t>
      </w:r>
    </w:p>
    <w:p w14:paraId="0642A3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bool isEmpty(int x, int y) const = 0;</w:t>
      </w:r>
    </w:p>
    <w:p w14:paraId="457603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bool isPortal(int x, int y) const = 0;</w:t>
      </w:r>
    </w:p>
    <w:p w14:paraId="5B6DBD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bool isBridge(int x, int y) const = 0;</w:t>
      </w:r>
    </w:p>
    <w:p w14:paraId="1C01D5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bool isCraftTable(int x, int y) const = 0;</w:t>
      </w:r>
    </w:p>
    <w:p w14:paraId="0D5B2D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bool isTrashCan(int x, int y) const = 0;</w:t>
      </w:r>
    </w:p>
    <w:p w14:paraId="7DDA78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bool isGetHurtPlace(int x, int y) const = 0;</w:t>
      </w:r>
    </w:p>
    <w:p w14:paraId="414E7B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角色及怪物地板、天花板</w:t>
      </w:r>
    </w:p>
    <w:p w14:paraId="7AE4E0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void monsterFloorChanging(int x) {};</w:t>
      </w:r>
    </w:p>
    <w:p w14:paraId="39988E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MonsterFloor();</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怪物地板</w:t>
      </w:r>
    </w:p>
    <w:p w14:paraId="2C9AB6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onsterFloor(int y);</w:t>
      </w:r>
    </w:p>
    <w:p w14:paraId="4659B8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void characterFloorAndCeiling() {};</w:t>
      </w:r>
    </w:p>
    <w:p w14:paraId="7B1292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Floor();</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角色地板</w:t>
      </w:r>
    </w:p>
    <w:p w14:paraId="129184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Floor(int y);</w:t>
      </w:r>
    </w:p>
    <w:p w14:paraId="73A5A4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Ceiling();</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角色天花板</w:t>
      </w:r>
    </w:p>
    <w:p w14:paraId="349F27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Ceiling(int y);</w:t>
      </w:r>
    </w:p>
    <w:p w14:paraId="58BF12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鍛造台、傳送門、垃圾桶</w:t>
      </w:r>
    </w:p>
    <w:p w14:paraId="3529B4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CraftTableOpen();</w:t>
      </w:r>
    </w:p>
    <w:p w14:paraId="1BEE01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CraftTableOpen(bool flag);</w:t>
      </w:r>
    </w:p>
    <w:p w14:paraId="14B52D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PortalOpen();</w:t>
      </w:r>
    </w:p>
    <w:p w14:paraId="05A661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PortalOpen(bool flag);</w:t>
      </w:r>
    </w:p>
    <w:p w14:paraId="5AF083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TrashCanOpen();</w:t>
      </w:r>
    </w:p>
    <w:p w14:paraId="57EAB6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TrashCanOpen(bool flag);</w:t>
      </w:r>
    </w:p>
    <w:p w14:paraId="625FCB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訊息相關函式</w:t>
      </w:r>
      <w:r w:rsidRPr="002D171B">
        <w:rPr>
          <w:rFonts w:ascii="Times New Roman" w:eastAsia="標楷體" w:hAnsi="Times New Roman" w:cs="Times New Roman"/>
          <w:sz w:val="16"/>
          <w:szCs w:val="16"/>
        </w:rPr>
        <w:t>*/</w:t>
      </w:r>
    </w:p>
    <w:p w14:paraId="1014F4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放大鏡</w:t>
      </w:r>
    </w:p>
    <w:p w14:paraId="0EF97C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MagnifierBitmap();</w:t>
      </w:r>
    </w:p>
    <w:p w14:paraId="143CA7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MagnifierLBitmap();</w:t>
      </w:r>
    </w:p>
    <w:p w14:paraId="75FBCF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wMaginifier(int x, int y);</w:t>
      </w:r>
    </w:p>
    <w:p w14:paraId="585389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wMaginifierL(int x, int y);</w:t>
      </w:r>
    </w:p>
    <w:p w14:paraId="17BBFE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ShowMaginifierFlag(bool flag);</w:t>
      </w:r>
    </w:p>
    <w:p w14:paraId="2211CB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ShowMaginifierFlag();</w:t>
      </w:r>
    </w:p>
    <w:p w14:paraId="1FB023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訊息圖示</w:t>
      </w:r>
    </w:p>
    <w:p w14:paraId="4352CF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MessageIconBitmap();</w:t>
      </w:r>
    </w:p>
    <w:p w14:paraId="5AF79A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wMessageIcon(int x, int y);</w:t>
      </w:r>
    </w:p>
    <w:p w14:paraId="67F257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ShowMessageIconFlag(bool flag);</w:t>
      </w:r>
    </w:p>
    <w:p w14:paraId="5701FF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ShowMessageIconFlag();</w:t>
      </w:r>
    </w:p>
    <w:p w14:paraId="02BBC4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訊息</w:t>
      </w:r>
    </w:p>
    <w:p w14:paraId="7863E0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CanShowMessage(bool flag, int code);</w:t>
      </w:r>
    </w:p>
    <w:p w14:paraId="2AA788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CanShowMessage();</w:t>
      </w:r>
    </w:p>
    <w:p w14:paraId="7827DC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AutoShowMessage(bool flag, int code);</w:t>
      </w:r>
    </w:p>
    <w:p w14:paraId="2C52B1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AutoShowMessage();</w:t>
      </w:r>
    </w:p>
    <w:p w14:paraId="7B6335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HavePlayedAutoMessage(bool flag);</w:t>
      </w:r>
    </w:p>
    <w:p w14:paraId="280A63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HavePlayedAutoMessage();</w:t>
      </w:r>
    </w:p>
    <w:p w14:paraId="318E5F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essageCounter(int n);</w:t>
      </w:r>
    </w:p>
    <w:p w14:paraId="3E0599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MessageCounter();</w:t>
      </w:r>
    </w:p>
    <w:p w14:paraId="77F195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essageCounterToNext();</w:t>
      </w:r>
    </w:p>
    <w:p w14:paraId="0A0A66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essageEndFlag(bool flag);</w:t>
      </w:r>
    </w:p>
    <w:p w14:paraId="4BFDAE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MessageEndFlag();</w:t>
      </w:r>
    </w:p>
    <w:p w14:paraId="5E20FC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itializeMessage();</w:t>
      </w:r>
    </w:p>
    <w:p w14:paraId="327FD1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void messageOnShow();</w:t>
      </w:r>
    </w:p>
    <w:p w14:paraId="6CA0DC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tected:</w:t>
      </w:r>
    </w:p>
    <w:p w14:paraId="723BB0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exitBitmap;</w:t>
      </w:r>
    </w:p>
    <w:p w14:paraId="76F78C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pressEBitmap;</w:t>
      </w:r>
    </w:p>
    <w:p w14:paraId="11DB24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trashCanOpenBitmap, trashCanClosedBitmap;</w:t>
      </w:r>
    </w:p>
    <w:p w14:paraId="1F161F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craftingBitmap;</w:t>
      </w:r>
    </w:p>
    <w:p w14:paraId="2EB98E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int sx, sy; //screen </w:t>
      </w:r>
      <w:r w:rsidRPr="002D171B">
        <w:rPr>
          <w:rFonts w:ascii="Times New Roman" w:eastAsia="標楷體" w:hAnsi="Times New Roman" w:cs="Times New Roman"/>
          <w:sz w:val="16"/>
          <w:szCs w:val="16"/>
        </w:rPr>
        <w:t>的座標</w:t>
      </w:r>
    </w:p>
    <w:p w14:paraId="1F9E88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haracterX, characterY;</w:t>
      </w:r>
    </w:p>
    <w:p w14:paraId="1FF3B2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initialX, initialY; //</w:t>
      </w:r>
      <w:r w:rsidRPr="002D171B">
        <w:rPr>
          <w:rFonts w:ascii="Times New Roman" w:eastAsia="標楷體" w:hAnsi="Times New Roman" w:cs="Times New Roman"/>
          <w:sz w:val="16"/>
          <w:szCs w:val="16"/>
        </w:rPr>
        <w:t>初始</w:t>
      </w:r>
      <w:r w:rsidRPr="002D171B">
        <w:rPr>
          <w:rFonts w:ascii="Times New Roman" w:eastAsia="標楷體" w:hAnsi="Times New Roman" w:cs="Times New Roman"/>
          <w:sz w:val="16"/>
          <w:szCs w:val="16"/>
        </w:rPr>
        <w:t>X</w:t>
      </w:r>
      <w:r w:rsidRPr="002D171B">
        <w:rPr>
          <w:rFonts w:ascii="Times New Roman" w:eastAsia="標楷體" w:hAnsi="Times New Roman" w:cs="Times New Roman"/>
          <w:sz w:val="16"/>
          <w:szCs w:val="16"/>
        </w:rPr>
        <w:t>、</w:t>
      </w:r>
      <w:r w:rsidRPr="002D171B">
        <w:rPr>
          <w:rFonts w:ascii="Times New Roman" w:eastAsia="標楷體" w:hAnsi="Times New Roman" w:cs="Times New Roman"/>
          <w:sz w:val="16"/>
          <w:szCs w:val="16"/>
        </w:rPr>
        <w:t>Y</w:t>
      </w:r>
    </w:p>
    <w:p w14:paraId="631BC2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tartX; //</w:t>
      </w:r>
      <w:r w:rsidRPr="002D171B">
        <w:rPr>
          <w:rFonts w:ascii="Times New Roman" w:eastAsia="標楷體" w:hAnsi="Times New Roman" w:cs="Times New Roman"/>
          <w:sz w:val="16"/>
          <w:szCs w:val="16"/>
        </w:rPr>
        <w:t>開始位置</w:t>
      </w:r>
    </w:p>
    <w:p w14:paraId="3B001A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finalX; //</w:t>
      </w:r>
      <w:r w:rsidRPr="002D171B">
        <w:rPr>
          <w:rFonts w:ascii="Times New Roman" w:eastAsia="標楷體" w:hAnsi="Times New Roman" w:cs="Times New Roman"/>
          <w:sz w:val="16"/>
          <w:szCs w:val="16"/>
        </w:rPr>
        <w:t>結束位置</w:t>
      </w:r>
    </w:p>
    <w:p w14:paraId="0E09A2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ring mapName;</w:t>
      </w:r>
    </w:p>
    <w:p w14:paraId="229F41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floor;</w:t>
      </w:r>
    </w:p>
    <w:p w14:paraId="5291A1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onsterFloor;</w:t>
      </w:r>
    </w:p>
    <w:p w14:paraId="37F9B6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eiling;</w:t>
      </w:r>
    </w:p>
    <w:p w14:paraId="01CEC1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creenMoving;</w:t>
      </w:r>
    </w:p>
    <w:p w14:paraId="73EACD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portalOpen;</w:t>
      </w:r>
    </w:p>
    <w:p w14:paraId="11CEBB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craftTableOpen;</w:t>
      </w:r>
    </w:p>
    <w:p w14:paraId="4304A0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trashCanOpen;</w:t>
      </w:r>
    </w:p>
    <w:p w14:paraId="239863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agnifier;</w:t>
      </w:r>
    </w:p>
    <w:p w14:paraId="281B1B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agnifierL;</w:t>
      </w:r>
    </w:p>
    <w:p w14:paraId="32F998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howMaginifierFlag;</w:t>
      </w:r>
    </w:p>
    <w:p w14:paraId="2C6E3B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Icon;</w:t>
      </w:r>
    </w:p>
    <w:p w14:paraId="1BF851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howMessageIconFlag;</w:t>
      </w:r>
    </w:p>
    <w:p w14:paraId="20653A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essageCode;</w:t>
      </w:r>
    </w:p>
    <w:p w14:paraId="668B7E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canShowMessage;</w:t>
      </w:r>
    </w:p>
    <w:p w14:paraId="108EB7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autoShowMessage;</w:t>
      </w:r>
    </w:p>
    <w:p w14:paraId="4E126F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havePlayedAutoMessage;</w:t>
      </w:r>
    </w:p>
    <w:p w14:paraId="344A92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essageCounter;</w:t>
      </w:r>
    </w:p>
    <w:p w14:paraId="2BDA7F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essageSize;</w:t>
      </w:r>
    </w:p>
    <w:p w14:paraId="784D52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messageEndFlag;</w:t>
      </w:r>
    </w:p>
    <w:p w14:paraId="4954E7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93F0A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29027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4F3EF5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D5F15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cpp</w:t>
      </w:r>
    </w:p>
    <w:p w14:paraId="03CCF7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93B52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23CB7D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508968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427E2E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7DDA9A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466521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30C2E3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3FA326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7107D6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54B853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E5717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E39EE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7F7B4C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8201F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ap::Map(int x, int y)</w:t>
      </w:r>
    </w:p>
    <w:p w14:paraId="436745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BEFB0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x = x;</w:t>
      </w:r>
    </w:p>
    <w:p w14:paraId="65411C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y = y;</w:t>
      </w:r>
    </w:p>
    <w:p w14:paraId="0DDE87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ortalOpen = false;</w:t>
      </w:r>
    </w:p>
    <w:p w14:paraId="2CF0C8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C35C1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string Map::getMapName()</w:t>
      </w:r>
    </w:p>
    <w:p w14:paraId="255F78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A8E4C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mapName;</w:t>
      </w:r>
    </w:p>
    <w:p w14:paraId="2009EA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770F4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getStartPosition()</w:t>
      </w:r>
    </w:p>
    <w:p w14:paraId="0350C4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CA0EA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startX;</w:t>
      </w:r>
    </w:p>
    <w:p w14:paraId="544F63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49E4E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getFinalPosition()</w:t>
      </w:r>
    </w:p>
    <w:p w14:paraId="483991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39F3A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inalX;</w:t>
      </w:r>
    </w:p>
    <w:p w14:paraId="6E9C32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940D5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SX(int x)</w:t>
      </w:r>
    </w:p>
    <w:p w14:paraId="473E4E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C679E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x = x;</w:t>
      </w:r>
    </w:p>
    <w:p w14:paraId="6E25BB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8A436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SY(int y)</w:t>
      </w:r>
    </w:p>
    <w:p w14:paraId="0ED4F8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B59D2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y = y;</w:t>
      </w:r>
    </w:p>
    <w:p w14:paraId="5FE3AB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C42CD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getSX()</w:t>
      </w:r>
    </w:p>
    <w:p w14:paraId="69CF0B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6EEF1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sx;</w:t>
      </w:r>
    </w:p>
    <w:p w14:paraId="57BAAE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FB9BC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getSY()</w:t>
      </w:r>
    </w:p>
    <w:p w14:paraId="037CDD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85CD2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sy;</w:t>
      </w:r>
    </w:p>
    <w:p w14:paraId="4C16B7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E7C65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mapScreenMoving()</w:t>
      </w:r>
    </w:p>
    <w:p w14:paraId="255EEF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60455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screenMoving;</w:t>
      </w:r>
    </w:p>
    <w:p w14:paraId="2F6241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7868F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getFloor()</w:t>
      </w:r>
    </w:p>
    <w:p w14:paraId="304BAD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249B3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loor;</w:t>
      </w:r>
    </w:p>
    <w:p w14:paraId="4066BB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042B5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getCeiling()</w:t>
      </w:r>
    </w:p>
    <w:p w14:paraId="5A4743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AF4DD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eiling;</w:t>
      </w:r>
    </w:p>
    <w:p w14:paraId="1EDC1E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D90FA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getCraftTableOpen()</w:t>
      </w:r>
    </w:p>
    <w:p w14:paraId="3DF860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C95EE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raftTableOpen;</w:t>
      </w:r>
    </w:p>
    <w:p w14:paraId="1EEDB9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0FE67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CraftTableOpen(bool flag)</w:t>
      </w:r>
    </w:p>
    <w:p w14:paraId="5AC486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055F9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raftTableOpen = flag;</w:t>
      </w:r>
    </w:p>
    <w:p w14:paraId="3D5490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036D5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getPortalOpen()</w:t>
      </w:r>
    </w:p>
    <w:p w14:paraId="02B16E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BECC8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portalOpen;</w:t>
      </w:r>
    </w:p>
    <w:p w14:paraId="75D516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AD751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MapName(string name)</w:t>
      </w:r>
    </w:p>
    <w:p w14:paraId="016104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20830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Name = name;</w:t>
      </w:r>
    </w:p>
    <w:p w14:paraId="0F4038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C3D8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getMonsterFloor()</w:t>
      </w:r>
    </w:p>
    <w:p w14:paraId="4D427F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B2557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monsterFloor;</w:t>
      </w:r>
    </w:p>
    <w:p w14:paraId="32A70F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E1C80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MonsterFloor(int y)</w:t>
      </w:r>
    </w:p>
    <w:p w14:paraId="367B6F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88253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Floor = y;</w:t>
      </w:r>
    </w:p>
    <w:p w14:paraId="7ACB60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73740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addSX(int 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sx+=n </w:t>
      </w:r>
      <w:r w:rsidRPr="002D171B">
        <w:rPr>
          <w:rFonts w:ascii="Times New Roman" w:eastAsia="標楷體" w:hAnsi="Times New Roman" w:cs="Times New Roman"/>
          <w:sz w:val="16"/>
          <w:szCs w:val="16"/>
        </w:rPr>
        <w:t>表示地圖向左移動</w:t>
      </w:r>
      <w:r w:rsidRPr="002D171B">
        <w:rPr>
          <w:rFonts w:ascii="Times New Roman" w:eastAsia="標楷體" w:hAnsi="Times New Roman" w:cs="Times New Roman"/>
          <w:sz w:val="16"/>
          <w:szCs w:val="16"/>
        </w:rPr>
        <w:t>n</w:t>
      </w:r>
    </w:p>
    <w:p w14:paraId="4DA108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5CAC9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x += n;</w:t>
      </w:r>
    </w:p>
    <w:p w14:paraId="3F9690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E216F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addSY(int 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sx+=n </w:t>
      </w:r>
      <w:r w:rsidRPr="002D171B">
        <w:rPr>
          <w:rFonts w:ascii="Times New Roman" w:eastAsia="標楷體" w:hAnsi="Times New Roman" w:cs="Times New Roman"/>
          <w:sz w:val="16"/>
          <w:szCs w:val="16"/>
        </w:rPr>
        <w:t>表示地圖上移動</w:t>
      </w:r>
      <w:r w:rsidRPr="002D171B">
        <w:rPr>
          <w:rFonts w:ascii="Times New Roman" w:eastAsia="標楷體" w:hAnsi="Times New Roman" w:cs="Times New Roman"/>
          <w:sz w:val="16"/>
          <w:szCs w:val="16"/>
        </w:rPr>
        <w:t>n</w:t>
      </w:r>
    </w:p>
    <w:p w14:paraId="33AE63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442FB3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y += n;</w:t>
      </w:r>
    </w:p>
    <w:p w14:paraId="750839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798D1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CharacterX(int x)</w:t>
      </w:r>
    </w:p>
    <w:p w14:paraId="1CAAE6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3523C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X = x;</w:t>
      </w:r>
    </w:p>
    <w:p w14:paraId="64E2A9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68F8A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CharacterY(int y)</w:t>
      </w:r>
    </w:p>
    <w:p w14:paraId="2BBD2E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3AA7D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Y = y;</w:t>
      </w:r>
    </w:p>
    <w:p w14:paraId="0EA39E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6037F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XY(int x, int y)</w:t>
      </w:r>
    </w:p>
    <w:p w14:paraId="3F354D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AFC81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x = x;</w:t>
      </w:r>
    </w:p>
    <w:p w14:paraId="43F0A4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y = y;</w:t>
      </w:r>
    </w:p>
    <w:p w14:paraId="01DADA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3F6E4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InitialX(int x)</w:t>
      </w:r>
    </w:p>
    <w:p w14:paraId="71BABB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3C205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itialX = x;</w:t>
      </w:r>
    </w:p>
    <w:p w14:paraId="654B7C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BE13B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getInitialX()</w:t>
      </w:r>
    </w:p>
    <w:p w14:paraId="2AAE07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157B2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nitialX;</w:t>
      </w:r>
    </w:p>
    <w:p w14:paraId="4C7828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8A95C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InitialY(int y)</w:t>
      </w:r>
    </w:p>
    <w:p w14:paraId="5447B5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DFE04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itialY = y;</w:t>
      </w:r>
    </w:p>
    <w:p w14:paraId="74FA6A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5D4C7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getInitialY()</w:t>
      </w:r>
    </w:p>
    <w:p w14:paraId="0EEFD4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1A7F9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nitialY;</w:t>
      </w:r>
    </w:p>
    <w:p w14:paraId="440A56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B9B5F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InitialXY(int x, int y)</w:t>
      </w:r>
    </w:p>
    <w:p w14:paraId="72A380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58F7B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itialX = x;</w:t>
      </w:r>
    </w:p>
    <w:p w14:paraId="6C7CF7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itialY = y;</w:t>
      </w:r>
    </w:p>
    <w:p w14:paraId="112089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8479A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getXMovement()</w:t>
      </w:r>
    </w:p>
    <w:p w14:paraId="5DEF2C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B9413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sx - initialX;</w:t>
      </w:r>
    </w:p>
    <w:p w14:paraId="3ACEEB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F3183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getYMovement()</w:t>
      </w:r>
    </w:p>
    <w:p w14:paraId="19882E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86E5C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sy - initialY;</w:t>
      </w:r>
    </w:p>
    <w:p w14:paraId="5CCFD7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C7D52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loadMagnifierBitmap()</w:t>
      </w:r>
    </w:p>
    <w:p w14:paraId="5ECFEA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97648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gnifier.LoadBitmap(".\\res\\magnifier.bmp", RGB(0, 0, 0));</w:t>
      </w:r>
    </w:p>
    <w:p w14:paraId="79C140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5E423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loadMagnifierLBitmap()</w:t>
      </w:r>
    </w:p>
    <w:p w14:paraId="1C38A4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41E90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gnifierL.LoadBitmap(".\\res\\magnifierL.bmp", RGB(0, 0, 0));</w:t>
      </w:r>
    </w:p>
    <w:p w14:paraId="639EF0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37425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howMaginifier(int x, int y)</w:t>
      </w:r>
    </w:p>
    <w:p w14:paraId="79D4BC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146BB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gnifier.SetTopLeft(x + getSX(), y + getSY());</w:t>
      </w:r>
    </w:p>
    <w:p w14:paraId="41948F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gnifier.ShowBitmap();</w:t>
      </w:r>
    </w:p>
    <w:p w14:paraId="7B610F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58B04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howMaginifierL(int x, int y)</w:t>
      </w:r>
    </w:p>
    <w:p w14:paraId="51364F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B8828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gnifierL.SetTopLeft(x + getSX(), y + getSY());</w:t>
      </w:r>
    </w:p>
    <w:p w14:paraId="21979D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gnifierL.ShowBitmap();</w:t>
      </w:r>
    </w:p>
    <w:p w14:paraId="5076FD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FE906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ShowMaginifierFlag(bool flag)</w:t>
      </w:r>
    </w:p>
    <w:p w14:paraId="29B989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DD360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MaginifierFlag = flag;</w:t>
      </w:r>
    </w:p>
    <w:p w14:paraId="412419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0E34A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getShowMaginifierFlag()</w:t>
      </w:r>
    </w:p>
    <w:p w14:paraId="4AA4F4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54134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return showMaginifierFlag;</w:t>
      </w:r>
    </w:p>
    <w:p w14:paraId="218B53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91057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loadMessageIconBitmap()</w:t>
      </w:r>
    </w:p>
    <w:p w14:paraId="02FDAE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92C76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Icon.LoadBitmap(".\\res\\message_icon.bmp", RGB(0, 0, 0));</w:t>
      </w:r>
    </w:p>
    <w:p w14:paraId="19D8E2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0647D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howMessageIcon(int x, int y)</w:t>
      </w:r>
    </w:p>
    <w:p w14:paraId="1A3888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5E936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Icon.SetTopLeft(x + getSX(), y + getSY());</w:t>
      </w:r>
    </w:p>
    <w:p w14:paraId="5EEBF0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Icon.ShowBitmap();</w:t>
      </w:r>
    </w:p>
    <w:p w14:paraId="1C7F85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31F86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ShowMessageIconFlag(bool flag)</w:t>
      </w:r>
    </w:p>
    <w:p w14:paraId="4B6C74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AB387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MessageIconFlag = flag;</w:t>
      </w:r>
    </w:p>
    <w:p w14:paraId="746D75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64DFB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getShowMessageIconFlag()</w:t>
      </w:r>
    </w:p>
    <w:p w14:paraId="18C524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E1193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showMessageIconFlag;</w:t>
      </w:r>
    </w:p>
    <w:p w14:paraId="6347FB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B85EC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CanShowMessage(bool flag, int code)</w:t>
      </w:r>
    </w:p>
    <w:p w14:paraId="3BD1AB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59B0D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ShowMessage = flag;</w:t>
      </w:r>
    </w:p>
    <w:p w14:paraId="585DE4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Code = code;</w:t>
      </w:r>
    </w:p>
    <w:p w14:paraId="251163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7174C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getCanShowMessage()</w:t>
      </w:r>
    </w:p>
    <w:p w14:paraId="43CE90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67A2F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anShowMessage;</w:t>
      </w:r>
    </w:p>
    <w:p w14:paraId="788D56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14466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AutoShowMessage(bool flag, int code)</w:t>
      </w:r>
    </w:p>
    <w:p w14:paraId="180EA3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4A649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utoShowMessage = flag;</w:t>
      </w:r>
    </w:p>
    <w:p w14:paraId="7A579F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Code = code;</w:t>
      </w:r>
    </w:p>
    <w:p w14:paraId="0E8E49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3B759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getAutoShowMessage()</w:t>
      </w:r>
    </w:p>
    <w:p w14:paraId="2BF616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AB71E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utoShowMessage;</w:t>
      </w:r>
    </w:p>
    <w:p w14:paraId="7E0B6B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726BD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HavePlayedAutoMessage(bool flag)</w:t>
      </w:r>
    </w:p>
    <w:p w14:paraId="443249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82A06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PlayedAutoMessage = flag;</w:t>
      </w:r>
    </w:p>
    <w:p w14:paraId="5F3D3B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B142D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getHavePlayedAutoMessage()</w:t>
      </w:r>
    </w:p>
    <w:p w14:paraId="601BAC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0AD2B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havePlayedAutoMessage;</w:t>
      </w:r>
    </w:p>
    <w:p w14:paraId="2E7A56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65EB3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Floor(int y)</w:t>
      </w:r>
    </w:p>
    <w:p w14:paraId="1A20E3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AD0CA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loor = y;</w:t>
      </w:r>
    </w:p>
    <w:p w14:paraId="36F766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C18B0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Ceiling(int y)</w:t>
      </w:r>
    </w:p>
    <w:p w14:paraId="6A42C4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E8B2F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eiling = y;</w:t>
      </w:r>
    </w:p>
    <w:p w14:paraId="5CABAB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0F196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ScreenMoving(bool flag)</w:t>
      </w:r>
    </w:p>
    <w:p w14:paraId="0F31F4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A7FE8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creenMoving = flag;</w:t>
      </w:r>
    </w:p>
    <w:p w14:paraId="6806FB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EF49D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PortalOpen(bool flag)</w:t>
      </w:r>
    </w:p>
    <w:p w14:paraId="3942DD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53D10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ortalOpen = flag;</w:t>
      </w:r>
    </w:p>
    <w:p w14:paraId="22AA17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24628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getTrashCanOpen()</w:t>
      </w:r>
    </w:p>
    <w:p w14:paraId="088022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6B2FF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ashCanOpen;</w:t>
      </w:r>
    </w:p>
    <w:p w14:paraId="0BFB41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10872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TrashCanOpen(bool flag)</w:t>
      </w:r>
    </w:p>
    <w:p w14:paraId="7C1A4B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7D295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rashCanOpen = flag;</w:t>
      </w:r>
    </w:p>
    <w:p w14:paraId="04C6F1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F2B17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void Map::setMessageCounter(int n)</w:t>
      </w:r>
    </w:p>
    <w:p w14:paraId="1343F4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10D06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Counter = n;</w:t>
      </w:r>
    </w:p>
    <w:p w14:paraId="5BAFFB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93FC3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getMessageCounter()</w:t>
      </w:r>
    </w:p>
    <w:p w14:paraId="6E37DC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0028B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messageCounter;</w:t>
      </w:r>
    </w:p>
    <w:p w14:paraId="2CA832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B9A54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MessageCounterToNext()</w:t>
      </w:r>
    </w:p>
    <w:p w14:paraId="7AA680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0A2DF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essageCounter != messageSize)</w:t>
      </w:r>
    </w:p>
    <w:p w14:paraId="635712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E6A38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Counter += 1;</w:t>
      </w:r>
    </w:p>
    <w:p w14:paraId="6BF48E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0137C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26A14C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50A9C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Counter = 1;</w:t>
      </w:r>
    </w:p>
    <w:p w14:paraId="53275A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7B679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E6D14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etMessageEndFlag(bool flag)</w:t>
      </w:r>
    </w:p>
    <w:p w14:paraId="59AA2C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08677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EndFlag = flag;</w:t>
      </w:r>
    </w:p>
    <w:p w14:paraId="71A892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AF669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getMessageEndFlag()</w:t>
      </w:r>
    </w:p>
    <w:p w14:paraId="0A2F1A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C1E51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messageEndFlag;</w:t>
      </w:r>
    </w:p>
    <w:p w14:paraId="421699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80B09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InitializeMessage()</w:t>
      </w:r>
    </w:p>
    <w:p w14:paraId="5A6A24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4F725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Counter = 1;</w:t>
      </w:r>
    </w:p>
    <w:p w14:paraId="086495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EndFlag = false;</w:t>
      </w:r>
    </w:p>
    <w:p w14:paraId="15BDB3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9A98D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messageOnShow()</w:t>
      </w:r>
    </w:p>
    <w:p w14:paraId="68AA64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BD3D4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89194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3E8EB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9AD92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S1.h</w:t>
      </w:r>
    </w:p>
    <w:p w14:paraId="72D032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824F0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MAPS1__</w:t>
      </w:r>
    </w:p>
    <w:p w14:paraId="7C341F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MAPS1__</w:t>
      </w:r>
    </w:p>
    <w:p w14:paraId="76A3D5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064A26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5BD24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42C89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5BAD5E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50191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MapS1 : public Map</w:t>
      </w:r>
    </w:p>
    <w:p w14:paraId="483D6F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7F839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08B3D5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1();</w:t>
      </w:r>
    </w:p>
    <w:p w14:paraId="76087E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1();</w:t>
      </w:r>
    </w:p>
    <w:p w14:paraId="3EF9DD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Bitmap();</w:t>
      </w:r>
    </w:p>
    <w:p w14:paraId="12B659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itialize();</w:t>
      </w:r>
    </w:p>
    <w:p w14:paraId="788C8C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Pos(int x, int y, int 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將地圖座標的陣列設為傳入的數字</w:t>
      </w:r>
    </w:p>
    <w:p w14:paraId="430940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Empty(int x, int y) const;</w:t>
      </w:r>
    </w:p>
    <w:p w14:paraId="550B3E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Portal(int x, int y) const;</w:t>
      </w:r>
    </w:p>
    <w:p w14:paraId="2B5EF0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Bridge(int x, int y) const;</w:t>
      </w:r>
    </w:p>
    <w:p w14:paraId="744D23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CraftTable(int x, int y) const;</w:t>
      </w:r>
    </w:p>
    <w:p w14:paraId="4E5939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TrashCan(int x, int y) const;</w:t>
      </w:r>
    </w:p>
    <w:p w14:paraId="4FFFD1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GetHurtPlace(int x, int y) const;</w:t>
      </w:r>
    </w:p>
    <w:p w14:paraId="241D61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p>
    <w:p w14:paraId="1622F3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monsterFloorChanging(int x) override;</w:t>
      </w:r>
    </w:p>
    <w:p w14:paraId="55E21D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creenX(int x) override;</w:t>
      </w:r>
    </w:p>
    <w:p w14:paraId="5E90B8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creenY(int y) override;</w:t>
      </w:r>
    </w:p>
    <w:p w14:paraId="70F339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messageOnShow() override;</w:t>
      </w:r>
    </w:p>
    <w:p w14:paraId="3DE25F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tected:</w:t>
      </w:r>
    </w:p>
    <w:p w14:paraId="308049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ap;</w:t>
      </w:r>
    </w:p>
    <w:p w14:paraId="449849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X, Y;</w:t>
      </w:r>
    </w:p>
    <w:p w14:paraId="21361B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apGrid[100][18];</w:t>
      </w:r>
    </w:p>
    <w:p w14:paraId="33C46A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CMovingBitmap white, blue;</w:t>
      </w:r>
    </w:p>
    <w:p w14:paraId="113273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W, gridH;</w:t>
      </w:r>
    </w:p>
    <w:p w14:paraId="57894B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1;</w:t>
      </w:r>
    </w:p>
    <w:p w14:paraId="4933E9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2;</w:t>
      </w:r>
    </w:p>
    <w:p w14:paraId="679636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3;</w:t>
      </w:r>
    </w:p>
    <w:p w14:paraId="08BB7F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4;</w:t>
      </w:r>
    </w:p>
    <w:p w14:paraId="1C24D0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B624C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52FE7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69DC09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9643F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S1.cpp</w:t>
      </w:r>
    </w:p>
    <w:p w14:paraId="55EB85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775D4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0E6D2C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0D52AA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376BD6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3F07D9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2B3D50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6A3E2D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6E6E1D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S1.h"</w:t>
      </w:r>
    </w:p>
    <w:p w14:paraId="11614B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5C9711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2A7CB1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CA862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2E427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75CDF9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9DA53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apS1::MapS1() : Map(0, 0) //</w:t>
      </w:r>
      <w:r w:rsidRPr="002D171B">
        <w:rPr>
          <w:rFonts w:ascii="Times New Roman" w:eastAsia="標楷體" w:hAnsi="Times New Roman" w:cs="Times New Roman"/>
          <w:sz w:val="16"/>
          <w:szCs w:val="16"/>
        </w:rPr>
        <w:t>地圖設置：</w:t>
      </w:r>
      <w:r w:rsidRPr="002D171B">
        <w:rPr>
          <w:rFonts w:ascii="Times New Roman" w:eastAsia="標楷體" w:hAnsi="Times New Roman" w:cs="Times New Roman"/>
          <w:sz w:val="16"/>
          <w:szCs w:val="16"/>
        </w:rPr>
        <w:t>0</w:t>
      </w:r>
      <w:r w:rsidRPr="002D171B">
        <w:rPr>
          <w:rFonts w:ascii="Times New Roman" w:eastAsia="標楷體" w:hAnsi="Times New Roman" w:cs="Times New Roman"/>
          <w:sz w:val="16"/>
          <w:szCs w:val="16"/>
        </w:rPr>
        <w:t>為不能走、</w:t>
      </w:r>
      <w:r w:rsidRPr="002D171B">
        <w:rPr>
          <w:rFonts w:ascii="Times New Roman" w:eastAsia="標楷體" w:hAnsi="Times New Roman" w:cs="Times New Roman"/>
          <w:sz w:val="16"/>
          <w:szCs w:val="16"/>
        </w:rPr>
        <w:t>1</w:t>
      </w:r>
      <w:r w:rsidRPr="002D171B">
        <w:rPr>
          <w:rFonts w:ascii="Times New Roman" w:eastAsia="標楷體" w:hAnsi="Times New Roman" w:cs="Times New Roman"/>
          <w:sz w:val="16"/>
          <w:szCs w:val="16"/>
        </w:rPr>
        <w:t>為可以走、</w:t>
      </w:r>
      <w:r w:rsidRPr="002D171B">
        <w:rPr>
          <w:rFonts w:ascii="Times New Roman" w:eastAsia="標楷體" w:hAnsi="Times New Roman" w:cs="Times New Roman"/>
          <w:sz w:val="16"/>
          <w:szCs w:val="16"/>
        </w:rPr>
        <w:t>2</w:t>
      </w:r>
      <w:r w:rsidRPr="002D171B">
        <w:rPr>
          <w:rFonts w:ascii="Times New Roman" w:eastAsia="標楷體" w:hAnsi="Times New Roman" w:cs="Times New Roman"/>
          <w:sz w:val="16"/>
          <w:szCs w:val="16"/>
        </w:rPr>
        <w:t>為傳送門、</w:t>
      </w:r>
      <w:r w:rsidRPr="002D171B">
        <w:rPr>
          <w:rFonts w:ascii="Times New Roman" w:eastAsia="標楷體" w:hAnsi="Times New Roman" w:cs="Times New Roman"/>
          <w:sz w:val="16"/>
          <w:szCs w:val="16"/>
        </w:rPr>
        <w:t>3</w:t>
      </w:r>
      <w:r w:rsidRPr="002D171B">
        <w:rPr>
          <w:rFonts w:ascii="Times New Roman" w:eastAsia="標楷體" w:hAnsi="Times New Roman" w:cs="Times New Roman"/>
          <w:sz w:val="16"/>
          <w:szCs w:val="16"/>
        </w:rPr>
        <w:t>為橋、</w:t>
      </w:r>
      <w:r w:rsidRPr="002D171B">
        <w:rPr>
          <w:rFonts w:ascii="Times New Roman" w:eastAsia="標楷體" w:hAnsi="Times New Roman" w:cs="Times New Roman"/>
          <w:sz w:val="16"/>
          <w:szCs w:val="16"/>
        </w:rPr>
        <w:t>4</w:t>
      </w:r>
      <w:r w:rsidRPr="002D171B">
        <w:rPr>
          <w:rFonts w:ascii="Times New Roman" w:eastAsia="標楷體" w:hAnsi="Times New Roman" w:cs="Times New Roman"/>
          <w:sz w:val="16"/>
          <w:szCs w:val="16"/>
        </w:rPr>
        <w:t>為鍛造台、</w:t>
      </w:r>
      <w:r w:rsidRPr="002D171B">
        <w:rPr>
          <w:rFonts w:ascii="Times New Roman" w:eastAsia="標楷體" w:hAnsi="Times New Roman" w:cs="Times New Roman"/>
          <w:sz w:val="16"/>
          <w:szCs w:val="16"/>
        </w:rPr>
        <w:t>5</w:t>
      </w:r>
      <w:r w:rsidRPr="002D171B">
        <w:rPr>
          <w:rFonts w:ascii="Times New Roman" w:eastAsia="標楷體" w:hAnsi="Times New Roman" w:cs="Times New Roman"/>
          <w:sz w:val="16"/>
          <w:szCs w:val="16"/>
        </w:rPr>
        <w:t>為垃圾桶、</w:t>
      </w:r>
      <w:r w:rsidRPr="002D171B">
        <w:rPr>
          <w:rFonts w:ascii="Times New Roman" w:eastAsia="標楷體" w:hAnsi="Times New Roman" w:cs="Times New Roman"/>
          <w:sz w:val="16"/>
          <w:szCs w:val="16"/>
        </w:rPr>
        <w:t>6</w:t>
      </w:r>
      <w:r w:rsidRPr="002D171B">
        <w:rPr>
          <w:rFonts w:ascii="Times New Roman" w:eastAsia="標楷體" w:hAnsi="Times New Roman" w:cs="Times New Roman"/>
          <w:sz w:val="16"/>
          <w:szCs w:val="16"/>
        </w:rPr>
        <w:t>為受傷區域</w:t>
      </w:r>
    </w:p>
    <w:p w14:paraId="47B211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54A40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X = 40;</w:t>
      </w:r>
    </w:p>
    <w:p w14:paraId="5C88C0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 = 40;</w:t>
      </w:r>
    </w:p>
    <w:p w14:paraId="053B2C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ridW = 40;</w:t>
      </w:r>
    </w:p>
    <w:p w14:paraId="4A1D62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ridH = 40;</w:t>
      </w:r>
    </w:p>
    <w:p w14:paraId="644850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rtX = 335;</w:t>
      </w:r>
    </w:p>
    <w:p w14:paraId="453361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inalX = 2450;</w:t>
      </w:r>
    </w:p>
    <w:p w14:paraId="5F1D47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Floor(680);</w:t>
      </w:r>
    </w:p>
    <w:p w14:paraId="0142F4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onsterFloor(680);</w:t>
      </w:r>
    </w:p>
    <w:p w14:paraId="00A06C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apGrid_init[100][18];</w:t>
      </w:r>
    </w:p>
    <w:p w14:paraId="255E08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100; i++)</w:t>
      </w:r>
    </w:p>
    <w:p w14:paraId="2383F9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8F7F8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0; j &lt; 18; j++)</w:t>
      </w:r>
    </w:p>
    <w:p w14:paraId="7C0EDC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3EDD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0;</w:t>
      </w:r>
    </w:p>
    <w:p w14:paraId="43B360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37846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832F2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給予地圖左上角座標及每張小圖寬度</w:t>
      </w:r>
    </w:p>
    <w:p w14:paraId="658490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2; i &lt; 45; i++)</w:t>
      </w:r>
    </w:p>
    <w:p w14:paraId="29BA16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EC74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1; j &lt; 17; j++)</w:t>
      </w:r>
    </w:p>
    <w:p w14:paraId="24373C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625CF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1;</w:t>
      </w:r>
    </w:p>
    <w:p w14:paraId="23A117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5FD4C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1714A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45; i &lt; 60; i++)</w:t>
      </w:r>
    </w:p>
    <w:p w14:paraId="425248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9B110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1; j &lt; 16; j++)</w:t>
      </w:r>
    </w:p>
    <w:p w14:paraId="48E34F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35CA8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1;</w:t>
      </w:r>
    </w:p>
    <w:p w14:paraId="24C0A1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D131A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FC38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60; i &lt; 71; i++)</w:t>
      </w:r>
    </w:p>
    <w:p w14:paraId="571940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ED948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1; j &lt; 12; j++)</w:t>
      </w:r>
    </w:p>
    <w:p w14:paraId="70D092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C81EB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1;</w:t>
      </w:r>
    </w:p>
    <w:p w14:paraId="6F270C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82352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E2637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1; j &lt; 10; j++)</w:t>
      </w:r>
    </w:p>
    <w:p w14:paraId="6B3455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AEB6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52][j] = 0;</w:t>
      </w:r>
    </w:p>
    <w:p w14:paraId="369A29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339D7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60; i &lt; 65; i++)</w:t>
      </w:r>
    </w:p>
    <w:p w14:paraId="6D094C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8CBB2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5; j &lt; 12; j++)</w:t>
      </w:r>
    </w:p>
    <w:p w14:paraId="598C49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5E880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2;</w:t>
      </w:r>
    </w:p>
    <w:p w14:paraId="7398B1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3E848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124D0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100; i++)</w:t>
      </w:r>
    </w:p>
    <w:p w14:paraId="3C6220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B8D14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0; j &lt; 19; j++)</w:t>
      </w:r>
    </w:p>
    <w:p w14:paraId="0E4D94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3717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i][j] = mapGrid_init[i][j]; //</w:t>
      </w:r>
      <w:r w:rsidRPr="002D171B">
        <w:rPr>
          <w:rFonts w:ascii="Times New Roman" w:eastAsia="標楷體" w:hAnsi="Times New Roman" w:cs="Times New Roman"/>
          <w:sz w:val="16"/>
          <w:szCs w:val="16"/>
        </w:rPr>
        <w:t>依序填入</w:t>
      </w:r>
      <w:r w:rsidRPr="002D171B">
        <w:rPr>
          <w:rFonts w:ascii="Times New Roman" w:eastAsia="標楷體" w:hAnsi="Times New Roman" w:cs="Times New Roman"/>
          <w:sz w:val="16"/>
          <w:szCs w:val="16"/>
        </w:rPr>
        <w:t>mapGrid</w:t>
      </w:r>
    </w:p>
    <w:p w14:paraId="499A52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0615E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8591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92275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apS1::~MapS1()</w:t>
      </w:r>
    </w:p>
    <w:p w14:paraId="09F553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39DAC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2F93F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1::LoadBitmap()</w:t>
      </w:r>
    </w:p>
    <w:p w14:paraId="5F0803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1793D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LoadBitmap(".\\res\\map01.bmp");</w:t>
      </w:r>
    </w:p>
    <w:p w14:paraId="3329DE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xitBitmap.LoadBitmap(IDB_EXIT, RGB(0, 0, 0));</w:t>
      </w:r>
    </w:p>
    <w:p w14:paraId="684E3A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essEBitmap.LoadBitmap(IDB_PRESSE, RGB(0, 0, 0));</w:t>
      </w:r>
    </w:p>
    <w:p w14:paraId="1C3577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1.LoadBitmap(".\\res\\message0101.bmp");</w:t>
      </w:r>
    </w:p>
    <w:p w14:paraId="4A2E62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2.LoadBitmap(".\\res\\message0102.bmp");</w:t>
      </w:r>
    </w:p>
    <w:p w14:paraId="7093CA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3.LoadBitmap(".\\res\\message0103.bmp");</w:t>
      </w:r>
    </w:p>
    <w:p w14:paraId="70D3E5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4.LoadBitmap(".\\res\\message0104.bmp");</w:t>
      </w:r>
    </w:p>
    <w:p w14:paraId="0C1E33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adMagnifierBitmap();</w:t>
      </w:r>
    </w:p>
    <w:p w14:paraId="7DAB7F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adMessageIconBitmap();</w:t>
      </w:r>
    </w:p>
    <w:p w14:paraId="373DF0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E33C9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1::Initialize()</w:t>
      </w:r>
    </w:p>
    <w:p w14:paraId="03B629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E6521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XY(-410, -320);</w:t>
      </w:r>
    </w:p>
    <w:p w14:paraId="08B966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InitialXY(-410, -320);</w:t>
      </w:r>
    </w:p>
    <w:p w14:paraId="4BB026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ScreenMoving(true);</w:t>
      </w:r>
    </w:p>
    <w:p w14:paraId="3FBAAC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apName("MapS1");</w:t>
      </w:r>
    </w:p>
    <w:p w14:paraId="777196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Code = 0;</w:t>
      </w:r>
    </w:p>
    <w:p w14:paraId="5BB284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ShowMessage = false;</w:t>
      </w:r>
    </w:p>
    <w:p w14:paraId="6A8EF0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utoShowMessage = false;</w:t>
      </w:r>
    </w:p>
    <w:p w14:paraId="08A129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PlayedAutoMessage = false;</w:t>
      </w:r>
    </w:p>
    <w:p w14:paraId="29CE22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MaginifierFlag = false;</w:t>
      </w:r>
    </w:p>
    <w:p w14:paraId="641222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MessageIconFlag = false;</w:t>
      </w:r>
    </w:p>
    <w:p w14:paraId="26B2DC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Counter = 1;</w:t>
      </w:r>
    </w:p>
    <w:p w14:paraId="36CB3F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Size = 4;</w:t>
      </w:r>
    </w:p>
    <w:p w14:paraId="2E5714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EndFlag = false;</w:t>
      </w:r>
    </w:p>
    <w:p w14:paraId="5DBB9E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1B090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1::setPos(int x, int y, int n)</w:t>
      </w:r>
    </w:p>
    <w:p w14:paraId="6D96CD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D4A53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X = x / 40;</w:t>
      </w:r>
    </w:p>
    <w:p w14:paraId="377514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Y = y / 40;</w:t>
      </w:r>
    </w:p>
    <w:p w14:paraId="21A16E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gridX][gridY] = n;</w:t>
      </w:r>
    </w:p>
    <w:p w14:paraId="492BA1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9E436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S1::isEmpty(int x, int y) const</w:t>
      </w:r>
    </w:p>
    <w:p w14:paraId="32FAF3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068FB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X = x / 40;</w:t>
      </w:r>
    </w:p>
    <w:p w14:paraId="36744F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Y = y / 40;</w:t>
      </w:r>
    </w:p>
    <w:p w14:paraId="271FC3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apGrid[gridX][gridY] != 0)</w:t>
      </w:r>
    </w:p>
    <w:p w14:paraId="08AA7A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F2128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062B8B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8AD6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1C4DC6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EC923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S1::isPortal(int x, int y) const</w:t>
      </w:r>
    </w:p>
    <w:p w14:paraId="3574A3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6A3D7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X = x / 40;</w:t>
      </w:r>
    </w:p>
    <w:p w14:paraId="668E21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Y = y / 40;</w:t>
      </w:r>
    </w:p>
    <w:p w14:paraId="75AE2F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apGrid[gridX][gridY] == 2)</w:t>
      </w:r>
    </w:p>
    <w:p w14:paraId="364F09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w:t>
      </w:r>
    </w:p>
    <w:p w14:paraId="11207B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2620BB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0C599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478E78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FC3A0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S1::isBridge(int x, int y) const</w:t>
      </w:r>
    </w:p>
    <w:p w14:paraId="4EF9E9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474E7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X = x / 40;</w:t>
      </w:r>
    </w:p>
    <w:p w14:paraId="73E30C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Y = y / 40;</w:t>
      </w:r>
    </w:p>
    <w:p w14:paraId="68599D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apGrid[gridX][gridY] == 3)</w:t>
      </w:r>
    </w:p>
    <w:p w14:paraId="50F98F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0FD5C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62CC5D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53E40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505056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506A0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S1::isCraftTable(int x, int y) const</w:t>
      </w:r>
    </w:p>
    <w:p w14:paraId="5A3B3E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D3ED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364708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E17EA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S1::isTrashCan(int x, int y) const</w:t>
      </w:r>
    </w:p>
    <w:p w14:paraId="56990F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903C3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307289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51CC4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S1::isGetHurtPlace(int x, int y) const</w:t>
      </w:r>
    </w:p>
    <w:p w14:paraId="2BA687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EA307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3F5412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75804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1::onShow()</w:t>
      </w:r>
    </w:p>
    <w:p w14:paraId="26AE06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D3DA0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etTopLeft(getSX(), getSY());</w:t>
      </w:r>
    </w:p>
    <w:p w14:paraId="403668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howBitmap();</w:t>
      </w:r>
    </w:p>
    <w:p w14:paraId="025DE4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PortalOpen())</w:t>
      </w:r>
    </w:p>
    <w:p w14:paraId="670B06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CFEA7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xitBitmap.SetTopLeft(2895 + getSX(), 180);</w:t>
      </w:r>
    </w:p>
    <w:p w14:paraId="406CA1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xitBitmap.ShowBitmap();</w:t>
      </w:r>
    </w:p>
    <w:p w14:paraId="228E00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essEBitmap.SetTopLeft(600, 810 + getSY());</w:t>
      </w:r>
    </w:p>
    <w:p w14:paraId="3CADA0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essEBitmap.ShowBitmap();</w:t>
      </w:r>
    </w:p>
    <w:p w14:paraId="6BF505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1D78C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ShowMaginifierFlag())</w:t>
      </w:r>
    </w:p>
    <w:p w14:paraId="35273E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D8EF7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Maginifier(1615, 845);</w:t>
      </w:r>
    </w:p>
    <w:p w14:paraId="30C470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essEBitmap.SetTopLeft(600, 1020 + getSY());</w:t>
      </w:r>
    </w:p>
    <w:p w14:paraId="7B1405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essEBitmap.ShowBitmap();</w:t>
      </w:r>
    </w:p>
    <w:p w14:paraId="4A1A17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5FA08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SX() &gt; -1502)</w:t>
      </w:r>
    </w:p>
    <w:p w14:paraId="4414B2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90AB3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Floor(680);</w:t>
      </w:r>
    </w:p>
    <w:p w14:paraId="5AA69D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F961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getSX() &gt; -2081)</w:t>
      </w:r>
    </w:p>
    <w:p w14:paraId="2E1217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70B12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Floor(600);</w:t>
      </w:r>
    </w:p>
    <w:p w14:paraId="4ECEF5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4AB47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9ED28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A2D4D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Floor(460);</w:t>
      </w:r>
    </w:p>
    <w:p w14:paraId="46FD61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1900D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SX() &gt; -425)</w:t>
      </w:r>
    </w:p>
    <w:p w14:paraId="0E6400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D6CB1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eiling(0);</w:t>
      </w:r>
    </w:p>
    <w:p w14:paraId="3DEB79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D96E5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getSX() &gt; -1865)</w:t>
      </w:r>
    </w:p>
    <w:p w14:paraId="70F3FF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BA8F2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eiling(420);</w:t>
      </w:r>
    </w:p>
    <w:p w14:paraId="7B6543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6D88E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CD81A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98839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eiling(0);</w:t>
      </w:r>
    </w:p>
    <w:p w14:paraId="3A0F21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p>
    <w:p w14:paraId="7172BF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A2ED5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void MapS1::monsterFloorChanging(int x)</w:t>
      </w:r>
    </w:p>
    <w:p w14:paraId="51D321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BA7AB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x &lt; 1750)</w:t>
      </w:r>
    </w:p>
    <w:p w14:paraId="5A717E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1214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onsterFloor(680);</w:t>
      </w:r>
    </w:p>
    <w:p w14:paraId="03ABAA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B921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x &lt; 2500)</w:t>
      </w:r>
    </w:p>
    <w:p w14:paraId="383507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57339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onsterFloor(600);</w:t>
      </w:r>
    </w:p>
    <w:p w14:paraId="107B81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D2E48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23A1DE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3E1C4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onsterFloor(500);</w:t>
      </w:r>
    </w:p>
    <w:p w14:paraId="57486A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029C1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CEC98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S1::screenX(int x)</w:t>
      </w:r>
    </w:p>
    <w:p w14:paraId="0B9507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F4AA7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x + getSX();</w:t>
      </w:r>
    </w:p>
    <w:p w14:paraId="1E07ED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11EF8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S1::screenY(int y)</w:t>
      </w:r>
    </w:p>
    <w:p w14:paraId="0C31FC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4AB25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y + getSY();</w:t>
      </w:r>
    </w:p>
    <w:p w14:paraId="64D0FF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0E92D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1::messageOnShow()</w:t>
      </w:r>
    </w:p>
    <w:p w14:paraId="4C8825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E1AFD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essageCounter == 1)</w:t>
      </w:r>
    </w:p>
    <w:p w14:paraId="0C8D16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BA1B0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1.SetTopLeft(173, 535);</w:t>
      </w:r>
    </w:p>
    <w:p w14:paraId="2506CA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1.ShowBitmap();</w:t>
      </w:r>
    </w:p>
    <w:p w14:paraId="10959F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71E4D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essageCounter == 2)</w:t>
      </w:r>
    </w:p>
    <w:p w14:paraId="408B91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54B61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2.SetTopLeft(173, 535);</w:t>
      </w:r>
    </w:p>
    <w:p w14:paraId="77E377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2.ShowBitmap();</w:t>
      </w:r>
    </w:p>
    <w:p w14:paraId="6C5F77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7A28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essageCounter == 3)</w:t>
      </w:r>
    </w:p>
    <w:p w14:paraId="5A67ED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00993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3.SetTopLeft(173, 535);</w:t>
      </w:r>
    </w:p>
    <w:p w14:paraId="6A698E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3.ShowBitmap();</w:t>
      </w:r>
    </w:p>
    <w:p w14:paraId="6E8C66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B3482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essageCounter == 4)</w:t>
      </w:r>
    </w:p>
    <w:p w14:paraId="487B76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378E2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4.SetTopLeft(173, 535);</w:t>
      </w:r>
    </w:p>
    <w:p w14:paraId="0FA530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4.ShowBitmap();</w:t>
      </w:r>
    </w:p>
    <w:p w14:paraId="4F4279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EndFlag = true;</w:t>
      </w:r>
    </w:p>
    <w:p w14:paraId="442952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03FFD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1E15F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E0B21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BFFAA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S2.h</w:t>
      </w:r>
    </w:p>
    <w:p w14:paraId="1A2D21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06365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MAPS2__</w:t>
      </w:r>
    </w:p>
    <w:p w14:paraId="1026D5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MAPS2__</w:t>
      </w:r>
    </w:p>
    <w:p w14:paraId="3CEC4A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4FE22B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29925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833F8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3CCA85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06522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MapS2 : public Map</w:t>
      </w:r>
    </w:p>
    <w:p w14:paraId="02DC6B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D24D4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6906E8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2();</w:t>
      </w:r>
    </w:p>
    <w:p w14:paraId="491222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2();</w:t>
      </w:r>
    </w:p>
    <w:p w14:paraId="57B63A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Bitmap();</w:t>
      </w:r>
    </w:p>
    <w:p w14:paraId="05000F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itialize();</w:t>
      </w:r>
    </w:p>
    <w:p w14:paraId="6E60C8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Pos(int x, int y, int 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將地圖座標的陣列設為傳入的數字</w:t>
      </w:r>
    </w:p>
    <w:p w14:paraId="11F4AB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Empty(int x, int y) const;</w:t>
      </w:r>
    </w:p>
    <w:p w14:paraId="72613B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Portal(int x, int y) const;</w:t>
      </w:r>
    </w:p>
    <w:p w14:paraId="172B11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Bridge(int x, int y) const;</w:t>
      </w:r>
    </w:p>
    <w:p w14:paraId="6A49EE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bool isCraftTable(int x, int y) const;</w:t>
      </w:r>
    </w:p>
    <w:p w14:paraId="3160CF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TrashCan(int x, int y) const;</w:t>
      </w:r>
    </w:p>
    <w:p w14:paraId="6A09DD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GetHurtPlace(int x, int y) const;</w:t>
      </w:r>
    </w:p>
    <w:p w14:paraId="17818B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w:t>
      </w:r>
    </w:p>
    <w:p w14:paraId="5FC038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yMoving(int y);</w:t>
      </w:r>
    </w:p>
    <w:p w14:paraId="6C3FC6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monsterFloorChanging(int x) override;</w:t>
      </w:r>
    </w:p>
    <w:p w14:paraId="659F4C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characterFloorAndCeiling() override;</w:t>
      </w:r>
    </w:p>
    <w:p w14:paraId="2B5701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creenX(int x) override;</w:t>
      </w:r>
    </w:p>
    <w:p w14:paraId="43E470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creenY(int y) override;</w:t>
      </w:r>
    </w:p>
    <w:p w14:paraId="2DC32B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tected:</w:t>
      </w:r>
    </w:p>
    <w:p w14:paraId="335B91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ap;</w:t>
      </w:r>
    </w:p>
    <w:p w14:paraId="5AFBBB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X, Y;</w:t>
      </w:r>
    </w:p>
    <w:p w14:paraId="064C40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apGrid[400][70];</w:t>
      </w:r>
    </w:p>
    <w:p w14:paraId="365900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white, blue;</w:t>
      </w:r>
    </w:p>
    <w:p w14:paraId="0F72A4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W, gridH;</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p>
    <w:p w14:paraId="3C1403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previousFloor;</w:t>
      </w:r>
    </w:p>
    <w:p w14:paraId="66E057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targetSY;</w:t>
      </w:r>
    </w:p>
    <w:p w14:paraId="478414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creenUp;</w:t>
      </w:r>
    </w:p>
    <w:p w14:paraId="3122A9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creenDown;</w:t>
      </w:r>
    </w:p>
    <w:p w14:paraId="19C992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512DA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F67B4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688C88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26437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S2.cpp</w:t>
      </w:r>
    </w:p>
    <w:p w14:paraId="09B318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6B9F4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16D89C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0F0A81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212744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7A8B29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47CA06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2C728D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41A7A0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S2.h"</w:t>
      </w:r>
    </w:p>
    <w:p w14:paraId="56C35B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1F9B3E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21BE98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7F13E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CEF57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34F8DE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A8D72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2::MapS2() : Map(0, 0) //</w:t>
      </w:r>
      <w:r w:rsidRPr="002D171B">
        <w:rPr>
          <w:rFonts w:ascii="Times New Roman" w:eastAsia="標楷體" w:hAnsi="Times New Roman" w:cs="Times New Roman"/>
          <w:sz w:val="16"/>
          <w:szCs w:val="16"/>
        </w:rPr>
        <w:t>地圖設置：</w:t>
      </w:r>
      <w:r w:rsidRPr="002D171B">
        <w:rPr>
          <w:rFonts w:ascii="Times New Roman" w:eastAsia="標楷體" w:hAnsi="Times New Roman" w:cs="Times New Roman"/>
          <w:sz w:val="16"/>
          <w:szCs w:val="16"/>
        </w:rPr>
        <w:t>0</w:t>
      </w:r>
      <w:r w:rsidRPr="002D171B">
        <w:rPr>
          <w:rFonts w:ascii="Times New Roman" w:eastAsia="標楷體" w:hAnsi="Times New Roman" w:cs="Times New Roman"/>
          <w:sz w:val="16"/>
          <w:szCs w:val="16"/>
        </w:rPr>
        <w:t>為不能走、</w:t>
      </w:r>
      <w:r w:rsidRPr="002D171B">
        <w:rPr>
          <w:rFonts w:ascii="Times New Roman" w:eastAsia="標楷體" w:hAnsi="Times New Roman" w:cs="Times New Roman"/>
          <w:sz w:val="16"/>
          <w:szCs w:val="16"/>
        </w:rPr>
        <w:t>1</w:t>
      </w:r>
      <w:r w:rsidRPr="002D171B">
        <w:rPr>
          <w:rFonts w:ascii="Times New Roman" w:eastAsia="標楷體" w:hAnsi="Times New Roman" w:cs="Times New Roman"/>
          <w:sz w:val="16"/>
          <w:szCs w:val="16"/>
        </w:rPr>
        <w:t>為可以走、</w:t>
      </w:r>
      <w:r w:rsidRPr="002D171B">
        <w:rPr>
          <w:rFonts w:ascii="Times New Roman" w:eastAsia="標楷體" w:hAnsi="Times New Roman" w:cs="Times New Roman"/>
          <w:sz w:val="16"/>
          <w:szCs w:val="16"/>
        </w:rPr>
        <w:t>2</w:t>
      </w:r>
      <w:r w:rsidRPr="002D171B">
        <w:rPr>
          <w:rFonts w:ascii="Times New Roman" w:eastAsia="標楷體" w:hAnsi="Times New Roman" w:cs="Times New Roman"/>
          <w:sz w:val="16"/>
          <w:szCs w:val="16"/>
        </w:rPr>
        <w:t>為傳送門、</w:t>
      </w:r>
      <w:r w:rsidRPr="002D171B">
        <w:rPr>
          <w:rFonts w:ascii="Times New Roman" w:eastAsia="標楷體" w:hAnsi="Times New Roman" w:cs="Times New Roman"/>
          <w:sz w:val="16"/>
          <w:szCs w:val="16"/>
        </w:rPr>
        <w:t>3</w:t>
      </w:r>
      <w:r w:rsidRPr="002D171B">
        <w:rPr>
          <w:rFonts w:ascii="Times New Roman" w:eastAsia="標楷體" w:hAnsi="Times New Roman" w:cs="Times New Roman"/>
          <w:sz w:val="16"/>
          <w:szCs w:val="16"/>
        </w:rPr>
        <w:t>為橋、</w:t>
      </w:r>
      <w:r w:rsidRPr="002D171B">
        <w:rPr>
          <w:rFonts w:ascii="Times New Roman" w:eastAsia="標楷體" w:hAnsi="Times New Roman" w:cs="Times New Roman"/>
          <w:sz w:val="16"/>
          <w:szCs w:val="16"/>
        </w:rPr>
        <w:t>4</w:t>
      </w:r>
      <w:r w:rsidRPr="002D171B">
        <w:rPr>
          <w:rFonts w:ascii="Times New Roman" w:eastAsia="標楷體" w:hAnsi="Times New Roman" w:cs="Times New Roman"/>
          <w:sz w:val="16"/>
          <w:szCs w:val="16"/>
        </w:rPr>
        <w:t>為鍛造台、</w:t>
      </w:r>
      <w:r w:rsidRPr="002D171B">
        <w:rPr>
          <w:rFonts w:ascii="Times New Roman" w:eastAsia="標楷體" w:hAnsi="Times New Roman" w:cs="Times New Roman"/>
          <w:sz w:val="16"/>
          <w:szCs w:val="16"/>
        </w:rPr>
        <w:t>5</w:t>
      </w:r>
      <w:r w:rsidRPr="002D171B">
        <w:rPr>
          <w:rFonts w:ascii="Times New Roman" w:eastAsia="標楷體" w:hAnsi="Times New Roman" w:cs="Times New Roman"/>
          <w:sz w:val="16"/>
          <w:szCs w:val="16"/>
        </w:rPr>
        <w:t>為垃圾桶、</w:t>
      </w:r>
      <w:r w:rsidRPr="002D171B">
        <w:rPr>
          <w:rFonts w:ascii="Times New Roman" w:eastAsia="標楷體" w:hAnsi="Times New Roman" w:cs="Times New Roman"/>
          <w:sz w:val="16"/>
          <w:szCs w:val="16"/>
        </w:rPr>
        <w:t>6</w:t>
      </w:r>
      <w:r w:rsidRPr="002D171B">
        <w:rPr>
          <w:rFonts w:ascii="Times New Roman" w:eastAsia="標楷體" w:hAnsi="Times New Roman" w:cs="Times New Roman"/>
          <w:sz w:val="16"/>
          <w:szCs w:val="16"/>
        </w:rPr>
        <w:t>為受傷區域</w:t>
      </w:r>
    </w:p>
    <w:p w14:paraId="2F7B20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19902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X = 20;</w:t>
      </w:r>
    </w:p>
    <w:p w14:paraId="06017B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Y = 20;</w:t>
      </w:r>
    </w:p>
    <w:p w14:paraId="01E72F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ridW = 20;</w:t>
      </w:r>
    </w:p>
    <w:p w14:paraId="1D1FA7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ridH = 20;</w:t>
      </w:r>
    </w:p>
    <w:p w14:paraId="62724F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tartX = 100;</w:t>
      </w:r>
    </w:p>
    <w:p w14:paraId="56585D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inalX = 3390;</w:t>
      </w:r>
    </w:p>
    <w:p w14:paraId="16FFBB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540);</w:t>
      </w:r>
    </w:p>
    <w:p w14:paraId="6BC6DC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0);</w:t>
      </w:r>
    </w:p>
    <w:p w14:paraId="471577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540);</w:t>
      </w:r>
    </w:p>
    <w:p w14:paraId="1D9A98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Grid_init[400][70];</w:t>
      </w:r>
    </w:p>
    <w:p w14:paraId="4EE7B7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400; i++)</w:t>
      </w:r>
    </w:p>
    <w:p w14:paraId="2A6CC4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9ACBE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632309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23C4F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1;</w:t>
      </w:r>
    </w:p>
    <w:p w14:paraId="6EB43A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34611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227E4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給予地圖左上角座標及每張小圖寬度</w:t>
      </w:r>
    </w:p>
    <w:p w14:paraId="4F717E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11; i++)</w:t>
      </w:r>
    </w:p>
    <w:p w14:paraId="4FFCF1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5C85D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27; j &lt; 70; j++)</w:t>
      </w:r>
    </w:p>
    <w:p w14:paraId="62A617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8D900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580451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8AAC1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9D7C8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10; i++)</w:t>
      </w:r>
    </w:p>
    <w:p w14:paraId="3633C9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BD7DF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for (int j = 0; j &lt; 27; j++)</w:t>
      </w:r>
    </w:p>
    <w:p w14:paraId="2394B2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A9BCA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2;</w:t>
      </w:r>
    </w:p>
    <w:p w14:paraId="65BCDE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9BBE5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85DF5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1; i &lt; 26; i++)</w:t>
      </w:r>
    </w:p>
    <w:p w14:paraId="27AA58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D1654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34] = 6;</w:t>
      </w:r>
    </w:p>
    <w:p w14:paraId="6CC401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689C8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42; i &lt; 77; i++)</w:t>
      </w:r>
    </w:p>
    <w:p w14:paraId="5EDF5D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A0867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13; j++)</w:t>
      </w:r>
    </w:p>
    <w:p w14:paraId="6F64E2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C4BED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57F3CA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EBA16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3EB64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42][14] = 0;</w:t>
      </w:r>
    </w:p>
    <w:p w14:paraId="7888F1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27; i &lt; 77; i++)</w:t>
      </w:r>
    </w:p>
    <w:p w14:paraId="38A135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B9E08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22; j &lt; 70; j++)</w:t>
      </w:r>
    </w:p>
    <w:p w14:paraId="18B832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D77F2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2DACBF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72D53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0F08D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95; i &lt; 114; i++)</w:t>
      </w:r>
    </w:p>
    <w:p w14:paraId="276057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60AE9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12; j &lt; 37; j++)</w:t>
      </w:r>
    </w:p>
    <w:p w14:paraId="5BACCA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EEDD1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548815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39E13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24D07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77; i &lt; 94; i++)</w:t>
      </w:r>
    </w:p>
    <w:p w14:paraId="402695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p>
    <w:p w14:paraId="235223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29] = 3;</w:t>
      </w:r>
    </w:p>
    <w:p w14:paraId="213AEB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36] = 3;</w:t>
      </w:r>
    </w:p>
    <w:p w14:paraId="6C7740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5E0E0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86; i &lt; 190; i++)</w:t>
      </w:r>
    </w:p>
    <w:p w14:paraId="0F032E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82830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08DA05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F233E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762F09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58DAC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72096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66; i &lt; 186; i++)</w:t>
      </w:r>
    </w:p>
    <w:p w14:paraId="2831F6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FC8F0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7ABD2E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6B217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2;</w:t>
      </w:r>
    </w:p>
    <w:p w14:paraId="3946DF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EFBB9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A00DA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400; i++)</w:t>
      </w:r>
    </w:p>
    <w:p w14:paraId="1DC384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0B67C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23D2F2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EB859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i][j] = mapGrid_init[i][j]; //</w:t>
      </w:r>
      <w:r w:rsidRPr="002D171B">
        <w:rPr>
          <w:rFonts w:ascii="Times New Roman" w:eastAsia="標楷體" w:hAnsi="Times New Roman" w:cs="Times New Roman"/>
          <w:sz w:val="16"/>
          <w:szCs w:val="16"/>
        </w:rPr>
        <w:t>依序填入</w:t>
      </w:r>
      <w:r w:rsidRPr="002D171B">
        <w:rPr>
          <w:rFonts w:ascii="Times New Roman" w:eastAsia="標楷體" w:hAnsi="Times New Roman" w:cs="Times New Roman"/>
          <w:sz w:val="16"/>
          <w:szCs w:val="16"/>
        </w:rPr>
        <w:t>mapGrid</w:t>
      </w:r>
    </w:p>
    <w:p w14:paraId="314651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19FA8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51015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51042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2::~MapS2()</w:t>
      </w:r>
    </w:p>
    <w:p w14:paraId="7BDE12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17C56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A15A4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2::LoadBitmap()</w:t>
      </w:r>
    </w:p>
    <w:p w14:paraId="5B650A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E5F8A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LoadBitmap(".\\res\\map02.bmp");</w:t>
      </w:r>
    </w:p>
    <w:p w14:paraId="425C6F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LoadBitmap(IDB_EXIT, RGB(0, 0, 0));</w:t>
      </w:r>
    </w:p>
    <w:p w14:paraId="6F3DC8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LoadBitmap(IDB_PRESSE, RGB(0, 0, 0));</w:t>
      </w:r>
    </w:p>
    <w:p w14:paraId="304D89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loadMagnifierBitmap();</w:t>
      </w:r>
    </w:p>
    <w:p w14:paraId="29A138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loadMessageIconBitmap();</w:t>
      </w:r>
    </w:p>
    <w:p w14:paraId="28EF9C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B4505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void MapS2::Initialize()</w:t>
      </w:r>
    </w:p>
    <w:p w14:paraId="71F057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C47F1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XY(-100, -260);</w:t>
      </w:r>
    </w:p>
    <w:p w14:paraId="5EFC1D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InitialXY(-100, -260);</w:t>
      </w:r>
    </w:p>
    <w:p w14:paraId="090081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ScreenMoving(true);</w:t>
      </w:r>
    </w:p>
    <w:p w14:paraId="73772A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apName("MapS2");</w:t>
      </w:r>
    </w:p>
    <w:p w14:paraId="3DB6E0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0);</w:t>
      </w:r>
    </w:p>
    <w:p w14:paraId="2BCD7C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viousFloor = 0;</w:t>
      </w:r>
    </w:p>
    <w:p w14:paraId="052E74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argetSY = 0;</w:t>
      </w:r>
    </w:p>
    <w:p w14:paraId="622B99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screenDown = false;</w:t>
      </w:r>
    </w:p>
    <w:p w14:paraId="3DBACA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Code = 0;</w:t>
      </w:r>
    </w:p>
    <w:p w14:paraId="41F14C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nShowMessage = false;</w:t>
      </w:r>
    </w:p>
    <w:p w14:paraId="6115EB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utoShowMessage = false;</w:t>
      </w:r>
    </w:p>
    <w:p w14:paraId="20FEF2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havePlayedAutoMessage = false;</w:t>
      </w:r>
    </w:p>
    <w:p w14:paraId="6FB8BA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owMaginifierFlag = false;</w:t>
      </w:r>
    </w:p>
    <w:p w14:paraId="1CCFA2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owMessageIconFlag = false;</w:t>
      </w:r>
    </w:p>
    <w:p w14:paraId="648E0E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Counter = 1;</w:t>
      </w:r>
    </w:p>
    <w:p w14:paraId="38D45F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Size = 0;</w:t>
      </w:r>
    </w:p>
    <w:p w14:paraId="465050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EndFlag = false;</w:t>
      </w:r>
    </w:p>
    <w:p w14:paraId="12241D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E9C72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2::setPos(int x, int y, int n)</w:t>
      </w:r>
    </w:p>
    <w:p w14:paraId="22DBA0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E9971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3FA1C2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3BBA5E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gridX][gridY] = n;</w:t>
      </w:r>
    </w:p>
    <w:p w14:paraId="77C756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558A5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2::isEmpty(int x, int y) const</w:t>
      </w:r>
    </w:p>
    <w:p w14:paraId="24CC22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660A3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04792E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37E725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mapGrid[gridX][gridY] != 0)</w:t>
      </w:r>
    </w:p>
    <w:p w14:paraId="39A699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764BA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true;</w:t>
      </w:r>
    </w:p>
    <w:p w14:paraId="7E5A88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24456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false;</w:t>
      </w:r>
    </w:p>
    <w:p w14:paraId="42B080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849F9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2::isPortal(int x, int y) const</w:t>
      </w:r>
    </w:p>
    <w:p w14:paraId="18F303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DE0A9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6EE613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0B9423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mapGrid[gridX][gridY] == 2)</w:t>
      </w:r>
    </w:p>
    <w:p w14:paraId="4D22E4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E997E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true;</w:t>
      </w:r>
    </w:p>
    <w:p w14:paraId="719C85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CB614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false;</w:t>
      </w:r>
    </w:p>
    <w:p w14:paraId="102C6F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3B592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2::isBridge(int x, int y) const</w:t>
      </w:r>
    </w:p>
    <w:p w14:paraId="37C2B3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3760E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231F26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7D1B64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mapGrid[gridX][gridY] == 3)</w:t>
      </w:r>
    </w:p>
    <w:p w14:paraId="1EDA69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C0FC8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true;</w:t>
      </w:r>
    </w:p>
    <w:p w14:paraId="447C2F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B2FED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false;</w:t>
      </w:r>
    </w:p>
    <w:p w14:paraId="28C28D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AC940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2::isCraftTable(int x, int y) const</w:t>
      </w:r>
    </w:p>
    <w:p w14:paraId="25C44F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726C8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false;</w:t>
      </w:r>
    </w:p>
    <w:p w14:paraId="25DD5B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80846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2::isTrashCan(int x, int y) const</w:t>
      </w:r>
    </w:p>
    <w:p w14:paraId="30884C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7DEF4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false;</w:t>
      </w:r>
    </w:p>
    <w:p w14:paraId="3F5695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7A05F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2::isGetHurtPlace(int x, int y) const</w:t>
      </w:r>
    </w:p>
    <w:p w14:paraId="5E7C74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78222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066E1E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499CF1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mapGrid[gridX][gridY] == 6)</w:t>
      </w:r>
    </w:p>
    <w:p w14:paraId="24E6BD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w:t>
      </w:r>
    </w:p>
    <w:p w14:paraId="42F1C5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true;</w:t>
      </w:r>
    </w:p>
    <w:p w14:paraId="5026E9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FE53B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false;</w:t>
      </w:r>
    </w:p>
    <w:p w14:paraId="182CC8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91302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2::onShow()</w:t>
      </w:r>
    </w:p>
    <w:p w14:paraId="396130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09146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etTopLeft(getSX(), getSY());</w:t>
      </w:r>
    </w:p>
    <w:p w14:paraId="4059DB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howBitmap();</w:t>
      </w:r>
    </w:p>
    <w:p w14:paraId="523507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yMoving(targetSY);</w:t>
      </w:r>
    </w:p>
    <w:p w14:paraId="577305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PortalOpen())</w:t>
      </w:r>
    </w:p>
    <w:p w14:paraId="72B37B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A91A2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lt; 1000)</w:t>
      </w:r>
    </w:p>
    <w:p w14:paraId="700CC1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etTopLeft(150 + getSX(), 245);</w:t>
      </w:r>
    </w:p>
    <w:p w14:paraId="347AC2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64754C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etTopLeft(3470 + getSX(), 300);</w:t>
      </w:r>
    </w:p>
    <w:p w14:paraId="030356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etTopLeft(600, 615);</w:t>
      </w:r>
    </w:p>
    <w:p w14:paraId="320A50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howBitmap();</w:t>
      </w:r>
    </w:p>
    <w:p w14:paraId="50B395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howBitmap();</w:t>
      </w:r>
    </w:p>
    <w:p w14:paraId="148BE7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646F9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BEF14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2::syMoving(int y)</w:t>
      </w:r>
    </w:p>
    <w:p w14:paraId="1DEC81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54275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screenUp)</w:t>
      </w:r>
    </w:p>
    <w:p w14:paraId="31B33B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3F1EF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20 &gt; y)</w:t>
      </w:r>
    </w:p>
    <w:p w14:paraId="3383F6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89CBF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20);</w:t>
      </w:r>
    </w:p>
    <w:p w14:paraId="607A7F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68853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46E5CB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8C90B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false;</w:t>
      </w:r>
    </w:p>
    <w:p w14:paraId="53C87A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getSY()-y);</w:t>
      </w:r>
    </w:p>
    <w:p w14:paraId="4D0FED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70D49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3CC75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screenUp)</w:t>
      </w:r>
    </w:p>
    <w:p w14:paraId="65BFD0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AA107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20 &gt; y)</w:t>
      </w:r>
    </w:p>
    <w:p w14:paraId="5EA35D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C4CFA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20);</w:t>
      </w:r>
    </w:p>
    <w:p w14:paraId="7021C6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AD746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0FB4E5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9C661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false;</w:t>
      </w:r>
    </w:p>
    <w:p w14:paraId="3A974E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y - getSY());</w:t>
      </w:r>
    </w:p>
    <w:p w14:paraId="59B61B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A5C57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39207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screenDown)</w:t>
      </w:r>
    </w:p>
    <w:p w14:paraId="1443EC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CC9F8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20 &lt; y)</w:t>
      </w:r>
    </w:p>
    <w:p w14:paraId="3B5911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2F5D2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20);</w:t>
      </w:r>
    </w:p>
    <w:p w14:paraId="0BA6E2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C527C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236E1F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2B363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Down = false;</w:t>
      </w:r>
    </w:p>
    <w:p w14:paraId="470C5E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y - getSY());</w:t>
      </w:r>
    </w:p>
    <w:p w14:paraId="409AB5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A3E38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00DEA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0D6C0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2::monsterFloorChanging(int x)</w:t>
      </w:r>
    </w:p>
    <w:p w14:paraId="499508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578D8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x &lt; 1750)</w:t>
      </w:r>
    </w:p>
    <w:p w14:paraId="38089F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435);</w:t>
      </w:r>
    </w:p>
    <w:p w14:paraId="3DD1CF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x &lt; 2500)</w:t>
      </w:r>
    </w:p>
    <w:p w14:paraId="3524D4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560);</w:t>
      </w:r>
    </w:p>
    <w:p w14:paraId="6104D0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10ACA9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880);</w:t>
      </w:r>
    </w:p>
    <w:p w14:paraId="4AE221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02BE7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void MapS2::characterFloorAndCeiling()</w:t>
      </w:r>
    </w:p>
    <w:p w14:paraId="0F5500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AF31B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lt; 258)</w:t>
      </w:r>
    </w:p>
    <w:p w14:paraId="6B60AC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540);</w:t>
      </w:r>
    </w:p>
    <w:p w14:paraId="76D950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440)</w:t>
      </w:r>
    </w:p>
    <w:p w14:paraId="09FBFD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680);</w:t>
      </w:r>
    </w:p>
    <w:p w14:paraId="232DFF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520)</w:t>
      </w:r>
    </w:p>
    <w:p w14:paraId="36B44C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DD59D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Y &gt; 382)</w:t>
      </w:r>
    </w:p>
    <w:p w14:paraId="47084C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680);</w:t>
      </w:r>
    </w:p>
    <w:p w14:paraId="246A02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11E4C0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500);</w:t>
      </w:r>
    </w:p>
    <w:p w14:paraId="0FC9BA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8FC3D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1578)</w:t>
      </w:r>
    </w:p>
    <w:p w14:paraId="0FDE1B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6DAA3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440);</w:t>
      </w:r>
    </w:p>
    <w:p w14:paraId="1CC366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gt; 779)</w:t>
      </w:r>
    </w:p>
    <w:p w14:paraId="0F4E52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265);</w:t>
      </w:r>
    </w:p>
    <w:p w14:paraId="4AC4A7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w:t>
      </w:r>
    </w:p>
    <w:p w14:paraId="75514E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0);</w:t>
      </w:r>
    </w:p>
    <w:p w14:paraId="4B3839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6F922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5EB2D7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E1468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Y &gt; 612 || characterX &gt; 2280)</w:t>
      </w:r>
    </w:p>
    <w:p w14:paraId="400B88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588F5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880);</w:t>
      </w:r>
    </w:p>
    <w:p w14:paraId="423F16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gt; 1850 &amp;&amp; characterX &lt; 2285)</w:t>
      </w:r>
    </w:p>
    <w:p w14:paraId="0952E9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740);</w:t>
      </w:r>
    </w:p>
    <w:p w14:paraId="4CD053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6F2CD6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470);</w:t>
      </w:r>
    </w:p>
    <w:p w14:paraId="2621D8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550)</w:t>
      </w:r>
    </w:p>
    <w:p w14:paraId="7B69C0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31D7D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true;</w:t>
      </w:r>
    </w:p>
    <w:p w14:paraId="3D545A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argetSY = -550;</w:t>
      </w:r>
    </w:p>
    <w:p w14:paraId="6810AE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2F3C0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viousFloor = 880;</w:t>
      </w:r>
    </w:p>
    <w:p w14:paraId="3C1CDF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AA459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Y &gt; 462)</w:t>
      </w:r>
    </w:p>
    <w:p w14:paraId="4E169E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4BA9E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730);</w:t>
      </w:r>
    </w:p>
    <w:p w14:paraId="165816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265);</w:t>
      </w:r>
    </w:p>
    <w:p w14:paraId="4C515E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Y &gt; 490 &amp;&amp; previousFloor == 580 &amp;&amp; getSY() != -550)</w:t>
      </w:r>
    </w:p>
    <w:p w14:paraId="68AB3B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C294A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true;</w:t>
      </w:r>
    </w:p>
    <w:p w14:paraId="272A57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argetSY = -550;</w:t>
      </w:r>
    </w:p>
    <w:p w14:paraId="1E7656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p>
    <w:p w14:paraId="3CDE1A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p>
    <w:p w14:paraId="2FB0E2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2FE518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2EEAE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580);</w:t>
      </w:r>
    </w:p>
    <w:p w14:paraId="19B218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260)</w:t>
      </w:r>
    </w:p>
    <w:p w14:paraId="605EBA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D1564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Down = true;</w:t>
      </w:r>
    </w:p>
    <w:p w14:paraId="28BDC7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argetSY = -260;</w:t>
      </w:r>
    </w:p>
    <w:p w14:paraId="13A92D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C4AD9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viousFloor = 580;</w:t>
      </w:r>
    </w:p>
    <w:p w14:paraId="3E7E94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90AF1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3D560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BDBDA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S2::screenX(int x)</w:t>
      </w:r>
    </w:p>
    <w:p w14:paraId="7C55EA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7065F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x + getSX();</w:t>
      </w:r>
    </w:p>
    <w:p w14:paraId="1A7841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2766B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S2::screenY(int y)</w:t>
      </w:r>
    </w:p>
    <w:p w14:paraId="63F696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60B2E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y + getSY();</w:t>
      </w:r>
    </w:p>
    <w:p w14:paraId="760935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A5272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7FFA0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4C875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MapS3.h</w:t>
      </w:r>
    </w:p>
    <w:p w14:paraId="694102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E05AD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MAPS3__</w:t>
      </w:r>
    </w:p>
    <w:p w14:paraId="3ACB41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MAPS3__</w:t>
      </w:r>
    </w:p>
    <w:p w14:paraId="229CBD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722322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8EA9D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BB2F0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4AB0BF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9A202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MapS3 : public Map</w:t>
      </w:r>
    </w:p>
    <w:p w14:paraId="57385F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8C749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004E01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3();</w:t>
      </w:r>
    </w:p>
    <w:p w14:paraId="4B9416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3();</w:t>
      </w:r>
    </w:p>
    <w:p w14:paraId="0B21A3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Bitmap();</w:t>
      </w:r>
    </w:p>
    <w:p w14:paraId="24974B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itialize();</w:t>
      </w:r>
    </w:p>
    <w:p w14:paraId="5B3DB8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Pos(int x, int y, int 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將地圖座標的陣列設為傳入的數字</w:t>
      </w:r>
    </w:p>
    <w:p w14:paraId="69EC60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Empty(int x, int y) const;</w:t>
      </w:r>
    </w:p>
    <w:p w14:paraId="2C4FFF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Portal(int x, int y) const;</w:t>
      </w:r>
    </w:p>
    <w:p w14:paraId="140E83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Bridge(int x, int y) const;</w:t>
      </w:r>
    </w:p>
    <w:p w14:paraId="0BD99D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CraftTable(int x, int y) const;</w:t>
      </w:r>
    </w:p>
    <w:p w14:paraId="3682CD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TrashCan(int x, int y) const;</w:t>
      </w:r>
    </w:p>
    <w:p w14:paraId="531028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GetHurtPlace(int x, int y) const;</w:t>
      </w:r>
    </w:p>
    <w:p w14:paraId="2DEE25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blockProperty(int x, int y) const;</w:t>
      </w:r>
    </w:p>
    <w:p w14:paraId="241B63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w:t>
      </w:r>
    </w:p>
    <w:p w14:paraId="49D670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monsterFloorChanging(int x) override;</w:t>
      </w:r>
    </w:p>
    <w:p w14:paraId="429FA3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characterFloorAndCeiling() override;</w:t>
      </w:r>
    </w:p>
    <w:p w14:paraId="0159CB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creenX(int x) override;</w:t>
      </w:r>
    </w:p>
    <w:p w14:paraId="6CEC43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creenY(int y) override;</w:t>
      </w:r>
    </w:p>
    <w:p w14:paraId="3ED8F4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messageOnShow() override;</w:t>
      </w:r>
    </w:p>
    <w:p w14:paraId="241C52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tected:</w:t>
      </w:r>
    </w:p>
    <w:p w14:paraId="6DA7A7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ap;</w:t>
      </w:r>
    </w:p>
    <w:p w14:paraId="53DCFD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X, Y;</w:t>
      </w:r>
    </w:p>
    <w:p w14:paraId="5FEF26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apGrid[400][70];</w:t>
      </w:r>
    </w:p>
    <w:p w14:paraId="749B61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white, blue;</w:t>
      </w:r>
    </w:p>
    <w:p w14:paraId="0808CA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W, gridH;</w:t>
      </w:r>
    </w:p>
    <w:p w14:paraId="545C68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previousFloor;</w:t>
      </w:r>
    </w:p>
    <w:p w14:paraId="7814FD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targetSY;</w:t>
      </w:r>
    </w:p>
    <w:p w14:paraId="5842AD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creenUp;</w:t>
      </w:r>
    </w:p>
    <w:p w14:paraId="111819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creenDown;</w:t>
      </w:r>
    </w:p>
    <w:p w14:paraId="6486A0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1;</w:t>
      </w:r>
    </w:p>
    <w:p w14:paraId="1BCA39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2;</w:t>
      </w:r>
    </w:p>
    <w:p w14:paraId="380652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3;</w:t>
      </w:r>
    </w:p>
    <w:p w14:paraId="658DB8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4;</w:t>
      </w:r>
    </w:p>
    <w:p w14:paraId="08E2D4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5;</w:t>
      </w:r>
    </w:p>
    <w:p w14:paraId="010BB7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6;</w:t>
      </w:r>
    </w:p>
    <w:p w14:paraId="399859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49BEB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C9B46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3BDDBC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48304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S3.cpp</w:t>
      </w:r>
    </w:p>
    <w:p w14:paraId="715CF9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6EBF8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75A14C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47F93E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3FD514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6C8086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19A5B3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04E6A1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1EE01D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S3.h"</w:t>
      </w:r>
    </w:p>
    <w:p w14:paraId="16D8AE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119C56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35B3BB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B2158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94005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081CC2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26325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3::MapS3() : Map(0, 0) //</w:t>
      </w:r>
      <w:r w:rsidRPr="002D171B">
        <w:rPr>
          <w:rFonts w:ascii="Times New Roman" w:eastAsia="標楷體" w:hAnsi="Times New Roman" w:cs="Times New Roman"/>
          <w:sz w:val="16"/>
          <w:szCs w:val="16"/>
        </w:rPr>
        <w:t>地圖設置：</w:t>
      </w:r>
      <w:r w:rsidRPr="002D171B">
        <w:rPr>
          <w:rFonts w:ascii="Times New Roman" w:eastAsia="標楷體" w:hAnsi="Times New Roman" w:cs="Times New Roman"/>
          <w:sz w:val="16"/>
          <w:szCs w:val="16"/>
        </w:rPr>
        <w:t>0</w:t>
      </w:r>
      <w:r w:rsidRPr="002D171B">
        <w:rPr>
          <w:rFonts w:ascii="Times New Roman" w:eastAsia="標楷體" w:hAnsi="Times New Roman" w:cs="Times New Roman"/>
          <w:sz w:val="16"/>
          <w:szCs w:val="16"/>
        </w:rPr>
        <w:t>為不能走、</w:t>
      </w:r>
      <w:r w:rsidRPr="002D171B">
        <w:rPr>
          <w:rFonts w:ascii="Times New Roman" w:eastAsia="標楷體" w:hAnsi="Times New Roman" w:cs="Times New Roman"/>
          <w:sz w:val="16"/>
          <w:szCs w:val="16"/>
        </w:rPr>
        <w:t>1</w:t>
      </w:r>
      <w:r w:rsidRPr="002D171B">
        <w:rPr>
          <w:rFonts w:ascii="Times New Roman" w:eastAsia="標楷體" w:hAnsi="Times New Roman" w:cs="Times New Roman"/>
          <w:sz w:val="16"/>
          <w:szCs w:val="16"/>
        </w:rPr>
        <w:t>為可以走、</w:t>
      </w:r>
      <w:r w:rsidRPr="002D171B">
        <w:rPr>
          <w:rFonts w:ascii="Times New Roman" w:eastAsia="標楷體" w:hAnsi="Times New Roman" w:cs="Times New Roman"/>
          <w:sz w:val="16"/>
          <w:szCs w:val="16"/>
        </w:rPr>
        <w:t>2</w:t>
      </w:r>
      <w:r w:rsidRPr="002D171B">
        <w:rPr>
          <w:rFonts w:ascii="Times New Roman" w:eastAsia="標楷體" w:hAnsi="Times New Roman" w:cs="Times New Roman"/>
          <w:sz w:val="16"/>
          <w:szCs w:val="16"/>
        </w:rPr>
        <w:t>為傳送門、</w:t>
      </w:r>
      <w:r w:rsidRPr="002D171B">
        <w:rPr>
          <w:rFonts w:ascii="Times New Roman" w:eastAsia="標楷體" w:hAnsi="Times New Roman" w:cs="Times New Roman"/>
          <w:sz w:val="16"/>
          <w:szCs w:val="16"/>
        </w:rPr>
        <w:t>3</w:t>
      </w:r>
      <w:r w:rsidRPr="002D171B">
        <w:rPr>
          <w:rFonts w:ascii="Times New Roman" w:eastAsia="標楷體" w:hAnsi="Times New Roman" w:cs="Times New Roman"/>
          <w:sz w:val="16"/>
          <w:szCs w:val="16"/>
        </w:rPr>
        <w:t>為橋、</w:t>
      </w:r>
      <w:r w:rsidRPr="002D171B">
        <w:rPr>
          <w:rFonts w:ascii="Times New Roman" w:eastAsia="標楷體" w:hAnsi="Times New Roman" w:cs="Times New Roman"/>
          <w:sz w:val="16"/>
          <w:szCs w:val="16"/>
        </w:rPr>
        <w:t>4</w:t>
      </w:r>
      <w:r w:rsidRPr="002D171B">
        <w:rPr>
          <w:rFonts w:ascii="Times New Roman" w:eastAsia="標楷體" w:hAnsi="Times New Roman" w:cs="Times New Roman"/>
          <w:sz w:val="16"/>
          <w:szCs w:val="16"/>
        </w:rPr>
        <w:t>為鍛造台、</w:t>
      </w:r>
      <w:r w:rsidRPr="002D171B">
        <w:rPr>
          <w:rFonts w:ascii="Times New Roman" w:eastAsia="標楷體" w:hAnsi="Times New Roman" w:cs="Times New Roman"/>
          <w:sz w:val="16"/>
          <w:szCs w:val="16"/>
        </w:rPr>
        <w:t>5</w:t>
      </w:r>
      <w:r w:rsidRPr="002D171B">
        <w:rPr>
          <w:rFonts w:ascii="Times New Roman" w:eastAsia="標楷體" w:hAnsi="Times New Roman" w:cs="Times New Roman"/>
          <w:sz w:val="16"/>
          <w:szCs w:val="16"/>
        </w:rPr>
        <w:t>為垃圾桶、</w:t>
      </w:r>
      <w:r w:rsidRPr="002D171B">
        <w:rPr>
          <w:rFonts w:ascii="Times New Roman" w:eastAsia="標楷體" w:hAnsi="Times New Roman" w:cs="Times New Roman"/>
          <w:sz w:val="16"/>
          <w:szCs w:val="16"/>
        </w:rPr>
        <w:t>6</w:t>
      </w:r>
      <w:r w:rsidRPr="002D171B">
        <w:rPr>
          <w:rFonts w:ascii="Times New Roman" w:eastAsia="標楷體" w:hAnsi="Times New Roman" w:cs="Times New Roman"/>
          <w:sz w:val="16"/>
          <w:szCs w:val="16"/>
        </w:rPr>
        <w:t>為受傷區域</w:t>
      </w:r>
    </w:p>
    <w:p w14:paraId="409155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27746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X = 20;</w:t>
      </w:r>
    </w:p>
    <w:p w14:paraId="54D8AA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Y = 20;</w:t>
      </w:r>
    </w:p>
    <w:p w14:paraId="1719FE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ridW = 20;</w:t>
      </w:r>
    </w:p>
    <w:p w14:paraId="5B53D3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ridH = 20;</w:t>
      </w:r>
    </w:p>
    <w:p w14:paraId="39EF81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tartX = 200;</w:t>
      </w:r>
    </w:p>
    <w:p w14:paraId="3435FB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inalX = 4350;</w:t>
      </w:r>
    </w:p>
    <w:p w14:paraId="160417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610);</w:t>
      </w:r>
    </w:p>
    <w:p w14:paraId="35F8F2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0);</w:t>
      </w:r>
    </w:p>
    <w:p w14:paraId="2A83E4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610);</w:t>
      </w:r>
    </w:p>
    <w:p w14:paraId="20ED0D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Grid_init[400][70];</w:t>
      </w:r>
    </w:p>
    <w:p w14:paraId="413815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400; i++)</w:t>
      </w:r>
    </w:p>
    <w:p w14:paraId="1F9C70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FA0BB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644D77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AE3C4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1;</w:t>
      </w:r>
    </w:p>
    <w:p w14:paraId="5EF88F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0AB83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EEB7D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給予地圖左上角座標及每張小圖寬度</w:t>
      </w:r>
    </w:p>
    <w:p w14:paraId="3B3A7C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19; i++)</w:t>
      </w:r>
    </w:p>
    <w:p w14:paraId="4DBEA0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52DF5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18; j++)</w:t>
      </w:r>
    </w:p>
    <w:p w14:paraId="6F2D71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D5B9A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7E47A6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DCB1C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4199C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400; i++)</w:t>
      </w:r>
    </w:p>
    <w:p w14:paraId="35A43C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89ECB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3; j++)</w:t>
      </w:r>
    </w:p>
    <w:p w14:paraId="7EE47A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E377B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517F75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1D909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E5BF2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91; i++)</w:t>
      </w:r>
    </w:p>
    <w:p w14:paraId="486D07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9C05C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31; j &lt; 70; j++)</w:t>
      </w:r>
    </w:p>
    <w:p w14:paraId="039AC2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3327B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22BB37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339E6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F41EF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2; i++)</w:t>
      </w:r>
    </w:p>
    <w:p w14:paraId="7F985B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2F421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3AC339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E7662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4EB33D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D4048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6343C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2; i &lt; 12; i++)</w:t>
      </w:r>
    </w:p>
    <w:p w14:paraId="0CF854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DC1C5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18; j &lt; 31; j++)</w:t>
      </w:r>
    </w:p>
    <w:p w14:paraId="7DB6E5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C85E3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2;</w:t>
      </w:r>
    </w:p>
    <w:p w14:paraId="67758D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3B3E6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7A0BE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27; i &lt; 91; i++)</w:t>
      </w:r>
    </w:p>
    <w:p w14:paraId="7CC9BF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2C461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25; j &lt; 31; j++)</w:t>
      </w:r>
    </w:p>
    <w:p w14:paraId="22E9AA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94687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21B882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E7519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D70E7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63; i &lt; 400; i++)</w:t>
      </w:r>
    </w:p>
    <w:p w14:paraId="5F664A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2325B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11; j++)</w:t>
      </w:r>
    </w:p>
    <w:p w14:paraId="10ED85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31B38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465D5E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7095B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D0617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91; i &lt; 400; i++)</w:t>
      </w:r>
    </w:p>
    <w:p w14:paraId="3DCEE9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5CFA1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for (int j = 33; j &lt; 70; j++)</w:t>
      </w:r>
    </w:p>
    <w:p w14:paraId="497420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704C0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5C6B75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17B61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5551B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52; i &lt; 163; i++)</w:t>
      </w:r>
    </w:p>
    <w:p w14:paraId="7D0A82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7303D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30A12E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28578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5;</w:t>
      </w:r>
    </w:p>
    <w:p w14:paraId="456312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4D638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93770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90; i &lt; 203; i++)</w:t>
      </w:r>
    </w:p>
    <w:p w14:paraId="4EEC1B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2E459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1D483D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75E2F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4;</w:t>
      </w:r>
    </w:p>
    <w:p w14:paraId="7353D5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22A95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6C002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210; i &lt; 230; i++)</w:t>
      </w:r>
    </w:p>
    <w:p w14:paraId="6F2DC0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94A1E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3B7113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BF3AF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2;</w:t>
      </w:r>
    </w:p>
    <w:p w14:paraId="4EA5CD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9CDF2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CD54D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230; i &lt; 400; i++)</w:t>
      </w:r>
    </w:p>
    <w:p w14:paraId="1E19D6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0379F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50E170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3AEC6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130C51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AA639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5E8AF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400; i++)</w:t>
      </w:r>
    </w:p>
    <w:p w14:paraId="3A99DA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B544C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2C0CE3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591E0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i][j] = mapGrid_init[i][j]; //</w:t>
      </w:r>
      <w:r w:rsidRPr="002D171B">
        <w:rPr>
          <w:rFonts w:ascii="Times New Roman" w:eastAsia="標楷體" w:hAnsi="Times New Roman" w:cs="Times New Roman"/>
          <w:sz w:val="16"/>
          <w:szCs w:val="16"/>
        </w:rPr>
        <w:t>依序填入</w:t>
      </w:r>
      <w:r w:rsidRPr="002D171B">
        <w:rPr>
          <w:rFonts w:ascii="Times New Roman" w:eastAsia="標楷體" w:hAnsi="Times New Roman" w:cs="Times New Roman"/>
          <w:sz w:val="16"/>
          <w:szCs w:val="16"/>
        </w:rPr>
        <w:t>mapGrid</w:t>
      </w:r>
    </w:p>
    <w:p w14:paraId="48531F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7EE5D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E7E67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25793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3::~MapS3()</w:t>
      </w:r>
    </w:p>
    <w:p w14:paraId="54CF96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ACC3A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7F225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3::LoadBitmap()</w:t>
      </w:r>
    </w:p>
    <w:p w14:paraId="2FA118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22AE1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LoadBitmap(".\\res\\map03.bmp");</w:t>
      </w:r>
    </w:p>
    <w:p w14:paraId="521F9E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LoadBitmap(IDB_EXIT, RGB(0, 0, 0));</w:t>
      </w:r>
    </w:p>
    <w:p w14:paraId="220434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LoadBitmap(IDB_PRESSE, RGB(0, 0, 0));</w:t>
      </w:r>
    </w:p>
    <w:p w14:paraId="1667EA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ClosedBitmap.LoadBitmap(IDB_TRASHCANCLOSED, RGB(0, 0, 0));</w:t>
      </w:r>
    </w:p>
    <w:p w14:paraId="2BADB0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OpenBitmap.LoadBitmap(IDB_TRASHCANOPEN, RGB(0, 0, 0));</w:t>
      </w:r>
    </w:p>
    <w:p w14:paraId="416AC6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raftingBitmap.LoadBitmap(IDB_CRAFTING, RGB(0, 0, 0));</w:t>
      </w:r>
    </w:p>
    <w:p w14:paraId="384098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loadMagnifierBitmap();</w:t>
      </w:r>
    </w:p>
    <w:p w14:paraId="2127CB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loadMessageIconBitmap();</w:t>
      </w:r>
    </w:p>
    <w:p w14:paraId="0EB04B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1.LoadBitmap(".\\res\\message0301.bmp", RGB(0, 0, 0));</w:t>
      </w:r>
    </w:p>
    <w:p w14:paraId="1C4897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2.LoadBitmap(".\\res\\message0302.bmp", RGB(0, 0, 0));</w:t>
      </w:r>
    </w:p>
    <w:p w14:paraId="27E39D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3.LoadBitmap(".\\res\\message0303.bmp", RGB(0, 0, 0));</w:t>
      </w:r>
    </w:p>
    <w:p w14:paraId="621B6C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4.LoadBitmap(".\\res\\message0304.bmp", RGB(0, 0, 0));</w:t>
      </w:r>
    </w:p>
    <w:p w14:paraId="511338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5.LoadBitmap(".\\res\\message0305.bmp", RGB(0, 0, 0));</w:t>
      </w:r>
    </w:p>
    <w:p w14:paraId="697E5F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6.LoadBitmap(".\\res\\message0306.bmp", RGB(0, 0, 0));</w:t>
      </w:r>
    </w:p>
    <w:p w14:paraId="301951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667C6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3::Initialize()</w:t>
      </w:r>
    </w:p>
    <w:p w14:paraId="66280D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98935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XY(0, -260);</w:t>
      </w:r>
    </w:p>
    <w:p w14:paraId="0FE620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InitialXY(0, -260);</w:t>
      </w:r>
    </w:p>
    <w:p w14:paraId="0A7809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ScreenMoving(true);</w:t>
      </w:r>
    </w:p>
    <w:p w14:paraId="3A044F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apName("MapS3");</w:t>
      </w:r>
    </w:p>
    <w:p w14:paraId="527900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0);</w:t>
      </w:r>
    </w:p>
    <w:p w14:paraId="070289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viousFloor = 0;</w:t>
      </w:r>
    </w:p>
    <w:p w14:paraId="076C2F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trashCanOpen = false;</w:t>
      </w:r>
    </w:p>
    <w:p w14:paraId="5C5888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screenDown = false;</w:t>
      </w:r>
    </w:p>
    <w:p w14:paraId="4B8B10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Code = 0;</w:t>
      </w:r>
    </w:p>
    <w:p w14:paraId="3113FE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nShowMessage = false;</w:t>
      </w:r>
    </w:p>
    <w:p w14:paraId="671C2D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utoShowMessage = false;</w:t>
      </w:r>
    </w:p>
    <w:p w14:paraId="3F0568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havePlayedAutoMessage = false;</w:t>
      </w:r>
    </w:p>
    <w:p w14:paraId="4D966C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owMaginifierFlag = false;</w:t>
      </w:r>
    </w:p>
    <w:p w14:paraId="1ECCD9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owMessageIconFlag = false;</w:t>
      </w:r>
    </w:p>
    <w:p w14:paraId="33D1C6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Counter = 1;</w:t>
      </w:r>
    </w:p>
    <w:p w14:paraId="11C913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Size = 6;</w:t>
      </w:r>
    </w:p>
    <w:p w14:paraId="69FBA9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EndFlag = false;</w:t>
      </w:r>
    </w:p>
    <w:p w14:paraId="769D7A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27AFE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3::setPos(int x, int y, int n)</w:t>
      </w:r>
    </w:p>
    <w:p w14:paraId="137E89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87032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034D52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484FC8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gridX][gridY] = n;</w:t>
      </w:r>
    </w:p>
    <w:p w14:paraId="37CDC1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B81B1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3::isEmpty(int x, int y) const</w:t>
      </w:r>
    </w:p>
    <w:p w14:paraId="697462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0F1C9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6CDA5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blockProperty(x, y) != 0);</w:t>
      </w:r>
    </w:p>
    <w:p w14:paraId="5A4C34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8777F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3::isPortal(int x, int y) const</w:t>
      </w:r>
    </w:p>
    <w:p w14:paraId="5B7056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FADFF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blockProperty(x, y) == 2);</w:t>
      </w:r>
    </w:p>
    <w:p w14:paraId="513F44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3250E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3::isBridge(int x, int y) const</w:t>
      </w:r>
    </w:p>
    <w:p w14:paraId="3FB6FC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A09AB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blockProperty(x, y) == 3);</w:t>
      </w:r>
    </w:p>
    <w:p w14:paraId="0FF9FF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4DDC6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3::isCraftTable(int x, int y) const</w:t>
      </w:r>
    </w:p>
    <w:p w14:paraId="4B19D9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9C509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blockProperty(x, y) == 4);</w:t>
      </w:r>
    </w:p>
    <w:p w14:paraId="5701BC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8979D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3::isTrashCan(int x, int y) const</w:t>
      </w:r>
    </w:p>
    <w:p w14:paraId="6B9191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A8F06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blockProperty(x, y) == 5);</w:t>
      </w:r>
    </w:p>
    <w:p w14:paraId="6C0C3A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C2A66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3::isGetHurtPlace(int x, int y) const</w:t>
      </w:r>
    </w:p>
    <w:p w14:paraId="71BD56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7AED9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false;</w:t>
      </w:r>
    </w:p>
    <w:p w14:paraId="59C8F8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DF306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S3::blockProperty(int x, int y) const</w:t>
      </w:r>
    </w:p>
    <w:p w14:paraId="3F568D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68319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1E8834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6A5EAA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mapGrid[gridX][gridY];</w:t>
      </w:r>
    </w:p>
    <w:p w14:paraId="4CBE52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C7865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3::onShow()</w:t>
      </w:r>
    </w:p>
    <w:p w14:paraId="71DE18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0569E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etTopLeft(getSX(), getSY());</w:t>
      </w:r>
    </w:p>
    <w:p w14:paraId="461824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howBitmap();</w:t>
      </w:r>
    </w:p>
    <w:p w14:paraId="272AE1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TrashCanOpen()) </w:t>
      </w:r>
    </w:p>
    <w:p w14:paraId="3319FE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73A2A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ClosedBitmap.SetTopLeft(3025 + getSX(), getFloor() - 132);</w:t>
      </w:r>
    </w:p>
    <w:p w14:paraId="5D6EAC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ClosedBitmap.ShowBitmap();</w:t>
      </w:r>
    </w:p>
    <w:p w14:paraId="79D0D8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C02F4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7875E8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E6C72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OpenBitmap.SetTopLeft(3025 + getSX(), getFloor() - 180);</w:t>
      </w:r>
    </w:p>
    <w:p w14:paraId="0179BB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OpenBitmap.ShowBitmap();</w:t>
      </w:r>
    </w:p>
    <w:p w14:paraId="360BF8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45617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howMessageIconFlag())</w:t>
      </w:r>
    </w:p>
    <w:p w14:paraId="75D0E5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A0F30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owMessageIcon(3410, 705);</w:t>
      </w:r>
    </w:p>
    <w:p w14:paraId="63D754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etTopLeft(600, 940 + getSY());</w:t>
      </w:r>
    </w:p>
    <w:p w14:paraId="56D9E5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howBitmap();</w:t>
      </w:r>
    </w:p>
    <w:p w14:paraId="0046EE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C3917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if (getPortalOpen())</w:t>
      </w:r>
    </w:p>
    <w:p w14:paraId="7549F8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1DAEA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lt; 500)</w:t>
      </w:r>
    </w:p>
    <w:p w14:paraId="367541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etTopLeft(100 + getSX(), 370);</w:t>
      </w:r>
    </w:p>
    <w:p w14:paraId="4B560D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3F4041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etTopLeft(4345 + getSX(), 400);</w:t>
      </w:r>
    </w:p>
    <w:p w14:paraId="1F2E31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etTopLeft(600, 940 + getSY());</w:t>
      </w:r>
    </w:p>
    <w:p w14:paraId="4A3B9C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howBitmap();</w:t>
      </w:r>
    </w:p>
    <w:p w14:paraId="6BDEF5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howBitmap();</w:t>
      </w:r>
    </w:p>
    <w:p w14:paraId="637046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55D66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CraftTableOpen())</w:t>
      </w:r>
    </w:p>
    <w:p w14:paraId="4B25F7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A9424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raftingBitmap.SetTopLeft(3880 + getSX(), 280);</w:t>
      </w:r>
    </w:p>
    <w:p w14:paraId="705443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raftingBitmap.ShowBitmap();</w:t>
      </w:r>
    </w:p>
    <w:p w14:paraId="6BBEE6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etTopLeft(600, 940 + getSY());</w:t>
      </w:r>
    </w:p>
    <w:p w14:paraId="159F17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howBitmap();</w:t>
      </w:r>
    </w:p>
    <w:p w14:paraId="134E80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5B2F4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D523F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3::monsterFloorChanging(int x)</w:t>
      </w:r>
    </w:p>
    <w:p w14:paraId="5747E2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BD5B4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x &lt; 502)</w:t>
      </w:r>
    </w:p>
    <w:p w14:paraId="507502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610);</w:t>
      </w:r>
    </w:p>
    <w:p w14:paraId="34008E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x &lt; 1840)</w:t>
      </w:r>
    </w:p>
    <w:p w14:paraId="1468E3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485);</w:t>
      </w:r>
    </w:p>
    <w:p w14:paraId="16EAB0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4473DD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655);</w:t>
      </w:r>
    </w:p>
    <w:p w14:paraId="2C0FAB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023EA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3::characterFloorAndCeiling()</w:t>
      </w:r>
    </w:p>
    <w:p w14:paraId="2CF372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2800D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lt; 502)</w:t>
      </w:r>
    </w:p>
    <w:p w14:paraId="557FCC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610);</w:t>
      </w:r>
    </w:p>
    <w:p w14:paraId="22DF0F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1838)</w:t>
      </w:r>
    </w:p>
    <w:p w14:paraId="626E50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485);</w:t>
      </w:r>
    </w:p>
    <w:p w14:paraId="3D063E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339A01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655);</w:t>
      </w:r>
    </w:p>
    <w:p w14:paraId="3636D0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lt; 370)</w:t>
      </w:r>
    </w:p>
    <w:p w14:paraId="6FF246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360);</w:t>
      </w:r>
    </w:p>
    <w:p w14:paraId="3C8CB7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1220)</w:t>
      </w:r>
    </w:p>
    <w:p w14:paraId="7D6C67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60);</w:t>
      </w:r>
    </w:p>
    <w:p w14:paraId="42C8FB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1930)</w:t>
      </w:r>
    </w:p>
    <w:p w14:paraId="3352C5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230);</w:t>
      </w:r>
    </w:p>
    <w:p w14:paraId="0975AB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024F95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255);</w:t>
      </w:r>
    </w:p>
    <w:p w14:paraId="4219DE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58411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S3::screenX(int x)</w:t>
      </w:r>
    </w:p>
    <w:p w14:paraId="6690BB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96D92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x + getSX();</w:t>
      </w:r>
    </w:p>
    <w:p w14:paraId="5BA752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D1766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S3::screenY(int y)</w:t>
      </w:r>
    </w:p>
    <w:p w14:paraId="45BCB2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30C3B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y + getSY();</w:t>
      </w:r>
    </w:p>
    <w:p w14:paraId="3745C9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B4712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3::messageOnShow()</w:t>
      </w:r>
    </w:p>
    <w:p w14:paraId="40AA93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AE893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X = 136, mY = 201;</w:t>
      </w:r>
    </w:p>
    <w:p w14:paraId="7763EA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messageCounter == 1)</w:t>
      </w:r>
    </w:p>
    <w:p w14:paraId="4F1DF0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A9CEC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1.SetTopLeft(mX, mY);</w:t>
      </w:r>
    </w:p>
    <w:p w14:paraId="012F63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1.ShowBitmap();</w:t>
      </w:r>
    </w:p>
    <w:p w14:paraId="12087B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A6FA2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messageCounter == 2)</w:t>
      </w:r>
    </w:p>
    <w:p w14:paraId="57AC7B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F0467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2.SetTopLeft(mX, mY);</w:t>
      </w:r>
    </w:p>
    <w:p w14:paraId="36F85B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2.ShowBitmap();</w:t>
      </w:r>
    </w:p>
    <w:p w14:paraId="70E307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0A262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messageCounter == 3)</w:t>
      </w:r>
    </w:p>
    <w:p w14:paraId="00B64F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D2553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3.SetTopLeft(mX, mY);</w:t>
      </w:r>
    </w:p>
    <w:p w14:paraId="4BFD46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3.ShowBitmap();</w:t>
      </w:r>
    </w:p>
    <w:p w14:paraId="4E78F9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w:t>
      </w:r>
    </w:p>
    <w:p w14:paraId="121980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messageCounter == 4)</w:t>
      </w:r>
    </w:p>
    <w:p w14:paraId="775407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DC344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4.SetTopLeft(mX, mY);</w:t>
      </w:r>
    </w:p>
    <w:p w14:paraId="772CDE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4.ShowBitmap();</w:t>
      </w:r>
    </w:p>
    <w:p w14:paraId="0F6F4A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B8859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messageCounter == 5)</w:t>
      </w:r>
    </w:p>
    <w:p w14:paraId="78EE90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3264E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5.SetTopLeft(mX, mY);</w:t>
      </w:r>
    </w:p>
    <w:p w14:paraId="1F9D8B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5.ShowBitmap();</w:t>
      </w:r>
    </w:p>
    <w:p w14:paraId="7A08AC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9D869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messageCounter == 6)</w:t>
      </w:r>
    </w:p>
    <w:p w14:paraId="3E4C1B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8C4A2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6.SetTopLeft(mX, mY);</w:t>
      </w:r>
    </w:p>
    <w:p w14:paraId="7A899F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6.ShowBitmap();</w:t>
      </w:r>
    </w:p>
    <w:p w14:paraId="0CC4FF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EndFlag = true;</w:t>
      </w:r>
    </w:p>
    <w:p w14:paraId="7C8F69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4D9CA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22D83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70F22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AAA92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S4.h</w:t>
      </w:r>
    </w:p>
    <w:p w14:paraId="5CB71C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7CEE9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MapS4__</w:t>
      </w:r>
    </w:p>
    <w:p w14:paraId="57F0CC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MAPS4__</w:t>
      </w:r>
    </w:p>
    <w:p w14:paraId="4BCF81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72B399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F08F9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6563B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753AE9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01AF0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MapS4 : public Map</w:t>
      </w:r>
    </w:p>
    <w:p w14:paraId="547794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A96A5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504691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4();</w:t>
      </w:r>
    </w:p>
    <w:p w14:paraId="3E3A7B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4();</w:t>
      </w:r>
    </w:p>
    <w:p w14:paraId="64A769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Bitmap();</w:t>
      </w:r>
    </w:p>
    <w:p w14:paraId="0591A7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itialize();</w:t>
      </w:r>
    </w:p>
    <w:p w14:paraId="3FC71F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Pos(int x, int y, int 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將地圖座標的陣列設為傳入的數字</w:t>
      </w:r>
    </w:p>
    <w:p w14:paraId="550E37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Empty(int x, int y) const;</w:t>
      </w:r>
    </w:p>
    <w:p w14:paraId="1D7F6F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Portal(int x, int y) const;</w:t>
      </w:r>
    </w:p>
    <w:p w14:paraId="3CED9A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Bridge(int x, int y) const;</w:t>
      </w:r>
    </w:p>
    <w:p w14:paraId="02592D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CraftTable(int x, int y) const;</w:t>
      </w:r>
    </w:p>
    <w:p w14:paraId="3241BE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TrashCan(int x, int y) const;</w:t>
      </w:r>
    </w:p>
    <w:p w14:paraId="1F258E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GetHurtPlace(int x, int y) const;</w:t>
      </w:r>
    </w:p>
    <w:p w14:paraId="7ECF63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blockProperty(int x, int y) const;</w:t>
      </w:r>
    </w:p>
    <w:p w14:paraId="7516D0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w:t>
      </w:r>
    </w:p>
    <w:p w14:paraId="0743A0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yMoving(int y);</w:t>
      </w:r>
    </w:p>
    <w:p w14:paraId="487E9F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monsterFloorChanging(int x) override;</w:t>
      </w:r>
    </w:p>
    <w:p w14:paraId="3CC4E4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characterFloorAndCeiling() override;</w:t>
      </w:r>
    </w:p>
    <w:p w14:paraId="6891D1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creenX(int x) override;</w:t>
      </w:r>
    </w:p>
    <w:p w14:paraId="3D228E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creenY(int y) override;</w:t>
      </w:r>
    </w:p>
    <w:p w14:paraId="71C4C6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messageOnShow() override;</w:t>
      </w:r>
    </w:p>
    <w:p w14:paraId="24F50E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tected:</w:t>
      </w:r>
    </w:p>
    <w:p w14:paraId="6848EB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ap;</w:t>
      </w:r>
    </w:p>
    <w:p w14:paraId="507835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X, Y;</w:t>
      </w:r>
    </w:p>
    <w:p w14:paraId="2EAA51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apGrid[400][70];</w:t>
      </w:r>
    </w:p>
    <w:p w14:paraId="56FB58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white, blue;</w:t>
      </w:r>
    </w:p>
    <w:p w14:paraId="038A30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W, gridH;</w:t>
      </w:r>
    </w:p>
    <w:p w14:paraId="67640C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previousFloor;</w:t>
      </w:r>
    </w:p>
    <w:p w14:paraId="043E31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targetSY;</w:t>
      </w:r>
    </w:p>
    <w:p w14:paraId="60F73B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creenUp;</w:t>
      </w:r>
    </w:p>
    <w:p w14:paraId="07A081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creenDown;</w:t>
      </w:r>
    </w:p>
    <w:p w14:paraId="339E15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1;</w:t>
      </w:r>
    </w:p>
    <w:p w14:paraId="52B3D0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2;</w:t>
      </w:r>
    </w:p>
    <w:p w14:paraId="5742EE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3;</w:t>
      </w:r>
    </w:p>
    <w:p w14:paraId="3DC67C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4;</w:t>
      </w:r>
    </w:p>
    <w:p w14:paraId="0295B1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5;</w:t>
      </w:r>
    </w:p>
    <w:p w14:paraId="43C15A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6;</w:t>
      </w:r>
    </w:p>
    <w:p w14:paraId="6BB04E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5D0A6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08B87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endif</w:t>
      </w:r>
    </w:p>
    <w:p w14:paraId="53D6E5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63C5E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S4.cpp</w:t>
      </w:r>
    </w:p>
    <w:p w14:paraId="04FD20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DCB2A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763844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67AA3D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09050E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220E9E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25D29D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1BED97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04DC68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S4.h"</w:t>
      </w:r>
    </w:p>
    <w:p w14:paraId="168F79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193732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759734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4D554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719FF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4B70FC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895EC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4::MapS4() : Map(0, 0) //</w:t>
      </w:r>
      <w:r w:rsidRPr="002D171B">
        <w:rPr>
          <w:rFonts w:ascii="Times New Roman" w:eastAsia="標楷體" w:hAnsi="Times New Roman" w:cs="Times New Roman"/>
          <w:sz w:val="16"/>
          <w:szCs w:val="16"/>
        </w:rPr>
        <w:t>地圖設置：</w:t>
      </w:r>
      <w:r w:rsidRPr="002D171B">
        <w:rPr>
          <w:rFonts w:ascii="Times New Roman" w:eastAsia="標楷體" w:hAnsi="Times New Roman" w:cs="Times New Roman"/>
          <w:sz w:val="16"/>
          <w:szCs w:val="16"/>
        </w:rPr>
        <w:t>0</w:t>
      </w:r>
      <w:r w:rsidRPr="002D171B">
        <w:rPr>
          <w:rFonts w:ascii="Times New Roman" w:eastAsia="標楷體" w:hAnsi="Times New Roman" w:cs="Times New Roman"/>
          <w:sz w:val="16"/>
          <w:szCs w:val="16"/>
        </w:rPr>
        <w:t>為不能走、</w:t>
      </w:r>
      <w:r w:rsidRPr="002D171B">
        <w:rPr>
          <w:rFonts w:ascii="Times New Roman" w:eastAsia="標楷體" w:hAnsi="Times New Roman" w:cs="Times New Roman"/>
          <w:sz w:val="16"/>
          <w:szCs w:val="16"/>
        </w:rPr>
        <w:t>1</w:t>
      </w:r>
      <w:r w:rsidRPr="002D171B">
        <w:rPr>
          <w:rFonts w:ascii="Times New Roman" w:eastAsia="標楷體" w:hAnsi="Times New Roman" w:cs="Times New Roman"/>
          <w:sz w:val="16"/>
          <w:szCs w:val="16"/>
        </w:rPr>
        <w:t>為可以走、</w:t>
      </w:r>
      <w:r w:rsidRPr="002D171B">
        <w:rPr>
          <w:rFonts w:ascii="Times New Roman" w:eastAsia="標楷體" w:hAnsi="Times New Roman" w:cs="Times New Roman"/>
          <w:sz w:val="16"/>
          <w:szCs w:val="16"/>
        </w:rPr>
        <w:t>2</w:t>
      </w:r>
      <w:r w:rsidRPr="002D171B">
        <w:rPr>
          <w:rFonts w:ascii="Times New Roman" w:eastAsia="標楷體" w:hAnsi="Times New Roman" w:cs="Times New Roman"/>
          <w:sz w:val="16"/>
          <w:szCs w:val="16"/>
        </w:rPr>
        <w:t>為傳送門、</w:t>
      </w:r>
      <w:r w:rsidRPr="002D171B">
        <w:rPr>
          <w:rFonts w:ascii="Times New Roman" w:eastAsia="標楷體" w:hAnsi="Times New Roman" w:cs="Times New Roman"/>
          <w:sz w:val="16"/>
          <w:szCs w:val="16"/>
        </w:rPr>
        <w:t>3</w:t>
      </w:r>
      <w:r w:rsidRPr="002D171B">
        <w:rPr>
          <w:rFonts w:ascii="Times New Roman" w:eastAsia="標楷體" w:hAnsi="Times New Roman" w:cs="Times New Roman"/>
          <w:sz w:val="16"/>
          <w:szCs w:val="16"/>
        </w:rPr>
        <w:t>為橋、</w:t>
      </w:r>
      <w:r w:rsidRPr="002D171B">
        <w:rPr>
          <w:rFonts w:ascii="Times New Roman" w:eastAsia="標楷體" w:hAnsi="Times New Roman" w:cs="Times New Roman"/>
          <w:sz w:val="16"/>
          <w:szCs w:val="16"/>
        </w:rPr>
        <w:t>4</w:t>
      </w:r>
      <w:r w:rsidRPr="002D171B">
        <w:rPr>
          <w:rFonts w:ascii="Times New Roman" w:eastAsia="標楷體" w:hAnsi="Times New Roman" w:cs="Times New Roman"/>
          <w:sz w:val="16"/>
          <w:szCs w:val="16"/>
        </w:rPr>
        <w:t>為鍛造台、</w:t>
      </w:r>
      <w:r w:rsidRPr="002D171B">
        <w:rPr>
          <w:rFonts w:ascii="Times New Roman" w:eastAsia="標楷體" w:hAnsi="Times New Roman" w:cs="Times New Roman"/>
          <w:sz w:val="16"/>
          <w:szCs w:val="16"/>
        </w:rPr>
        <w:t>5</w:t>
      </w:r>
      <w:r w:rsidRPr="002D171B">
        <w:rPr>
          <w:rFonts w:ascii="Times New Roman" w:eastAsia="標楷體" w:hAnsi="Times New Roman" w:cs="Times New Roman"/>
          <w:sz w:val="16"/>
          <w:szCs w:val="16"/>
        </w:rPr>
        <w:t>為垃圾桶、</w:t>
      </w:r>
      <w:r w:rsidRPr="002D171B">
        <w:rPr>
          <w:rFonts w:ascii="Times New Roman" w:eastAsia="標楷體" w:hAnsi="Times New Roman" w:cs="Times New Roman"/>
          <w:sz w:val="16"/>
          <w:szCs w:val="16"/>
        </w:rPr>
        <w:t>6</w:t>
      </w:r>
      <w:r w:rsidRPr="002D171B">
        <w:rPr>
          <w:rFonts w:ascii="Times New Roman" w:eastAsia="標楷體" w:hAnsi="Times New Roman" w:cs="Times New Roman"/>
          <w:sz w:val="16"/>
          <w:szCs w:val="16"/>
        </w:rPr>
        <w:t>為受傷區域</w:t>
      </w:r>
    </w:p>
    <w:p w14:paraId="3AAAD2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6681F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X = 20;</w:t>
      </w:r>
    </w:p>
    <w:p w14:paraId="239ED2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Y = 20;</w:t>
      </w:r>
    </w:p>
    <w:p w14:paraId="1EF579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ridW = 20;</w:t>
      </w:r>
    </w:p>
    <w:p w14:paraId="4A50A9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ridH = 20;</w:t>
      </w:r>
    </w:p>
    <w:p w14:paraId="138D8A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tartX = 200;</w:t>
      </w:r>
    </w:p>
    <w:p w14:paraId="38097F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inalX = 3250;</w:t>
      </w:r>
    </w:p>
    <w:p w14:paraId="5F6536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540);</w:t>
      </w:r>
    </w:p>
    <w:p w14:paraId="48F975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0);</w:t>
      </w:r>
    </w:p>
    <w:p w14:paraId="250E06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540);</w:t>
      </w:r>
    </w:p>
    <w:p w14:paraId="262565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Grid_init[400][70];</w:t>
      </w:r>
    </w:p>
    <w:p w14:paraId="03B43F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 i &lt; 400; i++)</w:t>
      </w:r>
    </w:p>
    <w:p w14:paraId="34E7E9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FEE0D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2A985C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21F28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1;</w:t>
      </w:r>
    </w:p>
    <w:p w14:paraId="706B35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BEE65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3BCA3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給予地圖左上角座標及每張小圖寬度</w:t>
      </w:r>
    </w:p>
    <w:p w14:paraId="56D0CE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400; i++)</w:t>
      </w:r>
    </w:p>
    <w:p w14:paraId="239F6F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67729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37; j &lt; 70; j++)</w:t>
      </w:r>
    </w:p>
    <w:p w14:paraId="148749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52C3F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2D8BE3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A95C2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E4B14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400; i++)</w:t>
      </w:r>
    </w:p>
    <w:p w14:paraId="716621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61A12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5; j++)</w:t>
      </w:r>
    </w:p>
    <w:p w14:paraId="614A30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633F3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4200DF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688CD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930B9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14; i++)</w:t>
      </w:r>
    </w:p>
    <w:p w14:paraId="1D4695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7D45A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5; j &lt; 37; j++)</w:t>
      </w:r>
    </w:p>
    <w:p w14:paraId="6898F5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F1855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2;</w:t>
      </w:r>
    </w:p>
    <w:p w14:paraId="739833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10F11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A2DBB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35; i &lt; 400; i++)</w:t>
      </w:r>
    </w:p>
    <w:p w14:paraId="37820A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2DDE7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5; j &lt; 14; j++)</w:t>
      </w:r>
    </w:p>
    <w:p w14:paraId="66050C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AB8CA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4E479F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CC8DE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10D76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38; i++)</w:t>
      </w:r>
    </w:p>
    <w:p w14:paraId="6C8C97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8A04F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for (int j = 27; j &lt; 32; j++)</w:t>
      </w:r>
    </w:p>
    <w:p w14:paraId="692709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9A225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7C90AC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52CBC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03591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72; i++)</w:t>
      </w:r>
    </w:p>
    <w:p w14:paraId="1224C0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6FBA0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32; j &lt; 37; j++)</w:t>
      </w:r>
    </w:p>
    <w:p w14:paraId="1E3F14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50D27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14B43A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12E48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7AC12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37; i &lt; 54; i++)</w:t>
      </w:r>
    </w:p>
    <w:p w14:paraId="2F3D69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1FD43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30] = 6;</w:t>
      </w:r>
    </w:p>
    <w:p w14:paraId="4C193C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31] = 6;</w:t>
      </w:r>
    </w:p>
    <w:p w14:paraId="7F36BF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24E3C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56; i &lt; 65; i++)</w:t>
      </w:r>
    </w:p>
    <w:p w14:paraId="3E742F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A3C02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26; j &lt; 32; j++)</w:t>
      </w:r>
    </w:p>
    <w:p w14:paraId="3B46DF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902D8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6D39EF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2A281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F56F2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79; i &lt; 88; i++)</w:t>
      </w:r>
    </w:p>
    <w:p w14:paraId="15A666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BB7F5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14; j &lt; 28; j++)</w:t>
      </w:r>
    </w:p>
    <w:p w14:paraId="4B4B58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48B4C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0F0DFE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6F236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52F51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92; i &lt; 97; i++)</w:t>
      </w:r>
    </w:p>
    <w:p w14:paraId="7347B2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09416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33] = 3;</w:t>
      </w:r>
    </w:p>
    <w:p w14:paraId="6C379F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CEDEB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98; i &lt; 113; i++)</w:t>
      </w:r>
    </w:p>
    <w:p w14:paraId="3E82BB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87122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31; j &lt; 37; j++)</w:t>
      </w:r>
    </w:p>
    <w:p w14:paraId="675313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92513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1E5CAF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4B98D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D6A78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97; i &lt; 113; i++)</w:t>
      </w:r>
    </w:p>
    <w:p w14:paraId="38AEEE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A025C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29] = 6;</w:t>
      </w:r>
    </w:p>
    <w:p w14:paraId="37AD47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30] = 6;</w:t>
      </w:r>
    </w:p>
    <w:p w14:paraId="0D9E0A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2F509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01; i &lt; 107; i++)</w:t>
      </w:r>
    </w:p>
    <w:p w14:paraId="0D8C0F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1458D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27] = 3;</w:t>
      </w:r>
    </w:p>
    <w:p w14:paraId="7445BF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2E1CD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17; i &lt; 400; i++)</w:t>
      </w:r>
    </w:p>
    <w:p w14:paraId="1BA318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AF7C2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14; j &lt; 21; j++)</w:t>
      </w:r>
    </w:p>
    <w:p w14:paraId="6DFCE8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A5DC1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19E6D2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722CA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CAD5E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55; i &lt; 176; i++)</w:t>
      </w:r>
    </w:p>
    <w:p w14:paraId="420043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F34B0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21; j &lt; 37; j++)</w:t>
      </w:r>
    </w:p>
    <w:p w14:paraId="435510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15FCD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2;</w:t>
      </w:r>
    </w:p>
    <w:p w14:paraId="4363BA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3FA66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83F3F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76; i &lt; 400; i++)</w:t>
      </w:r>
    </w:p>
    <w:p w14:paraId="4D664B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8687E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0BC5D4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F820D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mapGrid_init[i][j] = 0;</w:t>
      </w:r>
    </w:p>
    <w:p w14:paraId="7B4D9E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BD8B9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45A1D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400; i++)</w:t>
      </w:r>
    </w:p>
    <w:p w14:paraId="4034B2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0A38D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5D6B35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4F29C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i][j] = mapGrid_init[i][j]; //</w:t>
      </w:r>
      <w:r w:rsidRPr="002D171B">
        <w:rPr>
          <w:rFonts w:ascii="Times New Roman" w:eastAsia="標楷體" w:hAnsi="Times New Roman" w:cs="Times New Roman"/>
          <w:sz w:val="16"/>
          <w:szCs w:val="16"/>
        </w:rPr>
        <w:t>依序填入</w:t>
      </w:r>
      <w:r w:rsidRPr="002D171B">
        <w:rPr>
          <w:rFonts w:ascii="Times New Roman" w:eastAsia="標楷體" w:hAnsi="Times New Roman" w:cs="Times New Roman"/>
          <w:sz w:val="16"/>
          <w:szCs w:val="16"/>
        </w:rPr>
        <w:t>mapGrid</w:t>
      </w:r>
    </w:p>
    <w:p w14:paraId="1A731C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D1F1C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D910D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0BF09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4::~MapS4()</w:t>
      </w:r>
    </w:p>
    <w:p w14:paraId="3BE675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3282D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75574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4::LoadBitmap()</w:t>
      </w:r>
    </w:p>
    <w:p w14:paraId="7475CD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668CF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LoadBitmap(".\\res\\map04.bmp");</w:t>
      </w:r>
    </w:p>
    <w:p w14:paraId="5DDB8E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LoadBitmap(IDB_EXIT, RGB(0, 0, 0));</w:t>
      </w:r>
    </w:p>
    <w:p w14:paraId="4AF38C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LoadBitmap(IDB_PRESSE, RGB(0, 0, 0));</w:t>
      </w:r>
    </w:p>
    <w:p w14:paraId="7C58EE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ClosedBitmap.LoadBitmap(IDB_TRASHCANCLOSED, RGB(0, 0, 0));</w:t>
      </w:r>
    </w:p>
    <w:p w14:paraId="7AB0A7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OpenBitmap.LoadBitmap(IDB_TRASHCANOPEN, RGB(0, 0, 0));</w:t>
      </w:r>
    </w:p>
    <w:p w14:paraId="660C8C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raftingBitmap.LoadBitmap(IDB_CRAFTING, RGB(0, 0, 0));</w:t>
      </w:r>
    </w:p>
    <w:p w14:paraId="0A6C68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loadMagnifierBitmap();</w:t>
      </w:r>
    </w:p>
    <w:p w14:paraId="7BEE47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F42A4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4::Initialize()</w:t>
      </w:r>
    </w:p>
    <w:p w14:paraId="3AB28A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E6FC5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XY(0, -270);</w:t>
      </w:r>
    </w:p>
    <w:p w14:paraId="50EEDA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InitialXY(0, -270);</w:t>
      </w:r>
    </w:p>
    <w:p w14:paraId="764522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ScreenMoving(true);</w:t>
      </w:r>
    </w:p>
    <w:p w14:paraId="553D2F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apName("MapS4");</w:t>
      </w:r>
    </w:p>
    <w:p w14:paraId="275623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0);</w:t>
      </w:r>
    </w:p>
    <w:p w14:paraId="2E96A8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viousFloor = 0;</w:t>
      </w:r>
    </w:p>
    <w:p w14:paraId="64D4E0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argetSY = 0;</w:t>
      </w:r>
    </w:p>
    <w:p w14:paraId="55B0FB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Open = false;</w:t>
      </w:r>
    </w:p>
    <w:p w14:paraId="01AD26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screenDown = false;</w:t>
      </w:r>
    </w:p>
    <w:p w14:paraId="6AACF3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Code = 0;</w:t>
      </w:r>
    </w:p>
    <w:p w14:paraId="07FC93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nShowMessage = false;</w:t>
      </w:r>
    </w:p>
    <w:p w14:paraId="7FBA31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utoShowMessage = false;</w:t>
      </w:r>
    </w:p>
    <w:p w14:paraId="251883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havePlayedAutoMessage = false;</w:t>
      </w:r>
    </w:p>
    <w:p w14:paraId="387486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owMaginifierFlag = false;</w:t>
      </w:r>
    </w:p>
    <w:p w14:paraId="6948EB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owMessageIconFlag = false;</w:t>
      </w:r>
    </w:p>
    <w:p w14:paraId="2D715B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Counter = 1;</w:t>
      </w:r>
    </w:p>
    <w:p w14:paraId="70DCC4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Size = 6;</w:t>
      </w:r>
    </w:p>
    <w:p w14:paraId="605C35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EndFlag = false;</w:t>
      </w:r>
    </w:p>
    <w:p w14:paraId="4C8996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55CA4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4::setPos(int x, int y, int n)</w:t>
      </w:r>
    </w:p>
    <w:p w14:paraId="5E31A1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11FAC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271CB7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13C6E6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gridX][gridY] = n;</w:t>
      </w:r>
    </w:p>
    <w:p w14:paraId="50833D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5D226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4::isEmpty(int x, int y) const</w:t>
      </w:r>
    </w:p>
    <w:p w14:paraId="7A24A3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A98E8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blockProperty(x, y) != 0);</w:t>
      </w:r>
    </w:p>
    <w:p w14:paraId="072442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52333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4::isPortal(int x, int y) const</w:t>
      </w:r>
    </w:p>
    <w:p w14:paraId="0287E3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22E46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blockProperty(x, y) == 2);</w:t>
      </w:r>
    </w:p>
    <w:p w14:paraId="345F79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DCC94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4::isBridge(int x, int y) const</w:t>
      </w:r>
    </w:p>
    <w:p w14:paraId="3C5F6A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39342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blockProperty(x, y) == 3);</w:t>
      </w:r>
    </w:p>
    <w:p w14:paraId="335AD0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DEBA9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4::isCraftTable(int x, int y) const</w:t>
      </w:r>
    </w:p>
    <w:p w14:paraId="14DD46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7E89A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blockProperty(x, y) == 4);</w:t>
      </w:r>
    </w:p>
    <w:p w14:paraId="018806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A7281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4::isTrashCan(int x, int y) const</w:t>
      </w:r>
    </w:p>
    <w:p w14:paraId="75EBCF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2862D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return (blockProperty(x, y) == 5);</w:t>
      </w:r>
    </w:p>
    <w:p w14:paraId="20824E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219FA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4::isGetHurtPlace(int x, int y) const</w:t>
      </w:r>
    </w:p>
    <w:p w14:paraId="79B40F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BC582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blockProperty(x, y) == 6);</w:t>
      </w:r>
    </w:p>
    <w:p w14:paraId="332FCA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B69FD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S4::blockProperty(int x, int y) const</w:t>
      </w:r>
    </w:p>
    <w:p w14:paraId="3C2923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13E6D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22EB0D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2E73B5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mapGrid[gridX][gridY];</w:t>
      </w:r>
    </w:p>
    <w:p w14:paraId="27F4F9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C201E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4::onShow()</w:t>
      </w:r>
    </w:p>
    <w:p w14:paraId="772C52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A67AF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etTopLeft(getSX(), getSY());</w:t>
      </w:r>
    </w:p>
    <w:p w14:paraId="76C9AD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howBitmap();</w:t>
      </w:r>
    </w:p>
    <w:p w14:paraId="3213A9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yMoving(targetSY);</w:t>
      </w:r>
    </w:p>
    <w:p w14:paraId="376044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PortalOpen())</w:t>
      </w:r>
    </w:p>
    <w:p w14:paraId="033A9F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AF9F7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lt; 500)</w:t>
      </w:r>
    </w:p>
    <w:p w14:paraId="628705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etTopLeft(80 + getSX(), 230);</w:t>
      </w:r>
    </w:p>
    <w:p w14:paraId="70DC09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445A81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etTopLeft(3240 + getSX(), 250);</w:t>
      </w:r>
    </w:p>
    <w:p w14:paraId="5F2556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67CBC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etTopLeft(600, 610);</w:t>
      </w:r>
    </w:p>
    <w:p w14:paraId="6A504E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howBitmap();</w:t>
      </w:r>
    </w:p>
    <w:p w14:paraId="25EDF7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howBitmap();</w:t>
      </w:r>
    </w:p>
    <w:p w14:paraId="353FE8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FCDC4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3EFE8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4::syMoving(int y)</w:t>
      </w:r>
    </w:p>
    <w:p w14:paraId="65A547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0BCCB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screenUp)</w:t>
      </w:r>
    </w:p>
    <w:p w14:paraId="35DA20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C2B98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15 &gt; y)</w:t>
      </w:r>
    </w:p>
    <w:p w14:paraId="7F74F5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4F834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15);</w:t>
      </w:r>
    </w:p>
    <w:p w14:paraId="00F3E4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77F89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62C907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53A2E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y - getSY());</w:t>
      </w:r>
    </w:p>
    <w:p w14:paraId="341F17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false;</w:t>
      </w:r>
    </w:p>
    <w:p w14:paraId="27CA99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25DB2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F82B1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screenDown)</w:t>
      </w:r>
    </w:p>
    <w:p w14:paraId="53F351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87B98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15 &lt; y)</w:t>
      </w:r>
    </w:p>
    <w:p w14:paraId="789583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AE081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15);</w:t>
      </w:r>
    </w:p>
    <w:p w14:paraId="31CD85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49685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0D9F5F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61ADA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y - getSY());</w:t>
      </w:r>
    </w:p>
    <w:p w14:paraId="3F4192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Down = false;</w:t>
      </w:r>
    </w:p>
    <w:p w14:paraId="51A6AD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2536A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53B79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5B3A8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4::monsterFloorChanging(int x)</w:t>
      </w:r>
    </w:p>
    <w:p w14:paraId="3860FF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C3958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x &lt; 750)</w:t>
      </w:r>
    </w:p>
    <w:p w14:paraId="3EF5FC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540);</w:t>
      </w:r>
    </w:p>
    <w:p w14:paraId="7DDF86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x &lt; 1120)</w:t>
      </w:r>
    </w:p>
    <w:p w14:paraId="032599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630);</w:t>
      </w:r>
    </w:p>
    <w:p w14:paraId="54751C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x &lt; 1315)</w:t>
      </w:r>
    </w:p>
    <w:p w14:paraId="2BE14A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485);</w:t>
      </w:r>
    </w:p>
    <w:p w14:paraId="7CFC25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x &lt; 1447)</w:t>
      </w:r>
    </w:p>
    <w:p w14:paraId="703F07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630);</w:t>
      </w:r>
    </w:p>
    <w:p w14:paraId="3D2245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x &lt; 1925)</w:t>
      </w:r>
    </w:p>
    <w:p w14:paraId="66C3FE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725);</w:t>
      </w:r>
    </w:p>
    <w:p w14:paraId="07F60F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x &lt; 2265)</w:t>
      </w:r>
    </w:p>
    <w:p w14:paraId="05BD15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setMonsterFloor(605);</w:t>
      </w:r>
    </w:p>
    <w:p w14:paraId="41E67A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41F340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725);</w:t>
      </w:r>
    </w:p>
    <w:p w14:paraId="2BEEE8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74C2D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4::characterFloorAndCeiling()</w:t>
      </w:r>
    </w:p>
    <w:p w14:paraId="106D11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35771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lt; 750)</w:t>
      </w:r>
    </w:p>
    <w:p w14:paraId="0CA523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540);</w:t>
      </w:r>
    </w:p>
    <w:p w14:paraId="364725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1090)</w:t>
      </w:r>
    </w:p>
    <w:p w14:paraId="627656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630);</w:t>
      </w:r>
    </w:p>
    <w:p w14:paraId="70E6EC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1315)</w:t>
      </w:r>
    </w:p>
    <w:p w14:paraId="65FE89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0F984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485);</w:t>
      </w:r>
    </w:p>
    <w:p w14:paraId="2F5F9B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270)</w:t>
      </w:r>
    </w:p>
    <w:p w14:paraId="01E200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6456A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Down = true;</w:t>
      </w:r>
    </w:p>
    <w:p w14:paraId="400EBD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argetSY = -270;</w:t>
      </w:r>
    </w:p>
    <w:p w14:paraId="108F1C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D5713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08F86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1447)</w:t>
      </w:r>
    </w:p>
    <w:p w14:paraId="4D320A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630);</w:t>
      </w:r>
    </w:p>
    <w:p w14:paraId="13BD86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1925)</w:t>
      </w:r>
    </w:p>
    <w:p w14:paraId="68CB12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18745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440)</w:t>
      </w:r>
    </w:p>
    <w:p w14:paraId="4D91EB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20D81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true;</w:t>
      </w:r>
    </w:p>
    <w:p w14:paraId="0B2690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argetSY = -440;</w:t>
      </w:r>
    </w:p>
    <w:p w14:paraId="618C53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F6819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gt; 1850 &amp;&amp; characterY+120 &lt; 674)</w:t>
      </w:r>
    </w:p>
    <w:p w14:paraId="379E1B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665);</w:t>
      </w:r>
    </w:p>
    <w:p w14:paraId="479D2F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743941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725);</w:t>
      </w:r>
    </w:p>
    <w:p w14:paraId="5391C7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A92EB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2265)</w:t>
      </w:r>
    </w:p>
    <w:p w14:paraId="116FEB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D9B58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gt; 2035 &amp;&amp; characterX &lt; 2115 &amp;&amp; characterY + 120 &lt; 554)</w:t>
      </w:r>
    </w:p>
    <w:p w14:paraId="1BAD83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545);</w:t>
      </w:r>
    </w:p>
    <w:p w14:paraId="6A89AF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3F25D9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605);</w:t>
      </w:r>
    </w:p>
    <w:p w14:paraId="2A1949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732FB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69E446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725);</w:t>
      </w:r>
    </w:p>
    <w:p w14:paraId="75646A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lt; 650)</w:t>
      </w:r>
    </w:p>
    <w:p w14:paraId="284D5E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100);</w:t>
      </w:r>
    </w:p>
    <w:p w14:paraId="3B2512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1535)</w:t>
      </w:r>
    </w:p>
    <w:p w14:paraId="1836C4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290);</w:t>
      </w:r>
    </w:p>
    <w:p w14:paraId="081B5E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1780)</w:t>
      </w:r>
    </w:p>
    <w:p w14:paraId="1D145F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570);</w:t>
      </w:r>
    </w:p>
    <w:p w14:paraId="319A78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2335)</w:t>
      </w:r>
    </w:p>
    <w:p w14:paraId="0E1C15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340);</w:t>
      </w:r>
    </w:p>
    <w:p w14:paraId="6668E7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61855D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405);</w:t>
      </w:r>
    </w:p>
    <w:p w14:paraId="5468C4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248CF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S4::screenX(int x)</w:t>
      </w:r>
    </w:p>
    <w:p w14:paraId="4E4E4F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D47ED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x + getSX();</w:t>
      </w:r>
    </w:p>
    <w:p w14:paraId="3B7C34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6F287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S4::screenY(int y)</w:t>
      </w:r>
    </w:p>
    <w:p w14:paraId="413D0D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E2C9B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y + getSY();</w:t>
      </w:r>
    </w:p>
    <w:p w14:paraId="7064BC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3AA5D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4::messageOnShow()</w:t>
      </w:r>
    </w:p>
    <w:p w14:paraId="19C86D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9177D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X = 136, mY = 201;</w:t>
      </w:r>
    </w:p>
    <w:p w14:paraId="553911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messageCounter == 1)</w:t>
      </w:r>
    </w:p>
    <w:p w14:paraId="0953A0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84A6C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1.SetTopLeft(mX, mY);</w:t>
      </w:r>
    </w:p>
    <w:p w14:paraId="0A3F64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1.ShowBitmap();</w:t>
      </w:r>
    </w:p>
    <w:p w14:paraId="3CF7CE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9AC11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else if (messageCounter == 2)</w:t>
      </w:r>
    </w:p>
    <w:p w14:paraId="292FB2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5E3AF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2.SetTopLeft(mX, mY);</w:t>
      </w:r>
    </w:p>
    <w:p w14:paraId="2AC0C3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2.ShowBitmap();</w:t>
      </w:r>
    </w:p>
    <w:p w14:paraId="4017C2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A94A9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messageCounter == 3)</w:t>
      </w:r>
    </w:p>
    <w:p w14:paraId="643ABC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C605D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3.SetTopLeft(mX, mY);</w:t>
      </w:r>
    </w:p>
    <w:p w14:paraId="58029A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3.ShowBitmap();</w:t>
      </w:r>
    </w:p>
    <w:p w14:paraId="76FDBA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EFAFC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messageCounter == 4)</w:t>
      </w:r>
    </w:p>
    <w:p w14:paraId="7DC731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DCF38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4.SetTopLeft(mX, mY);</w:t>
      </w:r>
    </w:p>
    <w:p w14:paraId="71A45B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4.ShowBitmap();</w:t>
      </w:r>
    </w:p>
    <w:p w14:paraId="49628E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4FC0C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messageCounter == 5)</w:t>
      </w:r>
    </w:p>
    <w:p w14:paraId="347C5E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23272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5.SetTopLeft(mX, mY);</w:t>
      </w:r>
    </w:p>
    <w:p w14:paraId="0464F9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5.ShowBitmap();</w:t>
      </w:r>
    </w:p>
    <w:p w14:paraId="30B39B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56067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messageCounter == 6)</w:t>
      </w:r>
    </w:p>
    <w:p w14:paraId="0E7AB3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44DF6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6.SetTopLeft(mX, mY);</w:t>
      </w:r>
    </w:p>
    <w:p w14:paraId="0E022F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6.ShowBitmap();</w:t>
      </w:r>
    </w:p>
    <w:p w14:paraId="04F570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EndFlag = true;</w:t>
      </w:r>
    </w:p>
    <w:p w14:paraId="56FA78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1FB69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503F0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32612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6A5C3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S5.h</w:t>
      </w:r>
    </w:p>
    <w:p w14:paraId="003E0F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7EC98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MapS5__</w:t>
      </w:r>
    </w:p>
    <w:p w14:paraId="7A93C3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MapS5__</w:t>
      </w:r>
    </w:p>
    <w:p w14:paraId="11C604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74AE82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5DB87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1DE7B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3F4344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29859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MapS5 : public Map</w:t>
      </w:r>
    </w:p>
    <w:p w14:paraId="79A8F5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1EFD8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493F1D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5();</w:t>
      </w:r>
    </w:p>
    <w:p w14:paraId="156C96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5();</w:t>
      </w:r>
    </w:p>
    <w:p w14:paraId="01D647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Bitmap();</w:t>
      </w:r>
    </w:p>
    <w:p w14:paraId="148F35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itialize();</w:t>
      </w:r>
    </w:p>
    <w:p w14:paraId="54F649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Pos(int x, int y, int 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將地圖座標的陣列設為傳入的數字</w:t>
      </w:r>
    </w:p>
    <w:p w14:paraId="0769A1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Empty(int x, int y) const;</w:t>
      </w:r>
    </w:p>
    <w:p w14:paraId="7A59D3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Portal(int x, int y) const;</w:t>
      </w:r>
    </w:p>
    <w:p w14:paraId="630B3C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Bridge(int x, int y) const;</w:t>
      </w:r>
    </w:p>
    <w:p w14:paraId="410A04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CraftTable(int x, int y) const;</w:t>
      </w:r>
    </w:p>
    <w:p w14:paraId="3851D7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TrashCan(int x, int y) const;</w:t>
      </w:r>
    </w:p>
    <w:p w14:paraId="36D1AB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GetHurtPlace(int x, int y) const;</w:t>
      </w:r>
    </w:p>
    <w:p w14:paraId="24BD30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w:t>
      </w:r>
    </w:p>
    <w:p w14:paraId="08F239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yMoving(int y);</w:t>
      </w:r>
    </w:p>
    <w:p w14:paraId="4F87AF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monsterFloorChanging(int x) override;</w:t>
      </w:r>
    </w:p>
    <w:p w14:paraId="2357AC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characterFloorAndCeiling() override;</w:t>
      </w:r>
    </w:p>
    <w:p w14:paraId="758F3C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creenX(int x) override;</w:t>
      </w:r>
    </w:p>
    <w:p w14:paraId="130381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creenY(int y) override;</w:t>
      </w:r>
    </w:p>
    <w:p w14:paraId="089B5D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messageOnShow() override;</w:t>
      </w:r>
    </w:p>
    <w:p w14:paraId="4B6858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tected:</w:t>
      </w:r>
    </w:p>
    <w:p w14:paraId="7D1CF6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ap;</w:t>
      </w:r>
    </w:p>
    <w:p w14:paraId="5B190B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X, Y;</w:t>
      </w:r>
    </w:p>
    <w:p w14:paraId="6AE383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apGrid[400][70];</w:t>
      </w:r>
    </w:p>
    <w:p w14:paraId="353341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white, blue;</w:t>
      </w:r>
    </w:p>
    <w:p w14:paraId="0A6001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W, gridH;</w:t>
      </w:r>
    </w:p>
    <w:p w14:paraId="2034CD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previousFloor;</w:t>
      </w:r>
    </w:p>
    <w:p w14:paraId="24C94D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targetSY;</w:t>
      </w:r>
    </w:p>
    <w:p w14:paraId="59C060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creenUp;</w:t>
      </w:r>
    </w:p>
    <w:p w14:paraId="44509B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creenDown;</w:t>
      </w:r>
    </w:p>
    <w:p w14:paraId="6378FD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CMovingBitmap message01;</w:t>
      </w:r>
    </w:p>
    <w:p w14:paraId="33994D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2;</w:t>
      </w:r>
    </w:p>
    <w:p w14:paraId="1B4E91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3;</w:t>
      </w:r>
    </w:p>
    <w:p w14:paraId="30253C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4;</w:t>
      </w:r>
    </w:p>
    <w:p w14:paraId="1F8169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C6A7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A08B1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1A9BFB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CFCAE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S5.cpp</w:t>
      </w:r>
    </w:p>
    <w:p w14:paraId="34AEC7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0160C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58FC4D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6227A5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26167F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483830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2EA4A0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7CA2AF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083D2F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S5.h"</w:t>
      </w:r>
    </w:p>
    <w:p w14:paraId="2E6041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3DBC32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77DF6C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15EDC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F46B1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162769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0F76E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5::MapS5() : Map(0, 0) //</w:t>
      </w:r>
      <w:r w:rsidRPr="002D171B">
        <w:rPr>
          <w:rFonts w:ascii="Times New Roman" w:eastAsia="標楷體" w:hAnsi="Times New Roman" w:cs="Times New Roman"/>
          <w:sz w:val="16"/>
          <w:szCs w:val="16"/>
        </w:rPr>
        <w:t>地圖設置：</w:t>
      </w:r>
      <w:r w:rsidRPr="002D171B">
        <w:rPr>
          <w:rFonts w:ascii="Times New Roman" w:eastAsia="標楷體" w:hAnsi="Times New Roman" w:cs="Times New Roman"/>
          <w:sz w:val="16"/>
          <w:szCs w:val="16"/>
        </w:rPr>
        <w:t>0</w:t>
      </w:r>
      <w:r w:rsidRPr="002D171B">
        <w:rPr>
          <w:rFonts w:ascii="Times New Roman" w:eastAsia="標楷體" w:hAnsi="Times New Roman" w:cs="Times New Roman"/>
          <w:sz w:val="16"/>
          <w:szCs w:val="16"/>
        </w:rPr>
        <w:t>為不能走、</w:t>
      </w:r>
      <w:r w:rsidRPr="002D171B">
        <w:rPr>
          <w:rFonts w:ascii="Times New Roman" w:eastAsia="標楷體" w:hAnsi="Times New Roman" w:cs="Times New Roman"/>
          <w:sz w:val="16"/>
          <w:szCs w:val="16"/>
        </w:rPr>
        <w:t>1</w:t>
      </w:r>
      <w:r w:rsidRPr="002D171B">
        <w:rPr>
          <w:rFonts w:ascii="Times New Roman" w:eastAsia="標楷體" w:hAnsi="Times New Roman" w:cs="Times New Roman"/>
          <w:sz w:val="16"/>
          <w:szCs w:val="16"/>
        </w:rPr>
        <w:t>為可以走、</w:t>
      </w:r>
      <w:r w:rsidRPr="002D171B">
        <w:rPr>
          <w:rFonts w:ascii="Times New Roman" w:eastAsia="標楷體" w:hAnsi="Times New Roman" w:cs="Times New Roman"/>
          <w:sz w:val="16"/>
          <w:szCs w:val="16"/>
        </w:rPr>
        <w:t>2</w:t>
      </w:r>
      <w:r w:rsidRPr="002D171B">
        <w:rPr>
          <w:rFonts w:ascii="Times New Roman" w:eastAsia="標楷體" w:hAnsi="Times New Roman" w:cs="Times New Roman"/>
          <w:sz w:val="16"/>
          <w:szCs w:val="16"/>
        </w:rPr>
        <w:t>為傳送門、</w:t>
      </w:r>
      <w:r w:rsidRPr="002D171B">
        <w:rPr>
          <w:rFonts w:ascii="Times New Roman" w:eastAsia="標楷體" w:hAnsi="Times New Roman" w:cs="Times New Roman"/>
          <w:sz w:val="16"/>
          <w:szCs w:val="16"/>
        </w:rPr>
        <w:t>3</w:t>
      </w:r>
      <w:r w:rsidRPr="002D171B">
        <w:rPr>
          <w:rFonts w:ascii="Times New Roman" w:eastAsia="標楷體" w:hAnsi="Times New Roman" w:cs="Times New Roman"/>
          <w:sz w:val="16"/>
          <w:szCs w:val="16"/>
        </w:rPr>
        <w:t>為橋、</w:t>
      </w:r>
      <w:r w:rsidRPr="002D171B">
        <w:rPr>
          <w:rFonts w:ascii="Times New Roman" w:eastAsia="標楷體" w:hAnsi="Times New Roman" w:cs="Times New Roman"/>
          <w:sz w:val="16"/>
          <w:szCs w:val="16"/>
        </w:rPr>
        <w:t>4</w:t>
      </w:r>
      <w:r w:rsidRPr="002D171B">
        <w:rPr>
          <w:rFonts w:ascii="Times New Roman" w:eastAsia="標楷體" w:hAnsi="Times New Roman" w:cs="Times New Roman"/>
          <w:sz w:val="16"/>
          <w:szCs w:val="16"/>
        </w:rPr>
        <w:t>為鍛造台、</w:t>
      </w:r>
      <w:r w:rsidRPr="002D171B">
        <w:rPr>
          <w:rFonts w:ascii="Times New Roman" w:eastAsia="標楷體" w:hAnsi="Times New Roman" w:cs="Times New Roman"/>
          <w:sz w:val="16"/>
          <w:szCs w:val="16"/>
        </w:rPr>
        <w:t>5</w:t>
      </w:r>
      <w:r w:rsidRPr="002D171B">
        <w:rPr>
          <w:rFonts w:ascii="Times New Roman" w:eastAsia="標楷體" w:hAnsi="Times New Roman" w:cs="Times New Roman"/>
          <w:sz w:val="16"/>
          <w:szCs w:val="16"/>
        </w:rPr>
        <w:t>為垃圾桶、</w:t>
      </w:r>
      <w:r w:rsidRPr="002D171B">
        <w:rPr>
          <w:rFonts w:ascii="Times New Roman" w:eastAsia="標楷體" w:hAnsi="Times New Roman" w:cs="Times New Roman"/>
          <w:sz w:val="16"/>
          <w:szCs w:val="16"/>
        </w:rPr>
        <w:t>6</w:t>
      </w:r>
      <w:r w:rsidRPr="002D171B">
        <w:rPr>
          <w:rFonts w:ascii="Times New Roman" w:eastAsia="標楷體" w:hAnsi="Times New Roman" w:cs="Times New Roman"/>
          <w:sz w:val="16"/>
          <w:szCs w:val="16"/>
        </w:rPr>
        <w:t>為受傷區域</w:t>
      </w:r>
    </w:p>
    <w:p w14:paraId="2F6820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8BBEE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X = 20;</w:t>
      </w:r>
    </w:p>
    <w:p w14:paraId="6CB626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Y = 20;</w:t>
      </w:r>
    </w:p>
    <w:p w14:paraId="2302D5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ridW = 20;</w:t>
      </w:r>
    </w:p>
    <w:p w14:paraId="3EC7AF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ridH = 20;</w:t>
      </w:r>
    </w:p>
    <w:p w14:paraId="0DA013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tartX = 300;</w:t>
      </w:r>
    </w:p>
    <w:p w14:paraId="511F9B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inalX = 3250;</w:t>
      </w:r>
    </w:p>
    <w:p w14:paraId="44AAE9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517);</w:t>
      </w:r>
    </w:p>
    <w:p w14:paraId="6BC86A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0);</w:t>
      </w:r>
    </w:p>
    <w:p w14:paraId="029A8F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0);</w:t>
      </w:r>
    </w:p>
    <w:p w14:paraId="7E8AB1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Grid_init[400][70];</w:t>
      </w:r>
    </w:p>
    <w:p w14:paraId="29D08C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2; i &lt; 400; i++)</w:t>
      </w:r>
    </w:p>
    <w:p w14:paraId="40BC44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19DF1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734EF1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68B8E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1;</w:t>
      </w:r>
    </w:p>
    <w:p w14:paraId="22EF76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7A87D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5D22A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給予地圖左上角座標及每張小圖寬度</w:t>
      </w:r>
    </w:p>
    <w:p w14:paraId="1AA2FA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400; i++)</w:t>
      </w:r>
    </w:p>
    <w:p w14:paraId="798037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6E888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66; j &lt; 70; j++)</w:t>
      </w:r>
    </w:p>
    <w:p w14:paraId="61BD6A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AAECB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5EC07F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9E09C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8DF65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400; i++)</w:t>
      </w:r>
    </w:p>
    <w:p w14:paraId="0D5380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778E8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43; j++)</w:t>
      </w:r>
    </w:p>
    <w:p w14:paraId="547330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20B0B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5CC61F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7A7A3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52E78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3; i &lt; 28; i++)</w:t>
      </w:r>
    </w:p>
    <w:p w14:paraId="52DD7D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62980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43; j &lt; 64; j++)</w:t>
      </w:r>
    </w:p>
    <w:p w14:paraId="5143CC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0F9F0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2;</w:t>
      </w:r>
    </w:p>
    <w:p w14:paraId="7F918C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DC181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37FD5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47; i &lt; 92; i++)</w:t>
      </w:r>
    </w:p>
    <w:p w14:paraId="6A4038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CB8E3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61; j &lt; 70; j++)</w:t>
      </w:r>
    </w:p>
    <w:p w14:paraId="1C044E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w:t>
      </w:r>
    </w:p>
    <w:p w14:paraId="6C4FE3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4FCC9F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810E3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AEBB7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48; i &lt; 59; i++)</w:t>
      </w:r>
    </w:p>
    <w:p w14:paraId="7FDCC6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3C561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43; j &lt; 61; j++)</w:t>
      </w:r>
    </w:p>
    <w:p w14:paraId="563D30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46FE3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5;</w:t>
      </w:r>
    </w:p>
    <w:p w14:paraId="536A57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1A473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CEED9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66; i &lt; 89; i++)</w:t>
      </w:r>
    </w:p>
    <w:p w14:paraId="422935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20781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43; j &lt; 52; j++)</w:t>
      </w:r>
    </w:p>
    <w:p w14:paraId="34FAE8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8A488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7B249B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65CFD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87F28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58; i &lt; 90; i++)</w:t>
      </w:r>
    </w:p>
    <w:p w14:paraId="4142C0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8D8FE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13; j &lt; 32; j++)</w:t>
      </w:r>
    </w:p>
    <w:p w14:paraId="77AC3A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5510B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1;</w:t>
      </w:r>
    </w:p>
    <w:p w14:paraId="31433E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BCDA8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BD36D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58; i &lt; 70; i++)</w:t>
      </w:r>
    </w:p>
    <w:p w14:paraId="19139A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0286C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13; j &lt; 32; j++)</w:t>
      </w:r>
    </w:p>
    <w:p w14:paraId="49CA98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C50AD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2;</w:t>
      </w:r>
    </w:p>
    <w:p w14:paraId="3E2829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5C81F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971BE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90; i &lt; 99; i++)</w:t>
      </w:r>
    </w:p>
    <w:p w14:paraId="6BB08B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EE916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13; j &lt; 43; j++)</w:t>
      </w:r>
    </w:p>
    <w:p w14:paraId="7F10E7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6983E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1;</w:t>
      </w:r>
    </w:p>
    <w:p w14:paraId="5993DE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8D4CA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662F8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90; i &lt; 97; i++)</w:t>
      </w:r>
    </w:p>
    <w:p w14:paraId="0DDB3D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ECB32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40] = 3;</w:t>
      </w:r>
    </w:p>
    <w:p w14:paraId="4449F5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47] = 3;</w:t>
      </w:r>
    </w:p>
    <w:p w14:paraId="646E58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84DC5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99; i &lt; 400; i++)</w:t>
      </w:r>
    </w:p>
    <w:p w14:paraId="5AAE51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C714F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43; j &lt; 48; j++)</w:t>
      </w:r>
    </w:p>
    <w:p w14:paraId="51F1ED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926A5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6AAFF0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A9F31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82EFC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32; i &lt; 400; i++)</w:t>
      </w:r>
    </w:p>
    <w:p w14:paraId="4D870F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17515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61; j &lt; 70; j++)</w:t>
      </w:r>
    </w:p>
    <w:p w14:paraId="13C55D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5A8BC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055AFD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EACE0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93B08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37; i &lt; 148; i++)</w:t>
      </w:r>
    </w:p>
    <w:p w14:paraId="08C3DE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D4116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49; j &lt; 61; j++)</w:t>
      </w:r>
    </w:p>
    <w:p w14:paraId="24FA3C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EFEAE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4;</w:t>
      </w:r>
    </w:p>
    <w:p w14:paraId="7B8A7B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AC37F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8F8EB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57; i &lt; 179; i++)</w:t>
      </w:r>
    </w:p>
    <w:p w14:paraId="5079C3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A3F85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49; j &lt; 61; j++)</w:t>
      </w:r>
    </w:p>
    <w:p w14:paraId="21E9E3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4CEF0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mapGrid_init[i][j] = 2;</w:t>
      </w:r>
    </w:p>
    <w:p w14:paraId="31E999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9C012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88E6A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179; i &lt; 400; i++)</w:t>
      </w:r>
    </w:p>
    <w:p w14:paraId="5A8A72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C47D1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3A2D5F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9B202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_init[i][j] = 0;</w:t>
      </w:r>
    </w:p>
    <w:p w14:paraId="3D2553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BFC31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4F30C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i = 0; i &lt; 400; i++)</w:t>
      </w:r>
    </w:p>
    <w:p w14:paraId="2B3654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E535D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for (int j = 0; j &lt; 70; j++)</w:t>
      </w:r>
    </w:p>
    <w:p w14:paraId="3F2A82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CDE66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i][j] = mapGrid_init[i][j]; //</w:t>
      </w:r>
      <w:r w:rsidRPr="002D171B">
        <w:rPr>
          <w:rFonts w:ascii="Times New Roman" w:eastAsia="標楷體" w:hAnsi="Times New Roman" w:cs="Times New Roman"/>
          <w:sz w:val="16"/>
          <w:szCs w:val="16"/>
        </w:rPr>
        <w:t>依序填入</w:t>
      </w:r>
      <w:r w:rsidRPr="002D171B">
        <w:rPr>
          <w:rFonts w:ascii="Times New Roman" w:eastAsia="標楷體" w:hAnsi="Times New Roman" w:cs="Times New Roman"/>
          <w:sz w:val="16"/>
          <w:szCs w:val="16"/>
        </w:rPr>
        <w:t>mapGrid</w:t>
      </w:r>
    </w:p>
    <w:p w14:paraId="5B115C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4260B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29E56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F597B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5::~MapS5()</w:t>
      </w:r>
    </w:p>
    <w:p w14:paraId="76EF8A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EA7A4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0504F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5::LoadBitmap()</w:t>
      </w:r>
    </w:p>
    <w:p w14:paraId="0417B5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C8B9D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LoadBitmap(".\\res\\map05.bmp");</w:t>
      </w:r>
    </w:p>
    <w:p w14:paraId="33264F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LoadBitmap(IDB_EXIT, RGB(0, 0, 0));</w:t>
      </w:r>
    </w:p>
    <w:p w14:paraId="5FCE7C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LoadBitmap(IDB_PRESSE, RGB(0, 0, 0));</w:t>
      </w:r>
    </w:p>
    <w:p w14:paraId="0F8CF4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raftingBitmap.LoadBitmap(IDB_CRAFTING, RGB(0, 0, 0));</w:t>
      </w:r>
    </w:p>
    <w:p w14:paraId="2D7D83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ClosedBitmap.LoadBitmap(IDB_TRASHCANCLOSED, RGB(0, 0, 0));</w:t>
      </w:r>
    </w:p>
    <w:p w14:paraId="431F42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OpenBitmap.LoadBitmap(IDB_TRASHCANOPEN, RGB(0, 0, 0));</w:t>
      </w:r>
    </w:p>
    <w:p w14:paraId="21379B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loadMagnifierBitmap();</w:t>
      </w:r>
    </w:p>
    <w:p w14:paraId="6D59AA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loadMagnifierLBitmap();</w:t>
      </w:r>
    </w:p>
    <w:p w14:paraId="23EB1F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loadMessageIconBitmap();</w:t>
      </w:r>
    </w:p>
    <w:p w14:paraId="0E23D1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1.LoadBitmap(".\\res\\message0501.bmp");</w:t>
      </w:r>
    </w:p>
    <w:p w14:paraId="0F34AC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2.LoadBitmap(".\\res\\message0502.bmp");</w:t>
      </w:r>
    </w:p>
    <w:p w14:paraId="72B904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3.LoadBitmap(".\\res\\message0503.bmp");</w:t>
      </w:r>
    </w:p>
    <w:p w14:paraId="3EEF83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4.LoadBitmap(".\\res\\message0504.bmp");</w:t>
      </w:r>
    </w:p>
    <w:p w14:paraId="059141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0856E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5::Initialize()</w:t>
      </w:r>
    </w:p>
    <w:p w14:paraId="09DB6C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1F133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XY(65, -800);</w:t>
      </w:r>
    </w:p>
    <w:p w14:paraId="5D5840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InitialXY(65, 0);</w:t>
      </w:r>
    </w:p>
    <w:p w14:paraId="1DBAC0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ScreenMoving(true);</w:t>
      </w:r>
    </w:p>
    <w:p w14:paraId="208556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apName("MapS5");</w:t>
      </w:r>
    </w:p>
    <w:p w14:paraId="36625D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0);</w:t>
      </w:r>
    </w:p>
    <w:p w14:paraId="769CD7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Open = false;</w:t>
      </w:r>
    </w:p>
    <w:p w14:paraId="7A142D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viousFloor = 0;</w:t>
      </w:r>
    </w:p>
    <w:p w14:paraId="731084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argetSY = 0;</w:t>
      </w:r>
    </w:p>
    <w:p w14:paraId="5BA56D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screenDown = false;</w:t>
      </w:r>
    </w:p>
    <w:p w14:paraId="74756E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Code = 0;</w:t>
      </w:r>
    </w:p>
    <w:p w14:paraId="58214C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nShowMessage = false;</w:t>
      </w:r>
    </w:p>
    <w:p w14:paraId="106DD3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utoShowMessage = false;</w:t>
      </w:r>
    </w:p>
    <w:p w14:paraId="6068E8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havePlayedAutoMessage = false;</w:t>
      </w:r>
    </w:p>
    <w:p w14:paraId="33A654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owMaginifierFlag = false;</w:t>
      </w:r>
    </w:p>
    <w:p w14:paraId="0EFEFF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owMessageIconFlag = false;</w:t>
      </w:r>
    </w:p>
    <w:p w14:paraId="679BAB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Counter = 1;</w:t>
      </w:r>
    </w:p>
    <w:p w14:paraId="5A1633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Size = 4;</w:t>
      </w:r>
    </w:p>
    <w:p w14:paraId="20C3FC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EndFlag = false;</w:t>
      </w:r>
    </w:p>
    <w:p w14:paraId="19B098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6D5BA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5::setPos(int x, int y, int n)</w:t>
      </w:r>
    </w:p>
    <w:p w14:paraId="7068BB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CF864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603D56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2C3F07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Grid[gridX][gridY] = n;</w:t>
      </w:r>
    </w:p>
    <w:p w14:paraId="091EA9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86597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5::isEmpty(int x, int y) const</w:t>
      </w:r>
    </w:p>
    <w:p w14:paraId="6C77F4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0FDF8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3A40C1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615B74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mapGrid[gridX][gridY] != 0)</w:t>
      </w:r>
    </w:p>
    <w:p w14:paraId="0C8A00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w:t>
      </w:r>
    </w:p>
    <w:p w14:paraId="253478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true;</w:t>
      </w:r>
    </w:p>
    <w:p w14:paraId="69010B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82688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false;</w:t>
      </w:r>
    </w:p>
    <w:p w14:paraId="2947FA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9532C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5::isPortal(int x, int y) const</w:t>
      </w:r>
    </w:p>
    <w:p w14:paraId="16D7C3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E7853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193A4D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6CBDE8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mapGrid[gridX][gridY] == 2)</w:t>
      </w:r>
    </w:p>
    <w:p w14:paraId="4C99AE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ED6F1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true;</w:t>
      </w:r>
    </w:p>
    <w:p w14:paraId="570881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C5CCE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false;</w:t>
      </w:r>
    </w:p>
    <w:p w14:paraId="0F6773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ED446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5::isBridge(int x, int y) const</w:t>
      </w:r>
    </w:p>
    <w:p w14:paraId="00A6D0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A901C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25AE31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26A179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mapGrid[gridX][gridY] == 3)</w:t>
      </w:r>
    </w:p>
    <w:p w14:paraId="1BD160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A6538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true;</w:t>
      </w:r>
    </w:p>
    <w:p w14:paraId="282AA5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727AF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false;</w:t>
      </w:r>
    </w:p>
    <w:p w14:paraId="188DF9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997FF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5::isCraftTable(int x, int y) const</w:t>
      </w:r>
    </w:p>
    <w:p w14:paraId="773F14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9FE94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46A041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0D00F6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mapGrid[gridX][gridY] == 4)</w:t>
      </w:r>
    </w:p>
    <w:p w14:paraId="790332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AB027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true;</w:t>
      </w:r>
    </w:p>
    <w:p w14:paraId="22F598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2EE43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false;</w:t>
      </w:r>
    </w:p>
    <w:p w14:paraId="49985B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4E9F4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5::isTrashCan(int x, int y) const</w:t>
      </w:r>
    </w:p>
    <w:p w14:paraId="4E5629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A92FE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X = x / 20;</w:t>
      </w:r>
    </w:p>
    <w:p w14:paraId="543E38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Y = y / 20;</w:t>
      </w:r>
    </w:p>
    <w:p w14:paraId="72160F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mapGrid[gridX][gridY] == 5)</w:t>
      </w:r>
    </w:p>
    <w:p w14:paraId="534B51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B7D44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true;</w:t>
      </w:r>
    </w:p>
    <w:p w14:paraId="5FAAD2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75B04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false;</w:t>
      </w:r>
    </w:p>
    <w:p w14:paraId="39D4B1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F9FB5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MapS5::isGetHurtPlace(int x, int y) const</w:t>
      </w:r>
    </w:p>
    <w:p w14:paraId="1D0C12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32679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false;</w:t>
      </w:r>
    </w:p>
    <w:p w14:paraId="26169E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CD2B2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5::onShow()</w:t>
      </w:r>
    </w:p>
    <w:p w14:paraId="4A1CC6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CF327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etTopLeft(getSX(), getSY());</w:t>
      </w:r>
    </w:p>
    <w:p w14:paraId="2741C5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ShowBitmap();</w:t>
      </w:r>
    </w:p>
    <w:p w14:paraId="2145D2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yMoving(targetSY);</w:t>
      </w:r>
    </w:p>
    <w:p w14:paraId="0E9BE0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howMaginifierFlag())</w:t>
      </w:r>
    </w:p>
    <w:p w14:paraId="0D0679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C73EA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owMaginifierL(1458, 494);</w:t>
      </w:r>
    </w:p>
    <w:p w14:paraId="15F25D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etTopLeft(600, 670 + getSY());</w:t>
      </w:r>
    </w:p>
    <w:p w14:paraId="0DFEC8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howBitmap();</w:t>
      </w:r>
    </w:p>
    <w:p w14:paraId="026456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E444C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PortalOpen())</w:t>
      </w:r>
    </w:p>
    <w:p w14:paraId="7D26EA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90464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gt; 1580) </w:t>
      </w:r>
    </w:p>
    <w:p w14:paraId="188F80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44182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etTopLeft(3170 + getSX(), 120);</w:t>
      </w:r>
    </w:p>
    <w:p w14:paraId="7040AC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howBitmap();</w:t>
      </w:r>
    </w:p>
    <w:p w14:paraId="7C38CE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A525E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gt; 1000)</w:t>
      </w:r>
    </w:p>
    <w:p w14:paraId="34F645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6E32B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exitBitmap.SetTopLeft(1155 + getSX(), 250);</w:t>
      </w:r>
    </w:p>
    <w:p w14:paraId="33FDC7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howBitmap();</w:t>
      </w:r>
    </w:p>
    <w:p w14:paraId="29D98B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9BFF5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74396A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9BFD2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etTopLeft(230, 250);</w:t>
      </w:r>
    </w:p>
    <w:p w14:paraId="2EEA72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xitBitmap.ShowBitmap();</w:t>
      </w:r>
    </w:p>
    <w:p w14:paraId="734004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A0959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etTopLeft(600, 585);</w:t>
      </w:r>
    </w:p>
    <w:p w14:paraId="53B985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howBitmap();</w:t>
      </w:r>
    </w:p>
    <w:p w14:paraId="0F5252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42359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CraftTableOpen())</w:t>
      </w:r>
    </w:p>
    <w:p w14:paraId="3B1A34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75876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raftingBitmap.SetTopLeft(2760 + getSX(), 175);</w:t>
      </w:r>
    </w:p>
    <w:p w14:paraId="17BBAA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raftingBitmap.ShowBitmap();</w:t>
      </w:r>
    </w:p>
    <w:p w14:paraId="158C4C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etTopLeft(600, 585);</w:t>
      </w:r>
    </w:p>
    <w:p w14:paraId="426E2E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ssEBitmap.ShowBitmap();</w:t>
      </w:r>
    </w:p>
    <w:p w14:paraId="17F6F7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86F26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TrashCanOpen())</w:t>
      </w:r>
    </w:p>
    <w:p w14:paraId="5B3331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60751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ClosedBitmap.SetTopLeft(860 + getSX(), 1217 - 132 + getSY());</w:t>
      </w:r>
    </w:p>
    <w:p w14:paraId="71D496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ClosedBitmap.ShowBitmap();</w:t>
      </w:r>
    </w:p>
    <w:p w14:paraId="03AC67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80354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02DFE5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274EB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OpenBitmap.SetTopLeft(860 + getSX(), 1217 - 180 + getSY());</w:t>
      </w:r>
    </w:p>
    <w:p w14:paraId="3A8D5B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rashCanOpenBitmap.ShowBitmap();</w:t>
      </w:r>
    </w:p>
    <w:p w14:paraId="5C0DFF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010AD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AEFBB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5::syMoving(int y)</w:t>
      </w:r>
    </w:p>
    <w:p w14:paraId="1A062D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A1608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screenUp)</w:t>
      </w:r>
    </w:p>
    <w:p w14:paraId="3A474F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CC1A9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20 &gt; y)</w:t>
      </w:r>
    </w:p>
    <w:p w14:paraId="0C9668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13F40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20);</w:t>
      </w:r>
    </w:p>
    <w:p w14:paraId="72ACEC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EF7B6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3026A6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5C46B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false;</w:t>
      </w:r>
    </w:p>
    <w:p w14:paraId="6B55F7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y - getSY());</w:t>
      </w:r>
    </w:p>
    <w:p w14:paraId="5C091F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4FDAC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2CCE2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screenDown)</w:t>
      </w:r>
    </w:p>
    <w:p w14:paraId="3925F9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0EC85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20 &lt; y)</w:t>
      </w:r>
    </w:p>
    <w:p w14:paraId="0CBA7A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8FA74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20);</w:t>
      </w:r>
    </w:p>
    <w:p w14:paraId="6B5C6B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38B8B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2B7F4C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DB814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Down = false;</w:t>
      </w:r>
    </w:p>
    <w:p w14:paraId="2A0275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addSY(y - getSY());</w:t>
      </w:r>
    </w:p>
    <w:p w14:paraId="3B6873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1264A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50DC5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C6234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5::monsterFloorChanging(int x)</w:t>
      </w:r>
    </w:p>
    <w:p w14:paraId="7E71F7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53AAE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x &lt; 920)</w:t>
      </w:r>
    </w:p>
    <w:p w14:paraId="675113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1317);</w:t>
      </w:r>
    </w:p>
    <w:p w14:paraId="2C5BF5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x &lt; 1875)</w:t>
      </w:r>
    </w:p>
    <w:p w14:paraId="5EE566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1217);</w:t>
      </w:r>
    </w:p>
    <w:p w14:paraId="218F59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x &lt; 2625)</w:t>
      </w:r>
    </w:p>
    <w:p w14:paraId="1375A1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1290);</w:t>
      </w:r>
    </w:p>
    <w:p w14:paraId="22B658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487C75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MonsterFloor(1217);</w:t>
      </w:r>
    </w:p>
    <w:p w14:paraId="69B187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A9D91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5::characterFloorAndCeiling()</w:t>
      </w:r>
    </w:p>
    <w:p w14:paraId="69E344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ED8DE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if (characterX &gt; 1000 &amp;&amp; characterX &lt; 1840 &amp;&amp; characterY + 120 &lt; 649)</w:t>
      </w:r>
    </w:p>
    <w:p w14:paraId="70D3B5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640);</w:t>
      </w:r>
    </w:p>
    <w:p w14:paraId="04DACE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920)</w:t>
      </w:r>
    </w:p>
    <w:p w14:paraId="59236E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1317);</w:t>
      </w:r>
    </w:p>
    <w:p w14:paraId="3F48B2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1875)</w:t>
      </w:r>
    </w:p>
    <w:p w14:paraId="630386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93AAD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gt; 1810 &amp;&amp; characterY + 120 &lt; 822)</w:t>
      </w:r>
    </w:p>
    <w:p w14:paraId="7B2DBF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5146F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813);</w:t>
      </w:r>
    </w:p>
    <w:p w14:paraId="1BF4BB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100)</w:t>
      </w:r>
    </w:p>
    <w:p w14:paraId="16C855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E8F07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Down = true;</w:t>
      </w:r>
    </w:p>
    <w:p w14:paraId="700CCA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argetSY = -100;</w:t>
      </w:r>
    </w:p>
    <w:p w14:paraId="35C20E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0AAC2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viousFloor = 813;</w:t>
      </w:r>
    </w:p>
    <w:p w14:paraId="61F02E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6412C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gt; 1810 &amp;&amp; characterY + 120 &lt; 954)</w:t>
      </w:r>
    </w:p>
    <w:p w14:paraId="1D67EC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6D6CD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945);</w:t>
      </w:r>
    </w:p>
    <w:p w14:paraId="69A950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450)</w:t>
      </w:r>
    </w:p>
    <w:p w14:paraId="1F6F22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57F4D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previousFloor == 1217)</w:t>
      </w:r>
    </w:p>
    <w:p w14:paraId="7FCDEF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Down = true;</w:t>
      </w:r>
    </w:p>
    <w:p w14:paraId="1A685D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30CF5D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true;</w:t>
      </w:r>
    </w:p>
    <w:p w14:paraId="1E4ADE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argetSY = -450;</w:t>
      </w:r>
    </w:p>
    <w:p w14:paraId="394E02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0BEAB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DBB44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0443D0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895C9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1217);</w:t>
      </w:r>
    </w:p>
    <w:p w14:paraId="65523F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800)</w:t>
      </w:r>
    </w:p>
    <w:p w14:paraId="1F4DD8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86CAB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true;</w:t>
      </w:r>
    </w:p>
    <w:p w14:paraId="4BF80D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argetSY = -800;</w:t>
      </w:r>
    </w:p>
    <w:p w14:paraId="0625BA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07165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viousFloor = 1217;</w:t>
      </w:r>
    </w:p>
    <w:p w14:paraId="4948CE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p>
    <w:p w14:paraId="093780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138CC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2625)</w:t>
      </w:r>
    </w:p>
    <w:p w14:paraId="6B08C5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A830D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lt; 1910 &amp;&amp; characterY + 120 &lt; 822)</w:t>
      </w:r>
    </w:p>
    <w:p w14:paraId="20A204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294D3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813);</w:t>
      </w:r>
    </w:p>
    <w:p w14:paraId="2274B7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100)</w:t>
      </w:r>
    </w:p>
    <w:p w14:paraId="72B4C9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CB507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Down = true;</w:t>
      </w:r>
    </w:p>
    <w:p w14:paraId="67FF2C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argetSY = -100;</w:t>
      </w:r>
    </w:p>
    <w:p w14:paraId="435462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75AE1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eviousFloor = 945;</w:t>
      </w:r>
    </w:p>
    <w:p w14:paraId="148673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50707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79ACDB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76962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1287);</w:t>
      </w:r>
    </w:p>
    <w:p w14:paraId="20EDB9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getSY() != -800)</w:t>
      </w:r>
    </w:p>
    <w:p w14:paraId="5AE9E2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9AC2F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creenUp = true;</w:t>
      </w:r>
    </w:p>
    <w:p w14:paraId="3DA6F5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argetSY = -800;</w:t>
      </w:r>
    </w:p>
    <w:p w14:paraId="49336A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49A6D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37516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DFCFD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w:t>
      </w:r>
    </w:p>
    <w:p w14:paraId="6D8B7B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Floor(1217);</w:t>
      </w:r>
    </w:p>
    <w:p w14:paraId="1B0716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characterX &lt; 1290 &amp;&amp; characterY &gt; 700)</w:t>
      </w:r>
    </w:p>
    <w:p w14:paraId="79FD46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875);</w:t>
      </w:r>
    </w:p>
    <w:p w14:paraId="04923E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1820 &amp;&amp; characterY &gt; 700)</w:t>
      </w:r>
    </w:p>
    <w:p w14:paraId="798302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1040);</w:t>
      </w:r>
    </w:p>
    <w:p w14:paraId="3212FE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characterX &lt; 1980)</w:t>
      </w:r>
    </w:p>
    <w:p w14:paraId="1DAC2A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260);</w:t>
      </w:r>
    </w:p>
    <w:p w14:paraId="70E399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else</w:t>
      </w:r>
    </w:p>
    <w:p w14:paraId="667BBC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etCeiling(975);</w:t>
      </w:r>
    </w:p>
    <w:p w14:paraId="33F9F7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791F9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S5::screenX(int x)</w:t>
      </w:r>
    </w:p>
    <w:p w14:paraId="562449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92388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x + getSX();</w:t>
      </w:r>
    </w:p>
    <w:p w14:paraId="734475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46D8B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S5::screenY(int y)</w:t>
      </w:r>
    </w:p>
    <w:p w14:paraId="1987A5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3DC8D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y + getSY();</w:t>
      </w:r>
    </w:p>
    <w:p w14:paraId="3F35F8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498AC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apS5::messageOnShow()</w:t>
      </w:r>
    </w:p>
    <w:p w14:paraId="4025F8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BCAF1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f (messageCounter == 1)</w:t>
      </w:r>
    </w:p>
    <w:p w14:paraId="038FCF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F0AF6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1.SetTopLeft(173, 535);</w:t>
      </w:r>
    </w:p>
    <w:p w14:paraId="229291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1.ShowBitmap();</w:t>
      </w:r>
    </w:p>
    <w:p w14:paraId="6BEF8E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03703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messageCounter == 2)</w:t>
      </w:r>
    </w:p>
    <w:p w14:paraId="397DBA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77829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2.SetTopLeft(173, 535);</w:t>
      </w:r>
    </w:p>
    <w:p w14:paraId="47D552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2.ShowBitmap();</w:t>
      </w:r>
    </w:p>
    <w:p w14:paraId="5DD294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28AE1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messageCounter == 3)</w:t>
      </w:r>
    </w:p>
    <w:p w14:paraId="550382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2AF7D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3.SetTopLeft(173, 535);</w:t>
      </w:r>
    </w:p>
    <w:p w14:paraId="21639D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3.ShowBitmap();</w:t>
      </w:r>
    </w:p>
    <w:p w14:paraId="059338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BFC97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else if (messageCounter == 4)</w:t>
      </w:r>
    </w:p>
    <w:p w14:paraId="244604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D34CD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4.SetTopLeft(173, 535);</w:t>
      </w:r>
    </w:p>
    <w:p w14:paraId="5DBF6A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04.ShowBitmap();</w:t>
      </w:r>
    </w:p>
    <w:p w14:paraId="1376D1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essageEndFlag = true;</w:t>
      </w:r>
    </w:p>
    <w:p w14:paraId="504A6B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1FE4C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3B788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30050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E1E9A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S6.h</w:t>
      </w:r>
    </w:p>
    <w:p w14:paraId="072358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20102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MapS6__</w:t>
      </w:r>
    </w:p>
    <w:p w14:paraId="2BC352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MapS6__</w:t>
      </w:r>
    </w:p>
    <w:p w14:paraId="7F52B0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22520D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0ED5F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D68CA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68217D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7E831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MapS6 : public Map</w:t>
      </w:r>
    </w:p>
    <w:p w14:paraId="51CC78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C2CCC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4DBD2A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6();</w:t>
      </w:r>
    </w:p>
    <w:p w14:paraId="6D1F20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6();</w:t>
      </w:r>
    </w:p>
    <w:p w14:paraId="5E2849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Bitmap();</w:t>
      </w:r>
    </w:p>
    <w:p w14:paraId="4A93C2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itialize();</w:t>
      </w:r>
    </w:p>
    <w:p w14:paraId="21925A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Pos(int x, int y, int 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將地圖座標的陣列設為傳入的數字</w:t>
      </w:r>
    </w:p>
    <w:p w14:paraId="06980F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Empty(int x, int y) const;</w:t>
      </w:r>
    </w:p>
    <w:p w14:paraId="129E7D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Portal(int x, int y) const;</w:t>
      </w:r>
    </w:p>
    <w:p w14:paraId="654CD1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Bridge(int x, int y) const;</w:t>
      </w:r>
    </w:p>
    <w:p w14:paraId="4EFCC6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CraftTable(int x, int y) const;</w:t>
      </w:r>
    </w:p>
    <w:p w14:paraId="525EA4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TrashCan(int x, int y) const;</w:t>
      </w:r>
    </w:p>
    <w:p w14:paraId="13D3F1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GetHurtPlace(int x, int y) const;</w:t>
      </w:r>
    </w:p>
    <w:p w14:paraId="44F02E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blockProperty(int x, int y) const;</w:t>
      </w:r>
    </w:p>
    <w:p w14:paraId="4D43F6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w:t>
      </w:r>
    </w:p>
    <w:p w14:paraId="43613B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yMoving(int y);</w:t>
      </w:r>
    </w:p>
    <w:p w14:paraId="044582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monsterFloorChanging(int x) override;</w:t>
      </w:r>
    </w:p>
    <w:p w14:paraId="79A60B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characterFloorAndCeiling() override;</w:t>
      </w:r>
    </w:p>
    <w:p w14:paraId="721E0E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creenX(int x) override;</w:t>
      </w:r>
    </w:p>
    <w:p w14:paraId="062337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creenY(int y) override;</w:t>
      </w:r>
    </w:p>
    <w:p w14:paraId="100EAE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messageOnShow() override;</w:t>
      </w:r>
    </w:p>
    <w:p w14:paraId="1E545F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BossAssistantExist(bool flag);</w:t>
      </w:r>
    </w:p>
    <w:p w14:paraId="25DA4B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bool getBossAssistantExist();</w:t>
      </w:r>
    </w:p>
    <w:p w14:paraId="429F62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tected:</w:t>
      </w:r>
    </w:p>
    <w:p w14:paraId="77A0B9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ap;</w:t>
      </w:r>
    </w:p>
    <w:p w14:paraId="6BE964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X, Y;</w:t>
      </w:r>
    </w:p>
    <w:p w14:paraId="73AFFF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apGrid[400][70];</w:t>
      </w:r>
    </w:p>
    <w:p w14:paraId="41E1BF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white, blue;</w:t>
      </w:r>
    </w:p>
    <w:p w14:paraId="0C7BA6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W, gridH;</w:t>
      </w:r>
    </w:p>
    <w:p w14:paraId="7EAC8E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previousFloor;</w:t>
      </w:r>
    </w:p>
    <w:p w14:paraId="3CD606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targetSY;</w:t>
      </w:r>
    </w:p>
    <w:p w14:paraId="79C4F7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creenUp;</w:t>
      </w:r>
    </w:p>
    <w:p w14:paraId="1457EB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screenDown;</w:t>
      </w:r>
    </w:p>
    <w:p w14:paraId="0C00CC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bossAssistant;</w:t>
      </w:r>
    </w:p>
    <w:p w14:paraId="15AAEE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bossAssistantExist;</w:t>
      </w:r>
    </w:p>
    <w:p w14:paraId="597A81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1;</w:t>
      </w:r>
    </w:p>
    <w:p w14:paraId="4BD9EC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2;</w:t>
      </w:r>
    </w:p>
    <w:p w14:paraId="024D14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3;</w:t>
      </w:r>
    </w:p>
    <w:p w14:paraId="6228DF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essage04;</w:t>
      </w:r>
    </w:p>
    <w:p w14:paraId="550B7B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49EBD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8E2F3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45AA13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8B25A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S6.cpp</w:t>
      </w:r>
    </w:p>
    <w:p w14:paraId="5D52DD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F06FA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59C0B8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51676F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0831DA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7B8E27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179AEF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2DED26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7DF8E5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S6.h"</w:t>
      </w:r>
    </w:p>
    <w:p w14:paraId="508435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7B0038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52839E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E6A29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9CFEC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68B30C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803DE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apS6::MapS6() : Map(0, 0) //</w:t>
      </w:r>
      <w:r w:rsidRPr="002D171B">
        <w:rPr>
          <w:rFonts w:ascii="Times New Roman" w:eastAsia="標楷體" w:hAnsi="Times New Roman" w:cs="Times New Roman"/>
          <w:sz w:val="16"/>
          <w:szCs w:val="16"/>
        </w:rPr>
        <w:t>地圖設置：</w:t>
      </w:r>
      <w:r w:rsidRPr="002D171B">
        <w:rPr>
          <w:rFonts w:ascii="Times New Roman" w:eastAsia="標楷體" w:hAnsi="Times New Roman" w:cs="Times New Roman"/>
          <w:sz w:val="16"/>
          <w:szCs w:val="16"/>
        </w:rPr>
        <w:t>0</w:t>
      </w:r>
      <w:r w:rsidRPr="002D171B">
        <w:rPr>
          <w:rFonts w:ascii="Times New Roman" w:eastAsia="標楷體" w:hAnsi="Times New Roman" w:cs="Times New Roman"/>
          <w:sz w:val="16"/>
          <w:szCs w:val="16"/>
        </w:rPr>
        <w:t>為不能走、</w:t>
      </w:r>
      <w:r w:rsidRPr="002D171B">
        <w:rPr>
          <w:rFonts w:ascii="Times New Roman" w:eastAsia="標楷體" w:hAnsi="Times New Roman" w:cs="Times New Roman"/>
          <w:sz w:val="16"/>
          <w:szCs w:val="16"/>
        </w:rPr>
        <w:t>1</w:t>
      </w:r>
      <w:r w:rsidRPr="002D171B">
        <w:rPr>
          <w:rFonts w:ascii="Times New Roman" w:eastAsia="標楷體" w:hAnsi="Times New Roman" w:cs="Times New Roman"/>
          <w:sz w:val="16"/>
          <w:szCs w:val="16"/>
        </w:rPr>
        <w:t>為可以走、</w:t>
      </w:r>
      <w:r w:rsidRPr="002D171B">
        <w:rPr>
          <w:rFonts w:ascii="Times New Roman" w:eastAsia="標楷體" w:hAnsi="Times New Roman" w:cs="Times New Roman"/>
          <w:sz w:val="16"/>
          <w:szCs w:val="16"/>
        </w:rPr>
        <w:t>2</w:t>
      </w:r>
      <w:r w:rsidRPr="002D171B">
        <w:rPr>
          <w:rFonts w:ascii="Times New Roman" w:eastAsia="標楷體" w:hAnsi="Times New Roman" w:cs="Times New Roman"/>
          <w:sz w:val="16"/>
          <w:szCs w:val="16"/>
        </w:rPr>
        <w:t>為傳送門、</w:t>
      </w:r>
      <w:r w:rsidRPr="002D171B">
        <w:rPr>
          <w:rFonts w:ascii="Times New Roman" w:eastAsia="標楷體" w:hAnsi="Times New Roman" w:cs="Times New Roman"/>
          <w:sz w:val="16"/>
          <w:szCs w:val="16"/>
        </w:rPr>
        <w:t>3</w:t>
      </w:r>
      <w:r w:rsidRPr="002D171B">
        <w:rPr>
          <w:rFonts w:ascii="Times New Roman" w:eastAsia="標楷體" w:hAnsi="Times New Roman" w:cs="Times New Roman"/>
          <w:sz w:val="16"/>
          <w:szCs w:val="16"/>
        </w:rPr>
        <w:t>為橋、</w:t>
      </w:r>
      <w:r w:rsidRPr="002D171B">
        <w:rPr>
          <w:rFonts w:ascii="Times New Roman" w:eastAsia="標楷體" w:hAnsi="Times New Roman" w:cs="Times New Roman"/>
          <w:sz w:val="16"/>
          <w:szCs w:val="16"/>
        </w:rPr>
        <w:t>4</w:t>
      </w:r>
      <w:r w:rsidRPr="002D171B">
        <w:rPr>
          <w:rFonts w:ascii="Times New Roman" w:eastAsia="標楷體" w:hAnsi="Times New Roman" w:cs="Times New Roman"/>
          <w:sz w:val="16"/>
          <w:szCs w:val="16"/>
        </w:rPr>
        <w:t>為鍛造台、</w:t>
      </w:r>
      <w:r w:rsidRPr="002D171B">
        <w:rPr>
          <w:rFonts w:ascii="Times New Roman" w:eastAsia="標楷體" w:hAnsi="Times New Roman" w:cs="Times New Roman"/>
          <w:sz w:val="16"/>
          <w:szCs w:val="16"/>
        </w:rPr>
        <w:t>5</w:t>
      </w:r>
      <w:r w:rsidRPr="002D171B">
        <w:rPr>
          <w:rFonts w:ascii="Times New Roman" w:eastAsia="標楷體" w:hAnsi="Times New Roman" w:cs="Times New Roman"/>
          <w:sz w:val="16"/>
          <w:szCs w:val="16"/>
        </w:rPr>
        <w:t>為垃圾桶、</w:t>
      </w:r>
      <w:r w:rsidRPr="002D171B">
        <w:rPr>
          <w:rFonts w:ascii="Times New Roman" w:eastAsia="標楷體" w:hAnsi="Times New Roman" w:cs="Times New Roman"/>
          <w:sz w:val="16"/>
          <w:szCs w:val="16"/>
        </w:rPr>
        <w:t>6</w:t>
      </w:r>
      <w:r w:rsidRPr="002D171B">
        <w:rPr>
          <w:rFonts w:ascii="Times New Roman" w:eastAsia="標楷體" w:hAnsi="Times New Roman" w:cs="Times New Roman"/>
          <w:sz w:val="16"/>
          <w:szCs w:val="16"/>
        </w:rPr>
        <w:t>為受傷區域</w:t>
      </w:r>
    </w:p>
    <w:p w14:paraId="07731F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67E57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X = 20;</w:t>
      </w:r>
    </w:p>
    <w:p w14:paraId="17E74F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 = 20;</w:t>
      </w:r>
    </w:p>
    <w:p w14:paraId="1FE6B1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ridW = 20;</w:t>
      </w:r>
    </w:p>
    <w:p w14:paraId="703819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ridH = 20;</w:t>
      </w:r>
    </w:p>
    <w:p w14:paraId="33433B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rtX = 300;</w:t>
      </w:r>
    </w:p>
    <w:p w14:paraId="355219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Floor(600);</w:t>
      </w:r>
    </w:p>
    <w:p w14:paraId="29BA50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eiling(0);</w:t>
      </w:r>
    </w:p>
    <w:p w14:paraId="6B9DD5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onsterFloor(600);</w:t>
      </w:r>
    </w:p>
    <w:p w14:paraId="21099E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apGrid_init[400][70];</w:t>
      </w:r>
    </w:p>
    <w:p w14:paraId="091880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400; i++)</w:t>
      </w:r>
    </w:p>
    <w:p w14:paraId="0C0C56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060DE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0; j &lt; 70; j++)</w:t>
      </w:r>
    </w:p>
    <w:p w14:paraId="2F3549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A5103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1;</w:t>
      </w:r>
    </w:p>
    <w:p w14:paraId="00F382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8EC02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13440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給予地圖左上角座標及每張小圖寬度</w:t>
      </w:r>
    </w:p>
    <w:p w14:paraId="3C976A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6; i++)</w:t>
      </w:r>
    </w:p>
    <w:p w14:paraId="17E8FF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093E7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0; j &lt; 70; j++)</w:t>
      </w:r>
    </w:p>
    <w:p w14:paraId="2515AF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BFBBB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0;</w:t>
      </w:r>
    </w:p>
    <w:p w14:paraId="134719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9AB85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2297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7; i &lt; 23; i++)</w:t>
      </w:r>
    </w:p>
    <w:p w14:paraId="2E0C82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E584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21; j &lt; 38; j++)</w:t>
      </w:r>
    </w:p>
    <w:p w14:paraId="700CF5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C204A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2;</w:t>
      </w:r>
    </w:p>
    <w:p w14:paraId="3DCABB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8EA4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C3971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400; i++)</w:t>
      </w:r>
    </w:p>
    <w:p w14:paraId="72B0EF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8EAA8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38; j &lt; 70; j++)</w:t>
      </w:r>
    </w:p>
    <w:p w14:paraId="2D507F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437B1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0;</w:t>
      </w:r>
    </w:p>
    <w:p w14:paraId="67A46C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9E0A6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A6DF2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6; i &lt; 22; i++)</w:t>
      </w:r>
    </w:p>
    <w:p w14:paraId="57089B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03345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16; j &lt; 21; j++)</w:t>
      </w:r>
    </w:p>
    <w:p w14:paraId="4A0138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BEAEC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0;</w:t>
      </w:r>
    </w:p>
    <w:p w14:paraId="6E7FCF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8371C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5816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400; i++)</w:t>
      </w:r>
    </w:p>
    <w:p w14:paraId="0F68B6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2152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0; j &lt; 4; j++)</w:t>
      </w:r>
    </w:p>
    <w:p w14:paraId="7C624D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3F12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0;</w:t>
      </w:r>
    </w:p>
    <w:p w14:paraId="28A9FC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C49A4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02F29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82; i++)</w:t>
      </w:r>
    </w:p>
    <w:p w14:paraId="3C6955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FFE09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4; j &lt; 16; j++)</w:t>
      </w:r>
    </w:p>
    <w:p w14:paraId="3FB170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541A1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0;</w:t>
      </w:r>
    </w:p>
    <w:p w14:paraId="11CB25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96183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CFE07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105; i &lt; 400; i++)</w:t>
      </w:r>
    </w:p>
    <w:p w14:paraId="687104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2C372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29; j &lt; 38; j++)</w:t>
      </w:r>
    </w:p>
    <w:p w14:paraId="2F1B25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6D86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0;</w:t>
      </w:r>
    </w:p>
    <w:p w14:paraId="67D3E9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7ADA6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C728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145; i &lt; 153; i++)</w:t>
      </w:r>
    </w:p>
    <w:p w14:paraId="52629A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BBE6F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4; j &lt; 29; j++)</w:t>
      </w:r>
    </w:p>
    <w:p w14:paraId="43C840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46878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5;</w:t>
      </w:r>
    </w:p>
    <w:p w14:paraId="66D7A7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A54C4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101F9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160; i &lt; 170; i++)</w:t>
      </w:r>
    </w:p>
    <w:p w14:paraId="63CC74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A58D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4; j &lt; 29; j++)</w:t>
      </w:r>
    </w:p>
    <w:p w14:paraId="2B213B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EF1A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4;</w:t>
      </w:r>
    </w:p>
    <w:p w14:paraId="53CA38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FE3C9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A2D4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180; i &lt; 200; i++)</w:t>
      </w:r>
    </w:p>
    <w:p w14:paraId="71B382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E9482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4; j &lt; 29; j++)</w:t>
      </w:r>
    </w:p>
    <w:p w14:paraId="725411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E2026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2;</w:t>
      </w:r>
    </w:p>
    <w:p w14:paraId="527973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84BF5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0C8E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200; i &lt; 400; i++)</w:t>
      </w:r>
    </w:p>
    <w:p w14:paraId="3DB4BD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9DCCF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0; j &lt; 70; j++)</w:t>
      </w:r>
    </w:p>
    <w:p w14:paraId="06FF99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6BF58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0;</w:t>
      </w:r>
    </w:p>
    <w:p w14:paraId="45B237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0096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E9143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400; i++)</w:t>
      </w:r>
    </w:p>
    <w:p w14:paraId="55D8A5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496B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0; j &lt; 70; j++)</w:t>
      </w:r>
    </w:p>
    <w:p w14:paraId="62B8D3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7944C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i][j] = mapGrid_init[i][j]; //</w:t>
      </w:r>
      <w:r w:rsidRPr="002D171B">
        <w:rPr>
          <w:rFonts w:ascii="Times New Roman" w:eastAsia="標楷體" w:hAnsi="Times New Roman" w:cs="Times New Roman"/>
          <w:sz w:val="16"/>
          <w:szCs w:val="16"/>
        </w:rPr>
        <w:t>依序填入</w:t>
      </w:r>
      <w:r w:rsidRPr="002D171B">
        <w:rPr>
          <w:rFonts w:ascii="Times New Roman" w:eastAsia="標楷體" w:hAnsi="Times New Roman" w:cs="Times New Roman"/>
          <w:sz w:val="16"/>
          <w:szCs w:val="16"/>
        </w:rPr>
        <w:t>mapGrid</w:t>
      </w:r>
    </w:p>
    <w:p w14:paraId="3F3D0D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2AD6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A846A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4F7F0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apS6::~MapS6()</w:t>
      </w:r>
    </w:p>
    <w:p w14:paraId="16C693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B19EB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C7F2F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6::LoadBitmap()</w:t>
      </w:r>
    </w:p>
    <w:p w14:paraId="06563B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52424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LoadBitmap(".\\res\\map06.bmp");</w:t>
      </w:r>
    </w:p>
    <w:p w14:paraId="46A11C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xitBitmap.LoadBitmap(IDB_EXIT, RGB(0, 0, 0));</w:t>
      </w:r>
    </w:p>
    <w:p w14:paraId="2DCC78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essEBitmap.LoadBitmap(IDB_PRESSE, RGB(0, 0, 0));</w:t>
      </w:r>
    </w:p>
    <w:p w14:paraId="182F57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rashCanClosedBitmap.LoadBitmap(IDB_TRASHCANCLOSED, RGB(0, 0, 0));</w:t>
      </w:r>
    </w:p>
    <w:p w14:paraId="6B3F47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rashCanOpenBitmap.LoadBitmap(IDB_TRASHCANOPEN, RGB(0, 0, 0));</w:t>
      </w:r>
    </w:p>
    <w:p w14:paraId="75AF22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raftingBitmap.LoadBitmap(IDB_CRAFTING, RGB(0, 0, 0));</w:t>
      </w:r>
    </w:p>
    <w:p w14:paraId="5AD8EA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ssAssistant.LoadBitmap(".\\res\\boss_assistant.bmp", RGB(0, 0, 0));</w:t>
      </w:r>
    </w:p>
    <w:p w14:paraId="4EA05A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1.LoadBitmap(".\\res\\message0601.bmp", RGB(0, 0, 0));</w:t>
      </w:r>
    </w:p>
    <w:p w14:paraId="78C13B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2.LoadBitmap(".\\res\\message0602.bmp", RGB(0, 0, 0));</w:t>
      </w:r>
    </w:p>
    <w:p w14:paraId="281107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3.LoadBitmap(".\\res\\message0603.bmp", RGB(0, 0, 0));</w:t>
      </w:r>
    </w:p>
    <w:p w14:paraId="304985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4.LoadBitmap(".\\res\\message0604.bmp", RGB(0, 0, 0));</w:t>
      </w:r>
    </w:p>
    <w:p w14:paraId="0F99F7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0BA64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6::Initialize()</w:t>
      </w:r>
    </w:p>
    <w:p w14:paraId="299EA2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5DECB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XY(100, -260);</w:t>
      </w:r>
    </w:p>
    <w:p w14:paraId="0F208C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InitialXY(100, -100);</w:t>
      </w:r>
    </w:p>
    <w:p w14:paraId="6EAB04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ScreenMoving(true);</w:t>
      </w:r>
    </w:p>
    <w:p w14:paraId="31C856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apName("MapS6");</w:t>
      </w:r>
    </w:p>
    <w:p w14:paraId="6D9EA6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eiling(0);</w:t>
      </w:r>
    </w:p>
    <w:p w14:paraId="7A7312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eviousFloor = 0;</w:t>
      </w:r>
    </w:p>
    <w:p w14:paraId="2BA6BD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argetSY = 0;</w:t>
      </w:r>
    </w:p>
    <w:p w14:paraId="36CCAA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rashCanOpen = false;</w:t>
      </w:r>
    </w:p>
    <w:p w14:paraId="64AA7E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creenUp = screenDown = false;</w:t>
      </w:r>
    </w:p>
    <w:p w14:paraId="7BBD5C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Code = 0;</w:t>
      </w:r>
    </w:p>
    <w:p w14:paraId="2AA090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ShowMessage = false;</w:t>
      </w:r>
    </w:p>
    <w:p w14:paraId="6CCB05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utoShowMessage = false;</w:t>
      </w:r>
    </w:p>
    <w:p w14:paraId="43906B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PlayedAutoMessage = false;</w:t>
      </w:r>
    </w:p>
    <w:p w14:paraId="167CB7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MaginifierFlag = false;</w:t>
      </w:r>
    </w:p>
    <w:p w14:paraId="49A430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MessageIconFlag = false;</w:t>
      </w:r>
    </w:p>
    <w:p w14:paraId="3AF4EA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Counter = 1;</w:t>
      </w:r>
    </w:p>
    <w:p w14:paraId="60CD8A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Size = 4;</w:t>
      </w:r>
    </w:p>
    <w:p w14:paraId="4850CE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EndFlag = false;</w:t>
      </w:r>
    </w:p>
    <w:p w14:paraId="5F0DF9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6212C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6::setPos(int x, int y, int n)</w:t>
      </w:r>
    </w:p>
    <w:p w14:paraId="31B9DE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96CF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X = x / 20;</w:t>
      </w:r>
    </w:p>
    <w:p w14:paraId="2EA105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Y = y / 20;</w:t>
      </w:r>
    </w:p>
    <w:p w14:paraId="7264BA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gridX][gridY] = n;</w:t>
      </w:r>
    </w:p>
    <w:p w14:paraId="1D55D6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11551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S6::isEmpty(int x, int y) const</w:t>
      </w:r>
    </w:p>
    <w:p w14:paraId="29E8E5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6ACD3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blockProperty(x, y) != 0);</w:t>
      </w:r>
    </w:p>
    <w:p w14:paraId="0F4741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B9EEC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S6::isPortal(int x, int y) const</w:t>
      </w:r>
    </w:p>
    <w:p w14:paraId="5AD634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6AD37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blockProperty(x, y) == 2);</w:t>
      </w:r>
    </w:p>
    <w:p w14:paraId="1E358E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79CF6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S6::isBridge(int x, int y) const</w:t>
      </w:r>
    </w:p>
    <w:p w14:paraId="2BA27F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40912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blockProperty(x, y) == 3);</w:t>
      </w:r>
    </w:p>
    <w:p w14:paraId="3B1870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39266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S6::isCraftTable(int x, int y) const</w:t>
      </w:r>
    </w:p>
    <w:p w14:paraId="12720A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C0B67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blockProperty(x, y) == 4);</w:t>
      </w:r>
    </w:p>
    <w:p w14:paraId="1C8DFC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E2DEE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S6::isTrashCan(int x, int y) const</w:t>
      </w:r>
    </w:p>
    <w:p w14:paraId="1327CB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8C773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blockProperty(x, y) == 5);</w:t>
      </w:r>
    </w:p>
    <w:p w14:paraId="16B73E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EEDB0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S6::isGetHurtPlace(int x, int y) const</w:t>
      </w:r>
    </w:p>
    <w:p w14:paraId="4F96E7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6B3EA3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5D23BD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F34266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S6::blockProperty(int x, int y) const</w:t>
      </w:r>
    </w:p>
    <w:p w14:paraId="4EB11B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B8162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X = x / 20;</w:t>
      </w:r>
    </w:p>
    <w:p w14:paraId="2DB7F6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Y = y / 20;</w:t>
      </w:r>
    </w:p>
    <w:p w14:paraId="058187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mapGrid[gridX][gridY];</w:t>
      </w:r>
    </w:p>
    <w:p w14:paraId="552CA7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3098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6::onShow()</w:t>
      </w:r>
    </w:p>
    <w:p w14:paraId="3C4B27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A2ADC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etTopLeft(getSX(), getSY());</w:t>
      </w:r>
    </w:p>
    <w:p w14:paraId="496BAD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howBitmap();</w:t>
      </w:r>
    </w:p>
    <w:p w14:paraId="42F087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bossAssistantExist)</w:t>
      </w:r>
    </w:p>
    <w:p w14:paraId="209C51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7E75F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ssAssistant.SetTopLeft(3616 + getSX(), 458 + getSY());</w:t>
      </w:r>
    </w:p>
    <w:p w14:paraId="7253D0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ssAssistant.ShowBitmap();</w:t>
      </w:r>
    </w:p>
    <w:p w14:paraId="14694D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6BE5D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yMoving(targetSY);</w:t>
      </w:r>
    </w:p>
    <w:p w14:paraId="7027AF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PortalOpen())</w:t>
      </w:r>
    </w:p>
    <w:p w14:paraId="3D9550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3FD3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lt; 500)</w:t>
      </w:r>
    </w:p>
    <w:p w14:paraId="3FB195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AC79C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xitBitmap.SetTopLeft(143 + getSX(), 280);</w:t>
      </w:r>
    </w:p>
    <w:p w14:paraId="76DB5D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essEBitmap.SetTopLeft(600, 655);</w:t>
      </w:r>
    </w:p>
    <w:p w14:paraId="58A597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A597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2BB8A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D048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xitBitmap.SetTopLeft(3614 + getSX(), 255);</w:t>
      </w:r>
    </w:p>
    <w:p w14:paraId="046EDE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essEBitmap.SetTopLeft(600, 625);</w:t>
      </w:r>
    </w:p>
    <w:p w14:paraId="2C5A34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BAE62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xitBitmap.ShowBitmap();</w:t>
      </w:r>
    </w:p>
    <w:p w14:paraId="0C1093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essEBitmap.ShowBitmap();</w:t>
      </w:r>
    </w:p>
    <w:p w14:paraId="72F012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F0EC2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CraftTableOpen())</w:t>
      </w:r>
    </w:p>
    <w:p w14:paraId="7459DB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63AA4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raftingBitmap.SetTopLeft(3165 + getSX(), 280);</w:t>
      </w:r>
    </w:p>
    <w:p w14:paraId="02C455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raftingBitmap.ShowBitmap();</w:t>
      </w:r>
    </w:p>
    <w:p w14:paraId="41223A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essEBitmap.SetTopLeft(600, 625);</w:t>
      </w:r>
    </w:p>
    <w:p w14:paraId="592FBC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essEBitmap.ShowBitmap();</w:t>
      </w:r>
    </w:p>
    <w:p w14:paraId="175DA5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E91C7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TrashCanOpen())</w:t>
      </w:r>
    </w:p>
    <w:p w14:paraId="39A61D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C78A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rashCanClosedBitmap.SetTopLeft(2770 + getSX(), 664 - 132 + getSY());</w:t>
      </w:r>
    </w:p>
    <w:p w14:paraId="660F9A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rashCanClosedBitmap.ShowBitmap();</w:t>
      </w:r>
    </w:p>
    <w:p w14:paraId="7FACFD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A97CB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1C75B7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145D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rashCanOpenBitmap.SetTopLeft(2770 + getSX(), 664 - 180 + getSY());</w:t>
      </w:r>
    </w:p>
    <w:p w14:paraId="07533E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rashCanOpenBitmap.ShowBitmap();</w:t>
      </w:r>
    </w:p>
    <w:p w14:paraId="1F9685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C8F1F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9AA47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6::syMoving(int y)</w:t>
      </w:r>
    </w:p>
    <w:p w14:paraId="24794B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C52A2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screenUp)</w:t>
      </w:r>
    </w:p>
    <w:p w14:paraId="694328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066AB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SY() - 15 &gt; y)</w:t>
      </w:r>
    </w:p>
    <w:p w14:paraId="0DCCC0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2F972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ddSY(-15);</w:t>
      </w:r>
    </w:p>
    <w:p w14:paraId="369787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E27AC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31714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77A55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ddSY(y - getSY());</w:t>
      </w:r>
    </w:p>
    <w:p w14:paraId="1B2867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creenUp = false;</w:t>
      </w:r>
    </w:p>
    <w:p w14:paraId="782172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621C1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81993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screenDown)</w:t>
      </w:r>
    </w:p>
    <w:p w14:paraId="183CF0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4E0EF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SY() + 15 &lt; y)</w:t>
      </w:r>
    </w:p>
    <w:p w14:paraId="744EE4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1AC2D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ddSY(15);</w:t>
      </w:r>
    </w:p>
    <w:p w14:paraId="1560BE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B7C1C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23534B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D8E53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creenDown = false;</w:t>
      </w:r>
    </w:p>
    <w:p w14:paraId="681CAF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ddSY(y - getSY());</w:t>
      </w:r>
    </w:p>
    <w:p w14:paraId="2F78D4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97158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C53AA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0C0D8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6::monsterFloorChanging(int x)</w:t>
      </w:r>
    </w:p>
    <w:p w14:paraId="113025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F1AC2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x &lt; 895)</w:t>
      </w:r>
    </w:p>
    <w:p w14:paraId="4093CC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onsterFloor(760);</w:t>
      </w:r>
    </w:p>
    <w:p w14:paraId="011D4C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x &lt; 2076)</w:t>
      </w:r>
    </w:p>
    <w:p w14:paraId="5C1142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onsterFloor(744);</w:t>
      </w:r>
    </w:p>
    <w:p w14:paraId="1D2A97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5F5F4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onsterFloor(566);</w:t>
      </w:r>
    </w:p>
    <w:p w14:paraId="47BF64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47209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6::characterFloorAndCeiling()</w:t>
      </w:r>
    </w:p>
    <w:p w14:paraId="75F2C5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D9640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lt; 895)</w:t>
      </w:r>
    </w:p>
    <w:p w14:paraId="083F34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Floor(760);</w:t>
      </w:r>
    </w:p>
    <w:p w14:paraId="7BC4A3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racterX &lt; 2076)</w:t>
      </w:r>
    </w:p>
    <w:p w14:paraId="41BFDD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8AB00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Floor(744);</w:t>
      </w:r>
    </w:p>
    <w:p w14:paraId="534191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SY() != -260)</w:t>
      </w:r>
    </w:p>
    <w:p w14:paraId="156A03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F18BF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creenUp = true;</w:t>
      </w:r>
    </w:p>
    <w:p w14:paraId="136AFC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argetSY = -260;</w:t>
      </w:r>
    </w:p>
    <w:p w14:paraId="0A726F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234F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CA087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158E33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B4780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Floor(566);</w:t>
      </w:r>
    </w:p>
    <w:p w14:paraId="511513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SY() != -100)</w:t>
      </w:r>
    </w:p>
    <w:p w14:paraId="309374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EEFD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creenDown = true;</w:t>
      </w:r>
    </w:p>
    <w:p w14:paraId="22730D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argetSY = -100;</w:t>
      </w:r>
    </w:p>
    <w:p w14:paraId="32DC87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4D2E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8F4D8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X &lt; 460)</w:t>
      </w:r>
    </w:p>
    <w:p w14:paraId="0428FC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eiling(420);</w:t>
      </w:r>
    </w:p>
    <w:p w14:paraId="336C89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racterX &lt; 1660)</w:t>
      </w:r>
    </w:p>
    <w:p w14:paraId="65EF77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eiling(335);</w:t>
      </w:r>
    </w:p>
    <w:p w14:paraId="2ECC51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F7271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eiling(100);</w:t>
      </w:r>
    </w:p>
    <w:p w14:paraId="147B77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FA65F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S6::screenX(int x)</w:t>
      </w:r>
    </w:p>
    <w:p w14:paraId="0C9C0E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9E97B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x + getSX();</w:t>
      </w:r>
    </w:p>
    <w:p w14:paraId="6D3479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113E7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S6::screenY(int y)</w:t>
      </w:r>
    </w:p>
    <w:p w14:paraId="43B6FA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DB984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y + getSY();</w:t>
      </w:r>
    </w:p>
    <w:p w14:paraId="311620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8E87D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6::messageOnShow()</w:t>
      </w:r>
    </w:p>
    <w:p w14:paraId="4A32C6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8F171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essageCounter == 1)</w:t>
      </w:r>
    </w:p>
    <w:p w14:paraId="01A2A5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7BAE8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1.SetTopLeft(173, 120);</w:t>
      </w:r>
    </w:p>
    <w:p w14:paraId="3863B9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1.ShowBitmap();</w:t>
      </w:r>
    </w:p>
    <w:p w14:paraId="64C48D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6231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essageCounter == 2)</w:t>
      </w:r>
    </w:p>
    <w:p w14:paraId="48FFFF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FFFC4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2.SetTopLeft(173, 120);</w:t>
      </w:r>
    </w:p>
    <w:p w14:paraId="3226D3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2.ShowBitmap();</w:t>
      </w:r>
    </w:p>
    <w:p w14:paraId="168D3A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31A9D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essageCounter == 3)</w:t>
      </w:r>
    </w:p>
    <w:p w14:paraId="6F130D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w:t>
      </w:r>
    </w:p>
    <w:p w14:paraId="48F94A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3.SetTopLeft(173, 120);</w:t>
      </w:r>
    </w:p>
    <w:p w14:paraId="1E9AC6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3.ShowBitmap();</w:t>
      </w:r>
    </w:p>
    <w:p w14:paraId="32B3F3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C82A1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essageCounter == 4)</w:t>
      </w:r>
    </w:p>
    <w:p w14:paraId="7A7624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1629A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4.SetTopLeft(173, 120);</w:t>
      </w:r>
    </w:p>
    <w:p w14:paraId="5EDBE6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04.ShowBitmap();</w:t>
      </w:r>
    </w:p>
    <w:p w14:paraId="353324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EndFlag = true;</w:t>
      </w:r>
    </w:p>
    <w:p w14:paraId="061ECC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6A405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D6C4E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S6::setBossAssistantExist(bool flag)</w:t>
      </w:r>
    </w:p>
    <w:p w14:paraId="7F0FB4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895DE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ssAssistantExist = flag;</w:t>
      </w:r>
    </w:p>
    <w:p w14:paraId="488889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0F63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S6::getBossAssistantExist()</w:t>
      </w:r>
    </w:p>
    <w:p w14:paraId="1E61EB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8BB5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bossAssistantExist;</w:t>
      </w:r>
    </w:p>
    <w:p w14:paraId="63CDE7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D3288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6AF21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7B5AB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ForBoss.h</w:t>
      </w:r>
    </w:p>
    <w:p w14:paraId="1F77F0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7478E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6F235B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A7FF8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5A6190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C036F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MapForBoss : public Map {</w:t>
      </w:r>
    </w:p>
    <w:p w14:paraId="5ACB3A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ublic:</w:t>
      </w:r>
    </w:p>
    <w:p w14:paraId="41920C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ForBoss();</w:t>
      </w:r>
    </w:p>
    <w:p w14:paraId="1B0630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apForBoss();</w:t>
      </w:r>
    </w:p>
    <w:p w14:paraId="5788CA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LoadBitmap();</w:t>
      </w:r>
    </w:p>
    <w:p w14:paraId="35D35C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Initialize();</w:t>
      </w:r>
    </w:p>
    <w:p w14:paraId="0890BA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setPos(int x, int y, int 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將地圖座標的陣列設為傳入的數字</w:t>
      </w:r>
    </w:p>
    <w:p w14:paraId="333D47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isEmpty(int x, int y) const;</w:t>
      </w:r>
    </w:p>
    <w:p w14:paraId="50D9CE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isPortal(int x, int y) const;</w:t>
      </w:r>
    </w:p>
    <w:p w14:paraId="4ED3D5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isBridge(int x, int y) const;</w:t>
      </w:r>
    </w:p>
    <w:p w14:paraId="2FC0AF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isCraftTable(int x, int y) const;</w:t>
      </w:r>
    </w:p>
    <w:p w14:paraId="0E289C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isTrashCan(int x, int y) const;</w:t>
      </w:r>
    </w:p>
    <w:p w14:paraId="470A24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isGetHurtPlace(int x, int y) const;</w:t>
      </w:r>
    </w:p>
    <w:p w14:paraId="6B22C4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onShow();</w:t>
      </w:r>
    </w:p>
    <w:p w14:paraId="2FC727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monsterFloorChanging(int x);</w:t>
      </w:r>
    </w:p>
    <w:p w14:paraId="06349D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screenX(int x) override;</w:t>
      </w:r>
    </w:p>
    <w:p w14:paraId="2B85CF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screenY(int y) override;</w:t>
      </w:r>
    </w:p>
    <w:p w14:paraId="4766FB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tected:</w:t>
      </w:r>
    </w:p>
    <w:p w14:paraId="54D99B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MovingBitmap map;</w:t>
      </w:r>
    </w:p>
    <w:p w14:paraId="3B349F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X, Y;</w:t>
      </w:r>
    </w:p>
    <w:p w14:paraId="6CCC18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mapGrid[40][18];</w:t>
      </w:r>
    </w:p>
    <w:p w14:paraId="6CE72A8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MovingBitmap white, blue;</w:t>
      </w:r>
    </w:p>
    <w:p w14:paraId="7B5752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ridW, gridH;</w:t>
      </w:r>
    </w:p>
    <w:p w14:paraId="600BF5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5C654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4A03C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23AC8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MapForBoss.cpp</w:t>
      </w:r>
    </w:p>
    <w:p w14:paraId="542FE1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BD935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66F73B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35AB40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05E7C9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281BAD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48DA63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7D30CA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53E610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ForBoss.h"</w:t>
      </w:r>
    </w:p>
    <w:p w14:paraId="3C0201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34049D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301864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2C2E7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地圖構成</w:t>
      </w:r>
    </w:p>
    <w:p w14:paraId="7A2849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68C2B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apForBoss::MapForBoss() : Map(0, 0) //</w:t>
      </w:r>
      <w:r w:rsidRPr="002D171B">
        <w:rPr>
          <w:rFonts w:ascii="Times New Roman" w:eastAsia="標楷體" w:hAnsi="Times New Roman" w:cs="Times New Roman"/>
          <w:sz w:val="16"/>
          <w:szCs w:val="16"/>
        </w:rPr>
        <w:t>地圖設置：</w:t>
      </w:r>
      <w:r w:rsidRPr="002D171B">
        <w:rPr>
          <w:rFonts w:ascii="Times New Roman" w:eastAsia="標楷體" w:hAnsi="Times New Roman" w:cs="Times New Roman"/>
          <w:sz w:val="16"/>
          <w:szCs w:val="16"/>
        </w:rPr>
        <w:t>0</w:t>
      </w:r>
      <w:r w:rsidRPr="002D171B">
        <w:rPr>
          <w:rFonts w:ascii="Times New Roman" w:eastAsia="標楷體" w:hAnsi="Times New Roman" w:cs="Times New Roman"/>
          <w:sz w:val="16"/>
          <w:szCs w:val="16"/>
        </w:rPr>
        <w:t>為不能走、</w:t>
      </w:r>
      <w:r w:rsidRPr="002D171B">
        <w:rPr>
          <w:rFonts w:ascii="Times New Roman" w:eastAsia="標楷體" w:hAnsi="Times New Roman" w:cs="Times New Roman"/>
          <w:sz w:val="16"/>
          <w:szCs w:val="16"/>
        </w:rPr>
        <w:t>1</w:t>
      </w:r>
      <w:r w:rsidRPr="002D171B">
        <w:rPr>
          <w:rFonts w:ascii="Times New Roman" w:eastAsia="標楷體" w:hAnsi="Times New Roman" w:cs="Times New Roman"/>
          <w:sz w:val="16"/>
          <w:szCs w:val="16"/>
        </w:rPr>
        <w:t>為可以走、</w:t>
      </w:r>
      <w:r w:rsidRPr="002D171B">
        <w:rPr>
          <w:rFonts w:ascii="Times New Roman" w:eastAsia="標楷體" w:hAnsi="Times New Roman" w:cs="Times New Roman"/>
          <w:sz w:val="16"/>
          <w:szCs w:val="16"/>
        </w:rPr>
        <w:t>2</w:t>
      </w:r>
      <w:r w:rsidRPr="002D171B">
        <w:rPr>
          <w:rFonts w:ascii="Times New Roman" w:eastAsia="標楷體" w:hAnsi="Times New Roman" w:cs="Times New Roman"/>
          <w:sz w:val="16"/>
          <w:szCs w:val="16"/>
        </w:rPr>
        <w:t>為傳送門、</w:t>
      </w:r>
      <w:r w:rsidRPr="002D171B">
        <w:rPr>
          <w:rFonts w:ascii="Times New Roman" w:eastAsia="標楷體" w:hAnsi="Times New Roman" w:cs="Times New Roman"/>
          <w:sz w:val="16"/>
          <w:szCs w:val="16"/>
        </w:rPr>
        <w:t>3</w:t>
      </w:r>
      <w:r w:rsidRPr="002D171B">
        <w:rPr>
          <w:rFonts w:ascii="Times New Roman" w:eastAsia="標楷體" w:hAnsi="Times New Roman" w:cs="Times New Roman"/>
          <w:sz w:val="16"/>
          <w:szCs w:val="16"/>
        </w:rPr>
        <w:t>為橋、</w:t>
      </w:r>
      <w:r w:rsidRPr="002D171B">
        <w:rPr>
          <w:rFonts w:ascii="Times New Roman" w:eastAsia="標楷體" w:hAnsi="Times New Roman" w:cs="Times New Roman"/>
          <w:sz w:val="16"/>
          <w:szCs w:val="16"/>
        </w:rPr>
        <w:t>4</w:t>
      </w:r>
      <w:r w:rsidRPr="002D171B">
        <w:rPr>
          <w:rFonts w:ascii="Times New Roman" w:eastAsia="標楷體" w:hAnsi="Times New Roman" w:cs="Times New Roman"/>
          <w:sz w:val="16"/>
          <w:szCs w:val="16"/>
        </w:rPr>
        <w:t>為鍛造台、</w:t>
      </w:r>
      <w:r w:rsidRPr="002D171B">
        <w:rPr>
          <w:rFonts w:ascii="Times New Roman" w:eastAsia="標楷體" w:hAnsi="Times New Roman" w:cs="Times New Roman"/>
          <w:sz w:val="16"/>
          <w:szCs w:val="16"/>
        </w:rPr>
        <w:lastRenderedPageBreak/>
        <w:t>5</w:t>
      </w:r>
      <w:r w:rsidRPr="002D171B">
        <w:rPr>
          <w:rFonts w:ascii="Times New Roman" w:eastAsia="標楷體" w:hAnsi="Times New Roman" w:cs="Times New Roman"/>
          <w:sz w:val="16"/>
          <w:szCs w:val="16"/>
        </w:rPr>
        <w:t>為垃圾桶、</w:t>
      </w:r>
      <w:r w:rsidRPr="002D171B">
        <w:rPr>
          <w:rFonts w:ascii="Times New Roman" w:eastAsia="標楷體" w:hAnsi="Times New Roman" w:cs="Times New Roman"/>
          <w:sz w:val="16"/>
          <w:szCs w:val="16"/>
        </w:rPr>
        <w:t>6</w:t>
      </w:r>
      <w:r w:rsidRPr="002D171B">
        <w:rPr>
          <w:rFonts w:ascii="Times New Roman" w:eastAsia="標楷體" w:hAnsi="Times New Roman" w:cs="Times New Roman"/>
          <w:sz w:val="16"/>
          <w:szCs w:val="16"/>
        </w:rPr>
        <w:t>為受傷區域</w:t>
      </w:r>
    </w:p>
    <w:p w14:paraId="7A7913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1DC50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X = 0;</w:t>
      </w:r>
    </w:p>
    <w:p w14:paraId="4BF818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Y = 0;</w:t>
      </w:r>
    </w:p>
    <w:p w14:paraId="07DC6A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ridW = 40;</w:t>
      </w:r>
    </w:p>
    <w:p w14:paraId="2DDB9A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ridH = 40;</w:t>
      </w:r>
    </w:p>
    <w:p w14:paraId="5CB0ED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Floor(600);</w:t>
      </w:r>
    </w:p>
    <w:p w14:paraId="0A91B4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onsterFloor(560);</w:t>
      </w:r>
    </w:p>
    <w:p w14:paraId="12D707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apGrid_init[40][18];</w:t>
      </w:r>
    </w:p>
    <w:p w14:paraId="5E380E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40; i++)</w:t>
      </w:r>
    </w:p>
    <w:p w14:paraId="2790CB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8D7B0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0; j &lt; 18; j++)</w:t>
      </w:r>
    </w:p>
    <w:p w14:paraId="0598B5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E6CFA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0;</w:t>
      </w:r>
    </w:p>
    <w:p w14:paraId="45E586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17871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4B664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給予地圖左上角座標及每張小圖寬度</w:t>
      </w:r>
    </w:p>
    <w:p w14:paraId="742D70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2; i &lt; 30; i++)</w:t>
      </w:r>
    </w:p>
    <w:p w14:paraId="0E3E14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EAF1B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5; j &lt; 16; j++)</w:t>
      </w:r>
    </w:p>
    <w:p w14:paraId="1EB889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87878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_init[i][j] = 1;</w:t>
      </w:r>
    </w:p>
    <w:p w14:paraId="30A97C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10C9C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BD49E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40; i++) {</w:t>
      </w:r>
    </w:p>
    <w:p w14:paraId="76D513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j = 0; j &lt; 18; j++) {</w:t>
      </w:r>
    </w:p>
    <w:p w14:paraId="675F86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i][j] = mapGrid_init[i][j]; //</w:t>
      </w:r>
      <w:r w:rsidRPr="002D171B">
        <w:rPr>
          <w:rFonts w:ascii="Times New Roman" w:eastAsia="標楷體" w:hAnsi="Times New Roman" w:cs="Times New Roman"/>
          <w:sz w:val="16"/>
          <w:szCs w:val="16"/>
        </w:rPr>
        <w:t>依序填入</w:t>
      </w:r>
      <w:r w:rsidRPr="002D171B">
        <w:rPr>
          <w:rFonts w:ascii="Times New Roman" w:eastAsia="標楷體" w:hAnsi="Times New Roman" w:cs="Times New Roman"/>
          <w:sz w:val="16"/>
          <w:szCs w:val="16"/>
        </w:rPr>
        <w:t>mapGrid</w:t>
      </w:r>
    </w:p>
    <w:p w14:paraId="56B3A8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55178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9044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6A90A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apForBoss::~MapForBoss()</w:t>
      </w:r>
    </w:p>
    <w:p w14:paraId="4E07B1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82D63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0530B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ForBoss::LoadBitmap()</w:t>
      </w:r>
    </w:p>
    <w:p w14:paraId="2CDCA2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756F1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LoadBitmap(".\\res\\boss_map.bmp");</w:t>
      </w:r>
    </w:p>
    <w:p w14:paraId="4D87D3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EBBDB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ForBoss::Initialize()</w:t>
      </w:r>
    </w:p>
    <w:p w14:paraId="37DAEC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4A73E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XY(0, 0);</w:t>
      </w:r>
    </w:p>
    <w:p w14:paraId="7F2404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InitialXY(0, 0);</w:t>
      </w:r>
    </w:p>
    <w:p w14:paraId="23CC5B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ScreenMoving(false);</w:t>
      </w:r>
    </w:p>
    <w:p w14:paraId="71DBDA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apName("MapForBoss");</w:t>
      </w:r>
    </w:p>
    <w:p w14:paraId="1A484D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rtX = 100;</w:t>
      </w:r>
    </w:p>
    <w:p w14:paraId="62D7FD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Code = 0;</w:t>
      </w:r>
    </w:p>
    <w:p w14:paraId="1323E3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ShowMessage = false;</w:t>
      </w:r>
    </w:p>
    <w:p w14:paraId="62E7D9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utoShowMessage = false;</w:t>
      </w:r>
    </w:p>
    <w:p w14:paraId="738E6C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PlayedAutoMessage = false;</w:t>
      </w:r>
    </w:p>
    <w:p w14:paraId="39E400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MaginifierFlag = false;</w:t>
      </w:r>
    </w:p>
    <w:p w14:paraId="7B053D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owMessageIconFlag = false;</w:t>
      </w:r>
    </w:p>
    <w:p w14:paraId="13160F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Counter = 1;</w:t>
      </w:r>
    </w:p>
    <w:p w14:paraId="506EC8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Size = 0;</w:t>
      </w:r>
    </w:p>
    <w:p w14:paraId="45032E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essageEndFlag = false;</w:t>
      </w:r>
    </w:p>
    <w:p w14:paraId="260BC8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17AD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ForBoss::setPos(int x, int y, int n)</w:t>
      </w:r>
    </w:p>
    <w:p w14:paraId="0064B0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1CD1A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X = x / 40;</w:t>
      </w:r>
    </w:p>
    <w:p w14:paraId="247C6D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Y = y / 40;</w:t>
      </w:r>
    </w:p>
    <w:p w14:paraId="547D85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Grid[gridX][gridY] = n;</w:t>
      </w:r>
    </w:p>
    <w:p w14:paraId="6E7FCF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84315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ForBoss::isEmpty(int x, int y) const</w:t>
      </w:r>
    </w:p>
    <w:p w14:paraId="00A54C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07957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X = x / 40;</w:t>
      </w:r>
    </w:p>
    <w:p w14:paraId="2A22F2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Y = y / 40;</w:t>
      </w:r>
    </w:p>
    <w:p w14:paraId="19BB6D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apGrid[gridX][gridY] != 0)</w:t>
      </w:r>
    </w:p>
    <w:p w14:paraId="46705D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FC8F6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3BACFF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6C36C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422B0A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0838B2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ForBoss::isPortal(int x, int y) const</w:t>
      </w:r>
    </w:p>
    <w:p w14:paraId="02156B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AB704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X = x / 40;</w:t>
      </w:r>
    </w:p>
    <w:p w14:paraId="2A299F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Y = y / 40;</w:t>
      </w:r>
    </w:p>
    <w:p w14:paraId="19DF9D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apGrid[gridX][gridY] == 2)</w:t>
      </w:r>
    </w:p>
    <w:p w14:paraId="32B118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EF697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652355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8F95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7A7957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C21DF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ForBoss::isBridge(int x, int y) const</w:t>
      </w:r>
    </w:p>
    <w:p w14:paraId="5A779D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EC35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X = x / 40;</w:t>
      </w:r>
    </w:p>
    <w:p w14:paraId="35BD28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ridY = y / 40;</w:t>
      </w:r>
    </w:p>
    <w:p w14:paraId="34B5F7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apGrid[gridX][gridY] == 3)</w:t>
      </w:r>
    </w:p>
    <w:p w14:paraId="43E1EA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CF71B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3EF3F6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3F90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119B21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7654A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ForBoss::isCraftTable(int x, int y) const</w:t>
      </w:r>
    </w:p>
    <w:p w14:paraId="53E0ED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70FAC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2F514C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CDF7F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ForBoss::isTrashCan(int x, int y) const</w:t>
      </w:r>
    </w:p>
    <w:p w14:paraId="052506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87DB4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098A04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ECA5C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apForBoss::isGetHurtPlace(int x, int y) const</w:t>
      </w:r>
    </w:p>
    <w:p w14:paraId="0448F5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E0D6D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642589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F25E9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ForBoss::onShow() {</w:t>
      </w:r>
    </w:p>
    <w:p w14:paraId="3C7CB3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etTopLeft(getSX(), getSY() + 20);</w:t>
      </w:r>
    </w:p>
    <w:p w14:paraId="16FF8F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p.ShowBitmap();</w:t>
      </w:r>
    </w:p>
    <w:p w14:paraId="653B30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AC4CB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apForBoss::monsterFloorChanging(int x)</w:t>
      </w:r>
    </w:p>
    <w:p w14:paraId="5ACA7B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4FDCC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MonsterFloor(600);</w:t>
      </w:r>
    </w:p>
    <w:p w14:paraId="378F02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453C0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ForBoss::screenX(int x)</w:t>
      </w:r>
    </w:p>
    <w:p w14:paraId="1C0C0E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59E63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x + getSX();</w:t>
      </w:r>
    </w:p>
    <w:p w14:paraId="786081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94217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apForBoss::screenY(int y)</w:t>
      </w:r>
    </w:p>
    <w:p w14:paraId="677B01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500D2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y + getSY();</w:t>
      </w:r>
    </w:p>
    <w:p w14:paraId="3B8B74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FEF9B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625692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440065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h</w:t>
      </w:r>
    </w:p>
    <w:p w14:paraId="5740E7A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004427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MONSTER__</w:t>
      </w:r>
    </w:p>
    <w:p w14:paraId="6E77BE8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MONSTER__</w:t>
      </w:r>
    </w:p>
    <w:p w14:paraId="02D52A7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BloodBar.h"</w:t>
      </w:r>
    </w:p>
    <w:p w14:paraId="46CB06F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Timer.h"</w:t>
      </w:r>
    </w:p>
    <w:p w14:paraId="75D66B7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3DE4FD1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4CDF47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C28009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是魔物的介面</w:t>
      </w: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5AAD99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66AA66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Character;</w:t>
      </w:r>
    </w:p>
    <w:p w14:paraId="247DFBB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Map;</w:t>
      </w:r>
    </w:p>
    <w:p w14:paraId="102E1D2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BloodBar;</w:t>
      </w:r>
    </w:p>
    <w:p w14:paraId="542054A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SourceStorage;</w:t>
      </w:r>
    </w:p>
    <w:p w14:paraId="775D5AF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Monster</w:t>
      </w:r>
    </w:p>
    <w:p w14:paraId="5376D78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137E36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281C0CE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Monster();</w:t>
      </w:r>
    </w:p>
    <w:p w14:paraId="5728115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Monster(int x, int y, int enemyHp, int attackDamage, Character* c);</w:t>
      </w:r>
    </w:p>
    <w:p w14:paraId="372E60D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Monster();</w:t>
      </w:r>
    </w:p>
    <w:p w14:paraId="09460C5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void LoadBitmap() = 0;//</w:t>
      </w:r>
      <w:r w:rsidRPr="002D171B">
        <w:rPr>
          <w:rFonts w:ascii="Times New Roman" w:eastAsia="標楷體" w:hAnsi="Times New Roman" w:cs="Times New Roman"/>
          <w:sz w:val="16"/>
          <w:szCs w:val="16"/>
        </w:rPr>
        <w:t>加載敵人</w:t>
      </w:r>
      <w:r w:rsidRPr="002D171B">
        <w:rPr>
          <w:rFonts w:ascii="Times New Roman" w:eastAsia="標楷體" w:hAnsi="Times New Roman" w:cs="Times New Roman"/>
          <w:sz w:val="16"/>
          <w:szCs w:val="16"/>
        </w:rPr>
        <w:t>Bitmap</w:t>
      </w:r>
    </w:p>
    <w:p w14:paraId="5F53751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void Initialize() = 0;</w:t>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初始化</w:t>
      </w:r>
    </w:p>
    <w:p w14:paraId="1FBEC76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void OnShow(Map* m) = 0;//</w:t>
      </w:r>
      <w:r w:rsidRPr="002D171B">
        <w:rPr>
          <w:rFonts w:ascii="Times New Roman" w:eastAsia="標楷體" w:hAnsi="Times New Roman" w:cs="Times New Roman"/>
          <w:sz w:val="16"/>
          <w:szCs w:val="16"/>
        </w:rPr>
        <w:t>顯示敵人於畫面上</w:t>
      </w:r>
    </w:p>
    <w:p w14:paraId="74F44CB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void OnMove(Map* m) = 0;//</w:t>
      </w:r>
      <w:r w:rsidRPr="002D171B">
        <w:rPr>
          <w:rFonts w:ascii="Times New Roman" w:eastAsia="標楷體" w:hAnsi="Times New Roman" w:cs="Times New Roman"/>
          <w:sz w:val="16"/>
          <w:szCs w:val="16"/>
        </w:rPr>
        <w:t>敵人移動</w:t>
      </w:r>
    </w:p>
    <w:p w14:paraId="5B2F552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int  GetLeftX() = 0;</w:t>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左上角</w:t>
      </w:r>
      <w:r w:rsidRPr="002D171B">
        <w:rPr>
          <w:rFonts w:ascii="Times New Roman" w:eastAsia="標楷體" w:hAnsi="Times New Roman" w:cs="Times New Roman"/>
          <w:sz w:val="16"/>
          <w:szCs w:val="16"/>
        </w:rPr>
        <w:t xml:space="preserve"> x </w:t>
      </w:r>
      <w:r w:rsidRPr="002D171B">
        <w:rPr>
          <w:rFonts w:ascii="Times New Roman" w:eastAsia="標楷體" w:hAnsi="Times New Roman" w:cs="Times New Roman"/>
          <w:sz w:val="16"/>
          <w:szCs w:val="16"/>
        </w:rPr>
        <w:t>座標</w:t>
      </w:r>
    </w:p>
    <w:p w14:paraId="41E2A93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int  GetTopY() = 0;</w:t>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左上角</w:t>
      </w:r>
      <w:r w:rsidRPr="002D171B">
        <w:rPr>
          <w:rFonts w:ascii="Times New Roman" w:eastAsia="標楷體" w:hAnsi="Times New Roman" w:cs="Times New Roman"/>
          <w:sz w:val="16"/>
          <w:szCs w:val="16"/>
        </w:rPr>
        <w:t xml:space="preserve"> y </w:t>
      </w:r>
      <w:r w:rsidRPr="002D171B">
        <w:rPr>
          <w:rFonts w:ascii="Times New Roman" w:eastAsia="標楷體" w:hAnsi="Times New Roman" w:cs="Times New Roman"/>
          <w:sz w:val="16"/>
          <w:szCs w:val="16"/>
        </w:rPr>
        <w:t>座標</w:t>
      </w:r>
    </w:p>
    <w:p w14:paraId="2F815F1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int  GetRightX() = 0;//</w:t>
      </w:r>
      <w:r w:rsidRPr="002D171B">
        <w:rPr>
          <w:rFonts w:ascii="Times New Roman" w:eastAsia="標楷體" w:hAnsi="Times New Roman" w:cs="Times New Roman"/>
          <w:sz w:val="16"/>
          <w:szCs w:val="16"/>
        </w:rPr>
        <w:t>右下角</w:t>
      </w:r>
      <w:r w:rsidRPr="002D171B">
        <w:rPr>
          <w:rFonts w:ascii="Times New Roman" w:eastAsia="標楷體" w:hAnsi="Times New Roman" w:cs="Times New Roman"/>
          <w:sz w:val="16"/>
          <w:szCs w:val="16"/>
        </w:rPr>
        <w:t xml:space="preserve"> x </w:t>
      </w:r>
      <w:r w:rsidRPr="002D171B">
        <w:rPr>
          <w:rFonts w:ascii="Times New Roman" w:eastAsia="標楷體" w:hAnsi="Times New Roman" w:cs="Times New Roman"/>
          <w:sz w:val="16"/>
          <w:szCs w:val="16"/>
        </w:rPr>
        <w:t>座標</w:t>
      </w:r>
    </w:p>
    <w:p w14:paraId="112AE31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int  GetBottomY() = 0;//</w:t>
      </w:r>
      <w:r w:rsidRPr="002D171B">
        <w:rPr>
          <w:rFonts w:ascii="Times New Roman" w:eastAsia="標楷體" w:hAnsi="Times New Roman" w:cs="Times New Roman"/>
          <w:sz w:val="16"/>
          <w:szCs w:val="16"/>
        </w:rPr>
        <w:t>右下角</w:t>
      </w:r>
      <w:r w:rsidRPr="002D171B">
        <w:rPr>
          <w:rFonts w:ascii="Times New Roman" w:eastAsia="標楷體" w:hAnsi="Times New Roman" w:cs="Times New Roman"/>
          <w:sz w:val="16"/>
          <w:szCs w:val="16"/>
        </w:rPr>
        <w:t xml:space="preserve"> y </w:t>
      </w:r>
      <w:r w:rsidRPr="002D171B">
        <w:rPr>
          <w:rFonts w:ascii="Times New Roman" w:eastAsia="標楷體" w:hAnsi="Times New Roman" w:cs="Times New Roman"/>
          <w:sz w:val="16"/>
          <w:szCs w:val="16"/>
        </w:rPr>
        <w:t>座標</w:t>
      </w:r>
    </w:p>
    <w:p w14:paraId="355666A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英雄是否和此敵人碰觸</w:t>
      </w:r>
    </w:p>
    <w:p w14:paraId="4EAD268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void intersect();</w:t>
      </w:r>
    </w:p>
    <w:p w14:paraId="63ACE22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Intersect(bool flag);</w:t>
      </w:r>
    </w:p>
    <w:p w14:paraId="7A6D312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Intersect();</w:t>
      </w:r>
    </w:p>
    <w:p w14:paraId="4A03CBC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ouble hpProportion();</w:t>
      </w:r>
    </w:p>
    <w:p w14:paraId="0EAE9CD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BC3B95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設定</w:t>
      </w:r>
      <w:r w:rsidRPr="002D171B">
        <w:rPr>
          <w:rFonts w:ascii="Times New Roman" w:eastAsia="標楷體" w:hAnsi="Times New Roman" w:cs="Times New Roman"/>
          <w:sz w:val="16"/>
          <w:szCs w:val="16"/>
        </w:rPr>
        <w:t>Monster</w:t>
      </w:r>
      <w:r w:rsidRPr="002D171B">
        <w:rPr>
          <w:rFonts w:ascii="Times New Roman" w:eastAsia="標楷體" w:hAnsi="Times New Roman" w:cs="Times New Roman"/>
          <w:sz w:val="16"/>
          <w:szCs w:val="16"/>
        </w:rPr>
        <w:t>的座標的函式們</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ab/>
        <w:t>//</w:t>
      </w:r>
    </w:p>
    <w:p w14:paraId="7EAB667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0871E8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XY(int x, int y);</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 y</w:t>
      </w:r>
      <w:r w:rsidRPr="002D171B">
        <w:rPr>
          <w:rFonts w:ascii="Times New Roman" w:eastAsia="標楷體" w:hAnsi="Times New Roman" w:cs="Times New Roman"/>
          <w:sz w:val="16"/>
          <w:szCs w:val="16"/>
        </w:rPr>
        <w:t>座標</w:t>
      </w:r>
    </w:p>
    <w:p w14:paraId="2AABE4F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Border();</w:t>
      </w:r>
    </w:p>
    <w:p w14:paraId="1F7B6DC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CanStandOn();</w:t>
      </w:r>
    </w:p>
    <w:p w14:paraId="5D2E94C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ovingDown(bool b);</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下</w:t>
      </w:r>
    </w:p>
    <w:p w14:paraId="5F0D6B7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GetIsMovingDown();           // </w:t>
      </w:r>
      <w:r w:rsidRPr="002D171B">
        <w:rPr>
          <w:rFonts w:ascii="Times New Roman" w:eastAsia="標楷體" w:hAnsi="Times New Roman" w:cs="Times New Roman"/>
          <w:sz w:val="16"/>
          <w:szCs w:val="16"/>
        </w:rPr>
        <w:t>回傳是否正在往上移動</w:t>
      </w:r>
    </w:p>
    <w:p w14:paraId="20E03BF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ovingUp(bool b);</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上</w:t>
      </w:r>
    </w:p>
    <w:p w14:paraId="5568A7F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GetIsMovingUp();           // </w:t>
      </w:r>
      <w:r w:rsidRPr="002D171B">
        <w:rPr>
          <w:rFonts w:ascii="Times New Roman" w:eastAsia="標楷體" w:hAnsi="Times New Roman" w:cs="Times New Roman"/>
          <w:sz w:val="16"/>
          <w:szCs w:val="16"/>
        </w:rPr>
        <w:t>回傳是否正在往上移動</w:t>
      </w:r>
    </w:p>
    <w:p w14:paraId="2B000AD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ovingLeft(bool b);</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左</w:t>
      </w:r>
    </w:p>
    <w:p w14:paraId="3BACB3B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MovingLeft();</w:t>
      </w: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回傳是否正在往左移動</w:t>
      </w:r>
    </w:p>
    <w:p w14:paraId="6B777CF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MovingRight(bool b);</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右</w:t>
      </w:r>
    </w:p>
    <w:p w14:paraId="6202423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GetIsMovingRight();        // </w:t>
      </w:r>
      <w:r w:rsidRPr="002D171B">
        <w:rPr>
          <w:rFonts w:ascii="Times New Roman" w:eastAsia="標楷體" w:hAnsi="Times New Roman" w:cs="Times New Roman"/>
          <w:sz w:val="16"/>
          <w:szCs w:val="16"/>
        </w:rPr>
        <w:t>回傳是否正在往右移動</w:t>
      </w:r>
    </w:p>
    <w:p w14:paraId="0BB2DED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FacingLR(bool b);</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右</w:t>
      </w:r>
    </w:p>
    <w:p w14:paraId="681CCEE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bool GetFacingLR();        // </w:t>
      </w:r>
      <w:r w:rsidRPr="002D171B">
        <w:rPr>
          <w:rFonts w:ascii="Times New Roman" w:eastAsia="標楷體" w:hAnsi="Times New Roman" w:cs="Times New Roman"/>
          <w:sz w:val="16"/>
          <w:szCs w:val="16"/>
        </w:rPr>
        <w:t>回傳是否正在往右移動</w:t>
      </w:r>
    </w:p>
    <w:p w14:paraId="343A4F1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distanceToCharacter();</w:t>
      </w:r>
    </w:p>
    <w:p w14:paraId="3BF99AD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CharacterDirection();//</w:t>
      </w:r>
      <w:r w:rsidRPr="002D171B">
        <w:rPr>
          <w:rFonts w:ascii="Times New Roman" w:eastAsia="標楷體" w:hAnsi="Times New Roman" w:cs="Times New Roman"/>
          <w:sz w:val="16"/>
          <w:szCs w:val="16"/>
        </w:rPr>
        <w:t>設定角色相對怪物的位置</w:t>
      </w:r>
      <w:r w:rsidRPr="002D171B">
        <w:rPr>
          <w:rFonts w:ascii="Times New Roman" w:eastAsia="標楷體" w:hAnsi="Times New Roman" w:cs="Times New Roman"/>
          <w:sz w:val="16"/>
          <w:szCs w:val="16"/>
        </w:rPr>
        <w:t>(0:</w:t>
      </w:r>
      <w:r w:rsidRPr="002D171B">
        <w:rPr>
          <w:rFonts w:ascii="Times New Roman" w:eastAsia="標楷體" w:hAnsi="Times New Roman" w:cs="Times New Roman"/>
          <w:sz w:val="16"/>
          <w:szCs w:val="16"/>
        </w:rPr>
        <w:t>角色在怪物左邊或下面</w:t>
      </w:r>
      <w:r w:rsidRPr="002D171B">
        <w:rPr>
          <w:rFonts w:ascii="Times New Roman" w:eastAsia="標楷體" w:hAnsi="Times New Roman" w:cs="Times New Roman"/>
          <w:sz w:val="16"/>
          <w:szCs w:val="16"/>
        </w:rPr>
        <w:t>)</w:t>
      </w:r>
    </w:p>
    <w:p w14:paraId="71B5463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CharacterDirectionLR();//</w:t>
      </w:r>
      <w:r w:rsidRPr="002D171B">
        <w:rPr>
          <w:rFonts w:ascii="Times New Roman" w:eastAsia="標楷體" w:hAnsi="Times New Roman" w:cs="Times New Roman"/>
          <w:sz w:val="16"/>
          <w:szCs w:val="16"/>
        </w:rPr>
        <w:t>回傳角色相對怪物的位置</w:t>
      </w:r>
    </w:p>
    <w:p w14:paraId="5253F40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CharacterDirectionTD();//</w:t>
      </w:r>
      <w:r w:rsidRPr="002D171B">
        <w:rPr>
          <w:rFonts w:ascii="Times New Roman" w:eastAsia="標楷體" w:hAnsi="Times New Roman" w:cs="Times New Roman"/>
          <w:sz w:val="16"/>
          <w:szCs w:val="16"/>
        </w:rPr>
        <w:t>回傳角色相對怪物的位置</w:t>
      </w:r>
    </w:p>
    <w:p w14:paraId="79C5FCD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live();</w:t>
      </w:r>
    </w:p>
    <w:p w14:paraId="3B82DDA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ttack();</w:t>
      </w:r>
    </w:p>
    <w:p w14:paraId="267E96E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knockBack();</w:t>
      </w:r>
    </w:p>
    <w:p w14:paraId="616FF51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OnTheFloor(bool b);</w:t>
      </w:r>
    </w:p>
    <w:p w14:paraId="1F1A065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OnTheFloor();//</w:t>
      </w:r>
      <w:r w:rsidRPr="002D171B">
        <w:rPr>
          <w:rFonts w:ascii="Times New Roman" w:eastAsia="標楷體" w:hAnsi="Times New Roman" w:cs="Times New Roman"/>
          <w:sz w:val="16"/>
          <w:szCs w:val="16"/>
        </w:rPr>
        <w:t>回傳是否正在地面</w:t>
      </w:r>
    </w:p>
    <w:p w14:paraId="4471032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血量</w:t>
      </w:r>
    </w:p>
    <w:p w14:paraId="3E93C69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CurrentHp(int x);//</w:t>
      </w:r>
      <w:r w:rsidRPr="002D171B">
        <w:rPr>
          <w:rFonts w:ascii="Times New Roman" w:eastAsia="標楷體" w:hAnsi="Times New Roman" w:cs="Times New Roman"/>
          <w:sz w:val="16"/>
          <w:szCs w:val="16"/>
        </w:rPr>
        <w:t>設定目前血量</w:t>
      </w:r>
    </w:p>
    <w:p w14:paraId="46356DC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CurrentHp();//</w:t>
      </w:r>
      <w:r w:rsidRPr="002D171B">
        <w:rPr>
          <w:rFonts w:ascii="Times New Roman" w:eastAsia="標楷體" w:hAnsi="Times New Roman" w:cs="Times New Roman"/>
          <w:sz w:val="16"/>
          <w:szCs w:val="16"/>
        </w:rPr>
        <w:t>取得目前血量</w:t>
      </w:r>
    </w:p>
    <w:p w14:paraId="0AC0977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ssCurrentHp(int x);</w:t>
      </w:r>
    </w:p>
    <w:p w14:paraId="197EE6C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ssHpShow(Map* m);</w:t>
      </w:r>
    </w:p>
    <w:p w14:paraId="3469200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攻擊</w:t>
      </w:r>
    </w:p>
    <w:p w14:paraId="3FFDEF4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Attacking(bool flag); //</w:t>
      </w:r>
      <w:r w:rsidRPr="002D171B">
        <w:rPr>
          <w:rFonts w:ascii="Times New Roman" w:eastAsia="標楷體" w:hAnsi="Times New Roman" w:cs="Times New Roman"/>
          <w:sz w:val="16"/>
          <w:szCs w:val="16"/>
        </w:rPr>
        <w:t>設定是否攻擊</w:t>
      </w:r>
    </w:p>
    <w:p w14:paraId="0BD0542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Attacking();//</w:t>
      </w:r>
      <w:r w:rsidRPr="002D171B">
        <w:rPr>
          <w:rFonts w:ascii="Times New Roman" w:eastAsia="標楷體" w:hAnsi="Times New Roman" w:cs="Times New Roman"/>
          <w:sz w:val="16"/>
          <w:szCs w:val="16"/>
        </w:rPr>
        <w:t>回傳是否正在攻擊</w:t>
      </w:r>
    </w:p>
    <w:p w14:paraId="52381C5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AttackDamage(int x);</w:t>
      </w:r>
    </w:p>
    <w:p w14:paraId="4DA4828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AttackDamage();</w:t>
      </w:r>
    </w:p>
    <w:p w14:paraId="3B30937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void attackStart();</w:t>
      </w:r>
    </w:p>
    <w:p w14:paraId="51952F7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irtual void attackJudge(int attackRange);</w:t>
      </w:r>
    </w:p>
    <w:p w14:paraId="6349D04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Attacked(bool flag);//</w:t>
      </w:r>
      <w:r w:rsidRPr="002D171B">
        <w:rPr>
          <w:rFonts w:ascii="Times New Roman" w:eastAsia="標楷體" w:hAnsi="Times New Roman" w:cs="Times New Roman"/>
          <w:sz w:val="16"/>
          <w:szCs w:val="16"/>
        </w:rPr>
        <w:t>設定是否受到攻擊</w:t>
      </w:r>
    </w:p>
    <w:p w14:paraId="21C7FF8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Attacked();//</w:t>
      </w:r>
      <w:r w:rsidRPr="002D171B">
        <w:rPr>
          <w:rFonts w:ascii="Times New Roman" w:eastAsia="標楷體" w:hAnsi="Times New Roman" w:cs="Times New Roman"/>
          <w:sz w:val="16"/>
          <w:szCs w:val="16"/>
        </w:rPr>
        <w:t>回傳是否受到攻擊</w:t>
      </w:r>
    </w:p>
    <w:p w14:paraId="10A369D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sAttackedEffectCaculation();</w:t>
      </w:r>
    </w:p>
    <w:p w14:paraId="6820179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sAttackedEffectOnShow(Map* m);</w:t>
      </w:r>
    </w:p>
    <w:p w14:paraId="323729A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狂暴化</w:t>
      </w:r>
    </w:p>
    <w:p w14:paraId="0945749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sViolent(bool flag);</w:t>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設定是否受到攻擊</w:t>
      </w:r>
    </w:p>
    <w:p w14:paraId="4896699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IsViolent();//</w:t>
      </w:r>
      <w:r w:rsidRPr="002D171B">
        <w:rPr>
          <w:rFonts w:ascii="Times New Roman" w:eastAsia="標楷體" w:hAnsi="Times New Roman" w:cs="Times New Roman"/>
          <w:sz w:val="16"/>
          <w:szCs w:val="16"/>
        </w:rPr>
        <w:t>回傳是否受到攻擊</w:t>
      </w:r>
    </w:p>
    <w:p w14:paraId="4D5CE00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結束</w:t>
      </w:r>
    </w:p>
    <w:p w14:paraId="7F0B4C2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BossDead(bool flag);</w:t>
      </w:r>
    </w:p>
    <w:p w14:paraId="6F75455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GetBossDead();</w:t>
      </w:r>
    </w:p>
    <w:p w14:paraId="00F1037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tected:</w:t>
      </w:r>
    </w:p>
    <w:p w14:paraId="391F2B1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ttackSuccessfullyL(int range);</w:t>
      </w:r>
    </w:p>
    <w:p w14:paraId="7BC443E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ttackSuccessfullyR(int range);</w:t>
      </w:r>
    </w:p>
    <w:p w14:paraId="336CFB1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touchSource(Map* m, int sourceCase);</w:t>
      </w:r>
    </w:p>
    <w:p w14:paraId="76E947A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 character;</w:t>
      </w:r>
    </w:p>
    <w:p w14:paraId="6E6E57C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int _x, _y;</w:t>
      </w:r>
    </w:p>
    <w:p w14:paraId="1A2B9C8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init_x, init_y;</w:t>
      </w:r>
    </w:p>
    <w:p w14:paraId="161FE7E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urrentFloor;</w:t>
      </w:r>
    </w:p>
    <w:p w14:paraId="610FE6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hp;</w:t>
      </w:r>
    </w:p>
    <w:p w14:paraId="3A02F4F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 bloodBar;</w:t>
      </w:r>
    </w:p>
    <w:p w14:paraId="1E7C44C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attackDamage;</w:t>
      </w:r>
    </w:p>
    <w:p w14:paraId="2068589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Intersect;</w:t>
      </w:r>
    </w:p>
    <w:p w14:paraId="5E1B9D2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hasGottenSource; //</w:t>
      </w:r>
      <w:r w:rsidRPr="002D171B">
        <w:rPr>
          <w:rFonts w:ascii="Times New Roman" w:eastAsia="標楷體" w:hAnsi="Times New Roman" w:cs="Times New Roman"/>
          <w:sz w:val="16"/>
          <w:szCs w:val="16"/>
        </w:rPr>
        <w:t>看素材是否已被取得</w:t>
      </w:r>
    </w:p>
    <w:p w14:paraId="6469BF0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lightBulbInside;</w:t>
      </w:r>
    </w:p>
    <w:p w14:paraId="47D18CA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hasGottenLightBulb;</w:t>
      </w:r>
    </w:p>
    <w:p w14:paraId="4D0D2C0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canStandOn;</w:t>
      </w:r>
    </w:p>
    <w:p w14:paraId="0D5F923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action;</w:t>
      </w:r>
    </w:p>
    <w:p w14:paraId="267A0BB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TEP_SIZE; //</w:t>
      </w:r>
      <w:r w:rsidRPr="002D171B">
        <w:rPr>
          <w:rFonts w:ascii="Times New Roman" w:eastAsia="標楷體" w:hAnsi="Times New Roman" w:cs="Times New Roman"/>
          <w:sz w:val="16"/>
          <w:szCs w:val="16"/>
        </w:rPr>
        <w:t>移動速度</w:t>
      </w:r>
    </w:p>
    <w:p w14:paraId="3321733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walkLength;</w:t>
      </w:r>
    </w:p>
    <w:p w14:paraId="254D836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BORDER;</w:t>
      </w:r>
    </w:p>
    <w:p w14:paraId="29B70DB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MovingLeft; //</w:t>
      </w:r>
      <w:r w:rsidRPr="002D171B">
        <w:rPr>
          <w:rFonts w:ascii="Times New Roman" w:eastAsia="標楷體" w:hAnsi="Times New Roman" w:cs="Times New Roman"/>
          <w:sz w:val="16"/>
          <w:szCs w:val="16"/>
        </w:rPr>
        <w:t>是否正在往左移動</w:t>
      </w:r>
    </w:p>
    <w:p w14:paraId="6E96E72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MovingRight;//</w:t>
      </w:r>
      <w:r w:rsidRPr="002D171B">
        <w:rPr>
          <w:rFonts w:ascii="Times New Roman" w:eastAsia="標楷體" w:hAnsi="Times New Roman" w:cs="Times New Roman"/>
          <w:sz w:val="16"/>
          <w:szCs w:val="16"/>
        </w:rPr>
        <w:t>是否正在往右移動</w:t>
      </w:r>
    </w:p>
    <w:p w14:paraId="2E2E6E5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MovingDown;</w:t>
      </w:r>
    </w:p>
    <w:p w14:paraId="464B57F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MovingUp;</w:t>
      </w:r>
    </w:p>
    <w:p w14:paraId="537A9B8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facingLR;//</w:t>
      </w:r>
      <w:r w:rsidRPr="002D171B">
        <w:rPr>
          <w:rFonts w:ascii="Times New Roman" w:eastAsia="標楷體" w:hAnsi="Times New Roman" w:cs="Times New Roman"/>
          <w:sz w:val="16"/>
          <w:szCs w:val="16"/>
        </w:rPr>
        <w:t>面向左</w:t>
      </w:r>
      <w:r w:rsidRPr="002D171B">
        <w:rPr>
          <w:rFonts w:ascii="Times New Roman" w:eastAsia="標楷體" w:hAnsi="Times New Roman" w:cs="Times New Roman"/>
          <w:sz w:val="16"/>
          <w:szCs w:val="16"/>
        </w:rPr>
        <w:t>:0,</w:t>
      </w:r>
      <w:r w:rsidRPr="002D171B">
        <w:rPr>
          <w:rFonts w:ascii="Times New Roman" w:eastAsia="標楷體" w:hAnsi="Times New Roman" w:cs="Times New Roman"/>
          <w:sz w:val="16"/>
          <w:szCs w:val="16"/>
        </w:rPr>
        <w:t>右</w:t>
      </w:r>
      <w:r w:rsidRPr="002D171B">
        <w:rPr>
          <w:rFonts w:ascii="Times New Roman" w:eastAsia="標楷體" w:hAnsi="Times New Roman" w:cs="Times New Roman"/>
          <w:sz w:val="16"/>
          <w:szCs w:val="16"/>
        </w:rPr>
        <w:t>:1</w:t>
      </w:r>
    </w:p>
    <w:p w14:paraId="21AEAE5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OnTheFloor; //</w:t>
      </w:r>
      <w:r w:rsidRPr="002D171B">
        <w:rPr>
          <w:rFonts w:ascii="Times New Roman" w:eastAsia="標楷體" w:hAnsi="Times New Roman" w:cs="Times New Roman"/>
          <w:sz w:val="16"/>
          <w:szCs w:val="16"/>
        </w:rPr>
        <w:t>是否位於地面</w:t>
      </w:r>
    </w:p>
    <w:p w14:paraId="45622C7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ttacking; //</w:t>
      </w:r>
      <w:r w:rsidRPr="002D171B">
        <w:rPr>
          <w:rFonts w:ascii="Times New Roman" w:eastAsia="標楷體" w:hAnsi="Times New Roman" w:cs="Times New Roman"/>
          <w:sz w:val="16"/>
          <w:szCs w:val="16"/>
        </w:rPr>
        <w:t>是否正在攻擊</w:t>
      </w:r>
    </w:p>
    <w:p w14:paraId="624FF52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imer attackCDTime;</w:t>
      </w:r>
    </w:p>
    <w:p w14:paraId="307C5D3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attackCD;</w:t>
      </w:r>
    </w:p>
    <w:p w14:paraId="2E10D97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attackDelayCount;</w:t>
      </w:r>
    </w:p>
    <w:p w14:paraId="5773F6A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imer isAttackedTimer;</w:t>
      </w:r>
    </w:p>
    <w:p w14:paraId="16C9927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Attacked; //</w:t>
      </w:r>
      <w:r w:rsidRPr="002D171B">
        <w:rPr>
          <w:rFonts w:ascii="Times New Roman" w:eastAsia="標楷體" w:hAnsi="Times New Roman" w:cs="Times New Roman"/>
          <w:sz w:val="16"/>
          <w:szCs w:val="16"/>
        </w:rPr>
        <w:t>是否受到攻擊</w:t>
      </w:r>
    </w:p>
    <w:p w14:paraId="4E04FBD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imer sparkleEffectTimer;</w:t>
      </w:r>
    </w:p>
    <w:p w14:paraId="303DE5F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SparkleEffectTimerStart;</w:t>
      </w:r>
    </w:p>
    <w:p w14:paraId="51ACB29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SparkleEffectShow;</w:t>
      </w:r>
    </w:p>
    <w:p w14:paraId="694C0D9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black;</w:t>
      </w:r>
    </w:p>
    <w:p w14:paraId="25B33A2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lossHp;</w:t>
      </w:r>
    </w:p>
    <w:p w14:paraId="67CB604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lossHpShowFlag;</w:t>
      </w:r>
    </w:p>
    <w:p w14:paraId="003A84A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imer lossHpTimer;</w:t>
      </w:r>
    </w:p>
    <w:p w14:paraId="5FFEC45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characterDirectionLR;</w:t>
      </w:r>
    </w:p>
    <w:p w14:paraId="4BC0269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characterDirectionTD;</w:t>
      </w:r>
    </w:p>
    <w:p w14:paraId="25961C7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isViolent;</w:t>
      </w:r>
    </w:p>
    <w:p w14:paraId="0ACDF8D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haveSetViolent;</w:t>
      </w:r>
    </w:p>
    <w:p w14:paraId="1AD0F9A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ol bossDead;</w:t>
      </w:r>
    </w:p>
    <w:p w14:paraId="5E06141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A3DBEC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DCD8F6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7202F61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6A8FAB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cpp</w:t>
      </w:r>
    </w:p>
    <w:p w14:paraId="4BA66D2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AB77AE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7BF350D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40719FF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6212F92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0CEC79D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670B544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38ACBE1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Util.h"</w:t>
      </w:r>
    </w:p>
    <w:p w14:paraId="56068A0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h"</w:t>
      </w:r>
    </w:p>
    <w:p w14:paraId="53EABF9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6FC48D1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ourceStorage.h"</w:t>
      </w:r>
    </w:p>
    <w:p w14:paraId="6264D27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50EBF56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073345A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50385C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nster::Monster()</w:t>
      </w:r>
    </w:p>
    <w:p w14:paraId="032F53D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9B1572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400;</w:t>
      </w:r>
    </w:p>
    <w:p w14:paraId="3369FF9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400;</w:t>
      </w:r>
    </w:p>
    <w:p w14:paraId="047E1A3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1200;</w:t>
      </w:r>
    </w:p>
    <w:p w14:paraId="74C0A73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0;</w:t>
      </w:r>
    </w:p>
    <w:p w14:paraId="1DDADC4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ing = false;</w:t>
      </w:r>
    </w:p>
    <w:p w14:paraId="7040F20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Intersect = false;</w:t>
      </w:r>
    </w:p>
    <w:p w14:paraId="06928BE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F0EEDB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nster::Monster(int x, int y, int enemyHp, int ATK, Character* c)</w:t>
      </w:r>
    </w:p>
    <w:p w14:paraId="3AC297E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649DCD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_x = x;</w:t>
      </w:r>
    </w:p>
    <w:p w14:paraId="6AA939B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y;</w:t>
      </w:r>
    </w:p>
    <w:p w14:paraId="7917B14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it_x = x;</w:t>
      </w:r>
    </w:p>
    <w:p w14:paraId="1CF94A3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it_y = y;</w:t>
      </w:r>
    </w:p>
    <w:p w14:paraId="22A1BE6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enemyHp;</w:t>
      </w:r>
    </w:p>
    <w:p w14:paraId="32136B9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setFullHP(hp);</w:t>
      </w:r>
    </w:p>
    <w:p w14:paraId="2E141DD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ATK;</w:t>
      </w:r>
    </w:p>
    <w:p w14:paraId="54CA40C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ing = false;</w:t>
      </w:r>
    </w:p>
    <w:p w14:paraId="6E23496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Intersect = false;</w:t>
      </w:r>
    </w:p>
    <w:p w14:paraId="5AC33EE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 = c;</w:t>
      </w:r>
    </w:p>
    <w:p w14:paraId="0F51A33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DirectionLR = 0;</w:t>
      </w:r>
    </w:p>
    <w:p w14:paraId="49EEAF9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DirectionTD = 0;</w:t>
      </w:r>
    </w:p>
    <w:p w14:paraId="64D352C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ssDead = false;</w:t>
      </w:r>
    </w:p>
    <w:p w14:paraId="1A1B801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sGottenSource = false;</w:t>
      </w:r>
    </w:p>
    <w:p w14:paraId="2C0E16D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ssHp = 0;</w:t>
      </w:r>
    </w:p>
    <w:p w14:paraId="338E6B0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ssHpShowFlag = 0;</w:t>
      </w:r>
    </w:p>
    <w:p w14:paraId="79ACC53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Inside = 0;</w:t>
      </w:r>
    </w:p>
    <w:p w14:paraId="7417528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sGottenLightBulb = false;</w:t>
      </w:r>
    </w:p>
    <w:p w14:paraId="3DC60D0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 = false;</w:t>
      </w:r>
    </w:p>
    <w:p w14:paraId="71EF062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parkleEffectTimerStart = false;</w:t>
      </w:r>
    </w:p>
    <w:p w14:paraId="79CD12D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parkleEffectShow = false;</w:t>
      </w:r>
    </w:p>
    <w:p w14:paraId="4B588CF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F247E8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nster::~Monster()</w:t>
      </w:r>
    </w:p>
    <w:p w14:paraId="5616CD9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3DB18A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74E0BA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intersect()</w:t>
      </w:r>
    </w:p>
    <w:p w14:paraId="18229E2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31906E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live())</w:t>
      </w:r>
    </w:p>
    <w:p w14:paraId="722A4DC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BF72CF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t;GetRightX() &gt;= GetLeftX() &amp;&amp; character-&gt;GetRightX() &lt;= GetRightX()</w:t>
      </w:r>
    </w:p>
    <w:p w14:paraId="348567A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mp;&amp; character-&gt;GetBottomY() &gt;= GetTopY() &amp;&amp; character-&gt;GetBottomY() &lt;= GetBottomY())</w:t>
      </w:r>
    </w:p>
    <w:p w14:paraId="7CE5928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w:t>
      </w:r>
      <w:r w:rsidRPr="002D171B">
        <w:rPr>
          <w:rFonts w:ascii="Times New Roman" w:eastAsia="標楷體" w:hAnsi="Times New Roman" w:cs="Times New Roman"/>
          <w:sz w:val="16"/>
          <w:szCs w:val="16"/>
        </w:rPr>
        <w:t>角色右方碰到怪物</w:t>
      </w:r>
    </w:p>
    <w:p w14:paraId="0E326B3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Intersect = true;</w:t>
      </w:r>
    </w:p>
    <w:p w14:paraId="3F478BF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t;GetIsInvincible())</w:t>
      </w:r>
    </w:p>
    <w:p w14:paraId="36D1A06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0289A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SetIsAttackedFromRight(true);</w:t>
      </w:r>
    </w:p>
    <w:p w14:paraId="33685C8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5B3A1F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58FCD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t;GetLeftX() &lt;= GetRightX() &amp;&amp; character-&gt;GetLeftX() &gt;= GetLeftX()</w:t>
      </w:r>
    </w:p>
    <w:p w14:paraId="4BE8667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mp;&amp; character-&gt;GetBottomY() &gt;= GetTopY() &amp;&amp; character-&gt;GetBottomY() &lt;= GetBottomY())</w:t>
      </w:r>
    </w:p>
    <w:p w14:paraId="2DB0FE4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w:t>
      </w:r>
      <w:r w:rsidRPr="002D171B">
        <w:rPr>
          <w:rFonts w:ascii="Times New Roman" w:eastAsia="標楷體" w:hAnsi="Times New Roman" w:cs="Times New Roman"/>
          <w:sz w:val="16"/>
          <w:szCs w:val="16"/>
        </w:rPr>
        <w:t>角色左方碰到怪物</w:t>
      </w:r>
    </w:p>
    <w:p w14:paraId="7A1822C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Intersect = true;</w:t>
      </w:r>
    </w:p>
    <w:p w14:paraId="0AFB8B4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t;GetIsInvincible())</w:t>
      </w:r>
    </w:p>
    <w:p w14:paraId="6F1B123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967F4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SetIsAttackedFromLeft(true);</w:t>
      </w:r>
    </w:p>
    <w:p w14:paraId="349DA2B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E78B4F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C3BAE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t;GetRightX() &gt;= GetLeftX() &amp;&amp; character-&gt;GetRightX() &lt;= GetRightX() ||</w:t>
      </w:r>
    </w:p>
    <w:p w14:paraId="4AE51E5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LeftX() &lt;= GetRightX() &amp;&amp; character-&gt;GetLeftX() &gt;= GetLeftX() ||</w:t>
      </w:r>
    </w:p>
    <w:p w14:paraId="52C97F7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LeftX() &lt;= GetLeftX() &amp;&amp; character-&gt;GetRightX() &gt;= GetRightX() || //</w:t>
      </w:r>
      <w:r w:rsidRPr="002D171B">
        <w:rPr>
          <w:rFonts w:ascii="Times New Roman" w:eastAsia="標楷體" w:hAnsi="Times New Roman" w:cs="Times New Roman"/>
          <w:sz w:val="16"/>
          <w:szCs w:val="16"/>
        </w:rPr>
        <w:t>角色比怪物寬</w:t>
      </w:r>
    </w:p>
    <w:p w14:paraId="172CCBB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RightX() &lt;= GetRightX() &amp;&amp; character-&gt;GetLeftX() &gt;= GetLeftX()) &amp;&amp; //</w:t>
      </w:r>
      <w:r w:rsidRPr="002D171B">
        <w:rPr>
          <w:rFonts w:ascii="Times New Roman" w:eastAsia="標楷體" w:hAnsi="Times New Roman" w:cs="Times New Roman"/>
          <w:sz w:val="16"/>
          <w:szCs w:val="16"/>
        </w:rPr>
        <w:t>怪物比角色寬</w:t>
      </w:r>
    </w:p>
    <w:p w14:paraId="2C909F4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BottomY() &gt;= GetTopY() &amp;&amp; character-&gt;GetBottomY() &lt;= GetBottomY()) || //</w:t>
      </w:r>
      <w:r w:rsidRPr="002D171B">
        <w:rPr>
          <w:rFonts w:ascii="Times New Roman" w:eastAsia="標楷體" w:hAnsi="Times New Roman" w:cs="Times New Roman"/>
          <w:sz w:val="16"/>
          <w:szCs w:val="16"/>
        </w:rPr>
        <w:t>角色下方碰到怪物</w:t>
      </w:r>
    </w:p>
    <w:p w14:paraId="433C02B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TopY() &gt;= GetTopY() &amp;&amp; character-&gt;GetTopY() &lt;= GetBottomY())))</w:t>
      </w:r>
    </w:p>
    <w:p w14:paraId="7040499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D5336E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Intersect = true;</w:t>
      </w:r>
    </w:p>
    <w:p w14:paraId="2C6D7C0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t;GetIsInvincible())</w:t>
      </w:r>
    </w:p>
    <w:p w14:paraId="7F3B0E9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ABF46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SetIsAttackedFromBottom(true);</w:t>
      </w:r>
    </w:p>
    <w:p w14:paraId="3ACCC25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C48DED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99F0B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Intersect &amp;&amp; !character-&gt;GetIsInvincible())</w:t>
      </w:r>
    </w:p>
    <w:p w14:paraId="16B56E8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95F2D0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lossCurrentHp(attackDamage);</w:t>
      </w:r>
    </w:p>
    <w:p w14:paraId="634E5D0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0538AF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07132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Intersect = false;</w:t>
      </w:r>
    </w:p>
    <w:p w14:paraId="1A7593F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2BB9F5F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IsIntersect(bool flag)</w:t>
      </w:r>
    </w:p>
    <w:p w14:paraId="181E0E6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41A463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Intersect = flag;</w:t>
      </w:r>
    </w:p>
    <w:p w14:paraId="0F03FDC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72A85D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IsIntersect()</w:t>
      </w:r>
    </w:p>
    <w:p w14:paraId="255C7F5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88CF87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Intersect;</w:t>
      </w:r>
    </w:p>
    <w:p w14:paraId="0325470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823725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distanceToCharacter() //</w:t>
      </w:r>
      <w:r w:rsidRPr="002D171B">
        <w:rPr>
          <w:rFonts w:ascii="Times New Roman" w:eastAsia="標楷體" w:hAnsi="Times New Roman" w:cs="Times New Roman"/>
          <w:sz w:val="16"/>
          <w:szCs w:val="16"/>
        </w:rPr>
        <w:t>與角色的距離</w:t>
      </w: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若太遠則不用動作</w:t>
      </w:r>
    </w:p>
    <w:p w14:paraId="12E5A14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E68604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x_distance = (GetLeftX() + GetRightX()) / 2 - (character-&gt;GetLeftX() + character-&gt;GetRightX()) / 2;</w:t>
      </w:r>
    </w:p>
    <w:p w14:paraId="554274E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y_distance = _y - character-&gt;GetTopY();</w:t>
      </w:r>
    </w:p>
    <w:p w14:paraId="718CD9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nt)(sqrt(pow(x_distance, 2) + pow(y_distance, 2)));</w:t>
      </w:r>
    </w:p>
    <w:p w14:paraId="43794F1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FDB0ED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CharacterDirection()</w:t>
      </w:r>
    </w:p>
    <w:p w14:paraId="31D491B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E6E3E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X, cY, mX, mY;</w:t>
      </w:r>
    </w:p>
    <w:p w14:paraId="2EC13D1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X = (character-&gt;GetLeftX() + character-&gt;GetRightX()) / 2;</w:t>
      </w:r>
    </w:p>
    <w:p w14:paraId="4651ECC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Y = (character-&gt;GetBottomY() + character-&gt;GetTopY()) / 2;</w:t>
      </w:r>
    </w:p>
    <w:p w14:paraId="4FF5826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X = (_x + GetRightX()) / 2;</w:t>
      </w:r>
    </w:p>
    <w:p w14:paraId="1899A4A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Y = (_y + GetBottomY()) / 2;</w:t>
      </w:r>
    </w:p>
    <w:p w14:paraId="594D993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X &lt; mX)</w:t>
      </w:r>
    </w:p>
    <w:p w14:paraId="10FACB7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05B4AF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DirectionLR = 0; //</w:t>
      </w:r>
      <w:r w:rsidRPr="002D171B">
        <w:rPr>
          <w:rFonts w:ascii="Times New Roman" w:eastAsia="標楷體" w:hAnsi="Times New Roman" w:cs="Times New Roman"/>
          <w:sz w:val="16"/>
          <w:szCs w:val="16"/>
        </w:rPr>
        <w:t>角色在怪物左邊</w:t>
      </w:r>
    </w:p>
    <w:p w14:paraId="495810A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28349C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11B25C9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296EC0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DirectionLR = 1;</w:t>
      </w:r>
    </w:p>
    <w:p w14:paraId="72E9232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4F676D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Y &lt; mY)</w:t>
      </w:r>
    </w:p>
    <w:p w14:paraId="2E3B228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DA9577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DirectionTD = 0;</w:t>
      </w:r>
    </w:p>
    <w:p w14:paraId="548D145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35262F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4AAA6B6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E71C9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DirectionTD = 1;</w:t>
      </w:r>
    </w:p>
    <w:p w14:paraId="6B3FD1D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A615BC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409B55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CharacterDirectionLR()</w:t>
      </w:r>
    </w:p>
    <w:p w14:paraId="137E5CE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1BE569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haracterDirectionLR;</w:t>
      </w:r>
    </w:p>
    <w:p w14:paraId="2E0CCEC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C66505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CharacterDirectionTD()</w:t>
      </w:r>
    </w:p>
    <w:p w14:paraId="3C24C01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8EB26A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haracterDirectionTD;</w:t>
      </w:r>
    </w:p>
    <w:p w14:paraId="2037844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CDA71E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double Monster::hpProportion()</w:t>
      </w:r>
    </w:p>
    <w:p w14:paraId="3351A50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E3406A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double)(hp) / bloodBar.getFullHP();</w:t>
      </w:r>
    </w:p>
    <w:p w14:paraId="0CEF449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2269F6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XY(int x, int y)</w:t>
      </w:r>
    </w:p>
    <w:p w14:paraId="2EBF2B9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6F8C1A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x;</w:t>
      </w:r>
    </w:p>
    <w:p w14:paraId="402B316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y;</w:t>
      </w:r>
    </w:p>
    <w:p w14:paraId="5412827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52532A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GetBorder()</w:t>
      </w:r>
    </w:p>
    <w:p w14:paraId="5F16104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C7C6B0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BORDER;</w:t>
      </w:r>
    </w:p>
    <w:p w14:paraId="7C2304E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680A4A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CanStandOn()</w:t>
      </w:r>
    </w:p>
    <w:p w14:paraId="703A840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FE89C3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canStandOn;</w:t>
      </w:r>
    </w:p>
    <w:p w14:paraId="69BE04D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CD30B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MovingDown(bool b)</w:t>
      </w:r>
    </w:p>
    <w:p w14:paraId="0FD25FD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4B40EB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vingDown = b;</w:t>
      </w:r>
    </w:p>
    <w:p w14:paraId="5AA4E76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34F513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IsMovingDown()</w:t>
      </w:r>
    </w:p>
    <w:p w14:paraId="14EB4DD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22155CE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MovingDown;</w:t>
      </w:r>
    </w:p>
    <w:p w14:paraId="28995B0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E45672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MovingUp(bool b)</w:t>
      </w:r>
    </w:p>
    <w:p w14:paraId="6793B7B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8FC7C5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vingUp = b;</w:t>
      </w:r>
    </w:p>
    <w:p w14:paraId="793AF5A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5EF4F5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IsMovingUp()</w:t>
      </w:r>
    </w:p>
    <w:p w14:paraId="28C40C6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41BD98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MovingUp;</w:t>
      </w:r>
    </w:p>
    <w:p w14:paraId="3B74E64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EB35AF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MovingLeft(bool b)</w:t>
      </w:r>
    </w:p>
    <w:p w14:paraId="11B62E9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525534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vingLeft = b;</w:t>
      </w:r>
    </w:p>
    <w:p w14:paraId="53F8CC7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AC9E7B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IsMovingLeft()</w:t>
      </w:r>
    </w:p>
    <w:p w14:paraId="7ECB77E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EC3AEA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MovingLeft;</w:t>
      </w:r>
    </w:p>
    <w:p w14:paraId="140F754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012613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MovingRight(bool b)</w:t>
      </w:r>
    </w:p>
    <w:p w14:paraId="4C280E3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7B707C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MovingRight = b;</w:t>
      </w:r>
    </w:p>
    <w:p w14:paraId="03B28AC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381D4B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IsMovingRight()</w:t>
      </w:r>
    </w:p>
    <w:p w14:paraId="56C98E8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D6E81A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MovingRight;</w:t>
      </w:r>
    </w:p>
    <w:p w14:paraId="636FBF2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1040CF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FacingLR(bool b)</w:t>
      </w:r>
    </w:p>
    <w:p w14:paraId="2372072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888DEB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b;</w:t>
      </w:r>
    </w:p>
    <w:p w14:paraId="65D62A1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41992F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FacingLR()</w:t>
      </w:r>
    </w:p>
    <w:p w14:paraId="4428DD8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EC8952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cingLR;</w:t>
      </w:r>
    </w:p>
    <w:p w14:paraId="200E1F8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8DD5B2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isAlive()</w:t>
      </w:r>
    </w:p>
    <w:p w14:paraId="3EFE0B4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304950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p &lt;= 0)</w:t>
      </w:r>
    </w:p>
    <w:p w14:paraId="51D5809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B2D4E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159F918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9E53B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45FF4AE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DE8960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isAttack()</w:t>
      </w:r>
    </w:p>
    <w:p w14:paraId="0ED10AF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49DD5F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Attacking;</w:t>
      </w:r>
    </w:p>
    <w:p w14:paraId="3624FA8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3AB080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knockBack()</w:t>
      </w:r>
    </w:p>
    <w:p w14:paraId="13607E6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7DD877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w:t>
      </w:r>
    </w:p>
    <w:p w14:paraId="08A392F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4ABFF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1;</w:t>
      </w:r>
    </w:p>
    <w:p w14:paraId="7CB3283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01ABCB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1)</w:t>
      </w:r>
    </w:p>
    <w:p w14:paraId="1CC79B1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969C6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1;</w:t>
      </w:r>
    </w:p>
    <w:p w14:paraId="1CFBD14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3973AF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BBD46A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IsOnTheFloor(bool b)</w:t>
      </w:r>
    </w:p>
    <w:p w14:paraId="074D693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FCA1AF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OnTheFloor = b;</w:t>
      </w:r>
    </w:p>
    <w:p w14:paraId="4778D06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0E0612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IsOnTheFloor()</w:t>
      </w:r>
    </w:p>
    <w:p w14:paraId="3AFCE00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22C315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OnTheFloor;</w:t>
      </w:r>
    </w:p>
    <w:p w14:paraId="446E652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A2C1F2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CurrentHp(int x)</w:t>
      </w:r>
    </w:p>
    <w:p w14:paraId="69B3F0A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72466E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x;</w:t>
      </w:r>
    </w:p>
    <w:p w14:paraId="0A8C67C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477668E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GetCurrentHp()</w:t>
      </w:r>
    </w:p>
    <w:p w14:paraId="24A257E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314174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hp;</w:t>
      </w:r>
    </w:p>
    <w:p w14:paraId="34CE0C7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FC1B70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lossCurrentHp(int x)</w:t>
      </w:r>
    </w:p>
    <w:p w14:paraId="2597916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B24B6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x;</w:t>
      </w:r>
    </w:p>
    <w:p w14:paraId="4D0280B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ssHp = x;</w:t>
      </w:r>
    </w:p>
    <w:p w14:paraId="7411847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ssHpShowFlag = true;</w:t>
      </w:r>
    </w:p>
    <w:p w14:paraId="5F14813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ssHpTimer.Start();</w:t>
      </w:r>
    </w:p>
    <w:p w14:paraId="30AE9BC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 = true;</w:t>
      </w:r>
    </w:p>
    <w:p w14:paraId="359A4DD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Timer.Start();</w:t>
      </w:r>
    </w:p>
    <w:p w14:paraId="7BA8642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parkleEffectShow = true;</w:t>
      </w:r>
    </w:p>
    <w:p w14:paraId="0617177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arkleEffectTimer.Start();</w:t>
      </w:r>
    </w:p>
    <w:p w14:paraId="3EEC0E4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parkleEffectTimerStart = true;</w:t>
      </w:r>
    </w:p>
    <w:p w14:paraId="00EC1EF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D6CE8E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lossHpShow(Map* m)</w:t>
      </w:r>
    </w:p>
    <w:p w14:paraId="562F094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584ED9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C* pDC = CDDraw::GetBackCDC();</w:t>
      </w:r>
    </w:p>
    <w:p w14:paraId="379BCE8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Font f, * fp;</w:t>
      </w:r>
    </w:p>
    <w:p w14:paraId="6F4E5FD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CreatePointFont(120, "Times New Roman");</w:t>
      </w:r>
    </w:p>
    <w:p w14:paraId="2CBEA1C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p = pDC-&gt;SelectObject(&amp;f);</w:t>
      </w:r>
    </w:p>
    <w:p w14:paraId="28521D6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BkColor(RGB(230, 220, 200));*/</w:t>
      </w:r>
    </w:p>
    <w:p w14:paraId="713EA96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BkMode(TRANSPARENT);</w:t>
      </w:r>
    </w:p>
    <w:p w14:paraId="0BF6662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TextColor(RGB(255, 0, 0));</w:t>
      </w:r>
    </w:p>
    <w:p w14:paraId="06B8EE5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 position[500];</w:t>
      </w:r>
    </w:p>
    <w:p w14:paraId="7F9D084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rintf(position, "%d", lossHp);</w:t>
      </w:r>
    </w:p>
    <w:p w14:paraId="46526E5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TextOut(GetRightX() + m-&gt;getXMovement() + 10, GetTopY() + m-&gt;getYMovement() + 10, position);</w:t>
      </w:r>
    </w:p>
    <w:p w14:paraId="6360F45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lectObject(fp);</w:t>
      </w:r>
    </w:p>
    <w:p w14:paraId="198BD3C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Draw::ReleaseBackCDC();</w:t>
      </w:r>
    </w:p>
    <w:p w14:paraId="2447548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F82887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IsAttacking(bool flag)</w:t>
      </w:r>
    </w:p>
    <w:p w14:paraId="2DBA641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29EDA4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ing = flag;</w:t>
      </w:r>
    </w:p>
    <w:p w14:paraId="03282B9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71DCF6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IsAttacking()</w:t>
      </w:r>
    </w:p>
    <w:p w14:paraId="0DAA39B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6754B7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Attacking;</w:t>
      </w:r>
    </w:p>
    <w:p w14:paraId="6CDE001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BB6014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AttackDamage(int x)</w:t>
      </w:r>
    </w:p>
    <w:p w14:paraId="305B6D3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E7A875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x;</w:t>
      </w:r>
    </w:p>
    <w:p w14:paraId="7DA6E7B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713A8B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GetAttackDamage()</w:t>
      </w:r>
    </w:p>
    <w:p w14:paraId="183CB43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BDAC19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ttackDamage;</w:t>
      </w:r>
    </w:p>
    <w:p w14:paraId="4241208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78AE70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attackStart()</w:t>
      </w:r>
    </w:p>
    <w:p w14:paraId="06CE435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1FA899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attack_a;</w:t>
      </w:r>
    </w:p>
    <w:p w14:paraId="737C708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CDTime.Start();</w:t>
      </w:r>
    </w:p>
    <w:p w14:paraId="07F566E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CD = true;</w:t>
      </w:r>
    </w:p>
    <w:p w14:paraId="6C7A460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9DD29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attackJudge(int attackRange)</w:t>
      </w:r>
    </w:p>
    <w:p w14:paraId="24862FA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ADE50B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t;GetIsInvincible())</w:t>
      </w:r>
    </w:p>
    <w:p w14:paraId="4DCA4CE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F5E38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w:t>
      </w:r>
    </w:p>
    <w:p w14:paraId="4826C48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4E4D0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SuccessfullyL(attackRange))</w:t>
      </w:r>
    </w:p>
    <w:p w14:paraId="60ECF0A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D960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SetIsAttackedFromRight(true);</w:t>
      </w:r>
    </w:p>
    <w:p w14:paraId="3A50732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lossCurrentHp(attackDamage);</w:t>
      </w:r>
    </w:p>
    <w:p w14:paraId="3B5F029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6F2A5F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5D578B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49845CE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5ED80C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SuccessfullyR(attackRange))</w:t>
      </w:r>
    </w:p>
    <w:p w14:paraId="33734C1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93A952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SetIsAttackedFromLeft(true);</w:t>
      </w:r>
    </w:p>
    <w:p w14:paraId="0779A72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lossCurrentHp(attackDamage);</w:t>
      </w:r>
    </w:p>
    <w:p w14:paraId="610D774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CA5B3E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BF3D8A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CC0EF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366A9F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IsAttacked(bool flag)</w:t>
      </w:r>
    </w:p>
    <w:p w14:paraId="649438B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55063E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 = flag;</w:t>
      </w:r>
    </w:p>
    <w:p w14:paraId="1814665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1A6C28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IsAttacked()</w:t>
      </w:r>
    </w:p>
    <w:p w14:paraId="5582050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80859D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Attacked;</w:t>
      </w:r>
    </w:p>
    <w:p w14:paraId="736AE3E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6B5A5E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isAttackedEffectCaculation()</w:t>
      </w:r>
    </w:p>
    <w:p w14:paraId="61AB57E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5590F5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ed)</w:t>
      </w:r>
    </w:p>
    <w:p w14:paraId="44AE5A3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FC6DE9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Timer.CaculateTimeForFalse(&amp;isAttacked, 0.5);</w:t>
      </w:r>
    </w:p>
    <w:p w14:paraId="3B5744E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FBA60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SparkleEffectShow)</w:t>
      </w:r>
    </w:p>
    <w:p w14:paraId="5A1DB01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F92FC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arkleEffectTimer.CaculateTimeForFalse(&amp;isSparkleEffectShow, 0.1);</w:t>
      </w:r>
    </w:p>
    <w:p w14:paraId="55A9F14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SparkleEffectShow)</w:t>
      </w:r>
    </w:p>
    <w:p w14:paraId="739B104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ECC76E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parkleEffectTimerStart = false;</w:t>
      </w:r>
    </w:p>
    <w:p w14:paraId="24FAEA6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8FFC49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24C34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8640AA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FA7C2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SparkleEffectTimerStart)</w:t>
      </w:r>
    </w:p>
    <w:p w14:paraId="147A581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911A8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arkleEffectTimer.Start();</w:t>
      </w:r>
    </w:p>
    <w:p w14:paraId="3DB2A5A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SparkleEffectTimerStart = true;</w:t>
      </w:r>
    </w:p>
    <w:p w14:paraId="0989A28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02CEAF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arkleEffectTimer.CaculateTimeForTrue(&amp;isSparkleEffectShow, 0.15);</w:t>
      </w:r>
    </w:p>
    <w:p w14:paraId="563FAC7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C9740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7439D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isAttackedEffectOnShow(Map* m)</w:t>
      </w:r>
    </w:p>
    <w:p w14:paraId="7FDC6B2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608E81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ack.SetTopLeft(_x + m-&gt;getXMovement(), _y + m-&gt;getYMovement());</w:t>
      </w:r>
    </w:p>
    <w:p w14:paraId="5EBD1B5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ack.ShowBitmap();</w:t>
      </w:r>
    </w:p>
    <w:p w14:paraId="17CFAA8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4CE04E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IsViolent(bool flag)</w:t>
      </w:r>
    </w:p>
    <w:p w14:paraId="3E9E5E5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C97172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Violent = flag;</w:t>
      </w:r>
    </w:p>
    <w:p w14:paraId="2B615A8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0DA37C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IsViolent()</w:t>
      </w:r>
    </w:p>
    <w:p w14:paraId="5E9A54C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1B3832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sViolent;</w:t>
      </w:r>
    </w:p>
    <w:p w14:paraId="3EBB4AB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22EC06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etBossDead(bool flag)</w:t>
      </w:r>
    </w:p>
    <w:p w14:paraId="4698DCE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1606D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ssDead = flag;</w:t>
      </w:r>
    </w:p>
    <w:p w14:paraId="1B4E10D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CE806D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GetBossDead()</w:t>
      </w:r>
    </w:p>
    <w:p w14:paraId="0C5BCCB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8CA259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bossDead;</w:t>
      </w:r>
    </w:p>
    <w:p w14:paraId="3E10A47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F81385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isAttackSuccessfullyL(int range)</w:t>
      </w:r>
    </w:p>
    <w:p w14:paraId="3B5AA79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FDCF54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t;GetRightX() &gt;= GetLeftX() - range &amp;&amp; character-&gt;GetRightX() &lt;= GetLeftX()) ||</w:t>
      </w:r>
    </w:p>
    <w:p w14:paraId="7AB9491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LeftX() &gt;= GetLeftX() - range &amp;&amp; character-&gt;GetLeftX() &lt;= GetLeftX()) ||</w:t>
      </w:r>
    </w:p>
    <w:p w14:paraId="313654C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LeftX() &lt;= GetLeftX() - range &amp;&amp; character-&gt;GetRightX() &gt;= GetRightX()))</w:t>
      </w:r>
    </w:p>
    <w:p w14:paraId="0C5ED9D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mp;&amp; ((character-&gt;GetBottomY() &gt;= GetTopY() &amp;&amp; character-&gt;GetBottomY() &lt;= GetBottomY()) ||</w:t>
      </w:r>
    </w:p>
    <w:p w14:paraId="2DD6EF0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TopY() &gt;= GetTopY() &amp;&amp; character-&gt;GetTopY() &lt;= GetBottomY()) ||</w:t>
      </w:r>
    </w:p>
    <w:p w14:paraId="299BEF8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TopY() &lt;= GetTopY() &amp;&amp; character-&gt;GetBottomY() &gt;= GetBottomY())))</w:t>
      </w:r>
    </w:p>
    <w:p w14:paraId="5E40D2A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7DF1F5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45C3684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483A9C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A15368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AD976A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23A941D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F4F2A1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B0ED0E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ool Monster::isAttackSuccessfullyR(int range)</w:t>
      </w:r>
    </w:p>
    <w:p w14:paraId="527032B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5573ED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t;GetLeftX() &lt;= GetRightX() + range &amp;&amp; character-&gt;GetLeftX() &gt;= GetRightX()) ||</w:t>
      </w:r>
    </w:p>
    <w:p w14:paraId="6F11E70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RightX() &lt;= GetRightX() + range &amp;&amp; character-&gt;GetRightX() &gt;= GetRightX()) ||</w:t>
      </w:r>
    </w:p>
    <w:p w14:paraId="1CD941E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LeftX() &lt;= GetRightX() &amp;&amp; character-&gt;GetRightX() &gt;= GetRightX() + range))</w:t>
      </w:r>
    </w:p>
    <w:p w14:paraId="55C2EC1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mp;&amp; ((character-&gt;GetBottomY() &gt;= GetTopY() &amp;&amp; character-&gt;GetBottomY() &lt;= GetBottomY()) ||</w:t>
      </w:r>
    </w:p>
    <w:p w14:paraId="31E8747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TopY() &gt;= GetTopY() &amp;&amp; character-&gt;GetTopY() &lt;= GetBottomY()) ||</w:t>
      </w:r>
    </w:p>
    <w:p w14:paraId="3DC8DCF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BottomY() &gt;= GetBottomY() &amp;&amp; character-&gt;GetTopY() &lt;= GetTopY())))</w:t>
      </w:r>
    </w:p>
    <w:p w14:paraId="5DD19A2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D13299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true;</w:t>
      </w:r>
    </w:p>
    <w:p w14:paraId="732EC5B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63EB1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83F146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6FE394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alse;</w:t>
      </w:r>
    </w:p>
    <w:p w14:paraId="71E79F9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DE3804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BBC5A9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touchSource(Map* m, int sourceCase)</w:t>
      </w:r>
    </w:p>
    <w:p w14:paraId="03EC1AF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3D2392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gt;isIntersect((GetLeftX() + GetRightX()) / 2, (GetLeftX() + GetRightX()) / 2 + 64, currentFloor - 64, currentFloor))</w:t>
      </w:r>
    </w:p>
    <w:p w14:paraId="02E6C64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A51BEC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sGottenSource = true;</w:t>
      </w:r>
    </w:p>
    <w:p w14:paraId="5D11A7F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sourceCase == green_sword_s)</w:t>
      </w:r>
    </w:p>
    <w:p w14:paraId="0965E2B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B71F2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characterHasSword(true);</w:t>
      </w:r>
    </w:p>
    <w:p w14:paraId="20322BF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CDDA6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73F9CC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E6F049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GetSourceStorage()-&gt;add(sourceCase);</w:t>
      </w:r>
    </w:p>
    <w:p w14:paraId="4410F85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A1309E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76EB70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D7093E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2E6271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277272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Tree.h</w:t>
      </w:r>
    </w:p>
    <w:p w14:paraId="0024DB2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0F9446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MONSTERTREE__</w:t>
      </w:r>
    </w:p>
    <w:p w14:paraId="15C23BA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MONSTERTREE__</w:t>
      </w:r>
    </w:p>
    <w:p w14:paraId="5778214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36A295C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65921C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47290E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是怪物</w:t>
      </w:r>
      <w:r w:rsidRPr="002D171B">
        <w:rPr>
          <w:rFonts w:ascii="Times New Roman" w:eastAsia="標楷體" w:hAnsi="Times New Roman" w:cs="Times New Roman"/>
          <w:sz w:val="16"/>
          <w:szCs w:val="16"/>
        </w:rPr>
        <w:t>Tree</w:t>
      </w:r>
      <w:r w:rsidRPr="002D171B">
        <w:rPr>
          <w:rFonts w:ascii="Times New Roman" w:eastAsia="標楷體" w:hAnsi="Times New Roman" w:cs="Times New Roman"/>
          <w:sz w:val="16"/>
          <w:szCs w:val="16"/>
        </w:rPr>
        <w:t>的物件</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A2D1F0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00BD27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MonsterTree :public Monster</w:t>
      </w:r>
    </w:p>
    <w:p w14:paraId="4095FC4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4FC93A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78B92F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Tree();</w:t>
      </w:r>
    </w:p>
    <w:p w14:paraId="7358A1A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Tree(int x, int y, Character* c);</w:t>
      </w:r>
    </w:p>
    <w:p w14:paraId="2A3F115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Tree();</w:t>
      </w:r>
    </w:p>
    <w:p w14:paraId="5088DF9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Bitmap();</w:t>
      </w:r>
    </w:p>
    <w:p w14:paraId="2DF68B6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itialize() override;</w:t>
      </w:r>
    </w:p>
    <w:p w14:paraId="664EEFA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Map* m) override;</w:t>
      </w:r>
    </w:p>
    <w:p w14:paraId="7D4D599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Move(Map* m) override;</w:t>
      </w:r>
    </w:p>
    <w:p w14:paraId="1B74152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int  GetLeftX();// </w:t>
      </w:r>
      <w:r w:rsidRPr="002D171B">
        <w:rPr>
          <w:rFonts w:ascii="Times New Roman" w:eastAsia="標楷體" w:hAnsi="Times New Roman" w:cs="Times New Roman"/>
          <w:sz w:val="16"/>
          <w:szCs w:val="16"/>
        </w:rPr>
        <w:t>左上角</w:t>
      </w:r>
      <w:r w:rsidRPr="002D171B">
        <w:rPr>
          <w:rFonts w:ascii="Times New Roman" w:eastAsia="標楷體" w:hAnsi="Times New Roman" w:cs="Times New Roman"/>
          <w:sz w:val="16"/>
          <w:szCs w:val="16"/>
        </w:rPr>
        <w:t xml:space="preserve"> x </w:t>
      </w:r>
      <w:r w:rsidRPr="002D171B">
        <w:rPr>
          <w:rFonts w:ascii="Times New Roman" w:eastAsia="標楷體" w:hAnsi="Times New Roman" w:cs="Times New Roman"/>
          <w:sz w:val="16"/>
          <w:szCs w:val="16"/>
        </w:rPr>
        <w:t>座標</w:t>
      </w:r>
    </w:p>
    <w:p w14:paraId="4F5D7F9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int  GetTopY();// </w:t>
      </w:r>
      <w:r w:rsidRPr="002D171B">
        <w:rPr>
          <w:rFonts w:ascii="Times New Roman" w:eastAsia="標楷體" w:hAnsi="Times New Roman" w:cs="Times New Roman"/>
          <w:sz w:val="16"/>
          <w:szCs w:val="16"/>
        </w:rPr>
        <w:t>左上角</w:t>
      </w:r>
      <w:r w:rsidRPr="002D171B">
        <w:rPr>
          <w:rFonts w:ascii="Times New Roman" w:eastAsia="標楷體" w:hAnsi="Times New Roman" w:cs="Times New Roman"/>
          <w:sz w:val="16"/>
          <w:szCs w:val="16"/>
        </w:rPr>
        <w:t xml:space="preserve"> y </w:t>
      </w:r>
      <w:r w:rsidRPr="002D171B">
        <w:rPr>
          <w:rFonts w:ascii="Times New Roman" w:eastAsia="標楷體" w:hAnsi="Times New Roman" w:cs="Times New Roman"/>
          <w:sz w:val="16"/>
          <w:szCs w:val="16"/>
        </w:rPr>
        <w:t>座標</w:t>
      </w:r>
    </w:p>
    <w:p w14:paraId="50F5BE8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int  GetRightX();// </w:t>
      </w:r>
      <w:r w:rsidRPr="002D171B">
        <w:rPr>
          <w:rFonts w:ascii="Times New Roman" w:eastAsia="標楷體" w:hAnsi="Times New Roman" w:cs="Times New Roman"/>
          <w:sz w:val="16"/>
          <w:szCs w:val="16"/>
        </w:rPr>
        <w:t>右下角</w:t>
      </w:r>
      <w:r w:rsidRPr="002D171B">
        <w:rPr>
          <w:rFonts w:ascii="Times New Roman" w:eastAsia="標楷體" w:hAnsi="Times New Roman" w:cs="Times New Roman"/>
          <w:sz w:val="16"/>
          <w:szCs w:val="16"/>
        </w:rPr>
        <w:t xml:space="preserve"> x </w:t>
      </w:r>
      <w:r w:rsidRPr="002D171B">
        <w:rPr>
          <w:rFonts w:ascii="Times New Roman" w:eastAsia="標楷體" w:hAnsi="Times New Roman" w:cs="Times New Roman"/>
          <w:sz w:val="16"/>
          <w:szCs w:val="16"/>
        </w:rPr>
        <w:t>座標</w:t>
      </w:r>
    </w:p>
    <w:p w14:paraId="7E9BB4C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int  GetBottomY();// </w:t>
      </w:r>
      <w:r w:rsidRPr="002D171B">
        <w:rPr>
          <w:rFonts w:ascii="Times New Roman" w:eastAsia="標楷體" w:hAnsi="Times New Roman" w:cs="Times New Roman"/>
          <w:sz w:val="16"/>
          <w:szCs w:val="16"/>
        </w:rPr>
        <w:t>右下角</w:t>
      </w:r>
      <w:r w:rsidRPr="002D171B">
        <w:rPr>
          <w:rFonts w:ascii="Times New Roman" w:eastAsia="標楷體" w:hAnsi="Times New Roman" w:cs="Times New Roman"/>
          <w:sz w:val="16"/>
          <w:szCs w:val="16"/>
        </w:rPr>
        <w:t xml:space="preserve"> y </w:t>
      </w:r>
      <w:r w:rsidRPr="002D171B">
        <w:rPr>
          <w:rFonts w:ascii="Times New Roman" w:eastAsia="標楷體" w:hAnsi="Times New Roman" w:cs="Times New Roman"/>
          <w:sz w:val="16"/>
          <w:szCs w:val="16"/>
        </w:rPr>
        <w:t>座標</w:t>
      </w:r>
    </w:p>
    <w:p w14:paraId="3673582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actionController();</w:t>
      </w:r>
    </w:p>
    <w:p w14:paraId="02091DB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ivate:</w:t>
      </w:r>
    </w:p>
    <w:p w14:paraId="32C6D27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walkOnMove();</w:t>
      </w:r>
    </w:p>
    <w:p w14:paraId="10862F2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attackOnMove();</w:t>
      </w:r>
    </w:p>
    <w:p w14:paraId="06CAB91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velocity;</w:t>
      </w:r>
    </w:p>
    <w:p w14:paraId="2A2A7DD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CMovingBitmap sleepLeft;</w:t>
      </w:r>
    </w:p>
    <w:p w14:paraId="3B2B8C6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leepRight;</w:t>
      </w:r>
    </w:p>
    <w:p w14:paraId="10B74F8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walkLeft;</w:t>
      </w:r>
    </w:p>
    <w:p w14:paraId="637383C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walkRight;</w:t>
      </w:r>
    </w:p>
    <w:p w14:paraId="6194366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attackLeft;</w:t>
      </w:r>
    </w:p>
    <w:p w14:paraId="0DF8BD1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attackRight;</w:t>
      </w:r>
    </w:p>
    <w:p w14:paraId="1A7B6F8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deadLeft;</w:t>
      </w:r>
    </w:p>
    <w:p w14:paraId="0C735DA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deadRight;</w:t>
      </w:r>
    </w:p>
    <w:p w14:paraId="40DC729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ourceGuavaJuiceBlood;</w:t>
      </w:r>
    </w:p>
    <w:p w14:paraId="6424B0B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E9B6C1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B8E768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0365567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1B1A7C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Tree.cpp</w:t>
      </w:r>
    </w:p>
    <w:p w14:paraId="777F6E9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EC362A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58ABECB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56A613A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3C4CFDA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70ACDA6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cmath&gt;</w:t>
      </w:r>
    </w:p>
    <w:p w14:paraId="32433AE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ctgmath&gt;</w:t>
      </w:r>
    </w:p>
    <w:p w14:paraId="583733B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58C8BD9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281F15B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4B90D39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0E13087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BloodBar.h"</w:t>
      </w:r>
    </w:p>
    <w:p w14:paraId="0B38ED0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h"</w:t>
      </w:r>
    </w:p>
    <w:p w14:paraId="21E96AE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Tree.h"</w:t>
      </w:r>
    </w:p>
    <w:p w14:paraId="12B5E49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670F978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C34D6A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21ACE5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是怪物</w:t>
      </w:r>
      <w:r w:rsidRPr="002D171B">
        <w:rPr>
          <w:rFonts w:ascii="Times New Roman" w:eastAsia="標楷體" w:hAnsi="Times New Roman" w:cs="Times New Roman"/>
          <w:sz w:val="16"/>
          <w:szCs w:val="16"/>
        </w:rPr>
        <w:t>Tree</w:t>
      </w:r>
      <w:r w:rsidRPr="002D171B">
        <w:rPr>
          <w:rFonts w:ascii="Times New Roman" w:eastAsia="標楷體" w:hAnsi="Times New Roman" w:cs="Times New Roman"/>
          <w:sz w:val="16"/>
          <w:szCs w:val="16"/>
        </w:rPr>
        <w:t>的物件</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p>
    <w:p w14:paraId="096B5A2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66EE6A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nsterTree::MonsterTree()</w:t>
      </w:r>
    </w:p>
    <w:p w14:paraId="179490D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85EDE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400;</w:t>
      </w:r>
    </w:p>
    <w:p w14:paraId="6204E10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400;</w:t>
      </w:r>
    </w:p>
    <w:p w14:paraId="7038C9A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10;</w:t>
      </w:r>
    </w:p>
    <w:p w14:paraId="4D9C701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5;</w:t>
      </w:r>
    </w:p>
    <w:p w14:paraId="0585288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0;</w:t>
      </w:r>
    </w:p>
    <w:p w14:paraId="60718F4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sleep_a;</w:t>
      </w:r>
    </w:p>
    <w:p w14:paraId="7F92596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EP_SIZE = 1;</w:t>
      </w:r>
    </w:p>
    <w:p w14:paraId="2C7CB09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CD = false;</w:t>
      </w:r>
    </w:p>
    <w:p w14:paraId="46905BF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B24DFE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nsterTree::MonsterTree(int x, int y, Character* c) : Monster(x, y, 50, 5, c)</w:t>
      </w:r>
    </w:p>
    <w:p w14:paraId="40AEA49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6EC2DF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50;</w:t>
      </w:r>
    </w:p>
    <w:p w14:paraId="2DACF83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5;</w:t>
      </w:r>
    </w:p>
    <w:p w14:paraId="5FBA028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0;</w:t>
      </w:r>
    </w:p>
    <w:p w14:paraId="7E0004F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sleep_a;</w:t>
      </w:r>
    </w:p>
    <w:p w14:paraId="61CBE86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EP_SIZE = 1;</w:t>
      </w:r>
    </w:p>
    <w:p w14:paraId="669F7B6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CD = false;</w:t>
      </w:r>
    </w:p>
    <w:p w14:paraId="0F4D086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9488BA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nsterTree::~MonsterTree()</w:t>
      </w:r>
    </w:p>
    <w:p w14:paraId="0F2126A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5D5CBD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5F9966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Tree::LoadBitmap()</w:t>
      </w:r>
    </w:p>
    <w:p w14:paraId="030CAA9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7F9385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LoadBitmap();</w:t>
      </w:r>
    </w:p>
    <w:p w14:paraId="4EF391D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leepLeft.LoadBitmap(".\\res\\monster_tree_sleep_left.bmp", RGB(0, 0, 0));</w:t>
      </w:r>
    </w:p>
    <w:p w14:paraId="712EB7F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leepRight.LoadBitmap(".\\res\\monster_tree_sleep_right.bmp", RGB(0, 0, 0));</w:t>
      </w:r>
    </w:p>
    <w:p w14:paraId="2854C79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AddBitmap(".\\res\\monster_tree_walk01_left.bmp", RGB(0, 0, 0));</w:t>
      </w:r>
    </w:p>
    <w:p w14:paraId="577AAB2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AddBitmap(".\\res\\monster_tree_walk02_left.bmp", RGB(0, 0, 0));</w:t>
      </w:r>
    </w:p>
    <w:p w14:paraId="1803C35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AddBitmap(".\\res\\monster_tree_walk03_left.bmp", RGB(0, 0, 0));</w:t>
      </w:r>
    </w:p>
    <w:p w14:paraId="6369BCD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AddBitmap(".\\res\\monster_tree_walk04_left.bmp", RGB(0, 0, 0));</w:t>
      </w:r>
    </w:p>
    <w:p w14:paraId="6A7E74F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Right.AddBitmap(".\\res\\monster_tree_walk01_right.bmp", RGB(0, 0, 0));</w:t>
      </w:r>
    </w:p>
    <w:p w14:paraId="105956E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Right.AddBitmap(".\\res\\monster_tree_walk02_right.bmp", RGB(0, 0, 0));</w:t>
      </w:r>
    </w:p>
    <w:p w14:paraId="4E66F65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Right.AddBitmap(".\\res\\monster_tree_walk03_right.bmp", RGB(0, 0, 0));</w:t>
      </w:r>
    </w:p>
    <w:p w14:paraId="5F044F9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Right.AddBitmap(".\\res\\monster_tree_walk04_right.bmp", RGB(0, 0, 0));</w:t>
      </w:r>
    </w:p>
    <w:p w14:paraId="436DA58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attackLeft.AddBitmap(".\\res\\monster_tree_attack01_left.bmp", RGB(0, 0, 0));</w:t>
      </w:r>
    </w:p>
    <w:p w14:paraId="6074E25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AddBitmap(".\\res\\monster_tree_attack02_left.bmp", RGB(0, 0, 0));</w:t>
      </w:r>
    </w:p>
    <w:p w14:paraId="7F1B444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AddBitmap(".\\res\\monster_tree_attack03_left.bmp", RGB(0, 0, 0));</w:t>
      </w:r>
    </w:p>
    <w:p w14:paraId="5417EFA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AddBitmap(".\\res\\monster_tree_attack04_left.bmp", RGB(0, 0, 0));</w:t>
      </w:r>
    </w:p>
    <w:p w14:paraId="35519DA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AddBitmap(".\\res\\monster_tree_attack05_left.bmp", RGB(0, 0, 0));</w:t>
      </w:r>
    </w:p>
    <w:p w14:paraId="1718F9A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AddBitmap(".\\res\\monster_tree_attack06_left.bmp", RGB(0, 0, 0));</w:t>
      </w:r>
    </w:p>
    <w:p w14:paraId="342EAFD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AddBitmap(".\\res\\monster_tree_attack07_left.bmp", RGB(0, 0, 0));</w:t>
      </w:r>
    </w:p>
    <w:p w14:paraId="7E1DD1E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AddBitmap(".\\res\\monster_tree_attack01_right.bmp", RGB(0, 0, 0));</w:t>
      </w:r>
    </w:p>
    <w:p w14:paraId="590B821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AddBitmap(".\\res\\monster_tree_attack02_right.bmp", RGB(0, 0, 0));</w:t>
      </w:r>
    </w:p>
    <w:p w14:paraId="298A4BC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AddBitmap(".\\res\\monster_tree_attack03_right.bmp", RGB(0, 0, 0));</w:t>
      </w:r>
    </w:p>
    <w:p w14:paraId="3988E2B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AddBitmap(".\\res\\monster_tree_attack04_right.bmp", RGB(0, 0, 0));</w:t>
      </w:r>
    </w:p>
    <w:p w14:paraId="536E316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AddBitmap(".\\res\\monster_tree_attack05_right.bmp", RGB(0, 0, 0));</w:t>
      </w:r>
    </w:p>
    <w:p w14:paraId="456A8C6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AddBitmap(".\\res\\monster_tree_attack06_right.bmp", RGB(0, 0, 0));</w:t>
      </w:r>
    </w:p>
    <w:p w14:paraId="2399C7B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AddBitmap(".\\res\\monster_tree_attack07_right.bmp", RGB(0, 0, 0));</w:t>
      </w:r>
    </w:p>
    <w:p w14:paraId="5D8F0E4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adLeft.LoadBitmap(".\\res\\monster_tree_dead_left.bmp", RGB(0, 0, 0));</w:t>
      </w:r>
    </w:p>
    <w:p w14:paraId="54234AA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adRight.LoadBitmap(".\\res\\monster_tree_dead_right.bmp", RGB(0, 0, 0));</w:t>
      </w:r>
    </w:p>
    <w:p w14:paraId="68F3BD7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GuavaJuiceBlood.LoadBitmap(".\\res\\source_guava_juice_blood.bmp", RGB(0, 0, 0));</w:t>
      </w:r>
    </w:p>
    <w:p w14:paraId="69B92F9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ack.LoadBitmap(".\\res\\black.bmp", RGB(0, 0, 0));</w:t>
      </w:r>
    </w:p>
    <w:p w14:paraId="0062884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F129A8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Tree::Initialize()</w:t>
      </w:r>
    </w:p>
    <w:p w14:paraId="67C00B1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D770B0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init_x;</w:t>
      </w:r>
    </w:p>
    <w:p w14:paraId="6AEE43C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init_y;</w:t>
      </w:r>
    </w:p>
    <w:p w14:paraId="51AA693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Floor = 0;</w:t>
      </w:r>
    </w:p>
    <w:p w14:paraId="1193CAB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RDER = 5;</w:t>
      </w:r>
    </w:p>
    <w:p w14:paraId="6DD5610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50;</w:t>
      </w:r>
    </w:p>
    <w:p w14:paraId="2DF7C4A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8;</w:t>
      </w:r>
    </w:p>
    <w:p w14:paraId="1540DBD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elayCount = 4;</w:t>
      </w:r>
    </w:p>
    <w:p w14:paraId="743DB8E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0;</w:t>
      </w:r>
    </w:p>
    <w:p w14:paraId="7EEAE61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sleep_a;</w:t>
      </w:r>
    </w:p>
    <w:p w14:paraId="148A8D9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setFullHP(hp);</w:t>
      </w:r>
    </w:p>
    <w:p w14:paraId="22660C4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EP_SIZE = 2;</w:t>
      </w:r>
    </w:p>
    <w:p w14:paraId="3FF2E64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ngth = 2;</w:t>
      </w:r>
    </w:p>
    <w:p w14:paraId="6477FDE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locity = 0;</w:t>
      </w:r>
    </w:p>
    <w:p w14:paraId="6A53E91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Inside = 15;</w:t>
      </w:r>
    </w:p>
    <w:p w14:paraId="302232A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sGottenLightBulb = false;</w:t>
      </w:r>
    </w:p>
    <w:p w14:paraId="2AFF2BC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sGottenSource = false;</w:t>
      </w:r>
    </w:p>
    <w:p w14:paraId="1A405B9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StandOn = true;</w:t>
      </w:r>
    </w:p>
    <w:p w14:paraId="3205D2C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Violent = false;</w:t>
      </w:r>
    </w:p>
    <w:p w14:paraId="24749F0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SetViolent = false;</w:t>
      </w:r>
    </w:p>
    <w:p w14:paraId="2905648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EEE3D2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Tree::OnShow(Map* m)</w:t>
      </w:r>
    </w:p>
    <w:p w14:paraId="24ABC3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C70302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live())</w:t>
      </w:r>
    </w:p>
    <w:p w14:paraId="26F4E19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B7F8DB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ed &amp;&amp; isSparkleEffectShow)</w:t>
      </w:r>
    </w:p>
    <w:p w14:paraId="076C64E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668C1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EffectOnShow(m);</w:t>
      </w:r>
    </w:p>
    <w:p w14:paraId="4D1A0AD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B1F309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699456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107CA1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w:t>
      </w:r>
    </w:p>
    <w:p w14:paraId="52E0E08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8132F0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ction == sleep_a)</w:t>
      </w:r>
    </w:p>
    <w:p w14:paraId="32FF128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E76A4B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leepLeft.SetTopLeft(_x + m-&gt;getXMovement(), _y + m-&gt;getYMovement());</w:t>
      </w:r>
    </w:p>
    <w:p w14:paraId="289A4BB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leepLeft.ShowBitmap();</w:t>
      </w:r>
    </w:p>
    <w:p w14:paraId="425669C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82555D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action == walk_a)</w:t>
      </w:r>
    </w:p>
    <w:p w14:paraId="1B5A91F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9F66E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SetTopLeft(_x + m-&gt;getXMovement(), _y + m-&gt;getYMovement()); //</w:t>
      </w:r>
      <w:r w:rsidRPr="002D171B">
        <w:rPr>
          <w:rFonts w:ascii="Times New Roman" w:eastAsia="標楷體" w:hAnsi="Times New Roman" w:cs="Times New Roman"/>
          <w:sz w:val="16"/>
          <w:szCs w:val="16"/>
        </w:rPr>
        <w:t>讓圖片中怪物顯示靠向左</w:t>
      </w:r>
    </w:p>
    <w:p w14:paraId="0A3CB85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SetDelayCount(3);</w:t>
      </w:r>
    </w:p>
    <w:p w14:paraId="5679A40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OnShow();</w:t>
      </w:r>
    </w:p>
    <w:p w14:paraId="139644A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D4D00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2D3C6A3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1C38E2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SetTopLeft(_x + m-&gt;getXMovement(), _y + m-&gt;getYMovement());</w:t>
      </w:r>
    </w:p>
    <w:p w14:paraId="4630732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SetDelayCount(attackDelayCount);</w:t>
      </w:r>
    </w:p>
    <w:p w14:paraId="4BBDD5D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OnShow();</w:t>
      </w:r>
    </w:p>
    <w:p w14:paraId="4CC0841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ttackLeft.GetCurrentBitmapNumber() == 4)</w:t>
      </w:r>
    </w:p>
    <w:p w14:paraId="10979BE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43CB7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Judge(90);</w:t>
      </w:r>
    </w:p>
    <w:p w14:paraId="7AE0C3E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BC87FE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ttackLeft.IsFinalBitmap())</w:t>
      </w:r>
    </w:p>
    <w:p w14:paraId="75DFE56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96FD55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actionController();</w:t>
      </w:r>
    </w:p>
    <w:p w14:paraId="4258447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Reset();</w:t>
      </w:r>
    </w:p>
    <w:p w14:paraId="4F469B1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B8746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955A1D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52E0DC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12D30A8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548576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ction == sleep_a)</w:t>
      </w:r>
    </w:p>
    <w:p w14:paraId="034CF8C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AF0001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leepRight.SetTopLeft(_x + m-&gt;getXMovement(), _y + m-&gt;getYMovement());</w:t>
      </w:r>
    </w:p>
    <w:p w14:paraId="2441705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leepRight.ShowBitmap();</w:t>
      </w:r>
    </w:p>
    <w:p w14:paraId="7D7FAA9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C0862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action == walk_a)</w:t>
      </w:r>
    </w:p>
    <w:p w14:paraId="65E64BA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EF1DB5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Right.SetTopLeft(_x + m-&gt;getXMovement(), _y + m-&gt;getYMovement());</w:t>
      </w:r>
    </w:p>
    <w:p w14:paraId="2F78EBA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Right.OnShow();</w:t>
      </w:r>
    </w:p>
    <w:p w14:paraId="4CF63FD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FBD57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1396FE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86CEC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SetTopLeft(_x + m-&gt;getXMovement(), _y + m-&gt;getYMovement());</w:t>
      </w:r>
    </w:p>
    <w:p w14:paraId="15B87F2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SetDelayCount(attackDelayCount);</w:t>
      </w:r>
    </w:p>
    <w:p w14:paraId="61F34F4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OnShow();</w:t>
      </w:r>
    </w:p>
    <w:p w14:paraId="4E35AC5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ttackRight.GetCurrentBitmapNumber() == 4)</w:t>
      </w:r>
    </w:p>
    <w:p w14:paraId="7C21530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7A3F8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Judge(90);</w:t>
      </w:r>
    </w:p>
    <w:p w14:paraId="5DE4FD8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DF272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ttackRight.IsFinalBitmap())</w:t>
      </w:r>
    </w:p>
    <w:p w14:paraId="6FEE718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985A71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actionController();</w:t>
      </w:r>
    </w:p>
    <w:p w14:paraId="076760B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Reset();</w:t>
      </w:r>
    </w:p>
    <w:p w14:paraId="23F70E8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7F4F8A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F5086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250EF9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603BA3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setXY(GetLeftX() + m-&gt;getXMovement(), GetTopY() + m-&gt;getYMovement() - 16);</w:t>
      </w:r>
    </w:p>
    <w:p w14:paraId="380C75D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showBloodBar(m, hp);</w:t>
      </w:r>
    </w:p>
    <w:p w14:paraId="5111EEC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lossHpShowFlag)</w:t>
      </w:r>
    </w:p>
    <w:p w14:paraId="3803410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FE2B4D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ssHpShow(m);</w:t>
      </w:r>
    </w:p>
    <w:p w14:paraId="674042E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7540EC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ssHpTimer.CaculateTimeForFalse(&amp;lossHpShowFlag, 0.5);</w:t>
      </w:r>
    </w:p>
    <w:p w14:paraId="5EC8E21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B96130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2764AD6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C5C917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w:t>
      </w:r>
    </w:p>
    <w:p w14:paraId="6646898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B1607E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adLeft.SetTopLeft(_x + m-&gt;getXMovement(), _y + m-&gt;getYMovement());</w:t>
      </w:r>
    </w:p>
    <w:p w14:paraId="573B2F2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adLeft.ShowBitmap();</w:t>
      </w:r>
    </w:p>
    <w:p w14:paraId="148C77A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D834D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070D64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D9537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adRight.SetTopLeft(_x + m-&gt;getXMovement(), _y + m-&gt;getYMovement());</w:t>
      </w:r>
    </w:p>
    <w:p w14:paraId="23639E6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adRight.ShowBitmap();</w:t>
      </w:r>
    </w:p>
    <w:p w14:paraId="3FC082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753963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asGottenSource)</w:t>
      </w:r>
    </w:p>
    <w:p w14:paraId="3CB7B34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E663E3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GuavaJuiceBlood.SetTopLeft((GetLeftX() + GetRightX()) / 2 + m-&gt;getXMovement(), GetBottomY() - 64 + m-&gt;getYMovement());</w:t>
      </w:r>
    </w:p>
    <w:p w14:paraId="636E2C2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GuavaJuiceBlood.ShowBitmap();</w:t>
      </w:r>
    </w:p>
    <w:p w14:paraId="14A1DD5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0B448E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5D0BD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F9C666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void MonsterTree::OnMove(Map* m)</w:t>
      </w:r>
    </w:p>
    <w:p w14:paraId="5E12B20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E447A3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Violent &amp;&amp; !haveSetViolent)</w:t>
      </w:r>
    </w:p>
    <w:p w14:paraId="7410F78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9F5D42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220;</w:t>
      </w:r>
    </w:p>
    <w:p w14:paraId="76D9E19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15;</w:t>
      </w:r>
    </w:p>
    <w:p w14:paraId="1FAF775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elayCount = 3;</w:t>
      </w:r>
    </w:p>
    <w:p w14:paraId="2982A55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ngth = 4;</w:t>
      </w:r>
    </w:p>
    <w:p w14:paraId="140CE4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SetViolent = true;</w:t>
      </w:r>
    </w:p>
    <w:p w14:paraId="4D9F299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E0AD0C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 == NULL)</w:t>
      </w:r>
    </w:p>
    <w:p w14:paraId="2FF957F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BB04C3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monsterFloorChanging(GetLeftX());</w:t>
      </w:r>
    </w:p>
    <w:p w14:paraId="0568974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getMonsterFloor() &gt; currentFloor)</w:t>
      </w:r>
    </w:p>
    <w:p w14:paraId="1880223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6AE2E6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_y &lt; m-&gt;getMonsterFloor() - 210)</w:t>
      </w:r>
    </w:p>
    <w:p w14:paraId="6337717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08138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velocity * 2;</w:t>
      </w:r>
    </w:p>
    <w:p w14:paraId="0DE3131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velocity &lt; 6)</w:t>
      </w:r>
    </w:p>
    <w:p w14:paraId="5B5F3CE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locity++;</w:t>
      </w:r>
    </w:p>
    <w:p w14:paraId="6FB05FE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C5D0A8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869813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28FAA6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Floor = m-&gt;getMonsterFloor();</w:t>
      </w:r>
    </w:p>
    <w:p w14:paraId="5C87D4C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currentFloor - 21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當</w:t>
      </w:r>
      <w:r w:rsidRPr="002D171B">
        <w:rPr>
          <w:rFonts w:ascii="Times New Roman" w:eastAsia="標楷體" w:hAnsi="Times New Roman" w:cs="Times New Roman"/>
          <w:sz w:val="16"/>
          <w:szCs w:val="16"/>
        </w:rPr>
        <w:t>y</w:t>
      </w:r>
      <w:r w:rsidRPr="002D171B">
        <w:rPr>
          <w:rFonts w:ascii="Times New Roman" w:eastAsia="標楷體" w:hAnsi="Times New Roman" w:cs="Times New Roman"/>
          <w:sz w:val="16"/>
          <w:szCs w:val="16"/>
        </w:rPr>
        <w:t>座標低於地板，更正為地板上</w:t>
      </w:r>
    </w:p>
    <w:p w14:paraId="61F9CC9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locity = 0;</w:t>
      </w:r>
    </w:p>
    <w:p w14:paraId="472A19C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2C33E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BD0C0E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84FB1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live())</w:t>
      </w:r>
    </w:p>
    <w:p w14:paraId="12A087F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38D62A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haracterDirection();</w:t>
      </w:r>
    </w:p>
    <w:p w14:paraId="520D880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distanceToCharacter() &lt; 280 &amp;&amp; action == sleep_a)</w:t>
      </w:r>
    </w:p>
    <w:p w14:paraId="6C28C16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9030C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walk_a;</w:t>
      </w:r>
    </w:p>
    <w:p w14:paraId="20AB601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9911AB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distanceToCharacter() &gt;= 280 &amp;&amp; action == walk_a)</w:t>
      </w:r>
    </w:p>
    <w:p w14:paraId="7EBA63D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96653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sleep_a;</w:t>
      </w:r>
    </w:p>
    <w:p w14:paraId="57B5A48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E76B08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ction == walk_a)</w:t>
      </w:r>
    </w:p>
    <w:p w14:paraId="5A6010A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26C95A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characterDirectionLR;</w:t>
      </w:r>
    </w:p>
    <w:p w14:paraId="0AB5716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DCD029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distanceToCharacter() &lt; 130 &amp;&amp; attackCD == false &amp;&amp; action != attack_a)</w:t>
      </w:r>
    </w:p>
    <w:p w14:paraId="6CE94A3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CD05D5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Start();</w:t>
      </w:r>
    </w:p>
    <w:p w14:paraId="709ACD1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DB9F0E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distanceToCharacter() &lt; 280 &amp;&amp; action == walk_a)</w:t>
      </w:r>
    </w:p>
    <w:p w14:paraId="615C6F5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22936B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walkLength; i++)</w:t>
      </w:r>
    </w:p>
    <w:p w14:paraId="72244AC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556187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haracterDirectionLR == 0 &amp;&amp; (GetLeftX() - STEP_SIZE + BORDER) &gt;= character-&gt;GetRightX() &amp;&amp; m-&gt;isEmpty(GetLeftX() - STEP_SIZE - BORDER, GetBottomY()))</w:t>
      </w:r>
    </w:p>
    <w:p w14:paraId="02F4D15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510B1A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STEP_SIZE;</w:t>
      </w:r>
    </w:p>
    <w:p w14:paraId="6C7D325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A00DAB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racterDirectionLR == 1 &amp;&amp; (GetRightX() + STEP_SIZE - BORDER - 5) &lt;= character-&gt;GetLeftX() &amp;&amp; m-&gt;isEmpty(GetRightX() + STEP_SIZE + BORDER, GetBottomY()))</w:t>
      </w:r>
    </w:p>
    <w:p w14:paraId="2DD33BC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BA91BF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STEP_SIZE;</w:t>
      </w:r>
    </w:p>
    <w:p w14:paraId="41A2579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C07815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6FAC57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D77648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CDTime.CaculateTimeForFalse(&amp;attackCD, 3);</w:t>
      </w:r>
    </w:p>
    <w:p w14:paraId="5857EB7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ction == walk_a)</w:t>
      </w:r>
    </w:p>
    <w:p w14:paraId="3FF0904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ADB535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OnMove();</w:t>
      </w:r>
    </w:p>
    <w:p w14:paraId="1B19649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8348D8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ction == attack_a)</w:t>
      </w:r>
    </w:p>
    <w:p w14:paraId="532584D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6663C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OnMove();</w:t>
      </w:r>
    </w:p>
    <w:p w14:paraId="300DC4A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B3EC0F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EffectCaculation();</w:t>
      </w:r>
    </w:p>
    <w:p w14:paraId="517EA73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ersect();</w:t>
      </w:r>
    </w:p>
    <w:p w14:paraId="02E0D14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5C864E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3D3FE4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6CE22F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asGottenLightBulb)</w:t>
      </w:r>
    </w:p>
    <w:p w14:paraId="4D20A8D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8FAEA2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AddLightBulb(lightBulbInside);</w:t>
      </w:r>
    </w:p>
    <w:p w14:paraId="4CF6633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sGottenLightBulb = true;</w:t>
      </w:r>
    </w:p>
    <w:p w14:paraId="2348141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F3850B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asGottenSource)</w:t>
      </w:r>
    </w:p>
    <w:p w14:paraId="4E7C339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DD44F4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ouchSource(m, guava_juice_blood_p);</w:t>
      </w:r>
    </w:p>
    <w:p w14:paraId="24F0F57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B06687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E295F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9F09E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Tree::GetLeftX() //</w:t>
      </w:r>
      <w:r w:rsidRPr="002D171B">
        <w:rPr>
          <w:rFonts w:ascii="Times New Roman" w:eastAsia="標楷體" w:hAnsi="Times New Roman" w:cs="Times New Roman"/>
          <w:sz w:val="16"/>
          <w:szCs w:val="16"/>
        </w:rPr>
        <w:t>以物件本體為主</w:t>
      </w:r>
      <w:r w:rsidRPr="002D171B">
        <w:rPr>
          <w:rFonts w:ascii="Times New Roman" w:eastAsia="標楷體" w:hAnsi="Times New Roman" w:cs="Times New Roman"/>
          <w:sz w:val="16"/>
          <w:szCs w:val="16"/>
        </w:rPr>
        <w:t>(</w:t>
      </w:r>
      <w:r w:rsidRPr="002D171B">
        <w:rPr>
          <w:rFonts w:ascii="Times New Roman" w:eastAsia="標楷體" w:hAnsi="Times New Roman" w:cs="Times New Roman"/>
          <w:sz w:val="16"/>
          <w:szCs w:val="16"/>
        </w:rPr>
        <w:t>攻擊範圍不要算在裡面</w:t>
      </w:r>
      <w:r w:rsidRPr="002D171B">
        <w:rPr>
          <w:rFonts w:ascii="Times New Roman" w:eastAsia="標楷體" w:hAnsi="Times New Roman" w:cs="Times New Roman"/>
          <w:sz w:val="16"/>
          <w:szCs w:val="16"/>
        </w:rPr>
        <w:t>)</w:t>
      </w:r>
    </w:p>
    <w:p w14:paraId="6A4CBEF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D46B27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 //left</w:t>
      </w:r>
    </w:p>
    <w:p w14:paraId="3C3A5E6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645162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x + 87;</w:t>
      </w:r>
    </w:p>
    <w:p w14:paraId="436E88A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27CCC3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8B2AB7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9683C5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x + 60;</w:t>
      </w:r>
    </w:p>
    <w:p w14:paraId="3EDF8CB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12739F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8E712D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Tree::GetTopY() //</w:t>
      </w:r>
      <w:r w:rsidRPr="002D171B">
        <w:rPr>
          <w:rFonts w:ascii="Times New Roman" w:eastAsia="標楷體" w:hAnsi="Times New Roman" w:cs="Times New Roman"/>
          <w:sz w:val="16"/>
          <w:szCs w:val="16"/>
        </w:rPr>
        <w:t>需調整以對應顯示的圖</w:t>
      </w:r>
      <w:r w:rsidRPr="002D171B">
        <w:rPr>
          <w:rFonts w:ascii="Times New Roman" w:eastAsia="標楷體" w:hAnsi="Times New Roman" w:cs="Times New Roman"/>
          <w:sz w:val="16"/>
          <w:szCs w:val="16"/>
        </w:rPr>
        <w:t>(_y + (</w:t>
      </w:r>
      <w:r w:rsidRPr="002D171B">
        <w:rPr>
          <w:rFonts w:ascii="Times New Roman" w:eastAsia="標楷體" w:hAnsi="Times New Roman" w:cs="Times New Roman"/>
          <w:sz w:val="16"/>
          <w:szCs w:val="16"/>
        </w:rPr>
        <w:t>圖片高度</w:t>
      </w:r>
      <w:r w:rsidRPr="002D171B">
        <w:rPr>
          <w:rFonts w:ascii="Times New Roman" w:eastAsia="標楷體" w:hAnsi="Times New Roman" w:cs="Times New Roman"/>
          <w:sz w:val="16"/>
          <w:szCs w:val="16"/>
        </w:rPr>
        <w:t>-</w:t>
      </w:r>
      <w:r w:rsidRPr="002D171B">
        <w:rPr>
          <w:rFonts w:ascii="Times New Roman" w:eastAsia="標楷體" w:hAnsi="Times New Roman" w:cs="Times New Roman"/>
          <w:sz w:val="16"/>
          <w:szCs w:val="16"/>
        </w:rPr>
        <w:t>物體高度</w:t>
      </w:r>
      <w:r w:rsidRPr="002D171B">
        <w:rPr>
          <w:rFonts w:ascii="Times New Roman" w:eastAsia="標楷體" w:hAnsi="Times New Roman" w:cs="Times New Roman"/>
          <w:sz w:val="16"/>
          <w:szCs w:val="16"/>
        </w:rPr>
        <w:t>))</w:t>
      </w:r>
    </w:p>
    <w:p w14:paraId="53C9B93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CD32BF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ction == walk_a) //left</w:t>
      </w:r>
    </w:p>
    <w:p w14:paraId="4C4BDE9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5A7BBA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y + 72;</w:t>
      </w:r>
    </w:p>
    <w:p w14:paraId="5ED692E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8CE088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4329D26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679651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y + 50;</w:t>
      </w:r>
    </w:p>
    <w:p w14:paraId="6A286C5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BD0190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95DAEF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Tree::GetRightX() //</w:t>
      </w:r>
      <w:r w:rsidRPr="002D171B">
        <w:rPr>
          <w:rFonts w:ascii="Times New Roman" w:eastAsia="標楷體" w:hAnsi="Times New Roman" w:cs="Times New Roman"/>
          <w:sz w:val="16"/>
          <w:szCs w:val="16"/>
        </w:rPr>
        <w:t>加上物體本身的長度</w:t>
      </w:r>
    </w:p>
    <w:p w14:paraId="4A0EDA4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6D8C2B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 //left</w:t>
      </w:r>
    </w:p>
    <w:p w14:paraId="34B3AA8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A2873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x + 175;</w:t>
      </w:r>
    </w:p>
    <w:p w14:paraId="55291D7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5C672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4ED0AF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4CBA05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x + 145;</w:t>
      </w:r>
    </w:p>
    <w:p w14:paraId="42D3234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8FDA72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60136E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Tree::GetBottomY()</w:t>
      </w:r>
    </w:p>
    <w:p w14:paraId="27A4830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D4288A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y + walkLeft.Height();</w:t>
      </w:r>
    </w:p>
    <w:p w14:paraId="2C81D0A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B2E69E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ction MonsterTree::actionController()</w:t>
      </w:r>
    </w:p>
    <w:p w14:paraId="0EA2084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924769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distanceToCharacter() &lt; 280)</w:t>
      </w:r>
    </w:p>
    <w:p w14:paraId="06E56C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A786E5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walk_a;</w:t>
      </w:r>
    </w:p>
    <w:p w14:paraId="692E959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B2D975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F1414D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07037F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sleep_a;</w:t>
      </w:r>
    </w:p>
    <w:p w14:paraId="0C202A5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9043D9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BCA83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Tree::walkOnMove()</w:t>
      </w:r>
    </w:p>
    <w:p w14:paraId="5A8E53A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212CB37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w:t>
      </w:r>
    </w:p>
    <w:p w14:paraId="4AEDCF1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02EB70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OnMove();</w:t>
      </w:r>
    </w:p>
    <w:p w14:paraId="3B2FF27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9767DA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facingLR == 1)</w:t>
      </w:r>
    </w:p>
    <w:p w14:paraId="11C02EA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4CA066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Right.OnMove();</w:t>
      </w:r>
    </w:p>
    <w:p w14:paraId="2565239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13473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29F463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Tree::attackOnMove()</w:t>
      </w:r>
    </w:p>
    <w:p w14:paraId="1355B24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9A42E4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w:t>
      </w:r>
    </w:p>
    <w:p w14:paraId="0A8FF1E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F40B0F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OnMove();</w:t>
      </w:r>
    </w:p>
    <w:p w14:paraId="7FD0EEF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D6C0BF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facingLR == 1)</w:t>
      </w:r>
    </w:p>
    <w:p w14:paraId="0512D56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E9264E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OnMove();</w:t>
      </w:r>
    </w:p>
    <w:p w14:paraId="1135D58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94C525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FFF87F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91080B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3928140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Shrimp.h</w:t>
      </w:r>
    </w:p>
    <w:p w14:paraId="5196097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03F5224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MONSTERSHRIMP__</w:t>
      </w:r>
    </w:p>
    <w:p w14:paraId="6E30925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MONSTERSHRIMP__</w:t>
      </w:r>
    </w:p>
    <w:p w14:paraId="586A4B2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00D1D84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D63161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52C18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是怪物</w:t>
      </w:r>
      <w:r w:rsidRPr="002D171B">
        <w:rPr>
          <w:rFonts w:ascii="Times New Roman" w:eastAsia="標楷體" w:hAnsi="Times New Roman" w:cs="Times New Roman"/>
          <w:sz w:val="16"/>
          <w:szCs w:val="16"/>
        </w:rPr>
        <w:t>Shrimp</w:t>
      </w:r>
      <w:r w:rsidRPr="002D171B">
        <w:rPr>
          <w:rFonts w:ascii="Times New Roman" w:eastAsia="標楷體" w:hAnsi="Times New Roman" w:cs="Times New Roman"/>
          <w:sz w:val="16"/>
          <w:szCs w:val="16"/>
        </w:rPr>
        <w:t>的物件</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p>
    <w:p w14:paraId="5AD7293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B557BB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MonsterShrimp :public Monster</w:t>
      </w:r>
    </w:p>
    <w:p w14:paraId="6977CAF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3B3058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75E8000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hrimp();</w:t>
      </w:r>
    </w:p>
    <w:p w14:paraId="605613A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hrimp(int x, int y, Character* c);</w:t>
      </w:r>
    </w:p>
    <w:p w14:paraId="613C413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nsterShrimp();</w:t>
      </w:r>
    </w:p>
    <w:p w14:paraId="5F9F7FA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Bitmap();</w:t>
      </w:r>
    </w:p>
    <w:p w14:paraId="04F0EFE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itialize() override;</w:t>
      </w:r>
    </w:p>
    <w:p w14:paraId="2A2F45C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Map* m) override;</w:t>
      </w:r>
    </w:p>
    <w:p w14:paraId="7294E89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Move(Map* m) override;</w:t>
      </w:r>
    </w:p>
    <w:p w14:paraId="55ABC80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LeftX();//</w:t>
      </w:r>
      <w:r w:rsidRPr="002D171B">
        <w:rPr>
          <w:rFonts w:ascii="Times New Roman" w:eastAsia="標楷體" w:hAnsi="Times New Roman" w:cs="Times New Roman"/>
          <w:sz w:val="16"/>
          <w:szCs w:val="16"/>
        </w:rPr>
        <w:t>左上角</w:t>
      </w:r>
      <w:r w:rsidRPr="002D171B">
        <w:rPr>
          <w:rFonts w:ascii="Times New Roman" w:eastAsia="標楷體" w:hAnsi="Times New Roman" w:cs="Times New Roman"/>
          <w:sz w:val="16"/>
          <w:szCs w:val="16"/>
        </w:rPr>
        <w:t xml:space="preserve"> x </w:t>
      </w:r>
      <w:r w:rsidRPr="002D171B">
        <w:rPr>
          <w:rFonts w:ascii="Times New Roman" w:eastAsia="標楷體" w:hAnsi="Times New Roman" w:cs="Times New Roman"/>
          <w:sz w:val="16"/>
          <w:szCs w:val="16"/>
        </w:rPr>
        <w:t>座標</w:t>
      </w:r>
    </w:p>
    <w:p w14:paraId="3A250F4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TopY();//</w:t>
      </w:r>
      <w:r w:rsidRPr="002D171B">
        <w:rPr>
          <w:rFonts w:ascii="Times New Roman" w:eastAsia="標楷體" w:hAnsi="Times New Roman" w:cs="Times New Roman"/>
          <w:sz w:val="16"/>
          <w:szCs w:val="16"/>
        </w:rPr>
        <w:t>左上角</w:t>
      </w:r>
      <w:r w:rsidRPr="002D171B">
        <w:rPr>
          <w:rFonts w:ascii="Times New Roman" w:eastAsia="標楷體" w:hAnsi="Times New Roman" w:cs="Times New Roman"/>
          <w:sz w:val="16"/>
          <w:szCs w:val="16"/>
        </w:rPr>
        <w:t xml:space="preserve"> y </w:t>
      </w:r>
      <w:r w:rsidRPr="002D171B">
        <w:rPr>
          <w:rFonts w:ascii="Times New Roman" w:eastAsia="標楷體" w:hAnsi="Times New Roman" w:cs="Times New Roman"/>
          <w:sz w:val="16"/>
          <w:szCs w:val="16"/>
        </w:rPr>
        <w:t>座標</w:t>
      </w:r>
    </w:p>
    <w:p w14:paraId="3AC8F29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RightX();//</w:t>
      </w:r>
      <w:r w:rsidRPr="002D171B">
        <w:rPr>
          <w:rFonts w:ascii="Times New Roman" w:eastAsia="標楷體" w:hAnsi="Times New Roman" w:cs="Times New Roman"/>
          <w:sz w:val="16"/>
          <w:szCs w:val="16"/>
        </w:rPr>
        <w:t>右下角</w:t>
      </w:r>
      <w:r w:rsidRPr="002D171B">
        <w:rPr>
          <w:rFonts w:ascii="Times New Roman" w:eastAsia="標楷體" w:hAnsi="Times New Roman" w:cs="Times New Roman"/>
          <w:sz w:val="16"/>
          <w:szCs w:val="16"/>
        </w:rPr>
        <w:t xml:space="preserve"> x </w:t>
      </w:r>
      <w:r w:rsidRPr="002D171B">
        <w:rPr>
          <w:rFonts w:ascii="Times New Roman" w:eastAsia="標楷體" w:hAnsi="Times New Roman" w:cs="Times New Roman"/>
          <w:sz w:val="16"/>
          <w:szCs w:val="16"/>
        </w:rPr>
        <w:t>座標</w:t>
      </w:r>
    </w:p>
    <w:p w14:paraId="4A102B4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BottomY();//</w:t>
      </w:r>
      <w:r w:rsidRPr="002D171B">
        <w:rPr>
          <w:rFonts w:ascii="Times New Roman" w:eastAsia="標楷體" w:hAnsi="Times New Roman" w:cs="Times New Roman"/>
          <w:sz w:val="16"/>
          <w:szCs w:val="16"/>
        </w:rPr>
        <w:t>右下角</w:t>
      </w:r>
      <w:r w:rsidRPr="002D171B">
        <w:rPr>
          <w:rFonts w:ascii="Times New Roman" w:eastAsia="標楷體" w:hAnsi="Times New Roman" w:cs="Times New Roman"/>
          <w:sz w:val="16"/>
          <w:szCs w:val="16"/>
        </w:rPr>
        <w:t xml:space="preserve"> y </w:t>
      </w:r>
      <w:r w:rsidRPr="002D171B">
        <w:rPr>
          <w:rFonts w:ascii="Times New Roman" w:eastAsia="標楷體" w:hAnsi="Times New Roman" w:cs="Times New Roman"/>
          <w:sz w:val="16"/>
          <w:szCs w:val="16"/>
        </w:rPr>
        <w:t>座標</w:t>
      </w:r>
    </w:p>
    <w:p w14:paraId="69583B9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ivate:</w:t>
      </w:r>
    </w:p>
    <w:p w14:paraId="78F428E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attackOnMove();</w:t>
      </w:r>
    </w:p>
    <w:p w14:paraId="49D17C6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velocity;</w:t>
      </w:r>
    </w:p>
    <w:p w14:paraId="049E8A0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walkLeft;</w:t>
      </w:r>
    </w:p>
    <w:p w14:paraId="51213B9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walkRight;</w:t>
      </w:r>
    </w:p>
    <w:p w14:paraId="02F86AB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attackLeft;</w:t>
      </w:r>
    </w:p>
    <w:p w14:paraId="0F2304A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imation attackRight;</w:t>
      </w:r>
    </w:p>
    <w:p w14:paraId="4D75BB5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deadLeft;</w:t>
      </w:r>
    </w:p>
    <w:p w14:paraId="38A1703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deadRight;</w:t>
      </w:r>
    </w:p>
    <w:p w14:paraId="245BE0B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ourceShrimpAttack;</w:t>
      </w:r>
    </w:p>
    <w:p w14:paraId="73C9101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ourceShrimpBlood;</w:t>
      </w:r>
    </w:p>
    <w:p w14:paraId="037C32D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randN;</w:t>
      </w:r>
    </w:p>
    <w:p w14:paraId="4EB7BB0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98EA93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0FFCE7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209FCF4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2DE04F0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Shrimp.cpp</w:t>
      </w:r>
    </w:p>
    <w:p w14:paraId="1144B72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143242E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673E8B6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65772B0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27B9F33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23B3AE9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cmath&gt;</w:t>
      </w:r>
    </w:p>
    <w:p w14:paraId="3F3DA02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include &lt;ctgmath&gt;</w:t>
      </w:r>
    </w:p>
    <w:p w14:paraId="3A352AE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24BC48C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6641824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7A2F417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01EF7F7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BloodBar.h"</w:t>
      </w:r>
    </w:p>
    <w:p w14:paraId="5BFA079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h"</w:t>
      </w:r>
    </w:p>
    <w:p w14:paraId="220131E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Shrimp.h"</w:t>
      </w:r>
    </w:p>
    <w:p w14:paraId="22E333F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014C8F0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117B74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5DF711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是怪物</w:t>
      </w:r>
      <w:r w:rsidRPr="002D171B">
        <w:rPr>
          <w:rFonts w:ascii="Times New Roman" w:eastAsia="標楷體" w:hAnsi="Times New Roman" w:cs="Times New Roman"/>
          <w:sz w:val="16"/>
          <w:szCs w:val="16"/>
        </w:rPr>
        <w:t>Shrimp</w:t>
      </w:r>
      <w:r w:rsidRPr="002D171B">
        <w:rPr>
          <w:rFonts w:ascii="Times New Roman" w:eastAsia="標楷體" w:hAnsi="Times New Roman" w:cs="Times New Roman"/>
          <w:sz w:val="16"/>
          <w:szCs w:val="16"/>
        </w:rPr>
        <w:t>的物件</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p>
    <w:p w14:paraId="58036C2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65A0A3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nsterShrimp::MonsterShrimp()</w:t>
      </w:r>
    </w:p>
    <w:p w14:paraId="174689D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823D1B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400;</w:t>
      </w:r>
    </w:p>
    <w:p w14:paraId="6131C2B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400;</w:t>
      </w:r>
    </w:p>
    <w:p w14:paraId="4D086AE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10;</w:t>
      </w:r>
    </w:p>
    <w:p w14:paraId="56FB14F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5;</w:t>
      </w:r>
    </w:p>
    <w:p w14:paraId="7960F04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0;</w:t>
      </w:r>
    </w:p>
    <w:p w14:paraId="16EF6AE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walk_a;</w:t>
      </w:r>
    </w:p>
    <w:p w14:paraId="79E4EAE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EP_SIZE = 1;</w:t>
      </w:r>
    </w:p>
    <w:p w14:paraId="5E1532C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CD = false;</w:t>
      </w:r>
    </w:p>
    <w:p w14:paraId="6E48F9D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0A5A43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nsterShrimp::MonsterShrimp(int x, int y, Character* c) : Monster(x, y, 12, 50, c)</w:t>
      </w:r>
    </w:p>
    <w:p w14:paraId="6D9AB12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28BA5D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50;</w:t>
      </w:r>
    </w:p>
    <w:p w14:paraId="22674CE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5;</w:t>
      </w:r>
    </w:p>
    <w:p w14:paraId="6FFF160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0;</w:t>
      </w:r>
    </w:p>
    <w:p w14:paraId="27FD2D5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walk_a;</w:t>
      </w:r>
    </w:p>
    <w:p w14:paraId="36C2176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EP_SIZE = 1;</w:t>
      </w:r>
    </w:p>
    <w:p w14:paraId="4F07F93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CD = false;</w:t>
      </w:r>
    </w:p>
    <w:p w14:paraId="7FEFD0E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E2DEA5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nsterShrimp::~MonsterShrimp()</w:t>
      </w:r>
    </w:p>
    <w:p w14:paraId="3282C22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D5E0EE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C6EA67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hrimp::LoadBitmap()</w:t>
      </w:r>
    </w:p>
    <w:p w14:paraId="3BF5B27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BCC941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LoadBitmap();</w:t>
      </w:r>
    </w:p>
    <w:p w14:paraId="525AF3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AddBitmap(".\\res\\monster_shrimp_walk01_left.bmp", RGB(0, 0, 0));</w:t>
      </w:r>
    </w:p>
    <w:p w14:paraId="0634B7D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AddBitmap(".\\res\\monster_shrimp_walk02_left.bmp", RGB(0, 0, 0));</w:t>
      </w:r>
    </w:p>
    <w:p w14:paraId="2F7DE8B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Right.AddBitmap(".\\res\\monster_shrimp_walk01_right.bmp", RGB(0, 0, 0));</w:t>
      </w:r>
    </w:p>
    <w:p w14:paraId="0C56332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Right.AddBitmap(".\\res\\monster_shrimp_walk02_right.bmp", RGB(0, 0, 0));</w:t>
      </w:r>
    </w:p>
    <w:p w14:paraId="61F594F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AddBitmap(".\\res\\monster_shrimp_attack01_left.bmp", RGB(0, 0, 0));</w:t>
      </w:r>
    </w:p>
    <w:p w14:paraId="255FD4B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AddBitmap(".\\res\\monster_shrimp_attack02_left.bmp", RGB(0, 0, 0));</w:t>
      </w:r>
    </w:p>
    <w:p w14:paraId="6870514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AddBitmap(".\\res\\monster_shrimp_attack03_left.bmp", RGB(0, 0, 0));</w:t>
      </w:r>
    </w:p>
    <w:p w14:paraId="37EB516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AddBitmap(".\\res\\monster_shrimp_attack01_right.bmp", RGB(0, 0, 0));</w:t>
      </w:r>
    </w:p>
    <w:p w14:paraId="599FE91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AddBitmap(".\\res\\monster_shrimp_attack02_right.bmp", RGB(0, 0, 0));</w:t>
      </w:r>
    </w:p>
    <w:p w14:paraId="66BDE20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AddBitmap(".\\res\\monster_shrimp_attack03_right.bmp", RGB(0, 0, 0));</w:t>
      </w:r>
    </w:p>
    <w:p w14:paraId="1D9636F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adLeft.LoadBitmap(".\\res\\monster_shrimp_dead_left.bmp", RGB(0, 0, 0));</w:t>
      </w:r>
    </w:p>
    <w:p w14:paraId="26C7493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adRight.LoadBitmap(".\\res\\monster_shrimp_dead_right.bmp", RGB(0, 0, 0));</w:t>
      </w:r>
    </w:p>
    <w:p w14:paraId="4650B89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hrimpAttack.LoadBitmap(".\\res\\source_shrimp_attack.bmp", RGB(0, 0, 0));</w:t>
      </w:r>
    </w:p>
    <w:p w14:paraId="21C765F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hrimpBlood.LoadBitmap(".\\res\\source_shrimp_blood.bmp", RGB(0, 0, 0));</w:t>
      </w:r>
    </w:p>
    <w:p w14:paraId="79A02D3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ack.LoadBitmap(".\\res\\black.bmp", RGB(0, 0, 0));</w:t>
      </w:r>
    </w:p>
    <w:p w14:paraId="10F296E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594F21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hrimp::Initialize()</w:t>
      </w:r>
    </w:p>
    <w:p w14:paraId="7E19319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78FDBF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init_x;</w:t>
      </w:r>
    </w:p>
    <w:p w14:paraId="54F5C36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init_y;</w:t>
      </w:r>
    </w:p>
    <w:p w14:paraId="735552B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Floor = 0;</w:t>
      </w:r>
    </w:p>
    <w:p w14:paraId="2B53986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RDER = 5;</w:t>
      </w:r>
    </w:p>
    <w:p w14:paraId="410A00A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150;</w:t>
      </w:r>
    </w:p>
    <w:p w14:paraId="37C8F09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setFullHP(hp);</w:t>
      </w:r>
    </w:p>
    <w:p w14:paraId="32C1F75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10;</w:t>
      </w:r>
    </w:p>
    <w:p w14:paraId="5639B5F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elayCount = 4;</w:t>
      </w:r>
    </w:p>
    <w:p w14:paraId="7F05BE6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0;</w:t>
      </w:r>
    </w:p>
    <w:p w14:paraId="1A659BA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walk_a;</w:t>
      </w:r>
    </w:p>
    <w:p w14:paraId="47113EC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EP_SIZE = 2;</w:t>
      </w:r>
    </w:p>
    <w:p w14:paraId="7BA2C58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ngth = 2;</w:t>
      </w:r>
    </w:p>
    <w:p w14:paraId="2E8035A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velocity = 0;</w:t>
      </w:r>
    </w:p>
    <w:p w14:paraId="0796A29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sGottenSource = false;</w:t>
      </w:r>
    </w:p>
    <w:p w14:paraId="38E7E4F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Inside = 15;</w:t>
      </w:r>
    </w:p>
    <w:p w14:paraId="3348232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sGottenLightBulb = false;</w:t>
      </w:r>
    </w:p>
    <w:p w14:paraId="7179BBA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rand((unsigned int)time(NULL));</w:t>
      </w:r>
    </w:p>
    <w:p w14:paraId="6620D4C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StandOn = true;</w:t>
      </w:r>
    </w:p>
    <w:p w14:paraId="148EB6E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Violent = false;</w:t>
      </w:r>
    </w:p>
    <w:p w14:paraId="420C482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SetViolent = false;</w:t>
      </w:r>
    </w:p>
    <w:p w14:paraId="6C39313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92239D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hrimp::OnShow(Map* m)</w:t>
      </w:r>
    </w:p>
    <w:p w14:paraId="6112AB5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443796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live())</w:t>
      </w:r>
    </w:p>
    <w:p w14:paraId="4B952D9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504185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ed &amp;&amp; isSparkleEffectShow)</w:t>
      </w:r>
    </w:p>
    <w:p w14:paraId="792754F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4F375D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EffectOnShow(m);</w:t>
      </w:r>
    </w:p>
    <w:p w14:paraId="3AFDECD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A72CAB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0D6CE0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BABBC3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w:t>
      </w:r>
    </w:p>
    <w:p w14:paraId="765F53C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21CF68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ction == walk_a)</w:t>
      </w:r>
    </w:p>
    <w:p w14:paraId="6C2B0DD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ABE8E5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SetTopLeft(_x - 140 + m-&gt;getXMovement(), _y + m-&gt;getYMovement()); //</w:t>
      </w:r>
      <w:r w:rsidRPr="002D171B">
        <w:rPr>
          <w:rFonts w:ascii="Times New Roman" w:eastAsia="標楷體" w:hAnsi="Times New Roman" w:cs="Times New Roman"/>
          <w:sz w:val="16"/>
          <w:szCs w:val="16"/>
        </w:rPr>
        <w:t>讓圖片中怪物顯示靠向左</w:t>
      </w:r>
    </w:p>
    <w:p w14:paraId="0B67005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SetDelayCount(3);</w:t>
      </w:r>
    </w:p>
    <w:p w14:paraId="0985AD1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OnShow();</w:t>
      </w:r>
    </w:p>
    <w:p w14:paraId="684DA21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54F632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19BCE7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4CC2B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SetTopLeft(_x + m-&gt;getXMovement() - 110, _y + m-&gt;getYMovement());</w:t>
      </w:r>
    </w:p>
    <w:p w14:paraId="58D78AC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SetDelayCount(attackDelayCount);</w:t>
      </w:r>
    </w:p>
    <w:p w14:paraId="5FF3BE0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OnShow();</w:t>
      </w:r>
    </w:p>
    <w:p w14:paraId="24CDBBD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ttackLeft.GetCurrentBitmapNumber() == 2)</w:t>
      </w:r>
    </w:p>
    <w:p w14:paraId="03AB911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7E976A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Judge(100);</w:t>
      </w:r>
    </w:p>
    <w:p w14:paraId="027A662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CAC919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ttackLeft.IsFinalBitmap())</w:t>
      </w:r>
    </w:p>
    <w:p w14:paraId="735A685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E6270B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walk_a;</w:t>
      </w:r>
    </w:p>
    <w:p w14:paraId="518B919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Reset();</w:t>
      </w:r>
    </w:p>
    <w:p w14:paraId="725C6D9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EE46A9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BD9A95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8439A2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47D685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A19995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ction == walk_a)</w:t>
      </w:r>
    </w:p>
    <w:p w14:paraId="231C8B7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91F9E3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Right.SetTopLeft(_x + m-&gt;getXMovement(), _y + m-&gt;getYMovement());</w:t>
      </w:r>
    </w:p>
    <w:p w14:paraId="6D06589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Right.OnShow();</w:t>
      </w:r>
    </w:p>
    <w:p w14:paraId="2782395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9DE31A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6C23508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1D4E66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SetTopLeft(_x + m-&gt;getXMovement(), _y + m-&gt;getYMovement());</w:t>
      </w:r>
    </w:p>
    <w:p w14:paraId="7F976FB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SetDelayCount(attackDelayCount);</w:t>
      </w:r>
    </w:p>
    <w:p w14:paraId="6FA5436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OnShow();</w:t>
      </w:r>
    </w:p>
    <w:p w14:paraId="3216A4C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ttackRight.GetCurrentBitmapNumber() == 2)</w:t>
      </w:r>
    </w:p>
    <w:p w14:paraId="29BD07B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3DED18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Judge(100);</w:t>
      </w:r>
    </w:p>
    <w:p w14:paraId="2617EE4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F1DA86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ttackRight.IsFinalBitmap())</w:t>
      </w:r>
    </w:p>
    <w:p w14:paraId="2FD3877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008B5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ction = walk_a;</w:t>
      </w:r>
    </w:p>
    <w:p w14:paraId="6CED66E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Reset();</w:t>
      </w:r>
    </w:p>
    <w:p w14:paraId="6A91D33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7616F7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FFF5F0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2ECC3F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025C3E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setXY(GetLeftX() + m-&gt;getXMovement(), GetTopY() + m-&gt;getYMovement() - 16);</w:t>
      </w:r>
    </w:p>
    <w:p w14:paraId="03D9361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showBloodBar(m, hp);</w:t>
      </w:r>
    </w:p>
    <w:p w14:paraId="3EFD84B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lossHpShowFlag)</w:t>
      </w:r>
    </w:p>
    <w:p w14:paraId="1ED8872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C642A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ssHpShow(m);</w:t>
      </w:r>
    </w:p>
    <w:p w14:paraId="17F8E0A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1D05A8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ssHpTimer.CaculateTimeForFalse(&amp;lossHpShowFlag, 0.5);</w:t>
      </w:r>
    </w:p>
    <w:p w14:paraId="712E261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79196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4AD0496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39DBF9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w:t>
      </w:r>
    </w:p>
    <w:p w14:paraId="45CC4B1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9698A8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adLeft.SetTopLeft(_x + m-&gt;getXMovement(), _y + m-&gt;getYMovement());</w:t>
      </w:r>
    </w:p>
    <w:p w14:paraId="70F3EFF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adLeft.ShowBitmap();</w:t>
      </w:r>
    </w:p>
    <w:p w14:paraId="594B081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E8331C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A187E3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8AE302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adRight.SetTopLeft(_x + m-&gt;getXMovement(), _y + m-&gt;getYMovement());</w:t>
      </w:r>
    </w:p>
    <w:p w14:paraId="6D797ED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adRight.ShowBitmap();</w:t>
      </w:r>
    </w:p>
    <w:p w14:paraId="6902D21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C41D49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asGottenSource)</w:t>
      </w:r>
    </w:p>
    <w:p w14:paraId="74851C0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1908EA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randN == 0)</w:t>
      </w:r>
    </w:p>
    <w:p w14:paraId="11BDAEB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E409E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hrimpAttack.SetTopLeft((GetLeftX() + GetRightX()) / 2 + m-&gt;getXMovement(), GetBottomY() - 64 + m-&gt;getYMovement());</w:t>
      </w:r>
    </w:p>
    <w:p w14:paraId="2B5CCCF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hrimpAttack.ShowBitmap();</w:t>
      </w:r>
    </w:p>
    <w:p w14:paraId="222F143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327539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16BE273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7F22EC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hrimpBlood.SetTopLeft((GetLeftX() + GetRightX()) / 2 + m-&gt;getXMovement(), GetBottomY() - 64 + m-&gt;getYMovement());</w:t>
      </w:r>
    </w:p>
    <w:p w14:paraId="40F9B76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hrimpBlood.ShowBitmap();</w:t>
      </w:r>
    </w:p>
    <w:p w14:paraId="46FDB0D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D766B2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F93D0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EA67C5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3FE320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hrimp::OnMove(Map* m)</w:t>
      </w:r>
    </w:p>
    <w:p w14:paraId="59D16D5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25C6AB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Violent &amp;&amp; !haveSetViolent)</w:t>
      </w:r>
    </w:p>
    <w:p w14:paraId="3E75B1B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430644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350;</w:t>
      </w:r>
    </w:p>
    <w:p w14:paraId="0F8479C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15;</w:t>
      </w:r>
    </w:p>
    <w:p w14:paraId="6840635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elayCount = 3;</w:t>
      </w:r>
    </w:p>
    <w:p w14:paraId="092EF1B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ngth = 4;</w:t>
      </w:r>
    </w:p>
    <w:p w14:paraId="68FBEAC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SetViolent = true;</w:t>
      </w:r>
    </w:p>
    <w:p w14:paraId="236A79F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6D67A0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 == NULL)</w:t>
      </w:r>
    </w:p>
    <w:p w14:paraId="2D147BA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5D9252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monsterFloorChanging(GetLeftX());</w:t>
      </w:r>
    </w:p>
    <w:p w14:paraId="76729DA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gt;getMonsterFloor() &gt; currentFloor)</w:t>
      </w:r>
    </w:p>
    <w:p w14:paraId="26163B9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DF93E3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_y &lt; m-&gt;getMonsterFloor() - 178)</w:t>
      </w:r>
    </w:p>
    <w:p w14:paraId="1DD4917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EDD084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velocity * 2;</w:t>
      </w:r>
    </w:p>
    <w:p w14:paraId="009440C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velocity &lt; 6)</w:t>
      </w:r>
    </w:p>
    <w:p w14:paraId="5286AF3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locity++;</w:t>
      </w:r>
    </w:p>
    <w:p w14:paraId="13FDD54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BEB345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943047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B0FC29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Floor = m-&gt;getMonsterFloor();</w:t>
      </w:r>
    </w:p>
    <w:p w14:paraId="26A907E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currentFloor - 178;</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當</w:t>
      </w:r>
      <w:r w:rsidRPr="002D171B">
        <w:rPr>
          <w:rFonts w:ascii="Times New Roman" w:eastAsia="標楷體" w:hAnsi="Times New Roman" w:cs="Times New Roman"/>
          <w:sz w:val="16"/>
          <w:szCs w:val="16"/>
        </w:rPr>
        <w:t>y</w:t>
      </w:r>
      <w:r w:rsidRPr="002D171B">
        <w:rPr>
          <w:rFonts w:ascii="Times New Roman" w:eastAsia="標楷體" w:hAnsi="Times New Roman" w:cs="Times New Roman"/>
          <w:sz w:val="16"/>
          <w:szCs w:val="16"/>
        </w:rPr>
        <w:t>座標低於地板，更正為地板上</w:t>
      </w:r>
    </w:p>
    <w:p w14:paraId="3DA0014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locity = 0;</w:t>
      </w:r>
    </w:p>
    <w:p w14:paraId="3E5EDA8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7F1B0E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E1B60A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B58F53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live())</w:t>
      </w:r>
    </w:p>
    <w:p w14:paraId="0EC3F82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F13BA5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haracterDirection();</w:t>
      </w:r>
    </w:p>
    <w:p w14:paraId="02E0BB6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ction == walk_a)</w:t>
      </w:r>
    </w:p>
    <w:p w14:paraId="02832F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DBA434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acingLR = characterDirectionLR;</w:t>
      </w:r>
    </w:p>
    <w:p w14:paraId="6DB34B3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2591BC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distanceToCharacter() &lt; 190 &amp;&amp; attackCD == false)</w:t>
      </w:r>
    </w:p>
    <w:p w14:paraId="7F8B6DF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05AFC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Start();</w:t>
      </w:r>
    </w:p>
    <w:p w14:paraId="2C3587F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CADCF5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distanceToCharacter() &lt; 280 &amp;&amp; action == walk_a)</w:t>
      </w:r>
    </w:p>
    <w:p w14:paraId="52F7464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508C5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i &lt; walkLength; i++)</w:t>
      </w:r>
    </w:p>
    <w:p w14:paraId="7425421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466689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characterDirectionLR==0&amp;&amp;(GetLeftX()-STEP_SIZE+BORDER)&gt;=character-&gt;GetRightX()&amp;&amp;m-&gt;isEmpty(GetLeftX()-STEP_SIZE-BORDER,GetBottomY()-BORDER))</w:t>
      </w:r>
    </w:p>
    <w:p w14:paraId="77C848A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997B43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STEP_SIZE;</w:t>
      </w:r>
    </w:p>
    <w:p w14:paraId="2BE9668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0F9DB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characterDirectionLR == 1 &amp;&amp; (GetRightX() + STEP_SIZE - BORDER) &lt;= character-&gt;GetLeftX() &amp;&amp; m-&gt;isEmpty(GetRightX() + STEP_SIZE + BORDER, GetBottomY() - BORDER))</w:t>
      </w:r>
    </w:p>
    <w:p w14:paraId="562155C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7E5BD1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STEP_SIZE;</w:t>
      </w:r>
    </w:p>
    <w:p w14:paraId="2394F65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BB94F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B4F93E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andN = rand() % 2;</w:t>
      </w:r>
    </w:p>
    <w:p w14:paraId="46E94D7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F4DE4E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CDTime.CaculateTimeForFalse(&amp;attackCD, 2);</w:t>
      </w:r>
    </w:p>
    <w:p w14:paraId="6A53A33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Left.OnMove();</w:t>
      </w:r>
    </w:p>
    <w:p w14:paraId="25A8AC6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alkRight.OnMove();</w:t>
      </w:r>
    </w:p>
    <w:p w14:paraId="52E9B85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ction == attack_a)</w:t>
      </w:r>
    </w:p>
    <w:p w14:paraId="6B51B6C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8DE9E1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OnMove();</w:t>
      </w:r>
    </w:p>
    <w:p w14:paraId="4F643E2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3B1884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EffectCaculation();</w:t>
      </w:r>
    </w:p>
    <w:p w14:paraId="5CC50BE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ersect();</w:t>
      </w:r>
    </w:p>
    <w:p w14:paraId="0E66015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A4E6CC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2DB0DA8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4BC2FC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asGottenLightBulb)</w:t>
      </w:r>
    </w:p>
    <w:p w14:paraId="7282C59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E3A82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AddLightBulb(lightBulbInside);</w:t>
      </w:r>
    </w:p>
    <w:p w14:paraId="41B66F6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sGottenLightBulb = true;</w:t>
      </w:r>
    </w:p>
    <w:p w14:paraId="0EDBB13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2A175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asGottenSource == false)</w:t>
      </w:r>
    </w:p>
    <w:p w14:paraId="72CE63A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D30CC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randN == 0)</w:t>
      </w:r>
    </w:p>
    <w:p w14:paraId="259F521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C1E188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ouchSource(m, shrimp_attack_p);</w:t>
      </w:r>
    </w:p>
    <w:p w14:paraId="59A08FE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FBE1B4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B29B57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A231FB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ouchSource(m, shrimp_blood_p);</w:t>
      </w:r>
    </w:p>
    <w:p w14:paraId="4085BED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5F76A3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FB2A29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142FD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87BC1F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Shrimp::GetLeftX() //</w:t>
      </w:r>
      <w:r w:rsidRPr="002D171B">
        <w:rPr>
          <w:rFonts w:ascii="Times New Roman" w:eastAsia="標楷體" w:hAnsi="Times New Roman" w:cs="Times New Roman"/>
          <w:sz w:val="16"/>
          <w:szCs w:val="16"/>
        </w:rPr>
        <w:t>顯示的圖會往左邊靠</w:t>
      </w:r>
      <w:r w:rsidRPr="002D171B">
        <w:rPr>
          <w:rFonts w:ascii="Times New Roman" w:eastAsia="標楷體" w:hAnsi="Times New Roman" w:cs="Times New Roman"/>
          <w:sz w:val="16"/>
          <w:szCs w:val="16"/>
        </w:rPr>
        <w:t>(onShow</w:t>
      </w:r>
      <w:r w:rsidRPr="002D171B">
        <w:rPr>
          <w:rFonts w:ascii="Times New Roman" w:eastAsia="標楷體" w:hAnsi="Times New Roman" w:cs="Times New Roman"/>
          <w:sz w:val="16"/>
          <w:szCs w:val="16"/>
        </w:rPr>
        <w:t>調整的</w:t>
      </w:r>
      <w:r w:rsidRPr="002D171B">
        <w:rPr>
          <w:rFonts w:ascii="Times New Roman" w:eastAsia="標楷體" w:hAnsi="Times New Roman" w:cs="Times New Roman"/>
          <w:sz w:val="16"/>
          <w:szCs w:val="16"/>
        </w:rPr>
        <w:t>)</w:t>
      </w:r>
    </w:p>
    <w:p w14:paraId="5ECCF46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7C9CF5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x;</w:t>
      </w:r>
    </w:p>
    <w:p w14:paraId="1423287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3D47FE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Shrimp::GetTopY() //</w:t>
      </w:r>
      <w:r w:rsidRPr="002D171B">
        <w:rPr>
          <w:rFonts w:ascii="Times New Roman" w:eastAsia="標楷體" w:hAnsi="Times New Roman" w:cs="Times New Roman"/>
          <w:sz w:val="16"/>
          <w:szCs w:val="16"/>
        </w:rPr>
        <w:t>需調整以對應顯示的圖</w:t>
      </w:r>
      <w:r w:rsidRPr="002D171B">
        <w:rPr>
          <w:rFonts w:ascii="Times New Roman" w:eastAsia="標楷體" w:hAnsi="Times New Roman" w:cs="Times New Roman"/>
          <w:sz w:val="16"/>
          <w:szCs w:val="16"/>
        </w:rPr>
        <w:t>(_y + (</w:t>
      </w:r>
      <w:r w:rsidRPr="002D171B">
        <w:rPr>
          <w:rFonts w:ascii="Times New Roman" w:eastAsia="標楷體" w:hAnsi="Times New Roman" w:cs="Times New Roman"/>
          <w:sz w:val="16"/>
          <w:szCs w:val="16"/>
        </w:rPr>
        <w:t>圖片高度</w:t>
      </w:r>
      <w:r w:rsidRPr="002D171B">
        <w:rPr>
          <w:rFonts w:ascii="Times New Roman" w:eastAsia="標楷體" w:hAnsi="Times New Roman" w:cs="Times New Roman"/>
          <w:sz w:val="16"/>
          <w:szCs w:val="16"/>
        </w:rPr>
        <w:t>-</w:t>
      </w:r>
      <w:r w:rsidRPr="002D171B">
        <w:rPr>
          <w:rFonts w:ascii="Times New Roman" w:eastAsia="標楷體" w:hAnsi="Times New Roman" w:cs="Times New Roman"/>
          <w:sz w:val="16"/>
          <w:szCs w:val="16"/>
        </w:rPr>
        <w:t>物體高度</w:t>
      </w:r>
      <w:r w:rsidRPr="002D171B">
        <w:rPr>
          <w:rFonts w:ascii="Times New Roman" w:eastAsia="標楷體" w:hAnsi="Times New Roman" w:cs="Times New Roman"/>
          <w:sz w:val="16"/>
          <w:szCs w:val="16"/>
        </w:rPr>
        <w:t>))</w:t>
      </w:r>
    </w:p>
    <w:p w14:paraId="2A3B818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7E421B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action == walk_a) //walk</w:t>
      </w:r>
    </w:p>
    <w:p w14:paraId="15EEE40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8AF3D1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y + 95;</w:t>
      </w:r>
    </w:p>
    <w:p w14:paraId="45C631B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F6E9F2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31DBD12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8F31A3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y + 75;</w:t>
      </w:r>
    </w:p>
    <w:p w14:paraId="0142469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699E93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93BF5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int MonsterShrimp::GetRightX() //</w:t>
      </w:r>
      <w:r w:rsidRPr="002D171B">
        <w:rPr>
          <w:rFonts w:ascii="Times New Roman" w:eastAsia="標楷體" w:hAnsi="Times New Roman" w:cs="Times New Roman"/>
          <w:sz w:val="16"/>
          <w:szCs w:val="16"/>
        </w:rPr>
        <w:t>加上物體本身的長度</w:t>
      </w:r>
    </w:p>
    <w:p w14:paraId="742036E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2E84FD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if (action == walk_a) //walk </w:t>
      </w:r>
    </w:p>
    <w:p w14:paraId="754C671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F1BB1B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x + 125;</w:t>
      </w:r>
    </w:p>
    <w:p w14:paraId="347DF46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F16DAD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0AD6D48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EA532F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x + 140;</w:t>
      </w:r>
    </w:p>
    <w:p w14:paraId="52A1E0D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73C46B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E72B3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Shrimp::GetBottomY()</w:t>
      </w:r>
    </w:p>
    <w:p w14:paraId="2155675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46B452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y + walkLeft.Height();</w:t>
      </w:r>
    </w:p>
    <w:p w14:paraId="0249F33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A04685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Shrimp::attackOnMove()</w:t>
      </w:r>
    </w:p>
    <w:p w14:paraId="46237F8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AE0A8D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facingLR == 0)</w:t>
      </w:r>
    </w:p>
    <w:p w14:paraId="77BB67B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880A7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Left.OnMove();</w:t>
      </w:r>
    </w:p>
    <w:p w14:paraId="5D0554D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095649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facingLR == 1)</w:t>
      </w:r>
    </w:p>
    <w:p w14:paraId="6E4111E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58C05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Right.OnMove();</w:t>
      </w:r>
    </w:p>
    <w:p w14:paraId="54D748A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0A3AD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D7FB7E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7BEC71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1CE7F98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Cactus.h</w:t>
      </w:r>
    </w:p>
    <w:p w14:paraId="0A5D3AF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35AAE32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fndef __MONSTERCACTUS__</w:t>
      </w:r>
    </w:p>
    <w:p w14:paraId="77DA14F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define __MONSTERCACTUS__</w:t>
      </w:r>
    </w:p>
    <w:p w14:paraId="0462CC2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namespace game_framework</w:t>
      </w:r>
    </w:p>
    <w:p w14:paraId="5D3EC33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4BD4070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01E363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這個</w:t>
      </w:r>
      <w:r w:rsidRPr="002D171B">
        <w:rPr>
          <w:rFonts w:ascii="Times New Roman" w:eastAsia="標楷體" w:hAnsi="Times New Roman" w:cs="Times New Roman"/>
          <w:kern w:val="0"/>
          <w:sz w:val="16"/>
          <w:szCs w:val="16"/>
        </w:rPr>
        <w:t>class</w:t>
      </w:r>
      <w:r w:rsidRPr="002D171B">
        <w:rPr>
          <w:rFonts w:ascii="Times New Roman" w:eastAsia="標楷體" w:hAnsi="Times New Roman" w:cs="Times New Roman"/>
          <w:kern w:val="0"/>
          <w:sz w:val="16"/>
          <w:szCs w:val="16"/>
        </w:rPr>
        <w:t>是怪物</w:t>
      </w:r>
      <w:r w:rsidRPr="002D171B">
        <w:rPr>
          <w:rFonts w:ascii="Times New Roman" w:eastAsia="標楷體" w:hAnsi="Times New Roman" w:cs="Times New Roman"/>
          <w:kern w:val="0"/>
          <w:sz w:val="16"/>
          <w:szCs w:val="16"/>
        </w:rPr>
        <w:t>Cactus</w:t>
      </w:r>
      <w:r w:rsidRPr="002D171B">
        <w:rPr>
          <w:rFonts w:ascii="Times New Roman" w:eastAsia="標楷體" w:hAnsi="Times New Roman" w:cs="Times New Roman"/>
          <w:kern w:val="0"/>
          <w:sz w:val="16"/>
          <w:szCs w:val="16"/>
        </w:rPr>
        <w:t>的物件</w:t>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 xml:space="preserve">   //</w:t>
      </w:r>
    </w:p>
    <w:p w14:paraId="4211B47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C44273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class MonsterCactus :public Monster</w:t>
      </w:r>
    </w:p>
    <w:p w14:paraId="1DA0825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1B4B03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public:</w:t>
      </w:r>
    </w:p>
    <w:p w14:paraId="7BD86CA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Cactus();</w:t>
      </w:r>
    </w:p>
    <w:p w14:paraId="38CCC0C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Cactus(int x, int y, Character* c);</w:t>
      </w:r>
    </w:p>
    <w:p w14:paraId="220D174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Cactus();</w:t>
      </w:r>
    </w:p>
    <w:p w14:paraId="6B427EA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LoadBitmap();</w:t>
      </w:r>
    </w:p>
    <w:p w14:paraId="71014BD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Initialize() override;</w:t>
      </w:r>
    </w:p>
    <w:p w14:paraId="59C7777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OnShow(Map* m) override;</w:t>
      </w:r>
    </w:p>
    <w:p w14:paraId="543EA33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LeftX();</w:t>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 xml:space="preserve">// </w:t>
      </w:r>
      <w:r w:rsidRPr="002D171B">
        <w:rPr>
          <w:rFonts w:ascii="Times New Roman" w:eastAsia="標楷體" w:hAnsi="Times New Roman" w:cs="Times New Roman"/>
          <w:kern w:val="0"/>
          <w:sz w:val="16"/>
          <w:szCs w:val="16"/>
        </w:rPr>
        <w:t>左上角</w:t>
      </w:r>
      <w:r w:rsidRPr="002D171B">
        <w:rPr>
          <w:rFonts w:ascii="Times New Roman" w:eastAsia="標楷體" w:hAnsi="Times New Roman" w:cs="Times New Roman"/>
          <w:kern w:val="0"/>
          <w:sz w:val="16"/>
          <w:szCs w:val="16"/>
        </w:rPr>
        <w:t xml:space="preserve"> x </w:t>
      </w:r>
      <w:r w:rsidRPr="002D171B">
        <w:rPr>
          <w:rFonts w:ascii="Times New Roman" w:eastAsia="標楷體" w:hAnsi="Times New Roman" w:cs="Times New Roman"/>
          <w:kern w:val="0"/>
          <w:sz w:val="16"/>
          <w:szCs w:val="16"/>
        </w:rPr>
        <w:t>座標</w:t>
      </w:r>
    </w:p>
    <w:p w14:paraId="0207408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TopY();</w:t>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 xml:space="preserve">// </w:t>
      </w:r>
      <w:r w:rsidRPr="002D171B">
        <w:rPr>
          <w:rFonts w:ascii="Times New Roman" w:eastAsia="標楷體" w:hAnsi="Times New Roman" w:cs="Times New Roman"/>
          <w:kern w:val="0"/>
          <w:sz w:val="16"/>
          <w:szCs w:val="16"/>
        </w:rPr>
        <w:t>左上角</w:t>
      </w:r>
      <w:r w:rsidRPr="002D171B">
        <w:rPr>
          <w:rFonts w:ascii="Times New Roman" w:eastAsia="標楷體" w:hAnsi="Times New Roman" w:cs="Times New Roman"/>
          <w:kern w:val="0"/>
          <w:sz w:val="16"/>
          <w:szCs w:val="16"/>
        </w:rPr>
        <w:t xml:space="preserve"> y </w:t>
      </w:r>
      <w:r w:rsidRPr="002D171B">
        <w:rPr>
          <w:rFonts w:ascii="Times New Roman" w:eastAsia="標楷體" w:hAnsi="Times New Roman" w:cs="Times New Roman"/>
          <w:kern w:val="0"/>
          <w:sz w:val="16"/>
          <w:szCs w:val="16"/>
        </w:rPr>
        <w:t>座標</w:t>
      </w:r>
    </w:p>
    <w:p w14:paraId="6B44527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RightX();</w:t>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 xml:space="preserve">// </w:t>
      </w:r>
      <w:r w:rsidRPr="002D171B">
        <w:rPr>
          <w:rFonts w:ascii="Times New Roman" w:eastAsia="標楷體" w:hAnsi="Times New Roman" w:cs="Times New Roman"/>
          <w:kern w:val="0"/>
          <w:sz w:val="16"/>
          <w:szCs w:val="16"/>
        </w:rPr>
        <w:t>右下角</w:t>
      </w:r>
      <w:r w:rsidRPr="002D171B">
        <w:rPr>
          <w:rFonts w:ascii="Times New Roman" w:eastAsia="標楷體" w:hAnsi="Times New Roman" w:cs="Times New Roman"/>
          <w:kern w:val="0"/>
          <w:sz w:val="16"/>
          <w:szCs w:val="16"/>
        </w:rPr>
        <w:t xml:space="preserve"> x </w:t>
      </w:r>
      <w:r w:rsidRPr="002D171B">
        <w:rPr>
          <w:rFonts w:ascii="Times New Roman" w:eastAsia="標楷體" w:hAnsi="Times New Roman" w:cs="Times New Roman"/>
          <w:kern w:val="0"/>
          <w:sz w:val="16"/>
          <w:szCs w:val="16"/>
        </w:rPr>
        <w:t>座標</w:t>
      </w:r>
    </w:p>
    <w:p w14:paraId="371B7E2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BottomY();</w:t>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 xml:space="preserve">// </w:t>
      </w:r>
      <w:r w:rsidRPr="002D171B">
        <w:rPr>
          <w:rFonts w:ascii="Times New Roman" w:eastAsia="標楷體" w:hAnsi="Times New Roman" w:cs="Times New Roman"/>
          <w:kern w:val="0"/>
          <w:sz w:val="16"/>
          <w:szCs w:val="16"/>
        </w:rPr>
        <w:t>右下角</w:t>
      </w:r>
      <w:r w:rsidRPr="002D171B">
        <w:rPr>
          <w:rFonts w:ascii="Times New Roman" w:eastAsia="標楷體" w:hAnsi="Times New Roman" w:cs="Times New Roman"/>
          <w:kern w:val="0"/>
          <w:sz w:val="16"/>
          <w:szCs w:val="16"/>
        </w:rPr>
        <w:t xml:space="preserve"> y </w:t>
      </w:r>
      <w:r w:rsidRPr="002D171B">
        <w:rPr>
          <w:rFonts w:ascii="Times New Roman" w:eastAsia="標楷體" w:hAnsi="Times New Roman" w:cs="Times New Roman"/>
          <w:kern w:val="0"/>
          <w:sz w:val="16"/>
          <w:szCs w:val="16"/>
        </w:rPr>
        <w:t>座標</w:t>
      </w:r>
    </w:p>
    <w:p w14:paraId="34C2E16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OnMove(Map* m) override;</w:t>
      </w:r>
    </w:p>
    <w:p w14:paraId="334DFA5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private:</w:t>
      </w:r>
    </w:p>
    <w:p w14:paraId="5189D83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MovingBitmap cactusAlive;</w:t>
      </w:r>
    </w:p>
    <w:p w14:paraId="30386C1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MovingBitmap cactusDead;</w:t>
      </w:r>
    </w:p>
    <w:p w14:paraId="7F971AA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MovingBitmap sourceGrassFast;</w:t>
      </w:r>
    </w:p>
    <w:p w14:paraId="62E634E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488A9F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79EDEC2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endif</w:t>
      </w:r>
    </w:p>
    <w:p w14:paraId="3788A80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0A3AA2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Cactus.cpp</w:t>
      </w:r>
    </w:p>
    <w:p w14:paraId="71C3732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sz w:val="16"/>
          <w:szCs w:val="16"/>
        </w:rPr>
        <w:t>============================================================</w:t>
      </w:r>
    </w:p>
    <w:p w14:paraId="7226A3D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4F678FB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53017D5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7B32DB0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6909ACF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cmath&gt;</w:t>
      </w:r>
    </w:p>
    <w:p w14:paraId="333DE26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ctgmath&gt;</w:t>
      </w:r>
    </w:p>
    <w:p w14:paraId="6822DB8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1C4DF6D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76041DB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include "Map.h"</w:t>
      </w:r>
    </w:p>
    <w:p w14:paraId="16F45CA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3794546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BloodBar.h"</w:t>
      </w:r>
    </w:p>
    <w:p w14:paraId="5076E16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h"</w:t>
      </w:r>
    </w:p>
    <w:p w14:paraId="7BB26BD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onsterCactus.h"</w:t>
      </w:r>
    </w:p>
    <w:p w14:paraId="06E0B44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7571149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E2F7D9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EF194D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是怪物</w:t>
      </w:r>
      <w:r w:rsidRPr="002D171B">
        <w:rPr>
          <w:rFonts w:ascii="Times New Roman" w:eastAsia="標楷體" w:hAnsi="Times New Roman" w:cs="Times New Roman"/>
          <w:sz w:val="16"/>
          <w:szCs w:val="16"/>
        </w:rPr>
        <w:t>Cactus</w:t>
      </w:r>
      <w:r w:rsidRPr="002D171B">
        <w:rPr>
          <w:rFonts w:ascii="Times New Roman" w:eastAsia="標楷體" w:hAnsi="Times New Roman" w:cs="Times New Roman"/>
          <w:sz w:val="16"/>
          <w:szCs w:val="16"/>
        </w:rPr>
        <w:t>的物件</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p>
    <w:p w14:paraId="24E8FD6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94D98A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nsterCactus::MonsterCactus()</w:t>
      </w:r>
    </w:p>
    <w:p w14:paraId="50E628C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8B6C8D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400;</w:t>
      </w:r>
    </w:p>
    <w:p w14:paraId="0743873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400;</w:t>
      </w:r>
    </w:p>
    <w:p w14:paraId="44A7422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50;</w:t>
      </w:r>
    </w:p>
    <w:p w14:paraId="5FA12DE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5;</w:t>
      </w:r>
    </w:p>
    <w:p w14:paraId="456AD40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RDER = 20;</w:t>
      </w:r>
    </w:p>
    <w:p w14:paraId="2E55EE7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1A9E26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nsterCactus::MonsterCactus(int x, int y, Character* c) : Monster(x, y, 50, 5, c)</w:t>
      </w:r>
    </w:p>
    <w:p w14:paraId="5D5EA84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36BCF5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ORDER = 20;</w:t>
      </w:r>
    </w:p>
    <w:p w14:paraId="29FD307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13A11F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nsterCactus::~MonsterCactus()</w:t>
      </w:r>
    </w:p>
    <w:p w14:paraId="5BD0E3E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7C53D8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4D6985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Cactus::LoadBitmap()</w:t>
      </w:r>
    </w:p>
    <w:p w14:paraId="179E5CD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15BFF1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LoadBitmap();</w:t>
      </w:r>
    </w:p>
    <w:p w14:paraId="3155F98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ctusAlive.LoadBitmap(IDB_MONSTERCACTUSALIVE, RGB(0, 0, 0));</w:t>
      </w:r>
    </w:p>
    <w:p w14:paraId="4A52D0F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ctusDead.LoadBitmap(IDB_MONSTERCACTUSDEAD, RGB(0, 0, 0));</w:t>
      </w:r>
    </w:p>
    <w:p w14:paraId="66285A0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GrassFast.LoadBitmap(".\\res\\source_grass_fast.bmp", RGB(0, 0, 0));</w:t>
      </w:r>
    </w:p>
    <w:p w14:paraId="3513338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ack.LoadBitmap(".\\res\\black.bmp", RGB(0, 0, 0));</w:t>
      </w:r>
    </w:p>
    <w:p w14:paraId="3CADCD7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2AF2F6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Cactus::Initialize()</w:t>
      </w:r>
    </w:p>
    <w:p w14:paraId="45B9997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C4071F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init_x;</w:t>
      </w:r>
    </w:p>
    <w:p w14:paraId="4F6122D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init_y;</w:t>
      </w:r>
    </w:p>
    <w:p w14:paraId="5C8273B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Floor = 0;</w:t>
      </w:r>
    </w:p>
    <w:p w14:paraId="139EE72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50;</w:t>
      </w:r>
    </w:p>
    <w:p w14:paraId="5215FC8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5;</w:t>
      </w:r>
    </w:p>
    <w:p w14:paraId="3084FC6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setFullHP(hp);</w:t>
      </w:r>
    </w:p>
    <w:p w14:paraId="78D44BA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sGottenSource = false;</w:t>
      </w:r>
    </w:p>
    <w:p w14:paraId="0366CA5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Inside = 10;</w:t>
      </w:r>
    </w:p>
    <w:p w14:paraId="196C431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sGottenLightBulb = false;</w:t>
      </w:r>
    </w:p>
    <w:p w14:paraId="6956B60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nStandOn = true;</w:t>
      </w:r>
    </w:p>
    <w:p w14:paraId="3E91066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Violent = false;</w:t>
      </w:r>
    </w:p>
    <w:p w14:paraId="5CAE6BB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SetViolent = false;</w:t>
      </w:r>
    </w:p>
    <w:p w14:paraId="2A661E7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AABD22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Cactus::OnShow(Map* m)</w:t>
      </w:r>
    </w:p>
    <w:p w14:paraId="1CA95BD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833FEE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live())</w:t>
      </w:r>
    </w:p>
    <w:p w14:paraId="6DC68A3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4B0E61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ttacked &amp;&amp; isSparkleEffectShow)</w:t>
      </w:r>
    </w:p>
    <w:p w14:paraId="41792F9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22B4B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EffectOnShow(m);</w:t>
      </w:r>
    </w:p>
    <w:p w14:paraId="0B7B2DD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F9B544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4FCC4D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0193E6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ctusAlive.SetTopLeft(_x + m-&gt;getXMovement(), _y + m-&gt;getYMovement());</w:t>
      </w:r>
    </w:p>
    <w:p w14:paraId="637BF9B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ctusAlive.ShowBitmap();</w:t>
      </w:r>
    </w:p>
    <w:p w14:paraId="2628BF5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440975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setXY(GetLeftX() + m-&gt;getXMovement(), GetTopY() + m-&gt;getYMovement() - 16);</w:t>
      </w:r>
    </w:p>
    <w:p w14:paraId="3CFAA35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showBloodBar(m, hp);</w:t>
      </w:r>
    </w:p>
    <w:p w14:paraId="76585BE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lossHpShowFlag)</w:t>
      </w:r>
    </w:p>
    <w:p w14:paraId="36CA81F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1E89A8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ssHpShow(m);</w:t>
      </w:r>
    </w:p>
    <w:p w14:paraId="237BFC1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681CA4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ossHpTimer.CaculateTimeForFalse(&amp;lossHpShowFlag, 0.5);</w:t>
      </w:r>
    </w:p>
    <w:p w14:paraId="1C3AD9A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8BD4BF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else</w:t>
      </w:r>
    </w:p>
    <w:p w14:paraId="31180A3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24C9E6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ctusDead.SetTopLeft(_x + m-&gt;getXMovement(), _y + m-&gt;getYMovement() + (cactusAlive.Height() - cactusDead.Height()));</w:t>
      </w:r>
    </w:p>
    <w:p w14:paraId="50656E4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ctusDead.ShowBitmap();</w:t>
      </w:r>
    </w:p>
    <w:p w14:paraId="5E4518C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asGottenSource)</w:t>
      </w:r>
    </w:p>
    <w:p w14:paraId="1BD4597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C7A106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GrassFast.SetTopLeft((GetLeftX() + GetRightX()) / 2 + m-&gt;getXMovement(), GetBottomY() - 64 + m-&gt;getYMovement());</w:t>
      </w:r>
    </w:p>
    <w:p w14:paraId="31D3891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GrassFast.ShowBitmap();</w:t>
      </w:r>
    </w:p>
    <w:p w14:paraId="1B3F437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50C460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2E883C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D13D9A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Cactus::GetLeftX()</w:t>
      </w:r>
    </w:p>
    <w:p w14:paraId="0D90F71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D64F68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x;</w:t>
      </w:r>
    </w:p>
    <w:p w14:paraId="7551FDC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58143E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Cactus::GetTopY()</w:t>
      </w:r>
    </w:p>
    <w:p w14:paraId="2B17174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FE53CF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y;</w:t>
      </w:r>
    </w:p>
    <w:p w14:paraId="0860835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99C19A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Cactus::GetRightX()</w:t>
      </w:r>
    </w:p>
    <w:p w14:paraId="7491864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DD8D41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x + cactusAlive.Width();</w:t>
      </w:r>
    </w:p>
    <w:p w14:paraId="524E4EA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12C28A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MonsterCactus::GetBottomY()</w:t>
      </w:r>
    </w:p>
    <w:p w14:paraId="362022D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9E4CD2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_y + cactusAlive.Height();</w:t>
      </w:r>
    </w:p>
    <w:p w14:paraId="299FE6A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65F7990"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MonsterCactus::OnMove(Map* m)</w:t>
      </w:r>
    </w:p>
    <w:p w14:paraId="47C789A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CF91E7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Violent &amp;&amp; !haveSetViolent)</w:t>
      </w:r>
    </w:p>
    <w:p w14:paraId="0C11AD2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2D157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p = 1000;</w:t>
      </w:r>
    </w:p>
    <w:p w14:paraId="659DAE6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ttackDamage = 1;</w:t>
      </w:r>
    </w:p>
    <w:p w14:paraId="6D38916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veSetViolent = true;</w:t>
      </w:r>
    </w:p>
    <w:p w14:paraId="2E2E795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7F24B3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 == NULL)</w:t>
      </w:r>
    </w:p>
    <w:p w14:paraId="353D18F6"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3F358E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gt;monsterFloorChanging(GetLeftX());</w:t>
      </w:r>
    </w:p>
    <w:p w14:paraId="29A57C7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m-&gt;getMonsterFloor() - 120;</w:t>
      </w:r>
    </w:p>
    <w:p w14:paraId="4CA4BB1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urrentFloor = m-&gt;getMonsterFloor();</w:t>
      </w:r>
    </w:p>
    <w:p w14:paraId="66A9733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DB5B80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isAlive())</w:t>
      </w:r>
    </w:p>
    <w:p w14:paraId="0F60F2F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555466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ersect();</w:t>
      </w:r>
    </w:p>
    <w:p w14:paraId="037A5CA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sAttackedEffectCaculation();</w:t>
      </w:r>
    </w:p>
    <w:p w14:paraId="0841ED02"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2E13E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56BD9ABE"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2E65C7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asGottenLightBulb)</w:t>
      </w:r>
    </w:p>
    <w:p w14:paraId="1A761B3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FF12F4"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gt;AddLightBulb(lightBulbInside);</w:t>
      </w:r>
    </w:p>
    <w:p w14:paraId="3786EBC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hasGottenLightBulb = true;</w:t>
      </w:r>
    </w:p>
    <w:p w14:paraId="4E10735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826552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asGottenSource)</w:t>
      </w:r>
    </w:p>
    <w:p w14:paraId="219CC27C"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5DDCD51"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ouchSource(m, grass_fast_p);</w:t>
      </w:r>
    </w:p>
    <w:p w14:paraId="791A4DB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124C658"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AD9D57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1E00D1B"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B638B0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14D8F9DD"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CactusMutation.h</w:t>
      </w:r>
    </w:p>
    <w:p w14:paraId="62F64BD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1DC8EFB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fndef __MonsterCactusMUTATION__</w:t>
      </w:r>
    </w:p>
    <w:p w14:paraId="40A1338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define __MonsterCactusMUTATION__</w:t>
      </w:r>
    </w:p>
    <w:p w14:paraId="0343433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namespace game_framework</w:t>
      </w:r>
    </w:p>
    <w:p w14:paraId="4675BDF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2E06712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t>/////////////////////////////////////////////////////////////////////////////</w:t>
      </w:r>
    </w:p>
    <w:p w14:paraId="483082C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這個</w:t>
      </w:r>
      <w:r w:rsidRPr="002D171B">
        <w:rPr>
          <w:rFonts w:ascii="Times New Roman" w:eastAsia="標楷體" w:hAnsi="Times New Roman" w:cs="Times New Roman"/>
          <w:kern w:val="0"/>
          <w:sz w:val="16"/>
          <w:szCs w:val="16"/>
        </w:rPr>
        <w:t>class</w:t>
      </w:r>
      <w:r w:rsidRPr="002D171B">
        <w:rPr>
          <w:rFonts w:ascii="Times New Roman" w:eastAsia="標楷體" w:hAnsi="Times New Roman" w:cs="Times New Roman"/>
          <w:kern w:val="0"/>
          <w:sz w:val="16"/>
          <w:szCs w:val="16"/>
        </w:rPr>
        <w:t>是怪物</w:t>
      </w:r>
      <w:r w:rsidRPr="002D171B">
        <w:rPr>
          <w:rFonts w:ascii="Times New Roman" w:eastAsia="標楷體" w:hAnsi="Times New Roman" w:cs="Times New Roman"/>
          <w:kern w:val="0"/>
          <w:sz w:val="16"/>
          <w:szCs w:val="16"/>
        </w:rPr>
        <w:t>CactusMutation</w:t>
      </w:r>
      <w:r w:rsidRPr="002D171B">
        <w:rPr>
          <w:rFonts w:ascii="Times New Roman" w:eastAsia="標楷體" w:hAnsi="Times New Roman" w:cs="Times New Roman"/>
          <w:kern w:val="0"/>
          <w:sz w:val="16"/>
          <w:szCs w:val="16"/>
        </w:rPr>
        <w:t>的物件</w:t>
      </w:r>
      <w:r w:rsidRPr="002D171B">
        <w:rPr>
          <w:rFonts w:ascii="Times New Roman" w:eastAsia="標楷體" w:hAnsi="Times New Roman" w:cs="Times New Roman"/>
          <w:kern w:val="0"/>
          <w:sz w:val="16"/>
          <w:szCs w:val="16"/>
        </w:rPr>
        <w:tab/>
        <w:t>//</w:t>
      </w:r>
    </w:p>
    <w:p w14:paraId="08168F7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48AD3B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class MonsterCactusMutation :public Monster</w:t>
      </w:r>
    </w:p>
    <w:p w14:paraId="3CEA287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E1F548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public:</w:t>
      </w:r>
    </w:p>
    <w:p w14:paraId="12FA2C6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CactusMutation();</w:t>
      </w:r>
    </w:p>
    <w:p w14:paraId="2285A31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CactusMutation(int x, int y, Character* c);</w:t>
      </w:r>
    </w:p>
    <w:p w14:paraId="7BCF5E8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CactusMutation();</w:t>
      </w:r>
    </w:p>
    <w:p w14:paraId="5D698C4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LoadBitmap();</w:t>
      </w:r>
    </w:p>
    <w:p w14:paraId="35382F2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Initialize() override;</w:t>
      </w:r>
    </w:p>
    <w:p w14:paraId="4776BCF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OnShow(Map* m) override;</w:t>
      </w:r>
    </w:p>
    <w:p w14:paraId="313B637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LeftX();//</w:t>
      </w:r>
      <w:r w:rsidRPr="002D171B">
        <w:rPr>
          <w:rFonts w:ascii="Times New Roman" w:eastAsia="標楷體" w:hAnsi="Times New Roman" w:cs="Times New Roman"/>
          <w:kern w:val="0"/>
          <w:sz w:val="16"/>
          <w:szCs w:val="16"/>
        </w:rPr>
        <w:t>左上角</w:t>
      </w:r>
      <w:r w:rsidRPr="002D171B">
        <w:rPr>
          <w:rFonts w:ascii="Times New Roman" w:eastAsia="標楷體" w:hAnsi="Times New Roman" w:cs="Times New Roman"/>
          <w:kern w:val="0"/>
          <w:sz w:val="16"/>
          <w:szCs w:val="16"/>
        </w:rPr>
        <w:t xml:space="preserve"> x </w:t>
      </w:r>
      <w:r w:rsidRPr="002D171B">
        <w:rPr>
          <w:rFonts w:ascii="Times New Roman" w:eastAsia="標楷體" w:hAnsi="Times New Roman" w:cs="Times New Roman"/>
          <w:kern w:val="0"/>
          <w:sz w:val="16"/>
          <w:szCs w:val="16"/>
        </w:rPr>
        <w:t>座標</w:t>
      </w:r>
    </w:p>
    <w:p w14:paraId="4E636DA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TopY();//</w:t>
      </w:r>
      <w:r w:rsidRPr="002D171B">
        <w:rPr>
          <w:rFonts w:ascii="Times New Roman" w:eastAsia="標楷體" w:hAnsi="Times New Roman" w:cs="Times New Roman"/>
          <w:kern w:val="0"/>
          <w:sz w:val="16"/>
          <w:szCs w:val="16"/>
        </w:rPr>
        <w:t>左上角</w:t>
      </w:r>
      <w:r w:rsidRPr="002D171B">
        <w:rPr>
          <w:rFonts w:ascii="Times New Roman" w:eastAsia="標楷體" w:hAnsi="Times New Roman" w:cs="Times New Roman"/>
          <w:kern w:val="0"/>
          <w:sz w:val="16"/>
          <w:szCs w:val="16"/>
        </w:rPr>
        <w:t xml:space="preserve"> y </w:t>
      </w:r>
      <w:r w:rsidRPr="002D171B">
        <w:rPr>
          <w:rFonts w:ascii="Times New Roman" w:eastAsia="標楷體" w:hAnsi="Times New Roman" w:cs="Times New Roman"/>
          <w:kern w:val="0"/>
          <w:sz w:val="16"/>
          <w:szCs w:val="16"/>
        </w:rPr>
        <w:t>座標</w:t>
      </w:r>
    </w:p>
    <w:p w14:paraId="5772539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RightX();//</w:t>
      </w:r>
      <w:r w:rsidRPr="002D171B">
        <w:rPr>
          <w:rFonts w:ascii="Times New Roman" w:eastAsia="標楷體" w:hAnsi="Times New Roman" w:cs="Times New Roman"/>
          <w:kern w:val="0"/>
          <w:sz w:val="16"/>
          <w:szCs w:val="16"/>
        </w:rPr>
        <w:t>右下角</w:t>
      </w:r>
      <w:r w:rsidRPr="002D171B">
        <w:rPr>
          <w:rFonts w:ascii="Times New Roman" w:eastAsia="標楷體" w:hAnsi="Times New Roman" w:cs="Times New Roman"/>
          <w:kern w:val="0"/>
          <w:sz w:val="16"/>
          <w:szCs w:val="16"/>
        </w:rPr>
        <w:t xml:space="preserve"> x </w:t>
      </w:r>
      <w:r w:rsidRPr="002D171B">
        <w:rPr>
          <w:rFonts w:ascii="Times New Roman" w:eastAsia="標楷體" w:hAnsi="Times New Roman" w:cs="Times New Roman"/>
          <w:kern w:val="0"/>
          <w:sz w:val="16"/>
          <w:szCs w:val="16"/>
        </w:rPr>
        <w:t>座標</w:t>
      </w:r>
    </w:p>
    <w:p w14:paraId="57FDC35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BottomY();//</w:t>
      </w:r>
      <w:r w:rsidRPr="002D171B">
        <w:rPr>
          <w:rFonts w:ascii="Times New Roman" w:eastAsia="標楷體" w:hAnsi="Times New Roman" w:cs="Times New Roman"/>
          <w:kern w:val="0"/>
          <w:sz w:val="16"/>
          <w:szCs w:val="16"/>
        </w:rPr>
        <w:t>右下角</w:t>
      </w:r>
      <w:r w:rsidRPr="002D171B">
        <w:rPr>
          <w:rFonts w:ascii="Times New Roman" w:eastAsia="標楷體" w:hAnsi="Times New Roman" w:cs="Times New Roman"/>
          <w:kern w:val="0"/>
          <w:sz w:val="16"/>
          <w:szCs w:val="16"/>
        </w:rPr>
        <w:t xml:space="preserve"> y </w:t>
      </w:r>
      <w:r w:rsidRPr="002D171B">
        <w:rPr>
          <w:rFonts w:ascii="Times New Roman" w:eastAsia="標楷體" w:hAnsi="Times New Roman" w:cs="Times New Roman"/>
          <w:kern w:val="0"/>
          <w:sz w:val="16"/>
          <w:szCs w:val="16"/>
        </w:rPr>
        <w:t>座標</w:t>
      </w:r>
    </w:p>
    <w:p w14:paraId="3D3BA14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OnMove(Map* m) override;</w:t>
      </w:r>
    </w:p>
    <w:p w14:paraId="33A6A48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private:</w:t>
      </w:r>
    </w:p>
    <w:p w14:paraId="1B031F1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MovingBitmap cactusAlive;</w:t>
      </w:r>
    </w:p>
    <w:p w14:paraId="61CDABB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MovingBitmap cactusDead;</w:t>
      </w:r>
    </w:p>
    <w:p w14:paraId="2A40B7C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MovingBitmap sourceGreenSword;</w:t>
      </w:r>
    </w:p>
    <w:p w14:paraId="0FD777F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822A97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44CCB09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endif</w:t>
      </w:r>
    </w:p>
    <w:p w14:paraId="7B9F9A0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34E5AE9A"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CactusMutation.cpp</w:t>
      </w:r>
    </w:p>
    <w:p w14:paraId="6A6827A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38C720F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stdafx.h"</w:t>
      </w:r>
    </w:p>
    <w:p w14:paraId="4A488D0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Resource.h"</w:t>
      </w:r>
    </w:p>
    <w:p w14:paraId="5C56411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mmsystem.h&gt;</w:t>
      </w:r>
    </w:p>
    <w:p w14:paraId="740B23F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ddraw.h&gt;</w:t>
      </w:r>
    </w:p>
    <w:p w14:paraId="6A70493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cmath&gt;</w:t>
      </w:r>
    </w:p>
    <w:p w14:paraId="70B5DF0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ctgmath&gt;</w:t>
      </w:r>
    </w:p>
    <w:p w14:paraId="0C3B03A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audio.h"</w:t>
      </w:r>
    </w:p>
    <w:p w14:paraId="4F075F4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gamelib.h"</w:t>
      </w:r>
    </w:p>
    <w:p w14:paraId="68DE0EB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Map.h"</w:t>
      </w:r>
    </w:p>
    <w:p w14:paraId="29E65A1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Character.h"</w:t>
      </w:r>
    </w:p>
    <w:p w14:paraId="051C051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BloodBar.h"</w:t>
      </w:r>
    </w:p>
    <w:p w14:paraId="1EFD300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Monster.h"</w:t>
      </w:r>
    </w:p>
    <w:p w14:paraId="72287E7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MonsterCactusMutation.h"</w:t>
      </w:r>
    </w:p>
    <w:p w14:paraId="16889A1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namespace game_framework</w:t>
      </w:r>
    </w:p>
    <w:p w14:paraId="118C056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43B7F7D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3ACC30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這個</w:t>
      </w:r>
      <w:r w:rsidRPr="002D171B">
        <w:rPr>
          <w:rFonts w:ascii="Times New Roman" w:eastAsia="標楷體" w:hAnsi="Times New Roman" w:cs="Times New Roman"/>
          <w:kern w:val="0"/>
          <w:sz w:val="16"/>
          <w:szCs w:val="16"/>
        </w:rPr>
        <w:t>class</w:t>
      </w:r>
      <w:r w:rsidRPr="002D171B">
        <w:rPr>
          <w:rFonts w:ascii="Times New Roman" w:eastAsia="標楷體" w:hAnsi="Times New Roman" w:cs="Times New Roman"/>
          <w:kern w:val="0"/>
          <w:sz w:val="16"/>
          <w:szCs w:val="16"/>
        </w:rPr>
        <w:t>是怪物</w:t>
      </w:r>
      <w:r w:rsidRPr="002D171B">
        <w:rPr>
          <w:rFonts w:ascii="Times New Roman" w:eastAsia="標楷體" w:hAnsi="Times New Roman" w:cs="Times New Roman"/>
          <w:kern w:val="0"/>
          <w:sz w:val="16"/>
          <w:szCs w:val="16"/>
        </w:rPr>
        <w:t>CactusMutation</w:t>
      </w:r>
      <w:r w:rsidRPr="002D171B">
        <w:rPr>
          <w:rFonts w:ascii="Times New Roman" w:eastAsia="標楷體" w:hAnsi="Times New Roman" w:cs="Times New Roman"/>
          <w:kern w:val="0"/>
          <w:sz w:val="16"/>
          <w:szCs w:val="16"/>
        </w:rPr>
        <w:t>的物件</w:t>
      </w:r>
      <w:r w:rsidRPr="002D171B">
        <w:rPr>
          <w:rFonts w:ascii="Times New Roman" w:eastAsia="標楷體" w:hAnsi="Times New Roman" w:cs="Times New Roman"/>
          <w:kern w:val="0"/>
          <w:sz w:val="16"/>
          <w:szCs w:val="16"/>
        </w:rPr>
        <w:tab/>
        <w:t>//</w:t>
      </w:r>
    </w:p>
    <w:p w14:paraId="15C208E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FDB81D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MonsterCactusMutation::MonsterCactusMutation()</w:t>
      </w:r>
    </w:p>
    <w:p w14:paraId="3310263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D96C60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400;</w:t>
      </w:r>
    </w:p>
    <w:p w14:paraId="6C38B1C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y = 400;</w:t>
      </w:r>
    </w:p>
    <w:p w14:paraId="5609A71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p = 50;</w:t>
      </w:r>
    </w:p>
    <w:p w14:paraId="4B5CF2C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ttackDamage = 5;</w:t>
      </w:r>
    </w:p>
    <w:p w14:paraId="47DB988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RDER = 20;</w:t>
      </w:r>
    </w:p>
    <w:p w14:paraId="4E7889F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152287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MonsterCactusMutation::MonsterCactusMutation(int x, int y, Character* c) : Monster(x, y, 50, 5, c)</w:t>
      </w:r>
    </w:p>
    <w:p w14:paraId="47E7459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E66262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RDER = 20;</w:t>
      </w:r>
    </w:p>
    <w:p w14:paraId="7FD15E4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E19F28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MonsterCactusMutation::~MonsterCactusMutation()</w:t>
      </w:r>
    </w:p>
    <w:p w14:paraId="6479015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134AB6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CA0C85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CactusMutation::LoadBitmap()</w:t>
      </w:r>
    </w:p>
    <w:p w14:paraId="2F3197D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C9B6A8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LoadBitmap();</w:t>
      </w:r>
    </w:p>
    <w:p w14:paraId="115278D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ctusAlive.LoadBitmap(".\\res\\cactus_g_alive.bmp", RGB(0, 0, 0));</w:t>
      </w:r>
    </w:p>
    <w:p w14:paraId="23F281A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ctusDead.LoadBitmap(".\\res\\cactus_g_dead.bmp", RGB(0, 0, 0));</w:t>
      </w:r>
    </w:p>
    <w:p w14:paraId="2964002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ourceGreenSword.LoadBitmap(".\\res\\source_green_sword.bmp", RGB(0, 0, 0));</w:t>
      </w:r>
    </w:p>
    <w:p w14:paraId="7C671CB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ack.LoadBitmap(".\\res\\black.bmp", RGB(0, 0, 0));</w:t>
      </w:r>
    </w:p>
    <w:p w14:paraId="1AC5103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50CCEE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CactusMutation::Initialize()</w:t>
      </w:r>
    </w:p>
    <w:p w14:paraId="276A261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t>{</w:t>
      </w:r>
    </w:p>
    <w:p w14:paraId="2E45419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init_x;</w:t>
      </w:r>
    </w:p>
    <w:p w14:paraId="31F1040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y = init_y;</w:t>
      </w:r>
    </w:p>
    <w:p w14:paraId="0634952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urrentFloor = 0;</w:t>
      </w:r>
    </w:p>
    <w:p w14:paraId="2A49CDE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p = 100;</w:t>
      </w:r>
    </w:p>
    <w:p w14:paraId="6C6C281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ttackDamage = 5;</w:t>
      </w:r>
    </w:p>
    <w:p w14:paraId="0C4B2E7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setFullHP(hp);</w:t>
      </w:r>
    </w:p>
    <w:p w14:paraId="3B43180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sGottenSource = false;</w:t>
      </w:r>
    </w:p>
    <w:p w14:paraId="17FC806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lightBulbInside = 10;</w:t>
      </w:r>
    </w:p>
    <w:p w14:paraId="4CD5F4E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sGottenLightBulb = false;</w:t>
      </w:r>
    </w:p>
    <w:p w14:paraId="4721692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sViolent = false;</w:t>
      </w:r>
    </w:p>
    <w:p w14:paraId="67CC0D8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veSetViolent = false;</w:t>
      </w:r>
    </w:p>
    <w:p w14:paraId="1A30DB4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F57F7D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CactusMutation::OnShow(Map* m)</w:t>
      </w:r>
    </w:p>
    <w:p w14:paraId="4CCC124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BE519F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live())</w:t>
      </w:r>
    </w:p>
    <w:p w14:paraId="2F21BDB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C7917E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ttacked &amp;&amp; isSparkleEffectShow)</w:t>
      </w:r>
    </w:p>
    <w:p w14:paraId="0C962E9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886298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sAttackedEffectOnShow(m);</w:t>
      </w:r>
    </w:p>
    <w:p w14:paraId="4DF2FAC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D8A7D4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44F4EB5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2F5BE8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ctusAlive.SetTopLeft(_x + m-&gt;getXMovement(), _y + m-&gt;getYMovement());</w:t>
      </w:r>
    </w:p>
    <w:p w14:paraId="289B0AE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ctusAlive.ShowBitmap();</w:t>
      </w:r>
    </w:p>
    <w:p w14:paraId="5EFEDD5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27D7E9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setXY(GetLeftX() + m-&gt;getXMovement(), GetTopY() + m-&gt;getYMovement() - 16);</w:t>
      </w:r>
    </w:p>
    <w:p w14:paraId="536F0F1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showBloodBar(m, hp);</w:t>
      </w:r>
    </w:p>
    <w:p w14:paraId="66A3FA3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lossHpShowFlag)</w:t>
      </w:r>
    </w:p>
    <w:p w14:paraId="3BC2132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F65817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lossHpShow(m);</w:t>
      </w:r>
    </w:p>
    <w:p w14:paraId="14251C0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EB047C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lossHpTimer.CaculateTimeForFalse(&amp;lossHpShowFlag, 0.5);</w:t>
      </w:r>
    </w:p>
    <w:p w14:paraId="7BBE68F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2CDDD9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3EBBC30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4369C9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ctusDead.SetTopLeft(_x + m-&gt;getXMovement(), _y + m-&gt;getYMovement() + (cactusAlive.Height() - cactusDead.Height()));</w:t>
      </w:r>
    </w:p>
    <w:p w14:paraId="7E22490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ctusDead.ShowBitmap();</w:t>
      </w:r>
    </w:p>
    <w:p w14:paraId="0457D11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asGottenSource)</w:t>
      </w:r>
    </w:p>
    <w:p w14:paraId="37FDCA8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E5089F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ourceGreenSword.SetTopLeft((GetLeftX() + GetRightX()) / 2 + m-&gt;getXMovement(), GetBottomY() - 64 + m-&gt;getYMovement());</w:t>
      </w:r>
    </w:p>
    <w:p w14:paraId="12C8D30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ourceGreenSword.ShowBitmap();</w:t>
      </w:r>
    </w:p>
    <w:p w14:paraId="3D5432F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233365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1B9A6C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A4069C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CactusMutation::GetLeftX()</w:t>
      </w:r>
    </w:p>
    <w:p w14:paraId="0426BB5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CED5CA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w:t>
      </w:r>
    </w:p>
    <w:p w14:paraId="19087C6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598B64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CactusMutation::GetTopY()</w:t>
      </w:r>
    </w:p>
    <w:p w14:paraId="7E94E91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1BE7BB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y;</w:t>
      </w:r>
    </w:p>
    <w:p w14:paraId="739CA7B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BDA227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CactusMutation::GetRightX()</w:t>
      </w:r>
    </w:p>
    <w:p w14:paraId="5A682DA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9AD43E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cactusAlive.Width();</w:t>
      </w:r>
    </w:p>
    <w:p w14:paraId="3711D62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251274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CactusMutation::GetBottomY()</w:t>
      </w:r>
    </w:p>
    <w:p w14:paraId="3E5BABF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DE1549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y + cactusAlive.Height();</w:t>
      </w:r>
    </w:p>
    <w:p w14:paraId="2877C6C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610AB0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CactusMutation::OnMove(Map* m)</w:t>
      </w:r>
    </w:p>
    <w:p w14:paraId="187E58B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21DC27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m == NULL)</w:t>
      </w:r>
    </w:p>
    <w:p w14:paraId="0ABA173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01A47F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gt;monsterFloorChanging(GetLeftX());</w:t>
      </w:r>
    </w:p>
    <w:p w14:paraId="2B48A40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y = m-&gt;getMonsterFloor() - 120;</w:t>
      </w:r>
    </w:p>
    <w:p w14:paraId="1CC988B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urrentFloor = m-&gt;getMonsterFloor();</w:t>
      </w:r>
    </w:p>
    <w:p w14:paraId="7A8DDA9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F06FEF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live())</w:t>
      </w:r>
    </w:p>
    <w:p w14:paraId="3A6F063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04F562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ersect();</w:t>
      </w:r>
    </w:p>
    <w:p w14:paraId="0EAA24D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sAttackedEffectCaculation();</w:t>
      </w:r>
    </w:p>
    <w:p w14:paraId="3054F95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6ED79C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1F64DF7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BDCD55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asGottenLightBulb)</w:t>
      </w:r>
    </w:p>
    <w:p w14:paraId="61F0EB3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27C151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AddLightBulb(lightBulbInside);</w:t>
      </w:r>
    </w:p>
    <w:p w14:paraId="1D42D09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sGottenLightBulb = true;</w:t>
      </w:r>
    </w:p>
    <w:p w14:paraId="2749807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9D2D50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asGottenSource)</w:t>
      </w:r>
    </w:p>
    <w:p w14:paraId="384398C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447FFD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ouchSource(m, green_sword_s);</w:t>
      </w:r>
    </w:p>
    <w:p w14:paraId="292E281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AC46CB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C8BA67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47CD73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2458A86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784242D3"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Mosquito.h</w:t>
      </w:r>
    </w:p>
    <w:p w14:paraId="210A81B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2B1EA35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fndef __MONSTERMOSQUITO__</w:t>
      </w:r>
    </w:p>
    <w:p w14:paraId="516D2F5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define __MONSTERMOSQUITO__</w:t>
      </w:r>
    </w:p>
    <w:p w14:paraId="64BE550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namespace game_framework</w:t>
      </w:r>
    </w:p>
    <w:p w14:paraId="74CFE1E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6619386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0957BC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這個</w:t>
      </w:r>
      <w:r w:rsidRPr="002D171B">
        <w:rPr>
          <w:rFonts w:ascii="Times New Roman" w:eastAsia="標楷體" w:hAnsi="Times New Roman" w:cs="Times New Roman"/>
          <w:kern w:val="0"/>
          <w:sz w:val="16"/>
          <w:szCs w:val="16"/>
        </w:rPr>
        <w:t>class</w:t>
      </w:r>
      <w:r w:rsidRPr="002D171B">
        <w:rPr>
          <w:rFonts w:ascii="Times New Roman" w:eastAsia="標楷體" w:hAnsi="Times New Roman" w:cs="Times New Roman"/>
          <w:kern w:val="0"/>
          <w:sz w:val="16"/>
          <w:szCs w:val="16"/>
        </w:rPr>
        <w:t>是怪物</w:t>
      </w:r>
      <w:r w:rsidRPr="002D171B">
        <w:rPr>
          <w:rFonts w:ascii="Times New Roman" w:eastAsia="標楷體" w:hAnsi="Times New Roman" w:cs="Times New Roman"/>
          <w:kern w:val="0"/>
          <w:sz w:val="16"/>
          <w:szCs w:val="16"/>
        </w:rPr>
        <w:t>Mosquito</w:t>
      </w:r>
      <w:r w:rsidRPr="002D171B">
        <w:rPr>
          <w:rFonts w:ascii="Times New Roman" w:eastAsia="標楷體" w:hAnsi="Times New Roman" w:cs="Times New Roman"/>
          <w:kern w:val="0"/>
          <w:sz w:val="16"/>
          <w:szCs w:val="16"/>
        </w:rPr>
        <w:t>的物件</w:t>
      </w:r>
    </w:p>
    <w:p w14:paraId="31BAF35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C15128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class MonsterMosquito :public Monster</w:t>
      </w:r>
    </w:p>
    <w:p w14:paraId="7F740C3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206B30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public:</w:t>
      </w:r>
    </w:p>
    <w:p w14:paraId="760E6A1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Mosquito();</w:t>
      </w:r>
    </w:p>
    <w:p w14:paraId="22097CD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Mosquito(int x, int y, Character* c);</w:t>
      </w:r>
    </w:p>
    <w:p w14:paraId="6107988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Mosquito();</w:t>
      </w:r>
    </w:p>
    <w:p w14:paraId="7B734B0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LoadBitmap();</w:t>
      </w:r>
    </w:p>
    <w:p w14:paraId="11116F0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Initialize() override;</w:t>
      </w:r>
    </w:p>
    <w:p w14:paraId="64DC6D2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OnMove(Map* m) override;</w:t>
      </w:r>
    </w:p>
    <w:p w14:paraId="775356D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OnShow(Map* m) override;</w:t>
      </w:r>
    </w:p>
    <w:p w14:paraId="533662D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LeftX();</w:t>
      </w:r>
    </w:p>
    <w:p w14:paraId="687BE1D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TopY();</w:t>
      </w:r>
    </w:p>
    <w:p w14:paraId="73941DB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RightX();</w:t>
      </w:r>
    </w:p>
    <w:p w14:paraId="144403A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BottomY();</w:t>
      </w:r>
    </w:p>
    <w:p w14:paraId="104D6E0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private:</w:t>
      </w:r>
    </w:p>
    <w:p w14:paraId="05837B4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moveUp(Map* m);</w:t>
      </w:r>
    </w:p>
    <w:p w14:paraId="201E3AF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moveDown(Map* m);</w:t>
      </w:r>
    </w:p>
    <w:p w14:paraId="42C941E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moveLeft(Map* m);</w:t>
      </w:r>
    </w:p>
    <w:p w14:paraId="3DF2979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moveRight(Map* m);</w:t>
      </w:r>
    </w:p>
    <w:p w14:paraId="1EAE065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flyCaseChanger();</w:t>
      </w:r>
    </w:p>
    <w:p w14:paraId="1536484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velocity;</w:t>
      </w:r>
    </w:p>
    <w:p w14:paraId="5E80356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flyCase;</w:t>
      </w:r>
    </w:p>
    <w:p w14:paraId="778E315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ol shouldFlyCaseChange;</w:t>
      </w:r>
    </w:p>
    <w:p w14:paraId="2507F74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imer flyTimer;</w:t>
      </w:r>
    </w:p>
    <w:p w14:paraId="3DA53CE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faceLeft;</w:t>
      </w:r>
    </w:p>
    <w:p w14:paraId="071D231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faceRight;</w:t>
      </w:r>
    </w:p>
    <w:p w14:paraId="03D6CD7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MovingBitmap sourceMosquitoJump;</w:t>
      </w:r>
    </w:p>
    <w:p w14:paraId="62943D7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C07012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63C3355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endif</w:t>
      </w:r>
    </w:p>
    <w:p w14:paraId="52E2293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4954F2CF"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Mosquito.cpp</w:t>
      </w:r>
    </w:p>
    <w:p w14:paraId="5AF3CD6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561B0EC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stdafx.h"</w:t>
      </w:r>
    </w:p>
    <w:p w14:paraId="6713C56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Resource.h"</w:t>
      </w:r>
    </w:p>
    <w:p w14:paraId="7C88248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mmsystem.h&gt;</w:t>
      </w:r>
    </w:p>
    <w:p w14:paraId="0DEF414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ddraw.h&gt;</w:t>
      </w:r>
    </w:p>
    <w:p w14:paraId="2EA793E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cmath&gt;</w:t>
      </w:r>
    </w:p>
    <w:p w14:paraId="6DE2330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include &lt;ctgmath&gt;</w:t>
      </w:r>
    </w:p>
    <w:p w14:paraId="19CD58A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audio.h"</w:t>
      </w:r>
    </w:p>
    <w:p w14:paraId="75CF044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gamelib.h"</w:t>
      </w:r>
    </w:p>
    <w:p w14:paraId="21E3796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Map.h"</w:t>
      </w:r>
    </w:p>
    <w:p w14:paraId="2EB4153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Character.h"</w:t>
      </w:r>
    </w:p>
    <w:p w14:paraId="4D9FBC4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BloodBar.h"</w:t>
      </w:r>
    </w:p>
    <w:p w14:paraId="0407821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Monster.h"</w:t>
      </w:r>
    </w:p>
    <w:p w14:paraId="2F171F2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MonsterMosquito.h"</w:t>
      </w:r>
    </w:p>
    <w:p w14:paraId="2511D5E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namespace game_framework</w:t>
      </w:r>
    </w:p>
    <w:p w14:paraId="38470EF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1916586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94B0BA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這個</w:t>
      </w:r>
      <w:r w:rsidRPr="002D171B">
        <w:rPr>
          <w:rFonts w:ascii="Times New Roman" w:eastAsia="標楷體" w:hAnsi="Times New Roman" w:cs="Times New Roman"/>
          <w:kern w:val="0"/>
          <w:sz w:val="16"/>
          <w:szCs w:val="16"/>
        </w:rPr>
        <w:t>class</w:t>
      </w:r>
      <w:r w:rsidRPr="002D171B">
        <w:rPr>
          <w:rFonts w:ascii="Times New Roman" w:eastAsia="標楷體" w:hAnsi="Times New Roman" w:cs="Times New Roman"/>
          <w:kern w:val="0"/>
          <w:sz w:val="16"/>
          <w:szCs w:val="16"/>
        </w:rPr>
        <w:t>是怪物</w:t>
      </w:r>
      <w:r w:rsidRPr="002D171B">
        <w:rPr>
          <w:rFonts w:ascii="Times New Roman" w:eastAsia="標楷體" w:hAnsi="Times New Roman" w:cs="Times New Roman"/>
          <w:kern w:val="0"/>
          <w:sz w:val="16"/>
          <w:szCs w:val="16"/>
        </w:rPr>
        <w:t>Mosquito</w:t>
      </w:r>
      <w:r w:rsidRPr="002D171B">
        <w:rPr>
          <w:rFonts w:ascii="Times New Roman" w:eastAsia="標楷體" w:hAnsi="Times New Roman" w:cs="Times New Roman"/>
          <w:kern w:val="0"/>
          <w:sz w:val="16"/>
          <w:szCs w:val="16"/>
        </w:rPr>
        <w:t>的物件</w:t>
      </w:r>
    </w:p>
    <w:p w14:paraId="1F0A555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A78BE5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MonsterMosquito::MonsterMosquito()</w:t>
      </w:r>
    </w:p>
    <w:p w14:paraId="352C459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E75733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400;</w:t>
      </w:r>
    </w:p>
    <w:p w14:paraId="7AD2C16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y = 400;</w:t>
      </w:r>
    </w:p>
    <w:p w14:paraId="025268F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p = 50;</w:t>
      </w:r>
    </w:p>
    <w:p w14:paraId="2E913F1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ttackDamage = 5;</w:t>
      </w:r>
    </w:p>
    <w:p w14:paraId="152D54A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RDER = 20;</w:t>
      </w:r>
    </w:p>
    <w:p w14:paraId="0714931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B5B6A5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MonsterMosquito::MonsterMosquito(int x, int y, Character* c) : Monster(x, y, 50, 5, c)</w:t>
      </w:r>
    </w:p>
    <w:p w14:paraId="3D0C548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D141B6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RDER = 20;</w:t>
      </w:r>
    </w:p>
    <w:p w14:paraId="276C467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FD8FDD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MonsterMosquito::~MonsterMosquito()</w:t>
      </w:r>
    </w:p>
    <w:p w14:paraId="428F893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790922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0437CF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Mosquito::LoadBitmap()</w:t>
      </w:r>
    </w:p>
    <w:p w14:paraId="581EF72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6FCC66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LoadBitmap();</w:t>
      </w:r>
    </w:p>
    <w:p w14:paraId="1A53FD1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eLeft.AddBitmap(".\\res\\monster_mosquito01_left.bmp", RGB(0, 0, 0));</w:t>
      </w:r>
    </w:p>
    <w:p w14:paraId="2322150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eLeft.AddBitmap(".\\res\\monster_mosquito02_left.bmp", RGB(0, 0, 0));</w:t>
      </w:r>
    </w:p>
    <w:p w14:paraId="6D8CAE8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eRight.AddBitmap(".\\res\\monster_mosquito01_right.bmp", RGB(0, 0, 0));</w:t>
      </w:r>
    </w:p>
    <w:p w14:paraId="4910C28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eRight.AddBitmap(".\\res\\monster_mosquito02_right.bmp", RGB(0, 0, 0));</w:t>
      </w:r>
    </w:p>
    <w:p w14:paraId="2304233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ourceMosquitoJump.LoadBitmap(".\\res\\source_mosquito_jump.bmp", RGB(0, 0, 0));</w:t>
      </w:r>
    </w:p>
    <w:p w14:paraId="70C8C5B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ack.LoadBitmap(".\\res\\black.bmp", RGB(0, 0, 0));</w:t>
      </w:r>
    </w:p>
    <w:p w14:paraId="615595D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B61E79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Mosquito::Initialize()</w:t>
      </w:r>
    </w:p>
    <w:p w14:paraId="65FD81B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96518E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init_x;</w:t>
      </w:r>
    </w:p>
    <w:p w14:paraId="46781E5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y = init_y;</w:t>
      </w:r>
    </w:p>
    <w:p w14:paraId="0930EF1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urrentFloor = 0;</w:t>
      </w:r>
    </w:p>
    <w:p w14:paraId="354FEB2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RDER = 5;</w:t>
      </w:r>
    </w:p>
    <w:p w14:paraId="55FD867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p = 20;</w:t>
      </w:r>
    </w:p>
    <w:p w14:paraId="7A1D809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ttackDamage = 3;</w:t>
      </w:r>
    </w:p>
    <w:p w14:paraId="58DBF60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ingLR = 0;</w:t>
      </w:r>
    </w:p>
    <w:p w14:paraId="09795EA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setFullHP(hp);</w:t>
      </w:r>
    </w:p>
    <w:p w14:paraId="103101C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TEP_SIZE = 5;</w:t>
      </w:r>
    </w:p>
    <w:p w14:paraId="431E630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elocity = 0;</w:t>
      </w:r>
    </w:p>
    <w:p w14:paraId="7FCA93D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lightBulbInside = 2;</w:t>
      </w:r>
    </w:p>
    <w:p w14:paraId="19962F5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sGottenLightBulb = false;</w:t>
      </w:r>
    </w:p>
    <w:p w14:paraId="31A3ECA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sGottenSource = false;</w:t>
      </w:r>
    </w:p>
    <w:p w14:paraId="78BADC1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lyCase = 2;</w:t>
      </w:r>
    </w:p>
    <w:p w14:paraId="339B6B1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houldFlyCaseChange = false;</w:t>
      </w:r>
    </w:p>
    <w:p w14:paraId="6C68963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StandOn = false;</w:t>
      </w:r>
    </w:p>
    <w:p w14:paraId="0356B62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sViolent = false;</w:t>
      </w:r>
    </w:p>
    <w:p w14:paraId="30970D2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veSetViolent = false;</w:t>
      </w:r>
    </w:p>
    <w:p w14:paraId="2DE044D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FBEDF3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Mosquito::OnMove(Map* m)</w:t>
      </w:r>
    </w:p>
    <w:p w14:paraId="2886811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B136B6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Violent &amp;&amp; !haveSetViolent)</w:t>
      </w:r>
    </w:p>
    <w:p w14:paraId="430D428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EBD767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p = 200;</w:t>
      </w:r>
    </w:p>
    <w:p w14:paraId="75770CD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ttackDamage = 5;</w:t>
      </w:r>
    </w:p>
    <w:p w14:paraId="7333C0B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veSetViolent = true;</w:t>
      </w:r>
    </w:p>
    <w:p w14:paraId="2374D9A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4CF169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m == NULL)</w:t>
      </w:r>
    </w:p>
    <w:p w14:paraId="27A3664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2981C3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gt;monsterFloorChanging((GetLeftX() + GetRightX()) / 2);</w:t>
      </w:r>
    </w:p>
    <w:p w14:paraId="60805DE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urrentFloor = m-&gt;getMonsterFloor();</w:t>
      </w:r>
    </w:p>
    <w:p w14:paraId="37A01A0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4142D1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live())</w:t>
      </w:r>
    </w:p>
    <w:p w14:paraId="65132A1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B439B6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shouldFlyCaseChange)</w:t>
      </w:r>
    </w:p>
    <w:p w14:paraId="5BADF52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BA34D4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lyTimer.Start();</w:t>
      </w:r>
    </w:p>
    <w:p w14:paraId="02D8BB1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lyCaseChanger();</w:t>
      </w:r>
    </w:p>
    <w:p w14:paraId="4F8F405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houldFlyCaseChange = false;</w:t>
      </w:r>
    </w:p>
    <w:p w14:paraId="45A35C2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7128D1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 xml:space="preserve">if (flyCase == 1) // </w:t>
      </w:r>
      <w:r w:rsidRPr="002D171B">
        <w:rPr>
          <w:rFonts w:ascii="Times New Roman" w:eastAsia="標楷體" w:hAnsi="Times New Roman" w:cs="Times New Roman"/>
          <w:kern w:val="0"/>
          <w:sz w:val="16"/>
          <w:szCs w:val="16"/>
        </w:rPr>
        <w:t>左上</w:t>
      </w:r>
    </w:p>
    <w:p w14:paraId="0DBBBE8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6889DE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veUp(m);</w:t>
      </w:r>
    </w:p>
    <w:p w14:paraId="721E797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veLeft(m);</w:t>
      </w:r>
    </w:p>
    <w:p w14:paraId="162790D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6EC7F9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 xml:space="preserve">else if (flyCase == 2) // </w:t>
      </w:r>
      <w:r w:rsidRPr="002D171B">
        <w:rPr>
          <w:rFonts w:ascii="Times New Roman" w:eastAsia="標楷體" w:hAnsi="Times New Roman" w:cs="Times New Roman"/>
          <w:kern w:val="0"/>
          <w:sz w:val="16"/>
          <w:szCs w:val="16"/>
        </w:rPr>
        <w:t>左下</w:t>
      </w:r>
    </w:p>
    <w:p w14:paraId="39E89F6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C36EA9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veDown(m);</w:t>
      </w:r>
    </w:p>
    <w:p w14:paraId="51D2459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veLeft(m);</w:t>
      </w:r>
    </w:p>
    <w:p w14:paraId="0AC5C96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0CBD8F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 xml:space="preserve">else if (flyCase == 3) // </w:t>
      </w:r>
      <w:r w:rsidRPr="002D171B">
        <w:rPr>
          <w:rFonts w:ascii="Times New Roman" w:eastAsia="標楷體" w:hAnsi="Times New Roman" w:cs="Times New Roman"/>
          <w:kern w:val="0"/>
          <w:sz w:val="16"/>
          <w:szCs w:val="16"/>
        </w:rPr>
        <w:t>右下</w:t>
      </w:r>
    </w:p>
    <w:p w14:paraId="0750760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4CD61C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veDown(m);</w:t>
      </w:r>
    </w:p>
    <w:p w14:paraId="462E058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veRight(m);</w:t>
      </w:r>
    </w:p>
    <w:p w14:paraId="6E98241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DADDB8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 xml:space="preserve">else if (flyCase == 4) // </w:t>
      </w:r>
      <w:r w:rsidRPr="002D171B">
        <w:rPr>
          <w:rFonts w:ascii="Times New Roman" w:eastAsia="標楷體" w:hAnsi="Times New Roman" w:cs="Times New Roman"/>
          <w:kern w:val="0"/>
          <w:sz w:val="16"/>
          <w:szCs w:val="16"/>
        </w:rPr>
        <w:t>右上</w:t>
      </w:r>
    </w:p>
    <w:p w14:paraId="71CB9B0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B07B60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veUp(m);</w:t>
      </w:r>
    </w:p>
    <w:p w14:paraId="61DF443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veRight(m);</w:t>
      </w:r>
    </w:p>
    <w:p w14:paraId="4D49071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5A1C2A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lyTimer.CaculateTimeForTrue(&amp;shouldFlyCaseChange, (rand() % 200) / 100);</w:t>
      </w:r>
    </w:p>
    <w:p w14:paraId="29B5CE4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ersect();</w:t>
      </w:r>
    </w:p>
    <w:p w14:paraId="3EB7171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sAttackedEffectCaculation();</w:t>
      </w:r>
    </w:p>
    <w:p w14:paraId="10FDA80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eLeft.OnMove();</w:t>
      </w:r>
    </w:p>
    <w:p w14:paraId="6E23996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eRight.OnMove();</w:t>
      </w:r>
    </w:p>
    <w:p w14:paraId="66C149E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03E01C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05D82D9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159564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asGottenLightBulb)</w:t>
      </w:r>
    </w:p>
    <w:p w14:paraId="6B4F3DD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A03C0A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AddLightBulb(lightBulbInside);</w:t>
      </w:r>
    </w:p>
    <w:p w14:paraId="5D02FAB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sGottenLightBulb = true;</w:t>
      </w:r>
    </w:p>
    <w:p w14:paraId="5659513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B8C914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asGottenSource)</w:t>
      </w:r>
    </w:p>
    <w:p w14:paraId="1AAF224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BC28F1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ouchSource(m, mosquito_jump_p);</w:t>
      </w:r>
    </w:p>
    <w:p w14:paraId="01F8B0B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CA00EE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368BD7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43A41C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Mosquito::OnShow(Map* m)</w:t>
      </w:r>
    </w:p>
    <w:p w14:paraId="09FA08D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8321DF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live())</w:t>
      </w:r>
    </w:p>
    <w:p w14:paraId="15B52C6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2746B4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ttacked &amp;&amp; isSparkleEffectShow)</w:t>
      </w:r>
    </w:p>
    <w:p w14:paraId="2744DED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82663C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sAttackedEffectOnShow(m);</w:t>
      </w:r>
    </w:p>
    <w:p w14:paraId="13CDC80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8801B2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459F444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A0AEA6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5FCE408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68DC10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eLeft.SetTopLeft(_x + m-&gt;getXMovement(), _y + m-&gt;getYMovement());</w:t>
      </w:r>
    </w:p>
    <w:p w14:paraId="0733D2F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eLeft.SetDelayCount(1);</w:t>
      </w:r>
    </w:p>
    <w:p w14:paraId="6A2FF20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eLeft.OnShow();</w:t>
      </w:r>
    </w:p>
    <w:p w14:paraId="4C6553F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652AE2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0CF0DBD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F2E019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eRight.SetTopLeft(_x + m-&gt;getXMovement(), _y + m-&gt;getYMovement());</w:t>
      </w:r>
    </w:p>
    <w:p w14:paraId="72FF28A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eRight.SetDelayCount(1);</w:t>
      </w:r>
    </w:p>
    <w:p w14:paraId="41C7C77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eRight.OnShow();</w:t>
      </w:r>
    </w:p>
    <w:p w14:paraId="283B113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D0F682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31B9AD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setXY(GetLeftX() + m-&gt;getXMovement(), GetTopY() + m-&gt;getYMovement() - 25);</w:t>
      </w:r>
    </w:p>
    <w:p w14:paraId="650F77D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showBloodBar(m, hp);</w:t>
      </w:r>
    </w:p>
    <w:p w14:paraId="1D74DE6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lossHpShowFlag)</w:t>
      </w:r>
    </w:p>
    <w:p w14:paraId="2785D05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396842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lossHpShow(m);</w:t>
      </w:r>
    </w:p>
    <w:p w14:paraId="5058B13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59498F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lossHpTimer.CaculateTimeForFalse(&amp;lossHpShowFlag, 0.5);</w:t>
      </w:r>
    </w:p>
    <w:p w14:paraId="60BE6A0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3F7082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36FFB58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AE4BAB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asGottenSource)</w:t>
      </w:r>
    </w:p>
    <w:p w14:paraId="03DBC5D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140936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ourceMosquitoJump.SetTopLeft((GetLeftX() + GetRightX()) / 2 + m-&gt;getXMovement(), currentFloor - 64 + m-&gt;getYMovement());</w:t>
      </w:r>
    </w:p>
    <w:p w14:paraId="4563C44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ourceMosquitoJump.ShowBitmap();</w:t>
      </w:r>
    </w:p>
    <w:p w14:paraId="1F6D231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8E91B8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1D0E30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5A2621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Mosquito::GetLeftX()</w:t>
      </w:r>
    </w:p>
    <w:p w14:paraId="619A622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AB347E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18;</w:t>
      </w:r>
    </w:p>
    <w:p w14:paraId="4ADB5B4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C49FA0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Mosquito::GetTopY()</w:t>
      </w:r>
    </w:p>
    <w:p w14:paraId="1D09B7B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8D97A7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y + 28;</w:t>
      </w:r>
    </w:p>
    <w:p w14:paraId="6A3AF2C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28193B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Mosquito::GetRightX()</w:t>
      </w:r>
    </w:p>
    <w:p w14:paraId="700BB26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BC745B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80;</w:t>
      </w:r>
    </w:p>
    <w:p w14:paraId="76CAA83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7A52AC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Mosquito::GetBottomY()</w:t>
      </w:r>
    </w:p>
    <w:p w14:paraId="7667605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6E71AE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y + 68;</w:t>
      </w:r>
    </w:p>
    <w:p w14:paraId="1B01011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093A71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Mosquito::moveUp(Map* m)</w:t>
      </w:r>
    </w:p>
    <w:p w14:paraId="0B7E387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448BA3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m-&gt;isEmpty(GetLeftX(), GetTopY() - STEP_SIZE) &amp;&amp; m-&gt;isEmpty(GetRightX(), GetTopY() - STEP_SIZE)) //</w:t>
      </w:r>
      <w:r w:rsidRPr="002D171B">
        <w:rPr>
          <w:rFonts w:ascii="Times New Roman" w:eastAsia="標楷體" w:hAnsi="Times New Roman" w:cs="Times New Roman"/>
          <w:kern w:val="0"/>
          <w:sz w:val="16"/>
          <w:szCs w:val="16"/>
        </w:rPr>
        <w:t>向上移動</w:t>
      </w:r>
    </w:p>
    <w:p w14:paraId="751BD3E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79D003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y -= STEP_SIZE;</w:t>
      </w:r>
    </w:p>
    <w:p w14:paraId="6D1CFEF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C6F09A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AD2FCB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Mosquito::moveDown(Map* m)</w:t>
      </w:r>
    </w:p>
    <w:p w14:paraId="2B354A7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676EFE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m-&gt;isEmpty(GetLeftX(), GetBottomY() + STEP_SIZE)) //</w:t>
      </w:r>
      <w:r w:rsidRPr="002D171B">
        <w:rPr>
          <w:rFonts w:ascii="Times New Roman" w:eastAsia="標楷體" w:hAnsi="Times New Roman" w:cs="Times New Roman"/>
          <w:kern w:val="0"/>
          <w:sz w:val="16"/>
          <w:szCs w:val="16"/>
        </w:rPr>
        <w:t>向下移動</w:t>
      </w:r>
    </w:p>
    <w:p w14:paraId="0BDF4D7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0AC679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y += STEP_SIZE;</w:t>
      </w:r>
    </w:p>
    <w:p w14:paraId="410EC1A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E280D8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19C5A3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Mosquito::moveLeft(Map* m)</w:t>
      </w:r>
    </w:p>
    <w:p w14:paraId="363E168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6F3CA8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m-&gt;isEmpty(GetLeftX() - STEP_SIZE, GetTopY()) &amp;&amp; m-&gt;isEmpty(GetLeftX() - STEP_SIZE, GetBottomY())) //</w:t>
      </w:r>
      <w:r w:rsidRPr="002D171B">
        <w:rPr>
          <w:rFonts w:ascii="Times New Roman" w:eastAsia="標楷體" w:hAnsi="Times New Roman" w:cs="Times New Roman"/>
          <w:kern w:val="0"/>
          <w:sz w:val="16"/>
          <w:szCs w:val="16"/>
        </w:rPr>
        <w:t>向左移動</w:t>
      </w:r>
    </w:p>
    <w:p w14:paraId="51AD9CC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C650C5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STEP_SIZE;</w:t>
      </w:r>
    </w:p>
    <w:p w14:paraId="1B970AF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C8DA49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0F0FBE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Mosquito::moveRight(Map* m)</w:t>
      </w:r>
    </w:p>
    <w:p w14:paraId="27FD3AE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8C9127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m-&gt;isEmpty(GetRightX() + STEP_SIZE, GetTopY()) &amp;&amp; m-&gt;isEmpty(GetRightX() + STEP_SIZE, GetBottomY())) //</w:t>
      </w:r>
      <w:r w:rsidRPr="002D171B">
        <w:rPr>
          <w:rFonts w:ascii="Times New Roman" w:eastAsia="標楷體" w:hAnsi="Times New Roman" w:cs="Times New Roman"/>
          <w:kern w:val="0"/>
          <w:sz w:val="16"/>
          <w:szCs w:val="16"/>
        </w:rPr>
        <w:t>向右移動</w:t>
      </w:r>
    </w:p>
    <w:p w14:paraId="14D6770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2A16E4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STEP_SIZE;</w:t>
      </w:r>
    </w:p>
    <w:p w14:paraId="060FB99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44F80A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906F98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t>void MonsterMosquito::flyCaseChanger()</w:t>
      </w:r>
    </w:p>
    <w:p w14:paraId="3BA0429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E2885E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lyCase &lt; 4)</w:t>
      </w:r>
    </w:p>
    <w:p w14:paraId="43A67AB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4BE78F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lyCase++;</w:t>
      </w:r>
    </w:p>
    <w:p w14:paraId="7A34C98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623C8F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35E1508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FDADF4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lyCase = 1;</w:t>
      </w:r>
    </w:p>
    <w:p w14:paraId="2AB45BE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43717E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09C77A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7DA6CB6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02D64627"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Banana.h</w:t>
      </w:r>
    </w:p>
    <w:p w14:paraId="714DF2E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566C4C4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fndef __MONSTERBANANA__</w:t>
      </w:r>
    </w:p>
    <w:p w14:paraId="13B63D5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define __MONSTERBANANA__</w:t>
      </w:r>
    </w:p>
    <w:p w14:paraId="515C29B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namespace game_framework</w:t>
      </w:r>
    </w:p>
    <w:p w14:paraId="57BA308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1CE437A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A37091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這個</w:t>
      </w:r>
      <w:r w:rsidRPr="002D171B">
        <w:rPr>
          <w:rFonts w:ascii="Times New Roman" w:eastAsia="標楷體" w:hAnsi="Times New Roman" w:cs="Times New Roman"/>
          <w:kern w:val="0"/>
          <w:sz w:val="16"/>
          <w:szCs w:val="16"/>
        </w:rPr>
        <w:t>class</w:t>
      </w:r>
      <w:r w:rsidRPr="002D171B">
        <w:rPr>
          <w:rFonts w:ascii="Times New Roman" w:eastAsia="標楷體" w:hAnsi="Times New Roman" w:cs="Times New Roman"/>
          <w:kern w:val="0"/>
          <w:sz w:val="16"/>
          <w:szCs w:val="16"/>
        </w:rPr>
        <w:t>是怪物</w:t>
      </w:r>
      <w:r w:rsidRPr="002D171B">
        <w:rPr>
          <w:rFonts w:ascii="Times New Roman" w:eastAsia="標楷體" w:hAnsi="Times New Roman" w:cs="Times New Roman"/>
          <w:kern w:val="0"/>
          <w:sz w:val="16"/>
          <w:szCs w:val="16"/>
        </w:rPr>
        <w:t>Banana</w:t>
      </w:r>
      <w:r w:rsidRPr="002D171B">
        <w:rPr>
          <w:rFonts w:ascii="Times New Roman" w:eastAsia="標楷體" w:hAnsi="Times New Roman" w:cs="Times New Roman"/>
          <w:kern w:val="0"/>
          <w:sz w:val="16"/>
          <w:szCs w:val="16"/>
        </w:rPr>
        <w:t>的物件</w:t>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 xml:space="preserve">   //</w:t>
      </w:r>
    </w:p>
    <w:p w14:paraId="2C65470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463631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class MonsterBanana :public Monster</w:t>
      </w:r>
    </w:p>
    <w:p w14:paraId="33DE1B8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AD2517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public:</w:t>
      </w:r>
    </w:p>
    <w:p w14:paraId="218C637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Banana();</w:t>
      </w:r>
    </w:p>
    <w:p w14:paraId="21D114F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Banana(int x, int y, Character* c);</w:t>
      </w:r>
    </w:p>
    <w:p w14:paraId="6D1E12C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Banana();</w:t>
      </w:r>
    </w:p>
    <w:p w14:paraId="35C4693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LoadBitmap();</w:t>
      </w:r>
    </w:p>
    <w:p w14:paraId="4B04361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Initialize() override;</w:t>
      </w:r>
    </w:p>
    <w:p w14:paraId="7B9D1B6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OnShow(Map* m) override;</w:t>
      </w:r>
    </w:p>
    <w:p w14:paraId="5530231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LeftX();</w:t>
      </w:r>
    </w:p>
    <w:p w14:paraId="32BF14E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TopY();</w:t>
      </w:r>
    </w:p>
    <w:p w14:paraId="6790C85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RightX();</w:t>
      </w:r>
    </w:p>
    <w:p w14:paraId="3861975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BottomY();</w:t>
      </w:r>
    </w:p>
    <w:p w14:paraId="12F74B6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OnMove(Map* m) override;</w:t>
      </w:r>
    </w:p>
    <w:p w14:paraId="3415939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private:</w:t>
      </w:r>
    </w:p>
    <w:p w14:paraId="3ACC503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MovingBitmap bananaAlive;</w:t>
      </w:r>
    </w:p>
    <w:p w14:paraId="4B2E1C9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MovingBitmap bananaDead;</w:t>
      </w:r>
    </w:p>
    <w:p w14:paraId="430B485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MovingBitmap sourceBananaAttack;</w:t>
      </w:r>
    </w:p>
    <w:p w14:paraId="22E3CF2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88F144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440A1DC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endif</w:t>
      </w:r>
    </w:p>
    <w:p w14:paraId="5325D67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6DA0F49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Banana.cpp</w:t>
      </w:r>
    </w:p>
    <w:p w14:paraId="52D3ED2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273E59F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stdafx.h"</w:t>
      </w:r>
    </w:p>
    <w:p w14:paraId="1E0E66A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Resource.h"</w:t>
      </w:r>
    </w:p>
    <w:p w14:paraId="2984A2D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mmsystem.h&gt;</w:t>
      </w:r>
    </w:p>
    <w:p w14:paraId="6067858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ddraw.h&gt;</w:t>
      </w:r>
    </w:p>
    <w:p w14:paraId="7E7A055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cmath&gt;</w:t>
      </w:r>
    </w:p>
    <w:p w14:paraId="2A2D075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ctgmath&gt;</w:t>
      </w:r>
    </w:p>
    <w:p w14:paraId="1C7FA24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audio.h"</w:t>
      </w:r>
    </w:p>
    <w:p w14:paraId="6782039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gamelib.h"</w:t>
      </w:r>
    </w:p>
    <w:p w14:paraId="01D0AAB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Map.h"</w:t>
      </w:r>
    </w:p>
    <w:p w14:paraId="3D32402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Character.h"</w:t>
      </w:r>
    </w:p>
    <w:p w14:paraId="4BD3831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BloodBar.h"</w:t>
      </w:r>
    </w:p>
    <w:p w14:paraId="0C59DEC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Monster.h"</w:t>
      </w:r>
    </w:p>
    <w:p w14:paraId="6EC5548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MonsterBanana.h"</w:t>
      </w:r>
    </w:p>
    <w:p w14:paraId="2349D5F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namespace game_framework</w:t>
      </w:r>
    </w:p>
    <w:p w14:paraId="62A2C48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195AD17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C230C0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這個</w:t>
      </w:r>
      <w:r w:rsidRPr="002D171B">
        <w:rPr>
          <w:rFonts w:ascii="Times New Roman" w:eastAsia="標楷體" w:hAnsi="Times New Roman" w:cs="Times New Roman"/>
          <w:kern w:val="0"/>
          <w:sz w:val="16"/>
          <w:szCs w:val="16"/>
        </w:rPr>
        <w:t>class</w:t>
      </w:r>
      <w:r w:rsidRPr="002D171B">
        <w:rPr>
          <w:rFonts w:ascii="Times New Roman" w:eastAsia="標楷體" w:hAnsi="Times New Roman" w:cs="Times New Roman"/>
          <w:kern w:val="0"/>
          <w:sz w:val="16"/>
          <w:szCs w:val="16"/>
        </w:rPr>
        <w:t>是怪物</w:t>
      </w:r>
      <w:r w:rsidRPr="002D171B">
        <w:rPr>
          <w:rFonts w:ascii="Times New Roman" w:eastAsia="標楷體" w:hAnsi="Times New Roman" w:cs="Times New Roman"/>
          <w:kern w:val="0"/>
          <w:sz w:val="16"/>
          <w:szCs w:val="16"/>
        </w:rPr>
        <w:t>Banana</w:t>
      </w:r>
      <w:r w:rsidRPr="002D171B">
        <w:rPr>
          <w:rFonts w:ascii="Times New Roman" w:eastAsia="標楷體" w:hAnsi="Times New Roman" w:cs="Times New Roman"/>
          <w:kern w:val="0"/>
          <w:sz w:val="16"/>
          <w:szCs w:val="16"/>
        </w:rPr>
        <w:t>的物件</w:t>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 xml:space="preserve">   //</w:t>
      </w:r>
    </w:p>
    <w:p w14:paraId="7790AEF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49659A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MonsterBanana::MonsterBanana()</w:t>
      </w:r>
    </w:p>
    <w:p w14:paraId="16FA66F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F4CB88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400;</w:t>
      </w:r>
    </w:p>
    <w:p w14:paraId="5D5089C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y = 400;</w:t>
      </w:r>
    </w:p>
    <w:p w14:paraId="75C29CF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p = 50;</w:t>
      </w:r>
    </w:p>
    <w:p w14:paraId="460C8B5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t>attackDamage = 0;</w:t>
      </w:r>
    </w:p>
    <w:p w14:paraId="6A4B74A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RDER = 20;</w:t>
      </w:r>
    </w:p>
    <w:p w14:paraId="6BC827C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8A9EA3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MonsterBanana::MonsterBanana(int x, int y, Character* c) : Monster(x, y, 20, 5, c)</w:t>
      </w:r>
    </w:p>
    <w:p w14:paraId="298ADE0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F74863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RDER = 20;</w:t>
      </w:r>
    </w:p>
    <w:p w14:paraId="444EA7E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88B34C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MonsterBanana::~MonsterBanana()</w:t>
      </w:r>
    </w:p>
    <w:p w14:paraId="2F74D8E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0B15C7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F34756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anana::LoadBitmap()</w:t>
      </w:r>
    </w:p>
    <w:p w14:paraId="3A88D12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DCC8BC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LoadBitmap();</w:t>
      </w:r>
    </w:p>
    <w:p w14:paraId="1B1A22A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ananaAlive.LoadBitmap(".\\res\\monster_banana.bmp", RGB(0, 0, 0));</w:t>
      </w:r>
    </w:p>
    <w:p w14:paraId="54AF918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ananaDead.LoadBitmap(".\\res\\monster_banana_dead.bmp", RGB(0, 0, 0));</w:t>
      </w:r>
    </w:p>
    <w:p w14:paraId="6E6F628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ourceBananaAttack.LoadBitmap(".\\res\\source_banana_attack.bmp", RGB(0, 0, 0));</w:t>
      </w:r>
    </w:p>
    <w:p w14:paraId="4223B78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ack.LoadBitmap(".\\res\\black.bmp", RGB(0, 0, 0));</w:t>
      </w:r>
    </w:p>
    <w:p w14:paraId="6F43770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A3B077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anana::Initialize()</w:t>
      </w:r>
    </w:p>
    <w:p w14:paraId="159B114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8F222C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init_x;</w:t>
      </w:r>
    </w:p>
    <w:p w14:paraId="7C2D64F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y = init_y;</w:t>
      </w:r>
    </w:p>
    <w:p w14:paraId="7488345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urrentFloor = 0;</w:t>
      </w:r>
    </w:p>
    <w:p w14:paraId="284E011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p = 1;</w:t>
      </w:r>
    </w:p>
    <w:p w14:paraId="538CD4C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ttackDamage = 5;</w:t>
      </w:r>
    </w:p>
    <w:p w14:paraId="5CCCA99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setFullHP(hp);</w:t>
      </w:r>
    </w:p>
    <w:p w14:paraId="32920B8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sGottenSource = false;</w:t>
      </w:r>
    </w:p>
    <w:p w14:paraId="27CFEF9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lightBulbInside = 60;</w:t>
      </w:r>
    </w:p>
    <w:p w14:paraId="6F272F4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sGottenLightBulb = false;</w:t>
      </w:r>
    </w:p>
    <w:p w14:paraId="4D4D6BD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StandOn = true;</w:t>
      </w:r>
    </w:p>
    <w:p w14:paraId="2E2F080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sViolent = false;</w:t>
      </w:r>
    </w:p>
    <w:p w14:paraId="5D539DC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veSetViolent = false;</w:t>
      </w:r>
    </w:p>
    <w:p w14:paraId="6BD7CB3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09B7EC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anana::OnShow(Map* m)</w:t>
      </w:r>
    </w:p>
    <w:p w14:paraId="785B7FE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9473C3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live())</w:t>
      </w:r>
    </w:p>
    <w:p w14:paraId="6CDE5F9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A066B5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ttacked &amp;&amp; isSparkleEffectShow)</w:t>
      </w:r>
    </w:p>
    <w:p w14:paraId="534FCA4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7100D6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sAttackedEffectOnShow(m);</w:t>
      </w:r>
    </w:p>
    <w:p w14:paraId="7DDF6C8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F52784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19DC95A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E66167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ananaAlive.SetTopLeft(_x + m-&gt;getXMovement(), _y + m-&gt;getYMovement());</w:t>
      </w:r>
    </w:p>
    <w:p w14:paraId="6D7985A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ananaAlive.ShowBitmap();</w:t>
      </w:r>
    </w:p>
    <w:p w14:paraId="6A0A875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0F68BF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setXY(GetLeftX() + m-&gt;getXMovement(), GetTopY() - 16 + m-&gt;getYMovement());</w:t>
      </w:r>
    </w:p>
    <w:p w14:paraId="7D65470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showBloodBar(m, hp);</w:t>
      </w:r>
    </w:p>
    <w:p w14:paraId="31626A0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lossHpShowFlag)</w:t>
      </w:r>
    </w:p>
    <w:p w14:paraId="278B497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58E44C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lossHpShow(m);</w:t>
      </w:r>
    </w:p>
    <w:p w14:paraId="5DF16B5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1B0F6A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lossHpTimer.CaculateTimeForFalse(&amp;lossHpShowFlag, 0.5);</w:t>
      </w:r>
    </w:p>
    <w:p w14:paraId="4CF22D2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1BBAAA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live())</w:t>
      </w:r>
    </w:p>
    <w:p w14:paraId="178FA9C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D72207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ananaDead.SetTopLeft(_x + m-&gt;getXMovement(), _y + bananaAlive.Height() - bananaDead.Height() + m-&gt;getYMovement());</w:t>
      </w:r>
    </w:p>
    <w:p w14:paraId="1E53B9B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ananaDead.ShowBitmap();</w:t>
      </w:r>
    </w:p>
    <w:p w14:paraId="0D09591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asGottenSource)</w:t>
      </w:r>
    </w:p>
    <w:p w14:paraId="3AAC4BA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EDF469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ourceBananaAttack.SetTopLeft((GetLeftX() + GetRightX()) / 2 + m-&gt;getXMovement(), GetBottomY() - 64 + m-&gt;getYMovement());</w:t>
      </w:r>
    </w:p>
    <w:p w14:paraId="56A50C6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ourceBananaAttack.ShowBitmap();</w:t>
      </w:r>
    </w:p>
    <w:p w14:paraId="14D92EE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AE7F2F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F617C7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9F0059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Banana::GetLeftX()</w:t>
      </w:r>
    </w:p>
    <w:p w14:paraId="48136C7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C33E4D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t>return _x;</w:t>
      </w:r>
    </w:p>
    <w:p w14:paraId="5DDE27D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EABAEB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Banana::GetTopY()</w:t>
      </w:r>
    </w:p>
    <w:p w14:paraId="0B595D4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E5BF6E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y;</w:t>
      </w:r>
    </w:p>
    <w:p w14:paraId="291C102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4A3808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Banana::GetRightX()</w:t>
      </w:r>
    </w:p>
    <w:p w14:paraId="7F8794C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F62DA2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bananaAlive.Width();</w:t>
      </w:r>
    </w:p>
    <w:p w14:paraId="5E56DD0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569785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Banana::GetBottomY()</w:t>
      </w:r>
    </w:p>
    <w:p w14:paraId="7A3A303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55897E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y + bananaAlive.Height();</w:t>
      </w:r>
    </w:p>
    <w:p w14:paraId="52C9594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173E8F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anana::OnMove(Map* m)</w:t>
      </w:r>
    </w:p>
    <w:p w14:paraId="26BE221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72E2FE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m == NULL)</w:t>
      </w:r>
    </w:p>
    <w:p w14:paraId="71EFCA0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726D2C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gt;monsterFloorChanging(GetLeftX());</w:t>
      </w:r>
    </w:p>
    <w:p w14:paraId="4770DA8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y = m-&gt;getMonsterFloor() - bananaAlive.Height() - 6;</w:t>
      </w:r>
    </w:p>
    <w:p w14:paraId="4F7D779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urrentFloor = m-&gt;getMonsterFloor();</w:t>
      </w:r>
    </w:p>
    <w:p w14:paraId="1B62AFC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3FF4FA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live())</w:t>
      </w:r>
    </w:p>
    <w:p w14:paraId="649F56A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FCC9CE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ersect();</w:t>
      </w:r>
    </w:p>
    <w:p w14:paraId="77AC78B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sAttackedEffectCaculation();</w:t>
      </w:r>
    </w:p>
    <w:p w14:paraId="2EA0487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609EA3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556AC45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BFA928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asGottenLightBulb)</w:t>
      </w:r>
    </w:p>
    <w:p w14:paraId="56D3E78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A65555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AddLightBulb(lightBulbInside);</w:t>
      </w:r>
    </w:p>
    <w:p w14:paraId="3C87F91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sGottenLightBulb = true;</w:t>
      </w:r>
    </w:p>
    <w:p w14:paraId="476CE02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6E0BD8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asGottenSource)</w:t>
      </w:r>
    </w:p>
    <w:p w14:paraId="66D3605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624FA2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ouchSource(m, banana_attack_p);</w:t>
      </w:r>
    </w:p>
    <w:p w14:paraId="639E45C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9E783F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1BE55B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DEA8BF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7A09728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577C7EE9"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Boss.h</w:t>
      </w:r>
    </w:p>
    <w:p w14:paraId="5E1D9BD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30F16AB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fndef __MONSTERBOSS__</w:t>
      </w:r>
    </w:p>
    <w:p w14:paraId="3897CAD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define __MONSTERBOSS__</w:t>
      </w:r>
    </w:p>
    <w:p w14:paraId="324E7F1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namespace game_framework</w:t>
      </w:r>
    </w:p>
    <w:p w14:paraId="086D6F8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695CDC1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A74723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這個</w:t>
      </w:r>
      <w:r w:rsidRPr="002D171B">
        <w:rPr>
          <w:rFonts w:ascii="Times New Roman" w:eastAsia="標楷體" w:hAnsi="Times New Roman" w:cs="Times New Roman"/>
          <w:kern w:val="0"/>
          <w:sz w:val="16"/>
          <w:szCs w:val="16"/>
        </w:rPr>
        <w:t>class</w:t>
      </w:r>
      <w:r w:rsidRPr="002D171B">
        <w:rPr>
          <w:rFonts w:ascii="Times New Roman" w:eastAsia="標楷體" w:hAnsi="Times New Roman" w:cs="Times New Roman"/>
          <w:kern w:val="0"/>
          <w:sz w:val="16"/>
          <w:szCs w:val="16"/>
        </w:rPr>
        <w:t>是怪物</w:t>
      </w:r>
      <w:r w:rsidRPr="002D171B">
        <w:rPr>
          <w:rFonts w:ascii="Times New Roman" w:eastAsia="標楷體" w:hAnsi="Times New Roman" w:cs="Times New Roman"/>
          <w:kern w:val="0"/>
          <w:sz w:val="16"/>
          <w:szCs w:val="16"/>
        </w:rPr>
        <w:t>Boss</w:t>
      </w:r>
      <w:r w:rsidRPr="002D171B">
        <w:rPr>
          <w:rFonts w:ascii="Times New Roman" w:eastAsia="標楷體" w:hAnsi="Times New Roman" w:cs="Times New Roman"/>
          <w:kern w:val="0"/>
          <w:sz w:val="16"/>
          <w:szCs w:val="16"/>
        </w:rPr>
        <w:t>的物件</w:t>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 xml:space="preserve">   //</w:t>
      </w:r>
    </w:p>
    <w:p w14:paraId="504D83B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8C3BD8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class MonsterBoss :public Monster</w:t>
      </w:r>
    </w:p>
    <w:p w14:paraId="1849E18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55D751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public:</w:t>
      </w:r>
    </w:p>
    <w:p w14:paraId="4D62FCE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Boss();</w:t>
      </w:r>
    </w:p>
    <w:p w14:paraId="698C1CA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Boss(int x, int y, Character* c);</w:t>
      </w:r>
    </w:p>
    <w:p w14:paraId="3F3509F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MonsterBoss();</w:t>
      </w:r>
    </w:p>
    <w:p w14:paraId="70CD136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LoadBitmap();</w:t>
      </w:r>
    </w:p>
    <w:p w14:paraId="066DAD1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Initialize() override;</w:t>
      </w:r>
    </w:p>
    <w:p w14:paraId="3894E81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OnMove(Map* m) override;</w:t>
      </w:r>
    </w:p>
    <w:p w14:paraId="4398E42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OnShow(Map* m) override;</w:t>
      </w:r>
    </w:p>
    <w:p w14:paraId="5B7529D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LeftX();</w:t>
      </w:r>
    </w:p>
    <w:p w14:paraId="38D32B7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TopY();</w:t>
      </w:r>
    </w:p>
    <w:p w14:paraId="183778E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RightX();</w:t>
      </w:r>
    </w:p>
    <w:p w14:paraId="2327103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GetBottomY();</w:t>
      </w:r>
    </w:p>
    <w:p w14:paraId="2CA6BC7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private:</w:t>
      </w:r>
    </w:p>
    <w:p w14:paraId="139905F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行為</w:t>
      </w:r>
      <w:r w:rsidRPr="002D171B">
        <w:rPr>
          <w:rFonts w:ascii="Times New Roman" w:eastAsia="標楷體" w:hAnsi="Times New Roman" w:cs="Times New Roman"/>
          <w:kern w:val="0"/>
          <w:sz w:val="16"/>
          <w:szCs w:val="16"/>
        </w:rPr>
        <w:t>*/</w:t>
      </w:r>
    </w:p>
    <w:p w14:paraId="7085807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走路</w:t>
      </w:r>
      <w:r w:rsidRPr="002D171B">
        <w:rPr>
          <w:rFonts w:ascii="Times New Roman" w:eastAsia="標楷體" w:hAnsi="Times New Roman" w:cs="Times New Roman"/>
          <w:kern w:val="0"/>
          <w:sz w:val="16"/>
          <w:szCs w:val="16"/>
        </w:rPr>
        <w:t>*/</w:t>
      </w:r>
    </w:p>
    <w:p w14:paraId="4C9DF22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walk(Map* m);</w:t>
      </w:r>
    </w:p>
    <w:p w14:paraId="625FA08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t>void walkOnMove();</w:t>
      </w:r>
    </w:p>
    <w:p w14:paraId="099D42A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walkOnShow(Map* m);</w:t>
      </w:r>
    </w:p>
    <w:p w14:paraId="711255E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ol CanWalkL(Map* m);</w:t>
      </w:r>
    </w:p>
    <w:p w14:paraId="6775A3C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ol CanWalkR(Map* m);</w:t>
      </w:r>
    </w:p>
    <w:p w14:paraId="2719F47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攻擊</w:t>
      </w:r>
      <w:r w:rsidRPr="002D171B">
        <w:rPr>
          <w:rFonts w:ascii="Times New Roman" w:eastAsia="標楷體" w:hAnsi="Times New Roman" w:cs="Times New Roman"/>
          <w:kern w:val="0"/>
          <w:sz w:val="16"/>
          <w:szCs w:val="16"/>
        </w:rPr>
        <w:t>*/</w:t>
      </w:r>
    </w:p>
    <w:p w14:paraId="29C4893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ResetAtkCounter();</w:t>
      </w:r>
    </w:p>
    <w:p w14:paraId="73D1EDB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atkCount(int i);</w:t>
      </w:r>
    </w:p>
    <w:p w14:paraId="57991EF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w:t>
      </w:r>
    </w:p>
    <w:p w14:paraId="28456D8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hitStart();</w:t>
      </w:r>
    </w:p>
    <w:p w14:paraId="0A889E2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hitOnMove();</w:t>
      </w:r>
    </w:p>
    <w:p w14:paraId="36290A0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hitOnShow(Map* m);</w:t>
      </w:r>
    </w:p>
    <w:p w14:paraId="5F7274A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hitJudge();</w:t>
      </w:r>
    </w:p>
    <w:p w14:paraId="44F2EB4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w:t>
      </w:r>
    </w:p>
    <w:p w14:paraId="3639329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collideStart();</w:t>
      </w:r>
    </w:p>
    <w:p w14:paraId="4B56103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collideOnMove();</w:t>
      </w:r>
    </w:p>
    <w:p w14:paraId="3FB7D2A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collideOnShow(Map* m);</w:t>
      </w:r>
    </w:p>
    <w:p w14:paraId="0A19735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collideJudge();</w:t>
      </w:r>
    </w:p>
    <w:p w14:paraId="0D6A913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rushMove(Map* m);</w:t>
      </w:r>
    </w:p>
    <w:p w14:paraId="4C50F4A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w:t>
      </w:r>
    </w:p>
    <w:p w14:paraId="58C7253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thronStart();</w:t>
      </w:r>
    </w:p>
    <w:p w14:paraId="6AEC0B7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thronBossOnMove();</w:t>
      </w:r>
    </w:p>
    <w:p w14:paraId="7C81D06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thronBossOnShow(Map* m);</w:t>
      </w:r>
    </w:p>
    <w:p w14:paraId="1B25653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thronOnShow(Map* m);</w:t>
      </w:r>
    </w:p>
    <w:p w14:paraId="04A9192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thronJudge();</w:t>
      </w:r>
    </w:p>
    <w:p w14:paraId="6636675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ol thronCountFlag;</w:t>
      </w:r>
    </w:p>
    <w:p w14:paraId="5026AE8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SetCMidX();</w:t>
      </w:r>
    </w:p>
    <w:p w14:paraId="7703111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w:t>
      </w:r>
    </w:p>
    <w:p w14:paraId="4BB29BB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deadOnMove();</w:t>
      </w:r>
    </w:p>
    <w:p w14:paraId="1E0C433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void deadOnShow(Map* m);</w:t>
      </w:r>
    </w:p>
    <w:p w14:paraId="577ACA3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walkingRight;//</w:t>
      </w:r>
      <w:r w:rsidRPr="002D171B">
        <w:rPr>
          <w:rFonts w:ascii="Times New Roman" w:eastAsia="標楷體" w:hAnsi="Times New Roman" w:cs="Times New Roman"/>
          <w:kern w:val="0"/>
          <w:sz w:val="16"/>
          <w:szCs w:val="16"/>
        </w:rPr>
        <w:t>向右行走動畫</w:t>
      </w:r>
    </w:p>
    <w:p w14:paraId="1CABFC1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walkingLeft;//</w:t>
      </w:r>
      <w:r w:rsidRPr="002D171B">
        <w:rPr>
          <w:rFonts w:ascii="Times New Roman" w:eastAsia="標楷體" w:hAnsi="Times New Roman" w:cs="Times New Roman"/>
          <w:kern w:val="0"/>
          <w:sz w:val="16"/>
          <w:szCs w:val="16"/>
        </w:rPr>
        <w:t>向左行走動畫</w:t>
      </w:r>
    </w:p>
    <w:p w14:paraId="0CF2D7F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collideRight;//</w:t>
      </w:r>
      <w:r w:rsidRPr="002D171B">
        <w:rPr>
          <w:rFonts w:ascii="Times New Roman" w:eastAsia="標楷體" w:hAnsi="Times New Roman" w:cs="Times New Roman"/>
          <w:kern w:val="0"/>
          <w:sz w:val="16"/>
          <w:szCs w:val="16"/>
        </w:rPr>
        <w:t>向右衝撞動畫</w:t>
      </w:r>
    </w:p>
    <w:p w14:paraId="5B54283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collideLeft;//</w:t>
      </w:r>
      <w:r w:rsidRPr="002D171B">
        <w:rPr>
          <w:rFonts w:ascii="Times New Roman" w:eastAsia="標楷體" w:hAnsi="Times New Roman" w:cs="Times New Roman"/>
          <w:kern w:val="0"/>
          <w:sz w:val="16"/>
          <w:szCs w:val="16"/>
        </w:rPr>
        <w:t>向左衝撞動畫</w:t>
      </w:r>
    </w:p>
    <w:p w14:paraId="4697F87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hitRight;//</w:t>
      </w:r>
      <w:r w:rsidRPr="002D171B">
        <w:rPr>
          <w:rFonts w:ascii="Times New Roman" w:eastAsia="標楷體" w:hAnsi="Times New Roman" w:cs="Times New Roman"/>
          <w:kern w:val="0"/>
          <w:sz w:val="16"/>
          <w:szCs w:val="16"/>
        </w:rPr>
        <w:t>向右捶動畫</w:t>
      </w:r>
    </w:p>
    <w:p w14:paraId="4F2393F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hitLeft;//</w:t>
      </w:r>
      <w:r w:rsidRPr="002D171B">
        <w:rPr>
          <w:rFonts w:ascii="Times New Roman" w:eastAsia="標楷體" w:hAnsi="Times New Roman" w:cs="Times New Roman"/>
          <w:kern w:val="0"/>
          <w:sz w:val="16"/>
          <w:szCs w:val="16"/>
        </w:rPr>
        <w:t>向左捶動畫</w:t>
      </w:r>
    </w:p>
    <w:p w14:paraId="22F0676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hitRightEffect;//</w:t>
      </w:r>
      <w:r w:rsidRPr="002D171B">
        <w:rPr>
          <w:rFonts w:ascii="Times New Roman" w:eastAsia="標楷體" w:hAnsi="Times New Roman" w:cs="Times New Roman"/>
          <w:kern w:val="0"/>
          <w:sz w:val="16"/>
          <w:szCs w:val="16"/>
        </w:rPr>
        <w:t>向右捶動畫</w:t>
      </w:r>
    </w:p>
    <w:p w14:paraId="7BBC0A9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hitLeftEffect;//</w:t>
      </w:r>
      <w:r w:rsidRPr="002D171B">
        <w:rPr>
          <w:rFonts w:ascii="Times New Roman" w:eastAsia="標楷體" w:hAnsi="Times New Roman" w:cs="Times New Roman"/>
          <w:kern w:val="0"/>
          <w:sz w:val="16"/>
          <w:szCs w:val="16"/>
        </w:rPr>
        <w:t>向左捶動畫</w:t>
      </w:r>
    </w:p>
    <w:p w14:paraId="77EE84A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thronRight;//</w:t>
      </w:r>
      <w:r w:rsidRPr="002D171B">
        <w:rPr>
          <w:rFonts w:ascii="Times New Roman" w:eastAsia="標楷體" w:hAnsi="Times New Roman" w:cs="Times New Roman"/>
          <w:kern w:val="0"/>
          <w:sz w:val="16"/>
          <w:szCs w:val="16"/>
        </w:rPr>
        <w:t>向右刺動畫</w:t>
      </w:r>
    </w:p>
    <w:p w14:paraId="146450E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thronLeft;//</w:t>
      </w:r>
      <w:r w:rsidRPr="002D171B">
        <w:rPr>
          <w:rFonts w:ascii="Times New Roman" w:eastAsia="標楷體" w:hAnsi="Times New Roman" w:cs="Times New Roman"/>
          <w:kern w:val="0"/>
          <w:sz w:val="16"/>
          <w:szCs w:val="16"/>
        </w:rPr>
        <w:t>向左刺動畫</w:t>
      </w:r>
    </w:p>
    <w:p w14:paraId="677FFA4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thron;//</w:t>
      </w:r>
      <w:r w:rsidRPr="002D171B">
        <w:rPr>
          <w:rFonts w:ascii="Times New Roman" w:eastAsia="標楷體" w:hAnsi="Times New Roman" w:cs="Times New Roman"/>
          <w:kern w:val="0"/>
          <w:sz w:val="16"/>
          <w:szCs w:val="16"/>
        </w:rPr>
        <w:t>刺動畫</w:t>
      </w:r>
    </w:p>
    <w:p w14:paraId="33B1E35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deadRight;</w:t>
      </w:r>
    </w:p>
    <w:p w14:paraId="4A6A6C9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imation deadLeft;</w:t>
      </w:r>
    </w:p>
    <w:p w14:paraId="6FD5F39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攻擊</w:t>
      </w:r>
      <w:r w:rsidRPr="002D171B">
        <w:rPr>
          <w:rFonts w:ascii="Times New Roman" w:eastAsia="標楷體" w:hAnsi="Times New Roman" w:cs="Times New Roman"/>
          <w:kern w:val="0"/>
          <w:sz w:val="16"/>
          <w:szCs w:val="16"/>
        </w:rPr>
        <w:t>*/</w:t>
      </w:r>
    </w:p>
    <w:p w14:paraId="7DEDD96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atkCounter[3]; //</w:t>
      </w:r>
      <w:r w:rsidRPr="002D171B">
        <w:rPr>
          <w:rFonts w:ascii="Times New Roman" w:eastAsia="標楷體" w:hAnsi="Times New Roman" w:cs="Times New Roman"/>
          <w:kern w:val="0"/>
          <w:sz w:val="16"/>
          <w:szCs w:val="16"/>
        </w:rPr>
        <w:t>計算攻擊已連續使用幾次</w:t>
      </w:r>
      <w:r w:rsidRPr="002D171B">
        <w:rPr>
          <w:rFonts w:ascii="Times New Roman" w:eastAsia="標楷體" w:hAnsi="Times New Roman" w:cs="Times New Roman"/>
          <w:kern w:val="0"/>
          <w:sz w:val="16"/>
          <w:szCs w:val="16"/>
        </w:rPr>
        <w:t xml:space="preserve"> (0:hit ; 1:collide ; 2:thronBoss)</w:t>
      </w:r>
    </w:p>
    <w:p w14:paraId="28BAAC5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w:t>
      </w:r>
    </w:p>
    <w:p w14:paraId="1C71A68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hitDamage;</w:t>
      </w:r>
    </w:p>
    <w:p w14:paraId="4F0E294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hitDelayCount;</w:t>
      </w:r>
    </w:p>
    <w:p w14:paraId="6D51CD3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ol hitCD;</w:t>
      </w:r>
    </w:p>
    <w:p w14:paraId="763AF46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imer hitCDTimer;</w:t>
      </w:r>
    </w:p>
    <w:p w14:paraId="4EBECE1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w:t>
      </w:r>
    </w:p>
    <w:p w14:paraId="08F5048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rushDistance;</w:t>
      </w:r>
    </w:p>
    <w:p w14:paraId="3ABB5D0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rushStepSize;</w:t>
      </w:r>
    </w:p>
    <w:p w14:paraId="40ED836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w:t>
      </w:r>
    </w:p>
    <w:p w14:paraId="72D7E64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thronDamage;</w:t>
      </w:r>
    </w:p>
    <w:p w14:paraId="5FAA316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thronCount;</w:t>
      </w:r>
    </w:p>
    <w:p w14:paraId="1F35D66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cMidX, floor;</w:t>
      </w:r>
    </w:p>
    <w:p w14:paraId="6F6FA1D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ol thronExist;</w:t>
      </w:r>
    </w:p>
    <w:p w14:paraId="28A055D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thronDelayCount;</w:t>
      </w:r>
    </w:p>
    <w:p w14:paraId="2A0A4E3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867221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5792C5B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endif</w:t>
      </w:r>
    </w:p>
    <w:p w14:paraId="34B7A14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03B3B3B5" w14:textId="77777777" w:rsidR="006861F6" w:rsidRPr="002D171B" w:rsidRDefault="006861F6" w:rsidP="006861F6">
      <w:pPr>
        <w:spacing w:line="200" w:lineRule="exact"/>
        <w:jc w:val="both"/>
        <w:rPr>
          <w:rFonts w:ascii="Times New Roman" w:eastAsia="標楷體" w:hAnsi="Times New Roman" w:cs="Times New Roman"/>
          <w:sz w:val="16"/>
          <w:szCs w:val="16"/>
        </w:rPr>
      </w:pPr>
      <w:r w:rsidRPr="002D171B">
        <w:rPr>
          <w:rFonts w:ascii="Times New Roman" w:eastAsia="標楷體" w:hAnsi="Times New Roman" w:cs="Times New Roman"/>
          <w:sz w:val="16"/>
          <w:szCs w:val="16"/>
        </w:rPr>
        <w:t>MonsterBoss.cpp</w:t>
      </w:r>
    </w:p>
    <w:p w14:paraId="2001EB1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04A49E0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stdafx.h"</w:t>
      </w:r>
    </w:p>
    <w:p w14:paraId="3A4E859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Resource.h"</w:t>
      </w:r>
    </w:p>
    <w:p w14:paraId="7168145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mmsystem.h&gt;</w:t>
      </w:r>
    </w:p>
    <w:p w14:paraId="40E27FE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ddraw.h&gt;</w:t>
      </w:r>
    </w:p>
    <w:p w14:paraId="4C511F9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lt;cmath&gt;</w:t>
      </w:r>
    </w:p>
    <w:p w14:paraId="5F352AC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include &lt;ctgmath&gt;</w:t>
      </w:r>
    </w:p>
    <w:p w14:paraId="15B644F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audio.h"</w:t>
      </w:r>
    </w:p>
    <w:p w14:paraId="0C7FC40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gamelib.h"</w:t>
      </w:r>
    </w:p>
    <w:p w14:paraId="1C90A27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Map.h"</w:t>
      </w:r>
    </w:p>
    <w:p w14:paraId="73B5086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Character.h"</w:t>
      </w:r>
    </w:p>
    <w:p w14:paraId="0310C74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BloodBar.h"</w:t>
      </w:r>
    </w:p>
    <w:p w14:paraId="35B93FD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Monster.h"</w:t>
      </w:r>
    </w:p>
    <w:p w14:paraId="1ED1ECA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include "MonsterBoss.h"</w:t>
      </w:r>
    </w:p>
    <w:p w14:paraId="767178B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namespace game_framework</w:t>
      </w:r>
    </w:p>
    <w:p w14:paraId="7A311CC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492B15A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4EB7E0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這個</w:t>
      </w:r>
      <w:r w:rsidRPr="002D171B">
        <w:rPr>
          <w:rFonts w:ascii="Times New Roman" w:eastAsia="標楷體" w:hAnsi="Times New Roman" w:cs="Times New Roman"/>
          <w:kern w:val="0"/>
          <w:sz w:val="16"/>
          <w:szCs w:val="16"/>
        </w:rPr>
        <w:t>class</w:t>
      </w:r>
      <w:r w:rsidRPr="002D171B">
        <w:rPr>
          <w:rFonts w:ascii="Times New Roman" w:eastAsia="標楷體" w:hAnsi="Times New Roman" w:cs="Times New Roman"/>
          <w:kern w:val="0"/>
          <w:sz w:val="16"/>
          <w:szCs w:val="16"/>
        </w:rPr>
        <w:t>是怪物</w:t>
      </w:r>
      <w:r w:rsidRPr="002D171B">
        <w:rPr>
          <w:rFonts w:ascii="Times New Roman" w:eastAsia="標楷體" w:hAnsi="Times New Roman" w:cs="Times New Roman"/>
          <w:kern w:val="0"/>
          <w:sz w:val="16"/>
          <w:szCs w:val="16"/>
        </w:rPr>
        <w:t>Boss</w:t>
      </w:r>
      <w:r w:rsidRPr="002D171B">
        <w:rPr>
          <w:rFonts w:ascii="Times New Roman" w:eastAsia="標楷體" w:hAnsi="Times New Roman" w:cs="Times New Roman"/>
          <w:kern w:val="0"/>
          <w:sz w:val="16"/>
          <w:szCs w:val="16"/>
        </w:rPr>
        <w:t>的物件</w:t>
      </w:r>
    </w:p>
    <w:p w14:paraId="294E361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87D297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MonsterBoss::MonsterBoss()</w:t>
      </w:r>
    </w:p>
    <w:p w14:paraId="34AD1E7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076795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400;</w:t>
      </w:r>
    </w:p>
    <w:p w14:paraId="0C1A151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y = 400;</w:t>
      </w:r>
    </w:p>
    <w:p w14:paraId="5FA6D67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p = 100;</w:t>
      </w:r>
    </w:p>
    <w:p w14:paraId="1E7E49E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Damage = 5;</w:t>
      </w:r>
    </w:p>
    <w:p w14:paraId="6DE6F9D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ction = walk_a;</w:t>
      </w:r>
    </w:p>
    <w:p w14:paraId="510C7B4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RDER = 5;</w:t>
      </w:r>
    </w:p>
    <w:p w14:paraId="66E27DD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A03085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MonsterBoss::MonsterBoss(int x, int y, Character* c) : Monster(x, y, 100, 5, c)</w:t>
      </w:r>
    </w:p>
    <w:p w14:paraId="0163938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420469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53FE0F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MonsterBoss::~MonsterBoss()</w:t>
      </w:r>
    </w:p>
    <w:p w14:paraId="3EA5990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1EC77B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7B9569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LoadBitmap()</w:t>
      </w:r>
    </w:p>
    <w:p w14:paraId="3C3C824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85DBA7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LoadBitmap();</w:t>
      </w:r>
    </w:p>
    <w:p w14:paraId="3EC6A88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向右走動畫</w:t>
      </w:r>
    </w:p>
    <w:p w14:paraId="663BA89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Right.AddBitmap(".\\res\\boss_right_walk01.bmp", RGB(0, 0, 0));</w:t>
      </w:r>
    </w:p>
    <w:p w14:paraId="19BFA47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Right.AddBitmap(".\\res\\boss_right_walk02.bmp", RGB(0, 0, 0));</w:t>
      </w:r>
    </w:p>
    <w:p w14:paraId="68161E0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Right.AddBitmap(".\\res\\boss_right_walk03.bmp", RGB(0, 0, 0));</w:t>
      </w:r>
    </w:p>
    <w:p w14:paraId="338A215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Right.AddBitmap(".\\res\\boss_right_walk04.bmp", RGB(0, 0, 0));</w:t>
      </w:r>
    </w:p>
    <w:p w14:paraId="552D248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向左走動畫</w:t>
      </w:r>
    </w:p>
    <w:p w14:paraId="3FDF0B6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Left.AddBitmap(".\\res\\boss_left_walk01.bmp", RGB(0, 0, 0));</w:t>
      </w:r>
    </w:p>
    <w:p w14:paraId="6AC68A9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Left.AddBitmap(".\\res\\boss_left_walk02.bmp", RGB(0, 0, 0));</w:t>
      </w:r>
    </w:p>
    <w:p w14:paraId="5DBFF14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Left.AddBitmap(".\\res\\boss_left_walk03.bmp", RGB(0, 0, 0));</w:t>
      </w:r>
    </w:p>
    <w:p w14:paraId="2798785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Left.AddBitmap(".\\res\\boss_left_walk04.bmp", RGB(0, 0, 0));</w:t>
      </w:r>
    </w:p>
    <w:p w14:paraId="1F4CFD3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向右衝撞動畫</w:t>
      </w:r>
    </w:p>
    <w:p w14:paraId="679A0FF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Right.AddBitmap(".\\res\\boss_right_collide01.bmp", RGB(0, 0, 0));</w:t>
      </w:r>
    </w:p>
    <w:p w14:paraId="1C64A99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Right.AddBitmap(".\\res\\boss_right_collide02.bmp", RGB(0, 0, 0));</w:t>
      </w:r>
    </w:p>
    <w:p w14:paraId="5CCBCF2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Right.AddBitmap(".\\res\\boss_right_collide03.bmp", RGB(0, 0, 0));</w:t>
      </w:r>
    </w:p>
    <w:p w14:paraId="11D7640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Right.AddBitmap(".\\res\\boss_right_collide03.bmp", RGB(0, 0, 0));</w:t>
      </w:r>
    </w:p>
    <w:p w14:paraId="0F24943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Right.AddBitmap(".\\res\\boss_right_collide04.bmp", RGB(0, 0, 0));</w:t>
      </w:r>
    </w:p>
    <w:p w14:paraId="0955F21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向左衝撞動畫</w:t>
      </w:r>
    </w:p>
    <w:p w14:paraId="41364C5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Left.AddBitmap(".\\res\\boss_left_collide01.bmp", RGB(0, 0, 0));</w:t>
      </w:r>
    </w:p>
    <w:p w14:paraId="5B1B0DC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Left.AddBitmap(".\\res\\boss_left_collide02.bmp", RGB(0, 0, 0));</w:t>
      </w:r>
    </w:p>
    <w:p w14:paraId="37EC6E4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Left.AddBitmap(".\\res\\boss_left_collide03.bmp", RGB(0, 0, 0));</w:t>
      </w:r>
    </w:p>
    <w:p w14:paraId="044F4B4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Left.AddBitmap(".\\res\\boss_left_collide03.bmp", RGB(0, 0, 0));</w:t>
      </w:r>
    </w:p>
    <w:p w14:paraId="7106853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Left.AddBitmap(".\\res\\boss_left_collide04.bmp", RGB(0, 0, 0));</w:t>
      </w:r>
    </w:p>
    <w:p w14:paraId="2231FE0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向右捶</w:t>
      </w:r>
    </w:p>
    <w:p w14:paraId="72EA309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AddBitmap(".\\res\\boss_right_hit01.bmp", RGB(0, 0, 0));</w:t>
      </w:r>
    </w:p>
    <w:p w14:paraId="1D582FD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AddBitmap(".\\res\\boss_right_hit02.bmp", RGB(0, 0, 0));</w:t>
      </w:r>
    </w:p>
    <w:p w14:paraId="5B2EEF5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AddBitmap(".\\res\\boss_right_hit03.bmp", RGB(0, 0, 0));</w:t>
      </w:r>
    </w:p>
    <w:p w14:paraId="32A0BFF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AddBitmap(".\\res\\boss_right_hit04.bmp", RGB(0, 0, 0));</w:t>
      </w:r>
    </w:p>
    <w:p w14:paraId="5BF114A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AddBitmap(".\\res\\boss_right_hit05.bmp", RGB(0, 0, 0));</w:t>
      </w:r>
    </w:p>
    <w:p w14:paraId="4AB27E7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AddBitmap(".\\res\\boss_right_hit06.bmp", RGB(0, 0, 0));</w:t>
      </w:r>
    </w:p>
    <w:p w14:paraId="3CABA59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向右捶效果</w:t>
      </w:r>
    </w:p>
    <w:p w14:paraId="1FFBF7A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Effect.AddBitmap(".\\res\\boss_right_hit_effect05.bmp", RGB(0, 0, 0));</w:t>
      </w:r>
    </w:p>
    <w:p w14:paraId="2057C5A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Effect.AddBitmap(".\\res\\boss_right_hit_effect04.bmp", RGB(0, 0, 0));</w:t>
      </w:r>
    </w:p>
    <w:p w14:paraId="6246CCF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向左捶</w:t>
      </w:r>
    </w:p>
    <w:p w14:paraId="51331BF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AddBitmap(".\\res\\boss_left_hit01.bmp", RGB(0, 0, 0));</w:t>
      </w:r>
    </w:p>
    <w:p w14:paraId="30C5B27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AddBitmap(".\\res\\boss_left_hit02.bmp", RGB(0, 0, 0));</w:t>
      </w:r>
    </w:p>
    <w:p w14:paraId="2B5B8AB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AddBitmap(".\\res\\boss_left_hit03.bmp", RGB(0, 0, 0));</w:t>
      </w:r>
    </w:p>
    <w:p w14:paraId="71E57D5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AddBitmap(".\\res\\boss_left_hit04.bmp", RGB(0, 0, 0));</w:t>
      </w:r>
    </w:p>
    <w:p w14:paraId="0C079F2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AddBitmap(".\\res\\boss_left_hit05.bmp", RGB(0, 0, 0));</w:t>
      </w:r>
    </w:p>
    <w:p w14:paraId="1B703A9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t>hitLeft.AddBitmap(".\\res\\boss_left_hit06.bmp", RGB(0, 0, 0));</w:t>
      </w:r>
    </w:p>
    <w:p w14:paraId="3B853E0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向左捶效果</w:t>
      </w:r>
    </w:p>
    <w:p w14:paraId="01AA483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Effect.AddBitmap(".\\res\\boss_left_hit_effect05.bmp", RGB(0, 0, 0));</w:t>
      </w:r>
    </w:p>
    <w:p w14:paraId="7CA181D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Effect.AddBitmap(".\\res\\boss_left_hit_effect04.bmp", RGB(0, 0, 0));</w:t>
      </w:r>
    </w:p>
    <w:p w14:paraId="5AFE9B0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向右刺</w:t>
      </w:r>
    </w:p>
    <w:p w14:paraId="748E280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Right.AddBitmap(".\\res\\boss_right_thorn01.bmp", RGB(0, 0, 0));</w:t>
      </w:r>
    </w:p>
    <w:p w14:paraId="0CA3194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Right.AddBitmap(".\\res\\boss_right_thorn02.bmp", RGB(0, 0, 0));</w:t>
      </w:r>
    </w:p>
    <w:p w14:paraId="680E304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Right.AddBitmap(".\\res\\boss_right_thorn03.bmp", RGB(0, 0, 0));</w:t>
      </w:r>
    </w:p>
    <w:p w14:paraId="035F126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向左刺</w:t>
      </w:r>
    </w:p>
    <w:p w14:paraId="7152920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Left.AddBitmap(".\\res\\boss_left_thorn01.bmp", RGB(0, 0, 0));</w:t>
      </w:r>
    </w:p>
    <w:p w14:paraId="07B8D36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Left.AddBitmap(".\\res\\boss_left_thorn02.bmp", RGB(0, 0, 0));</w:t>
      </w:r>
    </w:p>
    <w:p w14:paraId="5892435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Left.AddBitmap(".\\res\\boss_left_thorn03.bmp", RGB(0, 0, 0));</w:t>
      </w:r>
    </w:p>
    <w:p w14:paraId="7E2D902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刺</w:t>
      </w:r>
    </w:p>
    <w:p w14:paraId="34FF3F0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AddBitmap(".\\res\\thron_grow01.bmp", RGB(0, 0, 0));</w:t>
      </w:r>
    </w:p>
    <w:p w14:paraId="3F2268F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AddBitmap(".\\res\\thron_grow02.bmp", RGB(0, 0, 0));</w:t>
      </w:r>
    </w:p>
    <w:p w14:paraId="262232D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AddBitmap(".\\res\\thron_red.bmp", RGB(0, 0, 0));</w:t>
      </w:r>
    </w:p>
    <w:p w14:paraId="09040FE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r w:rsidRPr="002D171B">
        <w:rPr>
          <w:rFonts w:ascii="Times New Roman" w:eastAsia="標楷體" w:hAnsi="Times New Roman" w:cs="Times New Roman"/>
          <w:kern w:val="0"/>
          <w:sz w:val="16"/>
          <w:szCs w:val="16"/>
        </w:rPr>
        <w:t>死亡動畫</w:t>
      </w:r>
    </w:p>
    <w:p w14:paraId="7BE40A6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Right.AddBitmap(".\\res\\boss_right_dead01.bmp", RGB(0, 0, 0));</w:t>
      </w:r>
    </w:p>
    <w:p w14:paraId="767015A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Right.AddBitmap(".\\res\\boss_right_dead02.bmp", RGB(0, 0, 0));</w:t>
      </w:r>
    </w:p>
    <w:p w14:paraId="44FC0B8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Right.AddBitmap(".\\res\\boss_right_dead03.bmp", RGB(0, 0, 0));</w:t>
      </w:r>
    </w:p>
    <w:p w14:paraId="1452FBC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Right.AddBitmap(".\\res\\boss_right_dead04.bmp", RGB(0, 0, 0));</w:t>
      </w:r>
    </w:p>
    <w:p w14:paraId="4E91006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Right.AddBitmap(".\\res\\boss_right_dead05.bmp", RGB(0, 0, 0));</w:t>
      </w:r>
    </w:p>
    <w:p w14:paraId="2BC9D28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Right.AddBitmap(".\\res\\boss_right_dead06.bmp", RGB(0, 0, 0));</w:t>
      </w:r>
    </w:p>
    <w:p w14:paraId="789E4DB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Left.AddBitmap(".\\res\\boss_left_dead01.bmp", RGB(0, 0, 0));</w:t>
      </w:r>
    </w:p>
    <w:p w14:paraId="6C18936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Left.AddBitmap(".\\res\\boss_left_dead02.bmp", RGB(0, 0, 0));</w:t>
      </w:r>
    </w:p>
    <w:p w14:paraId="05DB2D7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Left.AddBitmap(".\\res\\boss_left_dead03.bmp", RGB(0, 0, 0));</w:t>
      </w:r>
    </w:p>
    <w:p w14:paraId="446AC78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Left.AddBitmap(".\\res\\boss_left_dead04.bmp", RGB(0, 0, 0));</w:t>
      </w:r>
    </w:p>
    <w:p w14:paraId="4F75557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Left.AddBitmap(".\\res\\boss_left_dead05.bmp", RGB(0, 0, 0));</w:t>
      </w:r>
    </w:p>
    <w:p w14:paraId="635CA4B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Left.AddBitmap(".\\res\\boss_left_dead06.bmp", RGB(0, 0, 0));</w:t>
      </w:r>
    </w:p>
    <w:p w14:paraId="7429308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ack.LoadBitmap(".\\res\\black.bmp", RGB(0, 0, 0));</w:t>
      </w:r>
    </w:p>
    <w:p w14:paraId="6B371ED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CA693F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Initialize()</w:t>
      </w:r>
    </w:p>
    <w:p w14:paraId="5D883D2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E9FF99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init_x;</w:t>
      </w:r>
    </w:p>
    <w:p w14:paraId="6A379EB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y = init_y;</w:t>
      </w:r>
    </w:p>
    <w:p w14:paraId="72D1233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p = 1000;</w:t>
      </w:r>
    </w:p>
    <w:p w14:paraId="5C416A3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setFullHP(hp);</w:t>
      </w:r>
    </w:p>
    <w:p w14:paraId="5494D3D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ction = walk_a;</w:t>
      </w:r>
    </w:p>
    <w:p w14:paraId="6C8EBAD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RDER = 5;</w:t>
      </w:r>
    </w:p>
    <w:p w14:paraId="3AA3842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ingLR = 1;</w:t>
      </w:r>
    </w:p>
    <w:p w14:paraId="2E10C9B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TEP_SIZE = 5;</w:t>
      </w:r>
    </w:p>
    <w:p w14:paraId="5517689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ttackDamage = 10;</w:t>
      </w:r>
    </w:p>
    <w:p w14:paraId="7E1547E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setAtkCounter();</w:t>
      </w:r>
    </w:p>
    <w:p w14:paraId="1173F58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Damage = 5;</w:t>
      </w:r>
    </w:p>
    <w:p w14:paraId="289E437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DelayCount = 8;</w:t>
      </w:r>
    </w:p>
    <w:p w14:paraId="5A8FBBE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CD = false;</w:t>
      </w:r>
    </w:p>
    <w:p w14:paraId="5729185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ushDistance = 10;</w:t>
      </w:r>
    </w:p>
    <w:p w14:paraId="5E977FA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ushStepSize = 3;</w:t>
      </w:r>
    </w:p>
    <w:p w14:paraId="7508C61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Damage = 10;</w:t>
      </w:r>
    </w:p>
    <w:p w14:paraId="6CA34DF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Count = 0;</w:t>
      </w:r>
    </w:p>
    <w:p w14:paraId="4FF219C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DelayCount = 4;</w:t>
      </w:r>
    </w:p>
    <w:p w14:paraId="15D2B6B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MidX = 0;</w:t>
      </w:r>
    </w:p>
    <w:p w14:paraId="4FB752E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loor = 595;</w:t>
      </w:r>
    </w:p>
    <w:p w14:paraId="46F4675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Exist = false;</w:t>
      </w:r>
    </w:p>
    <w:p w14:paraId="292E803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CountFlag = false;</w:t>
      </w:r>
    </w:p>
    <w:p w14:paraId="77FA0D4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anStandOn = true;</w:t>
      </w:r>
    </w:p>
    <w:p w14:paraId="4EDD5A2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ssDead = false;</w:t>
      </w:r>
    </w:p>
    <w:p w14:paraId="1CD95F7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sViolent = false;</w:t>
      </w:r>
    </w:p>
    <w:p w14:paraId="5A30406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veSetViolent = false;</w:t>
      </w:r>
    </w:p>
    <w:p w14:paraId="0822B58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69A282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OnMove(Map* m)</w:t>
      </w:r>
    </w:p>
    <w:p w14:paraId="53021CA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3131CE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live())</w:t>
      </w:r>
    </w:p>
    <w:p w14:paraId="5F4772C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30BE98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Violent &amp;&amp; !haveSetViolent)</w:t>
      </w:r>
    </w:p>
    <w:p w14:paraId="0B09DB3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42AE52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Damage = 20;</w:t>
      </w:r>
    </w:p>
    <w:p w14:paraId="4CA5064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DelayCount = 5;</w:t>
      </w:r>
    </w:p>
    <w:p w14:paraId="71EE526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ttackDamage = 20;</w:t>
      </w:r>
    </w:p>
    <w:p w14:paraId="5EDBB18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Damage = 30;</w:t>
      </w:r>
    </w:p>
    <w:p w14:paraId="2D37455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DelayCount = 3;</w:t>
      </w:r>
    </w:p>
    <w:p w14:paraId="3C6CE42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aveSetViolent = true;</w:t>
      </w:r>
    </w:p>
    <w:p w14:paraId="38790D6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702DC9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etCharacterDirection();</w:t>
      </w:r>
    </w:p>
    <w:p w14:paraId="63D64A7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action == walk_a)</w:t>
      </w:r>
    </w:p>
    <w:p w14:paraId="2EF4033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22B0C3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acingLR = characterDirectionLR;</w:t>
      </w:r>
    </w:p>
    <w:p w14:paraId="2881B57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31C45C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distanceToCharacter() &lt; 300 &amp;&amp; hitCD == false &amp;&amp; action == walk_a &amp;&amp; atkCounter[0] &lt; 3)</w:t>
      </w:r>
    </w:p>
    <w:p w14:paraId="3EAD436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7FE852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Start();</w:t>
      </w:r>
    </w:p>
    <w:p w14:paraId="1A47FE3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tkCount(0);</w:t>
      </w:r>
    </w:p>
    <w:p w14:paraId="56F163C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58D4ED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distanceToCharacter()&gt;550||atkCounter[0]&gt;=3)&amp;&amp;action==walk_a&amp;&amp;hpProportion() &gt; 0.5)</w:t>
      </w:r>
    </w:p>
    <w:p w14:paraId="1916528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868659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Start();</w:t>
      </w:r>
    </w:p>
    <w:p w14:paraId="280D872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tkCount(1);</w:t>
      </w:r>
    </w:p>
    <w:p w14:paraId="2A06B95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F00EDB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distanceToCharacter()&gt;550||atkCounter[0]&gt;=3)&amp;&amp;action==walk_a&amp;&amp;hpProportion()&lt;= 0.5)</w:t>
      </w:r>
    </w:p>
    <w:p w14:paraId="41AD28C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B0322B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Start();</w:t>
      </w:r>
    </w:p>
    <w:p w14:paraId="3257324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tkCount(2);</w:t>
      </w:r>
    </w:p>
    <w:p w14:paraId="562F997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B1E55D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action == walk_a)</w:t>
      </w:r>
    </w:p>
    <w:p w14:paraId="55D1335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5AB56A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m);</w:t>
      </w:r>
    </w:p>
    <w:p w14:paraId="29288B3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OnMove();</w:t>
      </w:r>
    </w:p>
    <w:p w14:paraId="1372174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AF2AA4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hit_a)</w:t>
      </w:r>
    </w:p>
    <w:p w14:paraId="6A7BFA5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140393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OnMove();</w:t>
      </w:r>
    </w:p>
    <w:p w14:paraId="07E0E49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9AEC30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collide_a)</w:t>
      </w:r>
    </w:p>
    <w:p w14:paraId="207DEB7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9C020D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OnMove();</w:t>
      </w:r>
    </w:p>
    <w:p w14:paraId="7AB85FF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E46B01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thron_a)</w:t>
      </w:r>
    </w:p>
    <w:p w14:paraId="48DD697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125077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BossOnMove();</w:t>
      </w:r>
    </w:p>
    <w:p w14:paraId="349D959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C807E7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CDTimer.CaculateTimeForFalse(&amp;hitCD, 4);</w:t>
      </w:r>
    </w:p>
    <w:p w14:paraId="0880BFC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sAttackedEffectCaculation();</w:t>
      </w:r>
    </w:p>
    <w:p w14:paraId="4E49E44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3C7270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0A2FEF1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BF4E34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bossDead)</w:t>
      </w:r>
    </w:p>
    <w:p w14:paraId="2CC0206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1A7711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OnMove();</w:t>
      </w:r>
    </w:p>
    <w:p w14:paraId="6FA9AA1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AEEF31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BEFD4B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AC0BF9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OnShow(Map* m)</w:t>
      </w:r>
    </w:p>
    <w:p w14:paraId="2F82931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F50C82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live())</w:t>
      </w:r>
    </w:p>
    <w:p w14:paraId="191B0C8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DBC961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ttacked &amp;&amp; isSparkleEffectShow)</w:t>
      </w:r>
    </w:p>
    <w:p w14:paraId="06D7FF8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7719BF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sAttackedEffectOnShow(m);</w:t>
      </w:r>
    </w:p>
    <w:p w14:paraId="4C79B4C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419839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11DA52B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FA4BB2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action == walk_a)</w:t>
      </w:r>
    </w:p>
    <w:p w14:paraId="6DACC49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7FEFE1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OnShow(m);</w:t>
      </w:r>
    </w:p>
    <w:p w14:paraId="2C67AB5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024749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hit_a)</w:t>
      </w:r>
    </w:p>
    <w:p w14:paraId="319A35E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4129F5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OnShow(m);</w:t>
      </w:r>
    </w:p>
    <w:p w14:paraId="597847F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66E9E4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collide_a)</w:t>
      </w:r>
    </w:p>
    <w:p w14:paraId="0CBA32A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E36011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OnShow(m);</w:t>
      </w:r>
    </w:p>
    <w:p w14:paraId="58D3BF3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E5AA8B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thron_a)</w:t>
      </w:r>
    </w:p>
    <w:p w14:paraId="0707869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6C3305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BossOnShow(m);</w:t>
      </w:r>
    </w:p>
    <w:p w14:paraId="4922392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0F71B7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2E60BC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setXY(_x + m-&gt;getXMovement(), _y + m-&gt;getYMovement() - 16);</w:t>
      </w:r>
    </w:p>
    <w:p w14:paraId="2E5DF5A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loodBar.showBloodBar(m, hp);</w:t>
      </w:r>
    </w:p>
    <w:p w14:paraId="65A6024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lossHpShowFlag)</w:t>
      </w:r>
    </w:p>
    <w:p w14:paraId="2CB1316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4C0582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lossHpShow(m);</w:t>
      </w:r>
    </w:p>
    <w:p w14:paraId="02031BC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C4C5C1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lossHpTimer.CaculateTimeForFalse(&amp;lossHpShowFlag, 0.5);</w:t>
      </w:r>
    </w:p>
    <w:p w14:paraId="2875687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B35C87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195772C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ADA894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bossDead)</w:t>
      </w:r>
    </w:p>
    <w:p w14:paraId="3CD0DB2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374652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OnShow(m);</w:t>
      </w:r>
    </w:p>
    <w:p w14:paraId="13583D1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B2B70B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C91126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47AAF3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Boss::GetLeftX()</w:t>
      </w:r>
    </w:p>
    <w:p w14:paraId="619F94C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21ACBE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190CB58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79C013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action == walk_a)</w:t>
      </w:r>
    </w:p>
    <w:p w14:paraId="56E83FC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6E46F9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90;</w:t>
      </w:r>
    </w:p>
    <w:p w14:paraId="249AD99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39948F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hit_a)</w:t>
      </w:r>
    </w:p>
    <w:p w14:paraId="0A9236C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64B54F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130;</w:t>
      </w:r>
    </w:p>
    <w:p w14:paraId="3307732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FDA715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collide_a) //</w:t>
      </w:r>
      <w:r w:rsidRPr="002D171B">
        <w:rPr>
          <w:rFonts w:ascii="Times New Roman" w:eastAsia="標楷體" w:hAnsi="Times New Roman" w:cs="Times New Roman"/>
          <w:kern w:val="0"/>
          <w:sz w:val="16"/>
          <w:szCs w:val="16"/>
        </w:rPr>
        <w:t>第三張圖</w:t>
      </w:r>
      <w:r w:rsidRPr="002D171B">
        <w:rPr>
          <w:rFonts w:ascii="Times New Roman" w:eastAsia="標楷體" w:hAnsi="Times New Roman" w:cs="Times New Roman"/>
          <w:kern w:val="0"/>
          <w:sz w:val="16"/>
          <w:szCs w:val="16"/>
        </w:rPr>
        <w:t xml:space="preserve"> </w:t>
      </w:r>
      <w:r w:rsidRPr="002D171B">
        <w:rPr>
          <w:rFonts w:ascii="Times New Roman" w:eastAsia="標楷體" w:hAnsi="Times New Roman" w:cs="Times New Roman"/>
          <w:kern w:val="0"/>
          <w:sz w:val="16"/>
          <w:szCs w:val="16"/>
        </w:rPr>
        <w:t>衝撞</w:t>
      </w:r>
      <w:r w:rsidRPr="002D171B">
        <w:rPr>
          <w:rFonts w:ascii="Times New Roman" w:eastAsia="標楷體" w:hAnsi="Times New Roman" w:cs="Times New Roman"/>
          <w:kern w:val="0"/>
          <w:sz w:val="16"/>
          <w:szCs w:val="16"/>
        </w:rPr>
        <w:t>ing not</w:t>
      </w:r>
      <w:r w:rsidRPr="002D171B">
        <w:rPr>
          <w:rFonts w:ascii="Times New Roman" w:eastAsia="標楷體" w:hAnsi="Times New Roman" w:cs="Times New Roman"/>
          <w:kern w:val="0"/>
          <w:sz w:val="16"/>
          <w:szCs w:val="16"/>
        </w:rPr>
        <w:t>蓄力</w:t>
      </w:r>
    </w:p>
    <w:p w14:paraId="3A3A26D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3EFD31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51;</w:t>
      </w:r>
    </w:p>
    <w:p w14:paraId="0282689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FF3EC2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BB893C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630B105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A7DBC0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action == walk_a)</w:t>
      </w:r>
    </w:p>
    <w:p w14:paraId="04A3592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99EC86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72;</w:t>
      </w:r>
    </w:p>
    <w:p w14:paraId="2B7B4F4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49DC05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hit_a)</w:t>
      </w:r>
    </w:p>
    <w:p w14:paraId="22E8D07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892B05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90;</w:t>
      </w:r>
    </w:p>
    <w:p w14:paraId="0E84A3A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187C6B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collide_a)</w:t>
      </w:r>
    </w:p>
    <w:p w14:paraId="20DE398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852105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177;</w:t>
      </w:r>
    </w:p>
    <w:p w14:paraId="4F48BB3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442BA8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EFB3B9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72ADD1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Boss::GetTopY()</w:t>
      </w:r>
    </w:p>
    <w:p w14:paraId="126F7F5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A75D06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action == walk_a || action == hit_a)</w:t>
      </w:r>
    </w:p>
    <w:p w14:paraId="74C7D88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1CB85B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y + 90;</w:t>
      </w:r>
    </w:p>
    <w:p w14:paraId="67D5BE4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DF1B33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collide_a)</w:t>
      </w:r>
    </w:p>
    <w:p w14:paraId="0C74FD6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F2A29A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y + 100;</w:t>
      </w:r>
    </w:p>
    <w:p w14:paraId="0F8C4E8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4AD2B5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t>}</w:t>
      </w:r>
    </w:p>
    <w:p w14:paraId="52649F7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Boss::GetRightX()</w:t>
      </w:r>
    </w:p>
    <w:p w14:paraId="79458F0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C8D361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5060164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1443FA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action == walk_a)</w:t>
      </w:r>
    </w:p>
    <w:p w14:paraId="024A753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D7F4B0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220;</w:t>
      </w:r>
    </w:p>
    <w:p w14:paraId="176EC83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003505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hit_a)</w:t>
      </w:r>
    </w:p>
    <w:p w14:paraId="6A2D6D6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BCAB57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216;</w:t>
      </w:r>
    </w:p>
    <w:p w14:paraId="5A9FDCF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1ED921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collide_a)</w:t>
      </w:r>
    </w:p>
    <w:p w14:paraId="5209DDA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F887DE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117;</w:t>
      </w:r>
    </w:p>
    <w:p w14:paraId="12539A0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C49E45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9C92AC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257BF4D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F6C5A9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action == walk_a)</w:t>
      </w:r>
    </w:p>
    <w:p w14:paraId="1ADCD43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4C6D92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200;</w:t>
      </w:r>
    </w:p>
    <w:p w14:paraId="7B85F22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CA7B07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hit_a)</w:t>
      </w:r>
    </w:p>
    <w:p w14:paraId="2829871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C30709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160;</w:t>
      </w:r>
    </w:p>
    <w:p w14:paraId="495C5EF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7B5261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action == collide_a)</w:t>
      </w:r>
    </w:p>
    <w:p w14:paraId="7B82345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D1DCEA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x + 237;</w:t>
      </w:r>
    </w:p>
    <w:p w14:paraId="0B8EDF8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321EA4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724798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D573FE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int MonsterBoss::GetBottomY()</w:t>
      </w:r>
    </w:p>
    <w:p w14:paraId="773B8E8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2D7DCC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_y + walkingLeft.Height();</w:t>
      </w:r>
    </w:p>
    <w:p w14:paraId="6E3DDBB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622ED5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walk(Map* m)</w:t>
      </w:r>
    </w:p>
    <w:p w14:paraId="14F932F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7245B2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08CA074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986821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CanWalkL(m))</w:t>
      </w:r>
    </w:p>
    <w:p w14:paraId="48398EE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32B6ED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STEP_SIZE;</w:t>
      </w:r>
    </w:p>
    <w:p w14:paraId="1447CF7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1EE421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C6A925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2F7C3A7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BDAD50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CanWalkR(m))</w:t>
      </w:r>
    </w:p>
    <w:p w14:paraId="252BF89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2EC7A6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STEP_SIZE;</w:t>
      </w:r>
    </w:p>
    <w:p w14:paraId="6521323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591200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B87A76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E2D1C7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walkOnMove()</w:t>
      </w:r>
    </w:p>
    <w:p w14:paraId="33A9CE2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457A97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Left.OnMove();</w:t>
      </w:r>
    </w:p>
    <w:p w14:paraId="020CB2D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Right.OnMove();</w:t>
      </w:r>
    </w:p>
    <w:p w14:paraId="3C34B01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C53B2E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walkOnShow(Map* m)</w:t>
      </w:r>
    </w:p>
    <w:p w14:paraId="42041FC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3436AB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3C62818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A1083C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Left.SetTopLeft(_x + m-&gt;getXMovement(), _y + m-&gt;getYMovement());</w:t>
      </w:r>
    </w:p>
    <w:p w14:paraId="569BE0F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Left.OnShow();</w:t>
      </w:r>
    </w:p>
    <w:p w14:paraId="3512AA7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8217FC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2830B1A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F1BB61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Right.SetTopLeft(_x + m-&gt;getXMovement(), _y + m-&gt;getYMovement());</w:t>
      </w:r>
    </w:p>
    <w:p w14:paraId="1524B40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alkingRight.OnShow();</w:t>
      </w:r>
    </w:p>
    <w:p w14:paraId="3C1BEC3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6424BE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867C1A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bool MonsterBoss::CanWalkL(Map* m)</w:t>
      </w:r>
    </w:p>
    <w:p w14:paraId="0F7CF57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7E2A3B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m-&gt;isEmpty(_x - STEP_SIZE, GetTopY()) &amp;&amp; !character-&gt;isIntersect(GetLeftX() - STEP_SIZE, GetRightX() - STEP_SIZE, GetTopY(), GetBottomY()))</w:t>
      </w:r>
    </w:p>
    <w:p w14:paraId="5CB04FA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2EC397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true;</w:t>
      </w:r>
    </w:p>
    <w:p w14:paraId="6B648F5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BDC275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false;</w:t>
      </w:r>
    </w:p>
    <w:p w14:paraId="17DF197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4E1B02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bool MonsterBoss::CanWalkR(Map* m)</w:t>
      </w:r>
    </w:p>
    <w:p w14:paraId="413040B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32F267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m-&gt;isEmpty(_x - STEP_SIZE, GetTopY()) &amp;&amp; !character-&gt;isIntersect(GetLeftX() + STEP_SIZE, GetRightX() + STEP_SIZE, GetTopY(), GetBottomY()))</w:t>
      </w:r>
    </w:p>
    <w:p w14:paraId="72E44ED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BB2832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true;</w:t>
      </w:r>
    </w:p>
    <w:p w14:paraId="4A5F17C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D213E7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turn false;</w:t>
      </w:r>
    </w:p>
    <w:p w14:paraId="3F65FBA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674E84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ResetAtkCounter()</w:t>
      </w:r>
    </w:p>
    <w:p w14:paraId="0DFFA9C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42059A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or (int i = 0; i &lt; 3; i++)</w:t>
      </w:r>
    </w:p>
    <w:p w14:paraId="081B73B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0341C5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tkCounter[i] = 0;</w:t>
      </w:r>
    </w:p>
    <w:p w14:paraId="0A2FE0B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9CBAAC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563BB9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atkCount(int i)</w:t>
      </w:r>
    </w:p>
    <w:p w14:paraId="1E211A4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6FAD28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 temp = atkCounter[i];</w:t>
      </w:r>
    </w:p>
    <w:p w14:paraId="0F6AE3E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esetAtkCounter();</w:t>
      </w:r>
    </w:p>
    <w:p w14:paraId="12B6CA2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tkCounter[i] = temp + 1;</w:t>
      </w:r>
    </w:p>
    <w:p w14:paraId="0975DF7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A0B5D0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hitStart()</w:t>
      </w:r>
    </w:p>
    <w:p w14:paraId="70FDC71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2CB918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ction = hit_a;</w:t>
      </w:r>
    </w:p>
    <w:p w14:paraId="6699B4B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CDTimer.Start();</w:t>
      </w:r>
    </w:p>
    <w:p w14:paraId="31B79D5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CD = true;</w:t>
      </w:r>
    </w:p>
    <w:p w14:paraId="6C1ADA0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D2C3CA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hitOnMove()</w:t>
      </w:r>
    </w:p>
    <w:p w14:paraId="0520A0C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FC4A34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45B96C8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5847F2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OnMove();</w:t>
      </w:r>
    </w:p>
    <w:p w14:paraId="770F09C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Effect.OnMove();</w:t>
      </w:r>
    </w:p>
    <w:p w14:paraId="16F6246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BE0586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facingLR == 1)</w:t>
      </w:r>
    </w:p>
    <w:p w14:paraId="68ACCD2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847015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OnMove();</w:t>
      </w:r>
    </w:p>
    <w:p w14:paraId="670B854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Effect.OnMove();</w:t>
      </w:r>
    </w:p>
    <w:p w14:paraId="4005D03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A1271E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0A8782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hitOnShow(Map* m)</w:t>
      </w:r>
    </w:p>
    <w:p w14:paraId="0A16EDE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CB085B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0B06811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3923CE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itLeft.GetCurrentBitmapNumber() == 2 || hitLeft.GetCurrentBitmapNumber() == 3 || hitLeft.GetCurrentBitmapNumber() == 4)</w:t>
      </w:r>
    </w:p>
    <w:p w14:paraId="6C360CB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09333F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SetTopLeft(_x + m-&gt;getXMovement() - 60, _y + m-&gt;getYMovement());</w:t>
      </w:r>
    </w:p>
    <w:p w14:paraId="5A3DFA2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6B184A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333ACB2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190011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SetTopLeft(_x + m-&gt;getXMovement(), _y + m-&gt;getYMovement());</w:t>
      </w:r>
    </w:p>
    <w:p w14:paraId="3C85AC9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F3BC8C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SetDelayCount(hitDelayCount);</w:t>
      </w:r>
    </w:p>
    <w:p w14:paraId="6392F1B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OnShow();</w:t>
      </w:r>
    </w:p>
    <w:p w14:paraId="174F7E3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itLeft.GetCurrentBitmapNumber() == 3 || hitLeft.GetCurrentBitmapNumber() == 4)</w:t>
      </w:r>
    </w:p>
    <w:p w14:paraId="5FA9556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E3D1E7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Effect.SetTopLeft(_x + m-&gt;getXMovement() - 60 - 290, _y + m-&gt;getYMovement());</w:t>
      </w:r>
    </w:p>
    <w:p w14:paraId="09C685D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Effect.SetDelayCount(hitDelayCount);</w:t>
      </w:r>
    </w:p>
    <w:p w14:paraId="200A1F7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Effect.OnShow();</w:t>
      </w:r>
    </w:p>
    <w:p w14:paraId="3F65EA3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Judge();</w:t>
      </w:r>
    </w:p>
    <w:p w14:paraId="43D69BC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B23787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itLeft.GetCurrentBitmapNumber() == 3)</w:t>
      </w:r>
    </w:p>
    <w:p w14:paraId="3AD220A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A3BD7A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Judge();</w:t>
      </w:r>
    </w:p>
    <w:p w14:paraId="54CCD67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14D7BC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itLeft.IsFinalBitmap())</w:t>
      </w:r>
    </w:p>
    <w:p w14:paraId="2492A9F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98EF0F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ction = walk_a;</w:t>
      </w:r>
    </w:p>
    <w:p w14:paraId="6BBF598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Left.Reset();</w:t>
      </w:r>
    </w:p>
    <w:p w14:paraId="26DB289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0B06BA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B1E3D0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6219310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B7BC04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itRight.GetCurrentBitmapNumber() == 2 || hitRight.GetCurrentBitmapNumber() == 3 || hitRight.GetCurrentBitmapNumber() == 4)</w:t>
      </w:r>
    </w:p>
    <w:p w14:paraId="558D181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0E3487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SetTopLeft(_x + m-&gt;getXMovement() + 60, _y + m-&gt;getYMovement());</w:t>
      </w:r>
    </w:p>
    <w:p w14:paraId="4A60941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61EF8E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1D404E2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702EE8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SetTopLeft(_x + m-&gt;getXMovement(), _y + m-&gt;getYMovement());</w:t>
      </w:r>
    </w:p>
    <w:p w14:paraId="5685B25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218AD9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SetDelayCount(hitDelayCount);</w:t>
      </w:r>
    </w:p>
    <w:p w14:paraId="67C96EB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OnShow();</w:t>
      </w:r>
    </w:p>
    <w:p w14:paraId="35A89CE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itRight.GetCurrentBitmapNumber() == 3 || hitRight.GetCurrentBitmapNumber() == 4)</w:t>
      </w:r>
    </w:p>
    <w:p w14:paraId="2096FAA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B1B3BE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Effect.SetTopLeft(_x + m-&gt;getXMovement() + 60 - 130, _y + m-&gt;getYMovement());</w:t>
      </w:r>
    </w:p>
    <w:p w14:paraId="3ED6C9B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Effect.SetDelayCount(hitDelayCount);</w:t>
      </w:r>
    </w:p>
    <w:p w14:paraId="51054A6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Effect.OnShow();</w:t>
      </w:r>
    </w:p>
    <w:p w14:paraId="5304DC0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Judge();</w:t>
      </w:r>
    </w:p>
    <w:p w14:paraId="7C79439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32201C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itRight.GetCurrentBitmapNumber() == 3)</w:t>
      </w:r>
    </w:p>
    <w:p w14:paraId="5AAAB23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183C50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Judge();</w:t>
      </w:r>
    </w:p>
    <w:p w14:paraId="172B016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7E18E0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hitRight.IsFinalBitmap())</w:t>
      </w:r>
    </w:p>
    <w:p w14:paraId="53138D6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025360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ction = walk_a;</w:t>
      </w:r>
    </w:p>
    <w:p w14:paraId="1E95D96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hitRight.Reset();</w:t>
      </w:r>
    </w:p>
    <w:p w14:paraId="75C1DC6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930ED5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50D72E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FFCE08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hitJudge()</w:t>
      </w:r>
    </w:p>
    <w:p w14:paraId="233E7D2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F5305A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character-&gt;GetIsInvincible())</w:t>
      </w:r>
    </w:p>
    <w:p w14:paraId="1F0B8C2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90CF43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2101840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231B94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ttackSuccessfullyL(435))</w:t>
      </w:r>
    </w:p>
    <w:p w14:paraId="589EE63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2F28FA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SetIsAttackedFromRight(true);</w:t>
      </w:r>
    </w:p>
    <w:p w14:paraId="0E7D613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SetIsAttackedFromBottom(true);</w:t>
      </w:r>
    </w:p>
    <w:p w14:paraId="7B08591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lossCurrentHp(hitDamage);</w:t>
      </w:r>
    </w:p>
    <w:p w14:paraId="0A4FCCB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26C27E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ttackSuccessfullyR(135))</w:t>
      </w:r>
    </w:p>
    <w:p w14:paraId="7A44541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A5BAC0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SetIsAttackedFromLeft(true);</w:t>
      </w:r>
    </w:p>
    <w:p w14:paraId="19E3A47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SetIsAttackedFromBottom(true);</w:t>
      </w:r>
    </w:p>
    <w:p w14:paraId="4D29693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lossCurrentHp(hitDamage);</w:t>
      </w:r>
    </w:p>
    <w:p w14:paraId="48B5F96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82D0A5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2F3122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020C853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55F4C0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ttackSuccessfullyR(435))</w:t>
      </w:r>
    </w:p>
    <w:p w14:paraId="23F543A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33024B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SetIsAttackedFromLeft(true);</w:t>
      </w:r>
    </w:p>
    <w:p w14:paraId="38FE822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SetIsAttackedFromBottom(true);</w:t>
      </w:r>
    </w:p>
    <w:p w14:paraId="16D34EE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lossCurrentHp(hitDamage);</w:t>
      </w:r>
    </w:p>
    <w:p w14:paraId="4386099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82AEFB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isAttackSuccessfullyL(135))</w:t>
      </w:r>
    </w:p>
    <w:p w14:paraId="723B6E6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D089D8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SetIsAttackedFromRight(true);</w:t>
      </w:r>
    </w:p>
    <w:p w14:paraId="7E90DC3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SetIsAttackedFromBottom(true);</w:t>
      </w:r>
    </w:p>
    <w:p w14:paraId="165C705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lossCurrentHp(hitDamage);</w:t>
      </w:r>
    </w:p>
    <w:p w14:paraId="734F5F8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7116DC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2AE39B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0E854E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C0E09B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collideStart()</w:t>
      </w:r>
    </w:p>
    <w:p w14:paraId="6196D21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206DA2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ction = collide_a;</w:t>
      </w:r>
    </w:p>
    <w:p w14:paraId="0BEBF88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76AA8F0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collideOnMove()</w:t>
      </w:r>
    </w:p>
    <w:p w14:paraId="083E425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784811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115915A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19FF69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Left.OnMove();</w:t>
      </w:r>
    </w:p>
    <w:p w14:paraId="10C3D9A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48254A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facingLR == 1)</w:t>
      </w:r>
    </w:p>
    <w:p w14:paraId="56F67B3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8E199B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Right.OnMove();</w:t>
      </w:r>
    </w:p>
    <w:p w14:paraId="11D2C5D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DFBAF9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B8B93A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collideOnShow(Map* m)</w:t>
      </w:r>
    </w:p>
    <w:p w14:paraId="54ABAA0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8A5E7B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6FB835C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8F3A6E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collideLeft.GetCurrentBitmapNumber() == 1)</w:t>
      </w:r>
    </w:p>
    <w:p w14:paraId="06579C5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A1602C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Left.SetTopLeft(_x + m-&gt;getXMovement() - 20, _y + m-&gt;getYMovement());</w:t>
      </w:r>
    </w:p>
    <w:p w14:paraId="6974B30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D05ED1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276640E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8D405A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Left.SetTopLeft(_x + m-&gt;getXMovement(), _y + m-&gt;getYMovement());</w:t>
      </w:r>
    </w:p>
    <w:p w14:paraId="18E9B28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873D81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collideLeft.GetCurrentBitmapNumber() == 2 || collideLeft.GetCurrentBitmapNumber() == 3)</w:t>
      </w:r>
    </w:p>
    <w:p w14:paraId="6F35B06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9BDA5F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Judge();</w:t>
      </w:r>
    </w:p>
    <w:p w14:paraId="7B954F2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ushMove(m);</w:t>
      </w:r>
    </w:p>
    <w:p w14:paraId="2A0A2AD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31B33D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Left.OnShow();</w:t>
      </w:r>
    </w:p>
    <w:p w14:paraId="25A03A2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collideLeft.IsFinalBitmap())</w:t>
      </w:r>
    </w:p>
    <w:p w14:paraId="0EE4113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E740D3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ction = walk_a;</w:t>
      </w:r>
    </w:p>
    <w:p w14:paraId="252AF7D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Left.Reset();</w:t>
      </w:r>
    </w:p>
    <w:p w14:paraId="7C72507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886A86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0F7149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51DCCB6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E74084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collideRight.GetCurrentBitmapNumber() == 1)</w:t>
      </w:r>
    </w:p>
    <w:p w14:paraId="646D9DA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C45C2B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Right.SetTopLeft(_x + m-&gt;getXMovement() + 20, _y + m-&gt;getYMovement());</w:t>
      </w:r>
    </w:p>
    <w:p w14:paraId="7B4AF4E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5A19A9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23B4122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E2A569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Right.SetTopLeft(_x + m-&gt;getXMovement(), _y + m-&gt;getYMovement());</w:t>
      </w:r>
    </w:p>
    <w:p w14:paraId="4947A2B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C39F62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collideRight.GetCurrentBitmapNumber() == 2 || collideRight.GetCurrentBitmapNumber() == 3)</w:t>
      </w:r>
    </w:p>
    <w:p w14:paraId="36A4644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BA796D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Judge();</w:t>
      </w:r>
    </w:p>
    <w:p w14:paraId="47518B0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rushMove(m);</w:t>
      </w:r>
    </w:p>
    <w:p w14:paraId="1E500AE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FBEF49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Right.OnShow();</w:t>
      </w:r>
    </w:p>
    <w:p w14:paraId="5BBA394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collideRight.IsFinalBitmap())</w:t>
      </w:r>
    </w:p>
    <w:p w14:paraId="1234D69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018A79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ction = walk_a;</w:t>
      </w:r>
    </w:p>
    <w:p w14:paraId="1CE0F0D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ollideRight.Reset();</w:t>
      </w:r>
    </w:p>
    <w:p w14:paraId="7C84446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9418E5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2FDA45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796CBF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collideJudge()</w:t>
      </w:r>
    </w:p>
    <w:p w14:paraId="2F1B903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F78140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ntersect();</w:t>
      </w:r>
    </w:p>
    <w:p w14:paraId="4CA6058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82FA8F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rushMove(Map* m)</w:t>
      </w:r>
    </w:p>
    <w:p w14:paraId="7773100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43A009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1036191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66D7EF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or (int i = 0; i &lt; rushDistance; i++)</w:t>
      </w:r>
    </w:p>
    <w:p w14:paraId="31ABB97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3F7FDB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m-&gt;isEmpty(_x - rushStepSize, GetTopY())/* &amp;&amp; m-&gt;isEmpty(_x - STEP_SIZE, GetBottomY())*/)</w:t>
      </w:r>
    </w:p>
    <w:p w14:paraId="7BCD921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869C40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rushStepSize;</w:t>
      </w:r>
    </w:p>
    <w:p w14:paraId="2C916A2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1A2237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2436BEF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349729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reak;</w:t>
      </w:r>
    </w:p>
    <w:p w14:paraId="13BE92D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113A5C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9CBD08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B0BDA4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70C2C79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B6EC85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for (int i = 0; i &lt; rushDistance; i++)</w:t>
      </w:r>
    </w:p>
    <w:p w14:paraId="640964B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76A6F1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m-&gt;isEmpty(_x + rushStepSize, GetTopY())/* &amp;&amp; m-&gt;isEmpty(_x + STEP_SIZE, GetBottomY())*/)</w:t>
      </w:r>
    </w:p>
    <w:p w14:paraId="29359E2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901FAB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_x += rushStepSize;</w:t>
      </w:r>
    </w:p>
    <w:p w14:paraId="2BFD0F0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637899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3BA6493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55370E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reak;</w:t>
      </w:r>
    </w:p>
    <w:p w14:paraId="1D1F81C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CC153D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FB9C4E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4C2D5E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195345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thronStart()</w:t>
      </w:r>
    </w:p>
    <w:p w14:paraId="2404FE1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E956D9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ction = thron_a;</w:t>
      </w:r>
    </w:p>
    <w:p w14:paraId="7599DF2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B13602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thronBossOnMove()</w:t>
      </w:r>
    </w:p>
    <w:p w14:paraId="215C381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9E0C39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6EBC4DA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8FBB25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thronLeft.GetCurrentBitmapNumber() != 2)</w:t>
      </w:r>
    </w:p>
    <w:p w14:paraId="7AF4C58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B4AF92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Left.OnMove();</w:t>
      </w:r>
    </w:p>
    <w:p w14:paraId="2644313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121F19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2E3DEE1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8E2F59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OnMove();</w:t>
      </w:r>
    </w:p>
    <w:p w14:paraId="55F38B0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B294CB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A717CD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facingLR == 1)</w:t>
      </w:r>
    </w:p>
    <w:p w14:paraId="6ECE6AD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FE693B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thronRight.GetCurrentBitmapNumber() != 2)</w:t>
      </w:r>
    </w:p>
    <w:p w14:paraId="4BBF032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9E8668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Right.OnMove();</w:t>
      </w:r>
    </w:p>
    <w:p w14:paraId="63B30D5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713551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6BB50E3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BEEC47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OnMove();</w:t>
      </w:r>
    </w:p>
    <w:p w14:paraId="31F418D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C6ADE5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AE11D8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935AC9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thronBossOnShow(Map* m)</w:t>
      </w:r>
    </w:p>
    <w:p w14:paraId="3B2BD93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C38756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3CFC141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D9C320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Left.SetTopLeft(_x + m-&gt;getXMovement(), _y + m-&gt;getYMovement());</w:t>
      </w:r>
    </w:p>
    <w:p w14:paraId="5C38887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Left.SetDelayCount(thronDelayCount);</w:t>
      </w:r>
    </w:p>
    <w:p w14:paraId="7FD921F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Left.OnShow();</w:t>
      </w:r>
    </w:p>
    <w:p w14:paraId="47F8D28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thronLeft.GetCurrentBitmapNumber() == 2)</w:t>
      </w:r>
    </w:p>
    <w:p w14:paraId="2FB2528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715B13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OnShow(m);</w:t>
      </w:r>
    </w:p>
    <w:p w14:paraId="463C0AC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875796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thronLeft.IsFinalBitmap() &amp;&amp; thronCount &gt;= 3)</w:t>
      </w:r>
    </w:p>
    <w:p w14:paraId="1DBF8F2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8E4AFF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Count = 0;</w:t>
      </w:r>
    </w:p>
    <w:p w14:paraId="583FE29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ction = walk_a;</w:t>
      </w:r>
    </w:p>
    <w:p w14:paraId="25E55DE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Left.Reset();</w:t>
      </w:r>
    </w:p>
    <w:p w14:paraId="6B4F471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Reset();</w:t>
      </w:r>
    </w:p>
    <w:p w14:paraId="5B67531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5EA63A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BFDEB8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4740E55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FAC2CC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Right.SetTopLeft(_x + m-&gt;getXMovement(), _y + m-&gt;getYMovement());</w:t>
      </w:r>
    </w:p>
    <w:p w14:paraId="2B3DA74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Right.SetDelayCount(thronDelayCount);</w:t>
      </w:r>
    </w:p>
    <w:p w14:paraId="77472D5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Right.OnShow();</w:t>
      </w:r>
    </w:p>
    <w:p w14:paraId="00A3B86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thronRight.GetCurrentBitmapNumber() == 2)</w:t>
      </w:r>
    </w:p>
    <w:p w14:paraId="23E51D4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7A0336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OnShow(m);</w:t>
      </w:r>
    </w:p>
    <w:p w14:paraId="47E11E9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25F8E7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thronRight.IsFinalBitmap() &amp;&amp; thronCount &gt;= 3)</w:t>
      </w:r>
    </w:p>
    <w:p w14:paraId="46E83F5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6D2F8F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Count = 0;</w:t>
      </w:r>
    </w:p>
    <w:p w14:paraId="76A53DE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action = walk_a;</w:t>
      </w:r>
    </w:p>
    <w:p w14:paraId="3C4550B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Right.Reset();</w:t>
      </w:r>
    </w:p>
    <w:p w14:paraId="4A35549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Reset();</w:t>
      </w:r>
    </w:p>
    <w:p w14:paraId="7AFA165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737F56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8CD41C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560A02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thronOnShow(Map* m)</w:t>
      </w:r>
    </w:p>
    <w:p w14:paraId="06ED72A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E54531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SetDelayCount(thronDelayCount);</w:t>
      </w:r>
    </w:p>
    <w:p w14:paraId="6405C00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thron.GetCurrentBitmapNumber() == 0)</w:t>
      </w:r>
    </w:p>
    <w:p w14:paraId="4BA4985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476477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CountFlag = false;</w:t>
      </w:r>
    </w:p>
    <w:p w14:paraId="48A0304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thronExist)</w:t>
      </w:r>
    </w:p>
    <w:p w14:paraId="4468759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67440B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SetCMidX();</w:t>
      </w:r>
    </w:p>
    <w:p w14:paraId="64E3163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Exist = true;</w:t>
      </w:r>
    </w:p>
    <w:p w14:paraId="76D88B0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6C59A0B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SetTopLeft(cMidX + m-&gt;getXMovement() - 7, floor + m-&gt;getYMovement() - 50);</w:t>
      </w:r>
    </w:p>
    <w:p w14:paraId="4576A5E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3C775A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45F915E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FCA2C8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SetTopLeft(cMidX + m-&gt;getXMovement() - 18, floor + m-&gt;getYMovement() - 199);</w:t>
      </w:r>
    </w:p>
    <w:p w14:paraId="0A1B7A0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B246A7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thron.GetCurrentBitmapNumber() == 2)</w:t>
      </w:r>
    </w:p>
    <w:p w14:paraId="1F15BCA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FF3804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Judge();</w:t>
      </w:r>
    </w:p>
    <w:p w14:paraId="5B8CF85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thronCountFlag)</w:t>
      </w:r>
    </w:p>
    <w:p w14:paraId="4A1EEAB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F1EECD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Count += 1;</w:t>
      </w:r>
    </w:p>
    <w:p w14:paraId="0070815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CountFlag = true;</w:t>
      </w:r>
    </w:p>
    <w:p w14:paraId="771FD2C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AE52DA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thronExist = false;</w:t>
      </w:r>
    </w:p>
    <w:p w14:paraId="65142DB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22A901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lastRenderedPageBreak/>
        <w:tab/>
      </w:r>
      <w:r w:rsidRPr="002D171B">
        <w:rPr>
          <w:rFonts w:ascii="Times New Roman" w:eastAsia="標楷體" w:hAnsi="Times New Roman" w:cs="Times New Roman"/>
          <w:kern w:val="0"/>
          <w:sz w:val="16"/>
          <w:szCs w:val="16"/>
        </w:rPr>
        <w:tab/>
        <w:t>thron.OnShow();</w:t>
      </w:r>
    </w:p>
    <w:p w14:paraId="45E758B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743367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thronJudge()</w:t>
      </w:r>
    </w:p>
    <w:p w14:paraId="488CCF0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CEF96B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character-&gt;GetRightX()&gt;=cMidX - 18 &amp;&amp; character-&gt;GetRightX() &lt;= cMidX + 20) || //</w:t>
      </w:r>
      <w:r w:rsidRPr="002D171B">
        <w:rPr>
          <w:rFonts w:ascii="Times New Roman" w:eastAsia="標楷體" w:hAnsi="Times New Roman" w:cs="Times New Roman"/>
          <w:kern w:val="0"/>
          <w:sz w:val="16"/>
          <w:szCs w:val="16"/>
        </w:rPr>
        <w:t>角色右邊碰到刺</w:t>
      </w:r>
    </w:p>
    <w:p w14:paraId="6E769DE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GetLeftX()&lt;=cMidX+ 20 &amp;&amp; character-&gt;GetLeftX() &gt;= cMidX - 18) || //</w:t>
      </w:r>
      <w:r w:rsidRPr="002D171B">
        <w:rPr>
          <w:rFonts w:ascii="Times New Roman" w:eastAsia="標楷體" w:hAnsi="Times New Roman" w:cs="Times New Roman"/>
          <w:kern w:val="0"/>
          <w:sz w:val="16"/>
          <w:szCs w:val="16"/>
        </w:rPr>
        <w:t>角色左邊碰到刺</w:t>
      </w:r>
    </w:p>
    <w:p w14:paraId="5794D7E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GetLeftX()&lt;=cMidX-18&amp;&amp;character-&gt;GetRightX()&gt;=cMidX+20))&amp;&amp;//</w:t>
      </w:r>
      <w:r w:rsidRPr="002D171B">
        <w:rPr>
          <w:rFonts w:ascii="Times New Roman" w:eastAsia="標楷體" w:hAnsi="Times New Roman" w:cs="Times New Roman"/>
          <w:kern w:val="0"/>
          <w:sz w:val="16"/>
          <w:szCs w:val="16"/>
        </w:rPr>
        <w:t>角色左右橫跨刺</w:t>
      </w:r>
    </w:p>
    <w:p w14:paraId="042B6DE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GetBottomY() &gt;= floor - 200 &amp;&amp; character-&gt;GetBottomY() &lt;= floor) ||</w:t>
      </w:r>
    </w:p>
    <w:p w14:paraId="1123ADC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GetTopY() &gt;= floor - 200 &amp;&amp; character-&gt;GetTopY() &lt;= floor)))</w:t>
      </w:r>
    </w:p>
    <w:p w14:paraId="20CE7EF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CEA85A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character-&gt;GetIsInvincible())</w:t>
      </w:r>
    </w:p>
    <w:p w14:paraId="3C15438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6CCB4A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SetIsAttackedFromBottom(true);</w:t>
      </w:r>
    </w:p>
    <w:p w14:paraId="463AB13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haracter-&gt;lossCurrentHp(thronDamage);</w:t>
      </w:r>
    </w:p>
    <w:p w14:paraId="54ACBF2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22E1BE8"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DF1338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6951936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SetCMidX()</w:t>
      </w:r>
    </w:p>
    <w:p w14:paraId="79901E4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28E7219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cMidX = (character-&gt;GetLeftX() + character-&gt;GetRightX()) / 2;</w:t>
      </w:r>
    </w:p>
    <w:p w14:paraId="45FFE7D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056DB1A5"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deadOnMove()</w:t>
      </w:r>
    </w:p>
    <w:p w14:paraId="5C44C38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550F1CC4"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3FCF608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1B7B06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Left.OnMove();</w:t>
      </w:r>
    </w:p>
    <w:p w14:paraId="4EF8301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225900A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 if (facingLR == 1)</w:t>
      </w:r>
    </w:p>
    <w:p w14:paraId="4B7ABF8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F12E5C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Right.OnMove();</w:t>
      </w:r>
    </w:p>
    <w:p w14:paraId="5306CD0D"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6F554E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4CC7BC7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void MonsterBoss::deadOnShow(Map* m)</w:t>
      </w:r>
    </w:p>
    <w:p w14:paraId="25964686"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111C50FC"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facingLR == 0)</w:t>
      </w:r>
    </w:p>
    <w:p w14:paraId="065B7FE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7F46AF2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Left.SetTopLeft(_x + m-&gt;getXMovement(), _y + m-&gt;getYMovement());</w:t>
      </w:r>
    </w:p>
    <w:p w14:paraId="55B9B2F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Left.OnShow();</w:t>
      </w:r>
    </w:p>
    <w:p w14:paraId="5013CB9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deadLeft.IsFinalBitmap())</w:t>
      </w:r>
    </w:p>
    <w:p w14:paraId="2276C849"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1EE5D3B"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ssDead = true;</w:t>
      </w:r>
    </w:p>
    <w:p w14:paraId="707B699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Left.Reset();</w:t>
      </w:r>
    </w:p>
    <w:p w14:paraId="498D9DF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58F0FE4A"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3058519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else</w:t>
      </w:r>
    </w:p>
    <w:p w14:paraId="47401A7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14397E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Right.SetTopLeft(_x + m-&gt;getXMovement(), _y + m-&gt;getYMovement());</w:t>
      </w:r>
    </w:p>
    <w:p w14:paraId="19264E02"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Right.OnShow();</w:t>
      </w:r>
    </w:p>
    <w:p w14:paraId="6D8B7033"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if (deadRight.IsFinalBitmap())</w:t>
      </w:r>
    </w:p>
    <w:p w14:paraId="195C5931"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06D6640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bossDead = true;</w:t>
      </w:r>
    </w:p>
    <w:p w14:paraId="69C80EF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deadRight.Reset();</w:t>
      </w:r>
    </w:p>
    <w:p w14:paraId="3AF43E27"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47013F20"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r>
      <w:r w:rsidRPr="002D171B">
        <w:rPr>
          <w:rFonts w:ascii="Times New Roman" w:eastAsia="標楷體" w:hAnsi="Times New Roman" w:cs="Times New Roman"/>
          <w:kern w:val="0"/>
          <w:sz w:val="16"/>
          <w:szCs w:val="16"/>
        </w:rPr>
        <w:tab/>
        <w:t>}</w:t>
      </w:r>
    </w:p>
    <w:p w14:paraId="15DF8A1E"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ab/>
        <w:t>}</w:t>
      </w:r>
    </w:p>
    <w:p w14:paraId="3BC24C0F" w14:textId="77777777" w:rsidR="006861F6" w:rsidRPr="002D171B" w:rsidRDefault="006861F6" w:rsidP="006861F6">
      <w:pPr>
        <w:spacing w:line="200" w:lineRule="exact"/>
        <w:jc w:val="both"/>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w:t>
      </w:r>
    </w:p>
    <w:p w14:paraId="27ECA6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CCBC2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BloodBar.h</w:t>
      </w:r>
    </w:p>
    <w:p w14:paraId="6FED1A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6306F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BLOODBAR__</w:t>
      </w:r>
    </w:p>
    <w:p w14:paraId="3B238F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BLOODBAR__</w:t>
      </w:r>
    </w:p>
    <w:p w14:paraId="5E3BF4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3D219E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DD19B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D392E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血條</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p>
    <w:p w14:paraId="15CC45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8A265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Map;</w:t>
      </w:r>
    </w:p>
    <w:p w14:paraId="692F88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BloodBar</w:t>
      </w:r>
    </w:p>
    <w:p w14:paraId="5F8739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61C619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07C5A7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w:t>
      </w:r>
    </w:p>
    <w:p w14:paraId="44C5C4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Bitmap();</w:t>
      </w:r>
    </w:p>
    <w:p w14:paraId="71FDBB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howBloodBar(Map* m, int hp);</w:t>
      </w:r>
    </w:p>
    <w:p w14:paraId="2E0FD7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FullHP(int n);</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設定滿血的血量</w:t>
      </w:r>
    </w:p>
    <w:p w14:paraId="30B7F4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XY(int x, int y);</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設定血條的</w:t>
      </w:r>
      <w:r w:rsidRPr="002D171B">
        <w:rPr>
          <w:rFonts w:ascii="Times New Roman" w:eastAsia="標楷體" w:hAnsi="Times New Roman" w:cs="Times New Roman"/>
          <w:sz w:val="16"/>
          <w:szCs w:val="16"/>
        </w:rPr>
        <w:t xml:space="preserve">x y </w:t>
      </w:r>
      <w:r w:rsidRPr="002D171B">
        <w:rPr>
          <w:rFonts w:ascii="Times New Roman" w:eastAsia="標楷體" w:hAnsi="Times New Roman" w:cs="Times New Roman"/>
          <w:sz w:val="16"/>
          <w:szCs w:val="16"/>
        </w:rPr>
        <w:t>座標</w:t>
      </w:r>
    </w:p>
    <w:p w14:paraId="1C21AE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FullH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回傳滿血的血量</w:t>
      </w:r>
    </w:p>
    <w:p w14:paraId="533C35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ivate:</w:t>
      </w:r>
    </w:p>
    <w:p w14:paraId="47DF7A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bloodBar[1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r w:rsidRPr="002D171B">
        <w:rPr>
          <w:rFonts w:ascii="Times New Roman" w:eastAsia="標楷體" w:hAnsi="Times New Roman" w:cs="Times New Roman"/>
          <w:sz w:val="16"/>
          <w:szCs w:val="16"/>
        </w:rPr>
        <w:t>不同長度的血條</w:t>
      </w:r>
    </w:p>
    <w:p w14:paraId="635EF8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ouble maxHp;</w:t>
      </w:r>
    </w:p>
    <w:p w14:paraId="4D676C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_x, _y;</w:t>
      </w:r>
    </w:p>
    <w:p w14:paraId="13C5A0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F9834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D28F9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17EF25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C8C03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BloodBar.cpp</w:t>
      </w:r>
    </w:p>
    <w:p w14:paraId="328130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13D4E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47FD57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5D1245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2107F3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4925FB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513BC6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7D480E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50605F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Map.h"</w:t>
      </w:r>
    </w:p>
    <w:p w14:paraId="1C3C6A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BloodBar.h"</w:t>
      </w:r>
    </w:p>
    <w:p w14:paraId="54D512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0D39D6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EF453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loodBar::BloodBar()</w:t>
      </w:r>
    </w:p>
    <w:p w14:paraId="7E4344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5B4E5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0;</w:t>
      </w:r>
    </w:p>
    <w:p w14:paraId="37D1F0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0;</w:t>
      </w:r>
    </w:p>
    <w:p w14:paraId="0BFE3B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xHp = 0;</w:t>
      </w:r>
    </w:p>
    <w:p w14:paraId="334D08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4258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BloodBar::setFullHP(int n)</w:t>
      </w:r>
    </w:p>
    <w:p w14:paraId="6543DA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71B58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axHp = n;</w:t>
      </w:r>
    </w:p>
    <w:p w14:paraId="6F0CCF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96EE1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BloodBar::setXY(int x, int y)</w:t>
      </w:r>
    </w:p>
    <w:p w14:paraId="0DDE760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A639D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x;</w:t>
      </w:r>
    </w:p>
    <w:p w14:paraId="4AA1DE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y;</w:t>
      </w:r>
    </w:p>
    <w:p w14:paraId="3EDC38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17DDD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BloodBar::getFullHP()</w:t>
      </w:r>
    </w:p>
    <w:p w14:paraId="74A0F3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DA765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nt)maxHp;</w:t>
      </w:r>
    </w:p>
    <w:p w14:paraId="79EDD5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42A9F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BloodBar::LoadBitmap()</w:t>
      </w:r>
    </w:p>
    <w:p w14:paraId="6231A7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6013E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0].LoadBitmap(IDB_BLOOD1, RGB(0, 0, 0));</w:t>
      </w:r>
    </w:p>
    <w:p w14:paraId="18D8A1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1].LoadBitmap(IDB_BLOOD2, RGB(0, 0, 0));</w:t>
      </w:r>
    </w:p>
    <w:p w14:paraId="49AD39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2].LoadBitmap(IDB_BLOOD3, RGB(0, 0, 0));</w:t>
      </w:r>
    </w:p>
    <w:p w14:paraId="15778C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3].LoadBitmap(IDB_BLOOD4, RGB(0, 0, 0));</w:t>
      </w:r>
    </w:p>
    <w:p w14:paraId="26478F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4].LoadBitmap(IDB_BLOOD5, RGB(0, 0, 0));</w:t>
      </w:r>
    </w:p>
    <w:p w14:paraId="22580B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5].LoadBitmap(IDB_BLOOD6, RGB(0, 0, 0));</w:t>
      </w:r>
    </w:p>
    <w:p w14:paraId="26C667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6].LoadBitmap(IDB_BLOOD7, RGB(0, 0, 0));</w:t>
      </w:r>
    </w:p>
    <w:p w14:paraId="248B50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7].LoadBitmap(IDB_BLOOD8, RGB(0, 0, 0));</w:t>
      </w:r>
    </w:p>
    <w:p w14:paraId="0FA933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8].LoadBitmap(IDB_BLOOD9, RGB(0, 0, 0));</w:t>
      </w:r>
    </w:p>
    <w:p w14:paraId="693713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9].LoadBitmap(IDB_BLOOD10, RGB(0, 0, 0));</w:t>
      </w:r>
    </w:p>
    <w:p w14:paraId="00FAB9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DB4D5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BloodBar::showBloodBar(Map* m, int hp)</w:t>
      </w:r>
    </w:p>
    <w:p w14:paraId="0D7A74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  </w:t>
      </w:r>
      <w:r w:rsidRPr="002D171B">
        <w:rPr>
          <w:rFonts w:ascii="Times New Roman" w:eastAsia="標楷體" w:hAnsi="Times New Roman" w:cs="Times New Roman"/>
          <w:sz w:val="16"/>
          <w:szCs w:val="16"/>
        </w:rPr>
        <w:t>現在血量</w:t>
      </w:r>
      <w:r w:rsidRPr="002D171B">
        <w:rPr>
          <w:rFonts w:ascii="Times New Roman" w:eastAsia="標楷體" w:hAnsi="Times New Roman" w:cs="Times New Roman"/>
          <w:sz w:val="16"/>
          <w:szCs w:val="16"/>
        </w:rPr>
        <w:t>/</w:t>
      </w:r>
      <w:r w:rsidRPr="002D171B">
        <w:rPr>
          <w:rFonts w:ascii="Times New Roman" w:eastAsia="標楷體" w:hAnsi="Times New Roman" w:cs="Times New Roman"/>
          <w:sz w:val="16"/>
          <w:szCs w:val="16"/>
        </w:rPr>
        <w:t>滿血血量</w:t>
      </w: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的比例</w:t>
      </w: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決定血條多長</w:t>
      </w: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顯示哪個血條</w:t>
      </w:r>
      <w:r w:rsidRPr="002D171B">
        <w:rPr>
          <w:rFonts w:ascii="Times New Roman" w:eastAsia="標楷體" w:hAnsi="Times New Roman" w:cs="Times New Roman"/>
          <w:sz w:val="16"/>
          <w:szCs w:val="16"/>
        </w:rPr>
        <w:t>bitmap</w:t>
      </w:r>
    </w:p>
    <w:p w14:paraId="2DD29C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hp &gt;= maxHp)</w:t>
      </w:r>
    </w:p>
    <w:p w14:paraId="03BE99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22493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FullHP(hp);</w:t>
      </w:r>
    </w:p>
    <w:p w14:paraId="102BEE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066A0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ouble proportion = hp / maxHp;</w:t>
      </w:r>
    </w:p>
    <w:p w14:paraId="7C2AB3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ortion &lt;= 1.0 / 10)</w:t>
      </w:r>
    </w:p>
    <w:p w14:paraId="0D3F3E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w:t>
      </w:r>
    </w:p>
    <w:p w14:paraId="4E5DA7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0].SetTopLeft(_x, _y - 20);</w:t>
      </w:r>
    </w:p>
    <w:p w14:paraId="7A02A7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0].ShowBitmap();</w:t>
      </w:r>
    </w:p>
    <w:p w14:paraId="52D9CB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86B8D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proportion &lt;= 2.0 / 10)</w:t>
      </w:r>
    </w:p>
    <w:p w14:paraId="2112CE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9818E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1].SetTopLeft(_x, _y - 20);</w:t>
      </w:r>
    </w:p>
    <w:p w14:paraId="2A551F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1].ShowBitmap();</w:t>
      </w:r>
    </w:p>
    <w:p w14:paraId="1E9F64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F1C3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proportion &lt;= 3.0 / 10)</w:t>
      </w:r>
    </w:p>
    <w:p w14:paraId="4CD2E4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9C20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2].SetTopLeft(_x, _y - 20);</w:t>
      </w:r>
    </w:p>
    <w:p w14:paraId="6D8F5D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2].ShowBitmap();</w:t>
      </w:r>
    </w:p>
    <w:p w14:paraId="2FF074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6A35A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proportion &lt;= 4.0 / 10)</w:t>
      </w:r>
    </w:p>
    <w:p w14:paraId="33D66B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3DF68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3].SetTopLeft(_x, _y - 20);</w:t>
      </w:r>
    </w:p>
    <w:p w14:paraId="6CAA76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3].ShowBitmap();</w:t>
      </w:r>
    </w:p>
    <w:p w14:paraId="629D8F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A00E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proportion &lt;= 5.0 / 10)</w:t>
      </w:r>
    </w:p>
    <w:p w14:paraId="046160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6B220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4].SetTopLeft(_x, _y - 20);</w:t>
      </w:r>
    </w:p>
    <w:p w14:paraId="1AA3AB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4].ShowBitmap();</w:t>
      </w:r>
    </w:p>
    <w:p w14:paraId="13FE13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54093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proportion &lt;= 6.0 / 10)</w:t>
      </w:r>
    </w:p>
    <w:p w14:paraId="6965F9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813F4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5].SetTopLeft(_x, _y - 20);</w:t>
      </w:r>
    </w:p>
    <w:p w14:paraId="008981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5].ShowBitmap();</w:t>
      </w:r>
    </w:p>
    <w:p w14:paraId="362ECB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C48D4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proportion &lt;= 7.0 / 10)</w:t>
      </w:r>
    </w:p>
    <w:p w14:paraId="511EC5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481E0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6].SetTopLeft(_x, _y - 20);</w:t>
      </w:r>
    </w:p>
    <w:p w14:paraId="259217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6].ShowBitmap();</w:t>
      </w:r>
    </w:p>
    <w:p w14:paraId="70A946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90E33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proportion &lt;= 8.0 / 10)</w:t>
      </w:r>
    </w:p>
    <w:p w14:paraId="20D736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B56D4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7].SetTopLeft(_x, _y - 20);</w:t>
      </w:r>
    </w:p>
    <w:p w14:paraId="4D35D1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7].ShowBitmap();</w:t>
      </w:r>
    </w:p>
    <w:p w14:paraId="24ACD1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4FEF4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proportion &lt;= 9.0 / 10)</w:t>
      </w:r>
    </w:p>
    <w:p w14:paraId="13F6A6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852A1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8].SetTopLeft(_x, _y - 20);</w:t>
      </w:r>
    </w:p>
    <w:p w14:paraId="15192D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8].ShowBitmap();</w:t>
      </w:r>
    </w:p>
    <w:p w14:paraId="01E5E0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AEBE6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w:t>
      </w:r>
    </w:p>
    <w:p w14:paraId="76F061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ECA67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9].SetTopLeft(_x, _y-20);</w:t>
      </w:r>
    </w:p>
    <w:p w14:paraId="35E915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loodBar[9].ShowBitmap();</w:t>
      </w:r>
    </w:p>
    <w:p w14:paraId="49EE13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D5BDC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820BA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A987E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73BF2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Source.h</w:t>
      </w:r>
    </w:p>
    <w:p w14:paraId="61C7FF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0AA2A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SOURCE__</w:t>
      </w:r>
    </w:p>
    <w:p w14:paraId="2B306F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SOURCE__</w:t>
      </w:r>
    </w:p>
    <w:p w14:paraId="7C3E8F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0701BA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8688B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DADB1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素材</w:t>
      </w:r>
    </w:p>
    <w:p w14:paraId="5B77A1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78247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Source</w:t>
      </w:r>
    </w:p>
    <w:p w14:paraId="7BF862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2DEE6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3C4568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w:t>
      </w:r>
    </w:p>
    <w:p w14:paraId="4DB85A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Bitmap(int code);</w:t>
      </w:r>
    </w:p>
    <w:p w14:paraId="346998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itialize();</w:t>
      </w:r>
    </w:p>
    <w:p w14:paraId="51FE84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Num(int n);</w:t>
      </w:r>
    </w:p>
    <w:p w14:paraId="2C35CF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Num();</w:t>
      </w:r>
    </w:p>
    <w:p w14:paraId="275C86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void consume(int n);</w:t>
      </w:r>
    </w:p>
    <w:p w14:paraId="2397CB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add(int n);</w:t>
      </w:r>
    </w:p>
    <w:p w14:paraId="1166BD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add();</w:t>
      </w:r>
    </w:p>
    <w:p w14:paraId="2D7EB7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XY(int x, int y);</w:t>
      </w:r>
    </w:p>
    <w:p w14:paraId="714CB1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w:t>
      </w:r>
    </w:p>
    <w:p w14:paraId="2646BD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ivate:</w:t>
      </w:r>
    </w:p>
    <w:p w14:paraId="02E201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num;</w:t>
      </w:r>
    </w:p>
    <w:p w14:paraId="334DE4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_x, _y;</w:t>
      </w:r>
    </w:p>
    <w:p w14:paraId="4E531B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ourceBmp;</w:t>
      </w:r>
    </w:p>
    <w:p w14:paraId="654D4D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1AA85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5C1DF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59B4EB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CCD00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Source.cpp</w:t>
      </w:r>
    </w:p>
    <w:p w14:paraId="2F9266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E7A55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562B97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615D1B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4BEA1F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6FC316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2A3C1D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5F3956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ource.h"</w:t>
      </w:r>
    </w:p>
    <w:p w14:paraId="35C369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24BC2F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281E7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C95E7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素材</w:t>
      </w:r>
    </w:p>
    <w:p w14:paraId="0DE1D7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C22C4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ource::Source()</w:t>
      </w:r>
    </w:p>
    <w:p w14:paraId="4CCBCC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17538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num = _x = _y = 0;</w:t>
      </w:r>
    </w:p>
    <w:p w14:paraId="48FB65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F7214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Source::LoadBitmap(int code)</w:t>
      </w:r>
    </w:p>
    <w:p w14:paraId="0698B2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AFAC3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Bmp.LoadBitmap(code);</w:t>
      </w:r>
    </w:p>
    <w:p w14:paraId="712DAA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FE2AC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Source::Initialize()</w:t>
      </w:r>
    </w:p>
    <w:p w14:paraId="3605CE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7C7EE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num = _x = _y = 0;</w:t>
      </w:r>
    </w:p>
    <w:p w14:paraId="6C12F4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E3463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Source::setNum(int n)</w:t>
      </w:r>
    </w:p>
    <w:p w14:paraId="2ACDB0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002BC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num = n;</w:t>
      </w:r>
    </w:p>
    <w:p w14:paraId="73F9B8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E2AE2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Source::getNum()</w:t>
      </w:r>
    </w:p>
    <w:p w14:paraId="5E3B6A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865DA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num;</w:t>
      </w:r>
    </w:p>
    <w:p w14:paraId="667D49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F6B59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Source::consume(int n)</w:t>
      </w:r>
    </w:p>
    <w:p w14:paraId="046477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D3794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num = num - n;</w:t>
      </w:r>
    </w:p>
    <w:p w14:paraId="783C38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42CD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Source::add(int n)</w:t>
      </w:r>
    </w:p>
    <w:p w14:paraId="52CB69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090B6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num = num + n;</w:t>
      </w:r>
    </w:p>
    <w:p w14:paraId="2AC4A3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4B927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Source::add()</w:t>
      </w:r>
    </w:p>
    <w:p w14:paraId="5E32D6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F48E8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num++;</w:t>
      </w:r>
    </w:p>
    <w:p w14:paraId="0B023A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F7854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Source::setXY(int x, int y)</w:t>
      </w:r>
    </w:p>
    <w:p w14:paraId="764954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63679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x = x;</w:t>
      </w:r>
    </w:p>
    <w:p w14:paraId="22D5B9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y = y;</w:t>
      </w:r>
    </w:p>
    <w:p w14:paraId="7C3E3B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A895F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Source::onShow()</w:t>
      </w:r>
    </w:p>
    <w:p w14:paraId="032169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3CC95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Bmp.SetTopLeft(_x, _y);</w:t>
      </w:r>
    </w:p>
    <w:p w14:paraId="4A8970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Bmp.ShowBitmap();</w:t>
      </w:r>
    </w:p>
    <w:p w14:paraId="15BD90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46639F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w:t>
      </w:r>
    </w:p>
    <w:p w14:paraId="00CA7F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3777E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SourceStorage.h</w:t>
      </w:r>
    </w:p>
    <w:p w14:paraId="4A3B76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62C6F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SOURCESTROAGE__</w:t>
      </w:r>
    </w:p>
    <w:p w14:paraId="51ADCE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SOURCESTROAGE__</w:t>
      </w:r>
    </w:p>
    <w:p w14:paraId="13DE5A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Util.h"</w:t>
      </w:r>
    </w:p>
    <w:p w14:paraId="544C4F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0E8F83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2AC18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素材儲存空間</w:t>
      </w:r>
    </w:p>
    <w:p w14:paraId="0F38B5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D9E46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Source;</w:t>
      </w:r>
    </w:p>
    <w:p w14:paraId="0BFACD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FAAEB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SourceStorage</w:t>
      </w:r>
    </w:p>
    <w:p w14:paraId="4B19E1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ADA74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ublic:</w:t>
      </w:r>
    </w:p>
    <w:p w14:paraId="69AAA9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ourceStorage();</w:t>
      </w:r>
    </w:p>
    <w:p w14:paraId="533A01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ourceStorage();</w:t>
      </w:r>
    </w:p>
    <w:p w14:paraId="735BEC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LoadBitmap(int code);</w:t>
      </w:r>
    </w:p>
    <w:p w14:paraId="289EF4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Initialize();</w:t>
      </w:r>
    </w:p>
    <w:p w14:paraId="751ACA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ource* getSource(int sourceCase);</w:t>
      </w:r>
    </w:p>
    <w:p w14:paraId="1FE03B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setNum(int sourceCase, int num);</w:t>
      </w:r>
    </w:p>
    <w:p w14:paraId="7853C5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getNum(int sourceCase);</w:t>
      </w:r>
    </w:p>
    <w:p w14:paraId="40D5F6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add(int sourceCase, int num);</w:t>
      </w:r>
    </w:p>
    <w:p w14:paraId="6B5967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add(int sourceCase);</w:t>
      </w:r>
    </w:p>
    <w:p w14:paraId="5FD789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consume(int sourceCase, int num);</w:t>
      </w:r>
    </w:p>
    <w:p w14:paraId="6AB48C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setXY(int sourceCase, int x, int y);</w:t>
      </w:r>
    </w:p>
    <w:p w14:paraId="2B8F6D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ivate:</w:t>
      </w:r>
    </w:p>
    <w:p w14:paraId="386545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ourceCase sourceCase;</w:t>
      </w:r>
    </w:p>
    <w:p w14:paraId="201565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ource* MosquitoJumpS;</w:t>
      </w:r>
    </w:p>
    <w:p w14:paraId="6FD818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ource* ShrimpBloodS;</w:t>
      </w:r>
    </w:p>
    <w:p w14:paraId="503422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ource* GrassFastS;</w:t>
      </w:r>
    </w:p>
    <w:p w14:paraId="7B0E65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ource* BananaAttackS;</w:t>
      </w:r>
    </w:p>
    <w:p w14:paraId="72481A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ource* ShrimpAttackS;</w:t>
      </w:r>
    </w:p>
    <w:p w14:paraId="532EE0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ource* GuavaJuiceBloodS;</w:t>
      </w:r>
    </w:p>
    <w:p w14:paraId="485BC3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36F3B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D5849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1F0C7B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CE12C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SourceStoorage.cpp</w:t>
      </w:r>
    </w:p>
    <w:p w14:paraId="2564CF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772E8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7E4BF4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42EF5D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73E35F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74CFD3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63E166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59140A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ource.h"</w:t>
      </w:r>
    </w:p>
    <w:p w14:paraId="70E5FE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ourceStorage.h"</w:t>
      </w:r>
    </w:p>
    <w:p w14:paraId="427437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7F804D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82E25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素材儲存空間</w:t>
      </w:r>
    </w:p>
    <w:p w14:paraId="1D6CF1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78A03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ourceStorage::SourceStorage() {</w:t>
      </w:r>
    </w:p>
    <w:p w14:paraId="04C11F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osquitoJumpS = new Source();</w:t>
      </w:r>
    </w:p>
    <w:p w14:paraId="7FF287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rimpBloodS = new Source();</w:t>
      </w:r>
    </w:p>
    <w:p w14:paraId="163815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rassFastS = new Source();</w:t>
      </w:r>
    </w:p>
    <w:p w14:paraId="0097CF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ananaAttackS = new Source();</w:t>
      </w:r>
    </w:p>
    <w:p w14:paraId="5AEFDA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rimpAttackS = new Source();</w:t>
      </w:r>
    </w:p>
    <w:p w14:paraId="3E95AF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uavaJuiceBloodS = new Source();</w:t>
      </w:r>
    </w:p>
    <w:p w14:paraId="0F79F7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50F05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ourceStorage::~SourceStorage()</w:t>
      </w:r>
    </w:p>
    <w:p w14:paraId="3C52E2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2CD20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delete MosquitoJumpS;</w:t>
      </w:r>
    </w:p>
    <w:p w14:paraId="225AB7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delete ShrimpBloodS;</w:t>
      </w:r>
    </w:p>
    <w:p w14:paraId="0D434B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delete GrassFastS;</w:t>
      </w:r>
    </w:p>
    <w:p w14:paraId="69B211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delete BananaAttackS;</w:t>
      </w:r>
    </w:p>
    <w:p w14:paraId="6F5576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delete ShrimpAttackS;</w:t>
      </w:r>
    </w:p>
    <w:p w14:paraId="3CC104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delete GuavaJuiceBloodS;</w:t>
      </w:r>
    </w:p>
    <w:p w14:paraId="53E59D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w:t>
      </w:r>
    </w:p>
    <w:p w14:paraId="2AC80A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SourceStorage::LoadBitmap(int code)</w:t>
      </w:r>
    </w:p>
    <w:p w14:paraId="575890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BBF71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A717C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SourceStorage::Initialize() {</w:t>
      </w:r>
    </w:p>
    <w:p w14:paraId="6EC743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osquitoJumpS-&gt;Initialize();</w:t>
      </w:r>
    </w:p>
    <w:p w14:paraId="6D856B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rimpBloodS-&gt;Initialize();</w:t>
      </w:r>
    </w:p>
    <w:p w14:paraId="328B6A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rassFastS-&gt;Initialize();</w:t>
      </w:r>
    </w:p>
    <w:p w14:paraId="2990CB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ananaAttackS-&gt;Initialize();</w:t>
      </w:r>
    </w:p>
    <w:p w14:paraId="32E568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rimpAttackS-&gt;Initialize();</w:t>
      </w:r>
    </w:p>
    <w:p w14:paraId="25E8E7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uavaJuiceBloodS-&gt;Initialize();</w:t>
      </w:r>
    </w:p>
    <w:p w14:paraId="72FF4F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7A8B7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ource* SourceStorage::getSource(int sourceCase) {</w:t>
      </w:r>
    </w:p>
    <w:p w14:paraId="2E952D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witch (sourceCase)</w:t>
      </w:r>
    </w:p>
    <w:p w14:paraId="2BF10D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99533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se mosquito_jump_s:</w:t>
      </w:r>
    </w:p>
    <w:p w14:paraId="4BE2AF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MosquitoJumpS;</w:t>
      </w:r>
    </w:p>
    <w:p w14:paraId="527DE3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se shrimp_blood_s:</w:t>
      </w:r>
    </w:p>
    <w:p w14:paraId="429BAA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ShrimpBloodS;</w:t>
      </w:r>
    </w:p>
    <w:p w14:paraId="68EA69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se grass_fast_s:</w:t>
      </w:r>
    </w:p>
    <w:p w14:paraId="03E770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GrassFastS;</w:t>
      </w:r>
    </w:p>
    <w:p w14:paraId="60CBD8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se banana_attack_s:</w:t>
      </w:r>
    </w:p>
    <w:p w14:paraId="072B0B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BananaAttackS;</w:t>
      </w:r>
    </w:p>
    <w:p w14:paraId="196296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se shrimp_attack_s:</w:t>
      </w:r>
    </w:p>
    <w:p w14:paraId="76321C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ShrimpAttackS;</w:t>
      </w:r>
    </w:p>
    <w:p w14:paraId="7B89D3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se guava_juice_blood_s:</w:t>
      </w:r>
    </w:p>
    <w:p w14:paraId="71727D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GuavaJuiceBloodS;</w:t>
      </w:r>
    </w:p>
    <w:p w14:paraId="503DDC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default:</w:t>
      </w:r>
    </w:p>
    <w:p w14:paraId="70373E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hrow "sourceCase does not exist!";</w:t>
      </w:r>
    </w:p>
    <w:p w14:paraId="126C01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483AF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AE9D2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SourceStorage::setNum(int sourceCase, int num) {</w:t>
      </w:r>
    </w:p>
    <w:p w14:paraId="5745FF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etSource(sourceCase)-&gt;setNum(num);</w:t>
      </w:r>
    </w:p>
    <w:p w14:paraId="336DEB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AE810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int SourceStorage::getNum(int sourceCase) {</w:t>
      </w:r>
    </w:p>
    <w:p w14:paraId="53D8AA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getSource(sourceCase)-&gt;getNum();</w:t>
      </w:r>
    </w:p>
    <w:p w14:paraId="3A1245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A1327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SourceStorage::add(int sourceCase, int num) {</w:t>
      </w:r>
    </w:p>
    <w:p w14:paraId="7BEE25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etSource(sourceCase)-&gt;add(num);</w:t>
      </w:r>
    </w:p>
    <w:p w14:paraId="7A2C15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84F9F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SourceStorage::add(int sourceCase) {</w:t>
      </w:r>
    </w:p>
    <w:p w14:paraId="71AF26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etSource(sourceCase)-&gt;add();</w:t>
      </w:r>
    </w:p>
    <w:p w14:paraId="6777AD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53E35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SourceStorage::consume(int sourceCase, int num) {</w:t>
      </w:r>
    </w:p>
    <w:p w14:paraId="6E884A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etSource(sourceCase)-&gt;consume(num);</w:t>
      </w:r>
    </w:p>
    <w:p w14:paraId="7D94E2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3C9AD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SourceStorage::setXY(int sourceCase, int x, int y) {</w:t>
      </w:r>
    </w:p>
    <w:p w14:paraId="7B0230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etSource(sourceCase)-&gt;setXY(x, y);</w:t>
      </w:r>
    </w:p>
    <w:p w14:paraId="1E1A2C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D3032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D03A4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FDBDC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Prop.h</w:t>
      </w:r>
    </w:p>
    <w:p w14:paraId="709441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2B1C4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PROP__</w:t>
      </w:r>
    </w:p>
    <w:p w14:paraId="78D098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PROP__</w:t>
      </w:r>
    </w:p>
    <w:p w14:paraId="7581A0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08F06A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A24C6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w:t>
      </w:r>
    </w:p>
    <w:p w14:paraId="3FE9FE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EE6C7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Character;</w:t>
      </w:r>
    </w:p>
    <w:p w14:paraId="468E08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w:t>
      </w:r>
    </w:p>
    <w:p w14:paraId="51D5FA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8F185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ublic:</w:t>
      </w:r>
    </w:p>
    <w:p w14:paraId="04925B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w:t>
      </w:r>
    </w:p>
    <w:p w14:paraId="7DC335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LoadBitmap(int code);</w:t>
      </w:r>
    </w:p>
    <w:p w14:paraId="44EF64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irtual void Initialize();</w:t>
      </w:r>
    </w:p>
    <w:p w14:paraId="2EED5C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setPropFlag(bool flag);</w:t>
      </w:r>
    </w:p>
    <w:p w14:paraId="63057A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getPropFlag();</w:t>
      </w:r>
    </w:p>
    <w:p w14:paraId="643C26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irtual void effect(Character* character, bool flag) = 0;</w:t>
      </w:r>
    </w:p>
    <w:p w14:paraId="72AF38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void onShow();</w:t>
      </w:r>
    </w:p>
    <w:p w14:paraId="4713B8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ivate:</w:t>
      </w:r>
    </w:p>
    <w:p w14:paraId="5A994A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propFlag;</w:t>
      </w:r>
    </w:p>
    <w:p w14:paraId="45D0FD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MovingBitmap propDetails;</w:t>
      </w:r>
    </w:p>
    <w:p w14:paraId="7DA07A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08DA0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44693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429A1A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CECBFEB"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Prop.cpp</w:t>
      </w:r>
    </w:p>
    <w:p w14:paraId="118B71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D9171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3FC82F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7DC3B9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58B276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51870D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4514FC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5118BB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3CDEFF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h"</w:t>
      </w:r>
    </w:p>
    <w:p w14:paraId="51FB2E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2C300B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A40630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w:t>
      </w:r>
    </w:p>
    <w:p w14:paraId="2324C5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4B719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Prop() {</w:t>
      </w:r>
    </w:p>
    <w:p w14:paraId="0F63C0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Flag = false;</w:t>
      </w:r>
    </w:p>
    <w:p w14:paraId="00D162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BBBEF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LoadBitmap(int code) {</w:t>
      </w:r>
    </w:p>
    <w:p w14:paraId="73DF49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Details.LoadBitmap(code);</w:t>
      </w:r>
    </w:p>
    <w:p w14:paraId="5825F0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29317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Initialize() {</w:t>
      </w:r>
    </w:p>
    <w:p w14:paraId="1FF2AF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Flag = false;</w:t>
      </w:r>
    </w:p>
    <w:p w14:paraId="3C5143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48B98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setPropFlag(bool flag) {</w:t>
      </w:r>
    </w:p>
    <w:p w14:paraId="4A6451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Flag = flag;</w:t>
      </w:r>
    </w:p>
    <w:p w14:paraId="05A930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6B921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ool Prop::getPropFlag() {</w:t>
      </w:r>
    </w:p>
    <w:p w14:paraId="474A5B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propFlag;</w:t>
      </w:r>
    </w:p>
    <w:p w14:paraId="0AA30A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BC700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onShow() {</w:t>
      </w:r>
    </w:p>
    <w:p w14:paraId="0C7885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Details.SetTopLeft(474, 27);</w:t>
      </w:r>
    </w:p>
    <w:p w14:paraId="06AB7A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Details.ShowBitmap();</w:t>
      </w:r>
    </w:p>
    <w:p w14:paraId="7B96F5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9445E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EE644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2F1D196"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PropStorage.h</w:t>
      </w:r>
    </w:p>
    <w:p w14:paraId="720257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EE405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PROPSTROAGE__</w:t>
      </w:r>
    </w:p>
    <w:p w14:paraId="6CAB09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PROPSTROAGE__</w:t>
      </w:r>
    </w:p>
    <w:p w14:paraId="789466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Util.h"</w:t>
      </w:r>
    </w:p>
    <w:p w14:paraId="701AB1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4B0E99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A1909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儲存空間</w:t>
      </w:r>
    </w:p>
    <w:p w14:paraId="7D9725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A8A30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w:t>
      </w:r>
    </w:p>
    <w:p w14:paraId="126727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MosquitoJump;</w:t>
      </w:r>
    </w:p>
    <w:p w14:paraId="1A57F5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ShrimpBlood;</w:t>
      </w:r>
    </w:p>
    <w:p w14:paraId="3B74A9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GrassFast;</w:t>
      </w:r>
    </w:p>
    <w:p w14:paraId="058F98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BananaAttack;</w:t>
      </w:r>
    </w:p>
    <w:p w14:paraId="70D998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ShrimpAttack;</w:t>
      </w:r>
    </w:p>
    <w:p w14:paraId="66C1FC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GuavaJuiceBlood;</w:t>
      </w:r>
    </w:p>
    <w:p w14:paraId="3B0894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Storage</w:t>
      </w:r>
    </w:p>
    <w:p w14:paraId="53444F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EAB0A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ublic:</w:t>
      </w:r>
    </w:p>
    <w:p w14:paraId="02CE80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Storage();</w:t>
      </w:r>
    </w:p>
    <w:p w14:paraId="473527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Storage();</w:t>
      </w:r>
    </w:p>
    <w:p w14:paraId="5D2893A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Initialize();</w:t>
      </w:r>
    </w:p>
    <w:p w14:paraId="78B4CA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 getProp(int Case);</w:t>
      </w:r>
    </w:p>
    <w:p w14:paraId="4ACD4F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ivate:</w:t>
      </w:r>
    </w:p>
    <w:p w14:paraId="416F24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Case Case;</w:t>
      </w:r>
    </w:p>
    <w:p w14:paraId="5FCFCE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MosquitoJump* MosquitoJumpP;</w:t>
      </w:r>
    </w:p>
    <w:p w14:paraId="4244FB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PropShrimpBlood* ShrimpBloodP;</w:t>
      </w:r>
    </w:p>
    <w:p w14:paraId="6B7543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GrassFast* GrassFastP;</w:t>
      </w:r>
    </w:p>
    <w:p w14:paraId="0CAC39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BananaAttack* BananaAttackP;</w:t>
      </w:r>
    </w:p>
    <w:p w14:paraId="4633653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ShrimpAttack* ShrimpAttackP;</w:t>
      </w:r>
    </w:p>
    <w:p w14:paraId="3CBFAC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GuavaJuiceBlood* GuavaJuiceBloodP;</w:t>
      </w:r>
    </w:p>
    <w:p w14:paraId="203F09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D5AA5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99C0F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42FC0D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A8D4C77"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sz w:val="16"/>
          <w:szCs w:val="16"/>
        </w:rPr>
        <w:t>PropStorage</w:t>
      </w:r>
      <w:r w:rsidRPr="002D171B">
        <w:rPr>
          <w:rFonts w:ascii="Times New Roman" w:eastAsia="標楷體" w:hAnsi="Times New Roman" w:cs="Times New Roman"/>
          <w:kern w:val="0"/>
          <w:sz w:val="16"/>
          <w:szCs w:val="16"/>
        </w:rPr>
        <w:t>.cpp</w:t>
      </w:r>
    </w:p>
    <w:p w14:paraId="79BB59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3668A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2FD29CF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3DDD19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66399E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4B826D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65BBB2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6CAF84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h"</w:t>
      </w:r>
    </w:p>
    <w:p w14:paraId="248C29E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MosquitoJump.h"</w:t>
      </w:r>
    </w:p>
    <w:p w14:paraId="302F81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ShrimpBlood.h"</w:t>
      </w:r>
    </w:p>
    <w:p w14:paraId="297D0B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GrassFast.h"</w:t>
      </w:r>
    </w:p>
    <w:p w14:paraId="3D1EA7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BananaAttack.h"</w:t>
      </w:r>
    </w:p>
    <w:p w14:paraId="5C0EA9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ShrimpAttack.h"</w:t>
      </w:r>
    </w:p>
    <w:p w14:paraId="39811F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GuavaJuiceBlood.h"</w:t>
      </w:r>
    </w:p>
    <w:p w14:paraId="29B288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Storage.h"</w:t>
      </w:r>
    </w:p>
    <w:p w14:paraId="413472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141E7E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0ECAE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儲存空間</w:t>
      </w:r>
    </w:p>
    <w:p w14:paraId="42FA86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004C8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Storage::PropStorage() {</w:t>
      </w:r>
    </w:p>
    <w:p w14:paraId="72894D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osquitoJumpP = new PropMosquitoJump();</w:t>
      </w:r>
    </w:p>
    <w:p w14:paraId="187A42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rimpBloodP = new PropShrimpBlood();</w:t>
      </w:r>
    </w:p>
    <w:p w14:paraId="25668A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rassFastP = new PropGrassFast();</w:t>
      </w:r>
    </w:p>
    <w:p w14:paraId="69E54C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ananaAttackP = new PropBananaAttack();</w:t>
      </w:r>
    </w:p>
    <w:p w14:paraId="1CA83A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rimpAttackP = new PropShrimpAttack();</w:t>
      </w:r>
    </w:p>
    <w:p w14:paraId="7CCCDC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uavaJuiceBloodP = new PropGuavaJuiceBlood();</w:t>
      </w:r>
    </w:p>
    <w:p w14:paraId="5A3E0D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9A4D0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Storage::~PropStorage()</w:t>
      </w:r>
    </w:p>
    <w:p w14:paraId="62EC67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242D7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delete MosquitoJumpP;</w:t>
      </w:r>
    </w:p>
    <w:p w14:paraId="795F7D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delete ShrimpBloodP;</w:t>
      </w:r>
    </w:p>
    <w:p w14:paraId="5F5E26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delete GrassFastP;</w:t>
      </w:r>
    </w:p>
    <w:p w14:paraId="39FA29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delete BananaAttackP;</w:t>
      </w:r>
    </w:p>
    <w:p w14:paraId="4D13D6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delete ShrimpAttackP;</w:t>
      </w:r>
    </w:p>
    <w:p w14:paraId="0D0C29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delete GuavaJuiceBloodP;</w:t>
      </w:r>
    </w:p>
    <w:p w14:paraId="26AD8D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B20C9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Storage::Initialize() {</w:t>
      </w:r>
    </w:p>
    <w:p w14:paraId="63D6F2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MosquitoJumpP-&gt;Initialize();</w:t>
      </w:r>
    </w:p>
    <w:p w14:paraId="4821F1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rimpBloodP-&gt;Initialize();</w:t>
      </w:r>
    </w:p>
    <w:p w14:paraId="593846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rassFastP-&gt;Initialize();</w:t>
      </w:r>
    </w:p>
    <w:p w14:paraId="5F0217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BananaAttackP-&gt;Initialize();</w:t>
      </w:r>
    </w:p>
    <w:p w14:paraId="6E4C2C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hrimpAttackP-&gt;Initialize();</w:t>
      </w:r>
    </w:p>
    <w:p w14:paraId="7B6210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GuavaJuiceBloodP-&gt;Initialize();</w:t>
      </w:r>
    </w:p>
    <w:p w14:paraId="7C1810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24740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 PropStorage::getProp(int Case) {</w:t>
      </w:r>
    </w:p>
    <w:p w14:paraId="428F16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switch (Case)</w:t>
      </w:r>
    </w:p>
    <w:p w14:paraId="065769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2784C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se mosquito_jump_p:</w:t>
      </w:r>
    </w:p>
    <w:p w14:paraId="3C2B83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MosquitoJumpP;</w:t>
      </w:r>
    </w:p>
    <w:p w14:paraId="6C70E9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se shrimp_blood_p:</w:t>
      </w:r>
    </w:p>
    <w:p w14:paraId="42BC80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ShrimpBloodP;</w:t>
      </w:r>
    </w:p>
    <w:p w14:paraId="549B2E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se grass_fast_p:</w:t>
      </w:r>
    </w:p>
    <w:p w14:paraId="6043A5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GrassFastP;</w:t>
      </w:r>
    </w:p>
    <w:p w14:paraId="1E25CA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se banana_attack_p:</w:t>
      </w:r>
    </w:p>
    <w:p w14:paraId="2ACFDDD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BananaAttackP;</w:t>
      </w:r>
    </w:p>
    <w:p w14:paraId="037D8A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se shrimp_attack_p:</w:t>
      </w:r>
    </w:p>
    <w:p w14:paraId="02482E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ShrimpAttackP;</w:t>
      </w:r>
    </w:p>
    <w:p w14:paraId="26305E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ase guava_juice_blood_p:</w:t>
      </w:r>
    </w:p>
    <w:p w14:paraId="28A25F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return GuavaJuiceBloodP;</w:t>
      </w:r>
    </w:p>
    <w:p w14:paraId="78349A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default:</w:t>
      </w:r>
    </w:p>
    <w:p w14:paraId="1528D3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throw "Case does not exist!";</w:t>
      </w:r>
    </w:p>
    <w:p w14:paraId="5A35D9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EEA3C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B2CF8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733B1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5306BD5"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sz w:val="16"/>
          <w:szCs w:val="16"/>
        </w:rPr>
        <w:t>PropsBook</w:t>
      </w:r>
      <w:r w:rsidRPr="002D171B">
        <w:rPr>
          <w:rFonts w:ascii="Times New Roman" w:eastAsia="標楷體" w:hAnsi="Times New Roman" w:cs="Times New Roman"/>
          <w:kern w:val="0"/>
          <w:sz w:val="16"/>
          <w:szCs w:val="16"/>
        </w:rPr>
        <w:t>.h</w:t>
      </w:r>
    </w:p>
    <w:p w14:paraId="6DA5A7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726A3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PropsBook__</w:t>
      </w:r>
    </w:p>
    <w:p w14:paraId="706219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PropsBook__</w:t>
      </w:r>
    </w:p>
    <w:p w14:paraId="7E7B6A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5FB18B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42FB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鍛造台模式</w:t>
      </w:r>
    </w:p>
    <w:p w14:paraId="59AEE4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57954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Prop;</w:t>
      </w:r>
    </w:p>
    <w:p w14:paraId="3AA906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PropMosquitoJump;</w:t>
      </w:r>
    </w:p>
    <w:p w14:paraId="0177F1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PropShrimpBlood;</w:t>
      </w:r>
    </w:p>
    <w:p w14:paraId="717580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PropGrassFast;</w:t>
      </w:r>
    </w:p>
    <w:p w14:paraId="43C0EE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PropBananaAttack;</w:t>
      </w:r>
    </w:p>
    <w:p w14:paraId="5B8942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PropShrimpAttack;</w:t>
      </w:r>
    </w:p>
    <w:p w14:paraId="3BC6C2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PropGuavaJuiceBlood;</w:t>
      </w:r>
    </w:p>
    <w:p w14:paraId="532117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PropStorage;</w:t>
      </w:r>
    </w:p>
    <w:p w14:paraId="3781D4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Character;</w:t>
      </w:r>
    </w:p>
    <w:p w14:paraId="0ABF99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Source;</w:t>
      </w:r>
    </w:p>
    <w:p w14:paraId="735EF1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SourceStorage;</w:t>
      </w:r>
    </w:p>
    <w:p w14:paraId="1C7683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PropsBook</w:t>
      </w:r>
    </w:p>
    <w:p w14:paraId="09A18F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61705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0C35A2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w:t>
      </w:r>
    </w:p>
    <w:p w14:paraId="00B02F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w:t>
      </w:r>
    </w:p>
    <w:p w14:paraId="0227C0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adBitmap();</w:t>
      </w:r>
    </w:p>
    <w:p w14:paraId="4A1816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Initialize(Character* character);</w:t>
      </w:r>
    </w:p>
    <w:p w14:paraId="1928D2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XY(int x, int y);</w:t>
      </w:r>
    </w:p>
    <w:p w14:paraId="4E26FA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XY(CPoint mousePosition);</w:t>
      </w:r>
    </w:p>
    <w:p w14:paraId="4859A8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MX();</w:t>
      </w:r>
    </w:p>
    <w:p w14:paraId="329E7F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getMY();</w:t>
      </w:r>
    </w:p>
    <w:p w14:paraId="059C12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Case();</w:t>
      </w:r>
    </w:p>
    <w:p w14:paraId="4F735B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Case(CPoint mousePosition);</w:t>
      </w:r>
    </w:p>
    <w:p w14:paraId="1791400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IconList();</w:t>
      </w:r>
    </w:p>
    <w:p w14:paraId="3A517B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CMovingBitmap&gt; setIconPosition(vector&lt;CMovingBitmap&gt; iconList);</w:t>
      </w:r>
    </w:p>
    <w:p w14:paraId="62EC36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cook();</w:t>
      </w:r>
    </w:p>
    <w:p w14:paraId="1B0377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ourceNumShow(int sourceCase);</w:t>
      </w:r>
    </w:p>
    <w:p w14:paraId="6F165B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propListOnShow();</w:t>
      </w:r>
    </w:p>
    <w:p w14:paraId="47D3E5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propCancellation();</w:t>
      </w:r>
    </w:p>
    <w:p w14:paraId="270C01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propBitmap(PropCase pc); //</w:t>
      </w:r>
      <w:r w:rsidRPr="002D171B">
        <w:rPr>
          <w:rFonts w:ascii="Times New Roman" w:eastAsia="標楷體" w:hAnsi="Times New Roman" w:cs="Times New Roman"/>
          <w:sz w:val="16"/>
          <w:szCs w:val="16"/>
        </w:rPr>
        <w:t>回傳該</w:t>
      </w:r>
      <w:r w:rsidRPr="002D171B">
        <w:rPr>
          <w:rFonts w:ascii="Times New Roman" w:eastAsia="標楷體" w:hAnsi="Times New Roman" w:cs="Times New Roman"/>
          <w:sz w:val="16"/>
          <w:szCs w:val="16"/>
        </w:rPr>
        <w:t>bitmap</w:t>
      </w:r>
      <w:r w:rsidRPr="002D171B">
        <w:rPr>
          <w:rFonts w:ascii="Times New Roman" w:eastAsia="標楷體" w:hAnsi="Times New Roman" w:cs="Times New Roman"/>
          <w:sz w:val="16"/>
          <w:szCs w:val="16"/>
        </w:rPr>
        <w:t>是何</w:t>
      </w:r>
      <w:r w:rsidRPr="002D171B">
        <w:rPr>
          <w:rFonts w:ascii="Times New Roman" w:eastAsia="標楷體" w:hAnsi="Times New Roman" w:cs="Times New Roman"/>
          <w:sz w:val="16"/>
          <w:szCs w:val="16"/>
        </w:rPr>
        <w:t>prop</w:t>
      </w:r>
    </w:p>
    <w:p w14:paraId="12A966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onShow();</w:t>
      </w:r>
    </w:p>
    <w:p w14:paraId="07D1D5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ightBulbOnShow();</w:t>
      </w:r>
    </w:p>
    <w:p w14:paraId="17E9E2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eat</w:t>
      </w:r>
    </w:p>
    <w:p w14:paraId="02A033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getAllProps();</w:t>
      </w:r>
    </w:p>
    <w:p w14:paraId="56D585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loseAllProps();</w:t>
      </w:r>
    </w:p>
    <w:p w14:paraId="587EA2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ivate:</w:t>
      </w:r>
    </w:p>
    <w:p w14:paraId="0D28E5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mx, my;</w:t>
      </w:r>
    </w:p>
    <w:p w14:paraId="74F417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hoicex, choicey;</w:t>
      </w:r>
    </w:p>
    <w:p w14:paraId="53354C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Case Case;</w:t>
      </w:r>
    </w:p>
    <w:p w14:paraId="3EB1B4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propsBook;</w:t>
      </w:r>
    </w:p>
    <w:p w14:paraId="42659E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propsBookChoice;</w:t>
      </w:r>
    </w:p>
    <w:p w14:paraId="4F849A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propHave;</w:t>
      </w:r>
    </w:p>
    <w:p w14:paraId="2D1F6A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propsPot1;</w:t>
      </w:r>
    </w:p>
    <w:p w14:paraId="293E54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osquitoJumpIcon;</w:t>
      </w:r>
    </w:p>
    <w:p w14:paraId="57446E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hrimpBloodIcon;</w:t>
      </w:r>
    </w:p>
    <w:p w14:paraId="775CBB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GrassFastIcon;</w:t>
      </w:r>
    </w:p>
    <w:p w14:paraId="3B8CE4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BananaAttackIcon;</w:t>
      </w:r>
    </w:p>
    <w:p w14:paraId="2730B7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hrimpAttackIcon;</w:t>
      </w:r>
    </w:p>
    <w:p w14:paraId="130144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GuavaJuiceBloodIcon;</w:t>
      </w:r>
    </w:p>
    <w:p w14:paraId="329E5E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CMovingBitmap&gt; iconList;</w:t>
      </w:r>
    </w:p>
    <w:p w14:paraId="008EED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osquitoJumpIconS;</w:t>
      </w:r>
    </w:p>
    <w:p w14:paraId="064051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hrimpBloodIconS;</w:t>
      </w:r>
    </w:p>
    <w:p w14:paraId="6C712A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GrassFastIconS;</w:t>
      </w:r>
    </w:p>
    <w:p w14:paraId="4C8599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BananaAttackIconS;</w:t>
      </w:r>
    </w:p>
    <w:p w14:paraId="3C67A6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CMovingBitmap ShrimpAttackIconS;</w:t>
      </w:r>
    </w:p>
    <w:p w14:paraId="6F60CC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GuavaJuiceBloodIconS;</w:t>
      </w:r>
    </w:p>
    <w:p w14:paraId="6F886A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lt;PropCase&gt; propList;</w:t>
      </w:r>
    </w:p>
    <w:p w14:paraId="5F5DF9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px;</w:t>
      </w:r>
    </w:p>
    <w:p w14:paraId="33346D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MosquitoJumpDetails;</w:t>
      </w:r>
    </w:p>
    <w:p w14:paraId="7D6640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hrimpBloodDetails;</w:t>
      </w:r>
    </w:p>
    <w:p w14:paraId="56BE6F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GrassFastDetails;</w:t>
      </w:r>
    </w:p>
    <w:p w14:paraId="62CCD4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BananaAttackDetails;</w:t>
      </w:r>
    </w:p>
    <w:p w14:paraId="6702B1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ShrimpAttackDetails;</w:t>
      </w:r>
    </w:p>
    <w:p w14:paraId="6D6680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MovingBitmap GuavaJuiceBloodDetails;</w:t>
      </w:r>
    </w:p>
    <w:p w14:paraId="104C57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acter* _character;</w:t>
      </w:r>
    </w:p>
    <w:p w14:paraId="5BC115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 propStorage;</w:t>
      </w:r>
    </w:p>
    <w:p w14:paraId="1960EE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 sourceStorage;</w:t>
      </w:r>
    </w:p>
    <w:p w14:paraId="36ADDC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6EF91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FA444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0BD768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1CA488A"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sz w:val="16"/>
          <w:szCs w:val="16"/>
        </w:rPr>
        <w:t>PropsBook</w:t>
      </w:r>
      <w:r w:rsidRPr="002D171B">
        <w:rPr>
          <w:rFonts w:ascii="Times New Roman" w:eastAsia="標楷體" w:hAnsi="Times New Roman" w:cs="Times New Roman"/>
          <w:kern w:val="0"/>
          <w:sz w:val="16"/>
          <w:szCs w:val="16"/>
        </w:rPr>
        <w:t>.cpp</w:t>
      </w:r>
    </w:p>
    <w:p w14:paraId="284DB0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78453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3A8C19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2BAEA5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661769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2B259A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5CA4C9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38C9E1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33EF67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Util.h"</w:t>
      </w:r>
    </w:p>
    <w:p w14:paraId="026DE2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ourceStorage.h"</w:t>
      </w:r>
    </w:p>
    <w:p w14:paraId="4C96A6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h"</w:t>
      </w:r>
    </w:p>
    <w:p w14:paraId="4A6C6BD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MosquitoJump.h"</w:t>
      </w:r>
    </w:p>
    <w:p w14:paraId="3C719C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ShrimpBlood.h"</w:t>
      </w:r>
    </w:p>
    <w:p w14:paraId="6D90973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GrassFast.h"</w:t>
      </w:r>
    </w:p>
    <w:p w14:paraId="5F05A3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BananaAttack.h"</w:t>
      </w:r>
    </w:p>
    <w:p w14:paraId="76713C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ShrimpAttack.h"</w:t>
      </w:r>
    </w:p>
    <w:p w14:paraId="711AF8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GuavaJuiceBlood.h"</w:t>
      </w:r>
    </w:p>
    <w:p w14:paraId="32C1DE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sBook.h"</w:t>
      </w:r>
    </w:p>
    <w:p w14:paraId="527F11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Storage.h"</w:t>
      </w:r>
    </w:p>
    <w:p w14:paraId="6FE192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3BCC09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ource.h"</w:t>
      </w:r>
    </w:p>
    <w:p w14:paraId="1D940A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ourceStorage.h"</w:t>
      </w:r>
    </w:p>
    <w:p w14:paraId="536B41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54AF63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79BAD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A4FE0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鍛造台模式</w:t>
      </w:r>
    </w:p>
    <w:p w14:paraId="45710F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D692C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psBook::PropsBook()</w:t>
      </w:r>
    </w:p>
    <w:p w14:paraId="66E2BF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3DF8A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 mosquito_jump_p;</w:t>
      </w:r>
    </w:p>
    <w:p w14:paraId="51D869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6427C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opsBook::~PropsBook()</w:t>
      </w:r>
    </w:p>
    <w:p w14:paraId="6F9EBD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7E2F2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87EF5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LoadBitmap()</w:t>
      </w:r>
    </w:p>
    <w:p w14:paraId="599506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52094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LoadBitmap(IDB_PROPSBOOK);</w:t>
      </w:r>
    </w:p>
    <w:p w14:paraId="0DE6AC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Choice.LoadBitmap(IDB_PROPSBOOKCHOICE, RGB(0, 0, 0));</w:t>
      </w:r>
    </w:p>
    <w:p w14:paraId="6563A3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Have.LoadBitmap(IDB_PROPHAVE);</w:t>
      </w:r>
    </w:p>
    <w:p w14:paraId="3A96703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Pot1.LoadBitmap(IDB_PROPSPOT1);</w:t>
      </w:r>
    </w:p>
    <w:p w14:paraId="385B78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squitoJumpIcon.LoadBitmap(IDB_PROPMOSQUITOJUMPICON);</w:t>
      </w:r>
    </w:p>
    <w:p w14:paraId="282C5D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BloodIcon.LoadBitmap(IDB_PROPSHRIMPBLOODICON);</w:t>
      </w:r>
    </w:p>
    <w:p w14:paraId="4916DA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rassFastIcon.LoadBitmap(IDB_PROPGRASSFASTICON);</w:t>
      </w:r>
    </w:p>
    <w:p w14:paraId="0CC6BC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ananaAttackIcon.LoadBitmap(IDB_PROPBANANAATTACKICON);</w:t>
      </w:r>
    </w:p>
    <w:p w14:paraId="3F2DDA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AttackIcon.LoadBitmap(IDB_PROPSHRIMPATTACKICON);</w:t>
      </w:r>
    </w:p>
    <w:p w14:paraId="5D2DA7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uavaJuiceBloodIcon.LoadBitmap(IDB_PROPGUAVAJUICEBLOODICON);</w:t>
      </w:r>
    </w:p>
    <w:p w14:paraId="3B7C08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squitoJumpIconS.LoadBitmap(".\\res\\prop_mosquito_jump_icon_s.bmp");</w:t>
      </w:r>
    </w:p>
    <w:p w14:paraId="2058B6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BloodIconS.LoadBitmap(".\\res\\prop_shrimp_blood_icon_s.bmp");</w:t>
      </w:r>
    </w:p>
    <w:p w14:paraId="0670E9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rassFastIconS.LoadBitmap(".\\res\\prop_grass_fast_icon_s.bmp");</w:t>
      </w:r>
    </w:p>
    <w:p w14:paraId="34B687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ananaAttackIconS.LoadBitmap(".\\res\\prop_banana_attack_icon_s.bmp");</w:t>
      </w:r>
    </w:p>
    <w:p w14:paraId="596EBD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AttackIconS.LoadBitmap(".\\res\\prop_shrimp_attack_icon_s.bmp");</w:t>
      </w:r>
    </w:p>
    <w:p w14:paraId="086799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GuavaJuiceBloodIconS.LoadBitmap(".\\res\\prop_guava_juice_blood_icon_s.bmp");</w:t>
      </w:r>
    </w:p>
    <w:p w14:paraId="0966AC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squitoJumpDetails.LoadBitmap(IDB_PROPMOSQUITOJUMP);</w:t>
      </w:r>
    </w:p>
    <w:p w14:paraId="42E49C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BloodDetails.LoadBitmap(IDB_PROPSHRIMPBLOOD);</w:t>
      </w:r>
    </w:p>
    <w:p w14:paraId="5749A3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rassFastDetails.LoadBitmap(IDB_PROPGRASSFAST);</w:t>
      </w:r>
    </w:p>
    <w:p w14:paraId="3F1BD8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ananaAttackDetails.LoadBitmap(IDB_PROPBANANAATTACK);</w:t>
      </w:r>
    </w:p>
    <w:p w14:paraId="2A464D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AttackDetails.LoadBitmap(IDB_PROPSHRIMPATTACK);</w:t>
      </w:r>
    </w:p>
    <w:p w14:paraId="661A07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uavaJuiceBloodDetails.LoadBitmap(IDB_PROPGUAVAJUICEBLOOD);</w:t>
      </w:r>
    </w:p>
    <w:p w14:paraId="0FAE99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8389A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Initialize(Character* character)</w:t>
      </w:r>
    </w:p>
    <w:p w14:paraId="6E8A85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335F08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 mosquito_jump_p;</w:t>
      </w:r>
    </w:p>
    <w:p w14:paraId="5759EA0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oicex = 177;</w:t>
      </w:r>
    </w:p>
    <w:p w14:paraId="2F73C6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oicey = 127;</w:t>
      </w:r>
    </w:p>
    <w:p w14:paraId="079C23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IconList();</w:t>
      </w:r>
    </w:p>
    <w:p w14:paraId="0C04A2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 = character-&gt;GetPropStorage();</w:t>
      </w:r>
    </w:p>
    <w:p w14:paraId="28EAAA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 = character-&gt;GetSourceStorage();</w:t>
      </w:r>
    </w:p>
    <w:p w14:paraId="4D9AB8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character = character;</w:t>
      </w:r>
    </w:p>
    <w:p w14:paraId="4392B6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x = 219;</w:t>
      </w:r>
    </w:p>
    <w:p w14:paraId="6E7954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FAA30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setXY(CPoint mousePosition)</w:t>
      </w:r>
    </w:p>
    <w:p w14:paraId="7F258E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EE83A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x = mousePosition.x;</w:t>
      </w:r>
    </w:p>
    <w:p w14:paraId="0E29EF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y = mousePosition.y;</w:t>
      </w:r>
    </w:p>
    <w:p w14:paraId="79CEC0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BA8CE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setXY(int x, int y)</w:t>
      </w:r>
    </w:p>
    <w:p w14:paraId="660484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64B50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x = x;</w:t>
      </w:r>
    </w:p>
    <w:p w14:paraId="22678D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y = y;</w:t>
      </w:r>
    </w:p>
    <w:p w14:paraId="799A4D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F9A94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PropsBook::getMX()</w:t>
      </w:r>
    </w:p>
    <w:p w14:paraId="5848ED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0D1F5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mx;</w:t>
      </w:r>
    </w:p>
    <w:p w14:paraId="11B429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7AA06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t PropsBook::getMY()</w:t>
      </w:r>
    </w:p>
    <w:p w14:paraId="60C43A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30BE9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my;</w:t>
      </w:r>
    </w:p>
    <w:p w14:paraId="5AFFED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73508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setCase()</w:t>
      </w:r>
    </w:p>
    <w:p w14:paraId="38A333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808F2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olumn = (mx - 177) / 62;</w:t>
      </w:r>
    </w:p>
    <w:p w14:paraId="3A5C92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row = (my - 127) / 62;</w:t>
      </w:r>
    </w:p>
    <w:p w14:paraId="0C6413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row == 0 &amp;&amp; column == 0)</w:t>
      </w:r>
    </w:p>
    <w:p w14:paraId="764F8B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B4EC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 mosquito_jump_p;</w:t>
      </w:r>
    </w:p>
    <w:p w14:paraId="0BDF27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B0211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row == 0 &amp;&amp; column == 1)</w:t>
      </w:r>
    </w:p>
    <w:p w14:paraId="6961A7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27337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 shrimp_blood_p;</w:t>
      </w:r>
    </w:p>
    <w:p w14:paraId="7930F9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6EC4C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row == 0 &amp;&amp; column == 2)</w:t>
      </w:r>
    </w:p>
    <w:p w14:paraId="123E82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321E3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 grass_fast_p;</w:t>
      </w:r>
    </w:p>
    <w:p w14:paraId="4621DF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C7899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row == 0 &amp;&amp; column == 3)</w:t>
      </w:r>
    </w:p>
    <w:p w14:paraId="59927A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3708B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 banana_attack_p;</w:t>
      </w:r>
    </w:p>
    <w:p w14:paraId="6FAD6B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0AED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row == 0 &amp;&amp; column == 4)</w:t>
      </w:r>
    </w:p>
    <w:p w14:paraId="1D3BB3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661D8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 shrimp_attack_p;</w:t>
      </w:r>
    </w:p>
    <w:p w14:paraId="42BB2C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1B80B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row == 0 &amp;&amp; column == 5)</w:t>
      </w:r>
    </w:p>
    <w:p w14:paraId="2C932B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50703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 guava_juice_blood_p;</w:t>
      </w:r>
    </w:p>
    <w:p w14:paraId="1922BD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BAC6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oicex = column * 62 + 177;</w:t>
      </w:r>
    </w:p>
    <w:p w14:paraId="6C64D4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oicey = row * 62 + 128;</w:t>
      </w:r>
    </w:p>
    <w:p w14:paraId="7345BE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59BCE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setCase(CPoint mousePosition)</w:t>
      </w:r>
    </w:p>
    <w:p w14:paraId="554389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w:t>
      </w:r>
    </w:p>
    <w:p w14:paraId="1B10D5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XY(mousePosition);</w:t>
      </w:r>
    </w:p>
    <w:p w14:paraId="6FD954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mx &gt; 177 &amp;&amp; my &gt; 127 &amp;&amp; mx &lt; 543 &amp;&amp; my &lt; 185)</w:t>
      </w:r>
    </w:p>
    <w:p w14:paraId="7F9AD7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4132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etCase();</w:t>
      </w:r>
    </w:p>
    <w:p w14:paraId="4A2D01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BA003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x &gt; 900 &amp;&amp; my &gt; 580 &amp;&amp; mx &lt; 1023 &amp;&amp; my &lt; 623)</w:t>
      </w:r>
    </w:p>
    <w:p w14:paraId="04B67B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79EF2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ok();</w:t>
      </w:r>
    </w:p>
    <w:p w14:paraId="57C0DA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C8CD7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else if (mx &gt; 219 &amp;&amp; my &gt; 612 &amp;&amp; mx &lt; 541 &amp;&amp; my &lt; 657)</w:t>
      </w:r>
    </w:p>
    <w:p w14:paraId="6222A4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61EE3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Cancellation();</w:t>
      </w:r>
    </w:p>
    <w:p w14:paraId="4A1BF4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D71BD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F7264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setIconList()</w:t>
      </w:r>
    </w:p>
    <w:p w14:paraId="627BBD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0215C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conList.push_back(MosquitoJumpIcon);</w:t>
      </w:r>
    </w:p>
    <w:p w14:paraId="5AD5FB7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conList.push_back(ShrimpBloodIcon);</w:t>
      </w:r>
    </w:p>
    <w:p w14:paraId="5E1C4D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conList.push_back(GrassFastIcon);</w:t>
      </w:r>
    </w:p>
    <w:p w14:paraId="7EDA23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conList.push_back(BananaAttackIcon);</w:t>
      </w:r>
    </w:p>
    <w:p w14:paraId="1192B5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conList.push_back(ShrimpAttackIcon);</w:t>
      </w:r>
    </w:p>
    <w:p w14:paraId="44559B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conList.push_back(GuavaJuiceBloodIcon);</w:t>
      </w:r>
    </w:p>
    <w:p w14:paraId="232BB9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conList = setIconPosition(iconList);</w:t>
      </w:r>
    </w:p>
    <w:p w14:paraId="5F8549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7727E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ector&lt;CMovingBitmap&gt; PropsBook::setIconPosition(vector&lt;CMovingBitmap&gt; iconList)</w:t>
      </w:r>
    </w:p>
    <w:p w14:paraId="1E6876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89736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iconx, icony;</w:t>
      </w:r>
    </w:p>
    <w:p w14:paraId="4C103F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ounter = 0;</w:t>
      </w:r>
    </w:p>
    <w:p w14:paraId="264ECF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row = 0; row &lt; 7; row++)</w:t>
      </w:r>
    </w:p>
    <w:p w14:paraId="38739C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636B2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cony = row * 62 + 127;</w:t>
      </w:r>
    </w:p>
    <w:p w14:paraId="3B5E7A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column = 0; column &lt; 7; column++)</w:t>
      </w:r>
    </w:p>
    <w:p w14:paraId="328F9B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A5B02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conx = column * 62 + 177;</w:t>
      </w:r>
    </w:p>
    <w:p w14:paraId="20759F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conList[counter].SetTopLeft(iconx, icony);</w:t>
      </w:r>
    </w:p>
    <w:p w14:paraId="5B624D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counter == (iconList).size() - 1)</w:t>
      </w:r>
    </w:p>
    <w:p w14:paraId="653F05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DB2F3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conList;</w:t>
      </w:r>
    </w:p>
    <w:p w14:paraId="152461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FBDEC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ounter++;</w:t>
      </w:r>
    </w:p>
    <w:p w14:paraId="2429CB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27575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F1BD2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iconList;</w:t>
      </w:r>
    </w:p>
    <w:p w14:paraId="0975AB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23A61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cook()</w:t>
      </w:r>
    </w:p>
    <w:p w14:paraId="14C3D6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w:t>
      </w:r>
      <w:r w:rsidRPr="002D171B">
        <w:rPr>
          <w:rFonts w:ascii="Times New Roman" w:eastAsia="標楷體" w:hAnsi="Times New Roman" w:cs="Times New Roman"/>
          <w:sz w:val="16"/>
          <w:szCs w:val="16"/>
        </w:rPr>
        <w:t>用過不能再用</w:t>
      </w:r>
    </w:p>
    <w:p w14:paraId="380862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witch (Case)</w:t>
      </w:r>
    </w:p>
    <w:p w14:paraId="34C76B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18315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mosquito_jump_p:</w:t>
      </w:r>
    </w:p>
    <w:p w14:paraId="7CDF52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mosquito_jump_p)-&gt;getPropFlag()) &amp;&amp; sourceStorage-&gt;getSource(mosquito_jump_s)-&gt;getNum() &gt;= 5 &amp;&amp; _character-&gt;GetLightBulbNum() &gt;= 0)</w:t>
      </w:r>
    </w:p>
    <w:p w14:paraId="1E7308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E12ED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COOK, false);</w:t>
      </w:r>
    </w:p>
    <w:p w14:paraId="771D25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mosquito_jump_s)-&gt;consume(5);</w:t>
      </w:r>
    </w:p>
    <w:p w14:paraId="3444C7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mosquito_jump_p)-&gt;setPropFlag(true);</w:t>
      </w:r>
    </w:p>
    <w:p w14:paraId="4DB56B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mosquito_jump_p)-&gt;effect(_character, true);</w:t>
      </w:r>
    </w:p>
    <w:p w14:paraId="43DA35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push_back(mosquito_jump_p);</w:t>
      </w:r>
    </w:p>
    <w:p w14:paraId="2541BD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6010C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513C0F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hrimp_blood_p:</w:t>
      </w:r>
    </w:p>
    <w:p w14:paraId="0825F2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shrimp_blood_p)-&gt;getPropFlag()) &amp;&amp; sourceStorage-&gt;getSource(shrimp_blood_s)-&gt;getNum() &gt;= 2 &amp;&amp; _character-&gt;GetLightBulbNum() &gt;= 50)</w:t>
      </w:r>
    </w:p>
    <w:p w14:paraId="32C478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64EB5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COOK, false);</w:t>
      </w:r>
    </w:p>
    <w:p w14:paraId="048DB0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shrimp_blood_s)-&gt;consume(2);</w:t>
      </w:r>
    </w:p>
    <w:p w14:paraId="4ACB19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blood_p)-&gt;setPropFlag(true);</w:t>
      </w:r>
    </w:p>
    <w:p w14:paraId="6C9189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blood_p)-&gt;effect(_character, true);</w:t>
      </w:r>
    </w:p>
    <w:p w14:paraId="264A1A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character-&gt;ConsumeLightBulb(50);</w:t>
      </w:r>
    </w:p>
    <w:p w14:paraId="03DB6C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push_back(shrimp_blood_p);</w:t>
      </w:r>
    </w:p>
    <w:p w14:paraId="13D27B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CEA05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08E3B7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grass_fast_p:</w:t>
      </w:r>
    </w:p>
    <w:p w14:paraId="230D56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grass_fast_p)-&gt;getPropFlag()) &amp;&amp; sourceStorage-&gt;getSource(grass_fast_s)-&gt;getNum() &gt;= 4 &amp;&amp; _character-&gt;GetLightBulbNum() &gt;= 40)</w:t>
      </w:r>
    </w:p>
    <w:p w14:paraId="51BD7D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D73D0F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COOK, false);</w:t>
      </w:r>
    </w:p>
    <w:p w14:paraId="0F245A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grass_fast_s)-&gt;consume(4);</w:t>
      </w:r>
    </w:p>
    <w:p w14:paraId="00BACC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rass_fast_p)-&gt;setPropFlag(true);</w:t>
      </w:r>
    </w:p>
    <w:p w14:paraId="19378B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rass_fast_p)-&gt;effect(_character, true);</w:t>
      </w:r>
    </w:p>
    <w:p w14:paraId="0300CC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character-&gt;ConsumeLightBulb(40);</w:t>
      </w:r>
    </w:p>
    <w:p w14:paraId="50B462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push_back(grass_fast_p);</w:t>
      </w:r>
    </w:p>
    <w:p w14:paraId="333E3F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62289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2611CC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banana_attack_p:</w:t>
      </w:r>
    </w:p>
    <w:p w14:paraId="13D278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banana_attack_p)-&gt;getPropFlag()) &amp;&amp; sourceStorage-&gt;getSource(banana_attack_s)-&gt;getNum() &gt;= 1 &amp;&amp; _character-&gt;GetLightBulbNum() &gt;= 60)</w:t>
      </w:r>
    </w:p>
    <w:p w14:paraId="0C6D0D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EB709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COOK, false);</w:t>
      </w:r>
    </w:p>
    <w:p w14:paraId="5EEF7F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banana_attack_s)-&gt;consume(1);</w:t>
      </w:r>
    </w:p>
    <w:p w14:paraId="24FCBE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banana_attack_p)-&gt;setPropFlag(true);</w:t>
      </w:r>
    </w:p>
    <w:p w14:paraId="0F3481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banana_attack_p)-&gt;effect(_character, true);</w:t>
      </w:r>
    </w:p>
    <w:p w14:paraId="6C61A6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character-&gt;ConsumeLightBulb(60);</w:t>
      </w:r>
    </w:p>
    <w:p w14:paraId="793570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push_back(banana_attack_p);</w:t>
      </w:r>
    </w:p>
    <w:p w14:paraId="1225DB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5A5E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12E667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hrimp_attack_p:</w:t>
      </w:r>
    </w:p>
    <w:p w14:paraId="2C15C2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shrimp_attack_p)-&gt;getPropFlag()) &amp;&amp; sourceStorage-&gt;getSource(shrimp_attack_s)-&gt;getNum() &gt;= 2 &amp;&amp; _character-&gt;GetLightBulbNum() &gt;= 60)</w:t>
      </w:r>
    </w:p>
    <w:p w14:paraId="59DA28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1447B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COOK, false);</w:t>
      </w:r>
    </w:p>
    <w:p w14:paraId="5B5204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shrimp_attack_s)-&gt;consume(2);</w:t>
      </w:r>
    </w:p>
    <w:p w14:paraId="748F8C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attack_p)-&gt;setPropFlag(true);</w:t>
      </w:r>
    </w:p>
    <w:p w14:paraId="4216D4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attack_p)-&gt;effect(_character, true);</w:t>
      </w:r>
    </w:p>
    <w:p w14:paraId="00EBA1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character-&gt;ConsumeLightBulb(60);</w:t>
      </w:r>
    </w:p>
    <w:p w14:paraId="6AA0E6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push_back(shrimp_attack_p);</w:t>
      </w:r>
    </w:p>
    <w:p w14:paraId="39C7E9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56876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539E07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guava_juice_blood_p:</w:t>
      </w:r>
    </w:p>
    <w:p w14:paraId="708D7B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guava_juice_blood_p)-&gt;getPropFlag()) &amp;&amp; sourceStorage-&gt;getSource(guava_juice_blood_s)-&gt;getNum() &gt;= 4 &amp;&amp; _character-&gt;GetLightBulbNum() &gt;= 50)</w:t>
      </w:r>
    </w:p>
    <w:p w14:paraId="7EBF8D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5938E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udio::Instance()-&gt;Play(AUDIO_COOK, false);</w:t>
      </w:r>
    </w:p>
    <w:p w14:paraId="58C44B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guava_juice_blood_s)-&gt;consume(4);</w:t>
      </w:r>
    </w:p>
    <w:p w14:paraId="7D8493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uava_juice_blood_p)-&gt;setPropFlag(true);</w:t>
      </w:r>
    </w:p>
    <w:p w14:paraId="6216B3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uava_juice_blood_p)-&gt;effect(_character, true);</w:t>
      </w:r>
    </w:p>
    <w:p w14:paraId="1BE39A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character-&gt;ConsumeLightBulb(50);</w:t>
      </w:r>
    </w:p>
    <w:p w14:paraId="05AE47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push_back(guava_juice_blood_p);</w:t>
      </w:r>
    </w:p>
    <w:p w14:paraId="0A0959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C836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52D897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fault:</w:t>
      </w:r>
    </w:p>
    <w:p w14:paraId="5A3997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6E82FA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1D9B9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8B95C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propListOnShow()</w:t>
      </w:r>
    </w:p>
    <w:p w14:paraId="4A2E51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DF4BD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x = 219;</w:t>
      </w:r>
    </w:p>
    <w:p w14:paraId="6127C0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int i = 0; (unsigned)i &lt; propList.size(); i++)</w:t>
      </w:r>
    </w:p>
    <w:p w14:paraId="4D0697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0DD1A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Bitmap(propList.at(i))-&gt;SetTopLeft(px, 612);</w:t>
      </w:r>
    </w:p>
    <w:p w14:paraId="0D5EA3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Bitmap(propList.at(i))-&gt;ShowBitmap();</w:t>
      </w:r>
    </w:p>
    <w:p w14:paraId="02BC08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x += 46;</w:t>
      </w:r>
    </w:p>
    <w:p w14:paraId="0291F4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469F3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FB55CE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LightBulbOnShow()</w:t>
      </w:r>
    </w:p>
    <w:p w14:paraId="4BBACD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87187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C* pDC = CDDraw::Get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取得</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 </w:t>
      </w:r>
    </w:p>
    <w:p w14:paraId="1663F8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Font f, * fp;</w:t>
      </w:r>
    </w:p>
    <w:p w14:paraId="144E57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f.CreatePointFont(235, "Times New Roman");</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產生</w:t>
      </w:r>
      <w:r w:rsidRPr="002D171B">
        <w:rPr>
          <w:rFonts w:ascii="Times New Roman" w:eastAsia="標楷體" w:hAnsi="Times New Roman" w:cs="Times New Roman"/>
          <w:sz w:val="16"/>
          <w:szCs w:val="16"/>
        </w:rPr>
        <w:t xml:space="preserve"> font f; 160</w:t>
      </w:r>
      <w:r w:rsidRPr="002D171B">
        <w:rPr>
          <w:rFonts w:ascii="Times New Roman" w:eastAsia="標楷體" w:hAnsi="Times New Roman" w:cs="Times New Roman"/>
          <w:sz w:val="16"/>
          <w:szCs w:val="16"/>
        </w:rPr>
        <w:t>表示</w:t>
      </w:r>
      <w:r w:rsidRPr="002D171B">
        <w:rPr>
          <w:rFonts w:ascii="Times New Roman" w:eastAsia="標楷體" w:hAnsi="Times New Roman" w:cs="Times New Roman"/>
          <w:sz w:val="16"/>
          <w:szCs w:val="16"/>
        </w:rPr>
        <w:t>16 point</w:t>
      </w:r>
      <w:r w:rsidRPr="002D171B">
        <w:rPr>
          <w:rFonts w:ascii="Times New Roman" w:eastAsia="標楷體" w:hAnsi="Times New Roman" w:cs="Times New Roman"/>
          <w:sz w:val="16"/>
          <w:szCs w:val="16"/>
        </w:rPr>
        <w:t>的字</w:t>
      </w:r>
    </w:p>
    <w:p w14:paraId="1C7CCC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p = pDC-&gt;SelectObject(&amp;f);</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選用</w:t>
      </w:r>
      <w:r w:rsidRPr="002D171B">
        <w:rPr>
          <w:rFonts w:ascii="Times New Roman" w:eastAsia="標楷體" w:hAnsi="Times New Roman" w:cs="Times New Roman"/>
          <w:sz w:val="16"/>
          <w:szCs w:val="16"/>
        </w:rPr>
        <w:t xml:space="preserve"> font f</w:t>
      </w:r>
    </w:p>
    <w:p w14:paraId="7AAE39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BkMode(TRANSPARENT);</w:t>
      </w:r>
    </w:p>
    <w:p w14:paraId="08E148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TextColor(RGB(145, 137, 125));</w:t>
      </w:r>
    </w:p>
    <w:p w14:paraId="45A394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har position[100];</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Demo </w:t>
      </w:r>
      <w:r w:rsidRPr="002D171B">
        <w:rPr>
          <w:rFonts w:ascii="Times New Roman" w:eastAsia="標楷體" w:hAnsi="Times New Roman" w:cs="Times New Roman"/>
          <w:sz w:val="16"/>
          <w:szCs w:val="16"/>
        </w:rPr>
        <w:t>數字對字串的轉換</w:t>
      </w:r>
    </w:p>
    <w:p w14:paraId="2F7E06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printf(position, "%d", _character-&gt;GetLightBulbNum());</w:t>
      </w:r>
    </w:p>
    <w:p w14:paraId="10BDC8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TextOut(228, 73, position);</w:t>
      </w:r>
    </w:p>
    <w:p w14:paraId="5BC2A0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lectObject(f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font f (</w:t>
      </w:r>
      <w:r w:rsidRPr="002D171B">
        <w:rPr>
          <w:rFonts w:ascii="Times New Roman" w:eastAsia="標楷體" w:hAnsi="Times New Roman" w:cs="Times New Roman"/>
          <w:sz w:val="16"/>
          <w:szCs w:val="16"/>
        </w:rPr>
        <w:t>千萬不要漏了放掉</w:t>
      </w:r>
      <w:r w:rsidRPr="002D171B">
        <w:rPr>
          <w:rFonts w:ascii="Times New Roman" w:eastAsia="標楷體" w:hAnsi="Times New Roman" w:cs="Times New Roman"/>
          <w:sz w:val="16"/>
          <w:szCs w:val="16"/>
        </w:rPr>
        <w:t>)</w:t>
      </w:r>
    </w:p>
    <w:p w14:paraId="549F0C4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Draw::Release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w:t>
      </w:r>
    </w:p>
    <w:p w14:paraId="74A697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607FF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getAllProps()</w:t>
      </w:r>
    </w:p>
    <w:p w14:paraId="6BF3F5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92DA8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mosquito_jump_p)-&gt;getPropFlag())</w:t>
      </w:r>
    </w:p>
    <w:p w14:paraId="379A0A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B896B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mosquito_jump_p)-&gt;setPropFlag(true);</w:t>
      </w:r>
    </w:p>
    <w:p w14:paraId="520077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mosquito_jump_p)-&gt;effect(_character, true);</w:t>
      </w:r>
    </w:p>
    <w:p w14:paraId="76FE7B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push_back(mosquito_jump_p);</w:t>
      </w:r>
    </w:p>
    <w:p w14:paraId="1BDAA8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E7A95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shrimp_blood_p)-&gt;getPropFlag())</w:t>
      </w:r>
    </w:p>
    <w:p w14:paraId="2FB467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6F406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blood_p)-&gt;setPropFlag(true);</w:t>
      </w:r>
    </w:p>
    <w:p w14:paraId="4AA464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blood_p)-&gt;effect(_character, true);</w:t>
      </w:r>
    </w:p>
    <w:p w14:paraId="1FB1E4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push_back(shrimp_blood_p);</w:t>
      </w:r>
    </w:p>
    <w:p w14:paraId="069E22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B9013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grass_fast_p)-&gt;getPropFlag())</w:t>
      </w:r>
    </w:p>
    <w:p w14:paraId="615066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8BAA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rass_fast_p)-&gt;setPropFlag(true);</w:t>
      </w:r>
    </w:p>
    <w:p w14:paraId="5D23C7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rass_fast_p)-&gt;effect(_character, true);</w:t>
      </w:r>
    </w:p>
    <w:p w14:paraId="40AFE5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push_back(grass_fast_p);</w:t>
      </w:r>
    </w:p>
    <w:p w14:paraId="37036A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92954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banana_attack_p)-&gt;getPropFlag())</w:t>
      </w:r>
    </w:p>
    <w:p w14:paraId="619E3C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E8033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banana_attack_p)-&gt;setPropFlag(true);</w:t>
      </w:r>
    </w:p>
    <w:p w14:paraId="674B62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banana_attack_p)-&gt;effect(_character, true);</w:t>
      </w:r>
    </w:p>
    <w:p w14:paraId="5200E7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push_back(banana_attack_p);</w:t>
      </w:r>
    </w:p>
    <w:p w14:paraId="07B668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BC8C7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shrimp_attack_p)-&gt;getPropFlag())</w:t>
      </w:r>
    </w:p>
    <w:p w14:paraId="609637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DCD7A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attack_p)-&gt;setPropFlag(true);</w:t>
      </w:r>
    </w:p>
    <w:p w14:paraId="4EDD88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attack_p)-&gt;effect(_character, true);</w:t>
      </w:r>
    </w:p>
    <w:p w14:paraId="23CE450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push_back(shrimp_attack_p);</w:t>
      </w:r>
    </w:p>
    <w:p w14:paraId="3B39EE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885A5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guava_juice_blood_p)-&gt;getPropFlag())</w:t>
      </w:r>
    </w:p>
    <w:p w14:paraId="7A1EC3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92FC4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uava_juice_blood_p)-&gt;setPropFlag(true);</w:t>
      </w:r>
    </w:p>
    <w:p w14:paraId="0884711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uava_juice_blood_p)-&gt;effect(_character, true);</w:t>
      </w:r>
    </w:p>
    <w:p w14:paraId="5BF476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push_back(guava_juice_blood_p);</w:t>
      </w:r>
    </w:p>
    <w:p w14:paraId="4C6559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7148D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A7E7C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loseAllProps()</w:t>
      </w:r>
    </w:p>
    <w:p w14:paraId="0182A6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C462D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mosquito_jump_p)-&gt;getPropFlag())</w:t>
      </w:r>
    </w:p>
    <w:p w14:paraId="7B4BE9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A4AD2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mosquito_jump_p)-&gt;setPropFlag(false);</w:t>
      </w:r>
    </w:p>
    <w:p w14:paraId="137D0A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mosquito_jump_p)-&gt;effect(_character, false);</w:t>
      </w:r>
    </w:p>
    <w:p w14:paraId="3EFFF4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C4446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shrimp_blood_p)-&gt;getPropFlag())</w:t>
      </w:r>
    </w:p>
    <w:p w14:paraId="6257AA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83863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blood_p)-&gt;setPropFlag(false);</w:t>
      </w:r>
    </w:p>
    <w:p w14:paraId="065F86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blood_p)-&gt;effect(_character, false);</w:t>
      </w:r>
    </w:p>
    <w:p w14:paraId="19BA5D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D9BA5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grass_fast_p)-&gt;getPropFlag())</w:t>
      </w:r>
    </w:p>
    <w:p w14:paraId="77224F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A4BD0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rass_fast_p)-&gt;setPropFlag(false);</w:t>
      </w:r>
    </w:p>
    <w:p w14:paraId="4994E6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rass_fast_p)-&gt;effect(_character, false);</w:t>
      </w:r>
    </w:p>
    <w:p w14:paraId="7063C9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F3732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banana_attack_p)-&gt;getPropFlag())</w:t>
      </w:r>
    </w:p>
    <w:p w14:paraId="43893B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2AF13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banana_attack_p)-&gt;setPropFlag(false);</w:t>
      </w:r>
    </w:p>
    <w:p w14:paraId="119552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banana_attack_p)-&gt;effect(_character, false);</w:t>
      </w:r>
    </w:p>
    <w:p w14:paraId="2882BA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A4513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shrimp_attack_p)-&gt;getPropFlag())</w:t>
      </w:r>
    </w:p>
    <w:p w14:paraId="07139F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6D3B5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attack_p)-&gt;setPropFlag(false);</w:t>
      </w:r>
    </w:p>
    <w:p w14:paraId="52F434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attack_p)-&gt;effect(_character, false);</w:t>
      </w:r>
    </w:p>
    <w:p w14:paraId="7D8937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42190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guava_juice_blood_p)-&gt;getPropFlag())</w:t>
      </w:r>
    </w:p>
    <w:p w14:paraId="66BAB1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4B6F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uava_juice_blood_p)-&gt;setPropFlag(false);</w:t>
      </w:r>
    </w:p>
    <w:p w14:paraId="200E23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uava_juice_blood_p)-&gt;effect(_character, false);</w:t>
      </w:r>
    </w:p>
    <w:p w14:paraId="596D5A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34420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erase(propList.begin(), propList.end());</w:t>
      </w:r>
    </w:p>
    <w:p w14:paraId="77A5D2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F911F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MovingBitmap* PropsBook::propBitmap(PropCase pc)</w:t>
      </w:r>
    </w:p>
    <w:p w14:paraId="6D602F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DFADC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witch (pc)</w:t>
      </w:r>
    </w:p>
    <w:p w14:paraId="3BE7D4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7D629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mosquito_jump_p:</w:t>
      </w:r>
    </w:p>
    <w:p w14:paraId="7E0949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mp;MosquitoJumpIconS;</w:t>
      </w:r>
    </w:p>
    <w:p w14:paraId="4556BA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hrimp_blood_p:</w:t>
      </w:r>
    </w:p>
    <w:p w14:paraId="2B2B6D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mp;ShrimpBloodIconS;</w:t>
      </w:r>
    </w:p>
    <w:p w14:paraId="3C0CAC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grass_fast_p:</w:t>
      </w:r>
    </w:p>
    <w:p w14:paraId="4D3F34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mp;GrassFastIconS;</w:t>
      </w:r>
    </w:p>
    <w:p w14:paraId="0CBAC7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banana_attack_p:</w:t>
      </w:r>
    </w:p>
    <w:p w14:paraId="748482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mp;BananaAttackIconS;</w:t>
      </w:r>
    </w:p>
    <w:p w14:paraId="1A7FB1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hrimp_attack_p:</w:t>
      </w:r>
    </w:p>
    <w:p w14:paraId="2FCC53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mp;ShrimpAttackIconS;</w:t>
      </w:r>
    </w:p>
    <w:p w14:paraId="4C9D12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guava_juice_blood_p:</w:t>
      </w:r>
    </w:p>
    <w:p w14:paraId="40DE23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amp;GuavaJuiceBloodIconS;</w:t>
      </w:r>
    </w:p>
    <w:p w14:paraId="250EB6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07EEA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hrow;</w:t>
      </w:r>
    </w:p>
    <w:p w14:paraId="6004E2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66D38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propCancellation()</w:t>
      </w:r>
    </w:p>
    <w:p w14:paraId="171570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C8FCD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cancellationCase = (mx - 219) / 46;</w:t>
      </w:r>
    </w:p>
    <w:p w14:paraId="23DCB2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ector &lt;PropCase&gt;::iterator it;</w:t>
      </w:r>
    </w:p>
    <w:p w14:paraId="64C62B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t = propList.begin();</w:t>
      </w:r>
    </w:p>
    <w:p w14:paraId="217784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advance(it, cancellationCase);</w:t>
      </w:r>
    </w:p>
    <w:p w14:paraId="011F71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witch (propList.at(cancellationCase))</w:t>
      </w:r>
    </w:p>
    <w:p w14:paraId="2E4E84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54343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mosquito_jump_p:</w:t>
      </w:r>
    </w:p>
    <w:p w14:paraId="508516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mosquito_jump_p)-&gt;setPropFlag(false);</w:t>
      </w:r>
    </w:p>
    <w:p w14:paraId="1CBDA48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mosquito_jump_s)-&gt;add(5);</w:t>
      </w:r>
    </w:p>
    <w:p w14:paraId="325E88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mosquito_jump_p)-&gt;effect(_character, false);</w:t>
      </w:r>
    </w:p>
    <w:p w14:paraId="6F9D96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erase(it);</w:t>
      </w:r>
    </w:p>
    <w:p w14:paraId="0B9A0C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2FDA04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hrimp_blood_p:</w:t>
      </w:r>
    </w:p>
    <w:p w14:paraId="59EFBB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blood_p)-&gt;setPropFlag(false);</w:t>
      </w:r>
    </w:p>
    <w:p w14:paraId="5D0932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shrimp_blood_s)-&gt;add(1);</w:t>
      </w:r>
    </w:p>
    <w:p w14:paraId="44D453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character-&gt;AddLightBulb(50);</w:t>
      </w:r>
    </w:p>
    <w:p w14:paraId="208710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blood_p)-&gt;effect(_character, false);</w:t>
      </w:r>
    </w:p>
    <w:p w14:paraId="788F13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erase(it);</w:t>
      </w:r>
    </w:p>
    <w:p w14:paraId="23F380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4F96DE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grass_fast_p:</w:t>
      </w:r>
    </w:p>
    <w:p w14:paraId="69ECB4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rass_fast_p)-&gt;setPropFlag(false);</w:t>
      </w:r>
    </w:p>
    <w:p w14:paraId="38CC24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grass_fast_p)-&gt;add(5);</w:t>
      </w:r>
    </w:p>
    <w:p w14:paraId="0AA19B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character-&gt;AddLightBulb(40);</w:t>
      </w:r>
    </w:p>
    <w:p w14:paraId="74E84B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rass_fast_p)-&gt;effect(_character, false);</w:t>
      </w:r>
    </w:p>
    <w:p w14:paraId="0E9373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erase(it);</w:t>
      </w:r>
    </w:p>
    <w:p w14:paraId="49D54A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169C28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banana_attack_p:</w:t>
      </w:r>
    </w:p>
    <w:p w14:paraId="7FBC2B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banana_attack_p)-&gt;setPropFlag(false);</w:t>
      </w:r>
    </w:p>
    <w:p w14:paraId="70D2C3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banana_attack_p)-&gt;add(1);</w:t>
      </w:r>
    </w:p>
    <w:p w14:paraId="60ADB1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character-&gt;AddLightBulb(60);</w:t>
      </w:r>
    </w:p>
    <w:p w14:paraId="0282B0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banana_attack_p)-&gt;effect(_character, false);</w:t>
      </w:r>
    </w:p>
    <w:p w14:paraId="6AC9F0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erase(it);</w:t>
      </w:r>
    </w:p>
    <w:p w14:paraId="602202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13D50B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hrimp_attack_p:</w:t>
      </w:r>
    </w:p>
    <w:p w14:paraId="6F24AD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attack_p)-&gt;setPropFlag(false);</w:t>
      </w:r>
    </w:p>
    <w:p w14:paraId="6D1315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shrimp_attack_p)-&gt;add(1);</w:t>
      </w:r>
    </w:p>
    <w:p w14:paraId="103328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character-&gt;AddLightBulb(60);</w:t>
      </w:r>
    </w:p>
    <w:p w14:paraId="15924A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shrimp_attack_p)-&gt;effect(_character, false);</w:t>
      </w:r>
    </w:p>
    <w:p w14:paraId="28452E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erase(it);</w:t>
      </w:r>
    </w:p>
    <w:p w14:paraId="0123DF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5844FD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guava_juice_blood_p:</w:t>
      </w:r>
    </w:p>
    <w:p w14:paraId="69CEE3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uava_juice_blood_p)-&gt;setPropFlag(false);</w:t>
      </w:r>
    </w:p>
    <w:p w14:paraId="410773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Storage-&gt;getSource(guava_juice_blood_p)-&gt;add(1);</w:t>
      </w:r>
    </w:p>
    <w:p w14:paraId="55E762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_character-&gt;AddLightBulb(50);</w:t>
      </w:r>
    </w:p>
    <w:p w14:paraId="28BD702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torage-&gt;getProp(guava_juice_blood_p)-&gt;effect(_character, false);</w:t>
      </w:r>
    </w:p>
    <w:p w14:paraId="06845E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erase(it);</w:t>
      </w:r>
    </w:p>
    <w:p w14:paraId="1F23DE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3E24B5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15F5B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24DE7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sourceNumShow(int sourceCase)</w:t>
      </w:r>
    </w:p>
    <w:p w14:paraId="61AD5A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27372D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nt sourceNum = sourceStorage-&gt;getSource(sourceCase)-&gt;getNum();</w:t>
      </w:r>
    </w:p>
    <w:p w14:paraId="320ABC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C* pDC = CDDraw::Get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取得</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 </w:t>
      </w:r>
    </w:p>
    <w:p w14:paraId="60E81B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Font f, * fp;</w:t>
      </w:r>
    </w:p>
    <w:p w14:paraId="43773C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CreatePointFont(100, "Times New Roman");</w:t>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產生</w:t>
      </w:r>
      <w:r w:rsidRPr="002D171B">
        <w:rPr>
          <w:rFonts w:ascii="Times New Roman" w:eastAsia="標楷體" w:hAnsi="Times New Roman" w:cs="Times New Roman"/>
          <w:sz w:val="16"/>
          <w:szCs w:val="16"/>
        </w:rPr>
        <w:t xml:space="preserve"> font f; 160</w:t>
      </w:r>
      <w:r w:rsidRPr="002D171B">
        <w:rPr>
          <w:rFonts w:ascii="Times New Roman" w:eastAsia="標楷體" w:hAnsi="Times New Roman" w:cs="Times New Roman"/>
          <w:sz w:val="16"/>
          <w:szCs w:val="16"/>
        </w:rPr>
        <w:t>表示</w:t>
      </w:r>
      <w:r w:rsidRPr="002D171B">
        <w:rPr>
          <w:rFonts w:ascii="Times New Roman" w:eastAsia="標楷體" w:hAnsi="Times New Roman" w:cs="Times New Roman"/>
          <w:sz w:val="16"/>
          <w:szCs w:val="16"/>
        </w:rPr>
        <w:t>16 point</w:t>
      </w:r>
      <w:r w:rsidRPr="002D171B">
        <w:rPr>
          <w:rFonts w:ascii="Times New Roman" w:eastAsia="標楷體" w:hAnsi="Times New Roman" w:cs="Times New Roman"/>
          <w:sz w:val="16"/>
          <w:szCs w:val="16"/>
        </w:rPr>
        <w:t>的字</w:t>
      </w:r>
    </w:p>
    <w:p w14:paraId="50535A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p = pDC-&gt;SelectObject(&amp;f);</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選用</w:t>
      </w:r>
      <w:r w:rsidRPr="002D171B">
        <w:rPr>
          <w:rFonts w:ascii="Times New Roman" w:eastAsia="標楷體" w:hAnsi="Times New Roman" w:cs="Times New Roman"/>
          <w:sz w:val="16"/>
          <w:szCs w:val="16"/>
        </w:rPr>
        <w:t xml:space="preserve"> font f</w:t>
      </w:r>
    </w:p>
    <w:p w14:paraId="28BE33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BkColor(RGB(230, 220, 200));</w:t>
      </w:r>
    </w:p>
    <w:p w14:paraId="23BAF7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tTextColor(RGB(0, 0, 0));</w:t>
      </w:r>
    </w:p>
    <w:p w14:paraId="56C857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String cstr(to_string(sourceNum).c_str());</w:t>
      </w:r>
    </w:p>
    <w:p w14:paraId="5ECB61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TextOut(890, 395, cstr);</w:t>
      </w:r>
    </w:p>
    <w:p w14:paraId="3B663F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DC-&gt;SelectObject(fp);</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font f (</w:t>
      </w:r>
      <w:r w:rsidRPr="002D171B">
        <w:rPr>
          <w:rFonts w:ascii="Times New Roman" w:eastAsia="標楷體" w:hAnsi="Times New Roman" w:cs="Times New Roman"/>
          <w:sz w:val="16"/>
          <w:szCs w:val="16"/>
        </w:rPr>
        <w:t>千萬不要漏了放掉</w:t>
      </w:r>
      <w:r w:rsidRPr="002D171B">
        <w:rPr>
          <w:rFonts w:ascii="Times New Roman" w:eastAsia="標楷體" w:hAnsi="Times New Roman" w:cs="Times New Roman"/>
          <w:sz w:val="16"/>
          <w:szCs w:val="16"/>
        </w:rPr>
        <w:t>)</w:t>
      </w:r>
    </w:p>
    <w:p w14:paraId="5C90EA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DDraw::ReleaseBackCDC();</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放掉</w:t>
      </w:r>
      <w:r w:rsidRPr="002D171B">
        <w:rPr>
          <w:rFonts w:ascii="Times New Roman" w:eastAsia="標楷體" w:hAnsi="Times New Roman" w:cs="Times New Roman"/>
          <w:sz w:val="16"/>
          <w:szCs w:val="16"/>
        </w:rPr>
        <w:t xml:space="preserve"> Back Plain </w:t>
      </w:r>
      <w:r w:rsidRPr="002D171B">
        <w:rPr>
          <w:rFonts w:ascii="Times New Roman" w:eastAsia="標楷體" w:hAnsi="Times New Roman" w:cs="Times New Roman"/>
          <w:sz w:val="16"/>
          <w:szCs w:val="16"/>
        </w:rPr>
        <w:t>的</w:t>
      </w:r>
      <w:r w:rsidRPr="002D171B">
        <w:rPr>
          <w:rFonts w:ascii="Times New Roman" w:eastAsia="標楷體" w:hAnsi="Times New Roman" w:cs="Times New Roman"/>
          <w:sz w:val="16"/>
          <w:szCs w:val="16"/>
        </w:rPr>
        <w:t xml:space="preserve"> CDC</w:t>
      </w:r>
    </w:p>
    <w:p w14:paraId="3E8885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670D3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PropsBook::onShow()</w:t>
      </w:r>
    </w:p>
    <w:p w14:paraId="018097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D4A85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SetTopLeft(0, 0);</w:t>
      </w:r>
    </w:p>
    <w:p w14:paraId="6EF4518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ShowBitmap();</w:t>
      </w:r>
    </w:p>
    <w:p w14:paraId="2DE821D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Have.SetTopLeft(675, 350);</w:t>
      </w:r>
    </w:p>
    <w:p w14:paraId="3D6672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Pot1.SetTopLeft(806, 530);</w:t>
      </w:r>
    </w:p>
    <w:p w14:paraId="1E48F9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squitoJumpDetails.SetTopLeft(673, 38);</w:t>
      </w:r>
    </w:p>
    <w:p w14:paraId="70931A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BloodDetails.SetTopLeft(673, 38);</w:t>
      </w:r>
    </w:p>
    <w:p w14:paraId="567E0F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rassFastDetails.SetTopLeft(673, 38);</w:t>
      </w:r>
    </w:p>
    <w:p w14:paraId="3D1FF4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ananaAttackDetails.SetTopLeft(673, 38);</w:t>
      </w:r>
    </w:p>
    <w:p w14:paraId="0DFB13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AttackDetails.SetTopLeft(673, 38);</w:t>
      </w:r>
    </w:p>
    <w:p w14:paraId="74392F7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uavaJuiceBloodDetails.SetTopLeft(673, 38);</w:t>
      </w:r>
    </w:p>
    <w:p w14:paraId="50DEA8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ListOnShow();</w:t>
      </w:r>
    </w:p>
    <w:p w14:paraId="08E28B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or (unsigned int i = 0; i &lt; iconList.size(); i++)</w:t>
      </w:r>
    </w:p>
    <w:p w14:paraId="75FEAEF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68A5F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i)-&gt;getPropFlag())</w:t>
      </w:r>
    </w:p>
    <w:p w14:paraId="458210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9BD07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conList[i].ShowBitmap();</w:t>
      </w:r>
    </w:p>
    <w:p w14:paraId="53C290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A2692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4D95D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witch (Case)</w:t>
      </w:r>
    </w:p>
    <w:p w14:paraId="01DBE1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B6315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mosquito_jump_p:</w:t>
      </w:r>
    </w:p>
    <w:p w14:paraId="5332C9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MosquitoJumpDetails.ShowBitmap();</w:t>
      </w:r>
    </w:p>
    <w:p w14:paraId="5E7401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NumShow(mosquito_jump_p);</w:t>
      </w:r>
    </w:p>
    <w:p w14:paraId="2379EB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mosquito_jump_p)-&gt;getPropFlag())</w:t>
      </w:r>
    </w:p>
    <w:p w14:paraId="1750A0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B31FB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Have.ShowBitmap();</w:t>
      </w:r>
    </w:p>
    <w:p w14:paraId="179781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Pot1.ShowBitmap();</w:t>
      </w:r>
    </w:p>
    <w:p w14:paraId="2A45A6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D161B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64195E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hrimp_blood_p:</w:t>
      </w:r>
    </w:p>
    <w:p w14:paraId="3C4384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BloodDetails.ShowBitmap();</w:t>
      </w:r>
    </w:p>
    <w:p w14:paraId="054D0A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NumShow(shrimp_blood_p);</w:t>
      </w:r>
    </w:p>
    <w:p w14:paraId="77A304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shrimp_blood_p)-&gt;getPropFlag())</w:t>
      </w:r>
    </w:p>
    <w:p w14:paraId="43ECBF4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C72FB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Have.ShowBitmap();</w:t>
      </w:r>
    </w:p>
    <w:p w14:paraId="121FCA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Pot1.ShowBitmap();</w:t>
      </w:r>
    </w:p>
    <w:p w14:paraId="68A7C7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079576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0BF734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r>
      <w:r w:rsidRPr="002D171B">
        <w:rPr>
          <w:rFonts w:ascii="Times New Roman" w:eastAsia="標楷體" w:hAnsi="Times New Roman" w:cs="Times New Roman"/>
          <w:sz w:val="16"/>
          <w:szCs w:val="16"/>
        </w:rPr>
        <w:tab/>
        <w:t>case grass_fast_p:</w:t>
      </w:r>
    </w:p>
    <w:p w14:paraId="25968E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rassFastDetails.ShowBitmap();</w:t>
      </w:r>
    </w:p>
    <w:p w14:paraId="1BD57D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NumShow(grass_fast_p);</w:t>
      </w:r>
    </w:p>
    <w:p w14:paraId="6847972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grass_fast_p)-&gt;getPropFlag())</w:t>
      </w:r>
    </w:p>
    <w:p w14:paraId="1D7DCA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DD3E6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Have.ShowBitmap();</w:t>
      </w:r>
    </w:p>
    <w:p w14:paraId="454CC5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Pot1.ShowBitmap();</w:t>
      </w:r>
    </w:p>
    <w:p w14:paraId="2D30DE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6DDD0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46826E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banana_attack_p:</w:t>
      </w:r>
    </w:p>
    <w:p w14:paraId="14D3ACF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ananaAttackDetails.ShowBitmap();</w:t>
      </w:r>
    </w:p>
    <w:p w14:paraId="17A001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NumShow(banana_attack_p);</w:t>
      </w:r>
    </w:p>
    <w:p w14:paraId="7062E6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banana_attack_p)-&gt;getPropFlag())</w:t>
      </w:r>
    </w:p>
    <w:p w14:paraId="1D1F35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157D1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Have.ShowBitmap();</w:t>
      </w:r>
    </w:p>
    <w:p w14:paraId="311587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Pot1.ShowBitmap();</w:t>
      </w:r>
    </w:p>
    <w:p w14:paraId="21F4F1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4CE111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71707F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shrimp_attack_p:</w:t>
      </w:r>
    </w:p>
    <w:p w14:paraId="03D847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hrimpAttackDetails.ShowBitmap();</w:t>
      </w:r>
    </w:p>
    <w:p w14:paraId="1B33AA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NumShow(shrimp_attack_p);</w:t>
      </w:r>
    </w:p>
    <w:p w14:paraId="280F186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shrimp_attack_p)-&gt;getPropFlag())</w:t>
      </w:r>
    </w:p>
    <w:p w14:paraId="6627E7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3F97E5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Have.ShowBitmap();</w:t>
      </w:r>
    </w:p>
    <w:p w14:paraId="357174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Pot1.ShowBitmap();</w:t>
      </w:r>
    </w:p>
    <w:p w14:paraId="5C94ED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586288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572940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ase guava_juice_blood_p:</w:t>
      </w:r>
    </w:p>
    <w:p w14:paraId="64A513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GuavaJuiceBloodDetails.ShowBitmap();</w:t>
      </w:r>
    </w:p>
    <w:p w14:paraId="2BE955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ourceNumShow(guava_juice_blood_p);</w:t>
      </w:r>
    </w:p>
    <w:p w14:paraId="318DD7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propStorage-&gt;getProp(guava_juice_blood_p)-&gt;getPropFlag())</w:t>
      </w:r>
    </w:p>
    <w:p w14:paraId="298829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67A1F0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Have.ShowBitmap();</w:t>
      </w:r>
    </w:p>
    <w:p w14:paraId="4AA0EA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Pot1.ShowBitmap();</w:t>
      </w:r>
    </w:p>
    <w:p w14:paraId="1A56E9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133F1B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7705991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default:</w:t>
      </w:r>
    </w:p>
    <w:p w14:paraId="2CCF6A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reak;</w:t>
      </w:r>
    </w:p>
    <w:p w14:paraId="2C31403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87864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Choice.SetTopLeft(choicex, choicey);</w:t>
      </w:r>
    </w:p>
    <w:p w14:paraId="3DBB28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propsBookChoice.ShowBitmap();</w:t>
      </w:r>
    </w:p>
    <w:p w14:paraId="50124B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LightBulbOnShow();</w:t>
      </w:r>
    </w:p>
    <w:p w14:paraId="68EC40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A76F0A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FFAB3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FBA5DE8"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sz w:val="16"/>
          <w:szCs w:val="16"/>
        </w:rPr>
        <w:t>PropBananaAttack</w:t>
      </w:r>
      <w:r w:rsidRPr="002D171B">
        <w:rPr>
          <w:rFonts w:ascii="Times New Roman" w:eastAsia="標楷體" w:hAnsi="Times New Roman" w:cs="Times New Roman"/>
          <w:kern w:val="0"/>
          <w:sz w:val="16"/>
          <w:szCs w:val="16"/>
        </w:rPr>
        <w:t>.h</w:t>
      </w:r>
    </w:p>
    <w:p w14:paraId="0BB1831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3FE11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PROPBANANAATTACK__</w:t>
      </w:r>
    </w:p>
    <w:p w14:paraId="34F9B0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PROPBANANAATTACK__</w:t>
      </w:r>
    </w:p>
    <w:p w14:paraId="69F252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1060C4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B64AC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w:t>
      </w:r>
      <w:r w:rsidRPr="002D171B">
        <w:rPr>
          <w:rFonts w:ascii="Times New Roman" w:eastAsia="標楷體" w:hAnsi="Times New Roman" w:cs="Times New Roman"/>
          <w:sz w:val="16"/>
          <w:szCs w:val="16"/>
        </w:rPr>
        <w:t>BananaAttack</w:t>
      </w:r>
    </w:p>
    <w:p w14:paraId="104643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2A728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Character;</w:t>
      </w:r>
    </w:p>
    <w:p w14:paraId="11C659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BananaAttack : public Prop {</w:t>
      </w:r>
    </w:p>
    <w:p w14:paraId="015AD8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ublic:</w:t>
      </w:r>
    </w:p>
    <w:p w14:paraId="152012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BananaAttack();</w:t>
      </w:r>
    </w:p>
    <w:p w14:paraId="0A8555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BananaAttack();</w:t>
      </w:r>
    </w:p>
    <w:p w14:paraId="38354E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Initialize();</w:t>
      </w:r>
    </w:p>
    <w:p w14:paraId="70066D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effect(Character* character, bool flag) override;</w:t>
      </w:r>
    </w:p>
    <w:p w14:paraId="4197741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ivate:</w:t>
      </w:r>
    </w:p>
    <w:p w14:paraId="6A4DBC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349FB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85276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5E9D0B6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9CB21E5"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PropBananaAttack.cpp</w:t>
      </w:r>
    </w:p>
    <w:p w14:paraId="10E01F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1333A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255ECD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40EE1D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include &lt;mmsystem.h&gt;</w:t>
      </w:r>
    </w:p>
    <w:p w14:paraId="09F48D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05E5A3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55C6AE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42202F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67CFD4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h"</w:t>
      </w:r>
    </w:p>
    <w:p w14:paraId="2B1943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BananaAttack.h"</w:t>
      </w:r>
    </w:p>
    <w:p w14:paraId="03347EB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0FEDA4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2ACE4A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70FF7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w:t>
      </w:r>
      <w:r w:rsidRPr="002D171B">
        <w:rPr>
          <w:rFonts w:ascii="Times New Roman" w:eastAsia="標楷體" w:hAnsi="Times New Roman" w:cs="Times New Roman"/>
          <w:sz w:val="16"/>
          <w:szCs w:val="16"/>
        </w:rPr>
        <w:t>BananaAttack</w:t>
      </w:r>
    </w:p>
    <w:p w14:paraId="4A9E18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E252A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BananaAttack::PropBananaAttack() : Prop()</w:t>
      </w:r>
    </w:p>
    <w:p w14:paraId="62C9C9B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24D8C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4182F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BananaAttack::~PropBananaAttack()</w:t>
      </w:r>
    </w:p>
    <w:p w14:paraId="4EF2E59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75DE9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8D00CA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BananaAttack::Initialize()</w:t>
      </w:r>
    </w:p>
    <w:p w14:paraId="708337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4E7484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7CDA5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BananaAttack::effect(Character* character, bool flag)</w:t>
      </w:r>
    </w:p>
    <w:p w14:paraId="574AD0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C2765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haracter-&gt;EatBananaAttack(flag);</w:t>
      </w:r>
    </w:p>
    <w:p w14:paraId="3E7C65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54E7D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F27B7F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1CA90DE"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sz w:val="16"/>
          <w:szCs w:val="16"/>
        </w:rPr>
        <w:t>PropGrassFast</w:t>
      </w:r>
      <w:r w:rsidRPr="002D171B">
        <w:rPr>
          <w:rFonts w:ascii="Times New Roman" w:eastAsia="標楷體" w:hAnsi="Times New Roman" w:cs="Times New Roman"/>
          <w:kern w:val="0"/>
          <w:sz w:val="16"/>
          <w:szCs w:val="16"/>
        </w:rPr>
        <w:t>.h</w:t>
      </w:r>
    </w:p>
    <w:p w14:paraId="33248F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CABC9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PROPGRASSFAST__</w:t>
      </w:r>
    </w:p>
    <w:p w14:paraId="05643D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PROPGRASSFAST__</w:t>
      </w:r>
    </w:p>
    <w:p w14:paraId="719726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4E9C55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E8C154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w:t>
      </w:r>
      <w:r w:rsidRPr="002D171B">
        <w:rPr>
          <w:rFonts w:ascii="Times New Roman" w:eastAsia="標楷體" w:hAnsi="Times New Roman" w:cs="Times New Roman"/>
          <w:sz w:val="16"/>
          <w:szCs w:val="16"/>
        </w:rPr>
        <w:t>GrassFast</w:t>
      </w:r>
    </w:p>
    <w:p w14:paraId="3F1886E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AFC24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Character;</w:t>
      </w:r>
    </w:p>
    <w:p w14:paraId="260D97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GrassFast : public Prop {</w:t>
      </w:r>
    </w:p>
    <w:p w14:paraId="7278FA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ublic:</w:t>
      </w:r>
    </w:p>
    <w:p w14:paraId="2621E4B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GrassFast();</w:t>
      </w:r>
    </w:p>
    <w:p w14:paraId="7D510B9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GrassFast();</w:t>
      </w:r>
    </w:p>
    <w:p w14:paraId="29366D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Initialize();</w:t>
      </w:r>
    </w:p>
    <w:p w14:paraId="2801A9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effect(Character* character, bool flag) override;</w:t>
      </w:r>
    </w:p>
    <w:p w14:paraId="62CA5BD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ivate:</w:t>
      </w:r>
    </w:p>
    <w:p w14:paraId="08328D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66EBA1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0E4DA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569936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EC66F50"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PropGrassFast.cpp</w:t>
      </w:r>
    </w:p>
    <w:p w14:paraId="2DA923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CBF3F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600101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21AD43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0F0244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64FEA6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1859825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3CEB22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2385EE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h"</w:t>
      </w:r>
    </w:p>
    <w:p w14:paraId="641375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GrassFast.h"</w:t>
      </w:r>
    </w:p>
    <w:p w14:paraId="598080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31BD34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4285EC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6C121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w:t>
      </w:r>
      <w:r w:rsidRPr="002D171B">
        <w:rPr>
          <w:rFonts w:ascii="Times New Roman" w:eastAsia="標楷體" w:hAnsi="Times New Roman" w:cs="Times New Roman"/>
          <w:sz w:val="16"/>
          <w:szCs w:val="16"/>
        </w:rPr>
        <w:t>GrassFast</w:t>
      </w:r>
    </w:p>
    <w:p w14:paraId="5A3218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EDB7D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GrassFast::PropGrassFast() : Prop()</w:t>
      </w:r>
    </w:p>
    <w:p w14:paraId="557C62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FE7CF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B21B0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GrassFast::~PropGrassFast()</w:t>
      </w:r>
    </w:p>
    <w:p w14:paraId="7674C8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94BD4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D1109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void PropGrassFast::Initialize()</w:t>
      </w:r>
    </w:p>
    <w:p w14:paraId="41B586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C018D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29809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GrassFast::effect(Character* character, bool flag)</w:t>
      </w:r>
    </w:p>
    <w:p w14:paraId="6DBC53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CD9CD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haracter-&gt;EatGrassFast(flag);</w:t>
      </w:r>
    </w:p>
    <w:p w14:paraId="7AA7AB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D624B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EE8514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183F8E7"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sz w:val="16"/>
          <w:szCs w:val="16"/>
        </w:rPr>
        <w:t>PropGuavaJuiceBlood</w:t>
      </w:r>
      <w:r w:rsidRPr="002D171B">
        <w:rPr>
          <w:rFonts w:ascii="Times New Roman" w:eastAsia="標楷體" w:hAnsi="Times New Roman" w:cs="Times New Roman"/>
          <w:kern w:val="0"/>
          <w:sz w:val="16"/>
          <w:szCs w:val="16"/>
        </w:rPr>
        <w:t>.h</w:t>
      </w:r>
    </w:p>
    <w:p w14:paraId="3EF068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7D45B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PROPGUAVAJUICEBLOOD__</w:t>
      </w:r>
    </w:p>
    <w:p w14:paraId="18CE77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PROPGUAVAJUICEBLOOD__</w:t>
      </w:r>
    </w:p>
    <w:p w14:paraId="43CF5B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04E821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864EE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w:t>
      </w:r>
      <w:r w:rsidRPr="002D171B">
        <w:rPr>
          <w:rFonts w:ascii="Times New Roman" w:eastAsia="標楷體" w:hAnsi="Times New Roman" w:cs="Times New Roman"/>
          <w:sz w:val="16"/>
          <w:szCs w:val="16"/>
        </w:rPr>
        <w:t>GuavaJuiceBlood</w:t>
      </w:r>
    </w:p>
    <w:p w14:paraId="331397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1B2D1C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Character;</w:t>
      </w:r>
    </w:p>
    <w:p w14:paraId="1425F4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GuavaJuiceBlood : public Prop {</w:t>
      </w:r>
    </w:p>
    <w:p w14:paraId="0F16BB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ublic:</w:t>
      </w:r>
    </w:p>
    <w:p w14:paraId="762A793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GuavaJuiceBlood();</w:t>
      </w:r>
    </w:p>
    <w:p w14:paraId="56793AF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GuavaJuiceBlood();</w:t>
      </w:r>
    </w:p>
    <w:p w14:paraId="03D856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Initialize();</w:t>
      </w:r>
    </w:p>
    <w:p w14:paraId="1D7654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effect(Character* character, bool flag) override;</w:t>
      </w:r>
    </w:p>
    <w:p w14:paraId="5F8BF2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ivate:</w:t>
      </w:r>
    </w:p>
    <w:p w14:paraId="16E2CF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644E1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B7E8A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709FE16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097A4F5"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sz w:val="16"/>
          <w:szCs w:val="16"/>
        </w:rPr>
        <w:t>PropGuavaJuiceBlood</w:t>
      </w:r>
      <w:r w:rsidRPr="002D171B">
        <w:rPr>
          <w:rFonts w:ascii="Times New Roman" w:eastAsia="標楷體" w:hAnsi="Times New Roman" w:cs="Times New Roman"/>
          <w:kern w:val="0"/>
          <w:sz w:val="16"/>
          <w:szCs w:val="16"/>
        </w:rPr>
        <w:t>.cpp</w:t>
      </w:r>
    </w:p>
    <w:p w14:paraId="14A011D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BD824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0E0FE2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126720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194F9B5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1E064E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73077A1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00E448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50C42F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h"</w:t>
      </w:r>
    </w:p>
    <w:p w14:paraId="116971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GuavaJuiceBlood.h"</w:t>
      </w:r>
    </w:p>
    <w:p w14:paraId="1525FF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6DB8EC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6A59AD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D602F5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道具</w:t>
      </w:r>
      <w:r w:rsidRPr="002D171B">
        <w:rPr>
          <w:rFonts w:ascii="Times New Roman" w:eastAsia="標楷體" w:hAnsi="Times New Roman" w:cs="Times New Roman"/>
          <w:sz w:val="16"/>
          <w:szCs w:val="16"/>
        </w:rPr>
        <w:t>GuavaJuiceBlood</w:t>
      </w:r>
    </w:p>
    <w:p w14:paraId="3E0585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4D8EE7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GuavaJuiceBlood::PropGuavaJuiceBlood() : Prop()</w:t>
      </w:r>
    </w:p>
    <w:p w14:paraId="414103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63E8E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8EDB47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GuavaJuiceBlood::~PropGuavaJuiceBlood()</w:t>
      </w:r>
    </w:p>
    <w:p w14:paraId="32303B4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F5EDF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5B78AE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GuavaJuiceBlood::Initialize()</w:t>
      </w:r>
    </w:p>
    <w:p w14:paraId="1D5863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2DD17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6E06B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GuavaJuiceBlood::effect(Character* character, bool flag)</w:t>
      </w:r>
    </w:p>
    <w:p w14:paraId="7A9782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16D10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haracter-&gt;EatGuavaJuiceBlood(flag);</w:t>
      </w:r>
    </w:p>
    <w:p w14:paraId="702ED36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F71BE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99622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FB7EC16"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PropShrimpAttack.h</w:t>
      </w:r>
    </w:p>
    <w:p w14:paraId="7DE8ED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BF2A5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PROPSHRIMPATTACK__</w:t>
      </w:r>
    </w:p>
    <w:p w14:paraId="56CB58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PROPSHRIMPATTACK__</w:t>
      </w:r>
    </w:p>
    <w:p w14:paraId="5219D6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444BE6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EE44F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w:t>
      </w:r>
      <w:r w:rsidRPr="002D171B">
        <w:rPr>
          <w:rFonts w:ascii="Times New Roman" w:eastAsia="標楷體" w:hAnsi="Times New Roman" w:cs="Times New Roman"/>
          <w:sz w:val="16"/>
          <w:szCs w:val="16"/>
        </w:rPr>
        <w:t>ShrimpAttack</w:t>
      </w:r>
    </w:p>
    <w:p w14:paraId="07D928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10403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Character;</w:t>
      </w:r>
    </w:p>
    <w:p w14:paraId="01FA07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class PropShrimpAttack : public Prop {</w:t>
      </w:r>
    </w:p>
    <w:p w14:paraId="6FFB97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ublic:</w:t>
      </w:r>
    </w:p>
    <w:p w14:paraId="21F668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ShrimpAttack();</w:t>
      </w:r>
    </w:p>
    <w:p w14:paraId="050EC8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ShrimpAttack();</w:t>
      </w:r>
    </w:p>
    <w:p w14:paraId="233359E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Initialize();</w:t>
      </w:r>
    </w:p>
    <w:p w14:paraId="040B9F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effect(Character* character, bool flag) override;</w:t>
      </w:r>
    </w:p>
    <w:p w14:paraId="4CE9088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ivate:</w:t>
      </w:r>
    </w:p>
    <w:p w14:paraId="22FA13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EBE1B7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E3032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6A044D2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2111987"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PropShrimpAttack.cpp</w:t>
      </w:r>
    </w:p>
    <w:p w14:paraId="250D1E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35D682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31723DB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06B69E9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26EF3CD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42FE7F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386528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1BC2087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7DCC25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h"</w:t>
      </w:r>
    </w:p>
    <w:p w14:paraId="1BD628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ShrimpAttack.h"</w:t>
      </w:r>
    </w:p>
    <w:p w14:paraId="01E4D7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433061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32165FB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F62435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w:t>
      </w:r>
      <w:r w:rsidRPr="002D171B">
        <w:rPr>
          <w:rFonts w:ascii="Times New Roman" w:eastAsia="標楷體" w:hAnsi="Times New Roman" w:cs="Times New Roman"/>
          <w:sz w:val="16"/>
          <w:szCs w:val="16"/>
        </w:rPr>
        <w:t>ShrimpAttack</w:t>
      </w:r>
    </w:p>
    <w:p w14:paraId="17BE87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36893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ShrimpAttack::PropShrimpAttack() : Prop()</w:t>
      </w:r>
    </w:p>
    <w:p w14:paraId="5DF90F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36DA70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52941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ShrimpAttack::~PropShrimpAttack()</w:t>
      </w:r>
    </w:p>
    <w:p w14:paraId="4AB73D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72AF3C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7B872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ShrimpAttack::Initialize()</w:t>
      </w:r>
    </w:p>
    <w:p w14:paraId="0A0799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09B5C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33FC6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ShrimpAttack::effect(Character* character, bool flag)</w:t>
      </w:r>
    </w:p>
    <w:p w14:paraId="00A71C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60A25A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haracter-&gt;EatShrimpAttack(flag);</w:t>
      </w:r>
    </w:p>
    <w:p w14:paraId="6E53E8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40AE0C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05F3BE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08979BC"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PropShrimpBlood.h</w:t>
      </w:r>
    </w:p>
    <w:p w14:paraId="65100E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4021E5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PROPSHRIMPBLOOD__</w:t>
      </w:r>
    </w:p>
    <w:p w14:paraId="505356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PROPSHRIMPBLOOD__</w:t>
      </w:r>
    </w:p>
    <w:p w14:paraId="2820191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726F19E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B42E7D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w:t>
      </w:r>
      <w:r w:rsidRPr="002D171B">
        <w:rPr>
          <w:rFonts w:ascii="Times New Roman" w:eastAsia="標楷體" w:hAnsi="Times New Roman" w:cs="Times New Roman"/>
          <w:sz w:val="16"/>
          <w:szCs w:val="16"/>
        </w:rPr>
        <w:t>ShrimpBlood</w:t>
      </w:r>
    </w:p>
    <w:p w14:paraId="40C4693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A0420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Character;</w:t>
      </w:r>
    </w:p>
    <w:p w14:paraId="1B6420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ShrimpBlood : public Prop {</w:t>
      </w:r>
    </w:p>
    <w:p w14:paraId="6B3F6C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ublic:</w:t>
      </w:r>
    </w:p>
    <w:p w14:paraId="7B312A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ShrimpBlood();</w:t>
      </w:r>
    </w:p>
    <w:p w14:paraId="283C75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ShrimpBlood();</w:t>
      </w:r>
    </w:p>
    <w:p w14:paraId="32790B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Initialize();</w:t>
      </w:r>
    </w:p>
    <w:p w14:paraId="68B0D8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effect(Character* character, bool flag) override;</w:t>
      </w:r>
    </w:p>
    <w:p w14:paraId="6374996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ivate:</w:t>
      </w:r>
    </w:p>
    <w:p w14:paraId="0B2D94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EB63A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FE5D5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0F456C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5617213"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PropShrimpBlood.cpp</w:t>
      </w:r>
    </w:p>
    <w:p w14:paraId="366226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E6B25F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1F9C09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402D5F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27B7E5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54FEEA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52680D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include "gamelib.h"</w:t>
      </w:r>
    </w:p>
    <w:p w14:paraId="7CE5BB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1449868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h"</w:t>
      </w:r>
    </w:p>
    <w:p w14:paraId="63BBE93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ShrimpBlood.h"</w:t>
      </w:r>
    </w:p>
    <w:p w14:paraId="3AEE2DC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5E5F2C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0448367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15EE89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道具</w:t>
      </w:r>
      <w:r w:rsidRPr="002D171B">
        <w:rPr>
          <w:rFonts w:ascii="Times New Roman" w:eastAsia="標楷體" w:hAnsi="Times New Roman" w:cs="Times New Roman"/>
          <w:sz w:val="16"/>
          <w:szCs w:val="16"/>
        </w:rPr>
        <w:t>ShrimpBlood</w:t>
      </w:r>
    </w:p>
    <w:p w14:paraId="110EF0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5360F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ShrimpBlood::PropShrimpBlood() : Prop()</w:t>
      </w:r>
    </w:p>
    <w:p w14:paraId="05EB31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AE5FA6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3C518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ShrimpBlood::~PropShrimpBlood()</w:t>
      </w:r>
    </w:p>
    <w:p w14:paraId="4B476FA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E935A4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45F9F1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ShrimpBlood::Initialize()</w:t>
      </w:r>
    </w:p>
    <w:p w14:paraId="20A0D16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48EC5F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44D9B9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ShrimpBlood::effect(Character* character, bool flag)</w:t>
      </w:r>
    </w:p>
    <w:p w14:paraId="30573A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D7EBFC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haracter-&gt;EatShrimpBlood(flag);</w:t>
      </w:r>
    </w:p>
    <w:p w14:paraId="2290BE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5E1EE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78D9CF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ECA9155"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PropMosquitoJump.h</w:t>
      </w:r>
    </w:p>
    <w:p w14:paraId="7C3644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8E1FA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PROPMOSQUITOJUMP__</w:t>
      </w:r>
    </w:p>
    <w:p w14:paraId="205D0BB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PROPMOSQUITOJUMP__</w:t>
      </w:r>
    </w:p>
    <w:p w14:paraId="2C962F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18A5AC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6C957C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w:t>
      </w:r>
      <w:r w:rsidRPr="002D171B">
        <w:rPr>
          <w:rFonts w:ascii="Times New Roman" w:eastAsia="標楷體" w:hAnsi="Times New Roman" w:cs="Times New Roman"/>
          <w:sz w:val="16"/>
          <w:szCs w:val="16"/>
        </w:rPr>
        <w:t>MosquitoJump</w:t>
      </w:r>
    </w:p>
    <w:p w14:paraId="1539A6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FA791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Character;</w:t>
      </w:r>
    </w:p>
    <w:p w14:paraId="3A73FDE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lass PropMosquitoJump : public Prop {</w:t>
      </w:r>
    </w:p>
    <w:p w14:paraId="0EE170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ublic:</w:t>
      </w:r>
    </w:p>
    <w:p w14:paraId="79A0CF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MosquitoJump();</w:t>
      </w:r>
    </w:p>
    <w:p w14:paraId="293F2C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MosquitoJump();</w:t>
      </w:r>
    </w:p>
    <w:p w14:paraId="77A85E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Initialize();</w:t>
      </w:r>
    </w:p>
    <w:p w14:paraId="1140C3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effect(Character* character, bool flag) override;</w:t>
      </w:r>
    </w:p>
    <w:p w14:paraId="7C963C6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ivate:</w:t>
      </w:r>
    </w:p>
    <w:p w14:paraId="2A976B3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DFA1C3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F1A2D8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3A512D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74EF7BC"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PropMosquitoJump.cpp</w:t>
      </w:r>
    </w:p>
    <w:p w14:paraId="0B82C72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31E23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26331F9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125069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31EC5EC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53FD5E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3A2F61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46A9DC2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Character.h"</w:t>
      </w:r>
    </w:p>
    <w:p w14:paraId="7D6E93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h"</w:t>
      </w:r>
    </w:p>
    <w:p w14:paraId="161450C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PropMosquitoJump.h"</w:t>
      </w:r>
    </w:p>
    <w:p w14:paraId="246C8BD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vector&gt;</w:t>
      </w:r>
    </w:p>
    <w:p w14:paraId="733D4F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 {</w:t>
      </w:r>
    </w:p>
    <w:p w14:paraId="1220F6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59CEA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為道具</w:t>
      </w:r>
      <w:r w:rsidRPr="002D171B">
        <w:rPr>
          <w:rFonts w:ascii="Times New Roman" w:eastAsia="標楷體" w:hAnsi="Times New Roman" w:cs="Times New Roman"/>
          <w:sz w:val="16"/>
          <w:szCs w:val="16"/>
        </w:rPr>
        <w:t>MosquitoJump</w:t>
      </w:r>
    </w:p>
    <w:p w14:paraId="3FD97F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15F0FB0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MosquitoJump::PropMosquitoJump() : Prop() </w:t>
      </w:r>
    </w:p>
    <w:p w14:paraId="58DB03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53260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8A950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PropMosquitoJump::~PropMosquitoJump()</w:t>
      </w:r>
    </w:p>
    <w:p w14:paraId="727A37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5A72C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096BD3A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void PropMosquitoJump::Initialize()</w:t>
      </w:r>
    </w:p>
    <w:p w14:paraId="08A49A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2DCA9D2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0FB609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 xml:space="preserve">    void PropMosquitoJump::effect(Character* character, bool flag)</w:t>
      </w:r>
    </w:p>
    <w:p w14:paraId="56B4897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670B99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character-&gt;EatMosquitoJump(flag);</w:t>
      </w:r>
    </w:p>
    <w:p w14:paraId="43094D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p>
    <w:p w14:paraId="56FE5A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6F419C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D8DF104"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Timer.h</w:t>
      </w:r>
    </w:p>
    <w:p w14:paraId="1963D4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5DD5A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TIMER__</w:t>
      </w:r>
    </w:p>
    <w:p w14:paraId="37E3969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TIMER__</w:t>
      </w:r>
    </w:p>
    <w:p w14:paraId="3115DEA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2F0B697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3D8AD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A74A55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 xml:space="preserve">// </w:t>
      </w:r>
      <w:r w:rsidRPr="002D171B">
        <w:rPr>
          <w:rFonts w:ascii="Times New Roman" w:eastAsia="標楷體" w:hAnsi="Times New Roman" w:cs="Times New Roman"/>
          <w:sz w:val="16"/>
          <w:szCs w:val="16"/>
        </w:rPr>
        <w:t>這個</w:t>
      </w:r>
      <w:r w:rsidRPr="002D171B">
        <w:rPr>
          <w:rFonts w:ascii="Times New Roman" w:eastAsia="標楷體" w:hAnsi="Times New Roman" w:cs="Times New Roman"/>
          <w:sz w:val="16"/>
          <w:szCs w:val="16"/>
        </w:rPr>
        <w:t>class</w:t>
      </w:r>
      <w:r w:rsidRPr="002D171B">
        <w:rPr>
          <w:rFonts w:ascii="Times New Roman" w:eastAsia="標楷體" w:hAnsi="Times New Roman" w:cs="Times New Roman"/>
          <w:sz w:val="16"/>
          <w:szCs w:val="16"/>
        </w:rPr>
        <w:t>提供計時功能</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 xml:space="preserve">   //</w:t>
      </w:r>
    </w:p>
    <w:p w14:paraId="37F8DD7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15501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ass Timer</w:t>
      </w:r>
    </w:p>
    <w:p w14:paraId="152D8BA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F538F0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ublic:</w:t>
      </w:r>
    </w:p>
    <w:p w14:paraId="13A23D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imer();</w:t>
      </w:r>
    </w:p>
    <w:p w14:paraId="522DC2A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Timer();</w:t>
      </w:r>
    </w:p>
    <w:p w14:paraId="409049B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StartTime(clock_t time);</w:t>
      </w:r>
    </w:p>
    <w:p w14:paraId="7A67F5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etFinishTime(clock_t time);</w:t>
      </w:r>
    </w:p>
    <w:p w14:paraId="014C8B0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lock_t GetStartTime();</w:t>
      </w:r>
    </w:p>
    <w:p w14:paraId="707EDD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lock_t GetFinishTime();</w:t>
      </w:r>
    </w:p>
    <w:p w14:paraId="4E12625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Start();</w:t>
      </w:r>
    </w:p>
    <w:p w14:paraId="3252AC8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Finish();</w:t>
      </w:r>
    </w:p>
    <w:p w14:paraId="28B238A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lock_t GetTime();</w:t>
      </w:r>
    </w:p>
    <w:p w14:paraId="5833FE3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CaculateTimeForFalse(bool* b, double time);</w:t>
      </w:r>
    </w:p>
    <w:p w14:paraId="5DAC49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void CaculateTimeForTrue(bool* b, double time);</w:t>
      </w:r>
    </w:p>
    <w:p w14:paraId="358D160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private:</w:t>
      </w:r>
    </w:p>
    <w:p w14:paraId="009228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lock_t startTime;</w:t>
      </w:r>
    </w:p>
    <w:p w14:paraId="022439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clock_t finishTime;</w:t>
      </w:r>
    </w:p>
    <w:p w14:paraId="42C868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D50404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2ABE8D1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dif</w:t>
      </w:r>
    </w:p>
    <w:p w14:paraId="6B37155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B3A01EC"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Timer.cpp</w:t>
      </w:r>
    </w:p>
    <w:p w14:paraId="3B687C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27B06B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stdafx.h"</w:t>
      </w:r>
    </w:p>
    <w:p w14:paraId="34BD8A8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Resource.h"</w:t>
      </w:r>
    </w:p>
    <w:p w14:paraId="6677192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mmsystem.h&gt;</w:t>
      </w:r>
    </w:p>
    <w:p w14:paraId="020DDAE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ddraw.h&gt;</w:t>
      </w:r>
    </w:p>
    <w:p w14:paraId="68934D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audio.h"</w:t>
      </w:r>
    </w:p>
    <w:p w14:paraId="760648D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gamelib.h"</w:t>
      </w:r>
    </w:p>
    <w:p w14:paraId="6A2650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lt;ctime&gt;</w:t>
      </w:r>
    </w:p>
    <w:p w14:paraId="5AE0AA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nclude "Timer.h"</w:t>
      </w:r>
    </w:p>
    <w:p w14:paraId="77F3D3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namespace game_framework</w:t>
      </w:r>
    </w:p>
    <w:p w14:paraId="600C68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709D3F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Timer::Timer()</w:t>
      </w:r>
    </w:p>
    <w:p w14:paraId="2F16B3C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4FCBB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rtTime = 0;</w:t>
      </w:r>
    </w:p>
    <w:p w14:paraId="3EAB690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inishTime = 0;</w:t>
      </w:r>
    </w:p>
    <w:p w14:paraId="50E8C70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D28F6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Timer::~Timer()</w:t>
      </w:r>
    </w:p>
    <w:p w14:paraId="777A9A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5874B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226BC7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Timer::SetStartTime(clock_t time)</w:t>
      </w:r>
    </w:p>
    <w:p w14:paraId="1BC51C0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3D237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rtTime = time;</w:t>
      </w:r>
    </w:p>
    <w:p w14:paraId="62B9509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A54F56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Timer::SetFinishTime(clock_t time)</w:t>
      </w:r>
    </w:p>
    <w:p w14:paraId="2858A1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B49E69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inishTime = time;</w:t>
      </w:r>
    </w:p>
    <w:p w14:paraId="0D1FAC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33924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ock_t Timer::GetStartTime()</w:t>
      </w:r>
    </w:p>
    <w:p w14:paraId="1249D65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5AF827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startTime;</w:t>
      </w:r>
    </w:p>
    <w:p w14:paraId="292D13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14E40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clock_t Timer::GetFinishTime()</w:t>
      </w:r>
    </w:p>
    <w:p w14:paraId="71FF8A3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366DB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inishTime;</w:t>
      </w:r>
    </w:p>
    <w:p w14:paraId="4C0027F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D097CC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Timer::Start()</w:t>
      </w:r>
    </w:p>
    <w:p w14:paraId="3003CC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CB7398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startTime = clock();</w:t>
      </w:r>
    </w:p>
    <w:p w14:paraId="3C26DC1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39D6355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Timer::Finish()</w:t>
      </w:r>
    </w:p>
    <w:p w14:paraId="69C96C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6F5DDE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inishTime = clock();</w:t>
      </w:r>
    </w:p>
    <w:p w14:paraId="7F257CD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5C3455A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lock_t Timer::GetTime()</w:t>
      </w:r>
    </w:p>
    <w:p w14:paraId="5EC684A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00DC52E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return finishTime - startTime;</w:t>
      </w:r>
    </w:p>
    <w:p w14:paraId="1F6596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7542E7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Timer::CaculateTimeForFalse(bool* b, double time)</w:t>
      </w:r>
    </w:p>
    <w:p w14:paraId="138883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7731967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inish();</w:t>
      </w:r>
    </w:p>
    <w:p w14:paraId="44668E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Time() &gt;= time * CLOCKS_PER_SEC)</w:t>
      </w:r>
    </w:p>
    <w:p w14:paraId="2D7EC4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34EB6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 = false;</w:t>
      </w:r>
    </w:p>
    <w:p w14:paraId="2DB42C1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740C6E4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BEEB6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void Timer::CaculateTimeForTrue(bool* b, double time)</w:t>
      </w:r>
    </w:p>
    <w:p w14:paraId="2FCE46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177C9B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Finish();</w:t>
      </w:r>
    </w:p>
    <w:p w14:paraId="225F90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if (GetTime() &gt;= time * CLOCKS_PER_SEC)</w:t>
      </w:r>
    </w:p>
    <w:p w14:paraId="4740E82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2017B2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b = true;</w:t>
      </w:r>
    </w:p>
    <w:p w14:paraId="482132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t>}</w:t>
      </w:r>
    </w:p>
    <w:p w14:paraId="3C91DD7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t>
      </w:r>
    </w:p>
    <w:p w14:paraId="42EA607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482C8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841CEB4" w14:textId="77777777" w:rsidR="006861F6" w:rsidRPr="002D171B" w:rsidRDefault="006861F6" w:rsidP="006861F6">
      <w:pPr>
        <w:spacing w:line="200" w:lineRule="exact"/>
        <w:rPr>
          <w:rFonts w:ascii="Times New Roman" w:eastAsia="標楷體" w:hAnsi="Times New Roman" w:cs="Times New Roman"/>
          <w:kern w:val="0"/>
          <w:sz w:val="16"/>
          <w:szCs w:val="16"/>
        </w:rPr>
      </w:pPr>
      <w:r w:rsidRPr="002D171B">
        <w:rPr>
          <w:rFonts w:ascii="Times New Roman" w:eastAsia="標楷體" w:hAnsi="Times New Roman" w:cs="Times New Roman"/>
          <w:kern w:val="0"/>
          <w:sz w:val="16"/>
          <w:szCs w:val="16"/>
        </w:rPr>
        <w:t>Util.h</w:t>
      </w:r>
    </w:p>
    <w:p w14:paraId="2FA38E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09AFC6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ifndef __UTIL_H__</w:t>
      </w:r>
    </w:p>
    <w:p w14:paraId="44D1E65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define __UTIL_H__</w:t>
      </w:r>
    </w:p>
    <w:p w14:paraId="437E792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r w:rsidRPr="002D171B">
        <w:rPr>
          <w:rFonts w:ascii="Times New Roman" w:eastAsia="標楷體" w:hAnsi="Times New Roman" w:cs="Times New Roman"/>
          <w:sz w:val="16"/>
          <w:szCs w:val="16"/>
        </w:rPr>
        <w:t>以下為各鍵值</w:t>
      </w:r>
    </w:p>
    <w:p w14:paraId="65FB06C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ESC = 27;</w:t>
      </w:r>
    </w:p>
    <w:p w14:paraId="6A3F641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LEFT = 0x25; // keyboard</w:t>
      </w:r>
      <w:r w:rsidRPr="002D171B">
        <w:rPr>
          <w:rFonts w:ascii="Times New Roman" w:eastAsia="標楷體" w:hAnsi="Times New Roman" w:cs="Times New Roman"/>
          <w:sz w:val="16"/>
          <w:szCs w:val="16"/>
        </w:rPr>
        <w:t>左箭頭</w:t>
      </w:r>
    </w:p>
    <w:p w14:paraId="1CF0C7B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UP = 0x26; // keyboard</w:t>
      </w:r>
      <w:r w:rsidRPr="002D171B">
        <w:rPr>
          <w:rFonts w:ascii="Times New Roman" w:eastAsia="標楷體" w:hAnsi="Times New Roman" w:cs="Times New Roman"/>
          <w:sz w:val="16"/>
          <w:szCs w:val="16"/>
        </w:rPr>
        <w:t>上箭頭</w:t>
      </w:r>
    </w:p>
    <w:p w14:paraId="5C2A71C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RIGHT = 0x27; // keyboard</w:t>
      </w:r>
      <w:r w:rsidRPr="002D171B">
        <w:rPr>
          <w:rFonts w:ascii="Times New Roman" w:eastAsia="標楷體" w:hAnsi="Times New Roman" w:cs="Times New Roman"/>
          <w:sz w:val="16"/>
          <w:szCs w:val="16"/>
        </w:rPr>
        <w:t>右箭頭</w:t>
      </w:r>
    </w:p>
    <w:p w14:paraId="635B9EE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DOWN = 0x28; // keyboard</w:t>
      </w:r>
      <w:r w:rsidRPr="002D171B">
        <w:rPr>
          <w:rFonts w:ascii="Times New Roman" w:eastAsia="標楷體" w:hAnsi="Times New Roman" w:cs="Times New Roman"/>
          <w:sz w:val="16"/>
          <w:szCs w:val="16"/>
        </w:rPr>
        <w:t>下箭頭</w:t>
      </w:r>
    </w:p>
    <w:p w14:paraId="4CEC0C4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1 = 49;</w:t>
      </w:r>
    </w:p>
    <w:p w14:paraId="16A03C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2 = 50;</w:t>
      </w:r>
    </w:p>
    <w:p w14:paraId="1C4AC24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3 = 51;</w:t>
      </w:r>
    </w:p>
    <w:p w14:paraId="7B0CAE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4 = 52;</w:t>
      </w:r>
    </w:p>
    <w:p w14:paraId="3087D83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5 = 53;</w:t>
      </w:r>
    </w:p>
    <w:p w14:paraId="667F068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6 = 54;</w:t>
      </w:r>
    </w:p>
    <w:p w14:paraId="3229701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7 = 55;</w:t>
      </w:r>
    </w:p>
    <w:p w14:paraId="7ABEB5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W = 0x57;</w:t>
      </w:r>
    </w:p>
    <w:p w14:paraId="01485BE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A = 0x41;</w:t>
      </w:r>
    </w:p>
    <w:p w14:paraId="4FF9CF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S = 0x53;</w:t>
      </w:r>
    </w:p>
    <w:p w14:paraId="3D9F4E3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D = 0x44;</w:t>
      </w:r>
    </w:p>
    <w:p w14:paraId="2388B3E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E = 69;</w:t>
      </w:r>
    </w:p>
    <w:p w14:paraId="4E698A0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Q = 81;</w:t>
      </w:r>
    </w:p>
    <w:p w14:paraId="41E1908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R = 82;</w:t>
      </w:r>
    </w:p>
    <w:p w14:paraId="05725E4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T = 84;</w:t>
      </w:r>
    </w:p>
    <w:p w14:paraId="0F980F2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Y = 89;</w:t>
      </w:r>
    </w:p>
    <w:p w14:paraId="578A35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U = 85;</w:t>
      </w:r>
    </w:p>
    <w:p w14:paraId="6C4432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H = 72;</w:t>
      </w:r>
    </w:p>
    <w:p w14:paraId="0F4590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G = 71;</w:t>
      </w:r>
    </w:p>
    <w:p w14:paraId="7ACE528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P = 80;</w:t>
      </w:r>
    </w:p>
    <w:p w14:paraId="5841549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SPACE = 0x20;</w:t>
      </w:r>
    </w:p>
    <w:p w14:paraId="5D572A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CTRL = 0x11;</w:t>
      </w:r>
    </w:p>
    <w:p w14:paraId="740FF8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const char KEY_TAB = 9;</w:t>
      </w:r>
    </w:p>
    <w:p w14:paraId="23B528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定義各種音效的編號</w:t>
      </w:r>
    </w:p>
    <w:p w14:paraId="77D97C6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um AUDIO_ID</w:t>
      </w:r>
    </w:p>
    <w:p w14:paraId="6D8568D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w:t>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r w:rsidRPr="002D171B">
        <w:rPr>
          <w:rFonts w:ascii="Times New Roman" w:eastAsia="標楷體" w:hAnsi="Times New Roman" w:cs="Times New Roman"/>
          <w:sz w:val="16"/>
          <w:szCs w:val="16"/>
        </w:rPr>
        <w:tab/>
      </w:r>
    </w:p>
    <w:p w14:paraId="32148EA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STARTMENU,</w:t>
      </w:r>
    </w:p>
    <w:p w14:paraId="59B232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CHOOSE,</w:t>
      </w:r>
    </w:p>
    <w:p w14:paraId="2450E60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COOK,</w:t>
      </w:r>
    </w:p>
    <w:p w14:paraId="4E95A04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ATTACK_HU,</w:t>
      </w:r>
    </w:p>
    <w:p w14:paraId="5D33197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MUSIC_01,</w:t>
      </w:r>
    </w:p>
    <w:p w14:paraId="0C65ABC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MUSIC_02,</w:t>
      </w:r>
    </w:p>
    <w:p w14:paraId="337AA85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MUSIC_03,</w:t>
      </w:r>
    </w:p>
    <w:p w14:paraId="0398BEF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MUSIC_04,</w:t>
      </w:r>
    </w:p>
    <w:p w14:paraId="15E1D2E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MUSIC_05,</w:t>
      </w:r>
    </w:p>
    <w:p w14:paraId="1364E05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MUSIC_06,</w:t>
      </w:r>
    </w:p>
    <w:p w14:paraId="1FFECC6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MUSIC_07,</w:t>
      </w:r>
    </w:p>
    <w:p w14:paraId="0CF3AB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VICTORY,</w:t>
      </w:r>
    </w:p>
    <w:p w14:paraId="7B0A671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LOSE,</w:t>
      </w:r>
    </w:p>
    <w:p w14:paraId="5922CAA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RECYCLE_CAN,</w:t>
      </w:r>
    </w:p>
    <w:p w14:paraId="26C46F8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POT,</w:t>
      </w:r>
    </w:p>
    <w:p w14:paraId="58F6B31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UDIO_ROLL</w:t>
      </w:r>
    </w:p>
    <w:p w14:paraId="0B40F2D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5B0DD2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 xml:space="preserve">// </w:t>
      </w:r>
      <w:r w:rsidRPr="002D171B">
        <w:rPr>
          <w:rFonts w:ascii="Times New Roman" w:eastAsia="標楷體" w:hAnsi="Times New Roman" w:cs="Times New Roman"/>
          <w:sz w:val="16"/>
          <w:szCs w:val="16"/>
        </w:rPr>
        <w:t>定義各關卡的編號</w:t>
      </w:r>
    </w:p>
    <w:p w14:paraId="7D20D9B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um BeginningStage</w:t>
      </w:r>
    </w:p>
    <w:p w14:paraId="704E06D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7C68742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ge_start_menu,</w:t>
      </w:r>
    </w:p>
    <w:p w14:paraId="4E3C586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ge_staff,</w:t>
      </w:r>
    </w:p>
    <w:p w14:paraId="7C1935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ge_instructions</w:t>
      </w:r>
    </w:p>
    <w:p w14:paraId="6E1BAD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36DE4FD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um InstructionsPage</w:t>
      </w:r>
    </w:p>
    <w:p w14:paraId="09A9E5E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5E610A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structions_page01,</w:t>
      </w:r>
    </w:p>
    <w:p w14:paraId="761AD8C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structions_page02,</w:t>
      </w:r>
    </w:p>
    <w:p w14:paraId="7EFAFD8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structions_page03,</w:t>
      </w:r>
    </w:p>
    <w:p w14:paraId="7DDDA09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instructions_page_cheat</w:t>
      </w:r>
    </w:p>
    <w:p w14:paraId="3A67FFF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2D307C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um Stage</w:t>
      </w:r>
    </w:p>
    <w:p w14:paraId="34DE83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75B81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ge_1,</w:t>
      </w:r>
    </w:p>
    <w:p w14:paraId="6C8DC797"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ge_2,</w:t>
      </w:r>
    </w:p>
    <w:p w14:paraId="162EDD1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ge_3,</w:t>
      </w:r>
    </w:p>
    <w:p w14:paraId="1EE3E71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ge_4,</w:t>
      </w:r>
    </w:p>
    <w:p w14:paraId="28241D6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ge_5,</w:t>
      </w:r>
    </w:p>
    <w:p w14:paraId="0C8851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ge_6,</w:t>
      </w:r>
    </w:p>
    <w:p w14:paraId="64A11E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ge_boss,</w:t>
      </w:r>
    </w:p>
    <w:p w14:paraId="141614F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ge_props,</w:t>
      </w:r>
    </w:p>
    <w:p w14:paraId="2E2F69B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ge_game_complete</w:t>
      </w:r>
    </w:p>
    <w:p w14:paraId="6BF7D32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D6D07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um Action</w:t>
      </w:r>
    </w:p>
    <w:p w14:paraId="7ABAA6B6"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59A9D3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leep_a,</w:t>
      </w:r>
    </w:p>
    <w:p w14:paraId="778EF03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tand_a,</w:t>
      </w:r>
    </w:p>
    <w:p w14:paraId="41A283F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walk_a,</w:t>
      </w:r>
    </w:p>
    <w:p w14:paraId="12AE4D4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roll_a,</w:t>
      </w:r>
    </w:p>
    <w:p w14:paraId="43D6E0B3"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jump_a,</w:t>
      </w:r>
    </w:p>
    <w:p w14:paraId="2577194E"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attack_a,</w:t>
      </w:r>
    </w:p>
    <w:p w14:paraId="65129C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hit_a,</w:t>
      </w:r>
    </w:p>
    <w:p w14:paraId="1618370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collide_a,</w:t>
      </w:r>
    </w:p>
    <w:p w14:paraId="3A03ED9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thron_a</w:t>
      </w:r>
    </w:p>
    <w:p w14:paraId="43BEC93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0939490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um PropCase</w:t>
      </w:r>
    </w:p>
    <w:p w14:paraId="75B24390"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52D6DE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squito_jump_p,</w:t>
      </w:r>
    </w:p>
    <w:p w14:paraId="18302EA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hrimp_blood_p,</w:t>
      </w:r>
    </w:p>
    <w:p w14:paraId="0B79C3BD"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grass_fast_p,</w:t>
      </w:r>
    </w:p>
    <w:p w14:paraId="5956D6B1"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anana_attack_p,</w:t>
      </w:r>
    </w:p>
    <w:p w14:paraId="7377248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hrimp_attack_p,</w:t>
      </w:r>
    </w:p>
    <w:p w14:paraId="3CC071C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guava_juice_blood_p</w:t>
      </w:r>
    </w:p>
    <w:p w14:paraId="3DD8F3EC"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47127369"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enum SourceCase</w:t>
      </w:r>
    </w:p>
    <w:p w14:paraId="29E25258"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6A7DD395"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mosquito_jump_s,</w:t>
      </w:r>
    </w:p>
    <w:p w14:paraId="782ADE42"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hrimp_blood_s,</w:t>
      </w:r>
    </w:p>
    <w:p w14:paraId="1F9D6FBB"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lastRenderedPageBreak/>
        <w:tab/>
        <w:t>grass_fast_s,</w:t>
      </w:r>
    </w:p>
    <w:p w14:paraId="75D4262F"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banana_attack_s,</w:t>
      </w:r>
    </w:p>
    <w:p w14:paraId="66C9BD5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shrimp_attack_s,</w:t>
      </w:r>
    </w:p>
    <w:p w14:paraId="64711ADA"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guava_juice_blood_s,</w:t>
      </w:r>
    </w:p>
    <w:p w14:paraId="622007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ab/>
        <w:t>green_sword_s</w:t>
      </w:r>
    </w:p>
    <w:p w14:paraId="01BEEA24" w14:textId="77777777" w:rsidR="006861F6" w:rsidRPr="002D171B" w:rsidRDefault="006861F6" w:rsidP="006861F6">
      <w:pPr>
        <w:spacing w:line="200" w:lineRule="exact"/>
        <w:rPr>
          <w:rFonts w:ascii="Times New Roman" w:eastAsia="標楷體" w:hAnsi="Times New Roman" w:cs="Times New Roman"/>
          <w:sz w:val="16"/>
          <w:szCs w:val="16"/>
        </w:rPr>
      </w:pPr>
      <w:r w:rsidRPr="002D171B">
        <w:rPr>
          <w:rFonts w:ascii="Times New Roman" w:eastAsia="標楷體" w:hAnsi="Times New Roman" w:cs="Times New Roman"/>
          <w:sz w:val="16"/>
          <w:szCs w:val="16"/>
        </w:rPr>
        <w:t>};</w:t>
      </w:r>
    </w:p>
    <w:p w14:paraId="14291670" w14:textId="77777777" w:rsidR="006861F6" w:rsidRPr="002D171B" w:rsidRDefault="006861F6" w:rsidP="006861F6">
      <w:pPr>
        <w:spacing w:line="200" w:lineRule="exact"/>
        <w:rPr>
          <w:rFonts w:ascii="Times New Roman" w:eastAsia="標楷體" w:hAnsi="Times New Roman" w:cs="Times New Roman"/>
        </w:rPr>
      </w:pPr>
      <w:r w:rsidRPr="002D171B">
        <w:rPr>
          <w:rFonts w:ascii="Times New Roman" w:eastAsia="標楷體" w:hAnsi="Times New Roman" w:cs="Times New Roman"/>
          <w:sz w:val="16"/>
          <w:szCs w:val="16"/>
        </w:rPr>
        <w:t>#endif</w:t>
      </w:r>
    </w:p>
    <w:p w14:paraId="5F4DAE87" w14:textId="77777777" w:rsidR="006861F6" w:rsidRPr="002D171B" w:rsidRDefault="006861F6" w:rsidP="006861F6">
      <w:pPr>
        <w:rPr>
          <w:rFonts w:ascii="Times New Roman" w:eastAsia="標楷體" w:hAnsi="Times New Roman" w:cs="Times New Roman"/>
        </w:rPr>
      </w:pPr>
    </w:p>
    <w:sectPr w:rsidR="006861F6" w:rsidRPr="002D171B" w:rsidSect="00FD7B1A">
      <w:footerReference w:type="default" r:id="rId48"/>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61BDC5" w14:textId="77777777" w:rsidR="00EE5DC7" w:rsidRDefault="00EE5DC7" w:rsidP="00A24463">
      <w:r>
        <w:separator/>
      </w:r>
    </w:p>
  </w:endnote>
  <w:endnote w:type="continuationSeparator" w:id="0">
    <w:p w14:paraId="454492A6" w14:textId="77777777" w:rsidR="00EE5DC7" w:rsidRDefault="00EE5DC7" w:rsidP="00A24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標楷體">
    <w:altName w:val="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269700622"/>
      <w:docPartObj>
        <w:docPartGallery w:val="Page Numbers (Bottom of Page)"/>
        <w:docPartUnique/>
      </w:docPartObj>
    </w:sdtPr>
    <w:sdtEndPr/>
    <w:sdtContent>
      <w:p w14:paraId="416948E6" w14:textId="66139C57" w:rsidR="00273F68" w:rsidRPr="00FD7B1A" w:rsidRDefault="00273F68">
        <w:pPr>
          <w:pStyle w:val="a5"/>
          <w:jc w:val="center"/>
          <w:rPr>
            <w:rFonts w:ascii="Times New Roman" w:hAnsi="Times New Roman" w:cs="Times New Roman"/>
          </w:rPr>
        </w:pPr>
        <w:r w:rsidRPr="00FD7B1A">
          <w:rPr>
            <w:rFonts w:ascii="Times New Roman" w:hAnsi="Times New Roman" w:cs="Times New Roman"/>
          </w:rPr>
          <w:fldChar w:fldCharType="begin"/>
        </w:r>
        <w:r w:rsidRPr="00FD7B1A">
          <w:rPr>
            <w:rFonts w:ascii="Times New Roman" w:hAnsi="Times New Roman" w:cs="Times New Roman"/>
          </w:rPr>
          <w:instrText>PAGE   \* MERGEFORMAT</w:instrText>
        </w:r>
        <w:r w:rsidRPr="00FD7B1A">
          <w:rPr>
            <w:rFonts w:ascii="Times New Roman" w:hAnsi="Times New Roman" w:cs="Times New Roman"/>
          </w:rPr>
          <w:fldChar w:fldCharType="separate"/>
        </w:r>
        <w:r w:rsidR="00953B22" w:rsidRPr="00953B22">
          <w:rPr>
            <w:rFonts w:ascii="Times New Roman" w:hAnsi="Times New Roman" w:cs="Times New Roman"/>
            <w:noProof/>
            <w:lang w:val="zh-TW"/>
          </w:rPr>
          <w:t>21</w:t>
        </w:r>
        <w:r w:rsidRPr="00FD7B1A">
          <w:rPr>
            <w:rFonts w:ascii="Times New Roman" w:hAnsi="Times New Roman" w:cs="Times New Roman"/>
          </w:rPr>
          <w:fldChar w:fldCharType="end"/>
        </w:r>
      </w:p>
    </w:sdtContent>
  </w:sdt>
  <w:p w14:paraId="0BB14AE6" w14:textId="77777777" w:rsidR="00273F68" w:rsidRPr="00FD7B1A" w:rsidRDefault="00273F68">
    <w:pPr>
      <w:pStyle w:val="a5"/>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724D48" w14:textId="77777777" w:rsidR="00EE5DC7" w:rsidRDefault="00EE5DC7" w:rsidP="00A24463">
      <w:r>
        <w:separator/>
      </w:r>
    </w:p>
  </w:footnote>
  <w:footnote w:type="continuationSeparator" w:id="0">
    <w:p w14:paraId="64130994" w14:textId="77777777" w:rsidR="00EE5DC7" w:rsidRDefault="00EE5DC7" w:rsidP="00A2446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96D20"/>
    <w:multiLevelType w:val="hybridMultilevel"/>
    <w:tmpl w:val="650AB6C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BEE5041"/>
    <w:multiLevelType w:val="hybridMultilevel"/>
    <w:tmpl w:val="358CB658"/>
    <w:lvl w:ilvl="0" w:tplc="D14A7C3E">
      <w:start w:val="1"/>
      <w:numFmt w:val="decimal"/>
      <w:lvlText w:val="%1."/>
      <w:lvlJc w:val="left"/>
      <w:pPr>
        <w:ind w:left="1543" w:hanging="480"/>
      </w:pPr>
      <w:rPr>
        <w:rFonts w:ascii="標楷體" w:eastAsia="標楷體" w:hAnsi="標楷體" w:cs="標楷體" w:hint="default"/>
        <w:b w:val="0"/>
        <w:bCs w:val="0"/>
        <w:i w:val="0"/>
        <w:iCs w:val="0"/>
        <w:spacing w:val="-12"/>
        <w:w w:val="100"/>
        <w:sz w:val="24"/>
        <w:szCs w:val="24"/>
      </w:rPr>
    </w:lvl>
    <w:lvl w:ilvl="1" w:tplc="E3A8691A">
      <w:numFmt w:val="bullet"/>
      <w:lvlText w:val="•"/>
      <w:lvlJc w:val="left"/>
      <w:pPr>
        <w:ind w:left="2401" w:hanging="480"/>
      </w:pPr>
      <w:rPr>
        <w:rFonts w:hint="default"/>
      </w:rPr>
    </w:lvl>
    <w:lvl w:ilvl="2" w:tplc="A4F49576">
      <w:numFmt w:val="bullet"/>
      <w:lvlText w:val="•"/>
      <w:lvlJc w:val="left"/>
      <w:pPr>
        <w:ind w:left="3262" w:hanging="480"/>
      </w:pPr>
      <w:rPr>
        <w:rFonts w:hint="default"/>
      </w:rPr>
    </w:lvl>
    <w:lvl w:ilvl="3" w:tplc="435A1EFC">
      <w:numFmt w:val="bullet"/>
      <w:lvlText w:val="•"/>
      <w:lvlJc w:val="left"/>
      <w:pPr>
        <w:ind w:left="4123" w:hanging="480"/>
      </w:pPr>
      <w:rPr>
        <w:rFonts w:hint="default"/>
      </w:rPr>
    </w:lvl>
    <w:lvl w:ilvl="4" w:tplc="187E0E00">
      <w:numFmt w:val="bullet"/>
      <w:lvlText w:val="•"/>
      <w:lvlJc w:val="left"/>
      <w:pPr>
        <w:ind w:left="4984" w:hanging="480"/>
      </w:pPr>
      <w:rPr>
        <w:rFonts w:hint="default"/>
      </w:rPr>
    </w:lvl>
    <w:lvl w:ilvl="5" w:tplc="68BEC234">
      <w:numFmt w:val="bullet"/>
      <w:lvlText w:val="•"/>
      <w:lvlJc w:val="left"/>
      <w:pPr>
        <w:ind w:left="5845" w:hanging="480"/>
      </w:pPr>
      <w:rPr>
        <w:rFonts w:hint="default"/>
      </w:rPr>
    </w:lvl>
    <w:lvl w:ilvl="6" w:tplc="FB7C82E0">
      <w:numFmt w:val="bullet"/>
      <w:lvlText w:val="•"/>
      <w:lvlJc w:val="left"/>
      <w:pPr>
        <w:ind w:left="6706" w:hanging="480"/>
      </w:pPr>
      <w:rPr>
        <w:rFonts w:hint="default"/>
      </w:rPr>
    </w:lvl>
    <w:lvl w:ilvl="7" w:tplc="55423186">
      <w:numFmt w:val="bullet"/>
      <w:lvlText w:val="•"/>
      <w:lvlJc w:val="left"/>
      <w:pPr>
        <w:ind w:left="7567" w:hanging="480"/>
      </w:pPr>
      <w:rPr>
        <w:rFonts w:hint="default"/>
      </w:rPr>
    </w:lvl>
    <w:lvl w:ilvl="8" w:tplc="2FE4AC3E">
      <w:numFmt w:val="bullet"/>
      <w:lvlText w:val="•"/>
      <w:lvlJc w:val="left"/>
      <w:pPr>
        <w:ind w:left="8428" w:hanging="480"/>
      </w:pPr>
      <w:rPr>
        <w:rFonts w:hint="default"/>
      </w:rPr>
    </w:lvl>
  </w:abstractNum>
  <w:abstractNum w:abstractNumId="2" w15:restartNumberingAfterBreak="0">
    <w:nsid w:val="19D23DD4"/>
    <w:multiLevelType w:val="hybridMultilevel"/>
    <w:tmpl w:val="164A6530"/>
    <w:lvl w:ilvl="0" w:tplc="04090015">
      <w:start w:val="1"/>
      <w:numFmt w:val="taiwaneseCountingThousand"/>
      <w:lvlText w:val="%1、"/>
      <w:lvlJc w:val="left"/>
      <w:pPr>
        <w:ind w:left="480" w:hanging="480"/>
      </w:pPr>
      <w:rPr>
        <w:rFonts w:hint="default"/>
      </w:rPr>
    </w:lvl>
    <w:lvl w:ilvl="1" w:tplc="238C223A">
      <w:start w:val="1"/>
      <w:numFmt w:val="decimal"/>
      <w:lvlText w:val="%2."/>
      <w:lvlJc w:val="left"/>
      <w:pPr>
        <w:ind w:left="840" w:hanging="360"/>
      </w:pPr>
      <w:rPr>
        <w:rFonts w:hint="default"/>
      </w:rPr>
    </w:lvl>
    <w:lvl w:ilvl="2" w:tplc="7ABC20FE">
      <w:start w:val="1"/>
      <w:numFmt w:val="decimal"/>
      <w:lvlText w:val="(%3)"/>
      <w:lvlJc w:val="left"/>
      <w:pPr>
        <w:ind w:left="1320" w:hanging="360"/>
      </w:pPr>
      <w:rPr>
        <w:rFonts w:ascii="Times New Roman" w:hAnsi="Times New Roman" w:cs="Times New Roman" w:hint="default"/>
      </w:rPr>
    </w:lvl>
    <w:lvl w:ilvl="3" w:tplc="30C44F0C">
      <w:start w:val="1"/>
      <w:numFmt w:val="lowerLetter"/>
      <w:lvlText w:val="(%4)"/>
      <w:lvlJc w:val="left"/>
      <w:pPr>
        <w:ind w:left="1919" w:hanging="360"/>
      </w:pPr>
      <w:rPr>
        <w:rFonts w:hint="default"/>
      </w:rPr>
    </w:lvl>
    <w:lvl w:ilvl="4" w:tplc="B0948CCC">
      <w:start w:val="1"/>
      <w:numFmt w:val="lowerLetter"/>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CA219C9"/>
    <w:multiLevelType w:val="hybridMultilevel"/>
    <w:tmpl w:val="FEA82F90"/>
    <w:lvl w:ilvl="0" w:tplc="1FC2BEEA">
      <w:start w:val="1"/>
      <w:numFmt w:val="lowerLetter"/>
      <w:lvlText w:val="%1."/>
      <w:lvlJc w:val="left"/>
      <w:pPr>
        <w:ind w:left="1680" w:hanging="360"/>
      </w:pPr>
      <w:rPr>
        <w:rFonts w:ascii="Times New Roman" w:hAnsi="Times New Roman" w:cs="Times New Roman" w:hint="default"/>
      </w:r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4" w15:restartNumberingAfterBreak="0">
    <w:nsid w:val="240344E2"/>
    <w:multiLevelType w:val="hybridMultilevel"/>
    <w:tmpl w:val="875AF530"/>
    <w:lvl w:ilvl="0" w:tplc="FEEE9D7C">
      <w:start w:val="1"/>
      <w:numFmt w:val="lowerLetter"/>
      <w:lvlText w:val="(%1)"/>
      <w:lvlJc w:val="left"/>
      <w:pPr>
        <w:ind w:left="20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B5D3C81"/>
    <w:multiLevelType w:val="hybridMultilevel"/>
    <w:tmpl w:val="BA7CB9B8"/>
    <w:lvl w:ilvl="0" w:tplc="5170A87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D5DE489C">
      <w:numFmt w:val="bullet"/>
      <w:lvlText w:val="•"/>
      <w:lvlJc w:val="left"/>
      <w:pPr>
        <w:ind w:left="2401" w:hanging="480"/>
      </w:pPr>
      <w:rPr>
        <w:rFonts w:hint="default"/>
      </w:rPr>
    </w:lvl>
    <w:lvl w:ilvl="2" w:tplc="F9A82FEE">
      <w:numFmt w:val="bullet"/>
      <w:lvlText w:val="•"/>
      <w:lvlJc w:val="left"/>
      <w:pPr>
        <w:ind w:left="3262" w:hanging="480"/>
      </w:pPr>
      <w:rPr>
        <w:rFonts w:hint="default"/>
      </w:rPr>
    </w:lvl>
    <w:lvl w:ilvl="3" w:tplc="31C85068">
      <w:numFmt w:val="bullet"/>
      <w:lvlText w:val="•"/>
      <w:lvlJc w:val="left"/>
      <w:pPr>
        <w:ind w:left="4123" w:hanging="480"/>
      </w:pPr>
      <w:rPr>
        <w:rFonts w:hint="default"/>
      </w:rPr>
    </w:lvl>
    <w:lvl w:ilvl="4" w:tplc="F92CD658">
      <w:numFmt w:val="bullet"/>
      <w:lvlText w:val="•"/>
      <w:lvlJc w:val="left"/>
      <w:pPr>
        <w:ind w:left="4984" w:hanging="480"/>
      </w:pPr>
      <w:rPr>
        <w:rFonts w:hint="default"/>
      </w:rPr>
    </w:lvl>
    <w:lvl w:ilvl="5" w:tplc="ADAC2A7C">
      <w:numFmt w:val="bullet"/>
      <w:lvlText w:val="•"/>
      <w:lvlJc w:val="left"/>
      <w:pPr>
        <w:ind w:left="5845" w:hanging="480"/>
      </w:pPr>
      <w:rPr>
        <w:rFonts w:hint="default"/>
      </w:rPr>
    </w:lvl>
    <w:lvl w:ilvl="6" w:tplc="46848D22">
      <w:numFmt w:val="bullet"/>
      <w:lvlText w:val="•"/>
      <w:lvlJc w:val="left"/>
      <w:pPr>
        <w:ind w:left="6706" w:hanging="480"/>
      </w:pPr>
      <w:rPr>
        <w:rFonts w:hint="default"/>
      </w:rPr>
    </w:lvl>
    <w:lvl w:ilvl="7" w:tplc="D4F0919C">
      <w:numFmt w:val="bullet"/>
      <w:lvlText w:val="•"/>
      <w:lvlJc w:val="left"/>
      <w:pPr>
        <w:ind w:left="7567" w:hanging="480"/>
      </w:pPr>
      <w:rPr>
        <w:rFonts w:hint="default"/>
      </w:rPr>
    </w:lvl>
    <w:lvl w:ilvl="8" w:tplc="88C6AB06">
      <w:numFmt w:val="bullet"/>
      <w:lvlText w:val="•"/>
      <w:lvlJc w:val="left"/>
      <w:pPr>
        <w:ind w:left="8428" w:hanging="480"/>
      </w:pPr>
      <w:rPr>
        <w:rFonts w:hint="default"/>
      </w:rPr>
    </w:lvl>
  </w:abstractNum>
  <w:abstractNum w:abstractNumId="6" w15:restartNumberingAfterBreak="0">
    <w:nsid w:val="2BBD3502"/>
    <w:multiLevelType w:val="hybridMultilevel"/>
    <w:tmpl w:val="A53680F0"/>
    <w:lvl w:ilvl="0" w:tplc="838AA75E">
      <w:start w:val="1"/>
      <w:numFmt w:val="lowerLetter"/>
      <w:lvlText w:val="(%1)"/>
      <w:lvlJc w:val="left"/>
      <w:pPr>
        <w:ind w:left="20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5DF6E54"/>
    <w:multiLevelType w:val="hybridMultilevel"/>
    <w:tmpl w:val="AFF003F6"/>
    <w:lvl w:ilvl="0" w:tplc="33F84374">
      <w:start w:val="1"/>
      <w:numFmt w:val="taiwaneseCountingThousand"/>
      <w:lvlText w:val="%1、"/>
      <w:lvlJc w:val="left"/>
      <w:pPr>
        <w:ind w:left="480" w:hanging="480"/>
      </w:pPr>
      <w:rPr>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92C7DBE"/>
    <w:multiLevelType w:val="hybridMultilevel"/>
    <w:tmpl w:val="3F1A1212"/>
    <w:lvl w:ilvl="0" w:tplc="8626CD72">
      <w:start w:val="1"/>
      <w:numFmt w:val="lowerLetter"/>
      <w:lvlText w:val="%1."/>
      <w:lvlJc w:val="left"/>
      <w:pPr>
        <w:ind w:left="1680" w:hanging="360"/>
      </w:pPr>
      <w:rPr>
        <w:rFonts w:hint="default"/>
      </w:r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9" w15:restartNumberingAfterBreak="0">
    <w:nsid w:val="46806922"/>
    <w:multiLevelType w:val="hybridMultilevel"/>
    <w:tmpl w:val="F1B436CC"/>
    <w:lvl w:ilvl="0" w:tplc="BDECAAC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94EE0D18">
      <w:numFmt w:val="bullet"/>
      <w:lvlText w:val="•"/>
      <w:lvlJc w:val="left"/>
      <w:pPr>
        <w:ind w:left="2401" w:hanging="480"/>
      </w:pPr>
      <w:rPr>
        <w:rFonts w:hint="default"/>
      </w:rPr>
    </w:lvl>
    <w:lvl w:ilvl="2" w:tplc="BD30947C">
      <w:numFmt w:val="bullet"/>
      <w:lvlText w:val="•"/>
      <w:lvlJc w:val="left"/>
      <w:pPr>
        <w:ind w:left="3262" w:hanging="480"/>
      </w:pPr>
      <w:rPr>
        <w:rFonts w:hint="default"/>
      </w:rPr>
    </w:lvl>
    <w:lvl w:ilvl="3" w:tplc="BEC2A192">
      <w:numFmt w:val="bullet"/>
      <w:lvlText w:val="•"/>
      <w:lvlJc w:val="left"/>
      <w:pPr>
        <w:ind w:left="4123" w:hanging="480"/>
      </w:pPr>
      <w:rPr>
        <w:rFonts w:hint="default"/>
      </w:rPr>
    </w:lvl>
    <w:lvl w:ilvl="4" w:tplc="098C90B0">
      <w:numFmt w:val="bullet"/>
      <w:lvlText w:val="•"/>
      <w:lvlJc w:val="left"/>
      <w:pPr>
        <w:ind w:left="4984" w:hanging="480"/>
      </w:pPr>
      <w:rPr>
        <w:rFonts w:hint="default"/>
      </w:rPr>
    </w:lvl>
    <w:lvl w:ilvl="5" w:tplc="596AA818">
      <w:numFmt w:val="bullet"/>
      <w:lvlText w:val="•"/>
      <w:lvlJc w:val="left"/>
      <w:pPr>
        <w:ind w:left="5845" w:hanging="480"/>
      </w:pPr>
      <w:rPr>
        <w:rFonts w:hint="default"/>
      </w:rPr>
    </w:lvl>
    <w:lvl w:ilvl="6" w:tplc="3A6CACC0">
      <w:numFmt w:val="bullet"/>
      <w:lvlText w:val="•"/>
      <w:lvlJc w:val="left"/>
      <w:pPr>
        <w:ind w:left="6706" w:hanging="480"/>
      </w:pPr>
      <w:rPr>
        <w:rFonts w:hint="default"/>
      </w:rPr>
    </w:lvl>
    <w:lvl w:ilvl="7" w:tplc="C07E35C0">
      <w:numFmt w:val="bullet"/>
      <w:lvlText w:val="•"/>
      <w:lvlJc w:val="left"/>
      <w:pPr>
        <w:ind w:left="7567" w:hanging="480"/>
      </w:pPr>
      <w:rPr>
        <w:rFonts w:hint="default"/>
      </w:rPr>
    </w:lvl>
    <w:lvl w:ilvl="8" w:tplc="98A67D70">
      <w:numFmt w:val="bullet"/>
      <w:lvlText w:val="•"/>
      <w:lvlJc w:val="left"/>
      <w:pPr>
        <w:ind w:left="8428" w:hanging="480"/>
      </w:pPr>
      <w:rPr>
        <w:rFonts w:hint="default"/>
      </w:rPr>
    </w:lvl>
  </w:abstractNum>
  <w:abstractNum w:abstractNumId="10" w15:restartNumberingAfterBreak="0">
    <w:nsid w:val="50FC0C70"/>
    <w:multiLevelType w:val="hybridMultilevel"/>
    <w:tmpl w:val="9CDA0608"/>
    <w:lvl w:ilvl="0" w:tplc="500C57B2">
      <w:start w:val="1"/>
      <w:numFmt w:val="lowerLetter"/>
      <w:lvlText w:val="(%1)"/>
      <w:lvlJc w:val="left"/>
      <w:pPr>
        <w:ind w:left="20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671628D"/>
    <w:multiLevelType w:val="hybridMultilevel"/>
    <w:tmpl w:val="1592C47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58D6523E"/>
    <w:multiLevelType w:val="hybridMultilevel"/>
    <w:tmpl w:val="033A1FE8"/>
    <w:lvl w:ilvl="0" w:tplc="7D107318">
      <w:start w:val="1"/>
      <w:numFmt w:val="lowerLetter"/>
      <w:lvlText w:val="%1."/>
      <w:lvlJc w:val="left"/>
      <w:pPr>
        <w:ind w:left="1680" w:hanging="360"/>
      </w:pPr>
      <w:rPr>
        <w:rFonts w:hint="default"/>
      </w:r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13" w15:restartNumberingAfterBreak="0">
    <w:nsid w:val="612D34A5"/>
    <w:multiLevelType w:val="hybridMultilevel"/>
    <w:tmpl w:val="BCE636B6"/>
    <w:lvl w:ilvl="0" w:tplc="84124FF4">
      <w:start w:val="1"/>
      <w:numFmt w:val="lowerLetter"/>
      <w:lvlText w:val="(%1)"/>
      <w:lvlJc w:val="left"/>
      <w:pPr>
        <w:ind w:left="20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13C0F53"/>
    <w:multiLevelType w:val="hybridMultilevel"/>
    <w:tmpl w:val="2832728E"/>
    <w:lvl w:ilvl="0" w:tplc="3712206A">
      <w:start w:val="1"/>
      <w:numFmt w:val="lowerLetter"/>
      <w:lvlText w:val="(%1)"/>
      <w:lvlJc w:val="left"/>
      <w:pPr>
        <w:ind w:left="20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6FF15EB"/>
    <w:multiLevelType w:val="hybridMultilevel"/>
    <w:tmpl w:val="FF32ECA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6D2874F2"/>
    <w:multiLevelType w:val="hybridMultilevel"/>
    <w:tmpl w:val="64F8FA6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6E8E14B3"/>
    <w:multiLevelType w:val="hybridMultilevel"/>
    <w:tmpl w:val="63AAE566"/>
    <w:lvl w:ilvl="0" w:tplc="509E3E32">
      <w:start w:val="1"/>
      <w:numFmt w:val="lowerLetter"/>
      <w:lvlText w:val="(%1)"/>
      <w:lvlJc w:val="left"/>
      <w:pPr>
        <w:ind w:left="2040" w:hanging="360"/>
      </w:pPr>
      <w:rPr>
        <w:rFonts w:hint="default"/>
      </w:rPr>
    </w:lvl>
    <w:lvl w:ilvl="1" w:tplc="04090019" w:tentative="1">
      <w:start w:val="1"/>
      <w:numFmt w:val="ideographTraditional"/>
      <w:lvlText w:val="%2、"/>
      <w:lvlJc w:val="left"/>
      <w:pPr>
        <w:ind w:left="2640" w:hanging="480"/>
      </w:pPr>
    </w:lvl>
    <w:lvl w:ilvl="2" w:tplc="0409001B" w:tentative="1">
      <w:start w:val="1"/>
      <w:numFmt w:val="lowerRoman"/>
      <w:lvlText w:val="%3."/>
      <w:lvlJc w:val="right"/>
      <w:pPr>
        <w:ind w:left="3120" w:hanging="480"/>
      </w:pPr>
    </w:lvl>
    <w:lvl w:ilvl="3" w:tplc="0409000F" w:tentative="1">
      <w:start w:val="1"/>
      <w:numFmt w:val="decimal"/>
      <w:lvlText w:val="%4."/>
      <w:lvlJc w:val="left"/>
      <w:pPr>
        <w:ind w:left="3600" w:hanging="480"/>
      </w:pPr>
    </w:lvl>
    <w:lvl w:ilvl="4" w:tplc="04090019" w:tentative="1">
      <w:start w:val="1"/>
      <w:numFmt w:val="ideographTraditional"/>
      <w:lvlText w:val="%5、"/>
      <w:lvlJc w:val="left"/>
      <w:pPr>
        <w:ind w:left="4080" w:hanging="480"/>
      </w:pPr>
    </w:lvl>
    <w:lvl w:ilvl="5" w:tplc="0409001B" w:tentative="1">
      <w:start w:val="1"/>
      <w:numFmt w:val="lowerRoman"/>
      <w:lvlText w:val="%6."/>
      <w:lvlJc w:val="right"/>
      <w:pPr>
        <w:ind w:left="4560" w:hanging="480"/>
      </w:pPr>
    </w:lvl>
    <w:lvl w:ilvl="6" w:tplc="0409000F" w:tentative="1">
      <w:start w:val="1"/>
      <w:numFmt w:val="decimal"/>
      <w:lvlText w:val="%7."/>
      <w:lvlJc w:val="left"/>
      <w:pPr>
        <w:ind w:left="5040" w:hanging="480"/>
      </w:pPr>
    </w:lvl>
    <w:lvl w:ilvl="7" w:tplc="04090019" w:tentative="1">
      <w:start w:val="1"/>
      <w:numFmt w:val="ideographTraditional"/>
      <w:lvlText w:val="%8、"/>
      <w:lvlJc w:val="left"/>
      <w:pPr>
        <w:ind w:left="5520" w:hanging="480"/>
      </w:pPr>
    </w:lvl>
    <w:lvl w:ilvl="8" w:tplc="0409001B" w:tentative="1">
      <w:start w:val="1"/>
      <w:numFmt w:val="lowerRoman"/>
      <w:lvlText w:val="%9."/>
      <w:lvlJc w:val="right"/>
      <w:pPr>
        <w:ind w:left="6000" w:hanging="480"/>
      </w:pPr>
    </w:lvl>
  </w:abstractNum>
  <w:num w:numId="1">
    <w:abstractNumId w:val="5"/>
  </w:num>
  <w:num w:numId="2">
    <w:abstractNumId w:val="9"/>
  </w:num>
  <w:num w:numId="3">
    <w:abstractNumId w:val="1"/>
  </w:num>
  <w:num w:numId="4">
    <w:abstractNumId w:val="7"/>
  </w:num>
  <w:num w:numId="5">
    <w:abstractNumId w:val="15"/>
  </w:num>
  <w:num w:numId="6">
    <w:abstractNumId w:val="0"/>
  </w:num>
  <w:num w:numId="7">
    <w:abstractNumId w:val="11"/>
  </w:num>
  <w:num w:numId="8">
    <w:abstractNumId w:val="16"/>
  </w:num>
  <w:num w:numId="9">
    <w:abstractNumId w:val="2"/>
  </w:num>
  <w:num w:numId="10">
    <w:abstractNumId w:val="3"/>
  </w:num>
  <w:num w:numId="11">
    <w:abstractNumId w:val="17"/>
  </w:num>
  <w:num w:numId="12">
    <w:abstractNumId w:val="13"/>
  </w:num>
  <w:num w:numId="13">
    <w:abstractNumId w:val="14"/>
  </w:num>
  <w:num w:numId="14">
    <w:abstractNumId w:val="10"/>
  </w:num>
  <w:num w:numId="15">
    <w:abstractNumId w:val="6"/>
  </w:num>
  <w:num w:numId="16">
    <w:abstractNumId w:val="4"/>
  </w:num>
  <w:num w:numId="17">
    <w:abstractNumId w:val="8"/>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wsTC1NDYytjS1MDNS0lEKTi0uzszPAykwrAUAJviKmywAAAA="/>
  </w:docVars>
  <w:rsids>
    <w:rsidRoot w:val="003D1D54"/>
    <w:rsid w:val="00005907"/>
    <w:rsid w:val="00046184"/>
    <w:rsid w:val="00054110"/>
    <w:rsid w:val="00093029"/>
    <w:rsid w:val="00096AF4"/>
    <w:rsid w:val="000F187C"/>
    <w:rsid w:val="00154528"/>
    <w:rsid w:val="00154CDC"/>
    <w:rsid w:val="00183EB9"/>
    <w:rsid w:val="001863EA"/>
    <w:rsid w:val="001B347A"/>
    <w:rsid w:val="001B6A30"/>
    <w:rsid w:val="001D2E47"/>
    <w:rsid w:val="001D5BEC"/>
    <w:rsid w:val="00205E99"/>
    <w:rsid w:val="00240235"/>
    <w:rsid w:val="00273F68"/>
    <w:rsid w:val="00292F88"/>
    <w:rsid w:val="00296338"/>
    <w:rsid w:val="002A27FC"/>
    <w:rsid w:val="002C2140"/>
    <w:rsid w:val="002D145B"/>
    <w:rsid w:val="002D171B"/>
    <w:rsid w:val="002D360C"/>
    <w:rsid w:val="002D7E4E"/>
    <w:rsid w:val="002F4D08"/>
    <w:rsid w:val="0033272B"/>
    <w:rsid w:val="00377C3E"/>
    <w:rsid w:val="003846E1"/>
    <w:rsid w:val="003A299C"/>
    <w:rsid w:val="003B29B1"/>
    <w:rsid w:val="003D1D54"/>
    <w:rsid w:val="004069DE"/>
    <w:rsid w:val="004271F9"/>
    <w:rsid w:val="00453FC7"/>
    <w:rsid w:val="00463297"/>
    <w:rsid w:val="004637C4"/>
    <w:rsid w:val="00465FB4"/>
    <w:rsid w:val="00474D2D"/>
    <w:rsid w:val="004927EA"/>
    <w:rsid w:val="00494055"/>
    <w:rsid w:val="004B22F3"/>
    <w:rsid w:val="004B24F7"/>
    <w:rsid w:val="005116C8"/>
    <w:rsid w:val="005332B9"/>
    <w:rsid w:val="00563FB5"/>
    <w:rsid w:val="00567757"/>
    <w:rsid w:val="00574B0B"/>
    <w:rsid w:val="00592C29"/>
    <w:rsid w:val="005A5ECE"/>
    <w:rsid w:val="005B30CE"/>
    <w:rsid w:val="005E12FC"/>
    <w:rsid w:val="005E2151"/>
    <w:rsid w:val="005E2A3F"/>
    <w:rsid w:val="00606663"/>
    <w:rsid w:val="00613BD6"/>
    <w:rsid w:val="0062179A"/>
    <w:rsid w:val="00645156"/>
    <w:rsid w:val="00657A0A"/>
    <w:rsid w:val="006639E2"/>
    <w:rsid w:val="006861F6"/>
    <w:rsid w:val="0069037B"/>
    <w:rsid w:val="00696F98"/>
    <w:rsid w:val="006D0885"/>
    <w:rsid w:val="006D3057"/>
    <w:rsid w:val="006E04E2"/>
    <w:rsid w:val="006F3577"/>
    <w:rsid w:val="0070248C"/>
    <w:rsid w:val="007073DA"/>
    <w:rsid w:val="007303E5"/>
    <w:rsid w:val="0073154E"/>
    <w:rsid w:val="007619AA"/>
    <w:rsid w:val="007F0963"/>
    <w:rsid w:val="00837BC9"/>
    <w:rsid w:val="00860109"/>
    <w:rsid w:val="00866151"/>
    <w:rsid w:val="0088486A"/>
    <w:rsid w:val="008A27E4"/>
    <w:rsid w:val="008B03EE"/>
    <w:rsid w:val="008C7D79"/>
    <w:rsid w:val="008D3D87"/>
    <w:rsid w:val="008E2789"/>
    <w:rsid w:val="009026E9"/>
    <w:rsid w:val="00903D51"/>
    <w:rsid w:val="00903F8D"/>
    <w:rsid w:val="00905153"/>
    <w:rsid w:val="00920F0C"/>
    <w:rsid w:val="00927D59"/>
    <w:rsid w:val="00944F40"/>
    <w:rsid w:val="00953B22"/>
    <w:rsid w:val="00962AC1"/>
    <w:rsid w:val="009942D9"/>
    <w:rsid w:val="009B4CBC"/>
    <w:rsid w:val="009B7FE4"/>
    <w:rsid w:val="009F081D"/>
    <w:rsid w:val="00A10ADC"/>
    <w:rsid w:val="00A21607"/>
    <w:rsid w:val="00A24463"/>
    <w:rsid w:val="00A43AD8"/>
    <w:rsid w:val="00A43BA8"/>
    <w:rsid w:val="00A668A1"/>
    <w:rsid w:val="00A9212A"/>
    <w:rsid w:val="00A94C8A"/>
    <w:rsid w:val="00AC7B2A"/>
    <w:rsid w:val="00AE2C87"/>
    <w:rsid w:val="00B06B13"/>
    <w:rsid w:val="00B2289B"/>
    <w:rsid w:val="00B33F72"/>
    <w:rsid w:val="00B37B05"/>
    <w:rsid w:val="00B416B9"/>
    <w:rsid w:val="00B47368"/>
    <w:rsid w:val="00B534D5"/>
    <w:rsid w:val="00BC61C9"/>
    <w:rsid w:val="00BD6634"/>
    <w:rsid w:val="00C17640"/>
    <w:rsid w:val="00C4798A"/>
    <w:rsid w:val="00C53F5C"/>
    <w:rsid w:val="00C56384"/>
    <w:rsid w:val="00C66FC8"/>
    <w:rsid w:val="00CB4C86"/>
    <w:rsid w:val="00CE5560"/>
    <w:rsid w:val="00D01FE1"/>
    <w:rsid w:val="00D02E0E"/>
    <w:rsid w:val="00D157B3"/>
    <w:rsid w:val="00D81294"/>
    <w:rsid w:val="00DA5A72"/>
    <w:rsid w:val="00DA5DEB"/>
    <w:rsid w:val="00DC22DC"/>
    <w:rsid w:val="00DD0746"/>
    <w:rsid w:val="00E23192"/>
    <w:rsid w:val="00E33F30"/>
    <w:rsid w:val="00E37EAD"/>
    <w:rsid w:val="00E435D0"/>
    <w:rsid w:val="00E528C5"/>
    <w:rsid w:val="00E7294A"/>
    <w:rsid w:val="00E816C6"/>
    <w:rsid w:val="00EA5240"/>
    <w:rsid w:val="00EC29A6"/>
    <w:rsid w:val="00EC35C9"/>
    <w:rsid w:val="00ED6B49"/>
    <w:rsid w:val="00EE5DC7"/>
    <w:rsid w:val="00EF5D4F"/>
    <w:rsid w:val="00F02443"/>
    <w:rsid w:val="00FA0FF5"/>
    <w:rsid w:val="00FD2917"/>
    <w:rsid w:val="00FD50ED"/>
    <w:rsid w:val="00FD7B1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1212A"/>
  <w15:chartTrackingRefBased/>
  <w15:docId w15:val="{8FB6AA83-8294-41E3-8B3F-3A8490793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7EAD"/>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24463"/>
    <w:pPr>
      <w:tabs>
        <w:tab w:val="center" w:pos="4153"/>
        <w:tab w:val="right" w:pos="8306"/>
      </w:tabs>
      <w:snapToGrid w:val="0"/>
    </w:pPr>
    <w:rPr>
      <w:sz w:val="20"/>
      <w:szCs w:val="20"/>
    </w:rPr>
  </w:style>
  <w:style w:type="character" w:customStyle="1" w:styleId="a4">
    <w:name w:val="頁首 字元"/>
    <w:basedOn w:val="a0"/>
    <w:link w:val="a3"/>
    <w:uiPriority w:val="99"/>
    <w:rsid w:val="00A24463"/>
    <w:rPr>
      <w:sz w:val="20"/>
      <w:szCs w:val="20"/>
    </w:rPr>
  </w:style>
  <w:style w:type="paragraph" w:styleId="a5">
    <w:name w:val="footer"/>
    <w:basedOn w:val="a"/>
    <w:link w:val="a6"/>
    <w:uiPriority w:val="99"/>
    <w:unhideWhenUsed/>
    <w:rsid w:val="00A24463"/>
    <w:pPr>
      <w:tabs>
        <w:tab w:val="center" w:pos="4153"/>
        <w:tab w:val="right" w:pos="8306"/>
      </w:tabs>
      <w:snapToGrid w:val="0"/>
    </w:pPr>
    <w:rPr>
      <w:sz w:val="20"/>
      <w:szCs w:val="20"/>
    </w:rPr>
  </w:style>
  <w:style w:type="character" w:customStyle="1" w:styleId="a6">
    <w:name w:val="頁尾 字元"/>
    <w:basedOn w:val="a0"/>
    <w:link w:val="a5"/>
    <w:uiPriority w:val="99"/>
    <w:rsid w:val="00A24463"/>
    <w:rPr>
      <w:sz w:val="20"/>
      <w:szCs w:val="20"/>
    </w:rPr>
  </w:style>
  <w:style w:type="paragraph" w:styleId="a7">
    <w:name w:val="Title"/>
    <w:basedOn w:val="a"/>
    <w:link w:val="a8"/>
    <w:uiPriority w:val="10"/>
    <w:qFormat/>
    <w:rsid w:val="00A24463"/>
    <w:pPr>
      <w:autoSpaceDE w:val="0"/>
      <w:autoSpaceDN w:val="0"/>
      <w:spacing w:before="23"/>
      <w:ind w:left="3277" w:right="3349" w:firstLine="479"/>
    </w:pPr>
    <w:rPr>
      <w:rFonts w:ascii="標楷體" w:eastAsia="標楷體" w:hAnsi="標楷體" w:cs="標楷體"/>
      <w:kern w:val="0"/>
      <w:sz w:val="32"/>
      <w:szCs w:val="32"/>
      <w:lang w:eastAsia="en-US"/>
    </w:rPr>
  </w:style>
  <w:style w:type="character" w:customStyle="1" w:styleId="a8">
    <w:name w:val="標題 字元"/>
    <w:basedOn w:val="a0"/>
    <w:link w:val="a7"/>
    <w:uiPriority w:val="10"/>
    <w:rsid w:val="00A24463"/>
    <w:rPr>
      <w:rFonts w:ascii="標楷體" w:eastAsia="標楷體" w:hAnsi="標楷體" w:cs="標楷體"/>
      <w:kern w:val="0"/>
      <w:sz w:val="32"/>
      <w:szCs w:val="32"/>
      <w:lang w:eastAsia="en-US"/>
    </w:rPr>
  </w:style>
  <w:style w:type="paragraph" w:styleId="a9">
    <w:name w:val="List Paragraph"/>
    <w:basedOn w:val="a"/>
    <w:uiPriority w:val="34"/>
    <w:qFormat/>
    <w:rsid w:val="00A24463"/>
    <w:pPr>
      <w:autoSpaceDE w:val="0"/>
      <w:autoSpaceDN w:val="0"/>
      <w:ind w:left="1543" w:hanging="481"/>
    </w:pPr>
    <w:rPr>
      <w:rFonts w:ascii="標楷體" w:eastAsia="標楷體" w:hAnsi="標楷體" w:cs="標楷體"/>
      <w:kern w:val="0"/>
      <w:sz w:val="22"/>
      <w:lang w:eastAsia="en-US"/>
    </w:rPr>
  </w:style>
  <w:style w:type="character" w:styleId="aa">
    <w:name w:val="Hyperlink"/>
    <w:basedOn w:val="a0"/>
    <w:uiPriority w:val="99"/>
    <w:unhideWhenUsed/>
    <w:rsid w:val="006639E2"/>
    <w:rPr>
      <w:color w:val="0563C1" w:themeColor="hyperlink"/>
      <w:u w:val="single"/>
    </w:rPr>
  </w:style>
  <w:style w:type="table" w:styleId="ab">
    <w:name w:val="Table Grid"/>
    <w:basedOn w:val="a1"/>
    <w:uiPriority w:val="39"/>
    <w:rsid w:val="008B03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te Heading"/>
    <w:basedOn w:val="a"/>
    <w:next w:val="a"/>
    <w:link w:val="ad"/>
    <w:uiPriority w:val="99"/>
    <w:unhideWhenUsed/>
    <w:rsid w:val="00606663"/>
    <w:pPr>
      <w:jc w:val="center"/>
    </w:pPr>
    <w:rPr>
      <w:rFonts w:ascii="Times New Roman" w:eastAsia="標楷體" w:hAnsi="Times New Roman" w:cs="Times New Roman"/>
      <w:b/>
      <w:sz w:val="28"/>
      <w:szCs w:val="24"/>
    </w:rPr>
  </w:style>
  <w:style w:type="character" w:customStyle="1" w:styleId="ad">
    <w:name w:val="註釋標題 字元"/>
    <w:basedOn w:val="a0"/>
    <w:link w:val="ac"/>
    <w:uiPriority w:val="99"/>
    <w:rsid w:val="00606663"/>
    <w:rPr>
      <w:rFonts w:ascii="Times New Roman" w:eastAsia="標楷體" w:hAnsi="Times New Roman" w:cs="Times New Roman"/>
      <w:b/>
      <w:sz w:val="28"/>
      <w:szCs w:val="24"/>
    </w:rPr>
  </w:style>
  <w:style w:type="paragraph" w:styleId="ae">
    <w:name w:val="Closing"/>
    <w:basedOn w:val="a"/>
    <w:link w:val="af"/>
    <w:uiPriority w:val="99"/>
    <w:unhideWhenUsed/>
    <w:rsid w:val="00606663"/>
    <w:pPr>
      <w:ind w:leftChars="1800" w:left="100"/>
    </w:pPr>
    <w:rPr>
      <w:rFonts w:ascii="Times New Roman" w:eastAsia="標楷體" w:hAnsi="Times New Roman" w:cs="Times New Roman"/>
      <w:b/>
      <w:sz w:val="28"/>
      <w:szCs w:val="24"/>
    </w:rPr>
  </w:style>
  <w:style w:type="character" w:customStyle="1" w:styleId="af">
    <w:name w:val="結語 字元"/>
    <w:basedOn w:val="a0"/>
    <w:link w:val="ae"/>
    <w:uiPriority w:val="99"/>
    <w:rsid w:val="00606663"/>
    <w:rPr>
      <w:rFonts w:ascii="Times New Roman" w:eastAsia="標楷體" w:hAnsi="Times New Roman" w:cs="Times New Roman"/>
      <w:b/>
      <w:sz w:val="28"/>
      <w:szCs w:val="24"/>
    </w:rPr>
  </w:style>
  <w:style w:type="character" w:styleId="af0">
    <w:name w:val="FollowedHyperlink"/>
    <w:basedOn w:val="a0"/>
    <w:uiPriority w:val="99"/>
    <w:semiHidden/>
    <w:unhideWhenUsed/>
    <w:rsid w:val="006861F6"/>
    <w:rPr>
      <w:color w:val="954F72" w:themeColor="followedHyperlink"/>
      <w:u w:val="single"/>
    </w:rPr>
  </w:style>
  <w:style w:type="paragraph" w:customStyle="1" w:styleId="msonormal0">
    <w:name w:val="msonormal"/>
    <w:basedOn w:val="a"/>
    <w:rsid w:val="006861F6"/>
    <w:pPr>
      <w:widowControl/>
      <w:spacing w:before="100" w:beforeAutospacing="1" w:after="100" w:afterAutospacing="1"/>
    </w:pPr>
    <w:rPr>
      <w:rFonts w:ascii="新細明體" w:eastAsia="新細明體" w:hAnsi="新細明體" w:cs="新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01304">
      <w:bodyDiv w:val="1"/>
      <w:marLeft w:val="0"/>
      <w:marRight w:val="0"/>
      <w:marTop w:val="0"/>
      <w:marBottom w:val="0"/>
      <w:divBdr>
        <w:top w:val="none" w:sz="0" w:space="0" w:color="auto"/>
        <w:left w:val="none" w:sz="0" w:space="0" w:color="auto"/>
        <w:bottom w:val="none" w:sz="0" w:space="0" w:color="auto"/>
        <w:right w:val="none" w:sz="0" w:space="0" w:color="auto"/>
      </w:divBdr>
    </w:div>
    <w:div w:id="23482021">
      <w:bodyDiv w:val="1"/>
      <w:marLeft w:val="0"/>
      <w:marRight w:val="0"/>
      <w:marTop w:val="0"/>
      <w:marBottom w:val="0"/>
      <w:divBdr>
        <w:top w:val="none" w:sz="0" w:space="0" w:color="auto"/>
        <w:left w:val="none" w:sz="0" w:space="0" w:color="auto"/>
        <w:bottom w:val="none" w:sz="0" w:space="0" w:color="auto"/>
        <w:right w:val="none" w:sz="0" w:space="0" w:color="auto"/>
      </w:divBdr>
    </w:div>
    <w:div w:id="35815303">
      <w:bodyDiv w:val="1"/>
      <w:marLeft w:val="0"/>
      <w:marRight w:val="0"/>
      <w:marTop w:val="0"/>
      <w:marBottom w:val="0"/>
      <w:divBdr>
        <w:top w:val="none" w:sz="0" w:space="0" w:color="auto"/>
        <w:left w:val="none" w:sz="0" w:space="0" w:color="auto"/>
        <w:bottom w:val="none" w:sz="0" w:space="0" w:color="auto"/>
        <w:right w:val="none" w:sz="0" w:space="0" w:color="auto"/>
      </w:divBdr>
    </w:div>
    <w:div w:id="53698570">
      <w:bodyDiv w:val="1"/>
      <w:marLeft w:val="0"/>
      <w:marRight w:val="0"/>
      <w:marTop w:val="0"/>
      <w:marBottom w:val="0"/>
      <w:divBdr>
        <w:top w:val="none" w:sz="0" w:space="0" w:color="auto"/>
        <w:left w:val="none" w:sz="0" w:space="0" w:color="auto"/>
        <w:bottom w:val="none" w:sz="0" w:space="0" w:color="auto"/>
        <w:right w:val="none" w:sz="0" w:space="0" w:color="auto"/>
      </w:divBdr>
    </w:div>
    <w:div w:id="127209453">
      <w:bodyDiv w:val="1"/>
      <w:marLeft w:val="0"/>
      <w:marRight w:val="0"/>
      <w:marTop w:val="0"/>
      <w:marBottom w:val="0"/>
      <w:divBdr>
        <w:top w:val="none" w:sz="0" w:space="0" w:color="auto"/>
        <w:left w:val="none" w:sz="0" w:space="0" w:color="auto"/>
        <w:bottom w:val="none" w:sz="0" w:space="0" w:color="auto"/>
        <w:right w:val="none" w:sz="0" w:space="0" w:color="auto"/>
      </w:divBdr>
    </w:div>
    <w:div w:id="145514478">
      <w:bodyDiv w:val="1"/>
      <w:marLeft w:val="0"/>
      <w:marRight w:val="0"/>
      <w:marTop w:val="0"/>
      <w:marBottom w:val="0"/>
      <w:divBdr>
        <w:top w:val="none" w:sz="0" w:space="0" w:color="auto"/>
        <w:left w:val="none" w:sz="0" w:space="0" w:color="auto"/>
        <w:bottom w:val="none" w:sz="0" w:space="0" w:color="auto"/>
        <w:right w:val="none" w:sz="0" w:space="0" w:color="auto"/>
      </w:divBdr>
    </w:div>
    <w:div w:id="221478547">
      <w:bodyDiv w:val="1"/>
      <w:marLeft w:val="0"/>
      <w:marRight w:val="0"/>
      <w:marTop w:val="0"/>
      <w:marBottom w:val="0"/>
      <w:divBdr>
        <w:top w:val="none" w:sz="0" w:space="0" w:color="auto"/>
        <w:left w:val="none" w:sz="0" w:space="0" w:color="auto"/>
        <w:bottom w:val="none" w:sz="0" w:space="0" w:color="auto"/>
        <w:right w:val="none" w:sz="0" w:space="0" w:color="auto"/>
      </w:divBdr>
    </w:div>
    <w:div w:id="240800197">
      <w:bodyDiv w:val="1"/>
      <w:marLeft w:val="0"/>
      <w:marRight w:val="0"/>
      <w:marTop w:val="0"/>
      <w:marBottom w:val="0"/>
      <w:divBdr>
        <w:top w:val="none" w:sz="0" w:space="0" w:color="auto"/>
        <w:left w:val="none" w:sz="0" w:space="0" w:color="auto"/>
        <w:bottom w:val="none" w:sz="0" w:space="0" w:color="auto"/>
        <w:right w:val="none" w:sz="0" w:space="0" w:color="auto"/>
      </w:divBdr>
    </w:div>
    <w:div w:id="269750915">
      <w:bodyDiv w:val="1"/>
      <w:marLeft w:val="0"/>
      <w:marRight w:val="0"/>
      <w:marTop w:val="0"/>
      <w:marBottom w:val="0"/>
      <w:divBdr>
        <w:top w:val="none" w:sz="0" w:space="0" w:color="auto"/>
        <w:left w:val="none" w:sz="0" w:space="0" w:color="auto"/>
        <w:bottom w:val="none" w:sz="0" w:space="0" w:color="auto"/>
        <w:right w:val="none" w:sz="0" w:space="0" w:color="auto"/>
      </w:divBdr>
    </w:div>
    <w:div w:id="388460180">
      <w:bodyDiv w:val="1"/>
      <w:marLeft w:val="0"/>
      <w:marRight w:val="0"/>
      <w:marTop w:val="0"/>
      <w:marBottom w:val="0"/>
      <w:divBdr>
        <w:top w:val="none" w:sz="0" w:space="0" w:color="auto"/>
        <w:left w:val="none" w:sz="0" w:space="0" w:color="auto"/>
        <w:bottom w:val="none" w:sz="0" w:space="0" w:color="auto"/>
        <w:right w:val="none" w:sz="0" w:space="0" w:color="auto"/>
      </w:divBdr>
    </w:div>
    <w:div w:id="445545807">
      <w:bodyDiv w:val="1"/>
      <w:marLeft w:val="0"/>
      <w:marRight w:val="0"/>
      <w:marTop w:val="0"/>
      <w:marBottom w:val="0"/>
      <w:divBdr>
        <w:top w:val="none" w:sz="0" w:space="0" w:color="auto"/>
        <w:left w:val="none" w:sz="0" w:space="0" w:color="auto"/>
        <w:bottom w:val="none" w:sz="0" w:space="0" w:color="auto"/>
        <w:right w:val="none" w:sz="0" w:space="0" w:color="auto"/>
      </w:divBdr>
    </w:div>
    <w:div w:id="463546377">
      <w:bodyDiv w:val="1"/>
      <w:marLeft w:val="0"/>
      <w:marRight w:val="0"/>
      <w:marTop w:val="0"/>
      <w:marBottom w:val="0"/>
      <w:divBdr>
        <w:top w:val="none" w:sz="0" w:space="0" w:color="auto"/>
        <w:left w:val="none" w:sz="0" w:space="0" w:color="auto"/>
        <w:bottom w:val="none" w:sz="0" w:space="0" w:color="auto"/>
        <w:right w:val="none" w:sz="0" w:space="0" w:color="auto"/>
      </w:divBdr>
    </w:div>
    <w:div w:id="476533950">
      <w:bodyDiv w:val="1"/>
      <w:marLeft w:val="0"/>
      <w:marRight w:val="0"/>
      <w:marTop w:val="0"/>
      <w:marBottom w:val="0"/>
      <w:divBdr>
        <w:top w:val="none" w:sz="0" w:space="0" w:color="auto"/>
        <w:left w:val="none" w:sz="0" w:space="0" w:color="auto"/>
        <w:bottom w:val="none" w:sz="0" w:space="0" w:color="auto"/>
        <w:right w:val="none" w:sz="0" w:space="0" w:color="auto"/>
      </w:divBdr>
    </w:div>
    <w:div w:id="520898068">
      <w:bodyDiv w:val="1"/>
      <w:marLeft w:val="0"/>
      <w:marRight w:val="0"/>
      <w:marTop w:val="0"/>
      <w:marBottom w:val="0"/>
      <w:divBdr>
        <w:top w:val="none" w:sz="0" w:space="0" w:color="auto"/>
        <w:left w:val="none" w:sz="0" w:space="0" w:color="auto"/>
        <w:bottom w:val="none" w:sz="0" w:space="0" w:color="auto"/>
        <w:right w:val="none" w:sz="0" w:space="0" w:color="auto"/>
      </w:divBdr>
    </w:div>
    <w:div w:id="541404391">
      <w:bodyDiv w:val="1"/>
      <w:marLeft w:val="0"/>
      <w:marRight w:val="0"/>
      <w:marTop w:val="0"/>
      <w:marBottom w:val="0"/>
      <w:divBdr>
        <w:top w:val="none" w:sz="0" w:space="0" w:color="auto"/>
        <w:left w:val="none" w:sz="0" w:space="0" w:color="auto"/>
        <w:bottom w:val="none" w:sz="0" w:space="0" w:color="auto"/>
        <w:right w:val="none" w:sz="0" w:space="0" w:color="auto"/>
      </w:divBdr>
    </w:div>
    <w:div w:id="549193710">
      <w:bodyDiv w:val="1"/>
      <w:marLeft w:val="0"/>
      <w:marRight w:val="0"/>
      <w:marTop w:val="0"/>
      <w:marBottom w:val="0"/>
      <w:divBdr>
        <w:top w:val="none" w:sz="0" w:space="0" w:color="auto"/>
        <w:left w:val="none" w:sz="0" w:space="0" w:color="auto"/>
        <w:bottom w:val="none" w:sz="0" w:space="0" w:color="auto"/>
        <w:right w:val="none" w:sz="0" w:space="0" w:color="auto"/>
      </w:divBdr>
    </w:div>
    <w:div w:id="699089179">
      <w:bodyDiv w:val="1"/>
      <w:marLeft w:val="0"/>
      <w:marRight w:val="0"/>
      <w:marTop w:val="0"/>
      <w:marBottom w:val="0"/>
      <w:divBdr>
        <w:top w:val="none" w:sz="0" w:space="0" w:color="auto"/>
        <w:left w:val="none" w:sz="0" w:space="0" w:color="auto"/>
        <w:bottom w:val="none" w:sz="0" w:space="0" w:color="auto"/>
        <w:right w:val="none" w:sz="0" w:space="0" w:color="auto"/>
      </w:divBdr>
    </w:div>
    <w:div w:id="704596491">
      <w:bodyDiv w:val="1"/>
      <w:marLeft w:val="0"/>
      <w:marRight w:val="0"/>
      <w:marTop w:val="0"/>
      <w:marBottom w:val="0"/>
      <w:divBdr>
        <w:top w:val="none" w:sz="0" w:space="0" w:color="auto"/>
        <w:left w:val="none" w:sz="0" w:space="0" w:color="auto"/>
        <w:bottom w:val="none" w:sz="0" w:space="0" w:color="auto"/>
        <w:right w:val="none" w:sz="0" w:space="0" w:color="auto"/>
      </w:divBdr>
    </w:div>
    <w:div w:id="768306843">
      <w:bodyDiv w:val="1"/>
      <w:marLeft w:val="0"/>
      <w:marRight w:val="0"/>
      <w:marTop w:val="0"/>
      <w:marBottom w:val="0"/>
      <w:divBdr>
        <w:top w:val="none" w:sz="0" w:space="0" w:color="auto"/>
        <w:left w:val="none" w:sz="0" w:space="0" w:color="auto"/>
        <w:bottom w:val="none" w:sz="0" w:space="0" w:color="auto"/>
        <w:right w:val="none" w:sz="0" w:space="0" w:color="auto"/>
      </w:divBdr>
    </w:div>
    <w:div w:id="822090180">
      <w:bodyDiv w:val="1"/>
      <w:marLeft w:val="0"/>
      <w:marRight w:val="0"/>
      <w:marTop w:val="0"/>
      <w:marBottom w:val="0"/>
      <w:divBdr>
        <w:top w:val="none" w:sz="0" w:space="0" w:color="auto"/>
        <w:left w:val="none" w:sz="0" w:space="0" w:color="auto"/>
        <w:bottom w:val="none" w:sz="0" w:space="0" w:color="auto"/>
        <w:right w:val="none" w:sz="0" w:space="0" w:color="auto"/>
      </w:divBdr>
    </w:div>
    <w:div w:id="831337429">
      <w:bodyDiv w:val="1"/>
      <w:marLeft w:val="0"/>
      <w:marRight w:val="0"/>
      <w:marTop w:val="0"/>
      <w:marBottom w:val="0"/>
      <w:divBdr>
        <w:top w:val="none" w:sz="0" w:space="0" w:color="auto"/>
        <w:left w:val="none" w:sz="0" w:space="0" w:color="auto"/>
        <w:bottom w:val="none" w:sz="0" w:space="0" w:color="auto"/>
        <w:right w:val="none" w:sz="0" w:space="0" w:color="auto"/>
      </w:divBdr>
    </w:div>
    <w:div w:id="867916420">
      <w:bodyDiv w:val="1"/>
      <w:marLeft w:val="0"/>
      <w:marRight w:val="0"/>
      <w:marTop w:val="0"/>
      <w:marBottom w:val="0"/>
      <w:divBdr>
        <w:top w:val="none" w:sz="0" w:space="0" w:color="auto"/>
        <w:left w:val="none" w:sz="0" w:space="0" w:color="auto"/>
        <w:bottom w:val="none" w:sz="0" w:space="0" w:color="auto"/>
        <w:right w:val="none" w:sz="0" w:space="0" w:color="auto"/>
      </w:divBdr>
    </w:div>
    <w:div w:id="912472926">
      <w:bodyDiv w:val="1"/>
      <w:marLeft w:val="0"/>
      <w:marRight w:val="0"/>
      <w:marTop w:val="0"/>
      <w:marBottom w:val="0"/>
      <w:divBdr>
        <w:top w:val="none" w:sz="0" w:space="0" w:color="auto"/>
        <w:left w:val="none" w:sz="0" w:space="0" w:color="auto"/>
        <w:bottom w:val="none" w:sz="0" w:space="0" w:color="auto"/>
        <w:right w:val="none" w:sz="0" w:space="0" w:color="auto"/>
      </w:divBdr>
    </w:div>
    <w:div w:id="945775435">
      <w:bodyDiv w:val="1"/>
      <w:marLeft w:val="0"/>
      <w:marRight w:val="0"/>
      <w:marTop w:val="0"/>
      <w:marBottom w:val="0"/>
      <w:divBdr>
        <w:top w:val="none" w:sz="0" w:space="0" w:color="auto"/>
        <w:left w:val="none" w:sz="0" w:space="0" w:color="auto"/>
        <w:bottom w:val="none" w:sz="0" w:space="0" w:color="auto"/>
        <w:right w:val="none" w:sz="0" w:space="0" w:color="auto"/>
      </w:divBdr>
    </w:div>
    <w:div w:id="981927899">
      <w:bodyDiv w:val="1"/>
      <w:marLeft w:val="0"/>
      <w:marRight w:val="0"/>
      <w:marTop w:val="0"/>
      <w:marBottom w:val="0"/>
      <w:divBdr>
        <w:top w:val="none" w:sz="0" w:space="0" w:color="auto"/>
        <w:left w:val="none" w:sz="0" w:space="0" w:color="auto"/>
        <w:bottom w:val="none" w:sz="0" w:space="0" w:color="auto"/>
        <w:right w:val="none" w:sz="0" w:space="0" w:color="auto"/>
      </w:divBdr>
    </w:div>
    <w:div w:id="983898071">
      <w:bodyDiv w:val="1"/>
      <w:marLeft w:val="0"/>
      <w:marRight w:val="0"/>
      <w:marTop w:val="0"/>
      <w:marBottom w:val="0"/>
      <w:divBdr>
        <w:top w:val="none" w:sz="0" w:space="0" w:color="auto"/>
        <w:left w:val="none" w:sz="0" w:space="0" w:color="auto"/>
        <w:bottom w:val="none" w:sz="0" w:space="0" w:color="auto"/>
        <w:right w:val="none" w:sz="0" w:space="0" w:color="auto"/>
      </w:divBdr>
    </w:div>
    <w:div w:id="1074745679">
      <w:bodyDiv w:val="1"/>
      <w:marLeft w:val="0"/>
      <w:marRight w:val="0"/>
      <w:marTop w:val="0"/>
      <w:marBottom w:val="0"/>
      <w:divBdr>
        <w:top w:val="none" w:sz="0" w:space="0" w:color="auto"/>
        <w:left w:val="none" w:sz="0" w:space="0" w:color="auto"/>
        <w:bottom w:val="none" w:sz="0" w:space="0" w:color="auto"/>
        <w:right w:val="none" w:sz="0" w:space="0" w:color="auto"/>
      </w:divBdr>
    </w:div>
    <w:div w:id="1135105804">
      <w:bodyDiv w:val="1"/>
      <w:marLeft w:val="0"/>
      <w:marRight w:val="0"/>
      <w:marTop w:val="0"/>
      <w:marBottom w:val="0"/>
      <w:divBdr>
        <w:top w:val="none" w:sz="0" w:space="0" w:color="auto"/>
        <w:left w:val="none" w:sz="0" w:space="0" w:color="auto"/>
        <w:bottom w:val="none" w:sz="0" w:space="0" w:color="auto"/>
        <w:right w:val="none" w:sz="0" w:space="0" w:color="auto"/>
      </w:divBdr>
    </w:div>
    <w:div w:id="1140196032">
      <w:bodyDiv w:val="1"/>
      <w:marLeft w:val="0"/>
      <w:marRight w:val="0"/>
      <w:marTop w:val="0"/>
      <w:marBottom w:val="0"/>
      <w:divBdr>
        <w:top w:val="none" w:sz="0" w:space="0" w:color="auto"/>
        <w:left w:val="none" w:sz="0" w:space="0" w:color="auto"/>
        <w:bottom w:val="none" w:sz="0" w:space="0" w:color="auto"/>
        <w:right w:val="none" w:sz="0" w:space="0" w:color="auto"/>
      </w:divBdr>
    </w:div>
    <w:div w:id="1158619484">
      <w:bodyDiv w:val="1"/>
      <w:marLeft w:val="0"/>
      <w:marRight w:val="0"/>
      <w:marTop w:val="0"/>
      <w:marBottom w:val="0"/>
      <w:divBdr>
        <w:top w:val="none" w:sz="0" w:space="0" w:color="auto"/>
        <w:left w:val="none" w:sz="0" w:space="0" w:color="auto"/>
        <w:bottom w:val="none" w:sz="0" w:space="0" w:color="auto"/>
        <w:right w:val="none" w:sz="0" w:space="0" w:color="auto"/>
      </w:divBdr>
    </w:div>
    <w:div w:id="1194270454">
      <w:bodyDiv w:val="1"/>
      <w:marLeft w:val="0"/>
      <w:marRight w:val="0"/>
      <w:marTop w:val="0"/>
      <w:marBottom w:val="0"/>
      <w:divBdr>
        <w:top w:val="none" w:sz="0" w:space="0" w:color="auto"/>
        <w:left w:val="none" w:sz="0" w:space="0" w:color="auto"/>
        <w:bottom w:val="none" w:sz="0" w:space="0" w:color="auto"/>
        <w:right w:val="none" w:sz="0" w:space="0" w:color="auto"/>
      </w:divBdr>
    </w:div>
    <w:div w:id="1198351121">
      <w:bodyDiv w:val="1"/>
      <w:marLeft w:val="0"/>
      <w:marRight w:val="0"/>
      <w:marTop w:val="0"/>
      <w:marBottom w:val="0"/>
      <w:divBdr>
        <w:top w:val="none" w:sz="0" w:space="0" w:color="auto"/>
        <w:left w:val="none" w:sz="0" w:space="0" w:color="auto"/>
        <w:bottom w:val="none" w:sz="0" w:space="0" w:color="auto"/>
        <w:right w:val="none" w:sz="0" w:space="0" w:color="auto"/>
      </w:divBdr>
    </w:div>
    <w:div w:id="1247303155">
      <w:bodyDiv w:val="1"/>
      <w:marLeft w:val="0"/>
      <w:marRight w:val="0"/>
      <w:marTop w:val="0"/>
      <w:marBottom w:val="0"/>
      <w:divBdr>
        <w:top w:val="none" w:sz="0" w:space="0" w:color="auto"/>
        <w:left w:val="none" w:sz="0" w:space="0" w:color="auto"/>
        <w:bottom w:val="none" w:sz="0" w:space="0" w:color="auto"/>
        <w:right w:val="none" w:sz="0" w:space="0" w:color="auto"/>
      </w:divBdr>
    </w:div>
    <w:div w:id="1317682680">
      <w:bodyDiv w:val="1"/>
      <w:marLeft w:val="0"/>
      <w:marRight w:val="0"/>
      <w:marTop w:val="0"/>
      <w:marBottom w:val="0"/>
      <w:divBdr>
        <w:top w:val="none" w:sz="0" w:space="0" w:color="auto"/>
        <w:left w:val="none" w:sz="0" w:space="0" w:color="auto"/>
        <w:bottom w:val="none" w:sz="0" w:space="0" w:color="auto"/>
        <w:right w:val="none" w:sz="0" w:space="0" w:color="auto"/>
      </w:divBdr>
    </w:div>
    <w:div w:id="1430202626">
      <w:bodyDiv w:val="1"/>
      <w:marLeft w:val="0"/>
      <w:marRight w:val="0"/>
      <w:marTop w:val="0"/>
      <w:marBottom w:val="0"/>
      <w:divBdr>
        <w:top w:val="none" w:sz="0" w:space="0" w:color="auto"/>
        <w:left w:val="none" w:sz="0" w:space="0" w:color="auto"/>
        <w:bottom w:val="none" w:sz="0" w:space="0" w:color="auto"/>
        <w:right w:val="none" w:sz="0" w:space="0" w:color="auto"/>
      </w:divBdr>
    </w:div>
    <w:div w:id="1493335404">
      <w:bodyDiv w:val="1"/>
      <w:marLeft w:val="0"/>
      <w:marRight w:val="0"/>
      <w:marTop w:val="0"/>
      <w:marBottom w:val="0"/>
      <w:divBdr>
        <w:top w:val="none" w:sz="0" w:space="0" w:color="auto"/>
        <w:left w:val="none" w:sz="0" w:space="0" w:color="auto"/>
        <w:bottom w:val="none" w:sz="0" w:space="0" w:color="auto"/>
        <w:right w:val="none" w:sz="0" w:space="0" w:color="auto"/>
      </w:divBdr>
    </w:div>
    <w:div w:id="1590001087">
      <w:bodyDiv w:val="1"/>
      <w:marLeft w:val="0"/>
      <w:marRight w:val="0"/>
      <w:marTop w:val="0"/>
      <w:marBottom w:val="0"/>
      <w:divBdr>
        <w:top w:val="none" w:sz="0" w:space="0" w:color="auto"/>
        <w:left w:val="none" w:sz="0" w:space="0" w:color="auto"/>
        <w:bottom w:val="none" w:sz="0" w:space="0" w:color="auto"/>
        <w:right w:val="none" w:sz="0" w:space="0" w:color="auto"/>
      </w:divBdr>
    </w:div>
    <w:div w:id="1660965220">
      <w:bodyDiv w:val="1"/>
      <w:marLeft w:val="0"/>
      <w:marRight w:val="0"/>
      <w:marTop w:val="0"/>
      <w:marBottom w:val="0"/>
      <w:divBdr>
        <w:top w:val="none" w:sz="0" w:space="0" w:color="auto"/>
        <w:left w:val="none" w:sz="0" w:space="0" w:color="auto"/>
        <w:bottom w:val="none" w:sz="0" w:space="0" w:color="auto"/>
        <w:right w:val="none" w:sz="0" w:space="0" w:color="auto"/>
      </w:divBdr>
    </w:div>
    <w:div w:id="1668484883">
      <w:bodyDiv w:val="1"/>
      <w:marLeft w:val="0"/>
      <w:marRight w:val="0"/>
      <w:marTop w:val="0"/>
      <w:marBottom w:val="0"/>
      <w:divBdr>
        <w:top w:val="none" w:sz="0" w:space="0" w:color="auto"/>
        <w:left w:val="none" w:sz="0" w:space="0" w:color="auto"/>
        <w:bottom w:val="none" w:sz="0" w:space="0" w:color="auto"/>
        <w:right w:val="none" w:sz="0" w:space="0" w:color="auto"/>
      </w:divBdr>
    </w:div>
    <w:div w:id="1674260480">
      <w:bodyDiv w:val="1"/>
      <w:marLeft w:val="0"/>
      <w:marRight w:val="0"/>
      <w:marTop w:val="0"/>
      <w:marBottom w:val="0"/>
      <w:divBdr>
        <w:top w:val="none" w:sz="0" w:space="0" w:color="auto"/>
        <w:left w:val="none" w:sz="0" w:space="0" w:color="auto"/>
        <w:bottom w:val="none" w:sz="0" w:space="0" w:color="auto"/>
        <w:right w:val="none" w:sz="0" w:space="0" w:color="auto"/>
      </w:divBdr>
    </w:div>
    <w:div w:id="1780367673">
      <w:bodyDiv w:val="1"/>
      <w:marLeft w:val="0"/>
      <w:marRight w:val="0"/>
      <w:marTop w:val="0"/>
      <w:marBottom w:val="0"/>
      <w:divBdr>
        <w:top w:val="none" w:sz="0" w:space="0" w:color="auto"/>
        <w:left w:val="none" w:sz="0" w:space="0" w:color="auto"/>
        <w:bottom w:val="none" w:sz="0" w:space="0" w:color="auto"/>
        <w:right w:val="none" w:sz="0" w:space="0" w:color="auto"/>
      </w:divBdr>
    </w:div>
    <w:div w:id="1847356033">
      <w:bodyDiv w:val="1"/>
      <w:marLeft w:val="0"/>
      <w:marRight w:val="0"/>
      <w:marTop w:val="0"/>
      <w:marBottom w:val="0"/>
      <w:divBdr>
        <w:top w:val="none" w:sz="0" w:space="0" w:color="auto"/>
        <w:left w:val="none" w:sz="0" w:space="0" w:color="auto"/>
        <w:bottom w:val="none" w:sz="0" w:space="0" w:color="auto"/>
        <w:right w:val="none" w:sz="0" w:space="0" w:color="auto"/>
      </w:divBdr>
    </w:div>
    <w:div w:id="1901863652">
      <w:bodyDiv w:val="1"/>
      <w:marLeft w:val="0"/>
      <w:marRight w:val="0"/>
      <w:marTop w:val="0"/>
      <w:marBottom w:val="0"/>
      <w:divBdr>
        <w:top w:val="none" w:sz="0" w:space="0" w:color="auto"/>
        <w:left w:val="none" w:sz="0" w:space="0" w:color="auto"/>
        <w:bottom w:val="none" w:sz="0" w:space="0" w:color="auto"/>
        <w:right w:val="none" w:sz="0" w:space="0" w:color="auto"/>
      </w:divBdr>
    </w:div>
    <w:div w:id="1979070529">
      <w:bodyDiv w:val="1"/>
      <w:marLeft w:val="0"/>
      <w:marRight w:val="0"/>
      <w:marTop w:val="0"/>
      <w:marBottom w:val="0"/>
      <w:divBdr>
        <w:top w:val="none" w:sz="0" w:space="0" w:color="auto"/>
        <w:left w:val="none" w:sz="0" w:space="0" w:color="auto"/>
        <w:bottom w:val="none" w:sz="0" w:space="0" w:color="auto"/>
        <w:right w:val="none" w:sz="0" w:space="0" w:color="auto"/>
      </w:divBdr>
    </w:div>
    <w:div w:id="2121756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37.pn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s://reurl.cc/7DWZRb"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reurl.cc/GxlzXy"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reurl.cc/RrQK66" TargetMode="External"/><Relationship Id="rId48"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s://reurl.cc/QLO16Z" TargetMode="External"/><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82</Pages>
  <Words>41699</Words>
  <Characters>237688</Characters>
  <Application>Microsoft Office Word</Application>
  <DocSecurity>0</DocSecurity>
  <Lines>1980</Lines>
  <Paragraphs>557</Paragraphs>
  <ScaleCrop>false</ScaleCrop>
  <Company/>
  <LinksUpToDate>false</LinksUpToDate>
  <CharactersWithSpaces>27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Shuo-Han</dc:creator>
  <cp:keywords/>
  <dc:description/>
  <cp:lastModifiedBy>User</cp:lastModifiedBy>
  <cp:revision>11</cp:revision>
  <dcterms:created xsi:type="dcterms:W3CDTF">2022-06-17T13:08:00Z</dcterms:created>
  <dcterms:modified xsi:type="dcterms:W3CDTF">2022-06-17T14:39:00Z</dcterms:modified>
</cp:coreProperties>
</file>